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47CC8" w14:textId="13F817BC" w:rsidR="00852EE5" w:rsidRPr="00FA4539" w:rsidRDefault="00DC3807">
      <w:pPr>
        <w:tabs>
          <w:tab w:val="left" w:pos="360"/>
          <w:tab w:val="left" w:pos="1080"/>
        </w:tabs>
        <w:ind w:left="360"/>
        <w:rPr>
          <w:rFonts w:ascii="Arial" w:hAnsi="Arial"/>
          <w:b/>
          <w:bCs/>
          <w:spacing w:val="40"/>
          <w:sz w:val="240"/>
          <w:szCs w:val="240"/>
        </w:rPr>
      </w:pPr>
      <w:r>
        <w:rPr>
          <w:noProof/>
        </w:rPr>
        <mc:AlternateContent>
          <mc:Choice Requires="wps">
            <w:drawing>
              <wp:anchor distT="0" distB="0" distL="114300" distR="114300" simplePos="0" relativeHeight="251662848" behindDoc="1" locked="0" layoutInCell="1" allowOverlap="1" wp14:anchorId="46DD15F3" wp14:editId="36D13C03">
                <wp:simplePos x="0" y="0"/>
                <wp:positionH relativeFrom="column">
                  <wp:posOffset>4572000</wp:posOffset>
                </wp:positionH>
                <wp:positionV relativeFrom="paragraph">
                  <wp:posOffset>-342900</wp:posOffset>
                </wp:positionV>
                <wp:extent cx="1143000" cy="1600200"/>
                <wp:effectExtent l="0" t="0" r="0" b="0"/>
                <wp:wrapNone/>
                <wp:docPr id="23" name="Text Box 2"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1143000" cy="1600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554FD5"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DD15F3" id="_x0000_t202" coordsize="21600,21600" o:spt="202" path="m,l,21600r21600,l21600,xe">
                <v:stroke joinstyle="miter"/>
                <v:path gradientshapeok="t" o:connecttype="rect"/>
              </v:shapetype>
              <v:shape id="Text Box 2" o:spid="_x0000_s1026" type="#_x0000_t202" style="position:absolute;left:0;text-align:left;margin-left:5in;margin-top:-27pt;width:90pt;height:126pt;z-index:-251653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" stroked="f">
                <o:lock v:ext="edit" aspectratio="t" verticies="t" text="t" shapetype="t"/>
                <v:textbox>
                  <w:txbxContent>
                    <w:p w14:paraId="4D554FD5" w14:textId="77777777" w:rsidR="00A04ED2" w:rsidRDefault="00A04ED2"/>
                  </w:txbxContent>
                </v:textbox>
              </v:shape>
            </w:pict>
          </mc:Fallback>
        </mc:AlternateContent>
      </w:r>
      <w:r w:rsidR="00852EE5">
        <w:rPr>
          <w:sz w:val="80"/>
          <w:szCs w:val="22"/>
        </w:rPr>
        <w:tab/>
      </w:r>
      <w:r w:rsidR="00852EE5">
        <w:rPr>
          <w:sz w:val="80"/>
          <w:szCs w:val="22"/>
        </w:rPr>
        <w:tab/>
      </w:r>
      <w:r w:rsidR="00852EE5">
        <w:rPr>
          <w:sz w:val="80"/>
          <w:szCs w:val="22"/>
        </w:rPr>
        <w:tab/>
      </w:r>
      <w:r w:rsidR="00852EE5">
        <w:rPr>
          <w:sz w:val="80"/>
          <w:szCs w:val="22"/>
        </w:rPr>
        <w:tab/>
      </w:r>
      <w:r w:rsidR="00852EE5" w:rsidRPr="00FA4539">
        <w:rPr>
          <w:rFonts w:ascii="Arial" w:hAnsi="Arial"/>
          <w:b/>
          <w:bCs/>
          <w:spacing w:val="40"/>
          <w:sz w:val="120"/>
          <w:szCs w:val="120"/>
        </w:rPr>
        <w:t xml:space="preserve">chapter </w:t>
      </w:r>
      <w:r w:rsidR="00455947">
        <w:rPr>
          <w:rFonts w:ascii="Arial" w:hAnsi="Arial"/>
          <w:b/>
          <w:bCs/>
          <w:spacing w:val="40"/>
          <w:sz w:val="120"/>
          <w:szCs w:val="120"/>
        </w:rPr>
        <w:t>1</w:t>
      </w:r>
    </w:p>
    <w:p w14:paraId="7C43C4F1" w14:textId="77777777" w:rsidR="00852EE5" w:rsidRDefault="00852EE5">
      <w:pPr>
        <w:rPr>
          <w:b/>
          <w:bCs/>
          <w:szCs w:val="22"/>
        </w:rPr>
      </w:pPr>
    </w:p>
    <w:p w14:paraId="1A57F4F3" w14:textId="77777777" w:rsidR="00852EE5" w:rsidRPr="002F5179" w:rsidRDefault="00852EE5" w:rsidP="00B303E3">
      <w:pPr>
        <w:pStyle w:val="Heading1"/>
        <w:numPr>
          <w:ilvl w:val="0"/>
          <w:numId w:val="0"/>
        </w:numPr>
        <w:rPr>
          <w:sz w:val="56"/>
          <w:szCs w:val="56"/>
        </w:rPr>
      </w:pPr>
      <w:r w:rsidRPr="002F5179">
        <w:rPr>
          <w:sz w:val="56"/>
          <w:szCs w:val="56"/>
        </w:rPr>
        <w:t>Managing and Performing</w:t>
      </w:r>
    </w:p>
    <w:p w14:paraId="3B5CD6CF" w14:textId="77777777" w:rsidR="00852EE5" w:rsidRDefault="00852EE5"/>
    <w:p w14:paraId="73A99671" w14:textId="77777777" w:rsidR="00522C37" w:rsidRPr="000220FE" w:rsidRDefault="00522C37" w:rsidP="000220FE">
      <w:pPr>
        <w:shd w:val="clear" w:color="auto" w:fill="595959"/>
        <w:rPr>
          <w:rFonts w:ascii="Helvetica" w:hAnsi="Helvetica"/>
          <w:b/>
          <w:color w:val="FFFFFF"/>
          <w:sz w:val="32"/>
          <w:szCs w:val="32"/>
        </w:rPr>
      </w:pPr>
      <w:r w:rsidRPr="000220FE">
        <w:rPr>
          <w:rFonts w:ascii="Helvetica" w:hAnsi="Helvetica"/>
          <w:b/>
          <w:color w:val="FFFFFF"/>
          <w:sz w:val="32"/>
          <w:szCs w:val="32"/>
        </w:rPr>
        <w:t>CHAPTER CONTENTS</w:t>
      </w:r>
    </w:p>
    <w:p w14:paraId="4BFD65AF" w14:textId="77777777" w:rsidR="00522C37" w:rsidRDefault="00522C37"/>
    <w:p w14:paraId="5332D57F" w14:textId="77777777" w:rsidR="00852EE5" w:rsidRDefault="00852EE5"/>
    <w:p w14:paraId="6BE669DD" w14:textId="77777777" w:rsidR="00664B53" w:rsidRDefault="00664B53" w:rsidP="00664B53">
      <w:pPr>
        <w:tabs>
          <w:tab w:val="right" w:pos="8100"/>
        </w:tabs>
        <w:ind w:left="720"/>
        <w:jc w:val="both"/>
      </w:pPr>
      <w:r w:rsidRPr="005F749E">
        <w:t>Learning Objectives</w:t>
      </w:r>
      <w:r>
        <w:tab/>
        <w:t>1-2</w:t>
      </w:r>
    </w:p>
    <w:p w14:paraId="01783209" w14:textId="77777777" w:rsidR="00664B53" w:rsidRDefault="00664B53" w:rsidP="00664B53">
      <w:pPr>
        <w:tabs>
          <w:tab w:val="right" w:pos="8100"/>
        </w:tabs>
        <w:ind w:left="720"/>
        <w:jc w:val="both"/>
      </w:pPr>
    </w:p>
    <w:p w14:paraId="7B24225D" w14:textId="77777777" w:rsidR="00664B53" w:rsidRDefault="00664B53" w:rsidP="00664B53">
      <w:pPr>
        <w:tabs>
          <w:tab w:val="right" w:pos="8100"/>
        </w:tabs>
        <w:ind w:left="720"/>
        <w:jc w:val="both"/>
      </w:pPr>
      <w:r w:rsidRPr="005F749E">
        <w:t>Chapter Outline</w:t>
      </w:r>
      <w:r>
        <w:tab/>
        <w:t>1-2</w:t>
      </w:r>
    </w:p>
    <w:p w14:paraId="3447323D" w14:textId="77777777" w:rsidR="00664B53" w:rsidRDefault="00664B53" w:rsidP="00664B53">
      <w:pPr>
        <w:tabs>
          <w:tab w:val="right" w:pos="8100"/>
        </w:tabs>
        <w:ind w:left="720"/>
        <w:jc w:val="both"/>
      </w:pPr>
    </w:p>
    <w:p w14:paraId="2A5F151E" w14:textId="77777777" w:rsidR="00664B53" w:rsidRDefault="00664B53" w:rsidP="00664B53">
      <w:pPr>
        <w:tabs>
          <w:tab w:val="right" w:pos="8100"/>
        </w:tabs>
        <w:ind w:left="720"/>
        <w:jc w:val="both"/>
      </w:pPr>
      <w:r w:rsidRPr="005F749E">
        <w:t>Chapter Resources</w:t>
      </w:r>
      <w:r>
        <w:tab/>
        <w:t>1-3</w:t>
      </w:r>
    </w:p>
    <w:p w14:paraId="1CB9FA44" w14:textId="77777777" w:rsidR="00664B53" w:rsidRDefault="00664B53" w:rsidP="00664B53">
      <w:pPr>
        <w:tabs>
          <w:tab w:val="right" w:pos="8100"/>
        </w:tabs>
        <w:ind w:left="720"/>
        <w:jc w:val="both"/>
      </w:pPr>
    </w:p>
    <w:p w14:paraId="25C2B86E" w14:textId="77777777" w:rsidR="00664B53" w:rsidRDefault="00664B53" w:rsidP="00664B53">
      <w:pPr>
        <w:tabs>
          <w:tab w:val="right" w:pos="8100"/>
        </w:tabs>
        <w:ind w:left="720"/>
        <w:jc w:val="both"/>
      </w:pPr>
      <w:r w:rsidRPr="005F749E">
        <w:t>Key Student Questions</w:t>
      </w:r>
      <w:r>
        <w:tab/>
        <w:t>1-3</w:t>
      </w:r>
    </w:p>
    <w:p w14:paraId="3A2A1081" w14:textId="77777777" w:rsidR="00664B53" w:rsidRDefault="00664B53" w:rsidP="00664B53">
      <w:pPr>
        <w:tabs>
          <w:tab w:val="right" w:pos="8100"/>
        </w:tabs>
        <w:ind w:left="720"/>
        <w:jc w:val="both"/>
      </w:pPr>
    </w:p>
    <w:p w14:paraId="7AC7F5B5" w14:textId="77777777" w:rsidR="00664B53" w:rsidRDefault="00664B53" w:rsidP="00664B53">
      <w:pPr>
        <w:tabs>
          <w:tab w:val="right" w:pos="8100"/>
        </w:tabs>
        <w:ind w:left="720"/>
        <w:jc w:val="both"/>
      </w:pPr>
      <w:r w:rsidRPr="005F749E">
        <w:t>Class Roadmap</w:t>
      </w:r>
      <w:r>
        <w:tab/>
        <w:t>1-5</w:t>
      </w:r>
    </w:p>
    <w:p w14:paraId="642A2094" w14:textId="77777777" w:rsidR="00664B53" w:rsidRDefault="00664B53" w:rsidP="00664B53">
      <w:pPr>
        <w:tabs>
          <w:tab w:val="right" w:pos="8100"/>
        </w:tabs>
        <w:ind w:left="720"/>
        <w:jc w:val="both"/>
      </w:pPr>
    </w:p>
    <w:p w14:paraId="3F30C979" w14:textId="77777777" w:rsidR="00664B53" w:rsidRDefault="00664B53" w:rsidP="00664B53">
      <w:pPr>
        <w:tabs>
          <w:tab w:val="right" w:pos="8100"/>
        </w:tabs>
        <w:ind w:left="720"/>
        <w:jc w:val="both"/>
      </w:pPr>
      <w:r>
        <w:rPr>
          <w:noProof/>
        </w:rPr>
        <mc:AlternateContent>
          <mc:Choice Requires="wps">
            <w:drawing>
              <wp:anchor distT="0" distB="0" distL="114300" distR="114300" simplePos="0" relativeHeight="251664896" behindDoc="0" locked="0" layoutInCell="1" allowOverlap="1" wp14:anchorId="6C25F9C0" wp14:editId="07EB1C16">
                <wp:simplePos x="0" y="0"/>
                <wp:positionH relativeFrom="column">
                  <wp:posOffset>-4257040</wp:posOffset>
                </wp:positionH>
                <wp:positionV relativeFrom="paragraph">
                  <wp:posOffset>341630</wp:posOffset>
                </wp:positionV>
                <wp:extent cx="3315970" cy="342900"/>
                <wp:effectExtent l="0" t="0" r="0" b="0"/>
                <wp:wrapNone/>
                <wp:docPr id="4" name="AutoShape 5"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3315970" cy="342900"/>
                        </a:xfrm>
                        <a:prstGeom prst="roundRect">
                          <a:avLst>
                            <a:gd name="adj" fmla="val 16667"/>
                          </a:avLst>
                        </a:prstGeom>
                        <a:solidFill>
                          <a:srgbClr val="5F5F5F"/>
                        </a:solidFill>
                        <a:ln w="9525">
                          <a:solidFill>
                            <a:srgbClr val="5F5F5F"/>
                          </a:solidFill>
                          <a:round/>
                          <a:headEnd/>
                          <a:tailEnd/>
                        </a:ln>
                      </wps:spPr>
                      <wps:txbx>
                        <w:txbxContent>
                          <w:p w14:paraId="04632DF3" w14:textId="77777777" w:rsidR="00664B53" w:rsidRDefault="00664B53" w:rsidP="00664B5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C25F9C0" id="AutoShape 5" o:spid="_x0000_s1027" style="position:absolute;left:0;text-align:left;margin-left:-335.2pt;margin-top:26.9pt;width:261.1pt;height:27pt;z-index:251664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" fillcolor="#5f5f5f" strokecolor="#5f5f5f">
                <o:lock v:ext="edit" aspectratio="t" verticies="t" text="t" shapetype="t"/>
                <v:textbox>
                  <w:txbxContent>
                    <w:p w14:paraId="04632DF3" w14:textId="77777777" w:rsidR="00664B53" w:rsidRDefault="00664B53" w:rsidP="00664B53"/>
                  </w:txbxContent>
                </v:textbox>
              </v:roundrect>
            </w:pict>
          </mc:Fallback>
        </mc:AlternateContent>
      </w:r>
      <w:r w:rsidRPr="005F749E">
        <w:t>Bottom Line</w:t>
      </w:r>
      <w:r>
        <w:tab/>
        <w:t>1-17</w:t>
      </w:r>
    </w:p>
    <w:p w14:paraId="4DADFC86" w14:textId="77777777" w:rsidR="00664B53" w:rsidRDefault="00664B53" w:rsidP="00664B53">
      <w:pPr>
        <w:tabs>
          <w:tab w:val="right" w:pos="8100"/>
        </w:tabs>
        <w:ind w:left="720"/>
        <w:jc w:val="both"/>
      </w:pPr>
    </w:p>
    <w:p w14:paraId="26BD8B28" w14:textId="77777777" w:rsidR="00664B53" w:rsidRDefault="00664B53" w:rsidP="00664B53">
      <w:pPr>
        <w:tabs>
          <w:tab w:val="right" w:pos="8100"/>
        </w:tabs>
        <w:ind w:left="720"/>
        <w:jc w:val="both"/>
      </w:pPr>
      <w:r>
        <w:t>Spotlight On . . .</w:t>
      </w:r>
      <w:r w:rsidRPr="005F749E" w:rsidDel="002C13DA">
        <w:t xml:space="preserve"> </w:t>
      </w:r>
      <w:r>
        <w:tab/>
        <w:t>1-17</w:t>
      </w:r>
    </w:p>
    <w:p w14:paraId="50903547" w14:textId="77777777" w:rsidR="00664B53" w:rsidRDefault="00664B53" w:rsidP="00664B53">
      <w:pPr>
        <w:tabs>
          <w:tab w:val="right" w:pos="8100"/>
        </w:tabs>
        <w:ind w:left="720"/>
        <w:jc w:val="both"/>
      </w:pPr>
    </w:p>
    <w:p w14:paraId="4758C407" w14:textId="77777777" w:rsidR="00664B53" w:rsidRDefault="00664B53" w:rsidP="00664B53">
      <w:pPr>
        <w:tabs>
          <w:tab w:val="right" w:pos="8100"/>
        </w:tabs>
        <w:ind w:left="720"/>
        <w:jc w:val="both"/>
      </w:pPr>
      <w:r w:rsidRPr="005F749E">
        <w:t>Lecturettes</w:t>
      </w:r>
      <w:r>
        <w:tab/>
        <w:t>1-18</w:t>
      </w:r>
    </w:p>
    <w:p w14:paraId="33651537" w14:textId="77777777" w:rsidR="00664B53" w:rsidRDefault="00664B53" w:rsidP="00664B53">
      <w:pPr>
        <w:tabs>
          <w:tab w:val="left" w:pos="7830"/>
          <w:tab w:val="right" w:pos="8100"/>
        </w:tabs>
        <w:ind w:left="720"/>
        <w:jc w:val="both"/>
      </w:pPr>
    </w:p>
    <w:p w14:paraId="47EB9C32" w14:textId="77777777" w:rsidR="00664B53" w:rsidRDefault="00664B53" w:rsidP="00664B53">
      <w:pPr>
        <w:tabs>
          <w:tab w:val="right" w:pos="8100"/>
        </w:tabs>
        <w:ind w:left="720"/>
        <w:jc w:val="both"/>
      </w:pPr>
      <w:r w:rsidRPr="005F749E">
        <w:t>Discussion Questions</w:t>
      </w:r>
      <w:r>
        <w:t xml:space="preserve"> </w:t>
      </w:r>
      <w:r>
        <w:tab/>
        <w:t>1-24</w:t>
      </w:r>
    </w:p>
    <w:p w14:paraId="34D4135D" w14:textId="77777777" w:rsidR="00664B53" w:rsidRDefault="00664B53" w:rsidP="00664B53">
      <w:pPr>
        <w:tabs>
          <w:tab w:val="right" w:pos="8100"/>
        </w:tabs>
        <w:ind w:left="720"/>
        <w:jc w:val="both"/>
      </w:pPr>
    </w:p>
    <w:p w14:paraId="46F7B186" w14:textId="77777777" w:rsidR="00664B53" w:rsidRDefault="00664B53" w:rsidP="00664B53">
      <w:pPr>
        <w:tabs>
          <w:tab w:val="right" w:pos="8100"/>
        </w:tabs>
        <w:ind w:left="720"/>
        <w:jc w:val="both"/>
      </w:pPr>
      <w:r w:rsidRPr="005F749E">
        <w:t>Experiential Exercises</w:t>
      </w:r>
      <w:proofErr w:type="gramStart"/>
      <w:r>
        <w:tab/>
        <w:t xml:space="preserve">  1</w:t>
      </w:r>
      <w:proofErr w:type="gramEnd"/>
      <w:r>
        <w:t>-28</w:t>
      </w:r>
    </w:p>
    <w:p w14:paraId="27623A3F" w14:textId="77777777" w:rsidR="00664B53" w:rsidRDefault="00664B53" w:rsidP="00664B53">
      <w:pPr>
        <w:tabs>
          <w:tab w:val="right" w:pos="8100"/>
        </w:tabs>
        <w:ind w:left="720"/>
        <w:jc w:val="both"/>
      </w:pPr>
    </w:p>
    <w:p w14:paraId="7E61512F" w14:textId="77777777" w:rsidR="00664B53" w:rsidRDefault="00664B53" w:rsidP="00664B53">
      <w:pPr>
        <w:tabs>
          <w:tab w:val="right" w:pos="8100"/>
        </w:tabs>
        <w:ind w:left="720"/>
        <w:jc w:val="both"/>
      </w:pPr>
      <w:r w:rsidRPr="005F749E">
        <w:t>Concluding Case</w:t>
      </w:r>
      <w:r>
        <w:tab/>
        <w:t>1-33</w:t>
      </w:r>
    </w:p>
    <w:p w14:paraId="4D095027" w14:textId="77777777" w:rsidR="00664B53" w:rsidRDefault="00664B53" w:rsidP="00664B53">
      <w:pPr>
        <w:tabs>
          <w:tab w:val="right" w:pos="8100"/>
        </w:tabs>
        <w:ind w:left="720"/>
        <w:jc w:val="both"/>
      </w:pPr>
    </w:p>
    <w:p w14:paraId="76747128" w14:textId="6A6558B7" w:rsidR="00664B53" w:rsidRDefault="00664B53" w:rsidP="00664B53">
      <w:pPr>
        <w:tabs>
          <w:tab w:val="right" w:pos="8100"/>
        </w:tabs>
        <w:ind w:left="720"/>
        <w:jc w:val="both"/>
      </w:pPr>
      <w:r>
        <w:t>Appendices</w:t>
      </w:r>
      <w:r>
        <w:tab/>
        <w:t>1-34</w:t>
      </w:r>
    </w:p>
    <w:p w14:paraId="39E9D725" w14:textId="77777777" w:rsidR="007E0340" w:rsidRDefault="007E0340" w:rsidP="007E0340">
      <w:pPr>
        <w:tabs>
          <w:tab w:val="right" w:pos="8100"/>
        </w:tabs>
        <w:jc w:val="both"/>
      </w:pPr>
    </w:p>
    <w:p w14:paraId="5AEF7677" w14:textId="77777777" w:rsidR="007E0340" w:rsidRDefault="007E0340" w:rsidP="008E0CC1">
      <w:pPr>
        <w:ind w:left="720"/>
        <w:jc w:val="both"/>
      </w:pPr>
    </w:p>
    <w:p w14:paraId="2FA08CC5" w14:textId="77777777" w:rsidR="00852EE5" w:rsidRPr="00496D0F" w:rsidRDefault="00852EE5" w:rsidP="00720531">
      <w:pPr>
        <w:tabs>
          <w:tab w:val="right" w:pos="8100"/>
        </w:tabs>
        <w:ind w:left="720"/>
        <w:jc w:val="both"/>
      </w:pPr>
    </w:p>
    <w:p w14:paraId="3D453DBB" w14:textId="77777777" w:rsidR="00852EE5" w:rsidRPr="00496D0F" w:rsidRDefault="00852EE5" w:rsidP="00720531">
      <w:pPr>
        <w:tabs>
          <w:tab w:val="right" w:pos="8100"/>
        </w:tabs>
        <w:ind w:left="720"/>
        <w:jc w:val="both"/>
      </w:pPr>
    </w:p>
    <w:p w14:paraId="245DF272" w14:textId="77777777" w:rsidR="00522C37" w:rsidRDefault="00852EE5" w:rsidP="00455947">
      <w:pPr>
        <w:pStyle w:val="Header"/>
        <w:tabs>
          <w:tab w:val="clear" w:pos="4320"/>
          <w:tab w:val="clear" w:pos="8640"/>
        </w:tabs>
        <w:jc w:val="both"/>
        <w:rPr>
          <w:rFonts w:ascii="Arial" w:hAnsi="Arial" w:cs="Arial"/>
          <w:b/>
          <w:bCs/>
          <w:sz w:val="28"/>
          <w:szCs w:val="22"/>
        </w:rPr>
      </w:pPr>
      <w:r>
        <w:br w:type="page"/>
      </w:r>
      <w:bookmarkStart w:id="0" w:name="learnobj"/>
      <w:bookmarkEnd w:id="0"/>
    </w:p>
    <w:p w14:paraId="432ACC24" w14:textId="77777777" w:rsidR="00522C37" w:rsidRPr="00522C37" w:rsidRDefault="00522C37" w:rsidP="00522C37">
      <w:pPr>
        <w:shd w:val="clear" w:color="auto" w:fill="595959"/>
        <w:rPr>
          <w:rFonts w:ascii="Helvetica" w:hAnsi="Helvetica"/>
          <w:b/>
          <w:color w:val="FFFFFF"/>
          <w:sz w:val="32"/>
          <w:szCs w:val="32"/>
        </w:rPr>
      </w:pPr>
      <w:r w:rsidRPr="00522C37">
        <w:rPr>
          <w:rFonts w:ascii="Helvetica" w:hAnsi="Helvetica"/>
          <w:b/>
          <w:color w:val="FFFFFF"/>
          <w:sz w:val="32"/>
          <w:szCs w:val="32"/>
        </w:rPr>
        <w:lastRenderedPageBreak/>
        <w:t>LEARNING OBJECTIVES</w:t>
      </w:r>
    </w:p>
    <w:p w14:paraId="5BE65AEA" w14:textId="77777777" w:rsidR="00522C37" w:rsidRDefault="00522C37">
      <w:pPr>
        <w:tabs>
          <w:tab w:val="left" w:pos="1440"/>
          <w:tab w:val="left" w:pos="2160"/>
        </w:tabs>
        <w:spacing w:after="100"/>
        <w:ind w:left="540" w:hanging="540"/>
        <w:rPr>
          <w:rFonts w:ascii="Arial" w:hAnsi="Arial" w:cs="Arial"/>
          <w:b/>
          <w:bCs/>
          <w:sz w:val="28"/>
          <w:szCs w:val="22"/>
        </w:rPr>
      </w:pPr>
    </w:p>
    <w:p w14:paraId="2F3ABB0B" w14:textId="77777777" w:rsidR="00852EE5" w:rsidRPr="00FA4539" w:rsidRDefault="00056F4B" w:rsidP="00056F4B">
      <w:pPr>
        <w:tabs>
          <w:tab w:val="left" w:pos="1440"/>
          <w:tab w:val="left" w:pos="2160"/>
        </w:tabs>
        <w:ind w:left="540" w:hanging="540"/>
        <w:rPr>
          <w:bCs/>
          <w:sz w:val="24"/>
        </w:rPr>
      </w:pPr>
      <w:r>
        <w:rPr>
          <w:bCs/>
          <w:sz w:val="24"/>
        </w:rPr>
        <w:t>1.</w:t>
      </w:r>
      <w:r w:rsidR="00852EE5" w:rsidRPr="00FA4539">
        <w:rPr>
          <w:bCs/>
          <w:sz w:val="24"/>
        </w:rPr>
        <w:t>1</w:t>
      </w:r>
      <w:r w:rsidR="00852EE5">
        <w:rPr>
          <w:rFonts w:ascii="Arial" w:hAnsi="Arial" w:cs="Arial"/>
          <w:b/>
          <w:bCs/>
          <w:sz w:val="28"/>
          <w:szCs w:val="22"/>
        </w:rPr>
        <w:tab/>
      </w:r>
      <w:r w:rsidR="00852EE5" w:rsidRPr="00FA4539">
        <w:rPr>
          <w:bCs/>
          <w:sz w:val="24"/>
        </w:rPr>
        <w:t>Summarize the major challenges of managing in the new competitive landscape.</w:t>
      </w:r>
      <w:r w:rsidR="00960EC1" w:rsidRPr="00FA4539">
        <w:rPr>
          <w:bCs/>
          <w:sz w:val="24"/>
        </w:rPr>
        <w:t xml:space="preserve"> </w:t>
      </w:r>
    </w:p>
    <w:p w14:paraId="7B266E62" w14:textId="77777777" w:rsidR="00852EE5" w:rsidRPr="00FA4539" w:rsidRDefault="00056F4B" w:rsidP="00056F4B">
      <w:pPr>
        <w:tabs>
          <w:tab w:val="left" w:pos="1440"/>
          <w:tab w:val="left" w:pos="2160"/>
        </w:tabs>
        <w:ind w:left="540" w:hanging="540"/>
        <w:rPr>
          <w:bCs/>
          <w:sz w:val="24"/>
        </w:rPr>
      </w:pPr>
      <w:r>
        <w:rPr>
          <w:bCs/>
          <w:sz w:val="24"/>
        </w:rPr>
        <w:t>1.</w:t>
      </w:r>
      <w:r w:rsidR="00852EE5" w:rsidRPr="00FA4539">
        <w:rPr>
          <w:bCs/>
          <w:sz w:val="24"/>
        </w:rPr>
        <w:t>2</w:t>
      </w:r>
      <w:r w:rsidR="00852EE5" w:rsidRPr="00FA4539">
        <w:rPr>
          <w:bCs/>
          <w:sz w:val="24"/>
        </w:rPr>
        <w:tab/>
        <w:t>Describe the sources of competitive advantage for a company.</w:t>
      </w:r>
      <w:r w:rsidR="00960EC1" w:rsidRPr="00FA4539">
        <w:rPr>
          <w:bCs/>
          <w:sz w:val="24"/>
        </w:rPr>
        <w:t xml:space="preserve"> </w:t>
      </w:r>
    </w:p>
    <w:p w14:paraId="0C659A32" w14:textId="2CBD95D8" w:rsidR="00852EE5" w:rsidRPr="00FA4539" w:rsidRDefault="00056F4B" w:rsidP="00056F4B">
      <w:pPr>
        <w:tabs>
          <w:tab w:val="left" w:pos="1440"/>
          <w:tab w:val="left" w:pos="2160"/>
        </w:tabs>
        <w:ind w:left="540" w:hanging="540"/>
        <w:rPr>
          <w:bCs/>
          <w:sz w:val="24"/>
        </w:rPr>
      </w:pPr>
      <w:r>
        <w:rPr>
          <w:bCs/>
          <w:sz w:val="24"/>
        </w:rPr>
        <w:t>1.</w:t>
      </w:r>
      <w:r w:rsidR="00852EE5" w:rsidRPr="00FA4539">
        <w:rPr>
          <w:bCs/>
          <w:sz w:val="24"/>
        </w:rPr>
        <w:t>3</w:t>
      </w:r>
      <w:r w:rsidR="00852EE5" w:rsidRPr="00FA4539">
        <w:rPr>
          <w:bCs/>
          <w:sz w:val="24"/>
        </w:rPr>
        <w:tab/>
        <w:t>Explain how the functions of management are evolving in today</w:t>
      </w:r>
      <w:r w:rsidR="007E7E6D">
        <w:rPr>
          <w:bCs/>
          <w:sz w:val="24"/>
        </w:rPr>
        <w:t>’</w:t>
      </w:r>
      <w:r w:rsidR="00852EE5" w:rsidRPr="00FA4539">
        <w:rPr>
          <w:bCs/>
          <w:sz w:val="24"/>
        </w:rPr>
        <w:t>s business environment.</w:t>
      </w:r>
      <w:r w:rsidR="00960EC1" w:rsidRPr="00FA4539">
        <w:rPr>
          <w:bCs/>
          <w:sz w:val="24"/>
        </w:rPr>
        <w:t xml:space="preserve"> </w:t>
      </w:r>
    </w:p>
    <w:p w14:paraId="30D9158E" w14:textId="77777777" w:rsidR="00852EE5" w:rsidRPr="00FA4539" w:rsidRDefault="00056F4B" w:rsidP="00056F4B">
      <w:pPr>
        <w:tabs>
          <w:tab w:val="left" w:pos="1440"/>
          <w:tab w:val="left" w:pos="2160"/>
        </w:tabs>
        <w:ind w:left="540" w:hanging="540"/>
        <w:rPr>
          <w:sz w:val="24"/>
        </w:rPr>
      </w:pPr>
      <w:r>
        <w:rPr>
          <w:bCs/>
          <w:sz w:val="24"/>
        </w:rPr>
        <w:t>1.</w:t>
      </w:r>
      <w:r w:rsidR="00852EE5" w:rsidRPr="00FA4539">
        <w:rPr>
          <w:bCs/>
          <w:sz w:val="24"/>
        </w:rPr>
        <w:t>4</w:t>
      </w:r>
      <w:r w:rsidR="00852EE5" w:rsidRPr="00FA4539">
        <w:rPr>
          <w:bCs/>
          <w:sz w:val="24"/>
        </w:rPr>
        <w:tab/>
        <w:t>Compare how the nature of management varies at different organizational levels.</w:t>
      </w:r>
    </w:p>
    <w:p w14:paraId="131CB491" w14:textId="77777777" w:rsidR="00852EE5" w:rsidRPr="00FA4539" w:rsidRDefault="00056F4B" w:rsidP="00056F4B">
      <w:pPr>
        <w:tabs>
          <w:tab w:val="left" w:pos="1440"/>
          <w:tab w:val="left" w:pos="2160"/>
        </w:tabs>
        <w:ind w:left="540" w:hanging="540"/>
        <w:rPr>
          <w:bCs/>
          <w:sz w:val="24"/>
        </w:rPr>
      </w:pPr>
      <w:r>
        <w:rPr>
          <w:bCs/>
          <w:sz w:val="24"/>
        </w:rPr>
        <w:t>1.</w:t>
      </w:r>
      <w:r w:rsidR="00852EE5" w:rsidRPr="00FA4539">
        <w:rPr>
          <w:bCs/>
          <w:sz w:val="24"/>
        </w:rPr>
        <w:t>5</w:t>
      </w:r>
      <w:r w:rsidR="00852EE5" w:rsidRPr="00FA4539">
        <w:rPr>
          <w:bCs/>
          <w:sz w:val="24"/>
        </w:rPr>
        <w:tab/>
        <w:t>Define the skills you need to be an effective manager.</w:t>
      </w:r>
      <w:r w:rsidR="00960EC1" w:rsidRPr="00FA4539">
        <w:rPr>
          <w:bCs/>
          <w:sz w:val="24"/>
        </w:rPr>
        <w:t xml:space="preserve"> </w:t>
      </w:r>
    </w:p>
    <w:p w14:paraId="4F47D932" w14:textId="77777777" w:rsidR="00852EE5" w:rsidRPr="00FA4539" w:rsidRDefault="00056F4B" w:rsidP="005F749E">
      <w:pPr>
        <w:tabs>
          <w:tab w:val="left" w:pos="540"/>
          <w:tab w:val="left" w:pos="950"/>
          <w:tab w:val="left" w:pos="1440"/>
          <w:tab w:val="left" w:pos="1915"/>
          <w:tab w:val="left" w:pos="2160"/>
          <w:tab w:val="left" w:pos="2390"/>
          <w:tab w:val="left" w:pos="2880"/>
          <w:tab w:val="left" w:pos="3355"/>
          <w:tab w:val="left" w:pos="3830"/>
        </w:tabs>
        <w:ind w:left="540" w:hanging="540"/>
        <w:rPr>
          <w:bCs/>
          <w:sz w:val="24"/>
        </w:rPr>
      </w:pPr>
      <w:r>
        <w:rPr>
          <w:bCs/>
          <w:sz w:val="24"/>
        </w:rPr>
        <w:t>1.</w:t>
      </w:r>
      <w:r w:rsidR="00852EE5" w:rsidRPr="00FA4539">
        <w:rPr>
          <w:bCs/>
          <w:sz w:val="24"/>
        </w:rPr>
        <w:t>6</w:t>
      </w:r>
      <w:r w:rsidR="00852EE5" w:rsidRPr="00FA4539">
        <w:rPr>
          <w:bCs/>
          <w:sz w:val="24"/>
        </w:rPr>
        <w:tab/>
        <w:t>Understand the principles that will help you manage your career.</w:t>
      </w:r>
      <w:r w:rsidR="00960EC1" w:rsidRPr="00FA4539">
        <w:rPr>
          <w:bCs/>
          <w:sz w:val="24"/>
        </w:rPr>
        <w:t xml:space="preserve"> </w:t>
      </w:r>
    </w:p>
    <w:p w14:paraId="126427B0" w14:textId="77777777" w:rsidR="00852EE5" w:rsidRDefault="00852EE5">
      <w:pPr>
        <w:tabs>
          <w:tab w:val="left" w:pos="475"/>
          <w:tab w:val="left" w:pos="950"/>
          <w:tab w:val="left" w:pos="1440"/>
          <w:tab w:val="left" w:pos="1915"/>
          <w:tab w:val="left" w:pos="2160"/>
          <w:tab w:val="left" w:pos="2390"/>
          <w:tab w:val="left" w:pos="2880"/>
          <w:tab w:val="left" w:pos="3355"/>
          <w:tab w:val="left" w:pos="3830"/>
        </w:tabs>
        <w:ind w:left="1440" w:hanging="540"/>
      </w:pPr>
    </w:p>
    <w:p w14:paraId="27533A38" w14:textId="77777777" w:rsidR="00522C37" w:rsidRPr="00522C37" w:rsidRDefault="00522C37" w:rsidP="00522C37">
      <w:pPr>
        <w:shd w:val="clear" w:color="auto" w:fill="595959"/>
        <w:rPr>
          <w:rFonts w:ascii="Helvetica" w:hAnsi="Helvetica"/>
          <w:b/>
          <w:color w:val="FFFFFF"/>
          <w:sz w:val="32"/>
          <w:szCs w:val="32"/>
        </w:rPr>
      </w:pPr>
      <w:bookmarkStart w:id="1" w:name="CHO"/>
      <w:r>
        <w:rPr>
          <w:rFonts w:ascii="Helvetica" w:hAnsi="Helvetica"/>
          <w:b/>
          <w:color w:val="FFFFFF"/>
          <w:sz w:val="32"/>
          <w:szCs w:val="32"/>
        </w:rPr>
        <w:t>CHAPTER OUTLINE</w:t>
      </w:r>
    </w:p>
    <w:bookmarkEnd w:id="1"/>
    <w:p w14:paraId="3EED416C" w14:textId="77777777" w:rsidR="00522C37" w:rsidRDefault="00522C37" w:rsidP="00324192">
      <w:pPr>
        <w:tabs>
          <w:tab w:val="left" w:pos="475"/>
          <w:tab w:val="left" w:pos="950"/>
          <w:tab w:val="left" w:pos="1440"/>
          <w:tab w:val="left" w:pos="1915"/>
          <w:tab w:val="left" w:pos="2160"/>
          <w:tab w:val="left" w:pos="2390"/>
          <w:tab w:val="left" w:pos="2880"/>
          <w:tab w:val="left" w:pos="3355"/>
          <w:tab w:val="left" w:pos="3830"/>
        </w:tabs>
        <w:ind w:left="1440" w:hanging="540"/>
      </w:pPr>
    </w:p>
    <w:p w14:paraId="2EF3A63A"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Managing in</w:t>
      </w:r>
      <w:r w:rsidR="003225EE" w:rsidRPr="00FA4539">
        <w:rPr>
          <w:sz w:val="24"/>
        </w:rPr>
        <w:t xml:space="preserve"> a Competitive World</w:t>
      </w:r>
      <w:r w:rsidRPr="00FA4539">
        <w:rPr>
          <w:sz w:val="24"/>
        </w:rPr>
        <w:t xml:space="preserve"> </w:t>
      </w:r>
    </w:p>
    <w:p w14:paraId="543CB851"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Globalization </w:t>
      </w:r>
    </w:p>
    <w:p w14:paraId="3877CC93"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Technological Change </w:t>
      </w:r>
    </w:p>
    <w:p w14:paraId="66EFF260"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Knowledge Management </w:t>
      </w:r>
    </w:p>
    <w:p w14:paraId="1E3237F3" w14:textId="77777777" w:rsidR="007657B0"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Collaboration across Boundaries </w:t>
      </w:r>
    </w:p>
    <w:p w14:paraId="07992E69" w14:textId="1448C3E6" w:rsidR="007657B0" w:rsidRPr="00FA4539" w:rsidRDefault="00DC3807" w:rsidP="007657B0">
      <w:pPr>
        <w:tabs>
          <w:tab w:val="left" w:pos="475"/>
          <w:tab w:val="left" w:pos="950"/>
          <w:tab w:val="left" w:pos="1440"/>
          <w:tab w:val="left" w:pos="1915"/>
          <w:tab w:val="left" w:pos="2160"/>
          <w:tab w:val="left" w:pos="2390"/>
          <w:tab w:val="left" w:pos="2880"/>
          <w:tab w:val="left" w:pos="3355"/>
          <w:tab w:val="left" w:pos="3830"/>
        </w:tabs>
        <w:rPr>
          <w:sz w:val="24"/>
        </w:rPr>
      </w:pPr>
      <w:r>
        <w:rPr>
          <w:noProof/>
        </w:rPr>
        <mc:AlternateContent>
          <mc:Choice Requires="wps">
            <w:drawing>
              <wp:anchor distT="0" distB="0" distL="114300" distR="114300" simplePos="0" relativeHeight="251660800" behindDoc="0" locked="0" layoutInCell="1" allowOverlap="1" wp14:anchorId="5586E627" wp14:editId="67787C63">
                <wp:simplePos x="0" y="0"/>
                <wp:positionH relativeFrom="column">
                  <wp:posOffset>1798320</wp:posOffset>
                </wp:positionH>
                <wp:positionV relativeFrom="paragraph">
                  <wp:posOffset>67945</wp:posOffset>
                </wp:positionV>
                <wp:extent cx="3315970" cy="342900"/>
                <wp:effectExtent l="0" t="0" r="0" b="0"/>
                <wp:wrapNone/>
                <wp:docPr id="2" name="AutoShape 5"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3315970" cy="342900"/>
                        </a:xfrm>
                        <a:prstGeom prst="roundRect">
                          <a:avLst>
                            <a:gd name="adj" fmla="val 16667"/>
                          </a:avLst>
                        </a:prstGeom>
                        <a:solidFill>
                          <a:srgbClr val="5F5F5F"/>
                        </a:solidFill>
                        <a:ln w="9525">
                          <a:solidFill>
                            <a:srgbClr val="5F5F5F"/>
                          </a:solidFill>
                          <a:round/>
                          <a:headEnd/>
                          <a:tailEnd/>
                        </a:ln>
                      </wps:spPr>
                      <wps:txbx>
                        <w:txbxContent>
                          <w:p w14:paraId="0C3007BD"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586E627" id="_x0000_s1028" style="position:absolute;margin-left:141.6pt;margin-top:5.35pt;width:261.1pt;height:27pt;z-index:251660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" fillcolor="#5f5f5f" strokecolor="#5f5f5f">
                <o:lock v:ext="edit" aspectratio="t" verticies="t" text="t" shapetype="t"/>
                <v:textbox>
                  <w:txbxContent>
                    <w:p w14:paraId="0C3007BD" w14:textId="77777777" w:rsidR="00A04ED2" w:rsidRDefault="00A04ED2"/>
                  </w:txbxContent>
                </v:textbox>
              </v:roundrect>
            </w:pict>
          </mc:Fallback>
        </mc:AlternateContent>
      </w:r>
      <w:r w:rsidR="007657B0" w:rsidRPr="00FA4539">
        <w:rPr>
          <w:sz w:val="24"/>
        </w:rPr>
        <w:t xml:space="preserve">Managing for Competitive Advantage </w:t>
      </w:r>
    </w:p>
    <w:p w14:paraId="1A96306A"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Innovation </w:t>
      </w:r>
    </w:p>
    <w:p w14:paraId="0ECC03D0"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Quality </w:t>
      </w:r>
    </w:p>
    <w:p w14:paraId="43BB09F8"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Service </w:t>
      </w:r>
    </w:p>
    <w:p w14:paraId="797A4CE7"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Speed </w:t>
      </w:r>
    </w:p>
    <w:p w14:paraId="63E523A4"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Cost Competitiveness</w:t>
      </w:r>
    </w:p>
    <w:p w14:paraId="68952FCE"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Sustainability </w:t>
      </w:r>
    </w:p>
    <w:p w14:paraId="3E57DAE3"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Delivering All Types of Performance </w:t>
      </w:r>
    </w:p>
    <w:p w14:paraId="4B750344"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 xml:space="preserve">The Functions of Management </w:t>
      </w:r>
    </w:p>
    <w:p w14:paraId="630B2882"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Planning: Delivering Strategic Value </w:t>
      </w:r>
    </w:p>
    <w:p w14:paraId="3E1DF724"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Organizing: Building a Dynamic Organization </w:t>
      </w:r>
    </w:p>
    <w:p w14:paraId="1E9EF9D8"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Leading: Mobilizing People </w:t>
      </w:r>
    </w:p>
    <w:p w14:paraId="53E39E2C"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Controlling: Learning and Changing </w:t>
      </w:r>
    </w:p>
    <w:p w14:paraId="5E37DB7E"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r>
      <w:r w:rsidR="00056F4B" w:rsidRPr="00FA4539">
        <w:rPr>
          <w:sz w:val="24"/>
        </w:rPr>
        <w:t xml:space="preserve">Performing </w:t>
      </w:r>
      <w:r w:rsidRPr="00FA4539">
        <w:rPr>
          <w:sz w:val="24"/>
        </w:rPr>
        <w:t xml:space="preserve">All Four Management Functions </w:t>
      </w:r>
    </w:p>
    <w:p w14:paraId="1FEC64FD"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 xml:space="preserve">Management Levels and Skills </w:t>
      </w:r>
    </w:p>
    <w:p w14:paraId="4AEB0D2F"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Top-Level Managers </w:t>
      </w:r>
    </w:p>
    <w:p w14:paraId="3665A4A8"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Middle-Level Managers </w:t>
      </w:r>
    </w:p>
    <w:p w14:paraId="746AA00A"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Frontline Managers</w:t>
      </w:r>
    </w:p>
    <w:p w14:paraId="398A85C3"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Working Leaders with Broad Responsibilities </w:t>
      </w:r>
    </w:p>
    <w:p w14:paraId="123A537F" w14:textId="77777777" w:rsidR="007657B0" w:rsidRPr="00FA4539" w:rsidRDefault="004D2447" w:rsidP="007657B0">
      <w:pPr>
        <w:tabs>
          <w:tab w:val="left" w:pos="475"/>
          <w:tab w:val="left" w:pos="950"/>
          <w:tab w:val="left" w:pos="1440"/>
          <w:tab w:val="left" w:pos="1915"/>
          <w:tab w:val="left" w:pos="2160"/>
          <w:tab w:val="left" w:pos="2390"/>
          <w:tab w:val="left" w:pos="2880"/>
          <w:tab w:val="left" w:pos="3355"/>
          <w:tab w:val="left" w:pos="3830"/>
        </w:tabs>
        <w:rPr>
          <w:sz w:val="24"/>
        </w:rPr>
      </w:pPr>
      <w:r>
        <w:rPr>
          <w:sz w:val="24"/>
        </w:rPr>
        <w:tab/>
      </w:r>
      <w:r w:rsidR="007657B0" w:rsidRPr="00FA4539">
        <w:rPr>
          <w:sz w:val="24"/>
        </w:rPr>
        <w:t xml:space="preserve">Must-Have Management Skills </w:t>
      </w:r>
    </w:p>
    <w:p w14:paraId="62A1F7D1" w14:textId="77777777" w:rsidR="007657B0" w:rsidRPr="00FA4539" w:rsidRDefault="007657B0" w:rsidP="005F749E">
      <w:pPr>
        <w:tabs>
          <w:tab w:val="left" w:pos="0"/>
          <w:tab w:val="left" w:pos="950"/>
          <w:tab w:val="left" w:pos="1440"/>
          <w:tab w:val="left" w:pos="1915"/>
          <w:tab w:val="left" w:pos="2160"/>
          <w:tab w:val="left" w:pos="2390"/>
          <w:tab w:val="left" w:pos="2880"/>
          <w:tab w:val="left" w:pos="3355"/>
          <w:tab w:val="left" w:pos="3830"/>
        </w:tabs>
        <w:rPr>
          <w:sz w:val="24"/>
        </w:rPr>
      </w:pPr>
      <w:r w:rsidRPr="00FA4539">
        <w:rPr>
          <w:sz w:val="24"/>
        </w:rPr>
        <w:t xml:space="preserve">You and Your Career </w:t>
      </w:r>
    </w:p>
    <w:p w14:paraId="7AACEE1B"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Be Both a Specialist and a Generalist </w:t>
      </w:r>
    </w:p>
    <w:p w14:paraId="57377233"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Be Self-Reliant </w:t>
      </w:r>
    </w:p>
    <w:p w14:paraId="0524FA0E"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Connect with People </w:t>
      </w:r>
    </w:p>
    <w:p w14:paraId="7699914C"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Actively Manage Your Relationship with Your Organization </w:t>
      </w:r>
    </w:p>
    <w:p w14:paraId="7C6802DF"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Survive and Thrive</w:t>
      </w:r>
    </w:p>
    <w:p w14:paraId="3D43255D" w14:textId="77777777" w:rsidR="00EF4A15" w:rsidRDefault="004D2447" w:rsidP="00933A87">
      <w:pPr>
        <w:tabs>
          <w:tab w:val="left" w:pos="475"/>
          <w:tab w:val="left" w:pos="950"/>
          <w:tab w:val="left" w:pos="1440"/>
          <w:tab w:val="left" w:pos="1915"/>
          <w:tab w:val="left" w:pos="2160"/>
          <w:tab w:val="left" w:pos="2390"/>
          <w:tab w:val="left" w:pos="2880"/>
          <w:tab w:val="left" w:pos="3355"/>
          <w:tab w:val="left" w:pos="3830"/>
        </w:tabs>
      </w:pPr>
      <w:r>
        <w:br w:type="page"/>
      </w:r>
    </w:p>
    <w:p w14:paraId="53FD4078" w14:textId="77777777" w:rsidR="00522C37" w:rsidRPr="00522C37" w:rsidRDefault="00522C37" w:rsidP="00522C37">
      <w:pPr>
        <w:shd w:val="clear" w:color="auto" w:fill="595959"/>
        <w:rPr>
          <w:rFonts w:ascii="Helvetica" w:hAnsi="Helvetica"/>
          <w:b/>
          <w:color w:val="FFFFFF"/>
          <w:sz w:val="32"/>
          <w:szCs w:val="32"/>
        </w:rPr>
      </w:pPr>
      <w:bookmarkStart w:id="2" w:name="CR"/>
      <w:r>
        <w:rPr>
          <w:rFonts w:ascii="Helvetica" w:hAnsi="Helvetica"/>
          <w:b/>
          <w:color w:val="FFFFFF"/>
          <w:sz w:val="32"/>
          <w:szCs w:val="32"/>
        </w:rPr>
        <w:lastRenderedPageBreak/>
        <w:t>CHAPTER RESOURCES</w:t>
      </w:r>
    </w:p>
    <w:bookmarkEnd w:id="2"/>
    <w:p w14:paraId="359F13B6" w14:textId="77777777" w:rsidR="00EF4A15" w:rsidRDefault="00EF4A15" w:rsidP="00933A87">
      <w:pPr>
        <w:tabs>
          <w:tab w:val="left" w:pos="475"/>
          <w:tab w:val="left" w:pos="950"/>
          <w:tab w:val="left" w:pos="1440"/>
          <w:tab w:val="left" w:pos="1915"/>
          <w:tab w:val="left" w:pos="2160"/>
          <w:tab w:val="left" w:pos="2390"/>
          <w:tab w:val="left" w:pos="2880"/>
          <w:tab w:val="left" w:pos="3355"/>
          <w:tab w:val="left" w:pos="3830"/>
        </w:tabs>
      </w:pPr>
    </w:p>
    <w:p w14:paraId="32C3F7F9" w14:textId="77777777" w:rsidR="00EF4A15" w:rsidRDefault="00EF4A15" w:rsidP="00933A87">
      <w:pPr>
        <w:tabs>
          <w:tab w:val="left" w:pos="475"/>
          <w:tab w:val="left" w:pos="950"/>
          <w:tab w:val="left" w:pos="1440"/>
          <w:tab w:val="left" w:pos="1915"/>
          <w:tab w:val="left" w:pos="2160"/>
          <w:tab w:val="left" w:pos="2390"/>
          <w:tab w:val="left" w:pos="2880"/>
          <w:tab w:val="left" w:pos="3355"/>
          <w:tab w:val="left" w:pos="3830"/>
        </w:tabs>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3"/>
        <w:gridCol w:w="2037"/>
        <w:gridCol w:w="2304"/>
        <w:gridCol w:w="2928"/>
      </w:tblGrid>
      <w:tr w:rsidR="00A06D7B" w:rsidRPr="000649DD" w14:paraId="215A43EB" w14:textId="77777777" w:rsidTr="00603FCB">
        <w:tc>
          <w:tcPr>
            <w:tcW w:w="1973" w:type="dxa"/>
            <w:shd w:val="clear" w:color="auto" w:fill="auto"/>
          </w:tcPr>
          <w:p w14:paraId="230CD08B" w14:textId="468F0BCF" w:rsidR="00A06D7B" w:rsidRDefault="00A06D7B" w:rsidP="00D27DB0">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r w:rsidRPr="000649DD">
              <w:rPr>
                <w:rFonts w:eastAsia="Calibri"/>
                <w:b/>
                <w:szCs w:val="22"/>
              </w:rPr>
              <w:t>Experiential Exercises</w:t>
            </w:r>
          </w:p>
          <w:p w14:paraId="78C4CCE0" w14:textId="77777777" w:rsidR="0051200D" w:rsidRPr="000649DD" w:rsidRDefault="0051200D" w:rsidP="00D27DB0">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p>
          <w:p w14:paraId="3DA92A1B" w14:textId="6367931A" w:rsidR="00A06D7B" w:rsidRPr="000649DD" w:rsidRDefault="00CB5CB0" w:rsidP="002E6944">
            <w:pPr>
              <w:tabs>
                <w:tab w:val="left" w:pos="950"/>
                <w:tab w:val="left" w:pos="1440"/>
                <w:tab w:val="left" w:pos="1915"/>
                <w:tab w:val="left" w:pos="2160"/>
                <w:tab w:val="left" w:pos="2390"/>
                <w:tab w:val="left" w:pos="2880"/>
                <w:tab w:val="left" w:pos="3355"/>
                <w:tab w:val="left" w:pos="3830"/>
              </w:tabs>
              <w:ind w:left="360" w:hanging="360"/>
              <w:rPr>
                <w:rFonts w:eastAsia="Calibri"/>
                <w:szCs w:val="22"/>
              </w:rPr>
            </w:pPr>
            <w:hyperlink w:anchor="EE_1" w:history="1">
              <w:r w:rsidR="00A06D7B" w:rsidRPr="001878C5">
                <w:rPr>
                  <w:rStyle w:val="Hyperlink"/>
                  <w:rFonts w:eastAsia="Calibri"/>
                  <w:szCs w:val="22"/>
                </w:rPr>
                <w:t>1.1</w:t>
              </w:r>
              <w:r w:rsidR="002E6944" w:rsidRPr="001878C5">
                <w:rPr>
                  <w:rStyle w:val="Hyperlink"/>
                  <w:rFonts w:eastAsia="Calibri"/>
                  <w:szCs w:val="22"/>
                </w:rPr>
                <w:tab/>
              </w:r>
              <w:r w:rsidR="00882E97" w:rsidRPr="001878C5">
                <w:rPr>
                  <w:rStyle w:val="Hyperlink"/>
                  <w:rFonts w:eastAsia="Calibri"/>
                  <w:szCs w:val="22"/>
                </w:rPr>
                <w:t xml:space="preserve">Your </w:t>
              </w:r>
              <w:r w:rsidR="00882E97" w:rsidRPr="001878C5">
                <w:rPr>
                  <w:rStyle w:val="Hyperlink"/>
                  <w:rFonts w:eastAsia="Calibri"/>
                  <w:noProof/>
                  <w:szCs w:val="22"/>
                </w:rPr>
                <w:t>Personal</w:t>
              </w:r>
              <w:r w:rsidR="00882E97" w:rsidRPr="001878C5">
                <w:rPr>
                  <w:rStyle w:val="Hyperlink"/>
                  <w:rFonts w:eastAsia="Calibri"/>
                  <w:szCs w:val="22"/>
                </w:rPr>
                <w:t xml:space="preserve"> Network</w:t>
              </w:r>
            </w:hyperlink>
          </w:p>
          <w:p w14:paraId="1DC11DD6" w14:textId="77777777" w:rsidR="00A06D7B" w:rsidRPr="000649DD" w:rsidRDefault="00A06D7B" w:rsidP="002E6944">
            <w:pPr>
              <w:tabs>
                <w:tab w:val="left" w:pos="950"/>
                <w:tab w:val="left" w:pos="1440"/>
                <w:tab w:val="left" w:pos="1915"/>
                <w:tab w:val="left" w:pos="2160"/>
                <w:tab w:val="left" w:pos="2390"/>
                <w:tab w:val="left" w:pos="2880"/>
                <w:tab w:val="left" w:pos="3355"/>
                <w:tab w:val="left" w:pos="3830"/>
              </w:tabs>
              <w:ind w:left="360" w:hanging="360"/>
              <w:rPr>
                <w:rFonts w:eastAsia="Calibri"/>
                <w:szCs w:val="22"/>
              </w:rPr>
            </w:pPr>
          </w:p>
          <w:p w14:paraId="14A24DEC" w14:textId="4838AF35" w:rsidR="00A06D7B" w:rsidRPr="000649DD" w:rsidRDefault="00CB5CB0" w:rsidP="002E6944">
            <w:pPr>
              <w:tabs>
                <w:tab w:val="left" w:pos="950"/>
                <w:tab w:val="left" w:pos="1440"/>
                <w:tab w:val="left" w:pos="1915"/>
                <w:tab w:val="left" w:pos="2160"/>
                <w:tab w:val="left" w:pos="2390"/>
                <w:tab w:val="left" w:pos="2880"/>
                <w:tab w:val="left" w:pos="3355"/>
                <w:tab w:val="left" w:pos="3830"/>
              </w:tabs>
              <w:ind w:left="360" w:hanging="360"/>
              <w:rPr>
                <w:rFonts w:eastAsia="Calibri"/>
                <w:szCs w:val="22"/>
              </w:rPr>
            </w:pPr>
            <w:hyperlink w:anchor="EE_2" w:history="1">
              <w:r w:rsidR="00A06D7B" w:rsidRPr="001878C5">
                <w:rPr>
                  <w:rStyle w:val="Hyperlink"/>
                  <w:rFonts w:eastAsia="Calibri"/>
                  <w:szCs w:val="22"/>
                </w:rPr>
                <w:t>1.2</w:t>
              </w:r>
              <w:r w:rsidR="002E6944" w:rsidRPr="001878C5">
                <w:rPr>
                  <w:rStyle w:val="Hyperlink"/>
                  <w:rFonts w:eastAsia="Calibri"/>
                  <w:szCs w:val="22"/>
                </w:rPr>
                <w:tab/>
              </w:r>
              <w:r w:rsidR="00A06D7B" w:rsidRPr="001878C5">
                <w:rPr>
                  <w:rStyle w:val="Hyperlink"/>
                  <w:rFonts w:eastAsia="Calibri"/>
                  <w:szCs w:val="22"/>
                </w:rPr>
                <w:t>Are You an Effective Manager?</w:t>
              </w:r>
            </w:hyperlink>
          </w:p>
          <w:p w14:paraId="31940C89" w14:textId="77777777" w:rsidR="00A06D7B" w:rsidRPr="000649DD" w:rsidRDefault="00A06D7B" w:rsidP="002E6944">
            <w:pPr>
              <w:tabs>
                <w:tab w:val="left" w:pos="950"/>
                <w:tab w:val="left" w:pos="1440"/>
                <w:tab w:val="left" w:pos="1915"/>
                <w:tab w:val="left" w:pos="2160"/>
                <w:tab w:val="left" w:pos="2390"/>
                <w:tab w:val="left" w:pos="2880"/>
                <w:tab w:val="left" w:pos="3355"/>
                <w:tab w:val="left" w:pos="3830"/>
              </w:tabs>
              <w:ind w:left="360" w:hanging="360"/>
              <w:rPr>
                <w:rFonts w:eastAsia="Calibri"/>
                <w:szCs w:val="22"/>
              </w:rPr>
            </w:pPr>
          </w:p>
          <w:p w14:paraId="17B1A748" w14:textId="7DF89712" w:rsidR="00A06D7B" w:rsidRPr="000649DD" w:rsidRDefault="00CB5CB0" w:rsidP="002E6944">
            <w:pPr>
              <w:tabs>
                <w:tab w:val="left" w:pos="950"/>
                <w:tab w:val="left" w:pos="1440"/>
                <w:tab w:val="left" w:pos="1915"/>
                <w:tab w:val="left" w:pos="2160"/>
                <w:tab w:val="left" w:pos="2390"/>
                <w:tab w:val="left" w:pos="2880"/>
                <w:tab w:val="left" w:pos="3355"/>
                <w:tab w:val="left" w:pos="3830"/>
              </w:tabs>
              <w:ind w:left="360" w:hanging="360"/>
              <w:rPr>
                <w:rFonts w:eastAsia="Calibri"/>
                <w:szCs w:val="22"/>
              </w:rPr>
            </w:pPr>
            <w:hyperlink w:anchor="EE_3" w:history="1">
              <w:r w:rsidR="00A06D7B" w:rsidRPr="001878C5">
                <w:rPr>
                  <w:rStyle w:val="Hyperlink"/>
                  <w:rFonts w:eastAsia="Calibri"/>
                  <w:szCs w:val="22"/>
                </w:rPr>
                <w:t>1.3</w:t>
              </w:r>
              <w:r w:rsidR="002E6944" w:rsidRPr="001878C5">
                <w:rPr>
                  <w:rStyle w:val="Hyperlink"/>
                  <w:rFonts w:eastAsia="Calibri"/>
                  <w:szCs w:val="22"/>
                </w:rPr>
                <w:tab/>
              </w:r>
              <w:r w:rsidR="00A06D7B" w:rsidRPr="001878C5">
                <w:rPr>
                  <w:rStyle w:val="Hyperlink"/>
                  <w:rFonts w:eastAsia="Calibri"/>
                  <w:szCs w:val="22"/>
                </w:rPr>
                <w:t>Career Skills Development</w:t>
              </w:r>
            </w:hyperlink>
          </w:p>
          <w:p w14:paraId="156B41E3" w14:textId="77777777" w:rsidR="00A06D7B" w:rsidRPr="000649DD" w:rsidRDefault="00A06D7B" w:rsidP="005E42EC">
            <w:pPr>
              <w:tabs>
                <w:tab w:val="left" w:pos="475"/>
                <w:tab w:val="left" w:pos="950"/>
                <w:tab w:val="left" w:pos="1440"/>
                <w:tab w:val="left" w:pos="1915"/>
                <w:tab w:val="left" w:pos="2160"/>
                <w:tab w:val="left" w:pos="2390"/>
                <w:tab w:val="left" w:pos="2880"/>
                <w:tab w:val="left" w:pos="3355"/>
                <w:tab w:val="left" w:pos="3830"/>
              </w:tabs>
              <w:rPr>
                <w:rFonts w:eastAsia="Calibri"/>
                <w:szCs w:val="22"/>
              </w:rPr>
            </w:pPr>
          </w:p>
        </w:tc>
        <w:tc>
          <w:tcPr>
            <w:tcW w:w="2037" w:type="dxa"/>
            <w:shd w:val="clear" w:color="auto" w:fill="auto"/>
          </w:tcPr>
          <w:p w14:paraId="4ECB54F1" w14:textId="30F4B4EC" w:rsidR="00A06D7B" w:rsidRDefault="00B758D7" w:rsidP="00D27DB0">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r w:rsidRPr="000649DD">
              <w:rPr>
                <w:rFonts w:eastAsia="Calibri"/>
                <w:b/>
                <w:szCs w:val="22"/>
              </w:rPr>
              <w:t xml:space="preserve">Concluding </w:t>
            </w:r>
            <w:r w:rsidR="00A06D7B" w:rsidRPr="000649DD">
              <w:rPr>
                <w:rFonts w:eastAsia="Calibri"/>
                <w:b/>
                <w:szCs w:val="22"/>
              </w:rPr>
              <w:t>Case</w:t>
            </w:r>
          </w:p>
          <w:p w14:paraId="36CD8BD7" w14:textId="77777777" w:rsidR="0051200D" w:rsidRPr="000649DD" w:rsidRDefault="0051200D" w:rsidP="00D27DB0">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p>
          <w:p w14:paraId="69867338" w14:textId="64E1C39D" w:rsidR="00A06D7B" w:rsidRPr="000649DD" w:rsidRDefault="00CB5CB0" w:rsidP="000649DD">
            <w:pPr>
              <w:tabs>
                <w:tab w:val="left" w:pos="950"/>
                <w:tab w:val="left" w:pos="1440"/>
                <w:tab w:val="left" w:pos="1915"/>
                <w:tab w:val="left" w:pos="2160"/>
                <w:tab w:val="left" w:pos="2390"/>
                <w:tab w:val="left" w:pos="2880"/>
                <w:tab w:val="left" w:pos="3355"/>
                <w:tab w:val="left" w:pos="3830"/>
              </w:tabs>
              <w:rPr>
                <w:rFonts w:eastAsia="Calibri"/>
                <w:szCs w:val="22"/>
              </w:rPr>
            </w:pPr>
            <w:hyperlink w:anchor="concase" w:history="1">
              <w:r w:rsidR="00A06D7B" w:rsidRPr="001878C5">
                <w:rPr>
                  <w:rStyle w:val="Hyperlink"/>
                  <w:rFonts w:eastAsia="Calibri"/>
                  <w:szCs w:val="22"/>
                </w:rPr>
                <w:t>A New Manager at USA Hospital Supply</w:t>
              </w:r>
            </w:hyperlink>
          </w:p>
        </w:tc>
        <w:tc>
          <w:tcPr>
            <w:tcW w:w="2304" w:type="dxa"/>
          </w:tcPr>
          <w:p w14:paraId="65FF2B18" w14:textId="067A833D" w:rsidR="00A06D7B" w:rsidRDefault="00A32FE4"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r w:rsidRPr="000649DD">
              <w:rPr>
                <w:rFonts w:eastAsia="Calibri"/>
                <w:b/>
                <w:szCs w:val="22"/>
              </w:rPr>
              <w:t>Spotlight On . . .</w:t>
            </w:r>
          </w:p>
          <w:p w14:paraId="25095D41" w14:textId="77777777" w:rsidR="0051200D" w:rsidRPr="000649DD" w:rsidRDefault="0051200D"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p>
          <w:p w14:paraId="09252C50" w14:textId="788BEE0C" w:rsidR="00A06D7B" w:rsidRPr="000649DD" w:rsidRDefault="00CB5CB0"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hyperlink w:anchor="SOBusforBus" w:history="1">
              <w:r w:rsidR="00C565EF" w:rsidRPr="001878C5">
                <w:rPr>
                  <w:rStyle w:val="Hyperlink"/>
                  <w:rFonts w:eastAsia="Calibri"/>
                  <w:szCs w:val="22"/>
                </w:rPr>
                <w:t>Business for the Better</w:t>
              </w:r>
            </w:hyperlink>
          </w:p>
        </w:tc>
        <w:tc>
          <w:tcPr>
            <w:tcW w:w="2928" w:type="dxa"/>
          </w:tcPr>
          <w:p w14:paraId="72219E73" w14:textId="734B52E3" w:rsidR="00A06D7B" w:rsidRDefault="00A06D7B"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r w:rsidRPr="000649DD">
              <w:rPr>
                <w:rFonts w:eastAsia="Calibri"/>
                <w:b/>
                <w:szCs w:val="22"/>
              </w:rPr>
              <w:t>Lecturettes</w:t>
            </w:r>
          </w:p>
          <w:p w14:paraId="2BB7CB39" w14:textId="77777777" w:rsidR="0051200D" w:rsidRPr="000649DD" w:rsidRDefault="0051200D"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p>
          <w:p w14:paraId="0EC8941F" w14:textId="376C5604" w:rsidR="00A06D7B" w:rsidRDefault="00CB5CB0" w:rsidP="00A06D7B">
            <w:pPr>
              <w:tabs>
                <w:tab w:val="left" w:pos="950"/>
                <w:tab w:val="left" w:pos="1440"/>
                <w:tab w:val="left" w:pos="1915"/>
                <w:tab w:val="left" w:pos="2160"/>
                <w:tab w:val="left" w:pos="2390"/>
                <w:tab w:val="left" w:pos="2880"/>
                <w:tab w:val="left" w:pos="3355"/>
                <w:tab w:val="left" w:pos="3830"/>
              </w:tabs>
              <w:ind w:left="474" w:hanging="474"/>
              <w:rPr>
                <w:rFonts w:eastAsia="Calibri"/>
                <w:szCs w:val="22"/>
              </w:rPr>
            </w:pPr>
            <w:hyperlink w:anchor="le1" w:history="1">
              <w:r w:rsidR="00A06D7B" w:rsidRPr="001878C5">
                <w:rPr>
                  <w:rStyle w:val="Hyperlink"/>
                  <w:rFonts w:eastAsia="Calibri"/>
                  <w:szCs w:val="22"/>
                </w:rPr>
                <w:t>1.1:</w:t>
              </w:r>
              <w:r w:rsidR="002E6944" w:rsidRPr="001878C5">
                <w:rPr>
                  <w:rStyle w:val="Hyperlink"/>
                  <w:rFonts w:eastAsia="Calibri"/>
                  <w:szCs w:val="22"/>
                </w:rPr>
                <w:tab/>
              </w:r>
              <w:r w:rsidR="00A06D7B" w:rsidRPr="001878C5">
                <w:rPr>
                  <w:rStyle w:val="Hyperlink"/>
                  <w:rFonts w:eastAsia="Calibri"/>
                  <w:szCs w:val="22"/>
                </w:rPr>
                <w:t>An Analysis of United States vs. Japanese Management</w:t>
              </w:r>
            </w:hyperlink>
          </w:p>
          <w:p w14:paraId="26C072AF" w14:textId="77777777" w:rsidR="001878C5" w:rsidRPr="000649DD" w:rsidRDefault="001878C5" w:rsidP="00A06D7B">
            <w:pPr>
              <w:tabs>
                <w:tab w:val="left" w:pos="950"/>
                <w:tab w:val="left" w:pos="1440"/>
                <w:tab w:val="left" w:pos="1915"/>
                <w:tab w:val="left" w:pos="2160"/>
                <w:tab w:val="left" w:pos="2390"/>
                <w:tab w:val="left" w:pos="2880"/>
                <w:tab w:val="left" w:pos="3355"/>
                <w:tab w:val="left" w:pos="3830"/>
              </w:tabs>
              <w:ind w:left="474" w:hanging="474"/>
              <w:rPr>
                <w:rFonts w:eastAsia="Calibri"/>
                <w:szCs w:val="22"/>
              </w:rPr>
            </w:pPr>
          </w:p>
          <w:p w14:paraId="3FE723EE" w14:textId="6F899009" w:rsidR="00A06D7B" w:rsidRPr="000649DD" w:rsidRDefault="00CB5CB0" w:rsidP="00A06D7B">
            <w:pPr>
              <w:tabs>
                <w:tab w:val="left" w:pos="475"/>
                <w:tab w:val="left" w:pos="950"/>
                <w:tab w:val="left" w:pos="1440"/>
                <w:tab w:val="left" w:pos="1915"/>
                <w:tab w:val="left" w:pos="2160"/>
                <w:tab w:val="left" w:pos="2390"/>
                <w:tab w:val="left" w:pos="2880"/>
                <w:tab w:val="left" w:pos="3355"/>
                <w:tab w:val="left" w:pos="3830"/>
              </w:tabs>
              <w:ind w:left="437" w:hanging="437"/>
              <w:rPr>
                <w:rFonts w:eastAsia="Calibri"/>
                <w:b/>
                <w:szCs w:val="22"/>
              </w:rPr>
            </w:pPr>
            <w:hyperlink w:anchor="le2" w:history="1">
              <w:r w:rsidR="00A06D7B" w:rsidRPr="001878C5">
                <w:rPr>
                  <w:rStyle w:val="Hyperlink"/>
                  <w:rFonts w:eastAsia="Calibri"/>
                  <w:szCs w:val="22"/>
                </w:rPr>
                <w:t>1.2:</w:t>
              </w:r>
              <w:r w:rsidR="002E6944" w:rsidRPr="001878C5">
                <w:rPr>
                  <w:rStyle w:val="Hyperlink"/>
                  <w:rFonts w:eastAsia="Calibri"/>
                  <w:szCs w:val="22"/>
                </w:rPr>
                <w:tab/>
              </w:r>
              <w:r w:rsidR="00A06D7B" w:rsidRPr="001878C5">
                <w:rPr>
                  <w:rStyle w:val="Hyperlink"/>
                  <w:rFonts w:eastAsia="Calibri"/>
                  <w:szCs w:val="22"/>
                </w:rPr>
                <w:t>An Examination of Managerial Roles</w:t>
              </w:r>
            </w:hyperlink>
          </w:p>
        </w:tc>
      </w:tr>
      <w:tr w:rsidR="00A06D7B" w:rsidRPr="000649DD" w14:paraId="5D3F9D5D" w14:textId="77777777" w:rsidTr="00603FCB">
        <w:tc>
          <w:tcPr>
            <w:tcW w:w="1973" w:type="dxa"/>
            <w:shd w:val="clear" w:color="auto" w:fill="auto"/>
          </w:tcPr>
          <w:p w14:paraId="1EEC5BC6" w14:textId="44FC0DD1" w:rsidR="00A06D7B" w:rsidRDefault="00A06D7B"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r w:rsidRPr="000649DD">
              <w:rPr>
                <w:rFonts w:eastAsia="Calibri"/>
                <w:b/>
                <w:szCs w:val="22"/>
              </w:rPr>
              <w:t>Connect</w:t>
            </w:r>
            <w:r w:rsidR="000649DD" w:rsidRPr="000649DD">
              <w:rPr>
                <w:rFonts w:eastAsia="Calibri"/>
                <w:b/>
                <w:szCs w:val="22"/>
                <w:vertAlign w:val="superscript"/>
              </w:rPr>
              <w:t>®</w:t>
            </w:r>
            <w:r w:rsidR="00D04243" w:rsidRPr="000649DD">
              <w:rPr>
                <w:rFonts w:eastAsia="Calibri"/>
                <w:b/>
                <w:szCs w:val="22"/>
              </w:rPr>
              <w:t xml:space="preserve"> Video Cases</w:t>
            </w:r>
          </w:p>
          <w:p w14:paraId="14AAE90A" w14:textId="77777777" w:rsidR="0051200D" w:rsidRPr="000649DD" w:rsidRDefault="0051200D"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p>
          <w:p w14:paraId="16F29F7B" w14:textId="3616CD54" w:rsidR="00A06D7B" w:rsidRPr="000649DD" w:rsidRDefault="00CB5CB0" w:rsidP="000649DD">
            <w:pPr>
              <w:tabs>
                <w:tab w:val="left" w:pos="475"/>
                <w:tab w:val="left" w:pos="950"/>
                <w:tab w:val="left" w:pos="1440"/>
                <w:tab w:val="left" w:pos="1915"/>
                <w:tab w:val="left" w:pos="2160"/>
                <w:tab w:val="left" w:pos="2390"/>
                <w:tab w:val="left" w:pos="2880"/>
                <w:tab w:val="left" w:pos="3355"/>
                <w:tab w:val="left" w:pos="3830"/>
              </w:tabs>
              <w:rPr>
                <w:rFonts w:eastAsia="Calibri"/>
                <w:szCs w:val="22"/>
              </w:rPr>
            </w:pPr>
            <w:hyperlink w:anchor="C_FairOaks" w:history="1">
              <w:r w:rsidR="00A85D6A" w:rsidRPr="00931886">
                <w:rPr>
                  <w:rStyle w:val="Hyperlink"/>
                  <w:rFonts w:eastAsia="Calibri"/>
                  <w:szCs w:val="22"/>
                </w:rPr>
                <w:t>Fair Oaks Farms</w:t>
              </w:r>
            </w:hyperlink>
          </w:p>
          <w:p w14:paraId="6C8986C1" w14:textId="28B3DB59" w:rsidR="00D04243" w:rsidRPr="000649DD" w:rsidRDefault="00D04243" w:rsidP="00D64C2E">
            <w:pPr>
              <w:tabs>
                <w:tab w:val="left" w:pos="475"/>
                <w:tab w:val="left" w:pos="950"/>
                <w:tab w:val="left" w:pos="1440"/>
                <w:tab w:val="left" w:pos="1915"/>
                <w:tab w:val="left" w:pos="2160"/>
                <w:tab w:val="left" w:pos="2390"/>
                <w:tab w:val="left" w:pos="2880"/>
                <w:tab w:val="left" w:pos="3355"/>
                <w:tab w:val="left" w:pos="3830"/>
              </w:tabs>
              <w:rPr>
                <w:rFonts w:eastAsia="Calibri"/>
                <w:b/>
                <w:szCs w:val="22"/>
                <w:highlight w:val="cyan"/>
              </w:rPr>
            </w:pPr>
          </w:p>
        </w:tc>
        <w:tc>
          <w:tcPr>
            <w:tcW w:w="2037" w:type="dxa"/>
            <w:shd w:val="clear" w:color="auto" w:fill="auto"/>
          </w:tcPr>
          <w:p w14:paraId="7303936B" w14:textId="7BBADD80" w:rsidR="00A06D7B" w:rsidRDefault="00A06D7B"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r w:rsidRPr="000649DD">
              <w:rPr>
                <w:rFonts w:eastAsia="Calibri"/>
                <w:b/>
                <w:szCs w:val="22"/>
              </w:rPr>
              <w:t>Connect</w:t>
            </w:r>
            <w:r w:rsidR="000649DD" w:rsidRPr="000649DD">
              <w:rPr>
                <w:rFonts w:eastAsia="Calibri"/>
                <w:b/>
                <w:szCs w:val="22"/>
                <w:vertAlign w:val="superscript"/>
              </w:rPr>
              <w:t>®</w:t>
            </w:r>
            <w:r w:rsidR="00D04243" w:rsidRPr="000649DD">
              <w:rPr>
                <w:rFonts w:eastAsia="Calibri"/>
                <w:b/>
                <w:szCs w:val="22"/>
              </w:rPr>
              <w:t xml:space="preserve"> </w:t>
            </w:r>
            <w:proofErr w:type="spellStart"/>
            <w:r w:rsidR="00D04243" w:rsidRPr="000649DD">
              <w:rPr>
                <w:rFonts w:eastAsia="Calibri"/>
                <w:b/>
                <w:szCs w:val="22"/>
              </w:rPr>
              <w:t>iSeeit</w:t>
            </w:r>
            <w:proofErr w:type="spellEnd"/>
            <w:r w:rsidR="00D04243" w:rsidRPr="000649DD">
              <w:rPr>
                <w:rFonts w:eastAsia="Calibri"/>
                <w:b/>
                <w:szCs w:val="22"/>
              </w:rPr>
              <w:t>! Video Case</w:t>
            </w:r>
          </w:p>
          <w:p w14:paraId="4AD07288" w14:textId="77777777" w:rsidR="0051200D" w:rsidRPr="000649DD" w:rsidRDefault="0051200D"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p>
          <w:p w14:paraId="62BA5579" w14:textId="2D30D5C9" w:rsidR="00A06D7B" w:rsidRPr="000649DD" w:rsidRDefault="00CB5CB0" w:rsidP="00357A36">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hyperlink w:anchor="Iseeit_Hawth" w:history="1">
              <w:r w:rsidR="00D04243" w:rsidRPr="00357A36">
                <w:rPr>
                  <w:rStyle w:val="Hyperlink"/>
                  <w:rFonts w:eastAsia="Calibri"/>
                  <w:bCs/>
                  <w:szCs w:val="22"/>
                </w:rPr>
                <w:t>The Hawthorne Studies</w:t>
              </w:r>
            </w:hyperlink>
            <w:r w:rsidR="00D04243" w:rsidRPr="000649DD">
              <w:rPr>
                <w:rFonts w:eastAsia="Calibri"/>
                <w:bCs/>
                <w:szCs w:val="22"/>
              </w:rPr>
              <w:t xml:space="preserve"> </w:t>
            </w:r>
          </w:p>
        </w:tc>
        <w:tc>
          <w:tcPr>
            <w:tcW w:w="2304" w:type="dxa"/>
          </w:tcPr>
          <w:p w14:paraId="216DFE5E" w14:textId="39C6AF23" w:rsidR="00A06D7B" w:rsidRDefault="00A06D7B"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r w:rsidRPr="000649DD">
              <w:rPr>
                <w:rFonts w:eastAsia="Calibri"/>
                <w:b/>
                <w:szCs w:val="22"/>
              </w:rPr>
              <w:t>Connect</w:t>
            </w:r>
            <w:r w:rsidR="000649DD" w:rsidRPr="000649DD">
              <w:rPr>
                <w:rFonts w:eastAsia="Calibri"/>
                <w:b/>
                <w:szCs w:val="22"/>
                <w:vertAlign w:val="superscript"/>
              </w:rPr>
              <w:t>®</w:t>
            </w:r>
            <w:r w:rsidR="00D04243" w:rsidRPr="000649DD">
              <w:rPr>
                <w:rFonts w:eastAsia="Calibri"/>
                <w:b/>
                <w:szCs w:val="22"/>
              </w:rPr>
              <w:t xml:space="preserve"> Click and Drag</w:t>
            </w:r>
          </w:p>
          <w:p w14:paraId="1639A27E" w14:textId="77777777" w:rsidR="0051200D" w:rsidRPr="000649DD" w:rsidRDefault="0051200D"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p>
          <w:p w14:paraId="13C415D9" w14:textId="72358E70" w:rsidR="00A06D7B" w:rsidRPr="000649DD" w:rsidRDefault="00CB5CB0" w:rsidP="00A06D7B">
            <w:pPr>
              <w:tabs>
                <w:tab w:val="left" w:pos="475"/>
                <w:tab w:val="left" w:pos="950"/>
                <w:tab w:val="left" w:pos="1440"/>
                <w:tab w:val="left" w:pos="1915"/>
                <w:tab w:val="left" w:pos="2160"/>
                <w:tab w:val="left" w:pos="2390"/>
                <w:tab w:val="left" w:pos="2880"/>
                <w:tab w:val="left" w:pos="3355"/>
                <w:tab w:val="left" w:pos="3830"/>
              </w:tabs>
              <w:rPr>
                <w:rFonts w:eastAsia="Calibri"/>
                <w:szCs w:val="22"/>
                <w:highlight w:val="cyan"/>
              </w:rPr>
            </w:pPr>
            <w:hyperlink w:anchor="CCD4functions" w:history="1">
              <w:r w:rsidR="00A06D7B" w:rsidRPr="00357A36">
                <w:rPr>
                  <w:rStyle w:val="Hyperlink"/>
                  <w:rFonts w:eastAsia="Calibri"/>
                </w:rPr>
                <w:t>The Four Functions of Management at Trader Joe</w:t>
              </w:r>
              <w:r w:rsidR="007E7E6D">
                <w:rPr>
                  <w:rStyle w:val="Hyperlink"/>
                  <w:rFonts w:eastAsia="Calibri"/>
                </w:rPr>
                <w:t>’</w:t>
              </w:r>
              <w:r w:rsidR="00A06D7B" w:rsidRPr="00357A36">
                <w:rPr>
                  <w:rStyle w:val="Hyperlink"/>
                  <w:rFonts w:eastAsia="Calibri"/>
                </w:rPr>
                <w:t>s</w:t>
              </w:r>
            </w:hyperlink>
          </w:p>
        </w:tc>
        <w:tc>
          <w:tcPr>
            <w:tcW w:w="2928" w:type="dxa"/>
          </w:tcPr>
          <w:p w14:paraId="6486D410" w14:textId="3C1B67E8" w:rsidR="005F749E" w:rsidRDefault="00A06D7B"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r w:rsidRPr="000649DD">
              <w:rPr>
                <w:rFonts w:eastAsia="Calibri"/>
                <w:b/>
                <w:szCs w:val="22"/>
              </w:rPr>
              <w:t>Connect</w:t>
            </w:r>
            <w:r w:rsidR="000649DD" w:rsidRPr="000649DD">
              <w:rPr>
                <w:rFonts w:eastAsia="Calibri"/>
                <w:b/>
                <w:szCs w:val="22"/>
                <w:vertAlign w:val="superscript"/>
              </w:rPr>
              <w:t>®</w:t>
            </w:r>
            <w:r w:rsidR="00D04243" w:rsidRPr="000649DD">
              <w:rPr>
                <w:rFonts w:eastAsia="Calibri"/>
                <w:b/>
                <w:szCs w:val="22"/>
              </w:rPr>
              <w:t xml:space="preserve"> Case Analysis</w:t>
            </w:r>
          </w:p>
          <w:p w14:paraId="026E089A" w14:textId="77777777" w:rsidR="0051200D" w:rsidRPr="000649DD" w:rsidRDefault="0051200D"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p>
          <w:p w14:paraId="57D48A8E" w14:textId="6C188E03" w:rsidR="005F749E" w:rsidRPr="000649DD" w:rsidRDefault="00CB5CB0" w:rsidP="005F749E">
            <w:pPr>
              <w:rPr>
                <w:szCs w:val="22"/>
              </w:rPr>
            </w:pPr>
            <w:hyperlink w:anchor="CA_Likely" w:history="1">
              <w:r w:rsidR="005F749E" w:rsidRPr="00357A36">
                <w:rPr>
                  <w:rStyle w:val="Hyperlink"/>
                  <w:szCs w:val="22"/>
                </w:rPr>
                <w:t>Likely to Succeed as an Executive?</w:t>
              </w:r>
            </w:hyperlink>
          </w:p>
          <w:p w14:paraId="0FD443F4" w14:textId="77777777" w:rsidR="00A06D7B" w:rsidRPr="000649DD" w:rsidRDefault="00A06D7B" w:rsidP="00A06D7B">
            <w:pPr>
              <w:tabs>
                <w:tab w:val="left" w:pos="475"/>
                <w:tab w:val="left" w:pos="950"/>
                <w:tab w:val="left" w:pos="1440"/>
                <w:tab w:val="left" w:pos="1915"/>
                <w:tab w:val="left" w:pos="2160"/>
                <w:tab w:val="left" w:pos="2390"/>
                <w:tab w:val="left" w:pos="2880"/>
                <w:tab w:val="left" w:pos="3355"/>
                <w:tab w:val="left" w:pos="3830"/>
              </w:tabs>
              <w:rPr>
                <w:rFonts w:eastAsia="Calibri"/>
                <w:szCs w:val="22"/>
                <w:highlight w:val="cyan"/>
              </w:rPr>
            </w:pPr>
          </w:p>
        </w:tc>
      </w:tr>
      <w:tr w:rsidR="00603FCB" w:rsidRPr="000649DD" w14:paraId="3D924454" w14:textId="77777777" w:rsidTr="00F93F54">
        <w:tc>
          <w:tcPr>
            <w:tcW w:w="9242" w:type="dxa"/>
            <w:gridSpan w:val="4"/>
            <w:shd w:val="clear" w:color="auto" w:fill="auto"/>
          </w:tcPr>
          <w:p w14:paraId="4D566525" w14:textId="524C9CD7" w:rsidR="00603FCB" w:rsidRDefault="00603FCB"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r w:rsidRPr="000649DD">
              <w:rPr>
                <w:rFonts w:eastAsia="Calibri"/>
                <w:b/>
                <w:szCs w:val="22"/>
              </w:rPr>
              <w:t>Connect</w:t>
            </w:r>
            <w:r w:rsidR="000649DD" w:rsidRPr="000649DD">
              <w:rPr>
                <w:rFonts w:eastAsia="Calibri"/>
                <w:b/>
                <w:szCs w:val="22"/>
                <w:vertAlign w:val="superscript"/>
              </w:rPr>
              <w:t>®</w:t>
            </w:r>
            <w:r w:rsidRPr="000649DD">
              <w:rPr>
                <w:rFonts w:eastAsia="Calibri"/>
                <w:b/>
                <w:szCs w:val="22"/>
              </w:rPr>
              <w:t xml:space="preserve"> Application-Based Activity</w:t>
            </w:r>
          </w:p>
          <w:p w14:paraId="6029B3FB" w14:textId="77777777" w:rsidR="0051200D" w:rsidRPr="000649DD" w:rsidRDefault="0051200D" w:rsidP="00A06D7B">
            <w:pPr>
              <w:tabs>
                <w:tab w:val="left" w:pos="475"/>
                <w:tab w:val="left" w:pos="950"/>
                <w:tab w:val="left" w:pos="1440"/>
                <w:tab w:val="left" w:pos="1915"/>
                <w:tab w:val="left" w:pos="2160"/>
                <w:tab w:val="left" w:pos="2390"/>
                <w:tab w:val="left" w:pos="2880"/>
                <w:tab w:val="left" w:pos="3355"/>
                <w:tab w:val="left" w:pos="3830"/>
              </w:tabs>
              <w:rPr>
                <w:rFonts w:eastAsia="Calibri"/>
                <w:bCs/>
                <w:szCs w:val="22"/>
              </w:rPr>
            </w:pPr>
          </w:p>
          <w:p w14:paraId="607D6D59" w14:textId="77777777" w:rsidR="00603FCB" w:rsidRPr="000649DD" w:rsidRDefault="00603FCB" w:rsidP="00A06D7B">
            <w:pPr>
              <w:tabs>
                <w:tab w:val="left" w:pos="475"/>
                <w:tab w:val="left" w:pos="950"/>
                <w:tab w:val="left" w:pos="1440"/>
                <w:tab w:val="left" w:pos="1915"/>
                <w:tab w:val="left" w:pos="2160"/>
                <w:tab w:val="left" w:pos="2390"/>
                <w:tab w:val="left" w:pos="2880"/>
                <w:tab w:val="left" w:pos="3355"/>
                <w:tab w:val="left" w:pos="3830"/>
              </w:tabs>
              <w:rPr>
                <w:rFonts w:eastAsia="Calibri"/>
                <w:bCs/>
                <w:smallCaps/>
                <w:szCs w:val="22"/>
              </w:rPr>
            </w:pPr>
            <w:r w:rsidRPr="000649DD">
              <w:rPr>
                <w:rFonts w:eastAsia="Calibri"/>
                <w:bCs/>
                <w:smallCaps/>
                <w:szCs w:val="22"/>
              </w:rPr>
              <w:t>The Management Game: Functions, Skills, Levels, and Roles</w:t>
            </w:r>
          </w:p>
          <w:p w14:paraId="4B70B310" w14:textId="098A65D8" w:rsidR="00603FCB" w:rsidRPr="000649DD" w:rsidRDefault="00603FCB" w:rsidP="00A06D7B">
            <w:pPr>
              <w:tabs>
                <w:tab w:val="left" w:pos="475"/>
                <w:tab w:val="left" w:pos="950"/>
                <w:tab w:val="left" w:pos="1440"/>
                <w:tab w:val="left" w:pos="1915"/>
                <w:tab w:val="left" w:pos="2160"/>
                <w:tab w:val="left" w:pos="2390"/>
                <w:tab w:val="left" w:pos="2880"/>
                <w:tab w:val="left" w:pos="3355"/>
                <w:tab w:val="left" w:pos="3830"/>
              </w:tabs>
              <w:rPr>
                <w:rFonts w:eastAsia="Calibri"/>
                <w:b/>
                <w:szCs w:val="22"/>
              </w:rPr>
            </w:pPr>
            <w:r w:rsidRPr="000649DD">
              <w:t>You</w:t>
            </w:r>
            <w:r w:rsidR="007E7E6D">
              <w:t>’</w:t>
            </w:r>
            <w:r w:rsidRPr="000649DD">
              <w:t>ve earned a coveted summer internship at Thriller Games. Part of your internship is observing what managers at this world-famous organization do and how they work together to develop some of the most thrilling video games on the planet! Are you ready to play this exciting management game?</w:t>
            </w:r>
          </w:p>
        </w:tc>
      </w:tr>
    </w:tbl>
    <w:p w14:paraId="3FECE626" w14:textId="77777777" w:rsidR="005F749E" w:rsidRDefault="005F749E" w:rsidP="00933A87">
      <w:pPr>
        <w:tabs>
          <w:tab w:val="left" w:pos="475"/>
          <w:tab w:val="left" w:pos="950"/>
          <w:tab w:val="left" w:pos="1440"/>
          <w:tab w:val="left" w:pos="1915"/>
          <w:tab w:val="left" w:pos="2160"/>
          <w:tab w:val="left" w:pos="2390"/>
          <w:tab w:val="left" w:pos="2880"/>
          <w:tab w:val="left" w:pos="3355"/>
          <w:tab w:val="left" w:pos="3830"/>
        </w:tabs>
      </w:pPr>
    </w:p>
    <w:p w14:paraId="7E461957" w14:textId="77777777" w:rsidR="005F749E" w:rsidRDefault="005F749E" w:rsidP="00933A87">
      <w:pPr>
        <w:tabs>
          <w:tab w:val="left" w:pos="475"/>
          <w:tab w:val="left" w:pos="950"/>
          <w:tab w:val="left" w:pos="1440"/>
          <w:tab w:val="left" w:pos="1915"/>
          <w:tab w:val="left" w:pos="2160"/>
          <w:tab w:val="left" w:pos="2390"/>
          <w:tab w:val="left" w:pos="2880"/>
          <w:tab w:val="left" w:pos="3355"/>
          <w:tab w:val="left" w:pos="3830"/>
        </w:tabs>
      </w:pPr>
    </w:p>
    <w:p w14:paraId="62472121" w14:textId="77777777" w:rsidR="00522C37" w:rsidRPr="00522C37" w:rsidRDefault="00522C37" w:rsidP="00522C37">
      <w:pPr>
        <w:shd w:val="clear" w:color="auto" w:fill="595959"/>
        <w:rPr>
          <w:rFonts w:ascii="Helvetica" w:hAnsi="Helvetica"/>
          <w:b/>
          <w:color w:val="FFFFFF"/>
          <w:sz w:val="32"/>
          <w:szCs w:val="32"/>
        </w:rPr>
      </w:pPr>
      <w:bookmarkStart w:id="3" w:name="keyquest"/>
      <w:r>
        <w:rPr>
          <w:rFonts w:ascii="Helvetica" w:hAnsi="Helvetica"/>
          <w:b/>
          <w:color w:val="FFFFFF"/>
          <w:sz w:val="32"/>
          <w:szCs w:val="32"/>
        </w:rPr>
        <w:t>KEY STUDENT QUESTIONS</w:t>
      </w:r>
    </w:p>
    <w:bookmarkEnd w:id="3"/>
    <w:p w14:paraId="5DCED903" w14:textId="77777777" w:rsidR="0033139D" w:rsidRDefault="0033139D" w:rsidP="00933A87">
      <w:pPr>
        <w:tabs>
          <w:tab w:val="left" w:pos="475"/>
          <w:tab w:val="left" w:pos="950"/>
          <w:tab w:val="left" w:pos="1440"/>
          <w:tab w:val="left" w:pos="1915"/>
          <w:tab w:val="left" w:pos="2160"/>
          <w:tab w:val="left" w:pos="2390"/>
          <w:tab w:val="left" w:pos="2880"/>
          <w:tab w:val="left" w:pos="3355"/>
          <w:tab w:val="left" w:pos="3830"/>
        </w:tabs>
      </w:pPr>
    </w:p>
    <w:p w14:paraId="636822C0" w14:textId="77777777" w:rsidR="00852EE5" w:rsidRPr="00FA4539" w:rsidRDefault="00852EE5" w:rsidP="0073208F">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 xml:space="preserve">Students who enroll in an introductory management course </w:t>
      </w:r>
      <w:r w:rsidRPr="00FA4539">
        <w:rPr>
          <w:noProof/>
          <w:sz w:val="24"/>
        </w:rPr>
        <w:t>typically</w:t>
      </w:r>
      <w:r w:rsidRPr="00FA4539">
        <w:rPr>
          <w:sz w:val="24"/>
        </w:rPr>
        <w:t xml:space="preserve"> have two primary questions:</w:t>
      </w:r>
    </w:p>
    <w:p w14:paraId="773C7389" w14:textId="77777777" w:rsidR="00852EE5" w:rsidRPr="00FA4539" w:rsidRDefault="00852EE5" w:rsidP="00496D0F">
      <w:pPr>
        <w:rPr>
          <w:b/>
          <w:i/>
          <w:sz w:val="24"/>
        </w:rPr>
      </w:pPr>
    </w:p>
    <w:p w14:paraId="6529477A" w14:textId="0C2C7F01" w:rsidR="00852EE5" w:rsidRPr="00FA4539" w:rsidRDefault="00852EE5" w:rsidP="003D1298">
      <w:pPr>
        <w:tabs>
          <w:tab w:val="left" w:pos="0"/>
          <w:tab w:val="left" w:pos="720"/>
        </w:tabs>
        <w:ind w:left="720"/>
        <w:rPr>
          <w:b/>
          <w:i/>
          <w:sz w:val="24"/>
        </w:rPr>
      </w:pPr>
      <w:r w:rsidRPr="00FA4539">
        <w:rPr>
          <w:b/>
          <w:i/>
          <w:sz w:val="24"/>
        </w:rPr>
        <w:t>1.</w:t>
      </w:r>
      <w:r w:rsidRPr="00FA4539">
        <w:rPr>
          <w:b/>
          <w:i/>
          <w:sz w:val="24"/>
        </w:rPr>
        <w:tab/>
      </w:r>
      <w:r w:rsidR="007E7E6D">
        <w:rPr>
          <w:b/>
          <w:i/>
          <w:sz w:val="24"/>
        </w:rPr>
        <w:t>“</w:t>
      </w:r>
      <w:r w:rsidRPr="00FA4539">
        <w:rPr>
          <w:b/>
          <w:i/>
          <w:sz w:val="24"/>
        </w:rPr>
        <w:t xml:space="preserve">What makes a </w:t>
      </w:r>
      <w:r w:rsidR="007E7E6D">
        <w:rPr>
          <w:b/>
          <w:i/>
          <w:sz w:val="24"/>
        </w:rPr>
        <w:t>“</w:t>
      </w:r>
      <w:r w:rsidRPr="00FA4539">
        <w:rPr>
          <w:b/>
          <w:i/>
          <w:sz w:val="24"/>
        </w:rPr>
        <w:t>good</w:t>
      </w:r>
      <w:r w:rsidR="007E7E6D">
        <w:rPr>
          <w:b/>
          <w:i/>
          <w:sz w:val="24"/>
        </w:rPr>
        <w:t>”</w:t>
      </w:r>
      <w:r w:rsidRPr="00FA4539">
        <w:rPr>
          <w:b/>
          <w:i/>
          <w:sz w:val="24"/>
        </w:rPr>
        <w:t xml:space="preserve"> manager?</w:t>
      </w:r>
      <w:r w:rsidR="007E7E6D">
        <w:rPr>
          <w:b/>
          <w:i/>
          <w:sz w:val="24"/>
        </w:rPr>
        <w:t>”</w:t>
      </w:r>
    </w:p>
    <w:p w14:paraId="7BA80522" w14:textId="48F8DBBF" w:rsidR="00852EE5" w:rsidRPr="00FA4539" w:rsidRDefault="00852EE5" w:rsidP="003D1298">
      <w:pPr>
        <w:tabs>
          <w:tab w:val="left" w:pos="0"/>
          <w:tab w:val="left" w:pos="720"/>
        </w:tabs>
        <w:ind w:left="720"/>
        <w:rPr>
          <w:i/>
          <w:sz w:val="24"/>
        </w:rPr>
      </w:pPr>
      <w:r w:rsidRPr="00FA4539">
        <w:rPr>
          <w:b/>
          <w:i/>
          <w:sz w:val="24"/>
        </w:rPr>
        <w:t>2.</w:t>
      </w:r>
      <w:r w:rsidRPr="00FA4539">
        <w:rPr>
          <w:b/>
          <w:i/>
          <w:sz w:val="24"/>
        </w:rPr>
        <w:tab/>
      </w:r>
      <w:r w:rsidR="007E7E6D">
        <w:rPr>
          <w:b/>
          <w:i/>
          <w:sz w:val="24"/>
        </w:rPr>
        <w:t>“</w:t>
      </w:r>
      <w:r w:rsidRPr="00FA4539">
        <w:rPr>
          <w:b/>
          <w:i/>
          <w:sz w:val="24"/>
        </w:rPr>
        <w:t>How can I apply the material we learn in this class to my daily life?</w:t>
      </w:r>
      <w:r w:rsidR="007E7E6D">
        <w:rPr>
          <w:b/>
          <w:i/>
          <w:sz w:val="24"/>
        </w:rPr>
        <w:t>”</w:t>
      </w:r>
    </w:p>
    <w:p w14:paraId="77D9E62E" w14:textId="77777777" w:rsidR="00852EE5" w:rsidRPr="00FA4539" w:rsidRDefault="00852EE5" w:rsidP="00496D0F">
      <w:pPr>
        <w:rPr>
          <w:sz w:val="24"/>
        </w:rPr>
      </w:pPr>
    </w:p>
    <w:p w14:paraId="75F1E619" w14:textId="77777777" w:rsidR="00852EE5" w:rsidRPr="00FA4539" w:rsidRDefault="00852EE5" w:rsidP="00496D0F">
      <w:pPr>
        <w:rPr>
          <w:sz w:val="24"/>
        </w:rPr>
      </w:pPr>
      <w:r w:rsidRPr="00FA4539">
        <w:rPr>
          <w:sz w:val="24"/>
        </w:rPr>
        <w:t>How you answer these questions depends on your teaching style and the tone you want to set for the class.</w:t>
      </w:r>
      <w:r w:rsidR="00960EC1" w:rsidRPr="00FA4539">
        <w:rPr>
          <w:sz w:val="24"/>
        </w:rPr>
        <w:t xml:space="preserve"> </w:t>
      </w:r>
    </w:p>
    <w:p w14:paraId="5C1555FA" w14:textId="77777777" w:rsidR="00852EE5" w:rsidRPr="00FA4539" w:rsidRDefault="00852EE5" w:rsidP="00496D0F">
      <w:pPr>
        <w:rPr>
          <w:sz w:val="24"/>
        </w:rPr>
      </w:pPr>
    </w:p>
    <w:p w14:paraId="39902C44" w14:textId="77777777" w:rsidR="00A1555C" w:rsidRDefault="00852EE5" w:rsidP="002C2962">
      <w:pPr>
        <w:numPr>
          <w:ilvl w:val="0"/>
          <w:numId w:val="6"/>
        </w:numPr>
        <w:tabs>
          <w:tab w:val="clear" w:pos="936"/>
        </w:tabs>
        <w:ind w:left="1080" w:hanging="360"/>
        <w:rPr>
          <w:sz w:val="24"/>
        </w:rPr>
      </w:pPr>
      <w:r w:rsidRPr="00FA4539">
        <w:rPr>
          <w:sz w:val="24"/>
        </w:rPr>
        <w:t>To increase class involvement, ask two or three students to describe the best managers they have ever known.</w:t>
      </w:r>
      <w:r w:rsidR="00960EC1" w:rsidRPr="00FA4539">
        <w:rPr>
          <w:sz w:val="24"/>
        </w:rPr>
        <w:t xml:space="preserve"> </w:t>
      </w:r>
      <w:r w:rsidRPr="00FA4539">
        <w:rPr>
          <w:sz w:val="24"/>
        </w:rPr>
        <w:t>Capture what the students say, and then ask the class to tell you what similarities and differences they hear in the stories.</w:t>
      </w:r>
    </w:p>
    <w:p w14:paraId="6AFEFB60" w14:textId="77777777" w:rsidR="00852EE5" w:rsidRPr="00FA4539" w:rsidRDefault="00852EE5" w:rsidP="00DB2507">
      <w:pPr>
        <w:ind w:left="1080" w:hanging="360"/>
        <w:rPr>
          <w:sz w:val="24"/>
        </w:rPr>
      </w:pPr>
    </w:p>
    <w:p w14:paraId="52FE8770" w14:textId="756F8424" w:rsidR="00852EE5" w:rsidRDefault="00852EE5" w:rsidP="002C2962">
      <w:pPr>
        <w:numPr>
          <w:ilvl w:val="0"/>
          <w:numId w:val="6"/>
        </w:numPr>
        <w:tabs>
          <w:tab w:val="clear" w:pos="936"/>
        </w:tabs>
        <w:ind w:left="1080" w:hanging="360"/>
        <w:rPr>
          <w:sz w:val="24"/>
        </w:rPr>
      </w:pPr>
      <w:r w:rsidRPr="00FA4539">
        <w:rPr>
          <w:sz w:val="24"/>
        </w:rPr>
        <w:t xml:space="preserve">Link the similarities to the skills needed for planning, organizing, </w:t>
      </w:r>
      <w:proofErr w:type="gramStart"/>
      <w:r w:rsidRPr="00FA4539">
        <w:rPr>
          <w:sz w:val="24"/>
        </w:rPr>
        <w:t>leading</w:t>
      </w:r>
      <w:proofErr w:type="gramEnd"/>
      <w:r w:rsidRPr="00FA4539">
        <w:rPr>
          <w:sz w:val="24"/>
        </w:rPr>
        <w:t xml:space="preserve"> and controlling, and then discuss the differences </w:t>
      </w:r>
      <w:r w:rsidR="0033139D" w:rsidRPr="00FA4539">
        <w:rPr>
          <w:noProof/>
          <w:sz w:val="24"/>
        </w:rPr>
        <w:t>regarding</w:t>
      </w:r>
      <w:r w:rsidRPr="00FA4539">
        <w:rPr>
          <w:sz w:val="24"/>
        </w:rPr>
        <w:t xml:space="preserve"> leadership style and the flexibility leaders need to react differently to different situations.</w:t>
      </w:r>
      <w:r w:rsidR="00960EC1" w:rsidRPr="00FA4539">
        <w:rPr>
          <w:sz w:val="24"/>
        </w:rPr>
        <w:t xml:space="preserve"> </w:t>
      </w:r>
      <w:r w:rsidRPr="00FA4539">
        <w:rPr>
          <w:sz w:val="24"/>
        </w:rPr>
        <w:t xml:space="preserve">It is important to let students know that there is not a single set of skills or guidelines to become a </w:t>
      </w:r>
      <w:r w:rsidR="007E7E6D">
        <w:rPr>
          <w:sz w:val="24"/>
        </w:rPr>
        <w:t>“</w:t>
      </w:r>
      <w:r w:rsidRPr="00FA4539">
        <w:rPr>
          <w:sz w:val="24"/>
        </w:rPr>
        <w:t>good</w:t>
      </w:r>
      <w:r w:rsidR="007E7E6D">
        <w:rPr>
          <w:sz w:val="24"/>
        </w:rPr>
        <w:t>”</w:t>
      </w:r>
      <w:r w:rsidRPr="00FA4539">
        <w:rPr>
          <w:sz w:val="24"/>
        </w:rPr>
        <w:t xml:space="preserve"> </w:t>
      </w:r>
      <w:r w:rsidRPr="00FA4539">
        <w:rPr>
          <w:sz w:val="24"/>
        </w:rPr>
        <w:lastRenderedPageBreak/>
        <w:t>manager.</w:t>
      </w:r>
      <w:r w:rsidR="00960EC1" w:rsidRPr="00FA4539">
        <w:rPr>
          <w:sz w:val="24"/>
        </w:rPr>
        <w:t xml:space="preserve"> </w:t>
      </w:r>
      <w:r w:rsidRPr="00FA4539">
        <w:rPr>
          <w:sz w:val="24"/>
        </w:rPr>
        <w:t>The best managers are the ones who have a wide range of skills which they apply in different situations.</w:t>
      </w:r>
      <w:r w:rsidR="00960EC1" w:rsidRPr="00FA4539">
        <w:rPr>
          <w:sz w:val="24"/>
        </w:rPr>
        <w:t xml:space="preserve"> </w:t>
      </w:r>
      <w:r w:rsidRPr="00FA4539">
        <w:rPr>
          <w:sz w:val="24"/>
        </w:rPr>
        <w:t xml:space="preserve">Then ask students to describe situations they have encountered </w:t>
      </w:r>
      <w:r w:rsidRPr="00FA4539">
        <w:rPr>
          <w:noProof/>
          <w:sz w:val="24"/>
        </w:rPr>
        <w:t>recently</w:t>
      </w:r>
      <w:r w:rsidRPr="00FA4539">
        <w:rPr>
          <w:sz w:val="24"/>
        </w:rPr>
        <w:t xml:space="preserve"> where they needed to use planning, organizing, leading </w:t>
      </w:r>
      <w:r w:rsidRPr="00FA4539">
        <w:rPr>
          <w:noProof/>
          <w:sz w:val="24"/>
        </w:rPr>
        <w:t>and/or</w:t>
      </w:r>
      <w:r w:rsidRPr="00FA4539">
        <w:rPr>
          <w:sz w:val="24"/>
        </w:rPr>
        <w:t xml:space="preserve"> controlling.</w:t>
      </w:r>
      <w:r w:rsidR="00960EC1" w:rsidRPr="00FA4539">
        <w:rPr>
          <w:sz w:val="24"/>
        </w:rPr>
        <w:t xml:space="preserve"> </w:t>
      </w:r>
    </w:p>
    <w:p w14:paraId="099EAD61" w14:textId="77777777" w:rsidR="00A1555C" w:rsidRPr="00FA4539" w:rsidRDefault="00A1555C" w:rsidP="00DB2507">
      <w:pPr>
        <w:ind w:left="1080" w:hanging="360"/>
        <w:rPr>
          <w:sz w:val="24"/>
        </w:rPr>
      </w:pPr>
    </w:p>
    <w:p w14:paraId="276E25FA" w14:textId="77777777" w:rsidR="00852EE5" w:rsidRDefault="00852EE5" w:rsidP="002C2962">
      <w:pPr>
        <w:numPr>
          <w:ilvl w:val="0"/>
          <w:numId w:val="6"/>
        </w:numPr>
        <w:tabs>
          <w:tab w:val="clear" w:pos="936"/>
        </w:tabs>
        <w:ind w:left="1080" w:hanging="360"/>
        <w:rPr>
          <w:sz w:val="24"/>
        </w:rPr>
      </w:pPr>
      <w:r w:rsidRPr="00FA4539">
        <w:rPr>
          <w:sz w:val="24"/>
        </w:rPr>
        <w:t xml:space="preserve">Based on the discussion, help students to see that the best way for them to apply the material is to think about how to use each concept in their </w:t>
      </w:r>
      <w:r w:rsidRPr="00FA4539">
        <w:rPr>
          <w:noProof/>
          <w:sz w:val="24"/>
        </w:rPr>
        <w:t>own</w:t>
      </w:r>
      <w:r w:rsidRPr="00FA4539">
        <w:rPr>
          <w:sz w:val="24"/>
        </w:rPr>
        <w:t xml:space="preserve"> lives.</w:t>
      </w:r>
      <w:r w:rsidR="00960EC1" w:rsidRPr="00FA4539">
        <w:rPr>
          <w:sz w:val="24"/>
        </w:rPr>
        <w:t xml:space="preserve"> </w:t>
      </w:r>
      <w:r w:rsidRPr="00FA4539">
        <w:rPr>
          <w:sz w:val="24"/>
        </w:rPr>
        <w:t>One useful analogy here is to compare technical, interpersonal, and conceptual skills to different types of tools.</w:t>
      </w:r>
      <w:r w:rsidR="00960EC1" w:rsidRPr="00FA4539">
        <w:rPr>
          <w:sz w:val="24"/>
        </w:rPr>
        <w:t xml:space="preserve"> </w:t>
      </w:r>
      <w:r w:rsidRPr="00FA4539">
        <w:rPr>
          <w:sz w:val="24"/>
        </w:rPr>
        <w:t>Not every tool is right for every person, and not every tool is right for every task, but the more tools you have in a toolbox, the more likely it is that you will be able to get the job done effectively.</w:t>
      </w:r>
    </w:p>
    <w:p w14:paraId="47B3A317" w14:textId="77777777" w:rsidR="00A1555C" w:rsidRPr="00FA4539" w:rsidRDefault="00A1555C" w:rsidP="00DB2507">
      <w:pPr>
        <w:ind w:left="1080" w:hanging="360"/>
        <w:rPr>
          <w:sz w:val="24"/>
        </w:rPr>
      </w:pPr>
    </w:p>
    <w:p w14:paraId="518476D5" w14:textId="4D576E7A" w:rsidR="00852EE5" w:rsidRPr="00FA4539" w:rsidRDefault="00852EE5" w:rsidP="002C2962">
      <w:pPr>
        <w:numPr>
          <w:ilvl w:val="0"/>
          <w:numId w:val="6"/>
        </w:numPr>
        <w:tabs>
          <w:tab w:val="clear" w:pos="936"/>
        </w:tabs>
        <w:ind w:left="1080" w:hanging="360"/>
        <w:rPr>
          <w:b/>
          <w:sz w:val="24"/>
        </w:rPr>
      </w:pPr>
      <w:r w:rsidRPr="00FA4539">
        <w:rPr>
          <w:sz w:val="24"/>
        </w:rPr>
        <w:t>To help engage your class in discussion, start the class by saying</w:t>
      </w:r>
      <w:r w:rsidR="00960EC1" w:rsidRPr="00FA4539">
        <w:rPr>
          <w:sz w:val="24"/>
        </w:rPr>
        <w:t>,</w:t>
      </w:r>
      <w:r w:rsidRPr="00FA4539">
        <w:rPr>
          <w:sz w:val="24"/>
        </w:rPr>
        <w:t xml:space="preserve"> </w:t>
      </w:r>
      <w:r w:rsidR="007E7E6D">
        <w:rPr>
          <w:sz w:val="24"/>
        </w:rPr>
        <w:t>“</w:t>
      </w:r>
      <w:r w:rsidRPr="00FA4539">
        <w:rPr>
          <w:sz w:val="24"/>
        </w:rPr>
        <w:t>This is your first day as a manager.</w:t>
      </w:r>
      <w:r w:rsidR="007E7E6D">
        <w:rPr>
          <w:sz w:val="24"/>
        </w:rPr>
        <w:t>”</w:t>
      </w:r>
      <w:r w:rsidR="00960EC1" w:rsidRPr="00FA4539">
        <w:rPr>
          <w:sz w:val="24"/>
        </w:rPr>
        <w:t xml:space="preserve"> </w:t>
      </w:r>
      <w:r w:rsidRPr="00FA4539">
        <w:rPr>
          <w:sz w:val="24"/>
        </w:rPr>
        <w:t xml:space="preserve">Explain that whenever anyone creates a </w:t>
      </w:r>
      <w:r w:rsidR="007E7E6D">
        <w:rPr>
          <w:sz w:val="24"/>
        </w:rPr>
        <w:t>“</w:t>
      </w:r>
      <w:r w:rsidRPr="00FA4539">
        <w:rPr>
          <w:sz w:val="24"/>
        </w:rPr>
        <w:t>to do</w:t>
      </w:r>
      <w:r w:rsidR="007E7E6D">
        <w:rPr>
          <w:sz w:val="24"/>
        </w:rPr>
        <w:t>”</w:t>
      </w:r>
      <w:r w:rsidRPr="00FA4539">
        <w:rPr>
          <w:sz w:val="24"/>
        </w:rPr>
        <w:t xml:space="preserve"> </w:t>
      </w:r>
      <w:r w:rsidRPr="00FA4539">
        <w:rPr>
          <w:noProof/>
          <w:sz w:val="24"/>
        </w:rPr>
        <w:t>list</w:t>
      </w:r>
      <w:r w:rsidR="002B01C8" w:rsidRPr="00FA4539">
        <w:rPr>
          <w:noProof/>
          <w:sz w:val="24"/>
        </w:rPr>
        <w:t>,</w:t>
      </w:r>
      <w:r w:rsidRPr="00FA4539">
        <w:rPr>
          <w:sz w:val="24"/>
        </w:rPr>
        <w:t xml:space="preserve"> </w:t>
      </w:r>
      <w:r w:rsidR="002B01C8" w:rsidRPr="00FA4539">
        <w:rPr>
          <w:noProof/>
          <w:sz w:val="24"/>
        </w:rPr>
        <w:t>he or she</w:t>
      </w:r>
      <w:r w:rsidRPr="00FA4539">
        <w:rPr>
          <w:sz w:val="24"/>
        </w:rPr>
        <w:t xml:space="preserve"> are planning, whenever anyone tries to persuade someone else to do something they are leading, whenever anyone </w:t>
      </w:r>
      <w:r w:rsidR="00026CE7" w:rsidRPr="00FA4539">
        <w:rPr>
          <w:sz w:val="24"/>
        </w:rPr>
        <w:t xml:space="preserve">plans their day in the morning </w:t>
      </w:r>
      <w:r w:rsidRPr="00FA4539">
        <w:rPr>
          <w:sz w:val="24"/>
        </w:rPr>
        <w:t xml:space="preserve">they are organizing, and whenever anyone balances a </w:t>
      </w:r>
      <w:r w:rsidRPr="00FA4539">
        <w:rPr>
          <w:noProof/>
          <w:sz w:val="24"/>
        </w:rPr>
        <w:t>checkbook</w:t>
      </w:r>
      <w:r w:rsidR="0033139D" w:rsidRPr="00FA4539">
        <w:rPr>
          <w:noProof/>
          <w:sz w:val="24"/>
        </w:rPr>
        <w:t>,</w:t>
      </w:r>
      <w:r w:rsidRPr="00FA4539">
        <w:rPr>
          <w:sz w:val="24"/>
        </w:rPr>
        <w:t xml:space="preserve"> </w:t>
      </w:r>
      <w:r w:rsidR="002B01C8" w:rsidRPr="00FA4539">
        <w:rPr>
          <w:noProof/>
          <w:sz w:val="24"/>
        </w:rPr>
        <w:t>he or she</w:t>
      </w:r>
      <w:r w:rsidRPr="00FA4539">
        <w:rPr>
          <w:sz w:val="24"/>
        </w:rPr>
        <w:t xml:space="preserve"> are controlling.</w:t>
      </w:r>
      <w:r w:rsidR="00960EC1" w:rsidRPr="00FA4539">
        <w:rPr>
          <w:sz w:val="24"/>
        </w:rPr>
        <w:t xml:space="preserve"> </w:t>
      </w:r>
      <w:r w:rsidRPr="00FA4539">
        <w:rPr>
          <w:sz w:val="24"/>
        </w:rPr>
        <w:t xml:space="preserve">Go on to explain that just as people have different styles </w:t>
      </w:r>
      <w:r w:rsidR="00026CE7" w:rsidRPr="00FA4539">
        <w:rPr>
          <w:sz w:val="24"/>
        </w:rPr>
        <w:t xml:space="preserve">of writing </w:t>
      </w:r>
      <w:r w:rsidR="007E7E6D">
        <w:rPr>
          <w:sz w:val="24"/>
        </w:rPr>
        <w:t>“</w:t>
      </w:r>
      <w:r w:rsidR="00026CE7" w:rsidRPr="00FA4539">
        <w:rPr>
          <w:sz w:val="24"/>
        </w:rPr>
        <w:t>to do</w:t>
      </w:r>
      <w:r w:rsidR="007E7E6D">
        <w:rPr>
          <w:sz w:val="24"/>
        </w:rPr>
        <w:t>”</w:t>
      </w:r>
      <w:r w:rsidR="00026CE7" w:rsidRPr="00FA4539">
        <w:rPr>
          <w:sz w:val="24"/>
        </w:rPr>
        <w:t xml:space="preserve"> lists and keeping track of their schedules</w:t>
      </w:r>
      <w:r w:rsidRPr="00FA4539">
        <w:rPr>
          <w:sz w:val="24"/>
        </w:rPr>
        <w:t>, managers use different styles of management.</w:t>
      </w:r>
      <w:r w:rsidR="00960EC1" w:rsidRPr="00FA4539">
        <w:rPr>
          <w:sz w:val="24"/>
        </w:rPr>
        <w:t xml:space="preserve"> </w:t>
      </w:r>
      <w:r w:rsidRPr="00FA4539">
        <w:rPr>
          <w:sz w:val="24"/>
        </w:rPr>
        <w:t>However, certain key skills have emerged and that the purpose of the class is to help students learn these skills.</w:t>
      </w:r>
    </w:p>
    <w:p w14:paraId="61CF9C2C" w14:textId="77777777" w:rsidR="00852EE5" w:rsidRDefault="00852EE5" w:rsidP="00496D0F"/>
    <w:p w14:paraId="74A7392B" w14:textId="6C0FFF38" w:rsidR="00960EC1" w:rsidRPr="00FA4539" w:rsidRDefault="00852EE5" w:rsidP="000649DD">
      <w:pPr>
        <w:pBdr>
          <w:top w:val="single" w:sz="4" w:space="6" w:color="auto"/>
          <w:bottom w:val="single" w:sz="4" w:space="6" w:color="auto"/>
        </w:pBdr>
        <w:shd w:val="clear" w:color="auto" w:fill="DEEAF6" w:themeFill="accent5" w:themeFillTint="33"/>
        <w:rPr>
          <w:b/>
          <w:sz w:val="24"/>
        </w:rPr>
      </w:pPr>
      <w:r w:rsidRPr="00FA4539">
        <w:rPr>
          <w:b/>
          <w:position w:val="-10"/>
          <w:sz w:val="24"/>
        </w:rPr>
        <w:t>Teaching</w:t>
      </w:r>
      <w:r w:rsidR="00453EF3">
        <w:rPr>
          <w:b/>
          <w:sz w:val="24"/>
        </w:rPr>
        <w:t xml:space="preserve"> </w:t>
      </w:r>
      <w:r w:rsidRPr="00FA4539">
        <w:rPr>
          <w:b/>
          <w:position w:val="-10"/>
          <w:sz w:val="24"/>
        </w:rPr>
        <w:t>Tip</w:t>
      </w:r>
    </w:p>
    <w:p w14:paraId="4E492A1F" w14:textId="77777777" w:rsidR="00852EE5" w:rsidRPr="00FA4539" w:rsidRDefault="00852EE5" w:rsidP="000649DD">
      <w:pPr>
        <w:pBdr>
          <w:top w:val="single" w:sz="4" w:space="6" w:color="auto"/>
          <w:bottom w:val="single" w:sz="4" w:space="6" w:color="auto"/>
        </w:pBdr>
        <w:shd w:val="clear" w:color="auto" w:fill="DEEAF6" w:themeFill="accent5" w:themeFillTint="33"/>
        <w:rPr>
          <w:sz w:val="24"/>
        </w:rPr>
      </w:pPr>
      <w:r w:rsidRPr="00FA4539">
        <w:rPr>
          <w:sz w:val="24"/>
        </w:rPr>
        <w:t>The first day of class sets the tone for the rest of the quarter.</w:t>
      </w:r>
      <w:r w:rsidR="00960EC1" w:rsidRPr="00FA4539">
        <w:rPr>
          <w:sz w:val="24"/>
        </w:rPr>
        <w:t xml:space="preserve"> </w:t>
      </w:r>
      <w:proofErr w:type="gramStart"/>
      <w:r w:rsidRPr="00FA4539">
        <w:rPr>
          <w:sz w:val="24"/>
        </w:rPr>
        <w:t>If at all possible</w:t>
      </w:r>
      <w:proofErr w:type="gramEnd"/>
      <w:r w:rsidRPr="00FA4539">
        <w:rPr>
          <w:sz w:val="24"/>
        </w:rPr>
        <w:t>, I try to do three things on the first day of class:</w:t>
      </w:r>
    </w:p>
    <w:p w14:paraId="67E1B8B5" w14:textId="0F411EDA" w:rsidR="00852EE5" w:rsidRPr="00FA4539" w:rsidRDefault="00852EE5" w:rsidP="000649DD">
      <w:pPr>
        <w:pBdr>
          <w:top w:val="single" w:sz="4" w:space="6" w:color="auto"/>
          <w:bottom w:val="single" w:sz="4" w:space="6" w:color="auto"/>
        </w:pBdr>
        <w:shd w:val="clear" w:color="auto" w:fill="DEEAF6" w:themeFill="accent5" w:themeFillTint="33"/>
        <w:ind w:left="360" w:hanging="360"/>
        <w:rPr>
          <w:sz w:val="24"/>
        </w:rPr>
      </w:pPr>
      <w:r w:rsidRPr="00FA4539">
        <w:rPr>
          <w:sz w:val="24"/>
        </w:rPr>
        <w:t xml:space="preserve">1) </w:t>
      </w:r>
      <w:r w:rsidR="00FA4539">
        <w:rPr>
          <w:sz w:val="24"/>
        </w:rPr>
        <w:tab/>
      </w:r>
      <w:r w:rsidR="00A1555C">
        <w:rPr>
          <w:sz w:val="24"/>
        </w:rPr>
        <w:t>G</w:t>
      </w:r>
      <w:r w:rsidR="00A1555C" w:rsidRPr="00FA4539">
        <w:rPr>
          <w:sz w:val="24"/>
        </w:rPr>
        <w:t xml:space="preserve">o </w:t>
      </w:r>
      <w:r w:rsidRPr="00FA4539">
        <w:rPr>
          <w:sz w:val="24"/>
        </w:rPr>
        <w:t>over the class syllabus (which helps the students understand my expectations for the class)</w:t>
      </w:r>
      <w:r w:rsidR="002E6944">
        <w:rPr>
          <w:sz w:val="24"/>
        </w:rPr>
        <w:t>.</w:t>
      </w:r>
      <w:r w:rsidRPr="00FA4539">
        <w:rPr>
          <w:sz w:val="24"/>
        </w:rPr>
        <w:t xml:space="preserve"> </w:t>
      </w:r>
    </w:p>
    <w:p w14:paraId="5977E29A" w14:textId="77777777" w:rsidR="00852EE5" w:rsidRPr="00FA4539" w:rsidRDefault="00026CE7" w:rsidP="000649DD">
      <w:pPr>
        <w:pBdr>
          <w:top w:val="single" w:sz="4" w:space="6" w:color="auto"/>
          <w:bottom w:val="single" w:sz="4" w:space="6" w:color="auto"/>
        </w:pBdr>
        <w:shd w:val="clear" w:color="auto" w:fill="DEEAF6" w:themeFill="accent5" w:themeFillTint="33"/>
        <w:ind w:left="360" w:hanging="360"/>
        <w:rPr>
          <w:sz w:val="24"/>
        </w:rPr>
      </w:pPr>
      <w:r w:rsidRPr="00FA4539">
        <w:rPr>
          <w:sz w:val="24"/>
        </w:rPr>
        <w:t xml:space="preserve">2) </w:t>
      </w:r>
      <w:r w:rsidR="00FA4539">
        <w:rPr>
          <w:sz w:val="24"/>
        </w:rPr>
        <w:tab/>
      </w:r>
      <w:r w:rsidR="00A1555C">
        <w:rPr>
          <w:sz w:val="24"/>
        </w:rPr>
        <w:t>F</w:t>
      </w:r>
      <w:r w:rsidR="00A1555C" w:rsidRPr="00FA4539">
        <w:rPr>
          <w:sz w:val="24"/>
        </w:rPr>
        <w:t xml:space="preserve">ind </w:t>
      </w:r>
      <w:r w:rsidRPr="00FA4539">
        <w:rPr>
          <w:sz w:val="24"/>
        </w:rPr>
        <w:t>out about your stud</w:t>
      </w:r>
      <w:r w:rsidR="00FA4539">
        <w:rPr>
          <w:sz w:val="24"/>
        </w:rPr>
        <w:t>ents—</w:t>
      </w:r>
      <w:r w:rsidRPr="00FA4539">
        <w:rPr>
          <w:sz w:val="24"/>
        </w:rPr>
        <w:t>what are their majors, hobbies, future goals?</w:t>
      </w:r>
      <w:r w:rsidR="00852EE5" w:rsidRPr="00FA4539">
        <w:rPr>
          <w:sz w:val="24"/>
        </w:rPr>
        <w:t xml:space="preserve"> </w:t>
      </w:r>
    </w:p>
    <w:p w14:paraId="673D0888" w14:textId="77777777" w:rsidR="00852EE5" w:rsidRPr="00FA4539" w:rsidRDefault="00852EE5" w:rsidP="000649DD">
      <w:pPr>
        <w:pBdr>
          <w:top w:val="single" w:sz="4" w:space="6" w:color="auto"/>
          <w:bottom w:val="single" w:sz="4" w:space="6" w:color="auto"/>
        </w:pBdr>
        <w:shd w:val="clear" w:color="auto" w:fill="DEEAF6" w:themeFill="accent5" w:themeFillTint="33"/>
        <w:ind w:left="360" w:hanging="360"/>
        <w:rPr>
          <w:sz w:val="24"/>
        </w:rPr>
      </w:pPr>
      <w:r w:rsidRPr="00FA4539">
        <w:rPr>
          <w:sz w:val="24"/>
        </w:rPr>
        <w:t xml:space="preserve">3) </w:t>
      </w:r>
      <w:r w:rsidR="00FA4539">
        <w:rPr>
          <w:sz w:val="24"/>
        </w:rPr>
        <w:tab/>
      </w:r>
      <w:r w:rsidR="00A1555C">
        <w:rPr>
          <w:sz w:val="24"/>
        </w:rPr>
        <w:t>C</w:t>
      </w:r>
      <w:r w:rsidR="00A1555C" w:rsidRPr="00FA4539">
        <w:rPr>
          <w:sz w:val="24"/>
        </w:rPr>
        <w:t xml:space="preserve">over </w:t>
      </w:r>
      <w:r w:rsidRPr="00FA4539">
        <w:rPr>
          <w:sz w:val="24"/>
        </w:rPr>
        <w:t xml:space="preserve">introductory material from Chapter 1 of the text (usually managerial skills, levels of management, </w:t>
      </w:r>
      <w:r w:rsidRPr="00FA4539">
        <w:rPr>
          <w:noProof/>
          <w:sz w:val="24"/>
        </w:rPr>
        <w:t>etc.</w:t>
      </w:r>
      <w:r w:rsidRPr="00FA4539">
        <w:rPr>
          <w:sz w:val="24"/>
        </w:rPr>
        <w:t>)</w:t>
      </w:r>
      <w:r w:rsidR="00960EC1" w:rsidRPr="00FA4539">
        <w:rPr>
          <w:sz w:val="24"/>
        </w:rPr>
        <w:t xml:space="preserve"> </w:t>
      </w:r>
      <w:r w:rsidRPr="00FA4539">
        <w:rPr>
          <w:sz w:val="24"/>
        </w:rPr>
        <w:t>By starting to lecture and discuss material on the first day of class, you convey your excitement about the subject matter, and you help your students become more excited about it, too.</w:t>
      </w:r>
    </w:p>
    <w:p w14:paraId="2B7D3A66" w14:textId="0C0552FF" w:rsidR="002B01C8" w:rsidRDefault="00CE796C" w:rsidP="00FA4539">
      <w:pPr>
        <w:pStyle w:val="BodyTextIndent"/>
        <w:tabs>
          <w:tab w:val="clear" w:pos="1440"/>
          <w:tab w:val="left" w:pos="1260"/>
        </w:tabs>
        <w:ind w:left="360" w:hanging="360"/>
        <w:jc w:val="both"/>
        <w:rPr>
          <w:sz w:val="22"/>
        </w:rPr>
      </w:pPr>
      <w:r>
        <w:rPr>
          <w:sz w:val="22"/>
        </w:rPr>
        <w:br w:type="page"/>
      </w:r>
      <w:r w:rsidR="00DC3807">
        <w:rPr>
          <w:noProof/>
        </w:rPr>
        <mc:AlternateContent>
          <mc:Choice Requires="wps">
            <w:drawing>
              <wp:anchor distT="0" distB="0" distL="114300" distR="114300" simplePos="0" relativeHeight="251656704" behindDoc="0" locked="0" layoutInCell="1" allowOverlap="1" wp14:anchorId="33384840" wp14:editId="6613432F">
                <wp:simplePos x="0" y="0"/>
                <wp:positionH relativeFrom="column">
                  <wp:posOffset>2439035</wp:posOffset>
                </wp:positionH>
                <wp:positionV relativeFrom="paragraph">
                  <wp:posOffset>963930</wp:posOffset>
                </wp:positionV>
                <wp:extent cx="3314700" cy="342900"/>
                <wp:effectExtent l="0" t="0" r="0" b="0"/>
                <wp:wrapNone/>
                <wp:docPr id="18" name="AutoShape 19"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3314700" cy="342900"/>
                        </a:xfrm>
                        <a:prstGeom prst="roundRect">
                          <a:avLst>
                            <a:gd name="adj" fmla="val 16667"/>
                          </a:avLst>
                        </a:prstGeom>
                        <a:solidFill>
                          <a:srgbClr val="5F5F5F"/>
                        </a:solidFill>
                        <a:ln w="9525">
                          <a:solidFill>
                            <a:srgbClr val="5F5F5F"/>
                          </a:solidFill>
                          <a:round/>
                          <a:headEnd/>
                          <a:tailEnd/>
                        </a:ln>
                      </wps:spPr>
                      <wps:txbx>
                        <w:txbxContent>
                          <w:p w14:paraId="51364C72"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3384840" id="AutoShape 19" o:spid="_x0000_s1029" style="position:absolute;left:0;text-align:left;margin-left:192.05pt;margin-top:75.9pt;width:261pt;height:27pt;z-index:251656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" fillcolor="#5f5f5f" strokecolor="#5f5f5f">
                <o:lock v:ext="edit" aspectratio="t" verticies="t" text="t" shapetype="t"/>
                <v:textbox>
                  <w:txbxContent>
                    <w:p w14:paraId="51364C72" w14:textId="77777777" w:rsidR="00A04ED2" w:rsidRDefault="00A04ED2"/>
                  </w:txbxContent>
                </v:textbox>
              </v:roundrect>
            </w:pict>
          </mc:Fallback>
        </mc:AlternateContent>
      </w:r>
      <w:r w:rsidR="00DC3807">
        <w:rPr>
          <w:noProof/>
        </w:rPr>
        <mc:AlternateContent>
          <mc:Choice Requires="wps">
            <w:drawing>
              <wp:anchor distT="0" distB="0" distL="114300" distR="114300" simplePos="0" relativeHeight="251652608" behindDoc="0" locked="0" layoutInCell="1" allowOverlap="1" wp14:anchorId="1138902D" wp14:editId="5CBE7685">
                <wp:simplePos x="0" y="0"/>
                <wp:positionH relativeFrom="column">
                  <wp:posOffset>4581525</wp:posOffset>
                </wp:positionH>
                <wp:positionV relativeFrom="paragraph">
                  <wp:posOffset>-584200</wp:posOffset>
                </wp:positionV>
                <wp:extent cx="2857500" cy="342900"/>
                <wp:effectExtent l="0" t="0" r="0" b="0"/>
                <wp:wrapNone/>
                <wp:docPr id="17" name="AutoShape 7"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2857500" cy="342900"/>
                        </a:xfrm>
                        <a:prstGeom prst="roundRect">
                          <a:avLst>
                            <a:gd name="adj" fmla="val 16667"/>
                          </a:avLst>
                        </a:prstGeom>
                        <a:solidFill>
                          <a:srgbClr val="5F5F5F"/>
                        </a:solidFill>
                        <a:ln w="9525">
                          <a:solidFill>
                            <a:srgbClr val="5F5F5F"/>
                          </a:solidFill>
                          <a:round/>
                          <a:headEnd/>
                          <a:tailEnd/>
                        </a:ln>
                      </wps:spPr>
                      <wps:txbx>
                        <w:txbxContent>
                          <w:p w14:paraId="73B273D8"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38902D" id="AutoShape 7" o:spid="_x0000_s1030" style="position:absolute;left:0;text-align:left;margin-left:360.75pt;margin-top:-46pt;width:225pt;height:27pt;z-index:251652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" fillcolor="#5f5f5f" strokecolor="#5f5f5f">
                <o:lock v:ext="edit" aspectratio="t" verticies="t" text="t" shapetype="t"/>
                <v:textbox>
                  <w:txbxContent>
                    <w:p w14:paraId="73B273D8" w14:textId="77777777" w:rsidR="00A04ED2" w:rsidRDefault="00A04ED2"/>
                  </w:txbxContent>
                </v:textbox>
              </v:roundrect>
            </w:pict>
          </mc:Fallback>
        </mc:AlternateContent>
      </w:r>
    </w:p>
    <w:p w14:paraId="7E363198" w14:textId="77777777" w:rsidR="00522C37" w:rsidRPr="00522C37" w:rsidRDefault="00522C37" w:rsidP="00522C37">
      <w:pPr>
        <w:shd w:val="clear" w:color="auto" w:fill="595959"/>
        <w:rPr>
          <w:rFonts w:ascii="Helvetica" w:hAnsi="Helvetica"/>
          <w:b/>
          <w:color w:val="FFFFFF"/>
          <w:sz w:val="32"/>
          <w:szCs w:val="32"/>
        </w:rPr>
      </w:pPr>
      <w:bookmarkStart w:id="4" w:name="ClssRoadMap"/>
      <w:r>
        <w:rPr>
          <w:rFonts w:ascii="Helvetica" w:hAnsi="Helvetica"/>
          <w:b/>
          <w:color w:val="FFFFFF"/>
          <w:sz w:val="32"/>
          <w:szCs w:val="32"/>
        </w:rPr>
        <w:lastRenderedPageBreak/>
        <w:t>CLASS ROADMAP</w:t>
      </w:r>
    </w:p>
    <w:bookmarkEnd w:id="4"/>
    <w:p w14:paraId="00198C8F" w14:textId="77777777" w:rsidR="00852EE5" w:rsidRDefault="00852EE5" w:rsidP="002708C7">
      <w:pPr>
        <w:pStyle w:val="BodyTextIndent"/>
        <w:tabs>
          <w:tab w:val="clear" w:pos="1440"/>
          <w:tab w:val="left" w:pos="1260"/>
        </w:tabs>
        <w:ind w:left="0"/>
        <w:jc w:val="both"/>
        <w:rPr>
          <w:sz w:val="22"/>
          <w:szCs w:val="22"/>
        </w:rPr>
      </w:pPr>
    </w:p>
    <w:p w14:paraId="6F31F2A2" w14:textId="107BDAB8" w:rsidR="00224E3B" w:rsidRPr="00224E3B" w:rsidRDefault="00224E3B" w:rsidP="000B0779">
      <w:pPr>
        <w:pStyle w:val="BodyTextIndent"/>
        <w:tabs>
          <w:tab w:val="clear" w:pos="2880"/>
          <w:tab w:val="left" w:pos="540"/>
          <w:tab w:val="left" w:pos="1260"/>
          <w:tab w:val="left" w:pos="1980"/>
          <w:tab w:val="left" w:pos="2520"/>
          <w:tab w:val="left" w:pos="3240"/>
          <w:tab w:val="left" w:pos="6480"/>
        </w:tabs>
        <w:ind w:left="0"/>
        <w:rPr>
          <w:i/>
          <w:sz w:val="22"/>
          <w:szCs w:val="22"/>
        </w:rPr>
      </w:pPr>
      <w:r w:rsidRPr="00224E3B">
        <w:rPr>
          <w:i/>
          <w:sz w:val="22"/>
          <w:szCs w:val="22"/>
        </w:rPr>
        <w:t xml:space="preserve">The Class Roadmap </w:t>
      </w:r>
      <w:r w:rsidR="0073208F">
        <w:rPr>
          <w:i/>
          <w:sz w:val="22"/>
          <w:szCs w:val="22"/>
        </w:rPr>
        <w:t xml:space="preserve">gives </w:t>
      </w:r>
      <w:r w:rsidRPr="00224E3B">
        <w:rPr>
          <w:i/>
          <w:sz w:val="22"/>
          <w:szCs w:val="22"/>
        </w:rPr>
        <w:t xml:space="preserve">Learning Objectives at appropriate </w:t>
      </w:r>
      <w:r w:rsidR="00522C37">
        <w:rPr>
          <w:i/>
          <w:sz w:val="22"/>
          <w:szCs w:val="22"/>
        </w:rPr>
        <w:t>places</w:t>
      </w:r>
      <w:r w:rsidR="0073208F">
        <w:rPr>
          <w:i/>
          <w:sz w:val="22"/>
          <w:szCs w:val="22"/>
        </w:rPr>
        <w:t xml:space="preserve"> and lists PowerPoints. The boxes Management in Actio</w:t>
      </w:r>
      <w:r w:rsidR="00E27B10">
        <w:rPr>
          <w:i/>
          <w:sz w:val="22"/>
          <w:szCs w:val="22"/>
        </w:rPr>
        <w:t>n are addressed</w:t>
      </w:r>
      <w:r w:rsidR="0073208F">
        <w:rPr>
          <w:i/>
          <w:sz w:val="22"/>
          <w:szCs w:val="22"/>
        </w:rPr>
        <w:t>.</w:t>
      </w:r>
      <w:r w:rsidRPr="00224E3B">
        <w:rPr>
          <w:i/>
          <w:sz w:val="22"/>
          <w:szCs w:val="22"/>
        </w:rPr>
        <w:t xml:space="preserve"> Teaching Tips and Examples</w:t>
      </w:r>
      <w:r w:rsidR="0073208F">
        <w:rPr>
          <w:i/>
          <w:sz w:val="22"/>
          <w:szCs w:val="22"/>
        </w:rPr>
        <w:t xml:space="preserve"> are presented and </w:t>
      </w:r>
      <w:proofErr w:type="gramStart"/>
      <w:r w:rsidR="0073208F">
        <w:rPr>
          <w:i/>
          <w:sz w:val="22"/>
          <w:szCs w:val="22"/>
        </w:rPr>
        <w:t>Connect</w:t>
      </w:r>
      <w:proofErr w:type="gramEnd"/>
      <w:r w:rsidR="00BB6B66" w:rsidRPr="00BB6B66">
        <w:rPr>
          <w:i/>
          <w:sz w:val="22"/>
          <w:szCs w:val="22"/>
          <w:vertAlign w:val="superscript"/>
        </w:rPr>
        <w:t>®</w:t>
      </w:r>
      <w:r w:rsidR="0073208F">
        <w:rPr>
          <w:i/>
          <w:sz w:val="22"/>
          <w:szCs w:val="22"/>
        </w:rPr>
        <w:t xml:space="preserve"> activities are also given to enhance class instruction.</w:t>
      </w:r>
    </w:p>
    <w:p w14:paraId="39E57DFD" w14:textId="77777777" w:rsidR="000B0779" w:rsidRPr="00FA4539" w:rsidRDefault="000B0779" w:rsidP="000B0779">
      <w:pPr>
        <w:pStyle w:val="BodyTextIndent"/>
        <w:tabs>
          <w:tab w:val="clear" w:pos="2880"/>
          <w:tab w:val="left" w:pos="540"/>
          <w:tab w:val="left" w:pos="1260"/>
          <w:tab w:val="left" w:pos="1980"/>
          <w:tab w:val="left" w:pos="2520"/>
          <w:tab w:val="left" w:pos="3240"/>
          <w:tab w:val="left" w:pos="6480"/>
        </w:tabs>
        <w:ind w:left="0"/>
        <w:rPr>
          <w:rFonts w:ascii="Arial" w:hAnsi="Arial" w:cs="Calibri"/>
        </w:rPr>
      </w:pPr>
      <w:r w:rsidRPr="00FA4539">
        <w:rPr>
          <w:rFonts w:ascii="Arial" w:hAnsi="Arial" w:cs="Calibri"/>
        </w:rPr>
        <w:t>POWERPOINTS</w:t>
      </w:r>
    </w:p>
    <w:p w14:paraId="341F21BC" w14:textId="14DEFDC9" w:rsidR="000B0779" w:rsidRPr="00FA4539" w:rsidRDefault="000B0779" w:rsidP="000B0779">
      <w:pPr>
        <w:pStyle w:val="BodyTextIndent"/>
        <w:tabs>
          <w:tab w:val="clear" w:pos="2880"/>
          <w:tab w:val="left" w:pos="540"/>
          <w:tab w:val="left" w:pos="1260"/>
          <w:tab w:val="left" w:pos="1980"/>
          <w:tab w:val="left" w:pos="2520"/>
          <w:tab w:val="left" w:pos="3240"/>
          <w:tab w:val="left" w:pos="6480"/>
        </w:tabs>
        <w:ind w:left="0"/>
        <w:rPr>
          <w:rFonts w:ascii="Arial" w:hAnsi="Arial" w:cs="Calibri"/>
        </w:rPr>
      </w:pPr>
      <w:r w:rsidRPr="00FA4539">
        <w:rPr>
          <w:rFonts w:ascii="Arial" w:hAnsi="Arial" w:cs="Calibri"/>
        </w:rPr>
        <w:t xml:space="preserve">Slide 1 Managing and Performing </w:t>
      </w:r>
    </w:p>
    <w:p w14:paraId="1729A1B3" w14:textId="7BDC98B6" w:rsidR="000B0779" w:rsidRPr="00FA4539" w:rsidRDefault="000B0779" w:rsidP="000B0779">
      <w:pPr>
        <w:pStyle w:val="BodyTextIndent"/>
        <w:tabs>
          <w:tab w:val="clear" w:pos="2880"/>
          <w:tab w:val="left" w:pos="540"/>
          <w:tab w:val="left" w:pos="1260"/>
          <w:tab w:val="left" w:pos="1980"/>
          <w:tab w:val="left" w:pos="2520"/>
          <w:tab w:val="left" w:pos="3240"/>
          <w:tab w:val="left" w:pos="6480"/>
        </w:tabs>
        <w:ind w:left="0"/>
        <w:rPr>
          <w:rFonts w:ascii="Arial" w:hAnsi="Arial" w:cs="Calibri"/>
        </w:rPr>
      </w:pPr>
      <w:r w:rsidRPr="00FA4539">
        <w:rPr>
          <w:rFonts w:ascii="Arial" w:hAnsi="Arial" w:cs="Calibri"/>
        </w:rPr>
        <w:t xml:space="preserve">Slide </w:t>
      </w:r>
      <w:r w:rsidR="00F40B9A">
        <w:rPr>
          <w:rFonts w:ascii="Arial" w:hAnsi="Arial" w:cs="Calibri"/>
        </w:rPr>
        <w:t>2</w:t>
      </w:r>
      <w:r w:rsidRPr="00FA4539">
        <w:rPr>
          <w:rFonts w:ascii="Arial" w:hAnsi="Arial" w:cs="Calibri"/>
        </w:rPr>
        <w:t xml:space="preserve"> Learning Objectives</w:t>
      </w:r>
    </w:p>
    <w:p w14:paraId="332D0D8B" w14:textId="77777777" w:rsidR="00852EE5" w:rsidRDefault="00852EE5">
      <w:pPr>
        <w:pStyle w:val="BodyTextIndent"/>
        <w:tabs>
          <w:tab w:val="clear" w:pos="2880"/>
          <w:tab w:val="left" w:pos="540"/>
          <w:tab w:val="left" w:pos="1260"/>
          <w:tab w:val="left" w:pos="1980"/>
          <w:tab w:val="left" w:pos="2520"/>
          <w:tab w:val="left" w:pos="3240"/>
          <w:tab w:val="left" w:pos="6480"/>
        </w:tabs>
        <w:ind w:left="0"/>
        <w:rPr>
          <w:sz w:val="20"/>
          <w:szCs w:val="20"/>
        </w:rPr>
      </w:pPr>
    </w:p>
    <w:p w14:paraId="1A458A0A" w14:textId="149C8A39" w:rsidR="00302A72" w:rsidRPr="00FA4539" w:rsidRDefault="00302A72" w:rsidP="00302A72">
      <w:pPr>
        <w:pStyle w:val="Boxed1"/>
        <w:pBdr>
          <w:top w:val="single" w:sz="4" w:space="6" w:color="auto"/>
          <w:bottom w:val="single" w:sz="4" w:space="6" w:color="auto"/>
        </w:pBdr>
        <w:shd w:val="pct12" w:color="auto" w:fill="auto"/>
        <w:jc w:val="center"/>
        <w:rPr>
          <w:sz w:val="22"/>
        </w:rPr>
      </w:pPr>
      <w:r>
        <w:t>MANAGEMENT IN ACTION</w:t>
      </w:r>
    </w:p>
    <w:p w14:paraId="779D4C79" w14:textId="77777777" w:rsidR="00302A72" w:rsidRDefault="00302A72" w:rsidP="00302A72">
      <w:pPr>
        <w:pBdr>
          <w:top w:val="single" w:sz="4" w:space="6" w:color="auto"/>
          <w:bottom w:val="single" w:sz="4" w:space="6" w:color="auto"/>
        </w:pBdr>
        <w:shd w:val="pct12" w:color="auto" w:fill="auto"/>
        <w:jc w:val="center"/>
        <w:rPr>
          <w:b/>
          <w:bCs/>
          <w:sz w:val="24"/>
        </w:rPr>
      </w:pPr>
    </w:p>
    <w:p w14:paraId="688BA462" w14:textId="231EB993" w:rsidR="00302A72" w:rsidRPr="000649DD" w:rsidRDefault="000649DD" w:rsidP="00302A72">
      <w:pPr>
        <w:pBdr>
          <w:top w:val="single" w:sz="4" w:space="6" w:color="auto"/>
          <w:bottom w:val="single" w:sz="4" w:space="6" w:color="auto"/>
        </w:pBdr>
        <w:shd w:val="pct12" w:color="auto" w:fill="auto"/>
        <w:jc w:val="center"/>
        <w:rPr>
          <w:b/>
          <w:bCs/>
          <w:smallCaps/>
          <w:sz w:val="24"/>
        </w:rPr>
      </w:pPr>
      <w:bookmarkStart w:id="5" w:name="MIA_Lynsi"/>
      <w:proofErr w:type="spellStart"/>
      <w:r w:rsidRPr="000649DD">
        <w:rPr>
          <w:b/>
          <w:bCs/>
          <w:smallCaps/>
          <w:sz w:val="24"/>
        </w:rPr>
        <w:t>Lynsi</w:t>
      </w:r>
      <w:proofErr w:type="spellEnd"/>
      <w:r w:rsidRPr="000649DD">
        <w:rPr>
          <w:b/>
          <w:bCs/>
          <w:smallCaps/>
          <w:sz w:val="24"/>
        </w:rPr>
        <w:t xml:space="preserve"> Snyder: Managing In-N-Out to Success</w:t>
      </w:r>
      <w:bookmarkEnd w:id="5"/>
    </w:p>
    <w:p w14:paraId="6A32D8D8" w14:textId="77777777" w:rsidR="000649DD" w:rsidRDefault="000649DD" w:rsidP="00302A72">
      <w:pPr>
        <w:pBdr>
          <w:top w:val="single" w:sz="4" w:space="6" w:color="auto"/>
          <w:bottom w:val="single" w:sz="4" w:space="6" w:color="auto"/>
        </w:pBdr>
        <w:shd w:val="pct12" w:color="auto" w:fill="auto"/>
        <w:jc w:val="center"/>
        <w:rPr>
          <w:b/>
          <w:bCs/>
          <w:sz w:val="24"/>
        </w:rPr>
      </w:pPr>
    </w:p>
    <w:p w14:paraId="502E2921" w14:textId="2F33FC64" w:rsidR="00302A72" w:rsidRDefault="00302A72" w:rsidP="00302A72">
      <w:pPr>
        <w:pBdr>
          <w:top w:val="single" w:sz="4" w:space="6" w:color="auto"/>
          <w:bottom w:val="single" w:sz="4" w:space="6" w:color="auto"/>
        </w:pBdr>
        <w:shd w:val="pct12" w:color="auto" w:fill="auto"/>
        <w:jc w:val="center"/>
        <w:rPr>
          <w:b/>
          <w:bCs/>
          <w:sz w:val="24"/>
        </w:rPr>
      </w:pPr>
      <w:r>
        <w:rPr>
          <w:b/>
          <w:bCs/>
          <w:sz w:val="24"/>
        </w:rPr>
        <w:t>Manager</w:t>
      </w:r>
      <w:r w:rsidR="007E7E6D">
        <w:rPr>
          <w:b/>
          <w:bCs/>
          <w:sz w:val="24"/>
        </w:rPr>
        <w:t>’</w:t>
      </w:r>
      <w:r>
        <w:rPr>
          <w:b/>
          <w:bCs/>
          <w:sz w:val="24"/>
        </w:rPr>
        <w:t>s Brief</w:t>
      </w:r>
    </w:p>
    <w:p w14:paraId="15ECB58D" w14:textId="77777777" w:rsidR="00302A72" w:rsidRDefault="00302A72" w:rsidP="00302A72">
      <w:pPr>
        <w:pBdr>
          <w:top w:val="single" w:sz="4" w:space="6" w:color="auto"/>
          <w:bottom w:val="single" w:sz="4" w:space="6" w:color="auto"/>
        </w:pBdr>
        <w:shd w:val="pct12" w:color="auto" w:fill="auto"/>
        <w:rPr>
          <w:b/>
          <w:bCs/>
          <w:sz w:val="24"/>
        </w:rPr>
      </w:pPr>
    </w:p>
    <w:p w14:paraId="34FD9E8A" w14:textId="77777777" w:rsidR="00302A72" w:rsidRDefault="00302A72" w:rsidP="00302A72">
      <w:pPr>
        <w:pBdr>
          <w:top w:val="single" w:sz="4" w:space="6" w:color="auto"/>
          <w:bottom w:val="single" w:sz="4" w:space="6" w:color="auto"/>
        </w:pBdr>
        <w:shd w:val="pct12" w:color="auto" w:fill="auto"/>
      </w:pPr>
      <w:proofErr w:type="spellStart"/>
      <w:r>
        <w:t>Lynsi</w:t>
      </w:r>
      <w:proofErr w:type="spellEnd"/>
      <w:r>
        <w:t xml:space="preserve"> Snyder the CEO of In-N-Out Burger is profiled in this Management in Action. She has exemplified what the best managers do: lead, plan, organize, and control, helping employees to reach their full potential. Doing these things well has put Snyder in the company of the top five CEOs in the United States and In-N-Out Burger ranked as fourth in the United States as one of the best places to work.</w:t>
      </w:r>
    </w:p>
    <w:p w14:paraId="00B7F671" w14:textId="77777777" w:rsidR="00302A72" w:rsidRDefault="00302A72" w:rsidP="00302A72">
      <w:pPr>
        <w:pBdr>
          <w:top w:val="single" w:sz="4" w:space="6" w:color="auto"/>
          <w:bottom w:val="single" w:sz="4" w:space="6" w:color="auto"/>
        </w:pBdr>
        <w:shd w:val="pct12" w:color="auto" w:fill="auto"/>
      </w:pPr>
    </w:p>
    <w:p w14:paraId="2C760C84" w14:textId="77777777" w:rsidR="00302A72" w:rsidRDefault="00302A72" w:rsidP="00302A72">
      <w:pPr>
        <w:pBdr>
          <w:top w:val="single" w:sz="4" w:space="6" w:color="auto"/>
          <w:bottom w:val="single" w:sz="4" w:space="6" w:color="auto"/>
        </w:pBdr>
        <w:shd w:val="pct12" w:color="auto" w:fill="auto"/>
      </w:pPr>
      <w:r>
        <w:t xml:space="preserve">The past ten years has seen In-N-Out Burger expand to 300 stores. </w:t>
      </w:r>
      <w:proofErr w:type="spellStart"/>
      <w:r>
        <w:t>Synder</w:t>
      </w:r>
      <w:proofErr w:type="spellEnd"/>
      <w:r>
        <w:t xml:space="preserve"> can take credit for creating the kind of company employees enjoy working for, by offering strong job-training programs and good benefits, as well as paying them 25% more than other fast-food companies.</w:t>
      </w:r>
    </w:p>
    <w:p w14:paraId="47CAF806" w14:textId="77777777" w:rsidR="00302A72" w:rsidRDefault="00302A72" w:rsidP="00302A72">
      <w:pPr>
        <w:pBdr>
          <w:top w:val="single" w:sz="4" w:space="6" w:color="auto"/>
          <w:bottom w:val="single" w:sz="4" w:space="6" w:color="auto"/>
        </w:pBdr>
        <w:shd w:val="pct12" w:color="auto" w:fill="auto"/>
      </w:pPr>
    </w:p>
    <w:p w14:paraId="5099DBE0" w14:textId="08A61642" w:rsidR="00302A72" w:rsidRPr="00C565EF" w:rsidRDefault="00302A72" w:rsidP="00302A72">
      <w:pPr>
        <w:pBdr>
          <w:top w:val="single" w:sz="4" w:space="6" w:color="auto"/>
          <w:bottom w:val="single" w:sz="4" w:space="6" w:color="auto"/>
        </w:pBdr>
        <w:shd w:val="pct12" w:color="auto" w:fill="auto"/>
        <w:rPr>
          <w:sz w:val="24"/>
        </w:rPr>
      </w:pPr>
      <w:r>
        <w:t>This Management in Action Manager</w:t>
      </w:r>
      <w:r w:rsidR="007E7E6D">
        <w:t>’</w:t>
      </w:r>
      <w:r>
        <w:t>s Brief is followed by the Progress Report with Discussion Questions, and an Onward, also with Discussion Questions</w:t>
      </w:r>
      <w:r w:rsidRPr="00C565EF">
        <w:rPr>
          <w:sz w:val="24"/>
        </w:rPr>
        <w:t>.</w:t>
      </w:r>
    </w:p>
    <w:p w14:paraId="27D61125" w14:textId="2F9F3869" w:rsidR="00302A72" w:rsidRDefault="00302A72" w:rsidP="00302A72">
      <w:pPr>
        <w:pBdr>
          <w:top w:val="single" w:sz="4" w:space="6" w:color="auto"/>
          <w:bottom w:val="single" w:sz="4" w:space="6" w:color="auto"/>
        </w:pBdr>
        <w:shd w:val="pct12" w:color="auto" w:fill="auto"/>
      </w:pPr>
      <w:r w:rsidRPr="00FA4539">
        <w:rPr>
          <w:sz w:val="24"/>
        </w:rPr>
        <w:t xml:space="preserve"> </w:t>
      </w:r>
    </w:p>
    <w:p w14:paraId="64E5C491" w14:textId="0BE0BACA" w:rsidR="00095CA5" w:rsidRDefault="00095CA5" w:rsidP="002708C7"/>
    <w:p w14:paraId="5DB2E882" w14:textId="77777777" w:rsidR="0083172E" w:rsidRDefault="0083172E" w:rsidP="00FA4539">
      <w:pPr>
        <w:pStyle w:val="PPTs"/>
      </w:pPr>
      <w:r>
        <w:t>POWERPOINTS</w:t>
      </w:r>
    </w:p>
    <w:p w14:paraId="338EAA67" w14:textId="0A43D39D" w:rsidR="000B5282" w:rsidRPr="000B5282" w:rsidRDefault="000B5282" w:rsidP="00FA4539">
      <w:pPr>
        <w:pStyle w:val="PPTs"/>
      </w:pPr>
      <w:r w:rsidRPr="000B5282">
        <w:t xml:space="preserve">Slide </w:t>
      </w:r>
      <w:r w:rsidR="00F40B9A">
        <w:t>3</w:t>
      </w:r>
      <w:r w:rsidR="00F40B9A" w:rsidRPr="000B5282">
        <w:t xml:space="preserve"> </w:t>
      </w:r>
      <w:r w:rsidRPr="000B5282">
        <w:t xml:space="preserve">Managing in </w:t>
      </w:r>
      <w:r w:rsidR="005B1365">
        <w:t>a Competitive World</w:t>
      </w:r>
    </w:p>
    <w:p w14:paraId="032C0FD5" w14:textId="6719DBBD" w:rsidR="000B5282" w:rsidRPr="000B5282" w:rsidRDefault="000B5282" w:rsidP="00FA4539">
      <w:pPr>
        <w:pStyle w:val="PPTs"/>
      </w:pPr>
      <w:r w:rsidRPr="000B5282">
        <w:t xml:space="preserve">Slide </w:t>
      </w:r>
      <w:r w:rsidR="00F40B9A">
        <w:t>4</w:t>
      </w:r>
      <w:r w:rsidR="00F40B9A" w:rsidRPr="000B5282">
        <w:t xml:space="preserve"> </w:t>
      </w:r>
      <w:r w:rsidRPr="000B5282">
        <w:t>Globalization</w:t>
      </w:r>
    </w:p>
    <w:p w14:paraId="4C680CC2" w14:textId="660FDA38" w:rsidR="000B5282" w:rsidRPr="000B5282" w:rsidRDefault="000B5282" w:rsidP="00FA4539">
      <w:pPr>
        <w:pStyle w:val="PPTs"/>
      </w:pPr>
      <w:r w:rsidRPr="000B5282">
        <w:t xml:space="preserve">Slide </w:t>
      </w:r>
      <w:r w:rsidR="00F40B9A">
        <w:t>5</w:t>
      </w:r>
      <w:r w:rsidR="00F40B9A" w:rsidRPr="000B5282">
        <w:t xml:space="preserve"> </w:t>
      </w:r>
      <w:r w:rsidRPr="000B5282">
        <w:t>Technologic</w:t>
      </w:r>
      <w:r w:rsidR="00AA2EDA">
        <w:t>al Change</w:t>
      </w:r>
    </w:p>
    <w:p w14:paraId="4EBE5907" w14:textId="09337A27" w:rsidR="000B5282" w:rsidRPr="000B5282" w:rsidRDefault="000B5282" w:rsidP="00FA4539">
      <w:pPr>
        <w:pStyle w:val="PPTs"/>
      </w:pPr>
      <w:r w:rsidRPr="000B5282">
        <w:t xml:space="preserve">Slide </w:t>
      </w:r>
      <w:r w:rsidR="00F40B9A">
        <w:t>6</w:t>
      </w:r>
      <w:r w:rsidR="00F40B9A" w:rsidRPr="000B5282">
        <w:t xml:space="preserve"> </w:t>
      </w:r>
      <w:r>
        <w:t>Knowledge Management</w:t>
      </w:r>
    </w:p>
    <w:p w14:paraId="776A3742" w14:textId="4C65B238" w:rsidR="000B5282" w:rsidRDefault="000B5282" w:rsidP="00FA4539">
      <w:pPr>
        <w:pStyle w:val="PPTs"/>
      </w:pPr>
      <w:r>
        <w:t xml:space="preserve">Slide </w:t>
      </w:r>
      <w:r w:rsidR="00F40B9A">
        <w:t>7</w:t>
      </w:r>
      <w:r w:rsidR="00F40B9A" w:rsidRPr="000B5282">
        <w:t xml:space="preserve"> </w:t>
      </w:r>
      <w:r>
        <w:t xml:space="preserve">Collaboration </w:t>
      </w:r>
    </w:p>
    <w:p w14:paraId="40D6D763" w14:textId="77777777" w:rsidR="0083172E" w:rsidRDefault="0083172E" w:rsidP="00095CA5">
      <w:pPr>
        <w:pStyle w:val="BodyTextIndent"/>
        <w:tabs>
          <w:tab w:val="left" w:pos="350"/>
          <w:tab w:val="left" w:pos="540"/>
          <w:tab w:val="left" w:pos="1080"/>
          <w:tab w:val="left" w:pos="1980"/>
          <w:tab w:val="left" w:pos="2520"/>
        </w:tabs>
        <w:ind w:left="0"/>
        <w:rPr>
          <w:b/>
          <w:bCs/>
          <w:i/>
          <w:sz w:val="22"/>
          <w:szCs w:val="22"/>
        </w:rPr>
      </w:pPr>
    </w:p>
    <w:p w14:paraId="0D11C6E9" w14:textId="77777777" w:rsidR="00095CA5" w:rsidRDefault="00095CA5" w:rsidP="00095CA5">
      <w:pPr>
        <w:pStyle w:val="BodyTextIndent"/>
        <w:tabs>
          <w:tab w:val="left" w:pos="350"/>
          <w:tab w:val="left" w:pos="540"/>
          <w:tab w:val="left" w:pos="1080"/>
          <w:tab w:val="left" w:pos="1980"/>
          <w:tab w:val="left" w:pos="2520"/>
        </w:tabs>
        <w:ind w:left="0"/>
        <w:rPr>
          <w:b/>
          <w:bCs/>
          <w:i/>
        </w:rPr>
      </w:pPr>
      <w:r w:rsidRPr="007E0340">
        <w:rPr>
          <w:b/>
          <w:bCs/>
          <w:i/>
          <w:sz w:val="22"/>
          <w:szCs w:val="22"/>
        </w:rPr>
        <w:t xml:space="preserve">LO </w:t>
      </w:r>
      <w:r w:rsidR="009C6C59">
        <w:rPr>
          <w:b/>
          <w:bCs/>
          <w:i/>
          <w:sz w:val="22"/>
          <w:szCs w:val="22"/>
        </w:rPr>
        <w:t>1.</w:t>
      </w:r>
      <w:r w:rsidRPr="007E0340">
        <w:rPr>
          <w:b/>
          <w:bCs/>
          <w:i/>
          <w:sz w:val="22"/>
          <w:szCs w:val="22"/>
        </w:rPr>
        <w:t>1:</w:t>
      </w:r>
      <w:r w:rsidR="00960EC1">
        <w:rPr>
          <w:b/>
          <w:bCs/>
          <w:i/>
          <w:sz w:val="22"/>
          <w:szCs w:val="22"/>
        </w:rPr>
        <w:t xml:space="preserve"> </w:t>
      </w:r>
      <w:r w:rsidRPr="007E0340">
        <w:rPr>
          <w:b/>
          <w:bCs/>
          <w:i/>
          <w:sz w:val="22"/>
          <w:szCs w:val="22"/>
        </w:rPr>
        <w:t>Summarize the major challenges of managing in the new competitive landscape</w:t>
      </w:r>
      <w:r w:rsidRPr="007E0340">
        <w:rPr>
          <w:b/>
          <w:bCs/>
          <w:i/>
        </w:rPr>
        <w:t>.</w:t>
      </w:r>
      <w:r w:rsidR="00960EC1">
        <w:rPr>
          <w:b/>
          <w:bCs/>
          <w:i/>
        </w:rPr>
        <w:t xml:space="preserve"> </w:t>
      </w:r>
    </w:p>
    <w:p w14:paraId="7E08993B" w14:textId="77777777" w:rsidR="00DD77B5" w:rsidRDefault="00DD77B5" w:rsidP="00DD77B5">
      <w:pPr>
        <w:pStyle w:val="BodyTextIndent"/>
        <w:tabs>
          <w:tab w:val="left" w:pos="350"/>
          <w:tab w:val="left" w:pos="540"/>
          <w:tab w:val="left" w:pos="1080"/>
          <w:tab w:val="left" w:pos="1980"/>
          <w:tab w:val="left" w:pos="2520"/>
        </w:tabs>
        <w:rPr>
          <w:b/>
          <w:bCs/>
          <w:i/>
        </w:rPr>
      </w:pPr>
    </w:p>
    <w:p w14:paraId="2AEB5C4E" w14:textId="77777777" w:rsidR="00DD77B5" w:rsidRPr="007E0340" w:rsidRDefault="00DD77B5" w:rsidP="005F749E">
      <w:pPr>
        <w:pStyle w:val="FirstLevel"/>
        <w:ind w:left="360" w:hanging="360"/>
      </w:pPr>
      <w:r>
        <w:t xml:space="preserve">I. </w:t>
      </w:r>
      <w:r w:rsidR="00A1555C">
        <w:tab/>
      </w:r>
      <w:r w:rsidR="005F1A22">
        <w:t>Managing in a Competitive World</w:t>
      </w:r>
    </w:p>
    <w:p w14:paraId="2240D728" w14:textId="77777777" w:rsidR="00095CA5" w:rsidRPr="007D184F" w:rsidRDefault="00095CA5" w:rsidP="00095CA5">
      <w:pPr>
        <w:rPr>
          <w:b/>
        </w:rPr>
      </w:pPr>
    </w:p>
    <w:p w14:paraId="2C8AE390" w14:textId="77777777" w:rsidR="00095CA5" w:rsidRPr="002D6FAC" w:rsidRDefault="00095CA5" w:rsidP="002C2962">
      <w:pPr>
        <w:pStyle w:val="ColorfulList-Accent11"/>
        <w:numPr>
          <w:ilvl w:val="0"/>
          <w:numId w:val="47"/>
        </w:numPr>
        <w:spacing w:line="276" w:lineRule="auto"/>
        <w:contextualSpacing/>
        <w:rPr>
          <w:b/>
        </w:rPr>
      </w:pPr>
      <w:r w:rsidRPr="002D6FAC">
        <w:rPr>
          <w:b/>
        </w:rPr>
        <w:t>Globalization</w:t>
      </w:r>
    </w:p>
    <w:p w14:paraId="6748D078" w14:textId="77777777" w:rsidR="00095CA5" w:rsidRDefault="00095CA5" w:rsidP="002C2962">
      <w:pPr>
        <w:numPr>
          <w:ilvl w:val="0"/>
          <w:numId w:val="8"/>
        </w:numPr>
        <w:tabs>
          <w:tab w:val="left" w:pos="360"/>
          <w:tab w:val="left" w:pos="720"/>
          <w:tab w:val="left" w:pos="1440"/>
          <w:tab w:val="left" w:pos="1800"/>
        </w:tabs>
      </w:pPr>
      <w:r>
        <w:lastRenderedPageBreak/>
        <w:t>Business leaders recognize that the change from a local to a global marketplace is gaining momentum and it is irreversible.</w:t>
      </w:r>
    </w:p>
    <w:p w14:paraId="6F727E88" w14:textId="16AA4A13" w:rsidR="00095CA5" w:rsidRDefault="00D25194" w:rsidP="002C2962">
      <w:pPr>
        <w:numPr>
          <w:ilvl w:val="0"/>
          <w:numId w:val="8"/>
        </w:numPr>
        <w:tabs>
          <w:tab w:val="left" w:pos="360"/>
          <w:tab w:val="left" w:pos="720"/>
          <w:tab w:val="left" w:pos="1440"/>
          <w:tab w:val="left" w:pos="1800"/>
        </w:tabs>
      </w:pPr>
      <w:r w:rsidRPr="00D25194">
        <w:t>Whereas U.S. companies used to dominate,</w:t>
      </w:r>
      <w:r>
        <w:t xml:space="preserve"> today </w:t>
      </w:r>
      <w:r w:rsidR="00095CA5">
        <w:t xml:space="preserve">the most admired companies come from countries around the world such as </w:t>
      </w:r>
      <w:r w:rsidR="00D43CAA">
        <w:t>Switzerland-based Nestlé</w:t>
      </w:r>
      <w:r w:rsidR="00095CA5">
        <w:t xml:space="preserve">, </w:t>
      </w:r>
      <w:r w:rsidR="00D43CAA">
        <w:t>Japan</w:t>
      </w:r>
      <w:r w:rsidR="007E7E6D">
        <w:t>’</w:t>
      </w:r>
      <w:r w:rsidR="00D43CAA">
        <w:t>s Toyota Motor</w:t>
      </w:r>
      <w:r w:rsidR="00095CA5">
        <w:t xml:space="preserve">, and </w:t>
      </w:r>
      <w:r w:rsidR="00D43CAA">
        <w:t>Britain</w:t>
      </w:r>
      <w:r w:rsidR="007E7E6D">
        <w:t>’</w:t>
      </w:r>
      <w:r w:rsidR="00D43CAA">
        <w:t xml:space="preserve">s </w:t>
      </w:r>
      <w:proofErr w:type="spellStart"/>
      <w:r w:rsidR="00D43CAA">
        <w:t>Diagio</w:t>
      </w:r>
      <w:proofErr w:type="spellEnd"/>
      <w:r w:rsidR="00D43CAA">
        <w:t xml:space="preserve"> </w:t>
      </w:r>
      <w:r w:rsidRPr="00D25194">
        <w:t>was the most admired provider of beverages</w:t>
      </w:r>
      <w:r w:rsidR="00960EC1">
        <w:t>.</w:t>
      </w:r>
    </w:p>
    <w:p w14:paraId="166D19AD" w14:textId="77777777" w:rsidR="00095CA5" w:rsidRDefault="00095CA5" w:rsidP="002C2962">
      <w:pPr>
        <w:numPr>
          <w:ilvl w:val="0"/>
          <w:numId w:val="8"/>
        </w:numPr>
        <w:tabs>
          <w:tab w:val="left" w:pos="360"/>
          <w:tab w:val="left" w:pos="720"/>
          <w:tab w:val="left" w:pos="1440"/>
          <w:tab w:val="left" w:pos="1800"/>
        </w:tabs>
      </w:pPr>
      <w:r>
        <w:t xml:space="preserve">Many companies are seeing exponential growth in markets outside the </w:t>
      </w:r>
      <w:r w:rsidR="00960EC1">
        <w:t>United States</w:t>
      </w:r>
      <w:r>
        <w:t xml:space="preserve"> and are drawing their talent from many countries.</w:t>
      </w:r>
    </w:p>
    <w:p w14:paraId="727EB578" w14:textId="77777777" w:rsidR="00095CA5" w:rsidRDefault="00095CA5" w:rsidP="002C2962">
      <w:pPr>
        <w:numPr>
          <w:ilvl w:val="0"/>
          <w:numId w:val="8"/>
        </w:numPr>
        <w:tabs>
          <w:tab w:val="left" w:pos="360"/>
          <w:tab w:val="left" w:pos="720"/>
          <w:tab w:val="left" w:pos="1440"/>
          <w:tab w:val="left" w:pos="1800"/>
        </w:tabs>
      </w:pPr>
      <w:r>
        <w:t xml:space="preserve">Today, business schools must encourage students to explore the global market, not just their </w:t>
      </w:r>
      <w:r w:rsidRPr="00A3660B">
        <w:rPr>
          <w:noProof/>
        </w:rPr>
        <w:t>own</w:t>
      </w:r>
      <w:r>
        <w:t xml:space="preserve"> region or community.</w:t>
      </w:r>
    </w:p>
    <w:p w14:paraId="0204C292" w14:textId="77777777" w:rsidR="00095CA5" w:rsidRDefault="00095CA5" w:rsidP="00095CA5">
      <w:pPr>
        <w:tabs>
          <w:tab w:val="left" w:pos="360"/>
          <w:tab w:val="left" w:pos="720"/>
          <w:tab w:val="left" w:pos="1440"/>
          <w:tab w:val="left" w:pos="1800"/>
        </w:tabs>
      </w:pPr>
    </w:p>
    <w:p w14:paraId="0BA905D4" w14:textId="3AEA86CA" w:rsidR="00095CA5" w:rsidRPr="00FA4539" w:rsidRDefault="00FA4539" w:rsidP="00FA4539">
      <w:pPr>
        <w:pStyle w:val="Boxed2"/>
        <w:rPr>
          <w:b/>
        </w:rPr>
      </w:pPr>
      <w:r w:rsidRPr="00FA4539">
        <w:rPr>
          <w:b/>
        </w:rPr>
        <w:t>Example 1.1</w:t>
      </w:r>
      <w:r w:rsidR="0051200D">
        <w:rPr>
          <w:b/>
        </w:rPr>
        <w:t>.</w:t>
      </w:r>
      <w:r w:rsidR="00095CA5" w:rsidRPr="00FA4539">
        <w:rPr>
          <w:b/>
        </w:rPr>
        <w:t xml:space="preserve"> Technological Change</w:t>
      </w:r>
    </w:p>
    <w:p w14:paraId="6E513EA0" w14:textId="7CBC246B" w:rsidR="002E7F4F" w:rsidRPr="00FA4539" w:rsidRDefault="002E7F4F" w:rsidP="00D43CAA">
      <w:pPr>
        <w:pStyle w:val="Boxed2"/>
      </w:pPr>
      <w:r w:rsidRPr="00FA4539">
        <w:t>In today</w:t>
      </w:r>
      <w:r w:rsidR="007E7E6D">
        <w:t>’</w:t>
      </w:r>
      <w:r w:rsidRPr="00FA4539">
        <w:t>s world, communications rarely take place via let</w:t>
      </w:r>
      <w:r w:rsidR="002B01C8" w:rsidRPr="00FA4539">
        <w:t xml:space="preserve">ters or </w:t>
      </w:r>
      <w:r w:rsidR="002B01C8" w:rsidRPr="00FA4539">
        <w:rPr>
          <w:noProof/>
        </w:rPr>
        <w:t>faxes</w:t>
      </w:r>
      <w:r w:rsidR="00D43CAA">
        <w:rPr>
          <w:noProof/>
        </w:rPr>
        <w:t>;</w:t>
      </w:r>
      <w:r w:rsidR="00D43CAA" w:rsidRPr="00FA4539">
        <w:t xml:space="preserve"> </w:t>
      </w:r>
      <w:r w:rsidRPr="00FA4539">
        <w:t>e-mail and text messaging are the order of the day.</w:t>
      </w:r>
      <w:r w:rsidR="00960EC1" w:rsidRPr="00FA4539">
        <w:t xml:space="preserve"> </w:t>
      </w:r>
      <w:r w:rsidRPr="00FA4539">
        <w:rPr>
          <w:noProof/>
        </w:rPr>
        <w:t>But with</w:t>
      </w:r>
      <w:r w:rsidRPr="00FA4539">
        <w:t xml:space="preserve"> more efficient delivery systems also come problems.</w:t>
      </w:r>
      <w:r w:rsidR="00960EC1" w:rsidRPr="00FA4539">
        <w:t xml:space="preserve"> </w:t>
      </w:r>
      <w:r w:rsidRPr="00FA4539">
        <w:t>The U.S. government has implemented Federal Rules of Civil Procedure that require companies to save all electronic communications for up to seven years.</w:t>
      </w:r>
      <w:r w:rsidR="00960EC1" w:rsidRPr="00FA4539">
        <w:t xml:space="preserve"> </w:t>
      </w:r>
      <w:r w:rsidRPr="00FA4539">
        <w:t>Of even more concern, at least to some banks, is being sure that as much care is being given to data destruction as it is to data retention. For example, UBS, a large investment bank, was fined $29 million after losing a lawsuit that centered on deleted, then recovered, e-mails.</w:t>
      </w:r>
      <w:r w:rsidRPr="00FA4539">
        <w:rPr>
          <w:vertAlign w:val="superscript"/>
        </w:rPr>
        <w:footnoteReference w:id="1"/>
      </w:r>
    </w:p>
    <w:p w14:paraId="3DDC8231" w14:textId="77777777" w:rsidR="00095CA5" w:rsidRDefault="00095CA5" w:rsidP="00095CA5">
      <w:pPr>
        <w:tabs>
          <w:tab w:val="left" w:pos="360"/>
          <w:tab w:val="left" w:pos="720"/>
          <w:tab w:val="left" w:pos="1440"/>
          <w:tab w:val="left" w:pos="1800"/>
        </w:tabs>
      </w:pPr>
    </w:p>
    <w:p w14:paraId="4F7B6917" w14:textId="77777777" w:rsidR="00095CA5" w:rsidRPr="00FA4539" w:rsidRDefault="00095CA5" w:rsidP="002C2962">
      <w:pPr>
        <w:pStyle w:val="Heading4"/>
        <w:numPr>
          <w:ilvl w:val="0"/>
          <w:numId w:val="47"/>
        </w:numPr>
        <w:tabs>
          <w:tab w:val="left" w:pos="720"/>
          <w:tab w:val="left" w:pos="1080"/>
          <w:tab w:val="left" w:pos="1800"/>
          <w:tab w:val="left" w:pos="2160"/>
        </w:tabs>
        <w:spacing w:before="0" w:after="0"/>
        <w:rPr>
          <w:sz w:val="24"/>
          <w:szCs w:val="24"/>
        </w:rPr>
      </w:pPr>
      <w:r w:rsidRPr="00FA4539">
        <w:rPr>
          <w:sz w:val="24"/>
          <w:szCs w:val="24"/>
        </w:rPr>
        <w:t>Technological Change</w:t>
      </w:r>
    </w:p>
    <w:p w14:paraId="4C7B88A6" w14:textId="77777777" w:rsidR="00095CA5" w:rsidRPr="00FA4539" w:rsidRDefault="00095CA5" w:rsidP="002C2962">
      <w:pPr>
        <w:numPr>
          <w:ilvl w:val="0"/>
          <w:numId w:val="7"/>
        </w:numPr>
        <w:tabs>
          <w:tab w:val="left" w:pos="360"/>
          <w:tab w:val="left" w:pos="720"/>
          <w:tab w:val="left" w:pos="1080"/>
          <w:tab w:val="left" w:pos="1800"/>
          <w:tab w:val="left" w:pos="2160"/>
        </w:tabs>
        <w:ind w:left="1072" w:hanging="352"/>
        <w:rPr>
          <w:sz w:val="24"/>
        </w:rPr>
      </w:pPr>
      <w:r w:rsidRPr="00FA4539">
        <w:rPr>
          <w:sz w:val="24"/>
        </w:rPr>
        <w:t>The Internet has changed the way management thinks and acts.</w:t>
      </w:r>
    </w:p>
    <w:p w14:paraId="3A36145C" w14:textId="0E272284" w:rsidR="00095CA5" w:rsidRPr="00FA4539" w:rsidRDefault="00095CA5" w:rsidP="002C2962">
      <w:pPr>
        <w:numPr>
          <w:ilvl w:val="0"/>
          <w:numId w:val="7"/>
        </w:numPr>
        <w:tabs>
          <w:tab w:val="left" w:pos="360"/>
          <w:tab w:val="left" w:pos="720"/>
          <w:tab w:val="left" w:pos="1080"/>
          <w:tab w:val="left" w:pos="1800"/>
          <w:tab w:val="left" w:pos="2160"/>
        </w:tabs>
        <w:ind w:left="1072" w:hanging="352"/>
        <w:rPr>
          <w:sz w:val="24"/>
        </w:rPr>
      </w:pPr>
      <w:r w:rsidRPr="00FA4539">
        <w:rPr>
          <w:sz w:val="24"/>
        </w:rPr>
        <w:t>Technology creates new opportunities</w:t>
      </w:r>
      <w:r w:rsidR="00751628">
        <w:rPr>
          <w:sz w:val="24"/>
        </w:rPr>
        <w:t xml:space="preserve"> (e.g., artificial intelligence)</w:t>
      </w:r>
      <w:r w:rsidRPr="00FA4539">
        <w:rPr>
          <w:sz w:val="24"/>
        </w:rPr>
        <w:t xml:space="preserve"> </w:t>
      </w:r>
      <w:proofErr w:type="gramStart"/>
      <w:r w:rsidRPr="00FA4539">
        <w:rPr>
          <w:sz w:val="24"/>
        </w:rPr>
        <w:t>and also</w:t>
      </w:r>
      <w:proofErr w:type="gramEnd"/>
      <w:r w:rsidRPr="00FA4539">
        <w:rPr>
          <w:sz w:val="24"/>
        </w:rPr>
        <w:t xml:space="preserve"> brings new complications</w:t>
      </w:r>
      <w:r w:rsidR="00F701C6">
        <w:rPr>
          <w:sz w:val="24"/>
        </w:rPr>
        <w:t>,</w:t>
      </w:r>
      <w:r w:rsidR="00751628">
        <w:rPr>
          <w:sz w:val="24"/>
        </w:rPr>
        <w:t xml:space="preserve"> such as how to use technology in an ethical and responsible manner.</w:t>
      </w:r>
    </w:p>
    <w:p w14:paraId="47B7CEE9" w14:textId="77777777" w:rsidR="00095CA5" w:rsidRPr="00FA4539" w:rsidRDefault="009C7D1D" w:rsidP="002C2962">
      <w:pPr>
        <w:numPr>
          <w:ilvl w:val="0"/>
          <w:numId w:val="7"/>
        </w:numPr>
        <w:tabs>
          <w:tab w:val="left" w:pos="360"/>
          <w:tab w:val="left" w:pos="720"/>
          <w:tab w:val="left" w:pos="1080"/>
          <w:tab w:val="left" w:pos="1800"/>
          <w:tab w:val="left" w:pos="2160"/>
        </w:tabs>
        <w:ind w:left="1080" w:hanging="360"/>
        <w:rPr>
          <w:sz w:val="24"/>
        </w:rPr>
      </w:pPr>
      <w:r>
        <w:rPr>
          <w:sz w:val="24"/>
        </w:rPr>
        <w:t>As the digital frontier expands, technology will adapt to people rather than the other way around as in the past</w:t>
      </w:r>
      <w:r w:rsidR="00095CA5" w:rsidRPr="00FA4539">
        <w:rPr>
          <w:sz w:val="24"/>
        </w:rPr>
        <w:t>.</w:t>
      </w:r>
    </w:p>
    <w:p w14:paraId="7189910A" w14:textId="77777777" w:rsidR="00095CA5" w:rsidRDefault="00095CA5" w:rsidP="00095CA5">
      <w:pPr>
        <w:tabs>
          <w:tab w:val="left" w:pos="360"/>
          <w:tab w:val="left" w:pos="720"/>
          <w:tab w:val="left" w:pos="1080"/>
          <w:tab w:val="left" w:pos="1800"/>
          <w:tab w:val="left" w:pos="2160"/>
        </w:tabs>
      </w:pPr>
    </w:p>
    <w:p w14:paraId="458E2904" w14:textId="5241CEB8" w:rsidR="00095CA5" w:rsidRPr="00FA4539" w:rsidRDefault="00FA4539" w:rsidP="00FA4539">
      <w:pPr>
        <w:pStyle w:val="Boxed2"/>
        <w:rPr>
          <w:b/>
        </w:rPr>
      </w:pPr>
      <w:r w:rsidRPr="00FA4539">
        <w:rPr>
          <w:b/>
        </w:rPr>
        <w:t>Example 1.2</w:t>
      </w:r>
      <w:r w:rsidR="0051200D">
        <w:rPr>
          <w:b/>
        </w:rPr>
        <w:t>.</w:t>
      </w:r>
      <w:r w:rsidR="00095CA5" w:rsidRPr="00FA4539">
        <w:rPr>
          <w:b/>
        </w:rPr>
        <w:t xml:space="preserve"> Innovation</w:t>
      </w:r>
    </w:p>
    <w:p w14:paraId="79C84602" w14:textId="77777777" w:rsidR="002E7F4F" w:rsidRPr="000534BC" w:rsidRDefault="002E7F4F" w:rsidP="00FA4539">
      <w:pPr>
        <w:pStyle w:val="Boxed2"/>
      </w:pPr>
      <w:r>
        <w:t xml:space="preserve">The most innovative companies are those that </w:t>
      </w:r>
      <w:proofErr w:type="spellStart"/>
      <w:r>
        <w:t>reenvision</w:t>
      </w:r>
      <w:proofErr w:type="spellEnd"/>
      <w:r>
        <w:t xml:space="preserve"> more than just the product itself. </w:t>
      </w:r>
      <w:r w:rsidRPr="00AE0EAE">
        <w:rPr>
          <w:noProof/>
        </w:rPr>
        <w:t>For example, Zipcar has been recognized for its innovation across six different areas: 1) a profit model that lets customers rent by the hour</w:t>
      </w:r>
      <w:r w:rsidR="0032453C">
        <w:rPr>
          <w:noProof/>
        </w:rPr>
        <w:t>,</w:t>
      </w:r>
      <w:r w:rsidRPr="00AE0EAE">
        <w:rPr>
          <w:noProof/>
        </w:rPr>
        <w:t xml:space="preserve"> 2) a simple process that allows customers access via a swipe card</w:t>
      </w:r>
      <w:r w:rsidR="0032453C">
        <w:rPr>
          <w:noProof/>
        </w:rPr>
        <w:t>,</w:t>
      </w:r>
      <w:r w:rsidRPr="00AE0EAE">
        <w:rPr>
          <w:noProof/>
        </w:rPr>
        <w:t xml:space="preserve"> 3) the use of mobile apps to aid in locating and renting cars</w:t>
      </w:r>
      <w:r w:rsidR="0032453C">
        <w:rPr>
          <w:noProof/>
        </w:rPr>
        <w:t>,</w:t>
      </w:r>
      <w:r w:rsidRPr="00AE0EAE">
        <w:rPr>
          <w:noProof/>
        </w:rPr>
        <w:t xml:space="preserve"> 4) branding catering to environmentally</w:t>
      </w:r>
      <w:r w:rsidR="0032453C">
        <w:rPr>
          <w:noProof/>
        </w:rPr>
        <w:t xml:space="preserve"> </w:t>
      </w:r>
      <w:r w:rsidRPr="00AE0EAE">
        <w:rPr>
          <w:noProof/>
        </w:rPr>
        <w:t>conscious drivers</w:t>
      </w:r>
      <w:r w:rsidR="0032453C">
        <w:rPr>
          <w:noProof/>
        </w:rPr>
        <w:t>,</w:t>
      </w:r>
      <w:r w:rsidRPr="00AE0EAE">
        <w:rPr>
          <w:noProof/>
        </w:rPr>
        <w:t xml:space="preserve"> 5) strategies to increase customer engagement such as naming cars</w:t>
      </w:r>
      <w:r w:rsidR="0032453C">
        <w:rPr>
          <w:noProof/>
        </w:rPr>
        <w:t>,</w:t>
      </w:r>
      <w:r w:rsidRPr="00AE0EAE">
        <w:rPr>
          <w:noProof/>
        </w:rPr>
        <w:t xml:space="preserve"> and </w:t>
      </w:r>
      <w:r w:rsidR="0032453C">
        <w:rPr>
          <w:noProof/>
        </w:rPr>
        <w:t>6</w:t>
      </w:r>
      <w:r w:rsidRPr="00AE0EAE">
        <w:rPr>
          <w:noProof/>
        </w:rPr>
        <w:t>) improving product performance by bundling charges.</w:t>
      </w:r>
      <w:r>
        <w:t xml:space="preserve"> </w:t>
      </w:r>
      <w:r w:rsidRPr="006B6F0D">
        <w:rPr>
          <w:rStyle w:val="FootnoteReference"/>
        </w:rPr>
        <w:footnoteReference w:id="2"/>
      </w:r>
    </w:p>
    <w:p w14:paraId="1332A67A" w14:textId="77777777" w:rsidR="00030FC9" w:rsidRDefault="00030FC9" w:rsidP="00095CA5">
      <w:pPr>
        <w:tabs>
          <w:tab w:val="left" w:pos="475"/>
          <w:tab w:val="left" w:pos="950"/>
          <w:tab w:val="left" w:pos="1440"/>
          <w:tab w:val="left" w:pos="1915"/>
          <w:tab w:val="left" w:pos="2390"/>
          <w:tab w:val="left" w:pos="2880"/>
          <w:tab w:val="left" w:pos="3355"/>
          <w:tab w:val="left" w:pos="3830"/>
        </w:tabs>
        <w:rPr>
          <w:b/>
          <w:i/>
        </w:rPr>
      </w:pPr>
    </w:p>
    <w:p w14:paraId="19295197" w14:textId="77777777" w:rsidR="00095CA5" w:rsidRPr="00FA4539" w:rsidRDefault="00095CA5" w:rsidP="002C2962">
      <w:pPr>
        <w:pStyle w:val="Heading4"/>
        <w:numPr>
          <w:ilvl w:val="0"/>
          <w:numId w:val="47"/>
        </w:numPr>
        <w:tabs>
          <w:tab w:val="left" w:pos="720"/>
          <w:tab w:val="left" w:pos="1080"/>
          <w:tab w:val="left" w:pos="1800"/>
          <w:tab w:val="left" w:pos="2160"/>
        </w:tabs>
        <w:spacing w:before="0" w:after="0"/>
        <w:rPr>
          <w:sz w:val="24"/>
          <w:szCs w:val="24"/>
        </w:rPr>
      </w:pPr>
      <w:r w:rsidRPr="00FA4539">
        <w:rPr>
          <w:sz w:val="24"/>
          <w:szCs w:val="24"/>
        </w:rPr>
        <w:t>Knowledge Management</w:t>
      </w:r>
    </w:p>
    <w:p w14:paraId="064B27DE" w14:textId="154BFE02" w:rsidR="00FE0377" w:rsidRPr="003C484E" w:rsidRDefault="00FE0377" w:rsidP="002C2962">
      <w:pPr>
        <w:numPr>
          <w:ilvl w:val="0"/>
          <w:numId w:val="9"/>
        </w:numPr>
        <w:tabs>
          <w:tab w:val="left" w:pos="360"/>
          <w:tab w:val="left" w:pos="720"/>
          <w:tab w:val="left" w:pos="1440"/>
          <w:tab w:val="left" w:pos="1800"/>
        </w:tabs>
        <w:rPr>
          <w:sz w:val="24"/>
        </w:rPr>
      </w:pPr>
      <w:r>
        <w:rPr>
          <w:sz w:val="24"/>
        </w:rPr>
        <w:t xml:space="preserve">A significant amount of growth and opportunities in advanced industrialized economies is in industries such as software, consulting, etc. that rely on creating and managing intellectual assets. That is, leveraging the knowledge of workers to drive innovations.  </w:t>
      </w:r>
    </w:p>
    <w:p w14:paraId="612BDB54" w14:textId="7671F151" w:rsidR="00095CA5" w:rsidRDefault="00095CA5" w:rsidP="002C2962">
      <w:pPr>
        <w:numPr>
          <w:ilvl w:val="0"/>
          <w:numId w:val="9"/>
        </w:numPr>
        <w:tabs>
          <w:tab w:val="left" w:pos="360"/>
          <w:tab w:val="left" w:pos="720"/>
          <w:tab w:val="left" w:pos="1440"/>
          <w:tab w:val="left" w:pos="1800"/>
        </w:tabs>
        <w:rPr>
          <w:sz w:val="24"/>
        </w:rPr>
      </w:pPr>
      <w:r w:rsidRPr="00FA4539">
        <w:rPr>
          <w:b/>
          <w:i/>
          <w:sz w:val="24"/>
        </w:rPr>
        <w:t>Knowledge management</w:t>
      </w:r>
      <w:r w:rsidRPr="00FA4539">
        <w:rPr>
          <w:sz w:val="24"/>
        </w:rPr>
        <w:t xml:space="preserve"> is the set of practices aimed at discovering and harnessing an organization</w:t>
      </w:r>
      <w:r w:rsidR="007E7E6D">
        <w:rPr>
          <w:sz w:val="24"/>
        </w:rPr>
        <w:t>’</w:t>
      </w:r>
      <w:r w:rsidRPr="00FA4539">
        <w:rPr>
          <w:sz w:val="24"/>
        </w:rPr>
        <w:t>s intellectual resources.</w:t>
      </w:r>
      <w:r w:rsidR="00FE0377">
        <w:rPr>
          <w:sz w:val="24"/>
        </w:rPr>
        <w:t xml:space="preserve"> </w:t>
      </w:r>
    </w:p>
    <w:p w14:paraId="71D00B04" w14:textId="1D37B284" w:rsidR="00FE0377" w:rsidRPr="00A43F5A" w:rsidRDefault="00FE0377" w:rsidP="002C2962">
      <w:pPr>
        <w:numPr>
          <w:ilvl w:val="0"/>
          <w:numId w:val="9"/>
        </w:numPr>
        <w:tabs>
          <w:tab w:val="left" w:pos="360"/>
          <w:tab w:val="left" w:pos="720"/>
          <w:tab w:val="left" w:pos="1440"/>
          <w:tab w:val="left" w:pos="1800"/>
        </w:tabs>
        <w:rPr>
          <w:bCs/>
          <w:iCs/>
          <w:sz w:val="24"/>
        </w:rPr>
      </w:pPr>
      <w:r w:rsidRPr="003C484E">
        <w:rPr>
          <w:bCs/>
          <w:iCs/>
          <w:sz w:val="24"/>
        </w:rPr>
        <w:t xml:space="preserve">Effective managers are needed who can find the right kinds of knowledge workers and then to lead, motivate, and support them as they generate new ideas that can help </w:t>
      </w:r>
      <w:r w:rsidRPr="003C484E">
        <w:rPr>
          <w:bCs/>
          <w:iCs/>
          <w:sz w:val="24"/>
        </w:rPr>
        <w:lastRenderedPageBreak/>
        <w:t xml:space="preserve">companies to discover new breakthrough products and services </w:t>
      </w:r>
      <w:r w:rsidR="00F701C6" w:rsidRPr="003C484E">
        <w:rPr>
          <w:bCs/>
          <w:iCs/>
          <w:sz w:val="24"/>
        </w:rPr>
        <w:t>which</w:t>
      </w:r>
      <w:r w:rsidRPr="003C484E">
        <w:rPr>
          <w:bCs/>
          <w:iCs/>
          <w:sz w:val="24"/>
        </w:rPr>
        <w:t xml:space="preserve"> satisfy consumer</w:t>
      </w:r>
      <w:r w:rsidR="00F701C6" w:rsidRPr="003C484E">
        <w:rPr>
          <w:bCs/>
          <w:iCs/>
          <w:sz w:val="24"/>
        </w:rPr>
        <w:t>s</w:t>
      </w:r>
      <w:r w:rsidR="007E7E6D">
        <w:rPr>
          <w:bCs/>
          <w:iCs/>
          <w:sz w:val="24"/>
        </w:rPr>
        <w:t>’</w:t>
      </w:r>
      <w:r w:rsidRPr="003C484E">
        <w:rPr>
          <w:bCs/>
          <w:iCs/>
          <w:sz w:val="24"/>
        </w:rPr>
        <w:t xml:space="preserve"> tastes. </w:t>
      </w:r>
    </w:p>
    <w:p w14:paraId="6A8A1EAC" w14:textId="77777777" w:rsidR="00095CA5" w:rsidRDefault="00095CA5" w:rsidP="00095CA5">
      <w:pPr>
        <w:tabs>
          <w:tab w:val="left" w:pos="360"/>
          <w:tab w:val="left" w:pos="720"/>
          <w:tab w:val="left" w:pos="1440"/>
          <w:tab w:val="left" w:pos="1800"/>
        </w:tabs>
        <w:rPr>
          <w:b/>
          <w:i/>
          <w:sz w:val="24"/>
        </w:rPr>
      </w:pPr>
    </w:p>
    <w:p w14:paraId="4FC7A1AC" w14:textId="04B3574D" w:rsidR="00095CA5" w:rsidRPr="00FA4539" w:rsidRDefault="00095CA5" w:rsidP="002C2962">
      <w:pPr>
        <w:pStyle w:val="Heading4"/>
        <w:numPr>
          <w:ilvl w:val="0"/>
          <w:numId w:val="47"/>
        </w:numPr>
        <w:tabs>
          <w:tab w:val="left" w:pos="720"/>
          <w:tab w:val="left" w:pos="1080"/>
          <w:tab w:val="left" w:pos="1800"/>
          <w:tab w:val="left" w:pos="2160"/>
        </w:tabs>
        <w:spacing w:before="0" w:after="0"/>
        <w:rPr>
          <w:sz w:val="24"/>
          <w:szCs w:val="24"/>
        </w:rPr>
      </w:pPr>
      <w:r w:rsidRPr="00FA4539">
        <w:rPr>
          <w:sz w:val="24"/>
          <w:szCs w:val="24"/>
        </w:rPr>
        <w:t xml:space="preserve">Collaboration across </w:t>
      </w:r>
      <w:r w:rsidR="007E7E6D">
        <w:rPr>
          <w:sz w:val="24"/>
          <w:szCs w:val="24"/>
        </w:rPr>
        <w:t>“</w:t>
      </w:r>
      <w:r w:rsidRPr="00FA4539">
        <w:rPr>
          <w:noProof/>
          <w:sz w:val="24"/>
          <w:szCs w:val="24"/>
        </w:rPr>
        <w:t>Boundaries</w:t>
      </w:r>
      <w:r w:rsidR="007E7E6D">
        <w:rPr>
          <w:noProof/>
          <w:sz w:val="24"/>
          <w:szCs w:val="24"/>
        </w:rPr>
        <w:t>”</w:t>
      </w:r>
    </w:p>
    <w:p w14:paraId="3892209F" w14:textId="77777777" w:rsidR="00095CA5" w:rsidRPr="00FA4539" w:rsidRDefault="00095CA5" w:rsidP="002C2962">
      <w:pPr>
        <w:numPr>
          <w:ilvl w:val="0"/>
          <w:numId w:val="11"/>
        </w:numPr>
        <w:tabs>
          <w:tab w:val="left" w:pos="360"/>
          <w:tab w:val="left" w:pos="720"/>
          <w:tab w:val="left" w:pos="1440"/>
          <w:tab w:val="left" w:pos="1800"/>
        </w:tabs>
        <w:rPr>
          <w:sz w:val="24"/>
        </w:rPr>
      </w:pPr>
      <w:r w:rsidRPr="00FA4539">
        <w:rPr>
          <w:sz w:val="24"/>
        </w:rPr>
        <w:t>Effective collaboration requires productive communications between different departments, divisions, or other subunits of the organization.</w:t>
      </w:r>
    </w:p>
    <w:p w14:paraId="58FA4522" w14:textId="77777777" w:rsidR="00095CA5" w:rsidRPr="00FA4539" w:rsidRDefault="00095CA5" w:rsidP="002C2962">
      <w:pPr>
        <w:numPr>
          <w:ilvl w:val="0"/>
          <w:numId w:val="11"/>
        </w:numPr>
        <w:tabs>
          <w:tab w:val="left" w:pos="360"/>
          <w:tab w:val="left" w:pos="720"/>
          <w:tab w:val="left" w:pos="1080"/>
          <w:tab w:val="left" w:pos="1440"/>
          <w:tab w:val="left" w:pos="1800"/>
        </w:tabs>
        <w:rPr>
          <w:sz w:val="24"/>
        </w:rPr>
      </w:pPr>
      <w:r w:rsidRPr="00FA4539">
        <w:rPr>
          <w:sz w:val="24"/>
        </w:rPr>
        <w:t>Companies today also must motivate and capitalize on the ideas of people outside the traditional company boundaries.</w:t>
      </w:r>
    </w:p>
    <w:p w14:paraId="143B0D3C" w14:textId="77777777" w:rsidR="00095CA5" w:rsidRPr="00FA4539" w:rsidRDefault="00095CA5" w:rsidP="002C2962">
      <w:pPr>
        <w:numPr>
          <w:ilvl w:val="0"/>
          <w:numId w:val="12"/>
        </w:numPr>
        <w:tabs>
          <w:tab w:val="left" w:pos="360"/>
          <w:tab w:val="left" w:pos="720"/>
          <w:tab w:val="left" w:pos="1080"/>
          <w:tab w:val="left" w:pos="1800"/>
        </w:tabs>
        <w:rPr>
          <w:sz w:val="24"/>
        </w:rPr>
      </w:pPr>
      <w:r w:rsidRPr="00FA4539">
        <w:rPr>
          <w:sz w:val="24"/>
        </w:rPr>
        <w:t>Getting customers more involved in company decisions.</w:t>
      </w:r>
    </w:p>
    <w:p w14:paraId="38776F25" w14:textId="77777777" w:rsidR="00095CA5" w:rsidRPr="00FA4539" w:rsidRDefault="00095CA5" w:rsidP="002C2962">
      <w:pPr>
        <w:numPr>
          <w:ilvl w:val="0"/>
          <w:numId w:val="12"/>
        </w:numPr>
        <w:tabs>
          <w:tab w:val="left" w:pos="360"/>
          <w:tab w:val="left" w:pos="720"/>
          <w:tab w:val="left" w:pos="1080"/>
          <w:tab w:val="left" w:pos="1440"/>
          <w:tab w:val="left" w:pos="1800"/>
        </w:tabs>
        <w:rPr>
          <w:sz w:val="24"/>
        </w:rPr>
      </w:pPr>
      <w:r w:rsidRPr="00FA4539">
        <w:rPr>
          <w:sz w:val="24"/>
        </w:rPr>
        <w:t>Keeping customers engaged via creative thinking and talking with one another online to come up with new product and service ideas.</w:t>
      </w:r>
    </w:p>
    <w:p w14:paraId="58EFA8B2" w14:textId="77777777" w:rsidR="00095CA5" w:rsidRPr="00FA4539" w:rsidRDefault="00095CA5" w:rsidP="002C2962">
      <w:pPr>
        <w:numPr>
          <w:ilvl w:val="0"/>
          <w:numId w:val="11"/>
        </w:numPr>
        <w:tabs>
          <w:tab w:val="left" w:pos="360"/>
          <w:tab w:val="left" w:pos="720"/>
          <w:tab w:val="left" w:pos="1440"/>
          <w:tab w:val="left" w:pos="1800"/>
        </w:tabs>
        <w:rPr>
          <w:sz w:val="24"/>
        </w:rPr>
      </w:pPr>
      <w:r w:rsidRPr="00FA4539">
        <w:rPr>
          <w:sz w:val="24"/>
        </w:rPr>
        <w:t>Knowledge management is about finding, unlocking, sharing, and altogether capitalizing on the most precious resources of an organization.</w:t>
      </w:r>
    </w:p>
    <w:p w14:paraId="7D278EB9" w14:textId="25425F48" w:rsidR="00095CA5" w:rsidRPr="00FA4539" w:rsidRDefault="00095CA5" w:rsidP="002C2962">
      <w:pPr>
        <w:numPr>
          <w:ilvl w:val="0"/>
          <w:numId w:val="10"/>
        </w:numPr>
        <w:tabs>
          <w:tab w:val="left" w:pos="360"/>
          <w:tab w:val="left" w:pos="720"/>
          <w:tab w:val="left" w:pos="1800"/>
        </w:tabs>
        <w:rPr>
          <w:sz w:val="24"/>
        </w:rPr>
      </w:pPr>
      <w:r w:rsidRPr="00FA4539">
        <w:rPr>
          <w:sz w:val="24"/>
        </w:rPr>
        <w:t>Workers</w:t>
      </w:r>
      <w:r w:rsidR="007E7E6D">
        <w:rPr>
          <w:sz w:val="24"/>
        </w:rPr>
        <w:t>’</w:t>
      </w:r>
      <w:r w:rsidRPr="00FA4539">
        <w:rPr>
          <w:sz w:val="24"/>
        </w:rPr>
        <w:t xml:space="preserve"> Expertise</w:t>
      </w:r>
    </w:p>
    <w:p w14:paraId="719B5C25" w14:textId="77777777" w:rsidR="00095CA5" w:rsidRPr="003C484E" w:rsidRDefault="00095CA5" w:rsidP="002C2962">
      <w:pPr>
        <w:numPr>
          <w:ilvl w:val="0"/>
          <w:numId w:val="10"/>
        </w:numPr>
        <w:tabs>
          <w:tab w:val="left" w:pos="360"/>
          <w:tab w:val="left" w:pos="720"/>
          <w:tab w:val="left" w:pos="1440"/>
          <w:tab w:val="left" w:pos="1800"/>
        </w:tabs>
        <w:rPr>
          <w:sz w:val="24"/>
        </w:rPr>
      </w:pPr>
      <w:r w:rsidRPr="003C484E">
        <w:rPr>
          <w:sz w:val="24"/>
        </w:rPr>
        <w:t>Job Skills</w:t>
      </w:r>
    </w:p>
    <w:p w14:paraId="702AEAE7" w14:textId="77777777" w:rsidR="00095CA5" w:rsidRPr="003C484E" w:rsidRDefault="00095CA5" w:rsidP="002C2962">
      <w:pPr>
        <w:numPr>
          <w:ilvl w:val="0"/>
          <w:numId w:val="10"/>
        </w:numPr>
        <w:tabs>
          <w:tab w:val="left" w:pos="360"/>
          <w:tab w:val="left" w:pos="720"/>
          <w:tab w:val="left" w:pos="1800"/>
        </w:tabs>
        <w:rPr>
          <w:sz w:val="24"/>
        </w:rPr>
      </w:pPr>
      <w:r w:rsidRPr="003C484E">
        <w:rPr>
          <w:sz w:val="24"/>
        </w:rPr>
        <w:t>Wisdom</w:t>
      </w:r>
    </w:p>
    <w:p w14:paraId="39829CAD" w14:textId="77777777" w:rsidR="00095CA5" w:rsidRPr="003C484E" w:rsidRDefault="00095CA5" w:rsidP="002C2962">
      <w:pPr>
        <w:numPr>
          <w:ilvl w:val="0"/>
          <w:numId w:val="10"/>
        </w:numPr>
        <w:tabs>
          <w:tab w:val="left" w:pos="360"/>
          <w:tab w:val="left" w:pos="720"/>
          <w:tab w:val="left" w:pos="1080"/>
          <w:tab w:val="left" w:pos="1800"/>
        </w:tabs>
        <w:rPr>
          <w:sz w:val="24"/>
        </w:rPr>
      </w:pPr>
      <w:r w:rsidRPr="003C484E">
        <w:rPr>
          <w:sz w:val="24"/>
        </w:rPr>
        <w:t>Relationships</w:t>
      </w:r>
      <w:r w:rsidRPr="003C484E" w:rsidDel="006132FA">
        <w:rPr>
          <w:sz w:val="24"/>
        </w:rPr>
        <w:t xml:space="preserve"> </w:t>
      </w:r>
    </w:p>
    <w:p w14:paraId="62C15CF5" w14:textId="77777777" w:rsidR="00211C9D" w:rsidRDefault="00211C9D" w:rsidP="00030FC9">
      <w:pPr>
        <w:pBdr>
          <w:bottom w:val="single" w:sz="6" w:space="1" w:color="auto"/>
        </w:pBdr>
        <w:tabs>
          <w:tab w:val="left" w:pos="360"/>
          <w:tab w:val="left" w:pos="720"/>
          <w:tab w:val="left" w:pos="1080"/>
          <w:tab w:val="left" w:pos="1800"/>
        </w:tabs>
        <w:ind w:left="-90"/>
      </w:pPr>
    </w:p>
    <w:p w14:paraId="2F18011D" w14:textId="77777777" w:rsidR="00030FC9" w:rsidRDefault="00A96A98" w:rsidP="005F749E">
      <w:pPr>
        <w:pStyle w:val="Boxed1"/>
        <w:pBdr>
          <w:top w:val="none" w:sz="0" w:space="0" w:color="auto"/>
        </w:pBdr>
      </w:pPr>
      <w:r>
        <w:t>Inclusiveness Works</w:t>
      </w:r>
    </w:p>
    <w:p w14:paraId="46EF94C5" w14:textId="77777777" w:rsidR="00DB2507" w:rsidRDefault="00DB2507" w:rsidP="00030FC9">
      <w:pPr>
        <w:tabs>
          <w:tab w:val="left" w:pos="360"/>
          <w:tab w:val="left" w:pos="720"/>
          <w:tab w:val="left" w:pos="1080"/>
          <w:tab w:val="left" w:pos="1800"/>
        </w:tabs>
        <w:rPr>
          <w:rFonts w:cs="Proxima Nova Semibold"/>
          <w:b/>
          <w:bCs/>
          <w:color w:val="000000"/>
          <w:sz w:val="24"/>
          <w:szCs w:val="26"/>
        </w:rPr>
      </w:pPr>
      <w:r w:rsidRPr="005F749E">
        <w:rPr>
          <w:rFonts w:cs="Proxima Nova Semibold"/>
          <w:b/>
          <w:bCs/>
          <w:color w:val="000000"/>
          <w:sz w:val="24"/>
          <w:szCs w:val="26"/>
        </w:rPr>
        <w:t>Move Over Boomers, Here Comes the Next Generation of Leaders</w:t>
      </w:r>
    </w:p>
    <w:p w14:paraId="702B1E3C" w14:textId="77777777" w:rsidR="00030FC9" w:rsidRPr="00FA4539" w:rsidRDefault="00030FC9" w:rsidP="005F749E">
      <w:pPr>
        <w:tabs>
          <w:tab w:val="left" w:pos="360"/>
          <w:tab w:val="left" w:pos="720"/>
          <w:tab w:val="left" w:pos="1080"/>
          <w:tab w:val="left" w:pos="1800"/>
        </w:tabs>
        <w:spacing w:before="120"/>
        <w:rPr>
          <w:sz w:val="24"/>
        </w:rPr>
      </w:pPr>
      <w:r w:rsidRPr="00FA4539">
        <w:rPr>
          <w:sz w:val="24"/>
        </w:rPr>
        <w:t xml:space="preserve">The workforce is changing rapidly. </w:t>
      </w:r>
      <w:proofErr w:type="gramStart"/>
      <w:r w:rsidRPr="00FA4539">
        <w:rPr>
          <w:sz w:val="24"/>
        </w:rPr>
        <w:t>A large number of</w:t>
      </w:r>
      <w:proofErr w:type="gramEnd"/>
      <w:r w:rsidRPr="00FA4539">
        <w:rPr>
          <w:sz w:val="24"/>
        </w:rPr>
        <w:t xml:space="preserve"> Baby Boomers (born from 1946</w:t>
      </w:r>
      <w:r w:rsidR="0032453C" w:rsidRPr="00FA4539">
        <w:rPr>
          <w:sz w:val="24"/>
        </w:rPr>
        <w:t>–</w:t>
      </w:r>
      <w:r w:rsidRPr="00FA4539">
        <w:rPr>
          <w:sz w:val="24"/>
        </w:rPr>
        <w:t xml:space="preserve">64) will be exiting the workforce over the next </w:t>
      </w:r>
      <w:r w:rsidR="008B62F5" w:rsidRPr="00FA4539">
        <w:rPr>
          <w:sz w:val="24"/>
        </w:rPr>
        <w:t>15</w:t>
      </w:r>
      <w:r w:rsidRPr="00FA4539">
        <w:rPr>
          <w:sz w:val="24"/>
        </w:rPr>
        <w:t xml:space="preserve"> years.</w:t>
      </w:r>
      <w:r w:rsidR="00960EC1" w:rsidRPr="00FA4539">
        <w:rPr>
          <w:sz w:val="24"/>
        </w:rPr>
        <w:t xml:space="preserve"> </w:t>
      </w:r>
      <w:r w:rsidRPr="00FA4539">
        <w:rPr>
          <w:sz w:val="24"/>
        </w:rPr>
        <w:t xml:space="preserve">An important consideration is that before Gen Xers and Millennials can assume higher level positions in businesses, schools, government agencies, and nonprofits, organizational knowledge must </w:t>
      </w:r>
      <w:r w:rsidRPr="00FA4539">
        <w:rPr>
          <w:noProof/>
          <w:sz w:val="24"/>
        </w:rPr>
        <w:t>be transferred</w:t>
      </w:r>
      <w:r w:rsidRPr="00FA4539">
        <w:rPr>
          <w:sz w:val="24"/>
        </w:rPr>
        <w:t xml:space="preserve"> from senior management to the less</w:t>
      </w:r>
      <w:r w:rsidR="0032453C" w:rsidRPr="00FA4539">
        <w:rPr>
          <w:sz w:val="24"/>
        </w:rPr>
        <w:t>-</w:t>
      </w:r>
      <w:r w:rsidRPr="00FA4539">
        <w:rPr>
          <w:sz w:val="24"/>
        </w:rPr>
        <w:t>experienced Gen Xers and Millennial employees.</w:t>
      </w:r>
      <w:r w:rsidR="00960EC1" w:rsidRPr="00FA4539">
        <w:rPr>
          <w:sz w:val="24"/>
        </w:rPr>
        <w:t xml:space="preserve"> </w:t>
      </w:r>
    </w:p>
    <w:p w14:paraId="4133C760" w14:textId="77777777" w:rsidR="0032453C" w:rsidRPr="00DB2507" w:rsidRDefault="0032453C" w:rsidP="00095CA5">
      <w:pPr>
        <w:pBdr>
          <w:top w:val="single" w:sz="4" w:space="1" w:color="auto"/>
          <w:bottom w:val="single" w:sz="4" w:space="1" w:color="auto"/>
        </w:pBdr>
        <w:tabs>
          <w:tab w:val="left" w:pos="6660"/>
        </w:tabs>
        <w:ind w:left="-80"/>
        <w:rPr>
          <w:b/>
          <w:position w:val="-10"/>
          <w:sz w:val="24"/>
          <w:szCs w:val="40"/>
        </w:rPr>
      </w:pPr>
    </w:p>
    <w:p w14:paraId="7A749725" w14:textId="41A452CB" w:rsidR="00FA4539" w:rsidRPr="00FA4539" w:rsidRDefault="00FA4539" w:rsidP="004634E4">
      <w:pPr>
        <w:pStyle w:val="Boxed2"/>
        <w:pBdr>
          <w:top w:val="none" w:sz="0" w:space="0" w:color="auto"/>
        </w:pBdr>
        <w:shd w:val="clear" w:color="auto" w:fill="DEEAF6" w:themeFill="accent5" w:themeFillTint="33"/>
        <w:rPr>
          <w:b/>
        </w:rPr>
      </w:pPr>
      <w:r w:rsidRPr="00FA4539">
        <w:rPr>
          <w:b/>
        </w:rPr>
        <w:t>Teaching Tip</w:t>
      </w:r>
    </w:p>
    <w:p w14:paraId="65D76E82" w14:textId="1483359C" w:rsidR="00095CA5" w:rsidRPr="00B249DA" w:rsidRDefault="00095CA5" w:rsidP="004634E4">
      <w:pPr>
        <w:pStyle w:val="Boxed2"/>
        <w:pBdr>
          <w:top w:val="none" w:sz="0" w:space="0" w:color="auto"/>
        </w:pBdr>
        <w:shd w:val="clear" w:color="auto" w:fill="DEEAF6" w:themeFill="accent5" w:themeFillTint="33"/>
      </w:pPr>
      <w:r w:rsidRPr="00B249DA">
        <w:t>Ask students to identify a time that they shared feedback with a company about its products, whether through online product ratings or reviews, in person, via e</w:t>
      </w:r>
      <w:r w:rsidR="0032453C">
        <w:t>-</w:t>
      </w:r>
      <w:r w:rsidRPr="00B249DA">
        <w:t xml:space="preserve">mail, </w:t>
      </w:r>
      <w:r w:rsidRPr="00A3660B">
        <w:rPr>
          <w:noProof/>
        </w:rPr>
        <w:t>etc</w:t>
      </w:r>
      <w:r w:rsidRPr="00B249DA">
        <w:t xml:space="preserve">. Then ask students to report whether they thought their feedback was </w:t>
      </w:r>
      <w:proofErr w:type="gramStart"/>
      <w:r w:rsidRPr="00A3660B">
        <w:rPr>
          <w:noProof/>
        </w:rPr>
        <w:t>actually</w:t>
      </w:r>
      <w:r w:rsidRPr="00B249DA">
        <w:t xml:space="preserve"> used</w:t>
      </w:r>
      <w:proofErr w:type="gramEnd"/>
      <w:r w:rsidRPr="00B249DA">
        <w:t xml:space="preserve"> to improve the company</w:t>
      </w:r>
      <w:r w:rsidR="007E7E6D">
        <w:t>’</w:t>
      </w:r>
      <w:r w:rsidRPr="00B249DA">
        <w:t>s products or services.</w:t>
      </w:r>
    </w:p>
    <w:p w14:paraId="14B76C09" w14:textId="77777777" w:rsidR="00095CA5" w:rsidRDefault="00095CA5" w:rsidP="00095CA5">
      <w:pPr>
        <w:tabs>
          <w:tab w:val="left" w:pos="360"/>
          <w:tab w:val="left" w:pos="720"/>
          <w:tab w:val="left" w:pos="1080"/>
          <w:tab w:val="left" w:pos="1800"/>
        </w:tabs>
      </w:pPr>
    </w:p>
    <w:p w14:paraId="5BB863F1" w14:textId="77777777" w:rsidR="00095CA5" w:rsidRPr="00FA4539" w:rsidRDefault="00FA4539" w:rsidP="005F749E">
      <w:pPr>
        <w:tabs>
          <w:tab w:val="left" w:pos="450"/>
          <w:tab w:val="left" w:pos="720"/>
          <w:tab w:val="left" w:pos="1800"/>
        </w:tabs>
        <w:ind w:left="540" w:hanging="540"/>
        <w:rPr>
          <w:b/>
          <w:sz w:val="28"/>
          <w:szCs w:val="28"/>
        </w:rPr>
      </w:pPr>
      <w:r w:rsidRPr="00FA4539">
        <w:rPr>
          <w:b/>
          <w:sz w:val="28"/>
          <w:szCs w:val="28"/>
        </w:rPr>
        <w:t>II.</w:t>
      </w:r>
      <w:r w:rsidR="009C6C59">
        <w:rPr>
          <w:b/>
          <w:sz w:val="28"/>
          <w:szCs w:val="28"/>
        </w:rPr>
        <w:tab/>
      </w:r>
      <w:r w:rsidRPr="00FA4539">
        <w:rPr>
          <w:b/>
          <w:sz w:val="28"/>
          <w:szCs w:val="28"/>
        </w:rPr>
        <w:t>MANAGING FOR COMPETITIVE ADVANTAGE</w:t>
      </w:r>
    </w:p>
    <w:p w14:paraId="4693D426" w14:textId="77777777" w:rsidR="000E696A" w:rsidRDefault="000E696A" w:rsidP="00FA4539">
      <w:pPr>
        <w:pStyle w:val="PPTs"/>
      </w:pPr>
      <w:r>
        <w:t>POWERPOINTS</w:t>
      </w:r>
    </w:p>
    <w:p w14:paraId="303E98F0" w14:textId="3F51C838" w:rsidR="006D1984" w:rsidRDefault="00AA2EDA" w:rsidP="00FA4539">
      <w:pPr>
        <w:pStyle w:val="PPTs"/>
      </w:pPr>
      <w:r>
        <w:t xml:space="preserve">Slide </w:t>
      </w:r>
      <w:r w:rsidR="00F40B9A">
        <w:t xml:space="preserve">8 </w:t>
      </w:r>
      <w:r w:rsidR="005B1365">
        <w:t>Managing for Competitive Advantage</w:t>
      </w:r>
    </w:p>
    <w:p w14:paraId="6C7DEE93" w14:textId="68FD0952" w:rsidR="002E638E" w:rsidRDefault="00AA2EDA" w:rsidP="00FA4539">
      <w:pPr>
        <w:pStyle w:val="PPTs"/>
      </w:pPr>
      <w:r>
        <w:t xml:space="preserve">Slide </w:t>
      </w:r>
      <w:r w:rsidR="00F40B9A">
        <w:t xml:space="preserve">9 </w:t>
      </w:r>
      <w:r w:rsidR="002E638E" w:rsidRPr="002E638E">
        <w:t>Managing for Competitive Advantage</w:t>
      </w:r>
      <w:r w:rsidR="005B1365">
        <w:t>:</w:t>
      </w:r>
      <w:r w:rsidR="002E638E">
        <w:t xml:space="preserve"> </w:t>
      </w:r>
      <w:r w:rsidR="002E638E" w:rsidRPr="002E638E">
        <w:t>Innovation</w:t>
      </w:r>
    </w:p>
    <w:p w14:paraId="363670DE" w14:textId="286CE4C0" w:rsidR="002E638E" w:rsidRPr="000B5282" w:rsidRDefault="00AA2EDA" w:rsidP="00FA4539">
      <w:pPr>
        <w:pStyle w:val="PPTs"/>
      </w:pPr>
      <w:r>
        <w:t xml:space="preserve">Slide </w:t>
      </w:r>
      <w:r w:rsidR="00F40B9A">
        <w:t xml:space="preserve">10 </w:t>
      </w:r>
      <w:r w:rsidR="002E638E" w:rsidRPr="002E638E">
        <w:t>Man</w:t>
      </w:r>
      <w:r w:rsidR="002E638E">
        <w:t>aging for Competitive Advantage</w:t>
      </w:r>
      <w:r w:rsidR="005B1365">
        <w:t>:</w:t>
      </w:r>
      <w:r w:rsidR="002E638E">
        <w:t xml:space="preserve"> Quality </w:t>
      </w:r>
    </w:p>
    <w:p w14:paraId="6194CB0A" w14:textId="6284727C" w:rsidR="002E638E" w:rsidRPr="000B5282" w:rsidRDefault="00AA2EDA" w:rsidP="00FA4539">
      <w:pPr>
        <w:pStyle w:val="PPTs"/>
      </w:pPr>
      <w:r>
        <w:t xml:space="preserve">Slide </w:t>
      </w:r>
      <w:r w:rsidR="00F40B9A">
        <w:t xml:space="preserve">11 </w:t>
      </w:r>
      <w:r w:rsidR="002E638E" w:rsidRPr="002E638E">
        <w:t>Man</w:t>
      </w:r>
      <w:r w:rsidR="002E638E">
        <w:t>aging for Competitive Advantage</w:t>
      </w:r>
      <w:r w:rsidR="005B1365">
        <w:t>:</w:t>
      </w:r>
      <w:r w:rsidR="002E638E">
        <w:t xml:space="preserve"> </w:t>
      </w:r>
      <w:r>
        <w:t>Service and Speed</w:t>
      </w:r>
    </w:p>
    <w:p w14:paraId="243E2908" w14:textId="543CDE49" w:rsidR="002E638E" w:rsidRDefault="00AA2EDA" w:rsidP="00FA4539">
      <w:pPr>
        <w:pStyle w:val="PPTs"/>
      </w:pPr>
      <w:r>
        <w:t xml:space="preserve">Slide </w:t>
      </w:r>
      <w:r w:rsidR="00F40B9A">
        <w:t xml:space="preserve">12 </w:t>
      </w:r>
      <w:r w:rsidR="002E638E" w:rsidRPr="002E638E">
        <w:t>Man</w:t>
      </w:r>
      <w:r w:rsidR="002E638E">
        <w:t>aging for Compet</w:t>
      </w:r>
      <w:r>
        <w:t>itive Advantage</w:t>
      </w:r>
      <w:r w:rsidR="005B1365">
        <w:t>:</w:t>
      </w:r>
      <w:r>
        <w:t xml:space="preserve"> Cost and Sustainability</w:t>
      </w:r>
    </w:p>
    <w:p w14:paraId="7FB8EF0B" w14:textId="31CFBB0F" w:rsidR="002E638E" w:rsidRPr="000B5282" w:rsidRDefault="002E638E" w:rsidP="00FA4539">
      <w:pPr>
        <w:pStyle w:val="PPTs"/>
      </w:pPr>
      <w:r>
        <w:t>Slide</w:t>
      </w:r>
      <w:r w:rsidR="00AA2EDA">
        <w:t xml:space="preserve"> </w:t>
      </w:r>
      <w:r w:rsidR="00F40B9A">
        <w:t xml:space="preserve">13 </w:t>
      </w:r>
      <w:r w:rsidR="005B1365">
        <w:t xml:space="preserve">Exhibit 1.1 </w:t>
      </w:r>
      <w:r w:rsidR="005B1365" w:rsidRPr="005B1365">
        <w:t>Staying Ahead of the Competition</w:t>
      </w:r>
    </w:p>
    <w:p w14:paraId="74B782B6" w14:textId="77777777" w:rsidR="006D1984" w:rsidRDefault="006D1984" w:rsidP="000E696A">
      <w:pPr>
        <w:pStyle w:val="BodyTextIndent"/>
        <w:tabs>
          <w:tab w:val="clear" w:pos="2880"/>
          <w:tab w:val="left" w:pos="540"/>
          <w:tab w:val="left" w:pos="1260"/>
          <w:tab w:val="left" w:pos="1980"/>
          <w:tab w:val="left" w:pos="2520"/>
          <w:tab w:val="left" w:pos="3240"/>
          <w:tab w:val="left" w:pos="6480"/>
        </w:tabs>
        <w:ind w:left="0"/>
        <w:rPr>
          <w:rFonts w:ascii="Calibri" w:hAnsi="Calibri" w:cs="Calibri"/>
          <w:sz w:val="28"/>
          <w:szCs w:val="28"/>
        </w:rPr>
      </w:pPr>
    </w:p>
    <w:p w14:paraId="3F1E7AED" w14:textId="77777777" w:rsidR="00030FC9" w:rsidRDefault="00030FC9" w:rsidP="00030FC9">
      <w:pPr>
        <w:tabs>
          <w:tab w:val="left" w:pos="475"/>
          <w:tab w:val="left" w:pos="950"/>
          <w:tab w:val="left" w:pos="1440"/>
          <w:tab w:val="left" w:pos="1915"/>
          <w:tab w:val="left" w:pos="2390"/>
          <w:tab w:val="left" w:pos="2880"/>
          <w:tab w:val="left" w:pos="3355"/>
          <w:tab w:val="left" w:pos="3830"/>
        </w:tabs>
        <w:rPr>
          <w:b/>
          <w:i/>
        </w:rPr>
      </w:pPr>
      <w:r w:rsidRPr="004A3380">
        <w:rPr>
          <w:b/>
          <w:i/>
        </w:rPr>
        <w:t xml:space="preserve">LO </w:t>
      </w:r>
      <w:r w:rsidR="009C6C59">
        <w:rPr>
          <w:b/>
          <w:i/>
        </w:rPr>
        <w:t>1.</w:t>
      </w:r>
      <w:r w:rsidRPr="004A3380">
        <w:rPr>
          <w:b/>
          <w:i/>
        </w:rPr>
        <w:t>2: Describe the sources of competitive advantage for a company.</w:t>
      </w:r>
      <w:r w:rsidR="00960EC1">
        <w:rPr>
          <w:b/>
          <w:i/>
        </w:rPr>
        <w:t xml:space="preserve"> </w:t>
      </w:r>
    </w:p>
    <w:p w14:paraId="0F5EA4DA" w14:textId="77777777" w:rsidR="00030FC9" w:rsidRDefault="00030FC9" w:rsidP="00095CA5">
      <w:pPr>
        <w:tabs>
          <w:tab w:val="left" w:pos="1440"/>
          <w:tab w:val="left" w:pos="1800"/>
        </w:tabs>
      </w:pPr>
    </w:p>
    <w:p w14:paraId="3CE6EF00" w14:textId="77777777" w:rsidR="00DE09F4" w:rsidRDefault="00095CA5" w:rsidP="002C2962">
      <w:pPr>
        <w:numPr>
          <w:ilvl w:val="0"/>
          <w:numId w:val="54"/>
        </w:numPr>
        <w:tabs>
          <w:tab w:val="left" w:pos="1080"/>
        </w:tabs>
        <w:ind w:left="1080"/>
      </w:pPr>
      <w:r>
        <w:t xml:space="preserve">Transformational </w:t>
      </w:r>
      <w:r w:rsidR="00DE09F4">
        <w:t>Industries</w:t>
      </w:r>
    </w:p>
    <w:p w14:paraId="026BA87F" w14:textId="77777777" w:rsidR="00DE09F4" w:rsidRDefault="00DE09F4" w:rsidP="002C2962">
      <w:pPr>
        <w:numPr>
          <w:ilvl w:val="0"/>
          <w:numId w:val="55"/>
        </w:numPr>
        <w:ind w:left="1440"/>
      </w:pPr>
      <w:r>
        <w:t>In the early Internet years,</w:t>
      </w:r>
      <w:r w:rsidR="00095CA5">
        <w:t xml:space="preserve"> </w:t>
      </w:r>
      <w:r>
        <w:t xml:space="preserve">many took risks to join Internet start-ups or </w:t>
      </w:r>
      <w:r w:rsidR="00305052">
        <w:t xml:space="preserve">to </w:t>
      </w:r>
      <w:r>
        <w:t>start their own.</w:t>
      </w:r>
    </w:p>
    <w:p w14:paraId="772BCD46" w14:textId="77777777" w:rsidR="00DE09F4" w:rsidRDefault="00DE09F4" w:rsidP="002C2962">
      <w:pPr>
        <w:numPr>
          <w:ilvl w:val="0"/>
          <w:numId w:val="55"/>
        </w:numPr>
        <w:ind w:left="1440"/>
      </w:pPr>
      <w:r>
        <w:t>One hundred years</w:t>
      </w:r>
      <w:r w:rsidR="00095CA5">
        <w:t xml:space="preserve"> ago, </w:t>
      </w:r>
      <w:r>
        <w:t>the early automobile industry had similar transforming power.</w:t>
      </w:r>
    </w:p>
    <w:p w14:paraId="666EFF06" w14:textId="77777777" w:rsidR="00DE09F4" w:rsidRDefault="00DE09F4" w:rsidP="002C2962">
      <w:pPr>
        <w:numPr>
          <w:ilvl w:val="0"/>
          <w:numId w:val="56"/>
        </w:numPr>
      </w:pPr>
      <w:r w:rsidRPr="00DE09F4">
        <w:t xml:space="preserve">To survive in business, you must gain an advantage over your competitors </w:t>
      </w:r>
      <w:r>
        <w:t>and sustain that advantage over time.</w:t>
      </w:r>
    </w:p>
    <w:p w14:paraId="4B3A7F0B" w14:textId="77777777" w:rsidR="00903353" w:rsidRDefault="00903353" w:rsidP="002C2962">
      <w:pPr>
        <w:numPr>
          <w:ilvl w:val="0"/>
          <w:numId w:val="56"/>
        </w:numPr>
      </w:pPr>
      <w:r>
        <w:t>To succeed, winners must deliver performance.</w:t>
      </w:r>
    </w:p>
    <w:p w14:paraId="1E28981F" w14:textId="77777777" w:rsidR="00095CA5" w:rsidRDefault="00903353" w:rsidP="002C2962">
      <w:pPr>
        <w:numPr>
          <w:ilvl w:val="0"/>
          <w:numId w:val="56"/>
        </w:numPr>
      </w:pPr>
      <w:r>
        <w:t>F</w:t>
      </w:r>
      <w:r w:rsidRPr="00903353">
        <w:t>undamental drivers of competitive advantage and bottom-line performance</w:t>
      </w:r>
      <w:r w:rsidR="00960EC1">
        <w:t xml:space="preserve"> </w:t>
      </w:r>
      <w:r>
        <w:t>are:</w:t>
      </w:r>
    </w:p>
    <w:p w14:paraId="1660AFE9" w14:textId="77777777" w:rsidR="00903353" w:rsidRDefault="00A96A98" w:rsidP="002C2962">
      <w:pPr>
        <w:numPr>
          <w:ilvl w:val="0"/>
          <w:numId w:val="57"/>
        </w:numPr>
        <w:ind w:left="1440"/>
      </w:pPr>
      <w:r>
        <w:t>I</w:t>
      </w:r>
      <w:r w:rsidR="00903353">
        <w:t>nnovation,</w:t>
      </w:r>
    </w:p>
    <w:p w14:paraId="16493E89" w14:textId="77777777" w:rsidR="00903353" w:rsidRDefault="00A96A98" w:rsidP="002C2962">
      <w:pPr>
        <w:numPr>
          <w:ilvl w:val="0"/>
          <w:numId w:val="57"/>
        </w:numPr>
        <w:ind w:left="1440"/>
      </w:pPr>
      <w:r>
        <w:t>Q</w:t>
      </w:r>
      <w:r w:rsidR="00903353">
        <w:t>uality</w:t>
      </w:r>
    </w:p>
    <w:p w14:paraId="12F0CCCA" w14:textId="77777777" w:rsidR="00903353" w:rsidRDefault="00A96A98" w:rsidP="002C2962">
      <w:pPr>
        <w:numPr>
          <w:ilvl w:val="0"/>
          <w:numId w:val="57"/>
        </w:numPr>
        <w:ind w:left="1440"/>
      </w:pPr>
      <w:r>
        <w:t>S</w:t>
      </w:r>
      <w:r w:rsidR="00903353">
        <w:t>ervice</w:t>
      </w:r>
    </w:p>
    <w:p w14:paraId="3AED0BA5" w14:textId="77777777" w:rsidR="00903353" w:rsidRDefault="00A96A98" w:rsidP="002C2962">
      <w:pPr>
        <w:numPr>
          <w:ilvl w:val="0"/>
          <w:numId w:val="57"/>
        </w:numPr>
        <w:ind w:left="1440"/>
      </w:pPr>
      <w:r>
        <w:t>S</w:t>
      </w:r>
      <w:r w:rsidR="00903353">
        <w:t>peed</w:t>
      </w:r>
    </w:p>
    <w:p w14:paraId="32E47D80" w14:textId="77777777" w:rsidR="00903353" w:rsidRDefault="00A96A98" w:rsidP="002C2962">
      <w:pPr>
        <w:numPr>
          <w:ilvl w:val="0"/>
          <w:numId w:val="57"/>
        </w:numPr>
        <w:ind w:left="1440"/>
      </w:pPr>
      <w:r>
        <w:t>C</w:t>
      </w:r>
      <w:r w:rsidR="00903353">
        <w:t>ost</w:t>
      </w:r>
    </w:p>
    <w:p w14:paraId="02AF7910" w14:textId="77777777" w:rsidR="00903353" w:rsidRDefault="00A96A98" w:rsidP="002C2962">
      <w:pPr>
        <w:numPr>
          <w:ilvl w:val="0"/>
          <w:numId w:val="57"/>
        </w:numPr>
        <w:ind w:left="1440"/>
      </w:pPr>
      <w:r>
        <w:t>C</w:t>
      </w:r>
      <w:r w:rsidR="00903353">
        <w:t>ompetitiveness</w:t>
      </w:r>
    </w:p>
    <w:p w14:paraId="20C3FAF5" w14:textId="77777777" w:rsidR="00095CA5" w:rsidRDefault="00A96A98" w:rsidP="002C2962">
      <w:pPr>
        <w:numPr>
          <w:ilvl w:val="0"/>
          <w:numId w:val="57"/>
        </w:numPr>
        <w:ind w:left="1440"/>
      </w:pPr>
      <w:r>
        <w:t>S</w:t>
      </w:r>
      <w:r w:rsidR="00903353">
        <w:t xml:space="preserve">ustainability </w:t>
      </w:r>
    </w:p>
    <w:p w14:paraId="197F5FED" w14:textId="77777777" w:rsidR="00095CA5" w:rsidRDefault="00095CA5" w:rsidP="00095CA5">
      <w:pPr>
        <w:tabs>
          <w:tab w:val="left" w:pos="360"/>
          <w:tab w:val="left" w:pos="720"/>
          <w:tab w:val="left" w:pos="1080"/>
          <w:tab w:val="left" w:pos="1800"/>
          <w:tab w:val="left" w:pos="2160"/>
        </w:tabs>
      </w:pPr>
    </w:p>
    <w:p w14:paraId="468FC630" w14:textId="77777777" w:rsidR="00095CA5" w:rsidRDefault="00095CA5" w:rsidP="005F749E">
      <w:pPr>
        <w:tabs>
          <w:tab w:val="left" w:pos="1440"/>
          <w:tab w:val="left" w:pos="1800"/>
        </w:tabs>
        <w:ind w:left="720" w:hanging="360"/>
        <w:rPr>
          <w:b/>
        </w:rPr>
      </w:pPr>
      <w:r>
        <w:rPr>
          <w:b/>
        </w:rPr>
        <w:t xml:space="preserve">A. </w:t>
      </w:r>
      <w:r w:rsidR="00DB2507">
        <w:rPr>
          <w:b/>
        </w:rPr>
        <w:tab/>
      </w:r>
      <w:r w:rsidRPr="004C5917">
        <w:rPr>
          <w:b/>
        </w:rPr>
        <w:t>Innovation</w:t>
      </w:r>
    </w:p>
    <w:p w14:paraId="14B2F708" w14:textId="77777777" w:rsidR="00095CA5" w:rsidRDefault="00095CA5" w:rsidP="002C2962">
      <w:pPr>
        <w:numPr>
          <w:ilvl w:val="0"/>
          <w:numId w:val="16"/>
        </w:numPr>
        <w:tabs>
          <w:tab w:val="left" w:pos="360"/>
          <w:tab w:val="left" w:pos="1080"/>
          <w:tab w:val="left" w:pos="1440"/>
          <w:tab w:val="left" w:pos="1800"/>
        </w:tabs>
      </w:pPr>
      <w:r w:rsidRPr="004C5917">
        <w:rPr>
          <w:b/>
          <w:i/>
        </w:rPr>
        <w:t>Innovation</w:t>
      </w:r>
      <w:r>
        <w:t xml:space="preserve"> is the introduction of new goods and services.</w:t>
      </w:r>
    </w:p>
    <w:p w14:paraId="30BBAE59" w14:textId="77777777" w:rsidR="00095CA5" w:rsidRDefault="00095CA5" w:rsidP="002C2962">
      <w:pPr>
        <w:numPr>
          <w:ilvl w:val="0"/>
          <w:numId w:val="16"/>
        </w:numPr>
        <w:tabs>
          <w:tab w:val="left" w:pos="360"/>
          <w:tab w:val="left" w:pos="1080"/>
          <w:tab w:val="left" w:pos="1440"/>
          <w:tab w:val="left" w:pos="1800"/>
        </w:tabs>
      </w:pPr>
      <w:r>
        <w:t>Your company must innovate or die.</w:t>
      </w:r>
    </w:p>
    <w:p w14:paraId="2B1C47E7" w14:textId="77777777" w:rsidR="00095CA5" w:rsidRDefault="00095CA5" w:rsidP="002C2962">
      <w:pPr>
        <w:numPr>
          <w:ilvl w:val="0"/>
          <w:numId w:val="16"/>
        </w:numPr>
        <w:tabs>
          <w:tab w:val="left" w:pos="360"/>
          <w:tab w:val="left" w:pos="1080"/>
          <w:tab w:val="left" w:pos="1440"/>
          <w:tab w:val="left" w:pos="1800"/>
        </w:tabs>
      </w:pPr>
      <w:r w:rsidRPr="00A3660B">
        <w:rPr>
          <w:noProof/>
        </w:rPr>
        <w:t>The need for innovation is driven by globalization</w:t>
      </w:r>
      <w:r>
        <w:t>.</w:t>
      </w:r>
    </w:p>
    <w:p w14:paraId="76FF2BE7" w14:textId="77777777" w:rsidR="00095CA5" w:rsidRDefault="00095CA5" w:rsidP="002C2962">
      <w:pPr>
        <w:pStyle w:val="ColorfulList-Accent11"/>
        <w:numPr>
          <w:ilvl w:val="1"/>
          <w:numId w:val="42"/>
        </w:numPr>
        <w:tabs>
          <w:tab w:val="left" w:pos="360"/>
          <w:tab w:val="left" w:pos="1080"/>
          <w:tab w:val="left" w:pos="1800"/>
        </w:tabs>
        <w:ind w:left="1080"/>
      </w:pPr>
      <w:r>
        <w:t>Innovation comes from people.</w:t>
      </w:r>
    </w:p>
    <w:p w14:paraId="36442598" w14:textId="77777777" w:rsidR="00095CA5" w:rsidRDefault="00095CA5" w:rsidP="002C2962">
      <w:pPr>
        <w:pStyle w:val="ColorfulList-Accent11"/>
        <w:numPr>
          <w:ilvl w:val="1"/>
          <w:numId w:val="42"/>
        </w:numPr>
        <w:tabs>
          <w:tab w:val="left" w:pos="360"/>
          <w:tab w:val="left" w:pos="1080"/>
          <w:tab w:val="left" w:pos="1800"/>
        </w:tabs>
        <w:ind w:left="1080"/>
      </w:pPr>
      <w:r>
        <w:t>Innovation must be a strategic goal.</w:t>
      </w:r>
    </w:p>
    <w:p w14:paraId="6F63089D" w14:textId="77777777" w:rsidR="00095CA5" w:rsidRDefault="00B249DA" w:rsidP="002C2962">
      <w:pPr>
        <w:pStyle w:val="ColorfulList-Accent11"/>
        <w:numPr>
          <w:ilvl w:val="1"/>
          <w:numId w:val="42"/>
        </w:numPr>
        <w:tabs>
          <w:tab w:val="left" w:pos="360"/>
          <w:tab w:val="left" w:pos="1080"/>
          <w:tab w:val="left" w:pos="1800"/>
        </w:tabs>
        <w:ind w:left="1080"/>
      </w:pPr>
      <w:r>
        <w:t xml:space="preserve">Innovation </w:t>
      </w:r>
      <w:r w:rsidR="00095CA5">
        <w:t xml:space="preserve">must </w:t>
      </w:r>
      <w:r w:rsidR="00095CA5" w:rsidRPr="00A3660B">
        <w:rPr>
          <w:noProof/>
        </w:rPr>
        <w:t>be managed</w:t>
      </w:r>
      <w:r w:rsidR="00095CA5">
        <w:t xml:space="preserve"> properly.</w:t>
      </w:r>
    </w:p>
    <w:p w14:paraId="454E6B6B" w14:textId="77777777" w:rsidR="00903353" w:rsidRDefault="00903353" w:rsidP="00903353">
      <w:pPr>
        <w:pStyle w:val="ColorfulList-Accent11"/>
        <w:tabs>
          <w:tab w:val="left" w:pos="360"/>
          <w:tab w:val="left" w:pos="1080"/>
          <w:tab w:val="left" w:pos="1800"/>
        </w:tabs>
        <w:ind w:left="1080"/>
      </w:pPr>
    </w:p>
    <w:p w14:paraId="6C7BAF6D" w14:textId="58090971" w:rsidR="00095CA5" w:rsidRPr="00FA4539" w:rsidRDefault="00FA4539" w:rsidP="00FA4539">
      <w:pPr>
        <w:pStyle w:val="Boxed2"/>
        <w:rPr>
          <w:b/>
        </w:rPr>
      </w:pPr>
      <w:r w:rsidRPr="00FA4539">
        <w:rPr>
          <w:b/>
        </w:rPr>
        <w:t>Example 1.3</w:t>
      </w:r>
      <w:r w:rsidR="0051200D">
        <w:rPr>
          <w:b/>
        </w:rPr>
        <w:t>.</w:t>
      </w:r>
      <w:r w:rsidR="00095CA5" w:rsidRPr="00FA4539">
        <w:rPr>
          <w:b/>
        </w:rPr>
        <w:t xml:space="preserve"> Leading </w:t>
      </w:r>
    </w:p>
    <w:p w14:paraId="6005D458" w14:textId="2515F099" w:rsidR="00427908" w:rsidRDefault="00427908" w:rsidP="00FA4539">
      <w:pPr>
        <w:pStyle w:val="Boxed2"/>
      </w:pPr>
      <w:r w:rsidRPr="006B6F0D">
        <w:t xml:space="preserve">Are </w:t>
      </w:r>
      <w:r w:rsidR="007E7E6D">
        <w:t>“</w:t>
      </w:r>
      <w:r w:rsidRPr="006B6F0D">
        <w:t>Generation Y</w:t>
      </w:r>
      <w:r w:rsidR="007E7E6D">
        <w:t>”</w:t>
      </w:r>
      <w:r w:rsidRPr="006B6F0D">
        <w:t xml:space="preserve"> employees </w:t>
      </w:r>
      <w:proofErr w:type="gramStart"/>
      <w:r w:rsidRPr="00A3660B">
        <w:rPr>
          <w:noProof/>
        </w:rPr>
        <w:t>really</w:t>
      </w:r>
      <w:r w:rsidRPr="006B6F0D">
        <w:t xml:space="preserve"> that</w:t>
      </w:r>
      <w:proofErr w:type="gramEnd"/>
      <w:r w:rsidRPr="006B6F0D">
        <w:t xml:space="preserve"> much different in their motivational needs than </w:t>
      </w:r>
      <w:r w:rsidR="0032453C">
        <w:t>B</w:t>
      </w:r>
      <w:r w:rsidRPr="006B6F0D">
        <w:t xml:space="preserve">aby </w:t>
      </w:r>
      <w:r w:rsidR="0032453C">
        <w:t>B</w:t>
      </w:r>
      <w:r w:rsidRPr="006B6F0D">
        <w:t xml:space="preserve">oomers or </w:t>
      </w:r>
      <w:r w:rsidR="0032453C">
        <w:t>G</w:t>
      </w:r>
      <w:r w:rsidRPr="006B6F0D">
        <w:t>eneration X employees?</w:t>
      </w:r>
      <w:r w:rsidR="00960EC1">
        <w:t xml:space="preserve"> </w:t>
      </w:r>
      <w:r w:rsidRPr="006B6F0D">
        <w:t xml:space="preserve">Andrea S. </w:t>
      </w:r>
      <w:proofErr w:type="spellStart"/>
      <w:r w:rsidRPr="006B6F0D">
        <w:t>Hershatter</w:t>
      </w:r>
      <w:proofErr w:type="spellEnd"/>
      <w:r w:rsidRPr="006B6F0D">
        <w:t>, the director of the undergraduate business program at Emory University, thinks so.</w:t>
      </w:r>
      <w:r w:rsidR="00960EC1">
        <w:t xml:space="preserve"> </w:t>
      </w:r>
      <w:r w:rsidRPr="006B6F0D">
        <w:t xml:space="preserve">She believes that Gen Y employees need more direction from their employers because they dislike ambiguity and risk. At the same time, she says </w:t>
      </w:r>
      <w:r w:rsidR="007E7E6D">
        <w:t>“</w:t>
      </w:r>
      <w:r w:rsidR="0032453C">
        <w:t xml:space="preserve">. . . </w:t>
      </w:r>
      <w:r w:rsidRPr="006B6F0D">
        <w:t>they feel entitled to have others support them in their efforts to accomplish and achieve.</w:t>
      </w:r>
      <w:r w:rsidR="007E7E6D">
        <w:t>”</w:t>
      </w:r>
      <w:r w:rsidRPr="006B6F0D">
        <w:rPr>
          <w:rStyle w:val="FootnoteReference"/>
        </w:rPr>
        <w:footnoteReference w:id="3"/>
      </w:r>
    </w:p>
    <w:p w14:paraId="5AB01599" w14:textId="77777777" w:rsidR="00095CA5" w:rsidRDefault="00095CA5" w:rsidP="00095CA5">
      <w:pPr>
        <w:tabs>
          <w:tab w:val="left" w:pos="360"/>
          <w:tab w:val="left" w:pos="720"/>
          <w:tab w:val="left" w:pos="1440"/>
          <w:tab w:val="left" w:pos="1800"/>
        </w:tabs>
      </w:pPr>
    </w:p>
    <w:p w14:paraId="3039826C" w14:textId="77777777" w:rsidR="00095CA5" w:rsidRPr="00C40AF9" w:rsidRDefault="00095CA5" w:rsidP="002C2962">
      <w:pPr>
        <w:pStyle w:val="BodyTextIndent3"/>
        <w:numPr>
          <w:ilvl w:val="1"/>
          <w:numId w:val="43"/>
        </w:numPr>
        <w:tabs>
          <w:tab w:val="clear" w:pos="540"/>
          <w:tab w:val="clear" w:pos="1980"/>
          <w:tab w:val="clear" w:pos="2520"/>
          <w:tab w:val="left" w:pos="360"/>
          <w:tab w:val="left" w:pos="1800"/>
        </w:tabs>
        <w:rPr>
          <w:b/>
          <w:sz w:val="22"/>
        </w:rPr>
      </w:pPr>
      <w:r w:rsidRPr="00C40AF9">
        <w:rPr>
          <w:b/>
          <w:sz w:val="22"/>
        </w:rPr>
        <w:t>Quality</w:t>
      </w:r>
    </w:p>
    <w:p w14:paraId="294D3C08" w14:textId="77777777" w:rsidR="00095CA5" w:rsidRDefault="00095CA5" w:rsidP="002C2962">
      <w:pPr>
        <w:numPr>
          <w:ilvl w:val="0"/>
          <w:numId w:val="14"/>
        </w:numPr>
        <w:tabs>
          <w:tab w:val="left" w:pos="360"/>
          <w:tab w:val="left" w:pos="720"/>
          <w:tab w:val="left" w:pos="1440"/>
          <w:tab w:val="left" w:pos="1800"/>
        </w:tabs>
      </w:pPr>
      <w:r w:rsidRPr="00C869A2">
        <w:rPr>
          <w:b/>
          <w:i/>
        </w:rPr>
        <w:t>Quality</w:t>
      </w:r>
      <w:r>
        <w:t xml:space="preserve"> is the excellence of a product, including its attractiveness, lack of defects, and dependability.</w:t>
      </w:r>
    </w:p>
    <w:p w14:paraId="1304CDBC" w14:textId="77777777" w:rsidR="00095CA5" w:rsidRDefault="00095CA5" w:rsidP="002C2962">
      <w:pPr>
        <w:pStyle w:val="BodyTextIndent3"/>
        <w:numPr>
          <w:ilvl w:val="0"/>
          <w:numId w:val="14"/>
        </w:numPr>
      </w:pPr>
      <w:r>
        <w:t xml:space="preserve">Total quality includes </w:t>
      </w:r>
      <w:r>
        <w:rPr>
          <w:i/>
        </w:rPr>
        <w:t>preventing</w:t>
      </w:r>
      <w:r>
        <w:t xml:space="preserve"> defects before they occur, </w:t>
      </w:r>
      <w:r>
        <w:rPr>
          <w:i/>
        </w:rPr>
        <w:t xml:space="preserve">achieving zero defects </w:t>
      </w:r>
      <w:r>
        <w:t xml:space="preserve">in </w:t>
      </w:r>
      <w:r w:rsidR="006E780F">
        <w:t>manufacturing</w:t>
      </w:r>
      <w:r>
        <w:t xml:space="preserve">, and </w:t>
      </w:r>
      <w:r>
        <w:rPr>
          <w:i/>
        </w:rPr>
        <w:t>designing</w:t>
      </w:r>
      <w:r>
        <w:t xml:space="preserve"> products for quality.</w:t>
      </w:r>
    </w:p>
    <w:p w14:paraId="3A555C12" w14:textId="77777777" w:rsidR="00095CA5" w:rsidRDefault="00095CA5" w:rsidP="002C2962">
      <w:pPr>
        <w:pStyle w:val="BodyTextIndent3"/>
        <w:numPr>
          <w:ilvl w:val="0"/>
          <w:numId w:val="14"/>
        </w:numPr>
      </w:pPr>
      <w:r>
        <w:t xml:space="preserve">Quality </w:t>
      </w:r>
      <w:r w:rsidRPr="00A3660B">
        <w:rPr>
          <w:noProof/>
        </w:rPr>
        <w:t>is provided</w:t>
      </w:r>
      <w:r>
        <w:t xml:space="preserve"> by customizing goods and services to the wishes of the individual customer.</w:t>
      </w:r>
    </w:p>
    <w:p w14:paraId="77B9EFE8" w14:textId="77777777" w:rsidR="006E780F" w:rsidRPr="006E780F" w:rsidRDefault="006E780F" w:rsidP="002C2962">
      <w:pPr>
        <w:numPr>
          <w:ilvl w:val="0"/>
          <w:numId w:val="14"/>
        </w:numPr>
        <w:rPr>
          <w:sz w:val="24"/>
          <w:szCs w:val="22"/>
        </w:rPr>
      </w:pPr>
      <w:r w:rsidRPr="006E780F">
        <w:rPr>
          <w:sz w:val="24"/>
          <w:szCs w:val="22"/>
        </w:rPr>
        <w:t>Quality can be measured in terms of product performance, customer service, reliability (avoidance of failure or breakdowns), conformance to standards, durability, and aesthetics.</w:t>
      </w:r>
    </w:p>
    <w:p w14:paraId="3335A186" w14:textId="77777777" w:rsidR="00095CA5" w:rsidRDefault="00095CA5" w:rsidP="00095CA5">
      <w:pPr>
        <w:pStyle w:val="BodyTextIndent3"/>
      </w:pPr>
    </w:p>
    <w:p w14:paraId="2B827077" w14:textId="77777777" w:rsidR="00095CA5" w:rsidRDefault="00095CA5" w:rsidP="002C2962">
      <w:pPr>
        <w:pStyle w:val="BodyTextIndent3"/>
        <w:numPr>
          <w:ilvl w:val="1"/>
          <w:numId w:val="43"/>
        </w:numPr>
        <w:tabs>
          <w:tab w:val="clear" w:pos="540"/>
          <w:tab w:val="clear" w:pos="1080"/>
          <w:tab w:val="clear" w:pos="1980"/>
          <w:tab w:val="clear" w:pos="2520"/>
          <w:tab w:val="left" w:pos="360"/>
          <w:tab w:val="left" w:pos="1800"/>
        </w:tabs>
      </w:pPr>
      <w:r w:rsidRPr="006E780F">
        <w:rPr>
          <w:b/>
          <w:sz w:val="22"/>
        </w:rPr>
        <w:t>Service</w:t>
      </w:r>
    </w:p>
    <w:p w14:paraId="46215674" w14:textId="77777777" w:rsidR="00095CA5" w:rsidRDefault="00095CA5" w:rsidP="002C2962">
      <w:pPr>
        <w:pStyle w:val="BodyTextIndent3"/>
        <w:numPr>
          <w:ilvl w:val="2"/>
          <w:numId w:val="43"/>
        </w:numPr>
        <w:tabs>
          <w:tab w:val="clear" w:pos="540"/>
          <w:tab w:val="clear" w:pos="1440"/>
          <w:tab w:val="clear" w:pos="1980"/>
          <w:tab w:val="clear" w:pos="2520"/>
          <w:tab w:val="left" w:pos="360"/>
          <w:tab w:val="left" w:pos="1800"/>
        </w:tabs>
      </w:pPr>
      <w:r w:rsidRPr="00467FD3">
        <w:rPr>
          <w:b/>
          <w:i/>
        </w:rPr>
        <w:lastRenderedPageBreak/>
        <w:t>Service</w:t>
      </w:r>
      <w:r>
        <w:t xml:space="preserve"> means giving customers what they want or </w:t>
      </w:r>
      <w:r w:rsidRPr="0033139D">
        <w:rPr>
          <w:noProof/>
        </w:rPr>
        <w:t>need</w:t>
      </w:r>
      <w:r>
        <w:t xml:space="preserve"> when they want it</w:t>
      </w:r>
      <w:r w:rsidR="0032453C">
        <w:rPr>
          <w:noProof/>
        </w:rPr>
        <w:t>—</w:t>
      </w:r>
      <w:r>
        <w:t>Get more customers.</w:t>
      </w:r>
    </w:p>
    <w:p w14:paraId="07FE7616" w14:textId="77777777" w:rsidR="00095CA5" w:rsidRPr="00F8583E" w:rsidRDefault="00095CA5" w:rsidP="002C2962">
      <w:pPr>
        <w:pStyle w:val="BodyTextIndent3"/>
        <w:numPr>
          <w:ilvl w:val="2"/>
          <w:numId w:val="43"/>
        </w:numPr>
        <w:tabs>
          <w:tab w:val="clear" w:pos="540"/>
          <w:tab w:val="clear" w:pos="1440"/>
          <w:tab w:val="clear" w:pos="1980"/>
          <w:tab w:val="clear" w:pos="2520"/>
          <w:tab w:val="left" w:pos="360"/>
          <w:tab w:val="left" w:pos="1800"/>
        </w:tabs>
      </w:pPr>
      <w:r w:rsidRPr="003D1298">
        <w:t xml:space="preserve">Service </w:t>
      </w:r>
      <w:r w:rsidRPr="00A3660B">
        <w:rPr>
          <w:noProof/>
        </w:rPr>
        <w:t>is focused</w:t>
      </w:r>
      <w:r w:rsidRPr="003D1298">
        <w:t xml:space="preserve"> on continually meeting the needs of customers to establish mutually beneficial long-term relationships.</w:t>
      </w:r>
      <w:r w:rsidR="00960EC1">
        <w:t xml:space="preserve"> </w:t>
      </w:r>
    </w:p>
    <w:p w14:paraId="4804EA95" w14:textId="77777777" w:rsidR="00095CA5" w:rsidRDefault="00095CA5" w:rsidP="002C2962">
      <w:pPr>
        <w:pStyle w:val="BodyTextIndent3"/>
        <w:numPr>
          <w:ilvl w:val="2"/>
          <w:numId w:val="43"/>
        </w:numPr>
        <w:tabs>
          <w:tab w:val="clear" w:pos="540"/>
          <w:tab w:val="clear" w:pos="1440"/>
          <w:tab w:val="clear" w:pos="1980"/>
          <w:tab w:val="clear" w:pos="2520"/>
          <w:tab w:val="left" w:pos="360"/>
          <w:tab w:val="left" w:pos="1800"/>
        </w:tabs>
      </w:pPr>
      <w:r>
        <w:t>An important dimension of service quality is making it easy and enjoyable for customers to experience a service or to buy and use products.</w:t>
      </w:r>
    </w:p>
    <w:p w14:paraId="7FA81FA1" w14:textId="77777777" w:rsidR="00095CA5" w:rsidRDefault="00960EC1" w:rsidP="00095CA5">
      <w:pPr>
        <w:pStyle w:val="BodyTextIndent3"/>
        <w:tabs>
          <w:tab w:val="clear" w:pos="1080"/>
        </w:tabs>
        <w:ind w:left="720"/>
      </w:pPr>
      <w:r>
        <w:t xml:space="preserve"> </w:t>
      </w:r>
    </w:p>
    <w:p w14:paraId="6FD26AF5" w14:textId="77777777" w:rsidR="00095CA5" w:rsidRPr="00C40AF9" w:rsidRDefault="00095CA5" w:rsidP="002C2962">
      <w:pPr>
        <w:pStyle w:val="BodyTextIndent3"/>
        <w:numPr>
          <w:ilvl w:val="1"/>
          <w:numId w:val="43"/>
        </w:numPr>
        <w:tabs>
          <w:tab w:val="clear" w:pos="540"/>
          <w:tab w:val="clear" w:pos="1080"/>
          <w:tab w:val="clear" w:pos="1440"/>
          <w:tab w:val="clear" w:pos="1980"/>
          <w:tab w:val="clear" w:pos="2520"/>
          <w:tab w:val="left" w:pos="360"/>
          <w:tab w:val="left" w:pos="1800"/>
        </w:tabs>
        <w:rPr>
          <w:b/>
          <w:sz w:val="22"/>
        </w:rPr>
      </w:pPr>
      <w:r w:rsidRPr="00C40AF9">
        <w:rPr>
          <w:b/>
          <w:sz w:val="22"/>
        </w:rPr>
        <w:t>Speed</w:t>
      </w:r>
    </w:p>
    <w:p w14:paraId="765E226D" w14:textId="77777777" w:rsidR="00095CA5" w:rsidRDefault="00095CA5" w:rsidP="002C2962">
      <w:pPr>
        <w:numPr>
          <w:ilvl w:val="0"/>
          <w:numId w:val="15"/>
        </w:numPr>
        <w:tabs>
          <w:tab w:val="left" w:pos="360"/>
          <w:tab w:val="left" w:pos="720"/>
          <w:tab w:val="left" w:pos="1440"/>
          <w:tab w:val="left" w:pos="1800"/>
        </w:tabs>
      </w:pPr>
      <w:r w:rsidRPr="00467FD3">
        <w:rPr>
          <w:b/>
          <w:i/>
        </w:rPr>
        <w:t>Speed</w:t>
      </w:r>
      <w:r>
        <w:t xml:space="preserve"> involves rapid execution, response, and delivery of results.</w:t>
      </w:r>
      <w:r w:rsidR="00960EC1">
        <w:t xml:space="preserve"> </w:t>
      </w:r>
      <w:r>
        <w:t>It often separates the winners from the losers.</w:t>
      </w:r>
    </w:p>
    <w:p w14:paraId="145B9F52" w14:textId="77777777" w:rsidR="00095CA5" w:rsidRDefault="00095CA5" w:rsidP="002C2962">
      <w:pPr>
        <w:numPr>
          <w:ilvl w:val="0"/>
          <w:numId w:val="15"/>
        </w:numPr>
        <w:tabs>
          <w:tab w:val="left" w:pos="360"/>
          <w:tab w:val="left" w:pos="720"/>
          <w:tab w:val="left" w:pos="1440"/>
          <w:tab w:val="left" w:pos="1800"/>
        </w:tabs>
      </w:pPr>
      <w:r>
        <w:t>Speed is not everything</w:t>
      </w:r>
      <w:r w:rsidR="006E780F">
        <w:t>—</w:t>
      </w:r>
      <w:r>
        <w:t>you cannot get sloppy in your drive to be first.</w:t>
      </w:r>
    </w:p>
    <w:p w14:paraId="19FBB9AC" w14:textId="77777777" w:rsidR="00095CA5" w:rsidRDefault="00095CA5" w:rsidP="002C2962">
      <w:pPr>
        <w:numPr>
          <w:ilvl w:val="0"/>
          <w:numId w:val="15"/>
        </w:numPr>
        <w:tabs>
          <w:tab w:val="left" w:pos="360"/>
          <w:tab w:val="left" w:pos="720"/>
          <w:tab w:val="left" w:pos="1440"/>
          <w:tab w:val="left" w:pos="1800"/>
        </w:tabs>
      </w:pPr>
      <w:r>
        <w:t xml:space="preserve">All things being equal, </w:t>
      </w:r>
      <w:r w:rsidRPr="0033139D">
        <w:rPr>
          <w:noProof/>
        </w:rPr>
        <w:t>fast</w:t>
      </w:r>
      <w:r w:rsidR="0033139D">
        <w:rPr>
          <w:noProof/>
        </w:rPr>
        <w:t>-</w:t>
      </w:r>
      <w:r w:rsidRPr="0033139D">
        <w:rPr>
          <w:noProof/>
        </w:rPr>
        <w:t>moving</w:t>
      </w:r>
      <w:r>
        <w:t xml:space="preserve"> companies are more likely to be winners.</w:t>
      </w:r>
      <w:r w:rsidR="00960EC1">
        <w:t xml:space="preserve"> </w:t>
      </w:r>
      <w:r>
        <w:t>For some companies, speed has become a strategic imperative.</w:t>
      </w:r>
    </w:p>
    <w:p w14:paraId="690ECDC1" w14:textId="77777777" w:rsidR="00095CA5" w:rsidRDefault="00095CA5" w:rsidP="00095CA5">
      <w:pPr>
        <w:pStyle w:val="BodyTextIndent3"/>
        <w:tabs>
          <w:tab w:val="left" w:pos="720"/>
        </w:tabs>
        <w:ind w:left="1080" w:hanging="360"/>
      </w:pPr>
    </w:p>
    <w:p w14:paraId="77F84FE2" w14:textId="77777777" w:rsidR="00095CA5" w:rsidRDefault="00095CA5" w:rsidP="002C2962">
      <w:pPr>
        <w:pStyle w:val="BodyTextIndent3"/>
        <w:numPr>
          <w:ilvl w:val="1"/>
          <w:numId w:val="43"/>
        </w:numPr>
        <w:tabs>
          <w:tab w:val="clear" w:pos="540"/>
          <w:tab w:val="clear" w:pos="1080"/>
          <w:tab w:val="clear" w:pos="1440"/>
          <w:tab w:val="clear" w:pos="1980"/>
          <w:tab w:val="clear" w:pos="2520"/>
          <w:tab w:val="left" w:pos="360"/>
          <w:tab w:val="left" w:pos="1800"/>
        </w:tabs>
      </w:pPr>
      <w:r w:rsidRPr="006E780F">
        <w:rPr>
          <w:b/>
          <w:sz w:val="22"/>
        </w:rPr>
        <w:t>Cost Competitiveness</w:t>
      </w:r>
    </w:p>
    <w:p w14:paraId="0C1D8B17" w14:textId="77777777" w:rsidR="00095CA5" w:rsidRDefault="00095CA5" w:rsidP="002C2962">
      <w:pPr>
        <w:numPr>
          <w:ilvl w:val="0"/>
          <w:numId w:val="13"/>
        </w:numPr>
        <w:tabs>
          <w:tab w:val="left" w:pos="360"/>
          <w:tab w:val="left" w:pos="720"/>
          <w:tab w:val="left" w:pos="1800"/>
        </w:tabs>
      </w:pPr>
      <w:r w:rsidRPr="003D1298">
        <w:rPr>
          <w:b/>
        </w:rPr>
        <w:t>Cost competitiveness</w:t>
      </w:r>
      <w:r>
        <w:t xml:space="preserve"> means keeping costs low enough so that the company can realize profits and price its products at levels that are attractive to consumers.</w:t>
      </w:r>
    </w:p>
    <w:p w14:paraId="646D99BD" w14:textId="77777777" w:rsidR="00095CA5" w:rsidRDefault="00095CA5" w:rsidP="002C2962">
      <w:pPr>
        <w:numPr>
          <w:ilvl w:val="0"/>
          <w:numId w:val="13"/>
        </w:numPr>
        <w:tabs>
          <w:tab w:val="left" w:pos="360"/>
          <w:tab w:val="left" w:pos="720"/>
          <w:tab w:val="left" w:pos="1440"/>
          <w:tab w:val="left" w:pos="1800"/>
        </w:tabs>
      </w:pPr>
      <w:r>
        <w:t>Managing costs and keeping them low requires efficiency – accomplishing goals by using resources wisely and minimizing waste</w:t>
      </w:r>
      <w:r w:rsidR="0032453C">
        <w:t>.</w:t>
      </w:r>
    </w:p>
    <w:p w14:paraId="5BAFE431" w14:textId="56346583" w:rsidR="00903353" w:rsidRDefault="00095CA5" w:rsidP="002C2962">
      <w:pPr>
        <w:numPr>
          <w:ilvl w:val="0"/>
          <w:numId w:val="13"/>
        </w:numPr>
        <w:tabs>
          <w:tab w:val="left" w:pos="360"/>
          <w:tab w:val="left" w:pos="720"/>
          <w:tab w:val="left" w:pos="1440"/>
          <w:tab w:val="left" w:pos="1800"/>
        </w:tabs>
      </w:pPr>
      <w:r>
        <w:t>Customers</w:t>
      </w:r>
      <w:r w:rsidR="007E7E6D">
        <w:t>’</w:t>
      </w:r>
      <w:r>
        <w:t xml:space="preserve"> use of the Internet for easy cost comparisons highlights the need for companies </w:t>
      </w:r>
      <w:r w:rsidR="00A3660B">
        <w:rPr>
          <w:noProof/>
        </w:rPr>
        <w:t>also t</w:t>
      </w:r>
      <w:r w:rsidRPr="00A3660B">
        <w:rPr>
          <w:noProof/>
        </w:rPr>
        <w:t>o be</w:t>
      </w:r>
      <w:r>
        <w:t xml:space="preserve"> mindful of pricing.</w:t>
      </w:r>
    </w:p>
    <w:p w14:paraId="05D2014C" w14:textId="77777777" w:rsidR="00095CA5" w:rsidRDefault="00095CA5" w:rsidP="00903353">
      <w:pPr>
        <w:tabs>
          <w:tab w:val="left" w:pos="360"/>
          <w:tab w:val="left" w:pos="720"/>
          <w:tab w:val="left" w:pos="1440"/>
          <w:tab w:val="left" w:pos="1800"/>
        </w:tabs>
        <w:ind w:left="1080"/>
      </w:pPr>
    </w:p>
    <w:p w14:paraId="64887DC0" w14:textId="77777777" w:rsidR="00095CA5" w:rsidRPr="006E780F" w:rsidRDefault="00095CA5" w:rsidP="002C2962">
      <w:pPr>
        <w:numPr>
          <w:ilvl w:val="1"/>
          <w:numId w:val="43"/>
        </w:numPr>
        <w:tabs>
          <w:tab w:val="left" w:pos="1440"/>
          <w:tab w:val="left" w:pos="1800"/>
        </w:tabs>
        <w:rPr>
          <w:b/>
        </w:rPr>
      </w:pPr>
      <w:r w:rsidRPr="006E780F">
        <w:rPr>
          <w:b/>
        </w:rPr>
        <w:t>Sustainability</w:t>
      </w:r>
    </w:p>
    <w:p w14:paraId="634D10FB" w14:textId="77777777" w:rsidR="00095CA5" w:rsidRDefault="00095CA5" w:rsidP="002C2962">
      <w:pPr>
        <w:numPr>
          <w:ilvl w:val="0"/>
          <w:numId w:val="36"/>
        </w:numPr>
        <w:tabs>
          <w:tab w:val="left" w:pos="360"/>
          <w:tab w:val="left" w:pos="720"/>
          <w:tab w:val="left" w:pos="1440"/>
          <w:tab w:val="left" w:pos="1800"/>
        </w:tabs>
      </w:pPr>
      <w:r w:rsidRPr="003D1298">
        <w:rPr>
          <w:b/>
        </w:rPr>
        <w:t>Sustainability</w:t>
      </w:r>
      <w:r>
        <w:t xml:space="preserve"> is the effort to minimize the use of resources, especially those that are polluting and nonrenewable.</w:t>
      </w:r>
    </w:p>
    <w:p w14:paraId="1E914C0C" w14:textId="77777777" w:rsidR="0074242B" w:rsidRDefault="0074242B" w:rsidP="002C2962">
      <w:pPr>
        <w:numPr>
          <w:ilvl w:val="0"/>
          <w:numId w:val="36"/>
        </w:numPr>
        <w:tabs>
          <w:tab w:val="left" w:pos="360"/>
          <w:tab w:val="left" w:pos="720"/>
          <w:tab w:val="left" w:pos="1440"/>
          <w:tab w:val="left" w:pos="1800"/>
        </w:tabs>
      </w:pPr>
      <w:r>
        <w:t>Many companies have discovered that addressing sustainability issues often produces bottom-line benefits.</w:t>
      </w:r>
    </w:p>
    <w:p w14:paraId="471F1A30" w14:textId="361099EF" w:rsidR="0074242B" w:rsidRDefault="0074242B" w:rsidP="002C2962">
      <w:pPr>
        <w:numPr>
          <w:ilvl w:val="0"/>
          <w:numId w:val="36"/>
        </w:numPr>
        <w:tabs>
          <w:tab w:val="left" w:pos="360"/>
          <w:tab w:val="left" w:pos="720"/>
          <w:tab w:val="left" w:pos="1440"/>
          <w:tab w:val="left" w:pos="1800"/>
        </w:tabs>
      </w:pPr>
      <w:r>
        <w:t>In this text we emphasize a long-term perspective on sustaining the natural environment and building tomorrow</w:t>
      </w:r>
      <w:r w:rsidR="007E7E6D">
        <w:t>’</w:t>
      </w:r>
      <w:r>
        <w:t>s business opportunities while effectively managing today</w:t>
      </w:r>
      <w:r w:rsidR="007E7E6D">
        <w:t>’</w:t>
      </w:r>
      <w:r>
        <w:t>s business.</w:t>
      </w:r>
    </w:p>
    <w:p w14:paraId="0F3C7543" w14:textId="77777777" w:rsidR="00095CA5" w:rsidRPr="003D1298" w:rsidRDefault="00095CA5" w:rsidP="002C2962">
      <w:pPr>
        <w:numPr>
          <w:ilvl w:val="0"/>
          <w:numId w:val="36"/>
        </w:numPr>
        <w:tabs>
          <w:tab w:val="left" w:pos="360"/>
          <w:tab w:val="left" w:pos="720"/>
          <w:tab w:val="left" w:pos="1440"/>
          <w:tab w:val="left" w:pos="1800"/>
        </w:tabs>
      </w:pPr>
      <w:r>
        <w:t xml:space="preserve">Sustainability </w:t>
      </w:r>
      <w:r w:rsidRPr="00A3660B">
        <w:rPr>
          <w:noProof/>
        </w:rPr>
        <w:t>is focused</w:t>
      </w:r>
      <w:r>
        <w:t xml:space="preserve"> on protecting our options to live and work in ways that can </w:t>
      </w:r>
      <w:r w:rsidRPr="00A3660B">
        <w:rPr>
          <w:noProof/>
        </w:rPr>
        <w:t>be ma</w:t>
      </w:r>
      <w:r w:rsidRPr="00F45577">
        <w:rPr>
          <w:noProof/>
        </w:rPr>
        <w:t>n</w:t>
      </w:r>
      <w:r w:rsidRPr="00A3660B">
        <w:rPr>
          <w:noProof/>
        </w:rPr>
        <w:t>aged</w:t>
      </w:r>
      <w:r>
        <w:t xml:space="preserve"> over generations without depleting or harming our resources.</w:t>
      </w:r>
    </w:p>
    <w:p w14:paraId="1D6B4C4E" w14:textId="77777777" w:rsidR="00095CA5" w:rsidRDefault="00095CA5" w:rsidP="00095CA5">
      <w:pPr>
        <w:tabs>
          <w:tab w:val="left" w:pos="1440"/>
          <w:tab w:val="left" w:pos="1800"/>
        </w:tabs>
        <w:ind w:left="360"/>
        <w:rPr>
          <w:b/>
        </w:rPr>
      </w:pPr>
    </w:p>
    <w:p w14:paraId="385B1252" w14:textId="77777777" w:rsidR="00095CA5" w:rsidRDefault="00095CA5" w:rsidP="002C2962">
      <w:pPr>
        <w:numPr>
          <w:ilvl w:val="1"/>
          <w:numId w:val="43"/>
        </w:numPr>
        <w:tabs>
          <w:tab w:val="left" w:pos="1440"/>
          <w:tab w:val="left" w:pos="1800"/>
        </w:tabs>
      </w:pPr>
      <w:r w:rsidRPr="006E780F">
        <w:rPr>
          <w:b/>
        </w:rPr>
        <w:t>Delivering All Types of Performance</w:t>
      </w:r>
      <w:r>
        <w:t xml:space="preserve"> </w:t>
      </w:r>
    </w:p>
    <w:p w14:paraId="18DAA04B" w14:textId="10ED6458" w:rsidR="00030FC9" w:rsidRDefault="00095CA5" w:rsidP="002C2962">
      <w:pPr>
        <w:numPr>
          <w:ilvl w:val="2"/>
          <w:numId w:val="43"/>
        </w:numPr>
        <w:tabs>
          <w:tab w:val="left" w:pos="1440"/>
          <w:tab w:val="left" w:pos="1800"/>
        </w:tabs>
      </w:pPr>
      <w:r>
        <w:t xml:space="preserve">The best managers and companies </w:t>
      </w:r>
      <w:r w:rsidRPr="00A3660B">
        <w:rPr>
          <w:noProof/>
        </w:rPr>
        <w:t>don</w:t>
      </w:r>
      <w:r w:rsidR="007E7E6D">
        <w:rPr>
          <w:noProof/>
        </w:rPr>
        <w:t>’</w:t>
      </w:r>
      <w:r w:rsidRPr="00A3660B">
        <w:rPr>
          <w:noProof/>
        </w:rPr>
        <w:t>t</w:t>
      </w:r>
      <w:r>
        <w:t xml:space="preserve"> pay attention to just one competitive advantage</w:t>
      </w:r>
      <w:r w:rsidR="0074242B">
        <w:t>—</w:t>
      </w:r>
      <w:r>
        <w:t>they deliver all six of them.</w:t>
      </w:r>
    </w:p>
    <w:p w14:paraId="4EE01CBF" w14:textId="064433F5" w:rsidR="00095CA5" w:rsidRDefault="0074242B" w:rsidP="002C2962">
      <w:pPr>
        <w:numPr>
          <w:ilvl w:val="2"/>
          <w:numId w:val="43"/>
        </w:numPr>
        <w:tabs>
          <w:tab w:val="left" w:pos="1440"/>
          <w:tab w:val="left" w:pos="1800"/>
        </w:tabs>
      </w:pPr>
      <w:r>
        <w:t>Some trade-offs will occur among the six sources of competitive advantage.</w:t>
      </w:r>
    </w:p>
    <w:p w14:paraId="0BB356F2" w14:textId="77777777" w:rsidR="00F01B65" w:rsidRDefault="00F01B65" w:rsidP="00413CE6"/>
    <w:p w14:paraId="7A1B3696" w14:textId="77777777" w:rsidR="00030FC9" w:rsidRPr="00FA4539" w:rsidRDefault="00FA4539" w:rsidP="00030FC9">
      <w:pPr>
        <w:tabs>
          <w:tab w:val="left" w:pos="1080"/>
          <w:tab w:val="left" w:pos="1440"/>
          <w:tab w:val="left" w:pos="1800"/>
        </w:tabs>
        <w:rPr>
          <w:b/>
          <w:i/>
          <w:sz w:val="28"/>
          <w:szCs w:val="28"/>
        </w:rPr>
      </w:pPr>
      <w:r w:rsidRPr="00FA4539">
        <w:rPr>
          <w:b/>
          <w:sz w:val="28"/>
          <w:szCs w:val="28"/>
        </w:rPr>
        <w:t>I</w:t>
      </w:r>
      <w:r w:rsidR="00DD77B5">
        <w:rPr>
          <w:b/>
          <w:sz w:val="28"/>
          <w:szCs w:val="28"/>
        </w:rPr>
        <w:t>I</w:t>
      </w:r>
      <w:r w:rsidRPr="00FA4539">
        <w:rPr>
          <w:b/>
          <w:sz w:val="28"/>
          <w:szCs w:val="28"/>
        </w:rPr>
        <w:t>I. THE FUNCTIONS OF MANAGEMENT</w:t>
      </w:r>
    </w:p>
    <w:p w14:paraId="799EEAC9" w14:textId="77777777" w:rsidR="009F7F62" w:rsidRDefault="009F7F62" w:rsidP="00FA4539">
      <w:pPr>
        <w:pStyle w:val="PPTs"/>
      </w:pPr>
      <w:r w:rsidRPr="008F051A">
        <w:t>POWERPOINTS</w:t>
      </w:r>
    </w:p>
    <w:p w14:paraId="60A2298A" w14:textId="0947FB8E" w:rsidR="009F7F62" w:rsidRPr="008F051A" w:rsidRDefault="009F7F62" w:rsidP="00FA4539">
      <w:pPr>
        <w:pStyle w:val="PPTs"/>
      </w:pPr>
      <w:r w:rsidRPr="008F051A">
        <w:t>Slide</w:t>
      </w:r>
      <w:r w:rsidR="00AA2EDA">
        <w:t xml:space="preserve"> </w:t>
      </w:r>
      <w:r w:rsidR="00F40B9A">
        <w:t xml:space="preserve">14 </w:t>
      </w:r>
      <w:r w:rsidR="005B1365">
        <w:t>The Functions of Management</w:t>
      </w:r>
    </w:p>
    <w:p w14:paraId="48207690" w14:textId="33F55F90" w:rsidR="009F7F62" w:rsidRDefault="009F7F62" w:rsidP="00FA4539">
      <w:pPr>
        <w:pStyle w:val="PPTs"/>
      </w:pPr>
      <w:r w:rsidRPr="008F051A">
        <w:t>Slide</w:t>
      </w:r>
      <w:r w:rsidR="00AA2EDA">
        <w:t xml:space="preserve"> </w:t>
      </w:r>
      <w:r w:rsidR="00F40B9A">
        <w:t xml:space="preserve">15 </w:t>
      </w:r>
      <w:r>
        <w:t xml:space="preserve">The </w:t>
      </w:r>
      <w:r w:rsidR="005B1365">
        <w:t xml:space="preserve">Four </w:t>
      </w:r>
      <w:r w:rsidR="00AA2EDA">
        <w:t xml:space="preserve">Functions of Management </w:t>
      </w:r>
    </w:p>
    <w:p w14:paraId="20714D94" w14:textId="71B8C4F2" w:rsidR="00CF709C" w:rsidRDefault="005B1365" w:rsidP="00FA4539">
      <w:pPr>
        <w:pStyle w:val="PPTs"/>
      </w:pPr>
      <w:r>
        <w:t xml:space="preserve">Slide </w:t>
      </w:r>
      <w:r w:rsidR="00F40B9A">
        <w:t xml:space="preserve">16 </w:t>
      </w:r>
      <w:r w:rsidR="002E6944">
        <w:t>Spotlight On</w:t>
      </w:r>
      <w:r w:rsidR="00F40B9A">
        <w:t xml:space="preserve"> . . . Business for the Better</w:t>
      </w:r>
    </w:p>
    <w:p w14:paraId="35B9E362" w14:textId="33858B6B" w:rsidR="009F7F62" w:rsidRDefault="009F7F62" w:rsidP="00FA4539">
      <w:pPr>
        <w:pStyle w:val="PPTs"/>
      </w:pPr>
      <w:r w:rsidRPr="008F051A">
        <w:t>Slide</w:t>
      </w:r>
      <w:r w:rsidR="00AA2EDA">
        <w:t xml:space="preserve"> </w:t>
      </w:r>
      <w:r w:rsidR="00E62E44">
        <w:t xml:space="preserve">17 </w:t>
      </w:r>
      <w:r w:rsidRPr="008D795B">
        <w:t>Performing All Four Management Functions</w:t>
      </w:r>
    </w:p>
    <w:p w14:paraId="52B12437" w14:textId="77EFB9BC" w:rsidR="0074242B" w:rsidRPr="00E4548F" w:rsidRDefault="0074242B" w:rsidP="0074242B">
      <w:pPr>
        <w:pStyle w:val="Heading1"/>
        <w:numPr>
          <w:ilvl w:val="0"/>
          <w:numId w:val="0"/>
        </w:numPr>
        <w:tabs>
          <w:tab w:val="left" w:pos="1080"/>
          <w:tab w:val="left" w:pos="1440"/>
          <w:tab w:val="left" w:pos="1800"/>
        </w:tabs>
        <w:spacing w:before="0" w:after="0"/>
        <w:rPr>
          <w:rFonts w:ascii="Times New Roman" w:hAnsi="Times New Roman" w:cs="Times New Roman"/>
          <w:i/>
          <w:sz w:val="24"/>
          <w:szCs w:val="24"/>
        </w:rPr>
      </w:pPr>
      <w:r w:rsidRPr="00E4548F">
        <w:rPr>
          <w:rFonts w:ascii="Times New Roman" w:hAnsi="Times New Roman" w:cs="Times New Roman"/>
          <w:i/>
          <w:sz w:val="24"/>
          <w:szCs w:val="24"/>
        </w:rPr>
        <w:lastRenderedPageBreak/>
        <w:t xml:space="preserve">LO </w:t>
      </w:r>
      <w:r>
        <w:rPr>
          <w:rFonts w:ascii="Times New Roman" w:hAnsi="Times New Roman" w:cs="Times New Roman"/>
          <w:i/>
          <w:sz w:val="24"/>
          <w:szCs w:val="24"/>
        </w:rPr>
        <w:t>1.</w:t>
      </w:r>
      <w:r w:rsidRPr="00E4548F">
        <w:rPr>
          <w:rFonts w:ascii="Times New Roman" w:hAnsi="Times New Roman" w:cs="Times New Roman"/>
          <w:i/>
          <w:sz w:val="24"/>
          <w:szCs w:val="24"/>
        </w:rPr>
        <w:t xml:space="preserve">3: </w:t>
      </w:r>
      <w:r>
        <w:rPr>
          <w:rFonts w:ascii="Times New Roman" w:hAnsi="Times New Roman" w:cs="Times New Roman"/>
          <w:i/>
          <w:sz w:val="24"/>
          <w:szCs w:val="24"/>
        </w:rPr>
        <w:t>Explain how the functions of management are evolving in today</w:t>
      </w:r>
      <w:r w:rsidR="007E7E6D">
        <w:rPr>
          <w:rFonts w:ascii="Times New Roman" w:hAnsi="Times New Roman" w:cs="Times New Roman"/>
          <w:i/>
          <w:sz w:val="24"/>
          <w:szCs w:val="24"/>
        </w:rPr>
        <w:t>’</w:t>
      </w:r>
      <w:r>
        <w:rPr>
          <w:rFonts w:ascii="Times New Roman" w:hAnsi="Times New Roman" w:cs="Times New Roman"/>
          <w:i/>
          <w:sz w:val="24"/>
          <w:szCs w:val="24"/>
        </w:rPr>
        <w:t xml:space="preserve">s business environment. </w:t>
      </w:r>
    </w:p>
    <w:p w14:paraId="70C7278C" w14:textId="77777777" w:rsidR="000E696A" w:rsidRPr="000E696A" w:rsidRDefault="000E696A" w:rsidP="00030FC9">
      <w:pPr>
        <w:tabs>
          <w:tab w:val="left" w:pos="1080"/>
          <w:tab w:val="left" w:pos="1440"/>
          <w:tab w:val="left" w:pos="1800"/>
        </w:tabs>
        <w:rPr>
          <w:i/>
          <w:sz w:val="24"/>
        </w:rPr>
      </w:pPr>
    </w:p>
    <w:p w14:paraId="23451056" w14:textId="77777777" w:rsidR="00095CA5" w:rsidRDefault="00095CA5" w:rsidP="002C2962">
      <w:pPr>
        <w:numPr>
          <w:ilvl w:val="0"/>
          <w:numId w:val="50"/>
        </w:numPr>
        <w:tabs>
          <w:tab w:val="left" w:pos="1080"/>
          <w:tab w:val="left" w:pos="1440"/>
          <w:tab w:val="left" w:pos="1800"/>
        </w:tabs>
        <w:ind w:left="1080"/>
        <w:rPr>
          <w:sz w:val="24"/>
        </w:rPr>
      </w:pPr>
      <w:r w:rsidRPr="00225F53">
        <w:rPr>
          <w:b/>
          <w:i/>
          <w:sz w:val="24"/>
        </w:rPr>
        <w:t>Management</w:t>
      </w:r>
      <w:r>
        <w:rPr>
          <w:sz w:val="24"/>
        </w:rPr>
        <w:t xml:space="preserve"> is the process of working with people and resources to accomplish organizational goals. </w:t>
      </w:r>
    </w:p>
    <w:p w14:paraId="2B906B11" w14:textId="77777777" w:rsidR="00095CA5" w:rsidRDefault="00095CA5" w:rsidP="002C2962">
      <w:pPr>
        <w:numPr>
          <w:ilvl w:val="0"/>
          <w:numId w:val="51"/>
        </w:numPr>
        <w:tabs>
          <w:tab w:val="left" w:pos="1440"/>
          <w:tab w:val="left" w:pos="1530"/>
          <w:tab w:val="left" w:pos="1800"/>
        </w:tabs>
        <w:ind w:left="1440"/>
        <w:rPr>
          <w:sz w:val="24"/>
        </w:rPr>
      </w:pPr>
      <w:r>
        <w:rPr>
          <w:i/>
          <w:sz w:val="24"/>
        </w:rPr>
        <w:t>Effectiveness</w:t>
      </w:r>
      <w:r>
        <w:rPr>
          <w:sz w:val="24"/>
        </w:rPr>
        <w:t xml:space="preserve"> is about achieving organizational goals.</w:t>
      </w:r>
    </w:p>
    <w:p w14:paraId="5E682B03" w14:textId="77777777" w:rsidR="00095CA5" w:rsidRDefault="00095CA5" w:rsidP="002C2962">
      <w:pPr>
        <w:numPr>
          <w:ilvl w:val="0"/>
          <w:numId w:val="51"/>
        </w:numPr>
        <w:tabs>
          <w:tab w:val="left" w:pos="1440"/>
          <w:tab w:val="left" w:pos="1800"/>
        </w:tabs>
        <w:ind w:left="1440"/>
        <w:rPr>
          <w:sz w:val="24"/>
        </w:rPr>
      </w:pPr>
      <w:r>
        <w:rPr>
          <w:i/>
          <w:sz w:val="24"/>
        </w:rPr>
        <w:t>Efficiency</w:t>
      </w:r>
      <w:r>
        <w:rPr>
          <w:sz w:val="24"/>
        </w:rPr>
        <w:t xml:space="preserve"> is </w:t>
      </w:r>
      <w:r w:rsidR="0074242B">
        <w:rPr>
          <w:sz w:val="24"/>
        </w:rPr>
        <w:t xml:space="preserve">about </w:t>
      </w:r>
      <w:r>
        <w:rPr>
          <w:sz w:val="24"/>
        </w:rPr>
        <w:t>achieving goals with minimal waste of resources.</w:t>
      </w:r>
    </w:p>
    <w:p w14:paraId="5D470900" w14:textId="77777777" w:rsidR="007E0340" w:rsidRDefault="007E0340" w:rsidP="007E0340">
      <w:pPr>
        <w:tabs>
          <w:tab w:val="left" w:pos="1080"/>
          <w:tab w:val="left" w:pos="1440"/>
          <w:tab w:val="left" w:pos="1800"/>
        </w:tabs>
        <w:ind w:left="1080"/>
        <w:rPr>
          <w:sz w:val="24"/>
        </w:rPr>
      </w:pPr>
    </w:p>
    <w:p w14:paraId="093128F5" w14:textId="77777777" w:rsidR="00095CA5" w:rsidRPr="005F749E" w:rsidRDefault="00095CA5" w:rsidP="002C2962">
      <w:pPr>
        <w:numPr>
          <w:ilvl w:val="1"/>
          <w:numId w:val="51"/>
        </w:numPr>
        <w:autoSpaceDE w:val="0"/>
        <w:autoSpaceDN w:val="0"/>
        <w:adjustRightInd w:val="0"/>
        <w:ind w:left="1080"/>
        <w:rPr>
          <w:sz w:val="24"/>
        </w:rPr>
      </w:pPr>
      <w:r w:rsidRPr="005F749E">
        <w:rPr>
          <w:sz w:val="24"/>
        </w:rPr>
        <w:t xml:space="preserve">The fundamentals of management include the four traditional functions of management: </w:t>
      </w:r>
    </w:p>
    <w:p w14:paraId="3DFCFE52" w14:textId="77777777" w:rsidR="00095CA5" w:rsidRPr="00FA4539" w:rsidRDefault="00095CA5" w:rsidP="002C2962">
      <w:pPr>
        <w:numPr>
          <w:ilvl w:val="0"/>
          <w:numId w:val="37"/>
        </w:numPr>
        <w:autoSpaceDE w:val="0"/>
        <w:autoSpaceDN w:val="0"/>
        <w:adjustRightInd w:val="0"/>
        <w:rPr>
          <w:iCs/>
          <w:sz w:val="24"/>
        </w:rPr>
      </w:pPr>
      <w:r w:rsidRPr="005F749E">
        <w:rPr>
          <w:i/>
          <w:iCs/>
          <w:sz w:val="24"/>
        </w:rPr>
        <w:t>Planning</w:t>
      </w:r>
    </w:p>
    <w:p w14:paraId="2DB555EC" w14:textId="77777777" w:rsidR="00095CA5" w:rsidRPr="005F749E" w:rsidRDefault="00095CA5" w:rsidP="002C2962">
      <w:pPr>
        <w:numPr>
          <w:ilvl w:val="0"/>
          <w:numId w:val="37"/>
        </w:numPr>
        <w:autoSpaceDE w:val="0"/>
        <w:autoSpaceDN w:val="0"/>
        <w:adjustRightInd w:val="0"/>
        <w:rPr>
          <w:i/>
          <w:iCs/>
          <w:sz w:val="24"/>
        </w:rPr>
      </w:pPr>
      <w:r w:rsidRPr="005F749E">
        <w:rPr>
          <w:i/>
          <w:iCs/>
          <w:sz w:val="24"/>
        </w:rPr>
        <w:t>Organizing</w:t>
      </w:r>
    </w:p>
    <w:p w14:paraId="20AE192D" w14:textId="77777777" w:rsidR="00095CA5" w:rsidRPr="005F749E" w:rsidRDefault="00095CA5" w:rsidP="002C2962">
      <w:pPr>
        <w:numPr>
          <w:ilvl w:val="0"/>
          <w:numId w:val="37"/>
        </w:numPr>
        <w:autoSpaceDE w:val="0"/>
        <w:autoSpaceDN w:val="0"/>
        <w:adjustRightInd w:val="0"/>
        <w:rPr>
          <w:i/>
          <w:iCs/>
          <w:sz w:val="24"/>
        </w:rPr>
      </w:pPr>
      <w:r w:rsidRPr="005F749E">
        <w:rPr>
          <w:i/>
          <w:iCs/>
          <w:sz w:val="24"/>
        </w:rPr>
        <w:t>Leading</w:t>
      </w:r>
    </w:p>
    <w:p w14:paraId="5208900A" w14:textId="77777777" w:rsidR="00095CA5" w:rsidRPr="005F749E" w:rsidRDefault="00095CA5" w:rsidP="002C2962">
      <w:pPr>
        <w:numPr>
          <w:ilvl w:val="0"/>
          <w:numId w:val="37"/>
        </w:numPr>
        <w:autoSpaceDE w:val="0"/>
        <w:autoSpaceDN w:val="0"/>
        <w:adjustRightInd w:val="0"/>
        <w:rPr>
          <w:i/>
          <w:iCs/>
          <w:sz w:val="24"/>
        </w:rPr>
      </w:pPr>
      <w:r w:rsidRPr="005F749E">
        <w:rPr>
          <w:i/>
          <w:iCs/>
          <w:sz w:val="24"/>
        </w:rPr>
        <w:t>Controlling</w:t>
      </w:r>
    </w:p>
    <w:p w14:paraId="2D8AAE6B" w14:textId="2418CC53" w:rsidR="00095CA5" w:rsidRPr="00903353" w:rsidRDefault="00095CA5" w:rsidP="003E3AB0">
      <w:pPr>
        <w:autoSpaceDE w:val="0"/>
        <w:autoSpaceDN w:val="0"/>
        <w:adjustRightInd w:val="0"/>
        <w:rPr>
          <w:b/>
          <w:iCs/>
          <w:szCs w:val="20"/>
        </w:rPr>
      </w:pPr>
    </w:p>
    <w:p w14:paraId="3C521018" w14:textId="0B67AC53" w:rsidR="00413CE6" w:rsidRPr="00413CE6" w:rsidRDefault="00413CE6" w:rsidP="00413CE6">
      <w:pPr>
        <w:pBdr>
          <w:top w:val="single" w:sz="4" w:space="6" w:color="auto"/>
          <w:bottom w:val="single" w:sz="4" w:space="1" w:color="auto"/>
        </w:pBdr>
        <w:shd w:val="clear" w:color="auto" w:fill="E2EFD9"/>
        <w:jc w:val="center"/>
        <w:rPr>
          <w:b/>
        </w:rPr>
      </w:pPr>
      <w:r w:rsidRPr="00D64C2E">
        <w:rPr>
          <w:b/>
        </w:rPr>
        <w:t>CONNECT</w:t>
      </w:r>
      <w:r w:rsidR="001878C5" w:rsidRPr="001878C5">
        <w:rPr>
          <w:b/>
          <w:vertAlign w:val="superscript"/>
        </w:rPr>
        <w:t>®</w:t>
      </w:r>
    </w:p>
    <w:p w14:paraId="33403EAA" w14:textId="4067DFE8" w:rsidR="00413CE6" w:rsidRDefault="00413CE6" w:rsidP="00413CE6">
      <w:pPr>
        <w:pBdr>
          <w:top w:val="single" w:sz="4" w:space="6" w:color="auto"/>
          <w:bottom w:val="single" w:sz="4" w:space="1" w:color="auto"/>
        </w:pBdr>
        <w:shd w:val="clear" w:color="auto" w:fill="E2EFD9"/>
        <w:jc w:val="center"/>
      </w:pPr>
      <w:bookmarkStart w:id="6" w:name="CCD4functions"/>
      <w:r>
        <w:t>Click and Drag: The Four Functions of Management at Trader Joe</w:t>
      </w:r>
      <w:r w:rsidR="007E7E6D">
        <w:t>’</w:t>
      </w:r>
      <w:r>
        <w:t>s</w:t>
      </w:r>
    </w:p>
    <w:bookmarkEnd w:id="6"/>
    <w:p w14:paraId="61CF9C9C" w14:textId="77777777" w:rsidR="0051200D" w:rsidRDefault="0051200D" w:rsidP="00413CE6">
      <w:pPr>
        <w:pBdr>
          <w:top w:val="single" w:sz="4" w:space="6" w:color="auto"/>
          <w:bottom w:val="single" w:sz="4" w:space="1" w:color="auto"/>
        </w:pBdr>
        <w:shd w:val="clear" w:color="auto" w:fill="E2EFD9"/>
      </w:pPr>
    </w:p>
    <w:p w14:paraId="42B0C059" w14:textId="6DBC09C4" w:rsidR="00413CE6" w:rsidRDefault="00413CE6" w:rsidP="00413CE6">
      <w:pPr>
        <w:pBdr>
          <w:top w:val="single" w:sz="4" w:space="6" w:color="auto"/>
          <w:bottom w:val="single" w:sz="4" w:space="1" w:color="auto"/>
        </w:pBdr>
        <w:shd w:val="clear" w:color="auto" w:fill="E2EFD9"/>
      </w:pPr>
      <w:r>
        <w:t>SUMMARY</w:t>
      </w:r>
    </w:p>
    <w:p w14:paraId="11CFDFD7" w14:textId="77777777" w:rsidR="00A12F56" w:rsidRDefault="00413CE6" w:rsidP="00413CE6">
      <w:pPr>
        <w:pBdr>
          <w:top w:val="single" w:sz="4" w:space="6" w:color="auto"/>
          <w:bottom w:val="single" w:sz="4" w:space="1" w:color="auto"/>
        </w:pBdr>
        <w:shd w:val="clear" w:color="auto" w:fill="E2EFD9"/>
      </w:pPr>
      <w:r w:rsidRPr="0080651D">
        <w:t xml:space="preserve">In the business world today, the great executives not only adapt to changing conditions but also apply—fanatically, rigorously, consistently, and with discipline—the fundamental management principles. These principles remain as relevant as ever, but their form has evolved. </w:t>
      </w:r>
    </w:p>
    <w:p w14:paraId="6ECAF5D9" w14:textId="77777777" w:rsidR="00A12F56" w:rsidRDefault="00A12F56" w:rsidP="00413CE6">
      <w:pPr>
        <w:pBdr>
          <w:top w:val="single" w:sz="4" w:space="6" w:color="auto"/>
          <w:bottom w:val="single" w:sz="4" w:space="1" w:color="auto"/>
        </w:pBdr>
        <w:shd w:val="clear" w:color="auto" w:fill="E2EFD9"/>
      </w:pPr>
    </w:p>
    <w:p w14:paraId="7B466F41" w14:textId="77777777" w:rsidR="00A12F56" w:rsidRDefault="00A12F56" w:rsidP="00413CE6">
      <w:pPr>
        <w:pBdr>
          <w:top w:val="single" w:sz="4" w:space="6" w:color="auto"/>
          <w:bottom w:val="single" w:sz="4" w:space="1" w:color="auto"/>
        </w:pBdr>
        <w:shd w:val="clear" w:color="auto" w:fill="E2EFD9"/>
      </w:pPr>
      <w:r>
        <w:t>ACTIVITY</w:t>
      </w:r>
    </w:p>
    <w:p w14:paraId="58270055" w14:textId="2EC696A7" w:rsidR="00413CE6" w:rsidRDefault="00413CE6" w:rsidP="00413CE6">
      <w:pPr>
        <w:pBdr>
          <w:top w:val="single" w:sz="4" w:space="6" w:color="auto"/>
          <w:bottom w:val="single" w:sz="4" w:space="1" w:color="auto"/>
        </w:pBdr>
        <w:shd w:val="clear" w:color="auto" w:fill="E2EFD9"/>
      </w:pPr>
      <w:r w:rsidRPr="0080651D">
        <w:t>In this click and drag exercise, students learn about Trader Joe</w:t>
      </w:r>
      <w:r w:rsidR="007E7E6D">
        <w:t>’</w:t>
      </w:r>
      <w:r w:rsidRPr="0080651D">
        <w:t>s, an upscale specialty supermarket chain. As the</w:t>
      </w:r>
      <w:r w:rsidR="00D64C2E">
        <w:t>y</w:t>
      </w:r>
      <w:r w:rsidRPr="0080651D">
        <w:t xml:space="preserve"> read the </w:t>
      </w:r>
      <w:proofErr w:type="gramStart"/>
      <w:r w:rsidRPr="0080651D">
        <w:t>mini-case</w:t>
      </w:r>
      <w:proofErr w:type="gramEnd"/>
      <w:r w:rsidRPr="0080651D">
        <w:t>, they are directed to keep an eye out for evidence of each of the four functions of m</w:t>
      </w:r>
      <w:r w:rsidR="00A12F56">
        <w:t xml:space="preserve">anagement: </w:t>
      </w:r>
      <w:r>
        <w:t xml:space="preserve"> planning, organizing, leading, and controlling.</w:t>
      </w:r>
    </w:p>
    <w:p w14:paraId="6B44901F" w14:textId="77777777" w:rsidR="00A12F56" w:rsidRDefault="00A12F56" w:rsidP="00413CE6">
      <w:pPr>
        <w:pBdr>
          <w:top w:val="single" w:sz="4" w:space="6" w:color="auto"/>
          <w:bottom w:val="single" w:sz="4" w:space="1" w:color="auto"/>
        </w:pBdr>
        <w:shd w:val="clear" w:color="auto" w:fill="E2EFD9"/>
      </w:pPr>
    </w:p>
    <w:p w14:paraId="4059EDE6" w14:textId="77777777" w:rsidR="00A12F56" w:rsidRDefault="00A12F56" w:rsidP="00413CE6">
      <w:pPr>
        <w:pBdr>
          <w:top w:val="single" w:sz="4" w:space="6" w:color="auto"/>
          <w:bottom w:val="single" w:sz="4" w:space="1" w:color="auto"/>
        </w:pBdr>
        <w:shd w:val="clear" w:color="auto" w:fill="E2EFD9"/>
      </w:pPr>
      <w:r>
        <w:t>CLASS DISCUSSION IDEAS</w:t>
      </w:r>
    </w:p>
    <w:p w14:paraId="5508551D" w14:textId="77777777" w:rsidR="00A12F56" w:rsidRDefault="00A12F56" w:rsidP="00413CE6">
      <w:pPr>
        <w:pBdr>
          <w:top w:val="single" w:sz="4" w:space="6" w:color="auto"/>
          <w:bottom w:val="single" w:sz="4" w:space="1" w:color="auto"/>
        </w:pBdr>
        <w:shd w:val="clear" w:color="auto" w:fill="E2EFD9"/>
      </w:pPr>
      <w:r>
        <w:t>The instructor may wish to ask if the functions would apply in the same way to a company such as Walmart. How might the four functions apply to a college?</w:t>
      </w:r>
    </w:p>
    <w:p w14:paraId="3BB61B18" w14:textId="703FED6A" w:rsidR="00413CE6" w:rsidRDefault="00413CE6" w:rsidP="003C484E">
      <w:pPr>
        <w:tabs>
          <w:tab w:val="left" w:pos="360"/>
          <w:tab w:val="left" w:pos="1080"/>
          <w:tab w:val="left" w:pos="1440"/>
          <w:tab w:val="left" w:pos="1800"/>
        </w:tabs>
        <w:ind w:left="360" w:hanging="360"/>
      </w:pPr>
    </w:p>
    <w:p w14:paraId="689FAB2A" w14:textId="77777777" w:rsidR="00953B0C" w:rsidRDefault="00953B0C" w:rsidP="003C484E">
      <w:pPr>
        <w:tabs>
          <w:tab w:val="left" w:pos="1080"/>
          <w:tab w:val="left" w:pos="1440"/>
          <w:tab w:val="left" w:pos="1800"/>
        </w:tabs>
      </w:pPr>
    </w:p>
    <w:p w14:paraId="543A2E3A" w14:textId="77777777" w:rsidR="00A96A98" w:rsidRPr="00A96A98" w:rsidRDefault="00A96A98" w:rsidP="002C2962">
      <w:pPr>
        <w:numPr>
          <w:ilvl w:val="1"/>
          <w:numId w:val="4"/>
        </w:numPr>
        <w:rPr>
          <w:b/>
        </w:rPr>
      </w:pPr>
      <w:r w:rsidRPr="00A96A98">
        <w:rPr>
          <w:b/>
        </w:rPr>
        <w:t>Planning: Delivering Strategic Value</w:t>
      </w:r>
    </w:p>
    <w:p w14:paraId="570C3DFC" w14:textId="77777777" w:rsidR="00095CA5" w:rsidRDefault="00095CA5" w:rsidP="002C2962">
      <w:pPr>
        <w:numPr>
          <w:ilvl w:val="0"/>
          <w:numId w:val="17"/>
        </w:numPr>
        <w:tabs>
          <w:tab w:val="left" w:pos="360"/>
          <w:tab w:val="left" w:pos="720"/>
          <w:tab w:val="left" w:pos="1440"/>
          <w:tab w:val="left" w:pos="1800"/>
        </w:tabs>
      </w:pPr>
      <w:r w:rsidRPr="00225F53">
        <w:rPr>
          <w:b/>
          <w:i/>
        </w:rPr>
        <w:t>Planning</w:t>
      </w:r>
      <w:r>
        <w:t xml:space="preserve"> is specifying the goals to be achieved and deciding in advance the appropriate actions </w:t>
      </w:r>
      <w:r w:rsidR="003A2124">
        <w:t>needed</w:t>
      </w:r>
      <w:r>
        <w:t xml:space="preserve"> to achieve those goals.</w:t>
      </w:r>
    </w:p>
    <w:p w14:paraId="0BB2E15D" w14:textId="5376E4D1" w:rsidR="00095CA5" w:rsidRDefault="00095CA5" w:rsidP="002C2962">
      <w:pPr>
        <w:numPr>
          <w:ilvl w:val="0"/>
          <w:numId w:val="17"/>
        </w:numPr>
        <w:tabs>
          <w:tab w:val="left" w:pos="360"/>
          <w:tab w:val="left" w:pos="720"/>
          <w:tab w:val="left" w:pos="1440"/>
          <w:tab w:val="left" w:pos="1800"/>
        </w:tabs>
      </w:pPr>
      <w:r>
        <w:t xml:space="preserve">Planning activities include analyzing current situations, anticipating the future, determining objectives, deciding </w:t>
      </w:r>
      <w:r w:rsidR="003A2124">
        <w:t xml:space="preserve">the </w:t>
      </w:r>
      <w:r>
        <w:t xml:space="preserve">types of activities </w:t>
      </w:r>
      <w:r w:rsidR="003A2124">
        <w:t xml:space="preserve">in which </w:t>
      </w:r>
      <w:r>
        <w:t>the company will engage, choosing corporate and business strategies, and determining the resources needed to achieve the organization</w:t>
      </w:r>
      <w:r w:rsidR="007E7E6D">
        <w:t>’</w:t>
      </w:r>
      <w:r>
        <w:t>s goals.</w:t>
      </w:r>
    </w:p>
    <w:p w14:paraId="687C6714" w14:textId="77777777" w:rsidR="003A2124" w:rsidRDefault="00095CA5" w:rsidP="002C2962">
      <w:pPr>
        <w:numPr>
          <w:ilvl w:val="0"/>
          <w:numId w:val="17"/>
        </w:numPr>
        <w:tabs>
          <w:tab w:val="left" w:pos="360"/>
          <w:tab w:val="left" w:pos="720"/>
          <w:tab w:val="left" w:pos="1440"/>
          <w:tab w:val="left" w:pos="1800"/>
        </w:tabs>
      </w:pPr>
      <w:r>
        <w:t xml:space="preserve">Delivering strategic value is a </w:t>
      </w:r>
      <w:r w:rsidR="003A2124">
        <w:t xml:space="preserve">continual </w:t>
      </w:r>
      <w:r>
        <w:t xml:space="preserve">process </w:t>
      </w:r>
      <w:r w:rsidR="003A2124">
        <w:t xml:space="preserve">of </w:t>
      </w:r>
      <w:r>
        <w:t>identify</w:t>
      </w:r>
      <w:r w:rsidR="003A2124">
        <w:t>ing</w:t>
      </w:r>
      <w:r>
        <w:t xml:space="preserve"> opportunities to create, seize, strengthen, and sustain competitive advantage.</w:t>
      </w:r>
    </w:p>
    <w:p w14:paraId="078B503F" w14:textId="77777777" w:rsidR="00E16311" w:rsidRDefault="003A2124" w:rsidP="002C2962">
      <w:pPr>
        <w:numPr>
          <w:ilvl w:val="0"/>
          <w:numId w:val="17"/>
        </w:numPr>
        <w:tabs>
          <w:tab w:val="left" w:pos="360"/>
          <w:tab w:val="left" w:pos="720"/>
          <w:tab w:val="left" w:pos="1440"/>
          <w:tab w:val="left" w:pos="1800"/>
        </w:tabs>
      </w:pPr>
      <w:r>
        <w:t>Effectively creating value requires fully considering a new and changing set of stakeholders and issues, including the government, the natural environment, globalization, and the dynamic economy.</w:t>
      </w:r>
    </w:p>
    <w:p w14:paraId="06923C89" w14:textId="77777777" w:rsidR="00095CA5" w:rsidRDefault="00095CA5" w:rsidP="00E16311">
      <w:pPr>
        <w:tabs>
          <w:tab w:val="left" w:pos="360"/>
          <w:tab w:val="left" w:pos="720"/>
          <w:tab w:val="left" w:pos="1440"/>
          <w:tab w:val="left" w:pos="1800"/>
        </w:tabs>
        <w:ind w:left="720"/>
      </w:pPr>
    </w:p>
    <w:p w14:paraId="3328F75D" w14:textId="77777777" w:rsidR="00095CA5" w:rsidRPr="00225F53" w:rsidRDefault="00095CA5" w:rsidP="002C2962">
      <w:pPr>
        <w:numPr>
          <w:ilvl w:val="1"/>
          <w:numId w:val="4"/>
        </w:numPr>
        <w:tabs>
          <w:tab w:val="left" w:pos="360"/>
          <w:tab w:val="left" w:pos="1080"/>
          <w:tab w:val="left" w:pos="1440"/>
          <w:tab w:val="left" w:pos="1800"/>
        </w:tabs>
        <w:rPr>
          <w:b/>
        </w:rPr>
      </w:pPr>
      <w:r w:rsidRPr="00225F53">
        <w:rPr>
          <w:b/>
        </w:rPr>
        <w:t>Organizing: Building a Dynamic Organization</w:t>
      </w:r>
    </w:p>
    <w:p w14:paraId="45A668FA" w14:textId="77777777" w:rsidR="00095CA5" w:rsidRDefault="00095CA5" w:rsidP="002C2962">
      <w:pPr>
        <w:numPr>
          <w:ilvl w:val="0"/>
          <w:numId w:val="18"/>
        </w:numPr>
        <w:tabs>
          <w:tab w:val="left" w:pos="360"/>
          <w:tab w:val="left" w:pos="720"/>
          <w:tab w:val="left" w:pos="1440"/>
          <w:tab w:val="left" w:pos="1800"/>
        </w:tabs>
      </w:pPr>
      <w:r w:rsidRPr="00225F53">
        <w:rPr>
          <w:b/>
          <w:i/>
        </w:rPr>
        <w:t>Organizing</w:t>
      </w:r>
      <w:r>
        <w:t xml:space="preserve"> is assembling and coordinating the human, financial, physical, informational, and other resources needed to achieve goals.</w:t>
      </w:r>
    </w:p>
    <w:p w14:paraId="1C160F85" w14:textId="77777777" w:rsidR="00095CA5" w:rsidRDefault="00095CA5" w:rsidP="002C2962">
      <w:pPr>
        <w:numPr>
          <w:ilvl w:val="0"/>
          <w:numId w:val="18"/>
        </w:numPr>
        <w:tabs>
          <w:tab w:val="left" w:pos="360"/>
          <w:tab w:val="left" w:pos="720"/>
          <w:tab w:val="left" w:pos="1440"/>
          <w:tab w:val="left" w:pos="1800"/>
        </w:tabs>
      </w:pPr>
      <w:r>
        <w:lastRenderedPageBreak/>
        <w:t xml:space="preserve">Organizing activities include attracting people to the organization, specifying job responsibilities, grouping jobs into work units, </w:t>
      </w:r>
      <w:r w:rsidRPr="0033139D">
        <w:rPr>
          <w:noProof/>
        </w:rPr>
        <w:t>marshaling</w:t>
      </w:r>
      <w:r>
        <w:t xml:space="preserve"> and allocating resources, and creating conditions so that people and things work together to achieve maximum success.</w:t>
      </w:r>
      <w:r>
        <w:br/>
      </w:r>
    </w:p>
    <w:p w14:paraId="155E2CD9" w14:textId="77777777" w:rsidR="00095CA5" w:rsidRPr="00225F53" w:rsidRDefault="00095CA5" w:rsidP="002C2962">
      <w:pPr>
        <w:numPr>
          <w:ilvl w:val="1"/>
          <w:numId w:val="4"/>
        </w:numPr>
        <w:tabs>
          <w:tab w:val="left" w:pos="360"/>
          <w:tab w:val="left" w:pos="1080"/>
          <w:tab w:val="left" w:pos="1440"/>
          <w:tab w:val="left" w:pos="1800"/>
        </w:tabs>
        <w:rPr>
          <w:b/>
        </w:rPr>
      </w:pPr>
      <w:r w:rsidRPr="00225F53">
        <w:rPr>
          <w:b/>
        </w:rPr>
        <w:t>Leading: Mobilizing People</w:t>
      </w:r>
    </w:p>
    <w:p w14:paraId="58EB37E7" w14:textId="77777777" w:rsidR="00095CA5" w:rsidRDefault="00095CA5" w:rsidP="002C2962">
      <w:pPr>
        <w:numPr>
          <w:ilvl w:val="0"/>
          <w:numId w:val="19"/>
        </w:numPr>
        <w:tabs>
          <w:tab w:val="left" w:pos="360"/>
          <w:tab w:val="left" w:pos="720"/>
          <w:tab w:val="left" w:pos="1440"/>
          <w:tab w:val="left" w:pos="1800"/>
        </w:tabs>
      </w:pPr>
      <w:r w:rsidRPr="00225F53">
        <w:rPr>
          <w:b/>
          <w:i/>
        </w:rPr>
        <w:t xml:space="preserve">Leading </w:t>
      </w:r>
      <w:r>
        <w:t>is stimulating people to be high performers.</w:t>
      </w:r>
    </w:p>
    <w:p w14:paraId="52CC862A" w14:textId="77777777" w:rsidR="00095CA5" w:rsidRPr="003D1298" w:rsidRDefault="00095CA5" w:rsidP="002C2962">
      <w:pPr>
        <w:numPr>
          <w:ilvl w:val="0"/>
          <w:numId w:val="19"/>
        </w:numPr>
        <w:tabs>
          <w:tab w:val="left" w:pos="360"/>
          <w:tab w:val="left" w:pos="720"/>
          <w:tab w:val="left" w:pos="1440"/>
          <w:tab w:val="left" w:pos="1800"/>
        </w:tabs>
        <w:rPr>
          <w:b/>
          <w:i/>
        </w:rPr>
      </w:pPr>
      <w:r>
        <w:t>Leading includes motivating and communicating with employees, individually and in groups.</w:t>
      </w:r>
    </w:p>
    <w:p w14:paraId="0B43CCA8" w14:textId="77777777" w:rsidR="00095CA5" w:rsidRPr="003D1298" w:rsidRDefault="00095CA5" w:rsidP="002C2962">
      <w:pPr>
        <w:numPr>
          <w:ilvl w:val="0"/>
          <w:numId w:val="19"/>
        </w:numPr>
        <w:tabs>
          <w:tab w:val="left" w:pos="360"/>
          <w:tab w:val="left" w:pos="720"/>
          <w:tab w:val="left" w:pos="1440"/>
          <w:tab w:val="left" w:pos="1800"/>
        </w:tabs>
        <w:rPr>
          <w:b/>
          <w:i/>
        </w:rPr>
      </w:pPr>
      <w:r>
        <w:t>Leading involves close day-to-day contact with people to guide and inspire them to achieve organizational goals.</w:t>
      </w:r>
    </w:p>
    <w:p w14:paraId="430F02E0" w14:textId="77777777" w:rsidR="00095CA5" w:rsidRDefault="00095CA5"/>
    <w:p w14:paraId="31EE2DE8" w14:textId="77777777" w:rsidR="00095CA5" w:rsidRPr="00FF1856" w:rsidRDefault="00095CA5" w:rsidP="002C2962">
      <w:pPr>
        <w:numPr>
          <w:ilvl w:val="1"/>
          <w:numId w:val="4"/>
        </w:numPr>
        <w:tabs>
          <w:tab w:val="left" w:pos="360"/>
          <w:tab w:val="left" w:pos="1080"/>
          <w:tab w:val="left" w:pos="1440"/>
          <w:tab w:val="left" w:pos="1800"/>
        </w:tabs>
        <w:rPr>
          <w:b/>
        </w:rPr>
      </w:pPr>
      <w:r w:rsidRPr="00FF1856">
        <w:rPr>
          <w:b/>
        </w:rPr>
        <w:t>Controlling: Learning and Changing</w:t>
      </w:r>
    </w:p>
    <w:p w14:paraId="1963F1A7" w14:textId="77777777" w:rsidR="00095CA5" w:rsidRDefault="00095CA5" w:rsidP="002C2962">
      <w:pPr>
        <w:numPr>
          <w:ilvl w:val="0"/>
          <w:numId w:val="20"/>
        </w:numPr>
        <w:tabs>
          <w:tab w:val="left" w:pos="360"/>
          <w:tab w:val="left" w:pos="720"/>
          <w:tab w:val="left" w:pos="1440"/>
          <w:tab w:val="left" w:pos="1800"/>
        </w:tabs>
      </w:pPr>
      <w:r w:rsidRPr="00544012">
        <w:rPr>
          <w:b/>
          <w:i/>
        </w:rPr>
        <w:t>Controlling</w:t>
      </w:r>
      <w:r>
        <w:t xml:space="preserve"> monitors progress and implements necessary changes.</w:t>
      </w:r>
    </w:p>
    <w:p w14:paraId="2A3A5B60" w14:textId="77777777" w:rsidR="00095CA5" w:rsidRDefault="00095CA5" w:rsidP="002C2962">
      <w:pPr>
        <w:numPr>
          <w:ilvl w:val="0"/>
          <w:numId w:val="20"/>
        </w:numPr>
        <w:tabs>
          <w:tab w:val="left" w:pos="360"/>
          <w:tab w:val="left" w:pos="720"/>
          <w:tab w:val="left" w:pos="1440"/>
          <w:tab w:val="left" w:pos="1800"/>
        </w:tabs>
      </w:pPr>
      <w:r>
        <w:t xml:space="preserve">Makes sure that organizational goals </w:t>
      </w:r>
      <w:r w:rsidRPr="00A3660B">
        <w:rPr>
          <w:noProof/>
        </w:rPr>
        <w:t xml:space="preserve">are </w:t>
      </w:r>
      <w:r w:rsidRPr="0033139D">
        <w:rPr>
          <w:noProof/>
        </w:rPr>
        <w:t>met</w:t>
      </w:r>
      <w:r w:rsidR="0033139D">
        <w:rPr>
          <w:noProof/>
        </w:rPr>
        <w:t>,</w:t>
      </w:r>
      <w:r>
        <w:t xml:space="preserve"> and resources </w:t>
      </w:r>
      <w:r w:rsidRPr="00A3660B">
        <w:rPr>
          <w:noProof/>
        </w:rPr>
        <w:t>are used</w:t>
      </w:r>
      <w:r>
        <w:t xml:space="preserve"> as planned.</w:t>
      </w:r>
    </w:p>
    <w:p w14:paraId="1BD04533" w14:textId="77777777" w:rsidR="00095CA5" w:rsidRDefault="00095CA5" w:rsidP="002C2962">
      <w:pPr>
        <w:numPr>
          <w:ilvl w:val="0"/>
          <w:numId w:val="20"/>
        </w:numPr>
        <w:tabs>
          <w:tab w:val="left" w:pos="360"/>
          <w:tab w:val="left" w:pos="720"/>
          <w:tab w:val="left" w:pos="1440"/>
          <w:tab w:val="left" w:pos="1800"/>
        </w:tabs>
      </w:pPr>
      <w:r>
        <w:t xml:space="preserve">The four management functions of planning, organizing, </w:t>
      </w:r>
      <w:r w:rsidRPr="00A3660B">
        <w:rPr>
          <w:noProof/>
        </w:rPr>
        <w:t>leading</w:t>
      </w:r>
      <w:r>
        <w:t xml:space="preserve"> and controlling apply to managers on a personal level as well.</w:t>
      </w:r>
    </w:p>
    <w:p w14:paraId="1FFB6868" w14:textId="77777777" w:rsidR="00095CA5" w:rsidRDefault="00095CA5" w:rsidP="00095CA5">
      <w:pPr>
        <w:tabs>
          <w:tab w:val="left" w:pos="360"/>
          <w:tab w:val="left" w:pos="720"/>
          <w:tab w:val="left" w:pos="1440"/>
          <w:tab w:val="left" w:pos="1800"/>
        </w:tabs>
        <w:ind w:left="1080"/>
      </w:pPr>
    </w:p>
    <w:p w14:paraId="0AE11E13" w14:textId="77777777" w:rsidR="00095CA5" w:rsidRDefault="00095CA5" w:rsidP="002C2962">
      <w:pPr>
        <w:numPr>
          <w:ilvl w:val="0"/>
          <w:numId w:val="44"/>
        </w:numPr>
        <w:tabs>
          <w:tab w:val="left" w:pos="712"/>
          <w:tab w:val="num" w:pos="1080"/>
          <w:tab w:val="left" w:pos="1800"/>
        </w:tabs>
        <w:ind w:left="720"/>
      </w:pPr>
      <w:r w:rsidRPr="0074242B">
        <w:rPr>
          <w:b/>
        </w:rPr>
        <w:t>Performing All Four Management Functions</w:t>
      </w:r>
      <w:r w:rsidR="00960EC1">
        <w:t xml:space="preserve"> </w:t>
      </w:r>
    </w:p>
    <w:p w14:paraId="794B6C88" w14:textId="77777777" w:rsidR="00095CA5" w:rsidRDefault="00095CA5" w:rsidP="002C2962">
      <w:pPr>
        <w:numPr>
          <w:ilvl w:val="0"/>
          <w:numId w:val="38"/>
        </w:numPr>
        <w:tabs>
          <w:tab w:val="left" w:pos="360"/>
          <w:tab w:val="left" w:pos="1440"/>
          <w:tab w:val="left" w:pos="1800"/>
        </w:tabs>
      </w:pPr>
      <w:r>
        <w:t xml:space="preserve">Most managers </w:t>
      </w:r>
      <w:proofErr w:type="gramStart"/>
      <w:r>
        <w:t>have to</w:t>
      </w:r>
      <w:proofErr w:type="gramEnd"/>
      <w:r>
        <w:t xml:space="preserve"> perform all four management functions more or less simultaneously.</w:t>
      </w:r>
    </w:p>
    <w:p w14:paraId="5D8F8EFF" w14:textId="77777777" w:rsidR="00266FFC" w:rsidRDefault="00266FFC" w:rsidP="001878C5">
      <w:pPr>
        <w:tabs>
          <w:tab w:val="left" w:pos="360"/>
          <w:tab w:val="left" w:pos="1080"/>
          <w:tab w:val="left" w:pos="1800"/>
        </w:tabs>
        <w:rPr>
          <w:sz w:val="24"/>
        </w:rPr>
      </w:pPr>
    </w:p>
    <w:p w14:paraId="676DB48F" w14:textId="1AEC8725" w:rsidR="00266FFC" w:rsidRDefault="00302A72" w:rsidP="00931886">
      <w:pPr>
        <w:pStyle w:val="Boxed1"/>
        <w:pBdr>
          <w:top w:val="single" w:sz="4" w:space="6" w:color="auto"/>
          <w:bottom w:val="single" w:sz="4" w:space="6" w:color="auto"/>
        </w:pBdr>
        <w:shd w:val="pct12" w:color="auto" w:fill="auto"/>
        <w:jc w:val="center"/>
      </w:pPr>
      <w:r>
        <w:rPr>
          <w:noProof/>
        </w:rPr>
        <w:t>MANAGEMENT IN ACTION</w:t>
      </w:r>
    </w:p>
    <w:p w14:paraId="4E74FE67" w14:textId="12EEE949" w:rsidR="00150722" w:rsidRPr="008F1C42" w:rsidRDefault="00150722" w:rsidP="00931886">
      <w:pPr>
        <w:pStyle w:val="Boxed1"/>
        <w:pBdr>
          <w:top w:val="single" w:sz="4" w:space="6" w:color="auto"/>
          <w:bottom w:val="single" w:sz="4" w:space="6" w:color="auto"/>
        </w:pBdr>
        <w:shd w:val="pct12" w:color="auto" w:fill="auto"/>
        <w:jc w:val="center"/>
        <w:rPr>
          <w:sz w:val="24"/>
        </w:rPr>
      </w:pPr>
    </w:p>
    <w:p w14:paraId="19ACDDC8" w14:textId="3CBF05C0" w:rsidR="0020294B" w:rsidRDefault="00302A72" w:rsidP="00931886">
      <w:pPr>
        <w:pStyle w:val="Boxed1"/>
        <w:pBdr>
          <w:top w:val="single" w:sz="4" w:space="6" w:color="auto"/>
          <w:bottom w:val="single" w:sz="4" w:space="6" w:color="auto"/>
        </w:pBdr>
        <w:shd w:val="pct12" w:color="auto" w:fill="auto"/>
        <w:jc w:val="center"/>
      </w:pPr>
      <w:bookmarkStart w:id="7" w:name="MIA_Planning"/>
      <w:r>
        <w:t>Plan</w:t>
      </w:r>
      <w:r w:rsidR="004634E4">
        <w:t>n</w:t>
      </w:r>
      <w:r>
        <w:t>ing and Control at In-N-Out Burger</w:t>
      </w:r>
    </w:p>
    <w:p w14:paraId="074C5AB7" w14:textId="77777777" w:rsidR="008F1C42" w:rsidRPr="008F1C42" w:rsidRDefault="008F1C42" w:rsidP="00931886">
      <w:pPr>
        <w:pStyle w:val="Boxed1"/>
        <w:pBdr>
          <w:top w:val="single" w:sz="4" w:space="6" w:color="auto"/>
          <w:bottom w:val="single" w:sz="4" w:space="6" w:color="auto"/>
        </w:pBdr>
        <w:shd w:val="pct12" w:color="auto" w:fill="auto"/>
        <w:jc w:val="center"/>
        <w:rPr>
          <w:sz w:val="24"/>
        </w:rPr>
      </w:pPr>
    </w:p>
    <w:bookmarkEnd w:id="7"/>
    <w:p w14:paraId="3A51CF5C" w14:textId="546F5E15" w:rsidR="001D191C" w:rsidRPr="00B21A33" w:rsidRDefault="0020294B" w:rsidP="00931886">
      <w:pPr>
        <w:pStyle w:val="Boxed1"/>
        <w:pBdr>
          <w:top w:val="single" w:sz="4" w:space="6" w:color="auto"/>
          <w:bottom w:val="single" w:sz="4" w:space="6" w:color="auto"/>
        </w:pBdr>
        <w:shd w:val="pct12" w:color="auto" w:fill="auto"/>
        <w:jc w:val="center"/>
        <w:rPr>
          <w:smallCaps w:val="0"/>
        </w:rPr>
      </w:pPr>
      <w:r w:rsidRPr="00B21A33">
        <w:rPr>
          <w:smallCaps w:val="0"/>
        </w:rPr>
        <w:t>Progress Report</w:t>
      </w:r>
    </w:p>
    <w:p w14:paraId="1CDB88ED" w14:textId="07A60652" w:rsidR="00C565EF" w:rsidRPr="0051200D" w:rsidRDefault="00C565EF" w:rsidP="00931886">
      <w:pPr>
        <w:pStyle w:val="Boxed1"/>
        <w:pBdr>
          <w:top w:val="single" w:sz="4" w:space="6" w:color="auto"/>
          <w:bottom w:val="single" w:sz="4" w:space="6" w:color="auto"/>
        </w:pBdr>
        <w:shd w:val="pct12" w:color="auto" w:fill="auto"/>
        <w:rPr>
          <w:bCs w:val="0"/>
          <w:smallCaps w:val="0"/>
          <w:sz w:val="24"/>
        </w:rPr>
      </w:pPr>
      <w:r w:rsidRPr="0051200D">
        <w:rPr>
          <w:bCs w:val="0"/>
          <w:smallCaps w:val="0"/>
          <w:sz w:val="24"/>
        </w:rPr>
        <w:t>Summary</w:t>
      </w:r>
    </w:p>
    <w:p w14:paraId="2D20B05C" w14:textId="77777777" w:rsidR="00C565EF" w:rsidRPr="003C484E" w:rsidRDefault="00C565EF" w:rsidP="00931886">
      <w:pPr>
        <w:pStyle w:val="Boxed1"/>
        <w:pBdr>
          <w:top w:val="single" w:sz="4" w:space="6" w:color="auto"/>
          <w:bottom w:val="single" w:sz="4" w:space="6" w:color="auto"/>
        </w:pBdr>
        <w:shd w:val="pct12" w:color="auto" w:fill="auto"/>
        <w:rPr>
          <w:b w:val="0"/>
          <w:smallCaps w:val="0"/>
          <w:sz w:val="24"/>
        </w:rPr>
      </w:pPr>
    </w:p>
    <w:p w14:paraId="53313BAA" w14:textId="5212F882" w:rsidR="00C565EF" w:rsidRPr="003C484E" w:rsidRDefault="00C565EF" w:rsidP="00931886">
      <w:pPr>
        <w:pStyle w:val="Boxed1"/>
        <w:pBdr>
          <w:top w:val="single" w:sz="4" w:space="6" w:color="auto"/>
          <w:bottom w:val="single" w:sz="4" w:space="6" w:color="auto"/>
        </w:pBdr>
        <w:shd w:val="pct12" w:color="auto" w:fill="auto"/>
        <w:tabs>
          <w:tab w:val="clear" w:pos="1080"/>
          <w:tab w:val="clear" w:pos="1440"/>
          <w:tab w:val="clear" w:pos="1915"/>
          <w:tab w:val="clear" w:pos="1980"/>
          <w:tab w:val="clear" w:pos="2390"/>
          <w:tab w:val="clear" w:pos="2520"/>
          <w:tab w:val="clear" w:pos="2880"/>
          <w:tab w:val="clear" w:pos="4680"/>
        </w:tabs>
        <w:ind w:left="0" w:firstLine="0"/>
        <w:rPr>
          <w:b w:val="0"/>
          <w:smallCaps w:val="0"/>
          <w:sz w:val="24"/>
        </w:rPr>
      </w:pPr>
      <w:r w:rsidRPr="003C484E">
        <w:rPr>
          <w:b w:val="0"/>
          <w:smallCaps w:val="0"/>
          <w:sz w:val="24"/>
        </w:rPr>
        <w:t xml:space="preserve">This case describes how </w:t>
      </w:r>
      <w:r w:rsidR="00A43F5A">
        <w:rPr>
          <w:b w:val="0"/>
          <w:smallCaps w:val="0"/>
          <w:sz w:val="24"/>
        </w:rPr>
        <w:t>CEO</w:t>
      </w:r>
      <w:r w:rsidRPr="003C484E">
        <w:rPr>
          <w:b w:val="0"/>
          <w:smallCaps w:val="0"/>
          <w:sz w:val="24"/>
        </w:rPr>
        <w:t xml:space="preserve"> </w:t>
      </w:r>
      <w:proofErr w:type="spellStart"/>
      <w:r w:rsidR="00A43F5A">
        <w:rPr>
          <w:b w:val="0"/>
          <w:smallCaps w:val="0"/>
          <w:sz w:val="24"/>
        </w:rPr>
        <w:t>L</w:t>
      </w:r>
      <w:r w:rsidRPr="003C484E">
        <w:rPr>
          <w:b w:val="0"/>
          <w:smallCaps w:val="0"/>
          <w:sz w:val="24"/>
        </w:rPr>
        <w:t>ynssi</w:t>
      </w:r>
      <w:proofErr w:type="spellEnd"/>
      <w:r w:rsidRPr="003C484E">
        <w:rPr>
          <w:b w:val="0"/>
          <w:smallCaps w:val="0"/>
          <w:sz w:val="24"/>
        </w:rPr>
        <w:t xml:space="preserve"> </w:t>
      </w:r>
      <w:r w:rsidR="00A43F5A">
        <w:rPr>
          <w:b w:val="0"/>
          <w:smallCaps w:val="0"/>
          <w:sz w:val="24"/>
        </w:rPr>
        <w:t>S</w:t>
      </w:r>
      <w:r w:rsidRPr="003C484E">
        <w:rPr>
          <w:b w:val="0"/>
          <w:smallCaps w:val="0"/>
          <w:sz w:val="24"/>
        </w:rPr>
        <w:t>nyder addresses the planning and controlling</w:t>
      </w:r>
      <w:r w:rsidR="00A43F5A">
        <w:rPr>
          <w:b w:val="0"/>
          <w:smallCaps w:val="0"/>
          <w:sz w:val="24"/>
        </w:rPr>
        <w:t xml:space="preserve"> </w:t>
      </w:r>
      <w:r w:rsidRPr="003C484E">
        <w:rPr>
          <w:b w:val="0"/>
          <w:smallCaps w:val="0"/>
          <w:sz w:val="24"/>
        </w:rPr>
        <w:t xml:space="preserve">functions in running </w:t>
      </w:r>
      <w:r w:rsidR="00A43F5A">
        <w:rPr>
          <w:b w:val="0"/>
          <w:smallCaps w:val="0"/>
          <w:sz w:val="24"/>
        </w:rPr>
        <w:t>I</w:t>
      </w:r>
      <w:r w:rsidRPr="003C484E">
        <w:rPr>
          <w:b w:val="0"/>
          <w:smallCaps w:val="0"/>
          <w:sz w:val="24"/>
        </w:rPr>
        <w:t>n-n-</w:t>
      </w:r>
      <w:r w:rsidR="00A43F5A">
        <w:rPr>
          <w:b w:val="0"/>
          <w:smallCaps w:val="0"/>
          <w:sz w:val="24"/>
        </w:rPr>
        <w:t>O</w:t>
      </w:r>
      <w:r w:rsidRPr="003C484E">
        <w:rPr>
          <w:b w:val="0"/>
          <w:smallCaps w:val="0"/>
          <w:sz w:val="24"/>
        </w:rPr>
        <w:t xml:space="preserve">ut </w:t>
      </w:r>
      <w:r w:rsidR="00A43F5A">
        <w:rPr>
          <w:b w:val="0"/>
          <w:smallCaps w:val="0"/>
          <w:sz w:val="24"/>
        </w:rPr>
        <w:t>B</w:t>
      </w:r>
      <w:r w:rsidRPr="003C484E">
        <w:rPr>
          <w:b w:val="0"/>
          <w:smallCaps w:val="0"/>
          <w:sz w:val="24"/>
        </w:rPr>
        <w:t xml:space="preserve">urger. Specifically, </w:t>
      </w:r>
      <w:r w:rsidR="00A43F5A">
        <w:rPr>
          <w:b w:val="0"/>
          <w:smallCaps w:val="0"/>
          <w:sz w:val="24"/>
        </w:rPr>
        <w:t>S</w:t>
      </w:r>
      <w:r w:rsidRPr="003C484E">
        <w:rPr>
          <w:b w:val="0"/>
          <w:smallCaps w:val="0"/>
          <w:sz w:val="24"/>
        </w:rPr>
        <w:t>nyder maintains a strong</w:t>
      </w:r>
      <w:r w:rsidR="00A43F5A">
        <w:rPr>
          <w:b w:val="0"/>
          <w:smallCaps w:val="0"/>
          <w:sz w:val="24"/>
        </w:rPr>
        <w:t xml:space="preserve"> </w:t>
      </w:r>
      <w:r w:rsidRPr="003C484E">
        <w:rPr>
          <w:b w:val="0"/>
          <w:smallCaps w:val="0"/>
          <w:sz w:val="24"/>
        </w:rPr>
        <w:t>focus on its core values and operating principles to ensure that it makes the</w:t>
      </w:r>
      <w:r w:rsidR="00A43F5A">
        <w:rPr>
          <w:b w:val="0"/>
          <w:smallCaps w:val="0"/>
          <w:sz w:val="24"/>
        </w:rPr>
        <w:t xml:space="preserve"> </w:t>
      </w:r>
      <w:r w:rsidRPr="003C484E">
        <w:rPr>
          <w:b w:val="0"/>
          <w:smallCaps w:val="0"/>
          <w:sz w:val="24"/>
        </w:rPr>
        <w:t xml:space="preserve">highest quality burgers using the finest ingredients. </w:t>
      </w:r>
      <w:r w:rsidR="00A43F5A">
        <w:rPr>
          <w:b w:val="0"/>
          <w:smallCaps w:val="0"/>
          <w:sz w:val="24"/>
        </w:rPr>
        <w:t>S</w:t>
      </w:r>
      <w:r w:rsidRPr="003C484E">
        <w:rPr>
          <w:b w:val="0"/>
          <w:smallCaps w:val="0"/>
          <w:sz w:val="24"/>
        </w:rPr>
        <w:t>he has also avoided trying</w:t>
      </w:r>
      <w:r w:rsidR="00A43F5A">
        <w:rPr>
          <w:b w:val="0"/>
          <w:smallCaps w:val="0"/>
          <w:sz w:val="24"/>
        </w:rPr>
        <w:t xml:space="preserve"> </w:t>
      </w:r>
      <w:r w:rsidRPr="003C484E">
        <w:rPr>
          <w:b w:val="0"/>
          <w:smallCaps w:val="0"/>
          <w:sz w:val="24"/>
        </w:rPr>
        <w:t>to grow too quickly as she felt that this would undermine the quality of their</w:t>
      </w:r>
      <w:r w:rsidR="00A43F5A">
        <w:rPr>
          <w:b w:val="0"/>
          <w:smallCaps w:val="0"/>
          <w:sz w:val="24"/>
        </w:rPr>
        <w:t xml:space="preserve"> </w:t>
      </w:r>
      <w:r w:rsidRPr="003C484E">
        <w:rPr>
          <w:b w:val="0"/>
          <w:smallCaps w:val="0"/>
          <w:sz w:val="24"/>
        </w:rPr>
        <w:t>burgers.</w:t>
      </w:r>
    </w:p>
    <w:p w14:paraId="21B2183F" w14:textId="0A91624C" w:rsidR="00FF0AE5" w:rsidRDefault="00FF0AE5" w:rsidP="00931886">
      <w:pPr>
        <w:pStyle w:val="Boxed1"/>
        <w:pBdr>
          <w:top w:val="single" w:sz="4" w:space="6" w:color="auto"/>
          <w:bottom w:val="single" w:sz="4" w:space="6" w:color="auto"/>
        </w:pBdr>
        <w:shd w:val="pct12" w:color="auto" w:fill="auto"/>
      </w:pPr>
    </w:p>
    <w:p w14:paraId="0674A0FB" w14:textId="3147C310" w:rsidR="00FF0AE5" w:rsidRPr="0051200D" w:rsidRDefault="00FF0AE5" w:rsidP="00931886">
      <w:pPr>
        <w:pStyle w:val="Boxed1"/>
        <w:pBdr>
          <w:top w:val="single" w:sz="4" w:space="6" w:color="auto"/>
          <w:bottom w:val="single" w:sz="4" w:space="6" w:color="auto"/>
        </w:pBdr>
        <w:shd w:val="pct12" w:color="auto" w:fill="auto"/>
        <w:tabs>
          <w:tab w:val="clear" w:pos="4680"/>
        </w:tabs>
        <w:ind w:left="360" w:hanging="360"/>
        <w:rPr>
          <w:bCs w:val="0"/>
          <w:smallCaps w:val="0"/>
          <w:sz w:val="24"/>
        </w:rPr>
      </w:pPr>
      <w:r w:rsidRPr="0051200D">
        <w:rPr>
          <w:bCs w:val="0"/>
          <w:smallCaps w:val="0"/>
          <w:sz w:val="24"/>
        </w:rPr>
        <w:t>Discussion Questions</w:t>
      </w:r>
    </w:p>
    <w:p w14:paraId="2912FBAE" w14:textId="77777777" w:rsidR="00FF0AE5" w:rsidRPr="00A43F5A" w:rsidRDefault="00FF0AE5" w:rsidP="00931886">
      <w:pPr>
        <w:pStyle w:val="Boxed1"/>
        <w:pBdr>
          <w:top w:val="single" w:sz="4" w:space="6" w:color="auto"/>
          <w:bottom w:val="single" w:sz="4" w:space="6" w:color="auto"/>
        </w:pBdr>
        <w:shd w:val="pct12" w:color="auto" w:fill="auto"/>
        <w:tabs>
          <w:tab w:val="clear" w:pos="4680"/>
        </w:tabs>
        <w:ind w:left="360" w:hanging="360"/>
        <w:rPr>
          <w:b w:val="0"/>
          <w:smallCaps w:val="0"/>
          <w:sz w:val="24"/>
        </w:rPr>
      </w:pPr>
    </w:p>
    <w:p w14:paraId="48A607DC" w14:textId="75DFB5DE" w:rsidR="00FF0AE5" w:rsidRPr="0051200D" w:rsidRDefault="002C0C37" w:rsidP="002C2962">
      <w:pPr>
        <w:pStyle w:val="Boxed1"/>
        <w:numPr>
          <w:ilvl w:val="2"/>
          <w:numId w:val="4"/>
        </w:numPr>
        <w:pBdr>
          <w:top w:val="single" w:sz="4" w:space="6" w:color="auto"/>
          <w:bottom w:val="single" w:sz="4" w:space="6" w:color="auto"/>
        </w:pBdr>
        <w:shd w:val="pct12" w:color="auto" w:fill="auto"/>
        <w:tabs>
          <w:tab w:val="clear" w:pos="4680"/>
          <w:tab w:val="left" w:pos="1080"/>
        </w:tabs>
        <w:ind w:left="360"/>
        <w:rPr>
          <w:bCs w:val="0"/>
          <w:smallCaps w:val="0"/>
          <w:sz w:val="24"/>
        </w:rPr>
      </w:pPr>
      <w:r w:rsidRPr="0051200D">
        <w:rPr>
          <w:bCs w:val="0"/>
          <w:smallCaps w:val="0"/>
          <w:sz w:val="24"/>
        </w:rPr>
        <w:t>In what ways do you</w:t>
      </w:r>
      <w:r w:rsidR="00FF0AE5" w:rsidRPr="0051200D">
        <w:rPr>
          <w:bCs w:val="0"/>
          <w:smallCaps w:val="0"/>
          <w:sz w:val="24"/>
        </w:rPr>
        <w:t xml:space="preserve"> </w:t>
      </w:r>
      <w:r w:rsidRPr="0051200D">
        <w:rPr>
          <w:bCs w:val="0"/>
          <w:smallCaps w:val="0"/>
          <w:sz w:val="24"/>
        </w:rPr>
        <w:t>think Snyder</w:t>
      </w:r>
      <w:r w:rsidR="007E7E6D">
        <w:rPr>
          <w:bCs w:val="0"/>
          <w:smallCaps w:val="0"/>
          <w:sz w:val="24"/>
        </w:rPr>
        <w:t>’</w:t>
      </w:r>
      <w:r w:rsidRPr="0051200D">
        <w:rPr>
          <w:bCs w:val="0"/>
          <w:smallCaps w:val="0"/>
          <w:sz w:val="24"/>
        </w:rPr>
        <w:t>s planning and control</w:t>
      </w:r>
      <w:r w:rsidR="00FF0AE5" w:rsidRPr="0051200D">
        <w:rPr>
          <w:bCs w:val="0"/>
          <w:smallCaps w:val="0"/>
          <w:sz w:val="24"/>
        </w:rPr>
        <w:t xml:space="preserve"> </w:t>
      </w:r>
      <w:r w:rsidRPr="0051200D">
        <w:rPr>
          <w:bCs w:val="0"/>
          <w:smallCaps w:val="0"/>
          <w:sz w:val="24"/>
        </w:rPr>
        <w:t>efforts</w:t>
      </w:r>
      <w:r w:rsidR="005D59AF" w:rsidRPr="0051200D">
        <w:rPr>
          <w:bCs w:val="0"/>
          <w:smallCaps w:val="0"/>
          <w:sz w:val="24"/>
        </w:rPr>
        <w:t xml:space="preserve"> </w:t>
      </w:r>
      <w:r w:rsidRPr="0051200D">
        <w:rPr>
          <w:bCs w:val="0"/>
          <w:smallCaps w:val="0"/>
          <w:sz w:val="24"/>
        </w:rPr>
        <w:t xml:space="preserve">affect its strategy and </w:t>
      </w:r>
      <w:r w:rsidR="00FF0AE5" w:rsidRPr="0051200D">
        <w:rPr>
          <w:bCs w:val="0"/>
          <w:smallCaps w:val="0"/>
          <w:sz w:val="24"/>
        </w:rPr>
        <w:t>S</w:t>
      </w:r>
      <w:r w:rsidRPr="0051200D">
        <w:rPr>
          <w:bCs w:val="0"/>
          <w:smallCaps w:val="0"/>
          <w:sz w:val="24"/>
        </w:rPr>
        <w:t xml:space="preserve">uccess? </w:t>
      </w:r>
    </w:p>
    <w:p w14:paraId="13DEC4BF" w14:textId="42FD524D" w:rsidR="00FF0AE5" w:rsidRPr="00A43F5A" w:rsidRDefault="00FF0AE5" w:rsidP="00931886">
      <w:pPr>
        <w:pStyle w:val="Boxed1"/>
        <w:pBdr>
          <w:top w:val="single" w:sz="4" w:space="6" w:color="auto"/>
          <w:bottom w:val="single" w:sz="4" w:space="6" w:color="auto"/>
        </w:pBdr>
        <w:shd w:val="pct12" w:color="auto" w:fill="auto"/>
        <w:tabs>
          <w:tab w:val="clear" w:pos="4680"/>
        </w:tabs>
        <w:ind w:left="360" w:hanging="360"/>
        <w:rPr>
          <w:b w:val="0"/>
          <w:smallCaps w:val="0"/>
          <w:sz w:val="24"/>
        </w:rPr>
      </w:pPr>
    </w:p>
    <w:p w14:paraId="3FB1B712" w14:textId="1611A321" w:rsidR="009E4E68" w:rsidRPr="00A43F5A" w:rsidRDefault="009E4E68" w:rsidP="00931886">
      <w:pPr>
        <w:pStyle w:val="Boxed1"/>
        <w:pBdr>
          <w:top w:val="single" w:sz="4" w:space="6" w:color="auto"/>
          <w:bottom w:val="single" w:sz="4" w:space="6" w:color="auto"/>
        </w:pBdr>
        <w:shd w:val="pct12" w:color="auto" w:fill="auto"/>
        <w:tabs>
          <w:tab w:val="clear" w:pos="4680"/>
        </w:tabs>
        <w:ind w:left="360" w:hanging="360"/>
        <w:rPr>
          <w:b w:val="0"/>
          <w:smallCaps w:val="0"/>
          <w:sz w:val="24"/>
        </w:rPr>
      </w:pPr>
      <w:r w:rsidRPr="00A43F5A">
        <w:rPr>
          <w:b w:val="0"/>
          <w:smallCaps w:val="0"/>
          <w:sz w:val="24"/>
        </w:rPr>
        <w:t>Sample answer</w:t>
      </w:r>
      <w:r w:rsidR="00A43F5A">
        <w:rPr>
          <w:b w:val="0"/>
          <w:smallCaps w:val="0"/>
          <w:sz w:val="24"/>
        </w:rPr>
        <w:t>:</w:t>
      </w:r>
    </w:p>
    <w:p w14:paraId="0B4B1AEF" w14:textId="19BC098C" w:rsidR="009E4E68" w:rsidRPr="00A43F5A" w:rsidRDefault="009E4E68" w:rsidP="00931886">
      <w:pPr>
        <w:pStyle w:val="Boxed1"/>
        <w:pBdr>
          <w:top w:val="single" w:sz="4" w:space="6" w:color="auto"/>
          <w:bottom w:val="single" w:sz="4" w:space="6" w:color="auto"/>
        </w:pBdr>
        <w:shd w:val="pct12" w:color="auto" w:fill="auto"/>
        <w:tabs>
          <w:tab w:val="clear" w:pos="4680"/>
        </w:tabs>
        <w:ind w:left="0" w:firstLine="0"/>
        <w:rPr>
          <w:b w:val="0"/>
          <w:smallCaps w:val="0"/>
          <w:sz w:val="24"/>
        </w:rPr>
      </w:pPr>
      <w:r w:rsidRPr="00A43F5A">
        <w:rPr>
          <w:b w:val="0"/>
          <w:smallCaps w:val="0"/>
          <w:sz w:val="24"/>
        </w:rPr>
        <w:t>Student answers will vary.  Snyder</w:t>
      </w:r>
      <w:r w:rsidR="007E7E6D">
        <w:rPr>
          <w:b w:val="0"/>
          <w:smallCaps w:val="0"/>
          <w:sz w:val="24"/>
        </w:rPr>
        <w:t>’</w:t>
      </w:r>
      <w:r w:rsidRPr="00A43F5A">
        <w:rPr>
          <w:b w:val="0"/>
          <w:smallCaps w:val="0"/>
          <w:sz w:val="24"/>
        </w:rPr>
        <w:t xml:space="preserve">s planning and control focus ensures that the company continues to do things the way it always has by using the best ingredients and not skimping on quality. This has </w:t>
      </w:r>
      <w:proofErr w:type="gramStart"/>
      <w:r w:rsidRPr="00A43F5A">
        <w:rPr>
          <w:b w:val="0"/>
          <w:smallCaps w:val="0"/>
          <w:sz w:val="24"/>
        </w:rPr>
        <w:t xml:space="preserve">helped </w:t>
      </w:r>
      <w:r w:rsidR="00A43F5A">
        <w:rPr>
          <w:b w:val="0"/>
          <w:smallCaps w:val="0"/>
          <w:sz w:val="24"/>
        </w:rPr>
        <w:t>I</w:t>
      </w:r>
      <w:r w:rsidRPr="00A43F5A">
        <w:rPr>
          <w:b w:val="0"/>
          <w:smallCaps w:val="0"/>
          <w:sz w:val="24"/>
        </w:rPr>
        <w:t>n-</w:t>
      </w:r>
      <w:r w:rsidR="00A43F5A">
        <w:rPr>
          <w:b w:val="0"/>
          <w:smallCaps w:val="0"/>
          <w:sz w:val="24"/>
        </w:rPr>
        <w:t>N</w:t>
      </w:r>
      <w:r w:rsidRPr="00A43F5A">
        <w:rPr>
          <w:b w:val="0"/>
          <w:smallCaps w:val="0"/>
          <w:sz w:val="24"/>
        </w:rPr>
        <w:t>-</w:t>
      </w:r>
      <w:r w:rsidR="00A43F5A">
        <w:rPr>
          <w:b w:val="0"/>
          <w:smallCaps w:val="0"/>
          <w:sz w:val="24"/>
        </w:rPr>
        <w:t>O</w:t>
      </w:r>
      <w:r w:rsidRPr="00A43F5A">
        <w:rPr>
          <w:b w:val="0"/>
          <w:smallCaps w:val="0"/>
          <w:sz w:val="24"/>
        </w:rPr>
        <w:t>ut</w:t>
      </w:r>
      <w:proofErr w:type="gramEnd"/>
      <w:r w:rsidRPr="00A43F5A">
        <w:rPr>
          <w:b w:val="0"/>
          <w:smallCaps w:val="0"/>
          <w:sz w:val="24"/>
        </w:rPr>
        <w:t xml:space="preserve"> </w:t>
      </w:r>
      <w:r w:rsidR="00A43F5A">
        <w:rPr>
          <w:b w:val="0"/>
          <w:smallCaps w:val="0"/>
          <w:sz w:val="24"/>
        </w:rPr>
        <w:t>B</w:t>
      </w:r>
      <w:r w:rsidRPr="00A43F5A">
        <w:rPr>
          <w:b w:val="0"/>
          <w:smallCaps w:val="0"/>
          <w:sz w:val="24"/>
        </w:rPr>
        <w:t xml:space="preserve">urger to differentiate itself from other competitors and to carve out a strong niche for itself with customers. </w:t>
      </w:r>
    </w:p>
    <w:p w14:paraId="6A1AC562" w14:textId="77777777" w:rsidR="00FF0AE5" w:rsidRPr="00A43F5A" w:rsidRDefault="00FF0AE5" w:rsidP="00931886">
      <w:pPr>
        <w:pStyle w:val="Boxed1"/>
        <w:pBdr>
          <w:top w:val="single" w:sz="4" w:space="6" w:color="auto"/>
          <w:bottom w:val="single" w:sz="4" w:space="6" w:color="auto"/>
        </w:pBdr>
        <w:shd w:val="pct12" w:color="auto" w:fill="auto"/>
        <w:tabs>
          <w:tab w:val="clear" w:pos="4680"/>
        </w:tabs>
        <w:ind w:left="360" w:hanging="360"/>
        <w:rPr>
          <w:b w:val="0"/>
          <w:smallCaps w:val="0"/>
          <w:sz w:val="24"/>
        </w:rPr>
      </w:pPr>
    </w:p>
    <w:p w14:paraId="72786265" w14:textId="0BAB0B73" w:rsidR="00150722" w:rsidRPr="0051200D" w:rsidRDefault="002C0C37" w:rsidP="002C2962">
      <w:pPr>
        <w:pStyle w:val="Boxed1"/>
        <w:numPr>
          <w:ilvl w:val="2"/>
          <w:numId w:val="4"/>
        </w:numPr>
        <w:pBdr>
          <w:top w:val="single" w:sz="4" w:space="6" w:color="auto"/>
          <w:bottom w:val="single" w:sz="4" w:space="6" w:color="auto"/>
        </w:pBdr>
        <w:shd w:val="pct12" w:color="auto" w:fill="auto"/>
        <w:tabs>
          <w:tab w:val="clear" w:pos="4680"/>
          <w:tab w:val="left" w:pos="1080"/>
        </w:tabs>
        <w:ind w:left="360"/>
        <w:rPr>
          <w:bCs w:val="0"/>
          <w:smallCaps w:val="0"/>
          <w:sz w:val="24"/>
        </w:rPr>
      </w:pPr>
      <w:r w:rsidRPr="0051200D">
        <w:rPr>
          <w:bCs w:val="0"/>
          <w:smallCaps w:val="0"/>
          <w:sz w:val="24"/>
        </w:rPr>
        <w:lastRenderedPageBreak/>
        <w:t>If you were a restaurant owner, would you be interested in applying for an In-N-Out Burger franchise? Why or why not?</w:t>
      </w:r>
    </w:p>
    <w:p w14:paraId="2163F65C" w14:textId="2013309F" w:rsidR="00150722" w:rsidRPr="00A43F5A" w:rsidRDefault="00150722" w:rsidP="00931886">
      <w:pPr>
        <w:pStyle w:val="Boxed1"/>
        <w:pBdr>
          <w:top w:val="single" w:sz="4" w:space="6" w:color="auto"/>
          <w:bottom w:val="single" w:sz="4" w:space="6" w:color="auto"/>
        </w:pBdr>
        <w:shd w:val="pct12" w:color="auto" w:fill="auto"/>
        <w:tabs>
          <w:tab w:val="clear" w:pos="4680"/>
        </w:tabs>
        <w:ind w:left="360" w:hanging="360"/>
        <w:rPr>
          <w:b w:val="0"/>
          <w:smallCaps w:val="0"/>
          <w:sz w:val="24"/>
        </w:rPr>
      </w:pPr>
    </w:p>
    <w:p w14:paraId="2D7B4D2F" w14:textId="15C273DA" w:rsidR="009E4E68" w:rsidRPr="00A43F5A" w:rsidRDefault="009E4E68" w:rsidP="00931886">
      <w:pPr>
        <w:pStyle w:val="Boxed1"/>
        <w:pBdr>
          <w:top w:val="single" w:sz="4" w:space="6" w:color="auto"/>
          <w:bottom w:val="single" w:sz="4" w:space="6" w:color="auto"/>
        </w:pBdr>
        <w:shd w:val="pct12" w:color="auto" w:fill="auto"/>
        <w:tabs>
          <w:tab w:val="clear" w:pos="4680"/>
        </w:tabs>
        <w:ind w:left="360" w:hanging="360"/>
        <w:rPr>
          <w:b w:val="0"/>
          <w:smallCaps w:val="0"/>
          <w:sz w:val="24"/>
        </w:rPr>
      </w:pPr>
      <w:r w:rsidRPr="00A43F5A">
        <w:rPr>
          <w:b w:val="0"/>
          <w:smallCaps w:val="0"/>
          <w:sz w:val="24"/>
        </w:rPr>
        <w:t>Sample answer</w:t>
      </w:r>
      <w:r w:rsidR="00A43F5A">
        <w:rPr>
          <w:b w:val="0"/>
          <w:smallCaps w:val="0"/>
          <w:sz w:val="24"/>
        </w:rPr>
        <w:t>:</w:t>
      </w:r>
    </w:p>
    <w:p w14:paraId="1B3D0C72" w14:textId="3E9C3AF9" w:rsidR="00FF0AE5" w:rsidRPr="003C484E" w:rsidRDefault="009E4E68" w:rsidP="00931886">
      <w:pPr>
        <w:pStyle w:val="Boxed1"/>
        <w:pBdr>
          <w:top w:val="single" w:sz="4" w:space="6" w:color="auto"/>
          <w:bottom w:val="single" w:sz="4" w:space="6" w:color="auto"/>
        </w:pBdr>
        <w:shd w:val="pct12" w:color="auto" w:fill="auto"/>
        <w:tabs>
          <w:tab w:val="clear" w:pos="4680"/>
        </w:tabs>
        <w:ind w:left="0" w:firstLine="0"/>
        <w:rPr>
          <w:b w:val="0"/>
          <w:smallCaps w:val="0"/>
          <w:sz w:val="24"/>
        </w:rPr>
      </w:pPr>
      <w:r w:rsidRPr="00A43F5A">
        <w:rPr>
          <w:b w:val="0"/>
          <w:smallCaps w:val="0"/>
          <w:sz w:val="24"/>
        </w:rPr>
        <w:t>Student answers will vary. some people may be interested in in-n-out burger because it is not just another burger restaurant</w:t>
      </w:r>
      <w:r w:rsidR="00A43F5A">
        <w:rPr>
          <w:b w:val="0"/>
          <w:smallCaps w:val="0"/>
          <w:sz w:val="24"/>
        </w:rPr>
        <w:t xml:space="preserve">—it </w:t>
      </w:r>
      <w:r w:rsidRPr="00A43F5A">
        <w:rPr>
          <w:b w:val="0"/>
          <w:smallCaps w:val="0"/>
          <w:sz w:val="24"/>
        </w:rPr>
        <w:t>is special in what it does and how it does it.</w:t>
      </w:r>
      <w:r w:rsidR="00311630" w:rsidRPr="00A43F5A">
        <w:rPr>
          <w:b w:val="0"/>
          <w:smallCaps w:val="0"/>
          <w:sz w:val="24"/>
        </w:rPr>
        <w:t xml:space="preserve"> in addition, their business model emphasizes creating a great work environment and invests in employees through training and competitive pay practices.  other students may still view in-n-out burger as just another burger joint and that is not particularly </w:t>
      </w:r>
      <w:r w:rsidR="00A43F5A">
        <w:rPr>
          <w:b w:val="0"/>
          <w:smallCaps w:val="0"/>
          <w:sz w:val="24"/>
        </w:rPr>
        <w:t>exciting</w:t>
      </w:r>
      <w:r w:rsidR="00311630" w:rsidRPr="00A43F5A">
        <w:rPr>
          <w:b w:val="0"/>
          <w:smallCaps w:val="0"/>
          <w:sz w:val="24"/>
        </w:rPr>
        <w:t xml:space="preserve"> or world changing for them.</w:t>
      </w:r>
    </w:p>
    <w:p w14:paraId="4A94C3D3" w14:textId="77777777" w:rsidR="00FF0AE5" w:rsidRPr="001A09C8" w:rsidRDefault="00FF0AE5" w:rsidP="005F749E">
      <w:pPr>
        <w:pStyle w:val="Boxed1"/>
        <w:pBdr>
          <w:top w:val="none" w:sz="0" w:space="0" w:color="auto"/>
        </w:pBdr>
      </w:pPr>
    </w:p>
    <w:p w14:paraId="19725054" w14:textId="77777777" w:rsidR="00095CA5" w:rsidRPr="00FA4539" w:rsidRDefault="00DD77B5" w:rsidP="005F749E">
      <w:pPr>
        <w:tabs>
          <w:tab w:val="left" w:pos="540"/>
        </w:tabs>
        <w:rPr>
          <w:b/>
          <w:sz w:val="28"/>
          <w:szCs w:val="28"/>
        </w:rPr>
      </w:pPr>
      <w:r>
        <w:rPr>
          <w:b/>
          <w:sz w:val="28"/>
          <w:szCs w:val="28"/>
        </w:rPr>
        <w:t>IV</w:t>
      </w:r>
      <w:r w:rsidR="00FA4539" w:rsidRPr="00FA4539">
        <w:rPr>
          <w:b/>
          <w:sz w:val="28"/>
          <w:szCs w:val="28"/>
        </w:rPr>
        <w:t xml:space="preserve">. </w:t>
      </w:r>
      <w:r w:rsidR="009C6C59">
        <w:rPr>
          <w:b/>
          <w:sz w:val="28"/>
          <w:szCs w:val="28"/>
        </w:rPr>
        <w:tab/>
      </w:r>
      <w:r w:rsidR="00FA4539" w:rsidRPr="00FA4539">
        <w:rPr>
          <w:b/>
          <w:sz w:val="28"/>
          <w:szCs w:val="28"/>
        </w:rPr>
        <w:t>MANAGEMENT LEVELS AND SKILLS</w:t>
      </w:r>
    </w:p>
    <w:p w14:paraId="46C0D7A6" w14:textId="77777777" w:rsidR="000E696A" w:rsidRDefault="000E696A" w:rsidP="00FA4539">
      <w:pPr>
        <w:pStyle w:val="PPTs"/>
      </w:pPr>
      <w:r>
        <w:t>POWERPOINTS</w:t>
      </w:r>
    </w:p>
    <w:p w14:paraId="6F1DD4D7" w14:textId="5A951A3B" w:rsidR="009F7F62" w:rsidRPr="008F051A" w:rsidRDefault="009F7F62" w:rsidP="00FA4539">
      <w:pPr>
        <w:pStyle w:val="PPTs"/>
      </w:pPr>
      <w:r w:rsidRPr="008F051A">
        <w:t>Slide</w:t>
      </w:r>
      <w:r w:rsidR="00AA2EDA">
        <w:t xml:space="preserve"> </w:t>
      </w:r>
      <w:r w:rsidR="00E62E44">
        <w:t xml:space="preserve">18 </w:t>
      </w:r>
      <w:r>
        <w:t>Mana</w:t>
      </w:r>
      <w:r w:rsidR="00AA2EDA">
        <w:t>gement Levels</w:t>
      </w:r>
    </w:p>
    <w:p w14:paraId="667B3EA1" w14:textId="251C3C13" w:rsidR="009F7F62" w:rsidRDefault="009F7F62" w:rsidP="00FA4539">
      <w:pPr>
        <w:pStyle w:val="PPTs"/>
      </w:pPr>
      <w:r w:rsidRPr="008F051A">
        <w:t xml:space="preserve">Slide </w:t>
      </w:r>
      <w:r w:rsidR="00E62E44">
        <w:t xml:space="preserve">19 </w:t>
      </w:r>
      <w:r w:rsidR="005B1365">
        <w:t xml:space="preserve">Exhibit 1.2 Managerial </w:t>
      </w:r>
      <w:r w:rsidR="00AA2EDA">
        <w:t>Roles: What Managers Do</w:t>
      </w:r>
    </w:p>
    <w:p w14:paraId="211E9084" w14:textId="47397B4B" w:rsidR="009F7F62" w:rsidRPr="008F051A" w:rsidRDefault="00AA2EDA" w:rsidP="00FA4539">
      <w:pPr>
        <w:pStyle w:val="PPTs"/>
      </w:pPr>
      <w:r>
        <w:t xml:space="preserve">Slide </w:t>
      </w:r>
      <w:r w:rsidR="00E62E44">
        <w:t xml:space="preserve">20 </w:t>
      </w:r>
      <w:r w:rsidR="005B1365">
        <w:t>Must-Have Management Skills</w:t>
      </w:r>
    </w:p>
    <w:p w14:paraId="2C9ACC41" w14:textId="77777777" w:rsidR="00080443" w:rsidRDefault="00080443" w:rsidP="00095CA5">
      <w:pPr>
        <w:rPr>
          <w:b/>
          <w:i/>
        </w:rPr>
      </w:pPr>
    </w:p>
    <w:p w14:paraId="499AAB36" w14:textId="77777777" w:rsidR="00095CA5" w:rsidRDefault="00080443" w:rsidP="00095CA5">
      <w:pPr>
        <w:rPr>
          <w:b/>
          <w:i/>
        </w:rPr>
      </w:pPr>
      <w:r w:rsidRPr="00E4548F">
        <w:rPr>
          <w:b/>
          <w:i/>
        </w:rPr>
        <w:t xml:space="preserve">LO </w:t>
      </w:r>
      <w:r w:rsidR="009C6C59">
        <w:rPr>
          <w:b/>
          <w:i/>
        </w:rPr>
        <w:t>1.</w:t>
      </w:r>
      <w:r w:rsidRPr="00E4548F">
        <w:rPr>
          <w:b/>
          <w:i/>
        </w:rPr>
        <w:t xml:space="preserve">4: </w:t>
      </w:r>
      <w:r>
        <w:rPr>
          <w:b/>
          <w:i/>
        </w:rPr>
        <w:t>Compare how the nature of management varies at different organizational levels.</w:t>
      </w:r>
      <w:r w:rsidR="00960EC1">
        <w:rPr>
          <w:b/>
          <w:i/>
        </w:rPr>
        <w:t xml:space="preserve"> </w:t>
      </w:r>
    </w:p>
    <w:p w14:paraId="4DA7090A" w14:textId="77777777" w:rsidR="00095CA5" w:rsidRDefault="00095CA5" w:rsidP="00095CA5">
      <w:pPr>
        <w:rPr>
          <w:b/>
          <w:i/>
        </w:rPr>
      </w:pPr>
    </w:p>
    <w:p w14:paraId="1C1296FB" w14:textId="77777777" w:rsidR="00095CA5" w:rsidRPr="00C40AF9" w:rsidRDefault="00095CA5" w:rsidP="002C2962">
      <w:pPr>
        <w:numPr>
          <w:ilvl w:val="0"/>
          <w:numId w:val="21"/>
        </w:numPr>
        <w:tabs>
          <w:tab w:val="left" w:pos="360"/>
          <w:tab w:val="left" w:pos="1440"/>
          <w:tab w:val="left" w:pos="1800"/>
        </w:tabs>
        <w:rPr>
          <w:b/>
        </w:rPr>
      </w:pPr>
      <w:r w:rsidRPr="00C40AF9">
        <w:rPr>
          <w:b/>
          <w:szCs w:val="22"/>
        </w:rPr>
        <w:t>Top-</w:t>
      </w:r>
      <w:r w:rsidR="00642C1C">
        <w:rPr>
          <w:b/>
          <w:szCs w:val="22"/>
        </w:rPr>
        <w:t>L</w:t>
      </w:r>
      <w:r w:rsidR="00642C1C" w:rsidRPr="00C40AF9">
        <w:rPr>
          <w:b/>
          <w:szCs w:val="22"/>
        </w:rPr>
        <w:t xml:space="preserve">evel </w:t>
      </w:r>
      <w:r w:rsidR="00642C1C">
        <w:rPr>
          <w:b/>
          <w:szCs w:val="22"/>
        </w:rPr>
        <w:t>M</w:t>
      </w:r>
      <w:r w:rsidR="00642C1C" w:rsidRPr="00C40AF9">
        <w:rPr>
          <w:b/>
          <w:szCs w:val="22"/>
        </w:rPr>
        <w:t>anagers</w:t>
      </w:r>
    </w:p>
    <w:p w14:paraId="1036E691" w14:textId="77777777" w:rsidR="00095CA5" w:rsidRDefault="00095CA5" w:rsidP="002C2962">
      <w:pPr>
        <w:pStyle w:val="BodyTextIndent"/>
        <w:numPr>
          <w:ilvl w:val="0"/>
          <w:numId w:val="22"/>
        </w:numPr>
        <w:tabs>
          <w:tab w:val="clear" w:pos="1440"/>
          <w:tab w:val="clear" w:pos="1915"/>
          <w:tab w:val="clear" w:pos="2390"/>
          <w:tab w:val="clear" w:pos="2880"/>
          <w:tab w:val="left" w:pos="360"/>
          <w:tab w:val="left" w:pos="720"/>
          <w:tab w:val="left" w:pos="1080"/>
          <w:tab w:val="left" w:pos="1800"/>
        </w:tabs>
        <w:rPr>
          <w:sz w:val="22"/>
        </w:rPr>
      </w:pPr>
      <w:r w:rsidRPr="00B92B7F">
        <w:rPr>
          <w:b/>
          <w:i/>
          <w:sz w:val="22"/>
          <w:szCs w:val="22"/>
        </w:rPr>
        <w:t>Top-level managers</w:t>
      </w:r>
      <w:r>
        <w:rPr>
          <w:sz w:val="22"/>
          <w:szCs w:val="22"/>
        </w:rPr>
        <w:t xml:space="preserve"> are s</w:t>
      </w:r>
      <w:r w:rsidRPr="00B92B7F">
        <w:rPr>
          <w:sz w:val="22"/>
          <w:szCs w:val="22"/>
        </w:rPr>
        <w:t>enior executives of an organization and are responsible for its overall management.</w:t>
      </w:r>
    </w:p>
    <w:p w14:paraId="2537F1D0" w14:textId="77777777" w:rsidR="00095CA5" w:rsidRPr="007A18AC" w:rsidRDefault="00095CA5" w:rsidP="002C2962">
      <w:pPr>
        <w:numPr>
          <w:ilvl w:val="0"/>
          <w:numId w:val="45"/>
        </w:numPr>
        <w:tabs>
          <w:tab w:val="left" w:pos="360"/>
          <w:tab w:val="left" w:pos="1072"/>
        </w:tabs>
      </w:pPr>
      <w:r>
        <w:rPr>
          <w:szCs w:val="22"/>
        </w:rPr>
        <w:t xml:space="preserve">Referred to as </w:t>
      </w:r>
      <w:r w:rsidRPr="00642C1C">
        <w:rPr>
          <w:i/>
          <w:szCs w:val="22"/>
        </w:rPr>
        <w:t>strategic managers</w:t>
      </w:r>
      <w:r>
        <w:rPr>
          <w:szCs w:val="22"/>
        </w:rPr>
        <w:t>, they focus on long-term issues</w:t>
      </w:r>
      <w:r w:rsidR="007A18AC">
        <w:rPr>
          <w:szCs w:val="22"/>
        </w:rPr>
        <w:t xml:space="preserve"> and emphasize:</w:t>
      </w:r>
    </w:p>
    <w:p w14:paraId="6E4487AF" w14:textId="77777777" w:rsidR="007A18AC" w:rsidRDefault="007A18AC" w:rsidP="00642C1C">
      <w:pPr>
        <w:tabs>
          <w:tab w:val="left" w:pos="360"/>
          <w:tab w:val="left" w:pos="1072"/>
        </w:tabs>
        <w:ind w:left="1080"/>
        <w:rPr>
          <w:szCs w:val="22"/>
        </w:rPr>
      </w:pPr>
      <w:r>
        <w:rPr>
          <w:szCs w:val="22"/>
        </w:rPr>
        <w:t>a.</w:t>
      </w:r>
      <w:r>
        <w:rPr>
          <w:szCs w:val="22"/>
        </w:rPr>
        <w:tab/>
        <w:t>Survival of the organization</w:t>
      </w:r>
    </w:p>
    <w:p w14:paraId="56163D95" w14:textId="77777777" w:rsidR="007A18AC" w:rsidRDefault="007A18AC" w:rsidP="00642C1C">
      <w:pPr>
        <w:tabs>
          <w:tab w:val="left" w:pos="360"/>
          <w:tab w:val="left" w:pos="1072"/>
        </w:tabs>
        <w:ind w:left="1080"/>
        <w:rPr>
          <w:szCs w:val="22"/>
        </w:rPr>
      </w:pPr>
      <w:r>
        <w:rPr>
          <w:szCs w:val="22"/>
        </w:rPr>
        <w:t>b.</w:t>
      </w:r>
      <w:r>
        <w:rPr>
          <w:szCs w:val="22"/>
        </w:rPr>
        <w:tab/>
        <w:t>Growth of the organization</w:t>
      </w:r>
    </w:p>
    <w:p w14:paraId="2E456475" w14:textId="77777777" w:rsidR="007A18AC" w:rsidRDefault="007A18AC" w:rsidP="00642C1C">
      <w:pPr>
        <w:tabs>
          <w:tab w:val="left" w:pos="360"/>
          <w:tab w:val="left" w:pos="1072"/>
        </w:tabs>
        <w:ind w:left="1080"/>
      </w:pPr>
      <w:r>
        <w:rPr>
          <w:szCs w:val="22"/>
        </w:rPr>
        <w:t>c.</w:t>
      </w:r>
      <w:r>
        <w:rPr>
          <w:szCs w:val="22"/>
        </w:rPr>
        <w:tab/>
        <w:t>Overall effectiveness of the organization</w:t>
      </w:r>
    </w:p>
    <w:p w14:paraId="372BA27D" w14:textId="77777777" w:rsidR="00095CA5" w:rsidRDefault="00095CA5" w:rsidP="002C2962">
      <w:pPr>
        <w:numPr>
          <w:ilvl w:val="0"/>
          <w:numId w:val="40"/>
        </w:numPr>
        <w:tabs>
          <w:tab w:val="left" w:pos="360"/>
          <w:tab w:val="left" w:pos="720"/>
          <w:tab w:val="left" w:pos="1072"/>
          <w:tab w:val="left" w:pos="1126"/>
          <w:tab w:val="left" w:pos="1800"/>
        </w:tabs>
      </w:pPr>
      <w:r>
        <w:rPr>
          <w:szCs w:val="22"/>
        </w:rPr>
        <w:t>T</w:t>
      </w:r>
      <w:r w:rsidRPr="00B92B7F">
        <w:rPr>
          <w:szCs w:val="22"/>
        </w:rPr>
        <w:t xml:space="preserve">he chief executive officer (CEO) is one type of </w:t>
      </w:r>
      <w:r w:rsidRPr="0033139D">
        <w:rPr>
          <w:noProof/>
          <w:szCs w:val="22"/>
        </w:rPr>
        <w:t>top-level</w:t>
      </w:r>
      <w:r w:rsidRPr="00B92B7F">
        <w:rPr>
          <w:szCs w:val="22"/>
        </w:rPr>
        <w:t xml:space="preserve"> manager.</w:t>
      </w:r>
    </w:p>
    <w:p w14:paraId="200561EA" w14:textId="77777777" w:rsidR="00095CA5" w:rsidRDefault="00095CA5" w:rsidP="002C2962">
      <w:pPr>
        <w:numPr>
          <w:ilvl w:val="0"/>
          <w:numId w:val="40"/>
        </w:numPr>
        <w:tabs>
          <w:tab w:val="left" w:pos="360"/>
          <w:tab w:val="left" w:pos="720"/>
          <w:tab w:val="left" w:pos="1080"/>
          <w:tab w:val="left" w:pos="1800"/>
        </w:tabs>
      </w:pPr>
      <w:r>
        <w:rPr>
          <w:szCs w:val="22"/>
        </w:rPr>
        <w:t>Some other top-level managers include the:</w:t>
      </w:r>
    </w:p>
    <w:p w14:paraId="098A12F2" w14:textId="77777777" w:rsidR="00095CA5" w:rsidRDefault="00FA4539" w:rsidP="002C2962">
      <w:pPr>
        <w:numPr>
          <w:ilvl w:val="0"/>
          <w:numId w:val="39"/>
        </w:numPr>
        <w:ind w:left="1440"/>
      </w:pPr>
      <w:r>
        <w:rPr>
          <w:szCs w:val="22"/>
        </w:rPr>
        <w:t>COO:</w:t>
      </w:r>
      <w:r w:rsidR="00095CA5">
        <w:rPr>
          <w:szCs w:val="22"/>
        </w:rPr>
        <w:t xml:space="preserve"> chief operating officer</w:t>
      </w:r>
    </w:p>
    <w:p w14:paraId="11058597" w14:textId="77777777" w:rsidR="00095CA5" w:rsidRDefault="00FA4539" w:rsidP="002C2962">
      <w:pPr>
        <w:numPr>
          <w:ilvl w:val="0"/>
          <w:numId w:val="39"/>
        </w:numPr>
        <w:ind w:left="1440"/>
      </w:pPr>
      <w:r>
        <w:rPr>
          <w:szCs w:val="22"/>
        </w:rPr>
        <w:t>CIO:</w:t>
      </w:r>
      <w:r w:rsidR="00095CA5">
        <w:rPr>
          <w:szCs w:val="22"/>
        </w:rPr>
        <w:t xml:space="preserve"> chief information officer</w:t>
      </w:r>
    </w:p>
    <w:p w14:paraId="1BE2A3C3" w14:textId="77777777" w:rsidR="00095CA5" w:rsidRDefault="00FA4539" w:rsidP="002C2962">
      <w:pPr>
        <w:numPr>
          <w:ilvl w:val="0"/>
          <w:numId w:val="39"/>
        </w:numPr>
        <w:ind w:left="1440"/>
      </w:pPr>
      <w:r>
        <w:rPr>
          <w:szCs w:val="22"/>
        </w:rPr>
        <w:t>CFO:</w:t>
      </w:r>
      <w:r w:rsidR="00095CA5">
        <w:rPr>
          <w:szCs w:val="22"/>
        </w:rPr>
        <w:t xml:space="preserve"> chief financial officer</w:t>
      </w:r>
    </w:p>
    <w:p w14:paraId="60B12244" w14:textId="77777777" w:rsidR="00095CA5" w:rsidRPr="00095CA5" w:rsidRDefault="007A18AC" w:rsidP="002C2962">
      <w:pPr>
        <w:numPr>
          <w:ilvl w:val="0"/>
          <w:numId w:val="40"/>
        </w:numPr>
        <w:tabs>
          <w:tab w:val="left" w:pos="360"/>
          <w:tab w:val="left" w:pos="720"/>
          <w:tab w:val="left" w:pos="1126"/>
        </w:tabs>
      </w:pPr>
      <w:r>
        <w:rPr>
          <w:szCs w:val="22"/>
        </w:rPr>
        <w:t>Top managers are not only strategic architects but also</w:t>
      </w:r>
      <w:r w:rsidR="00095CA5">
        <w:rPr>
          <w:szCs w:val="22"/>
        </w:rPr>
        <w:t xml:space="preserve"> true organizational leaders.</w:t>
      </w:r>
    </w:p>
    <w:p w14:paraId="067C6DE9" w14:textId="77777777" w:rsidR="00095CA5" w:rsidRDefault="00095CA5" w:rsidP="00095CA5">
      <w:pPr>
        <w:tabs>
          <w:tab w:val="left" w:pos="360"/>
          <w:tab w:val="left" w:pos="720"/>
          <w:tab w:val="left" w:pos="1126"/>
        </w:tabs>
        <w:ind w:left="1080"/>
        <w:rPr>
          <w:szCs w:val="22"/>
        </w:rPr>
      </w:pPr>
    </w:p>
    <w:p w14:paraId="6E914A00" w14:textId="074D2965" w:rsidR="00095CA5" w:rsidRPr="00FA4539" w:rsidRDefault="00095CA5" w:rsidP="00FA4539">
      <w:pPr>
        <w:pStyle w:val="Boxed2"/>
        <w:rPr>
          <w:b/>
        </w:rPr>
      </w:pPr>
      <w:r w:rsidRPr="00FA4539">
        <w:rPr>
          <w:b/>
        </w:rPr>
        <w:t>Example 1.4</w:t>
      </w:r>
      <w:r w:rsidR="0051200D">
        <w:rPr>
          <w:b/>
        </w:rPr>
        <w:t>.</w:t>
      </w:r>
      <w:r w:rsidRPr="00FA4539">
        <w:rPr>
          <w:b/>
        </w:rPr>
        <w:t xml:space="preserve"> Top-level managers</w:t>
      </w:r>
    </w:p>
    <w:p w14:paraId="56D0D158" w14:textId="4EBA49B4" w:rsidR="00095CA5" w:rsidRDefault="00427908" w:rsidP="00FA4539">
      <w:pPr>
        <w:pStyle w:val="Boxed2"/>
      </w:pPr>
      <w:r w:rsidRPr="006B6F0D">
        <w:t>It used to be that top-level management was the purview of white males.</w:t>
      </w:r>
      <w:r w:rsidR="00960EC1">
        <w:t xml:space="preserve"> </w:t>
      </w:r>
      <w:r w:rsidR="00A3660B">
        <w:rPr>
          <w:noProof/>
        </w:rPr>
        <w:t>However,</w:t>
      </w:r>
      <w:r w:rsidRPr="00A3660B">
        <w:rPr>
          <w:noProof/>
        </w:rPr>
        <w:t xml:space="preserve"> times</w:t>
      </w:r>
      <w:r w:rsidRPr="006B6F0D">
        <w:t xml:space="preserve"> are changing, and even though minorities and women still face glass ceilings, they are also breaking through to the executive suite.</w:t>
      </w:r>
      <w:r w:rsidR="00960EC1">
        <w:t xml:space="preserve"> </w:t>
      </w:r>
      <w:r>
        <w:t>In 2012, Marissa Mayer assumed the role of CEO of Yahoo and, at age 37, also became the youngest CEO of a Fortune 500 company.</w:t>
      </w:r>
      <w:r w:rsidR="00960EC1">
        <w:t xml:space="preserve"> </w:t>
      </w:r>
      <w:r>
        <w:t xml:space="preserve">One of her first actions was a controversial decision to ban telecommuting at Yahoo. Defending her decision, Mayer stated, </w:t>
      </w:r>
      <w:r w:rsidR="007E7E6D">
        <w:t>“</w:t>
      </w:r>
      <w:r w:rsidRPr="00A3660B">
        <w:rPr>
          <w:noProof/>
        </w:rPr>
        <w:t>To become the absolute best place to work</w:t>
      </w:r>
      <w:r>
        <w:t>, communication and collaboration will be important, so we need to be working side-by-side.</w:t>
      </w:r>
      <w:r w:rsidR="007E7E6D">
        <w:t>”</w:t>
      </w:r>
      <w:r w:rsidRPr="006B6F0D">
        <w:rPr>
          <w:rStyle w:val="FootnoteReference"/>
        </w:rPr>
        <w:footnoteReference w:id="4"/>
      </w:r>
      <w:r w:rsidR="00960EC1">
        <w:t xml:space="preserve"> </w:t>
      </w:r>
    </w:p>
    <w:p w14:paraId="23FBF3D0" w14:textId="77777777" w:rsidR="00095CA5" w:rsidRDefault="00095CA5" w:rsidP="00095CA5">
      <w:pPr>
        <w:tabs>
          <w:tab w:val="left" w:pos="360"/>
          <w:tab w:val="left" w:pos="720"/>
          <w:tab w:val="left" w:pos="1126"/>
        </w:tabs>
      </w:pPr>
    </w:p>
    <w:p w14:paraId="13C53A0C" w14:textId="77777777" w:rsidR="00095CA5" w:rsidRPr="007859D0" w:rsidRDefault="00095CA5" w:rsidP="002C2962">
      <w:pPr>
        <w:numPr>
          <w:ilvl w:val="0"/>
          <w:numId w:val="21"/>
        </w:numPr>
        <w:tabs>
          <w:tab w:val="left" w:pos="360"/>
          <w:tab w:val="left" w:pos="1080"/>
          <w:tab w:val="left" w:pos="1440"/>
          <w:tab w:val="left" w:pos="1800"/>
        </w:tabs>
        <w:rPr>
          <w:b/>
        </w:rPr>
      </w:pPr>
      <w:r w:rsidRPr="007859D0">
        <w:rPr>
          <w:b/>
        </w:rPr>
        <w:lastRenderedPageBreak/>
        <w:t>Middle-</w:t>
      </w:r>
      <w:r w:rsidR="007A18AC">
        <w:rPr>
          <w:b/>
        </w:rPr>
        <w:t>L</w:t>
      </w:r>
      <w:r w:rsidR="007A18AC" w:rsidRPr="007859D0">
        <w:rPr>
          <w:b/>
        </w:rPr>
        <w:t xml:space="preserve">evel </w:t>
      </w:r>
      <w:r w:rsidR="007A18AC">
        <w:rPr>
          <w:b/>
        </w:rPr>
        <w:t>M</w:t>
      </w:r>
      <w:r w:rsidR="007A18AC" w:rsidRPr="007859D0">
        <w:rPr>
          <w:b/>
        </w:rPr>
        <w:t>anagers</w:t>
      </w:r>
    </w:p>
    <w:p w14:paraId="10509CC7" w14:textId="376BB9A5" w:rsidR="00095CA5" w:rsidRDefault="00095CA5" w:rsidP="002C2962">
      <w:pPr>
        <w:numPr>
          <w:ilvl w:val="0"/>
          <w:numId w:val="23"/>
        </w:numPr>
        <w:tabs>
          <w:tab w:val="left" w:pos="360"/>
          <w:tab w:val="left" w:pos="720"/>
          <w:tab w:val="left" w:pos="1440"/>
          <w:tab w:val="left" w:pos="1800"/>
        </w:tabs>
      </w:pPr>
      <w:r w:rsidRPr="007859D0">
        <w:rPr>
          <w:b/>
          <w:i/>
        </w:rPr>
        <w:t>Middle-level managers</w:t>
      </w:r>
      <w:r>
        <w:t xml:space="preserve"> </w:t>
      </w:r>
      <w:proofErr w:type="gramStart"/>
      <w:r w:rsidRPr="00A3660B">
        <w:rPr>
          <w:noProof/>
        </w:rPr>
        <w:t>are located</w:t>
      </w:r>
      <w:r>
        <w:t xml:space="preserve"> in</w:t>
      </w:r>
      <w:proofErr w:type="gramEnd"/>
      <w:r>
        <w:t xml:space="preserve"> the organization</w:t>
      </w:r>
      <w:r w:rsidR="007E7E6D">
        <w:t>’</w:t>
      </w:r>
      <w:r>
        <w:t>s hierarchy below top-level management and above frontline managers.</w:t>
      </w:r>
    </w:p>
    <w:p w14:paraId="7F9B3D87" w14:textId="77777777" w:rsidR="00095CA5" w:rsidRDefault="000122C9" w:rsidP="002C2962">
      <w:pPr>
        <w:numPr>
          <w:ilvl w:val="0"/>
          <w:numId w:val="23"/>
        </w:numPr>
        <w:tabs>
          <w:tab w:val="left" w:pos="360"/>
          <w:tab w:val="left" w:pos="720"/>
          <w:tab w:val="left" w:pos="1440"/>
          <w:tab w:val="left" w:pos="1800"/>
        </w:tabs>
      </w:pPr>
      <w:r>
        <w:t>Middle managers are closer than top managers to day-to-day operations, customers, frontline managers, suppliers, and employees—so they have a working knowledge of problems and opportunities</w:t>
      </w:r>
      <w:r w:rsidR="00095CA5">
        <w:t>.</w:t>
      </w:r>
    </w:p>
    <w:p w14:paraId="01946FF0" w14:textId="77777777" w:rsidR="00095CA5" w:rsidRDefault="000122C9" w:rsidP="002C2962">
      <w:pPr>
        <w:numPr>
          <w:ilvl w:val="0"/>
          <w:numId w:val="23"/>
        </w:numPr>
        <w:tabs>
          <w:tab w:val="left" w:pos="360"/>
          <w:tab w:val="left" w:pos="720"/>
          <w:tab w:val="left" w:pos="1440"/>
          <w:tab w:val="left" w:pos="1800"/>
        </w:tabs>
      </w:pPr>
      <w:r>
        <w:t>Good middle managers provide the operating skills and practical problem solving that keep the company working.</w:t>
      </w:r>
    </w:p>
    <w:p w14:paraId="36970276" w14:textId="77777777" w:rsidR="00095CA5" w:rsidRDefault="00095CA5" w:rsidP="00095CA5">
      <w:pPr>
        <w:tabs>
          <w:tab w:val="left" w:pos="360"/>
          <w:tab w:val="left" w:pos="720"/>
          <w:tab w:val="left" w:pos="1440"/>
          <w:tab w:val="left" w:pos="1800"/>
        </w:tabs>
        <w:ind w:left="1080"/>
      </w:pPr>
    </w:p>
    <w:p w14:paraId="5A462C27" w14:textId="77777777" w:rsidR="00095CA5" w:rsidRPr="007859D0" w:rsidRDefault="00095CA5" w:rsidP="002C2962">
      <w:pPr>
        <w:numPr>
          <w:ilvl w:val="0"/>
          <w:numId w:val="21"/>
        </w:numPr>
        <w:tabs>
          <w:tab w:val="left" w:pos="360"/>
          <w:tab w:val="left" w:pos="1080"/>
          <w:tab w:val="left" w:pos="1440"/>
          <w:tab w:val="left" w:pos="1800"/>
        </w:tabs>
        <w:rPr>
          <w:b/>
        </w:rPr>
      </w:pPr>
      <w:r w:rsidRPr="007859D0">
        <w:rPr>
          <w:b/>
        </w:rPr>
        <w:t xml:space="preserve">Frontline </w:t>
      </w:r>
      <w:r w:rsidR="000122C9">
        <w:rPr>
          <w:b/>
        </w:rPr>
        <w:t>M</w:t>
      </w:r>
      <w:r w:rsidR="000122C9" w:rsidRPr="007859D0">
        <w:rPr>
          <w:b/>
        </w:rPr>
        <w:t>anagers</w:t>
      </w:r>
    </w:p>
    <w:p w14:paraId="5118BDD1" w14:textId="77777777" w:rsidR="00095CA5" w:rsidRDefault="00095CA5" w:rsidP="002C2962">
      <w:pPr>
        <w:numPr>
          <w:ilvl w:val="0"/>
          <w:numId w:val="24"/>
        </w:numPr>
        <w:tabs>
          <w:tab w:val="left" w:pos="360"/>
          <w:tab w:val="left" w:pos="720"/>
          <w:tab w:val="left" w:pos="1440"/>
          <w:tab w:val="left" w:pos="1800"/>
        </w:tabs>
      </w:pPr>
      <w:r w:rsidRPr="007859D0">
        <w:rPr>
          <w:b/>
          <w:i/>
        </w:rPr>
        <w:t>Frontline managers</w:t>
      </w:r>
      <w:r>
        <w:t xml:space="preserve"> </w:t>
      </w:r>
      <w:r w:rsidR="000122C9">
        <w:rPr>
          <w:noProof/>
        </w:rPr>
        <w:t>or</w:t>
      </w:r>
      <w:r w:rsidR="000122C9" w:rsidRPr="00A3660B">
        <w:rPr>
          <w:noProof/>
        </w:rPr>
        <w:t xml:space="preserve"> </w:t>
      </w:r>
      <w:r w:rsidRPr="00FA4539">
        <w:rPr>
          <w:b/>
          <w:i/>
          <w:noProof/>
        </w:rPr>
        <w:t>operational managers</w:t>
      </w:r>
      <w:r w:rsidRPr="00A3660B">
        <w:rPr>
          <w:noProof/>
        </w:rPr>
        <w:t xml:space="preserve"> are</w:t>
      </w:r>
      <w:r>
        <w:t xml:space="preserve"> lower-level managers who supervise the operations of the organization.</w:t>
      </w:r>
      <w:r w:rsidR="00960EC1">
        <w:t xml:space="preserve"> </w:t>
      </w:r>
      <w:r>
        <w:t xml:space="preserve">Titles may include </w:t>
      </w:r>
      <w:r>
        <w:rPr>
          <w:i/>
        </w:rPr>
        <w:t>supervisor</w:t>
      </w:r>
      <w:r>
        <w:t xml:space="preserve"> or </w:t>
      </w:r>
      <w:r w:rsidR="00390B60">
        <w:rPr>
          <w:i/>
        </w:rPr>
        <w:t>team leader</w:t>
      </w:r>
      <w:r>
        <w:rPr>
          <w:i/>
        </w:rPr>
        <w:t>.</w:t>
      </w:r>
    </w:p>
    <w:p w14:paraId="3D36D91C" w14:textId="77777777" w:rsidR="00095CA5" w:rsidRDefault="00095CA5" w:rsidP="002C2962">
      <w:pPr>
        <w:numPr>
          <w:ilvl w:val="0"/>
          <w:numId w:val="24"/>
        </w:numPr>
        <w:tabs>
          <w:tab w:val="left" w:pos="360"/>
          <w:tab w:val="left" w:pos="720"/>
          <w:tab w:val="left" w:pos="1440"/>
          <w:tab w:val="left" w:pos="1800"/>
        </w:tabs>
      </w:pPr>
      <w:r>
        <w:t xml:space="preserve">They </w:t>
      </w:r>
      <w:r w:rsidRPr="00A3660B">
        <w:rPr>
          <w:noProof/>
        </w:rPr>
        <w:t>are charged</w:t>
      </w:r>
      <w:r>
        <w:t xml:space="preserve"> with implementing the plans developed by the middle managers. </w:t>
      </w:r>
    </w:p>
    <w:p w14:paraId="7C33ED5F" w14:textId="1B0C3204" w:rsidR="00095CA5" w:rsidRDefault="00095CA5" w:rsidP="002C2962">
      <w:pPr>
        <w:numPr>
          <w:ilvl w:val="0"/>
          <w:numId w:val="24"/>
        </w:numPr>
        <w:tabs>
          <w:tab w:val="left" w:pos="360"/>
          <w:tab w:val="left" w:pos="720"/>
          <w:tab w:val="left" w:pos="1440"/>
          <w:tab w:val="left" w:pos="1800"/>
        </w:tabs>
      </w:pPr>
      <w:r w:rsidRPr="00A3660B">
        <w:rPr>
          <w:noProof/>
        </w:rPr>
        <w:t>This</w:t>
      </w:r>
      <w:r>
        <w:t xml:space="preserve"> is often a person</w:t>
      </w:r>
      <w:r w:rsidR="007E7E6D">
        <w:t>’</w:t>
      </w:r>
      <w:r>
        <w:t>s first management position.</w:t>
      </w:r>
    </w:p>
    <w:p w14:paraId="6F264C6C" w14:textId="77777777" w:rsidR="00095CA5" w:rsidRDefault="00095CA5" w:rsidP="002C2962">
      <w:pPr>
        <w:numPr>
          <w:ilvl w:val="0"/>
          <w:numId w:val="24"/>
        </w:numPr>
        <w:tabs>
          <w:tab w:val="left" w:pos="360"/>
          <w:tab w:val="left" w:pos="720"/>
          <w:tab w:val="left" w:pos="1440"/>
          <w:tab w:val="left" w:pos="1800"/>
        </w:tabs>
      </w:pPr>
      <w:r>
        <w:t xml:space="preserve"> They are crucial </w:t>
      </w:r>
      <w:r w:rsidR="002B01C8">
        <w:rPr>
          <w:noProof/>
        </w:rPr>
        <w:t>to</w:t>
      </w:r>
      <w:r>
        <w:t xml:space="preserve"> creating and sustaining quality operations in support of company strategy.</w:t>
      </w:r>
      <w:r w:rsidR="00960EC1">
        <w:t xml:space="preserve"> </w:t>
      </w:r>
    </w:p>
    <w:p w14:paraId="2B4EAF44" w14:textId="77777777" w:rsidR="00095CA5" w:rsidRDefault="00095CA5" w:rsidP="002C2962">
      <w:pPr>
        <w:numPr>
          <w:ilvl w:val="0"/>
          <w:numId w:val="24"/>
        </w:numPr>
        <w:tabs>
          <w:tab w:val="left" w:pos="360"/>
          <w:tab w:val="left" w:pos="720"/>
          <w:tab w:val="left" w:pos="1440"/>
          <w:tab w:val="left" w:pos="1800"/>
        </w:tabs>
      </w:pPr>
      <w:r>
        <w:t>They are drivers of financial performance.</w:t>
      </w:r>
    </w:p>
    <w:p w14:paraId="04A68A11" w14:textId="77777777" w:rsidR="00095CA5" w:rsidRDefault="00095CA5" w:rsidP="00095CA5">
      <w:pPr>
        <w:tabs>
          <w:tab w:val="left" w:pos="360"/>
          <w:tab w:val="left" w:pos="720"/>
          <w:tab w:val="left" w:pos="1440"/>
          <w:tab w:val="left" w:pos="1800"/>
        </w:tabs>
        <w:ind w:left="1080"/>
      </w:pPr>
    </w:p>
    <w:p w14:paraId="040B50CC" w14:textId="77777777" w:rsidR="00095CA5" w:rsidRDefault="00095CA5" w:rsidP="002C2962">
      <w:pPr>
        <w:numPr>
          <w:ilvl w:val="0"/>
          <w:numId w:val="21"/>
        </w:numPr>
        <w:tabs>
          <w:tab w:val="left" w:pos="360"/>
          <w:tab w:val="left" w:pos="1080"/>
          <w:tab w:val="left" w:pos="1440"/>
          <w:tab w:val="left" w:pos="1800"/>
        </w:tabs>
      </w:pPr>
      <w:r w:rsidRPr="007859D0">
        <w:rPr>
          <w:b/>
        </w:rPr>
        <w:t xml:space="preserve">Working </w:t>
      </w:r>
      <w:r w:rsidR="000122C9">
        <w:rPr>
          <w:b/>
        </w:rPr>
        <w:t>L</w:t>
      </w:r>
      <w:r w:rsidR="000122C9" w:rsidRPr="007859D0">
        <w:rPr>
          <w:b/>
        </w:rPr>
        <w:t xml:space="preserve">eaders </w:t>
      </w:r>
      <w:r w:rsidRPr="007859D0">
        <w:rPr>
          <w:b/>
        </w:rPr>
        <w:t xml:space="preserve">with </w:t>
      </w:r>
      <w:r w:rsidR="000122C9">
        <w:rPr>
          <w:b/>
        </w:rPr>
        <w:t>B</w:t>
      </w:r>
      <w:r w:rsidR="000122C9" w:rsidRPr="007859D0">
        <w:rPr>
          <w:b/>
        </w:rPr>
        <w:t xml:space="preserve">road </w:t>
      </w:r>
      <w:r w:rsidR="000122C9">
        <w:rPr>
          <w:b/>
        </w:rPr>
        <w:t>R</w:t>
      </w:r>
      <w:r w:rsidR="000122C9" w:rsidRPr="007859D0">
        <w:rPr>
          <w:b/>
        </w:rPr>
        <w:t>esponsibilities</w:t>
      </w:r>
      <w:r w:rsidR="000122C9">
        <w:t xml:space="preserve"> </w:t>
      </w:r>
    </w:p>
    <w:p w14:paraId="41275270" w14:textId="77777777" w:rsidR="00095CA5" w:rsidRDefault="00095CA5" w:rsidP="002C2962">
      <w:pPr>
        <w:numPr>
          <w:ilvl w:val="0"/>
          <w:numId w:val="25"/>
        </w:numPr>
        <w:tabs>
          <w:tab w:val="left" w:pos="360"/>
          <w:tab w:val="left" w:pos="720"/>
          <w:tab w:val="left" w:pos="1440"/>
          <w:tab w:val="left" w:pos="1800"/>
        </w:tabs>
      </w:pPr>
      <w:r>
        <w:t>Complete businesspeople</w:t>
      </w:r>
    </w:p>
    <w:p w14:paraId="1C927299" w14:textId="77777777" w:rsidR="00095CA5" w:rsidRDefault="00095CA5" w:rsidP="002C2962">
      <w:pPr>
        <w:numPr>
          <w:ilvl w:val="0"/>
          <w:numId w:val="25"/>
        </w:numPr>
        <w:tabs>
          <w:tab w:val="left" w:pos="360"/>
          <w:tab w:val="left" w:pos="720"/>
          <w:tab w:val="left" w:pos="1440"/>
          <w:tab w:val="left" w:pos="1800"/>
        </w:tabs>
      </w:pPr>
      <w:r w:rsidRPr="00AE0EAE">
        <w:rPr>
          <w:noProof/>
        </w:rPr>
        <w:t>Knowledge</w:t>
      </w:r>
      <w:r>
        <w:t xml:space="preserve"> of all business functions</w:t>
      </w:r>
    </w:p>
    <w:p w14:paraId="39431E3D" w14:textId="77777777" w:rsidR="00095CA5" w:rsidRDefault="00095CA5" w:rsidP="002C2962">
      <w:pPr>
        <w:numPr>
          <w:ilvl w:val="0"/>
          <w:numId w:val="25"/>
        </w:numPr>
        <w:tabs>
          <w:tab w:val="left" w:pos="360"/>
          <w:tab w:val="left" w:pos="720"/>
          <w:tab w:val="left" w:pos="1440"/>
          <w:tab w:val="left" w:pos="1800"/>
        </w:tabs>
      </w:pPr>
      <w:r>
        <w:t>Accountable for results</w:t>
      </w:r>
    </w:p>
    <w:p w14:paraId="5EEBEF03" w14:textId="77777777" w:rsidR="00095CA5" w:rsidRDefault="00095CA5" w:rsidP="002C2962">
      <w:pPr>
        <w:numPr>
          <w:ilvl w:val="0"/>
          <w:numId w:val="25"/>
        </w:numPr>
        <w:tabs>
          <w:tab w:val="left" w:pos="360"/>
          <w:tab w:val="left" w:pos="720"/>
          <w:tab w:val="left" w:pos="1440"/>
          <w:tab w:val="left" w:pos="1800"/>
        </w:tabs>
      </w:pPr>
      <w:r>
        <w:t>Focus on serving customers both inside and outside their firms</w:t>
      </w:r>
    </w:p>
    <w:p w14:paraId="1C3D32AA" w14:textId="77777777" w:rsidR="00095CA5" w:rsidRDefault="00095CA5" w:rsidP="002C2962">
      <w:pPr>
        <w:numPr>
          <w:ilvl w:val="0"/>
          <w:numId w:val="25"/>
        </w:numPr>
        <w:tabs>
          <w:tab w:val="left" w:pos="360"/>
          <w:tab w:val="left" w:pos="720"/>
          <w:tab w:val="left" w:pos="1440"/>
          <w:tab w:val="left" w:pos="1800"/>
        </w:tabs>
      </w:pPr>
      <w:r>
        <w:t>The best managers focus on two key areas:</w:t>
      </w:r>
    </w:p>
    <w:p w14:paraId="72CD5ECC" w14:textId="77777777" w:rsidR="00095CA5" w:rsidRDefault="000122C9" w:rsidP="007A476C">
      <w:pPr>
        <w:tabs>
          <w:tab w:val="left" w:pos="360"/>
          <w:tab w:val="left" w:pos="720"/>
          <w:tab w:val="left" w:pos="1440"/>
          <w:tab w:val="left" w:pos="1800"/>
        </w:tabs>
        <w:ind w:left="1440" w:hanging="360"/>
      </w:pPr>
      <w:r>
        <w:t>a.</w:t>
      </w:r>
      <w:r>
        <w:tab/>
      </w:r>
      <w:r w:rsidR="00095CA5">
        <w:t xml:space="preserve">Relationships with </w:t>
      </w:r>
      <w:r w:rsidR="0032453C">
        <w:t>p</w:t>
      </w:r>
      <w:r w:rsidR="00095CA5">
        <w:t>eople</w:t>
      </w:r>
    </w:p>
    <w:p w14:paraId="4BBABD68" w14:textId="77777777" w:rsidR="00095CA5" w:rsidRDefault="000122C9" w:rsidP="007A476C">
      <w:pPr>
        <w:tabs>
          <w:tab w:val="left" w:pos="360"/>
          <w:tab w:val="left" w:pos="720"/>
          <w:tab w:val="left" w:pos="1440"/>
          <w:tab w:val="left" w:pos="1800"/>
        </w:tabs>
        <w:ind w:left="1440" w:hanging="360"/>
      </w:pPr>
      <w:r>
        <w:t>b.</w:t>
      </w:r>
      <w:r>
        <w:tab/>
      </w:r>
      <w:r w:rsidR="00095CA5">
        <w:t xml:space="preserve">Achieving </w:t>
      </w:r>
      <w:r w:rsidR="0032453C">
        <w:t>r</w:t>
      </w:r>
      <w:r w:rsidR="00095CA5">
        <w:t>esults</w:t>
      </w:r>
    </w:p>
    <w:p w14:paraId="31D6DD86" w14:textId="77777777" w:rsidR="00357A36" w:rsidRDefault="00357A36" w:rsidP="00095CA5">
      <w:pPr>
        <w:tabs>
          <w:tab w:val="left" w:pos="360"/>
          <w:tab w:val="left" w:pos="720"/>
          <w:tab w:val="left" w:pos="1126"/>
        </w:tabs>
        <w:rPr>
          <w:b/>
          <w:bCs/>
        </w:rPr>
      </w:pPr>
    </w:p>
    <w:p w14:paraId="56011E04" w14:textId="7B84D471" w:rsidR="00095CA5" w:rsidRPr="00357A36" w:rsidRDefault="00931886" w:rsidP="00357A36">
      <w:pPr>
        <w:pBdr>
          <w:top w:val="single" w:sz="4" w:space="6" w:color="auto"/>
          <w:bottom w:val="single" w:sz="4" w:space="6" w:color="auto"/>
        </w:pBdr>
        <w:shd w:val="clear" w:color="auto" w:fill="E2EFD9" w:themeFill="accent6" w:themeFillTint="33"/>
        <w:tabs>
          <w:tab w:val="left" w:pos="360"/>
          <w:tab w:val="left" w:pos="720"/>
          <w:tab w:val="left" w:pos="1126"/>
        </w:tabs>
        <w:jc w:val="center"/>
        <w:rPr>
          <w:b/>
          <w:bCs/>
        </w:rPr>
      </w:pPr>
      <w:r w:rsidRPr="00357A36">
        <w:rPr>
          <w:b/>
          <w:bCs/>
        </w:rPr>
        <w:t>Connect</w:t>
      </w:r>
      <w:r w:rsidRPr="00357A36">
        <w:rPr>
          <w:b/>
          <w:bCs/>
          <w:vertAlign w:val="superscript"/>
        </w:rPr>
        <w:t>®</w:t>
      </w:r>
    </w:p>
    <w:p w14:paraId="755449E1" w14:textId="5A981967" w:rsidR="00931886" w:rsidRDefault="00931886" w:rsidP="00357A36">
      <w:pPr>
        <w:pBdr>
          <w:top w:val="single" w:sz="4" w:space="6" w:color="auto"/>
          <w:bottom w:val="single" w:sz="4" w:space="6" w:color="auto"/>
        </w:pBdr>
        <w:shd w:val="clear" w:color="auto" w:fill="E2EFD9" w:themeFill="accent6" w:themeFillTint="33"/>
        <w:tabs>
          <w:tab w:val="left" w:pos="360"/>
          <w:tab w:val="left" w:pos="720"/>
          <w:tab w:val="left" w:pos="1126"/>
        </w:tabs>
        <w:jc w:val="center"/>
      </w:pPr>
      <w:bookmarkStart w:id="8" w:name="Iseeit_Hawth"/>
      <w:proofErr w:type="spellStart"/>
      <w:r>
        <w:t>iSeeit</w:t>
      </w:r>
      <w:proofErr w:type="spellEnd"/>
      <w:r>
        <w:t>! Animated Video: The Hawthorne Studies</w:t>
      </w:r>
    </w:p>
    <w:bookmarkEnd w:id="8"/>
    <w:p w14:paraId="1813599D" w14:textId="115CA7DB" w:rsidR="00931886" w:rsidRDefault="00931886" w:rsidP="00357A36">
      <w:pPr>
        <w:pBdr>
          <w:top w:val="single" w:sz="4" w:space="6" w:color="auto"/>
          <w:bottom w:val="single" w:sz="4" w:space="6" w:color="auto"/>
        </w:pBdr>
        <w:shd w:val="clear" w:color="auto" w:fill="E2EFD9" w:themeFill="accent6" w:themeFillTint="33"/>
        <w:tabs>
          <w:tab w:val="left" w:pos="360"/>
          <w:tab w:val="left" w:pos="720"/>
          <w:tab w:val="left" w:pos="1126"/>
        </w:tabs>
      </w:pPr>
    </w:p>
    <w:p w14:paraId="2AA03BBA" w14:textId="2FD51F69" w:rsidR="00931886" w:rsidRDefault="00357A36" w:rsidP="00357A36">
      <w:pPr>
        <w:pBdr>
          <w:top w:val="single" w:sz="4" w:space="6" w:color="auto"/>
          <w:bottom w:val="single" w:sz="4" w:space="6" w:color="auto"/>
        </w:pBdr>
        <w:shd w:val="clear" w:color="auto" w:fill="E2EFD9" w:themeFill="accent6" w:themeFillTint="33"/>
        <w:tabs>
          <w:tab w:val="left" w:pos="360"/>
          <w:tab w:val="left" w:pos="720"/>
          <w:tab w:val="left" w:pos="1126"/>
        </w:tabs>
      </w:pPr>
      <w:r>
        <w:t>SUMMARY</w:t>
      </w:r>
    </w:p>
    <w:p w14:paraId="7B38B2CA" w14:textId="41DE2FCE" w:rsidR="00357A36" w:rsidRDefault="00357A36" w:rsidP="00357A36">
      <w:pPr>
        <w:pBdr>
          <w:top w:val="single" w:sz="4" w:space="6" w:color="auto"/>
          <w:bottom w:val="single" w:sz="4" w:space="6" w:color="auto"/>
        </w:pBdr>
        <w:shd w:val="clear" w:color="auto" w:fill="E2EFD9" w:themeFill="accent6" w:themeFillTint="33"/>
        <w:tabs>
          <w:tab w:val="left" w:pos="360"/>
          <w:tab w:val="left" w:pos="720"/>
          <w:tab w:val="left" w:pos="1126"/>
        </w:tabs>
      </w:pPr>
      <w:r>
        <w:t>The animated video explains the Hawthorne series of studies: Illumination Experiment, Relay Assembly Room Study, and the Bank Wiring Room Study which highlighted conflict, coordination, and group pressures in work.</w:t>
      </w:r>
    </w:p>
    <w:p w14:paraId="03DCBF04" w14:textId="4698B360" w:rsidR="00357A36" w:rsidRDefault="00357A36" w:rsidP="00357A36">
      <w:pPr>
        <w:pBdr>
          <w:top w:val="single" w:sz="4" w:space="6" w:color="auto"/>
          <w:bottom w:val="single" w:sz="4" w:space="6" w:color="auto"/>
        </w:pBdr>
        <w:shd w:val="clear" w:color="auto" w:fill="E2EFD9" w:themeFill="accent6" w:themeFillTint="33"/>
        <w:tabs>
          <w:tab w:val="left" w:pos="360"/>
          <w:tab w:val="left" w:pos="720"/>
          <w:tab w:val="left" w:pos="1126"/>
        </w:tabs>
      </w:pPr>
    </w:p>
    <w:p w14:paraId="6B26492E" w14:textId="0CBE4C61" w:rsidR="00357A36" w:rsidRDefault="00357A36" w:rsidP="00357A36">
      <w:pPr>
        <w:pBdr>
          <w:top w:val="single" w:sz="4" w:space="6" w:color="auto"/>
          <w:bottom w:val="single" w:sz="4" w:space="6" w:color="auto"/>
        </w:pBdr>
        <w:shd w:val="clear" w:color="auto" w:fill="E2EFD9" w:themeFill="accent6" w:themeFillTint="33"/>
        <w:tabs>
          <w:tab w:val="left" w:pos="360"/>
          <w:tab w:val="left" w:pos="720"/>
          <w:tab w:val="left" w:pos="1126"/>
        </w:tabs>
      </w:pPr>
      <w:r>
        <w:t>ACTIVITY</w:t>
      </w:r>
    </w:p>
    <w:p w14:paraId="445E0729" w14:textId="05EFB51F" w:rsidR="00357A36" w:rsidRDefault="00357A36" w:rsidP="00357A36">
      <w:pPr>
        <w:pBdr>
          <w:top w:val="single" w:sz="4" w:space="6" w:color="auto"/>
          <w:bottom w:val="single" w:sz="4" w:space="6" w:color="auto"/>
        </w:pBdr>
        <w:shd w:val="clear" w:color="auto" w:fill="E2EFD9" w:themeFill="accent6" w:themeFillTint="33"/>
        <w:tabs>
          <w:tab w:val="left" w:pos="360"/>
          <w:tab w:val="left" w:pos="720"/>
          <w:tab w:val="left" w:pos="1126"/>
        </w:tabs>
      </w:pPr>
      <w:r>
        <w:t>The animation is followed by four multiple-choice questions.</w:t>
      </w:r>
    </w:p>
    <w:p w14:paraId="71D0A378" w14:textId="77777777" w:rsidR="00931886" w:rsidRDefault="00931886" w:rsidP="00095CA5">
      <w:pPr>
        <w:tabs>
          <w:tab w:val="left" w:pos="360"/>
          <w:tab w:val="left" w:pos="720"/>
          <w:tab w:val="left" w:pos="1126"/>
        </w:tabs>
      </w:pPr>
    </w:p>
    <w:p w14:paraId="03E95420" w14:textId="77777777" w:rsidR="00095CA5" w:rsidRDefault="00095CA5" w:rsidP="00095CA5">
      <w:pPr>
        <w:tabs>
          <w:tab w:val="left" w:pos="475"/>
          <w:tab w:val="left" w:pos="950"/>
          <w:tab w:val="left" w:pos="1440"/>
          <w:tab w:val="left" w:pos="1915"/>
          <w:tab w:val="left" w:pos="2390"/>
          <w:tab w:val="left" w:pos="2880"/>
          <w:tab w:val="left" w:pos="3355"/>
          <w:tab w:val="left" w:pos="3830"/>
        </w:tabs>
        <w:rPr>
          <w:b/>
          <w:i/>
          <w:sz w:val="24"/>
        </w:rPr>
      </w:pPr>
      <w:r w:rsidRPr="00E4548F">
        <w:rPr>
          <w:b/>
          <w:i/>
          <w:sz w:val="24"/>
        </w:rPr>
        <w:t xml:space="preserve">LO </w:t>
      </w:r>
      <w:r w:rsidR="00506DC3">
        <w:rPr>
          <w:b/>
          <w:i/>
          <w:sz w:val="24"/>
        </w:rPr>
        <w:t>1.</w:t>
      </w:r>
      <w:r w:rsidRPr="00E4548F">
        <w:rPr>
          <w:b/>
          <w:i/>
          <w:sz w:val="24"/>
        </w:rPr>
        <w:t xml:space="preserve">5: </w:t>
      </w:r>
      <w:r>
        <w:rPr>
          <w:b/>
          <w:i/>
          <w:sz w:val="24"/>
        </w:rPr>
        <w:t>Define the skills you need to be an effective manager.</w:t>
      </w:r>
      <w:r w:rsidR="00960EC1">
        <w:rPr>
          <w:b/>
          <w:i/>
          <w:sz w:val="24"/>
        </w:rPr>
        <w:t xml:space="preserve"> </w:t>
      </w:r>
    </w:p>
    <w:p w14:paraId="294D0CD8" w14:textId="77777777" w:rsidR="00095CA5" w:rsidRDefault="00095CA5" w:rsidP="00095CA5">
      <w:pPr>
        <w:tabs>
          <w:tab w:val="left" w:pos="360"/>
          <w:tab w:val="left" w:pos="720"/>
          <w:tab w:val="left" w:pos="1126"/>
        </w:tabs>
      </w:pPr>
    </w:p>
    <w:p w14:paraId="0BF27D4F" w14:textId="77777777" w:rsidR="000122C9" w:rsidRDefault="00390B60" w:rsidP="002C2962">
      <w:pPr>
        <w:numPr>
          <w:ilvl w:val="0"/>
          <w:numId w:val="21"/>
        </w:numPr>
        <w:tabs>
          <w:tab w:val="left" w:pos="1440"/>
          <w:tab w:val="left" w:pos="1800"/>
        </w:tabs>
        <w:rPr>
          <w:b/>
        </w:rPr>
      </w:pPr>
      <w:r>
        <w:rPr>
          <w:b/>
        </w:rPr>
        <w:t xml:space="preserve">Must-Have </w:t>
      </w:r>
      <w:r w:rsidR="00095CA5">
        <w:rPr>
          <w:b/>
        </w:rPr>
        <w:t>Management Skills</w:t>
      </w:r>
    </w:p>
    <w:p w14:paraId="70BDF412" w14:textId="77777777" w:rsidR="000122C9" w:rsidRDefault="000122C9" w:rsidP="002C2962">
      <w:pPr>
        <w:numPr>
          <w:ilvl w:val="0"/>
          <w:numId w:val="26"/>
        </w:numPr>
        <w:tabs>
          <w:tab w:val="left" w:pos="360"/>
          <w:tab w:val="left" w:pos="720"/>
          <w:tab w:val="left" w:pos="1440"/>
          <w:tab w:val="left" w:pos="1800"/>
        </w:tabs>
      </w:pPr>
      <w:r w:rsidRPr="007A476C">
        <w:rPr>
          <w:noProof/>
        </w:rPr>
        <w:t>Managers need a variety of skills to do things well.</w:t>
      </w:r>
    </w:p>
    <w:p w14:paraId="42495578" w14:textId="77777777" w:rsidR="000122C9" w:rsidRDefault="000122C9" w:rsidP="007A476C">
      <w:pPr>
        <w:tabs>
          <w:tab w:val="left" w:pos="360"/>
          <w:tab w:val="left" w:pos="720"/>
          <w:tab w:val="left" w:pos="1440"/>
          <w:tab w:val="left" w:pos="1800"/>
        </w:tabs>
        <w:ind w:left="1440" w:hanging="360"/>
        <w:rPr>
          <w:noProof/>
        </w:rPr>
      </w:pPr>
      <w:r>
        <w:rPr>
          <w:noProof/>
        </w:rPr>
        <w:t>a.</w:t>
      </w:r>
      <w:r>
        <w:rPr>
          <w:noProof/>
        </w:rPr>
        <w:tab/>
        <w:t>Performing management functions and roles</w:t>
      </w:r>
    </w:p>
    <w:p w14:paraId="1260AB0C" w14:textId="77777777" w:rsidR="000122C9" w:rsidRPr="007A476C" w:rsidRDefault="000122C9" w:rsidP="007A476C">
      <w:pPr>
        <w:tabs>
          <w:tab w:val="left" w:pos="360"/>
          <w:tab w:val="left" w:pos="720"/>
          <w:tab w:val="left" w:pos="1440"/>
          <w:tab w:val="left" w:pos="1800"/>
        </w:tabs>
        <w:ind w:left="1440" w:hanging="360"/>
      </w:pPr>
      <w:r>
        <w:rPr>
          <w:noProof/>
        </w:rPr>
        <w:t>b.</w:t>
      </w:r>
      <w:r>
        <w:rPr>
          <w:noProof/>
        </w:rPr>
        <w:tab/>
        <w:t>Achieving competitive advantage</w:t>
      </w:r>
    </w:p>
    <w:p w14:paraId="218EA5A8" w14:textId="77777777" w:rsidR="007A476C" w:rsidRDefault="007A476C" w:rsidP="002C2962">
      <w:pPr>
        <w:numPr>
          <w:ilvl w:val="0"/>
          <w:numId w:val="26"/>
        </w:numPr>
        <w:tabs>
          <w:tab w:val="left" w:pos="360"/>
          <w:tab w:val="left" w:pos="720"/>
          <w:tab w:val="left" w:pos="1440"/>
          <w:tab w:val="left" w:pos="1800"/>
        </w:tabs>
      </w:pPr>
      <w:r w:rsidRPr="007A476C">
        <w:rPr>
          <w:noProof/>
        </w:rPr>
        <w:t>Three critical management skill</w:t>
      </w:r>
      <w:r>
        <w:rPr>
          <w:noProof/>
        </w:rPr>
        <w:t>s</w:t>
      </w:r>
      <w:r w:rsidRPr="007A476C">
        <w:rPr>
          <w:noProof/>
        </w:rPr>
        <w:t xml:space="preserve"> are:</w:t>
      </w:r>
      <w:r>
        <w:rPr>
          <w:noProof/>
        </w:rPr>
        <w:t xml:space="preserve"> technical, conceptual and decision, and interpersonal and communication.</w:t>
      </w:r>
    </w:p>
    <w:p w14:paraId="7875DDA4" w14:textId="77777777" w:rsidR="007A476C" w:rsidRPr="007A476C" w:rsidRDefault="002B01C8" w:rsidP="002C2962">
      <w:pPr>
        <w:numPr>
          <w:ilvl w:val="0"/>
          <w:numId w:val="26"/>
        </w:numPr>
        <w:tabs>
          <w:tab w:val="left" w:pos="360"/>
          <w:tab w:val="left" w:pos="720"/>
          <w:tab w:val="left" w:pos="1440"/>
          <w:tab w:val="left" w:pos="1800"/>
        </w:tabs>
      </w:pPr>
      <w:r w:rsidRPr="007A476C">
        <w:rPr>
          <w:noProof/>
        </w:rPr>
        <w:t>T</w:t>
      </w:r>
      <w:r w:rsidR="00095CA5" w:rsidRPr="007A476C">
        <w:rPr>
          <w:noProof/>
        </w:rPr>
        <w:t>echnical</w:t>
      </w:r>
      <w:r w:rsidR="00095CA5" w:rsidRPr="007A476C">
        <w:t xml:space="preserve"> </w:t>
      </w:r>
    </w:p>
    <w:p w14:paraId="5CC4E4F2" w14:textId="77777777" w:rsidR="00095CA5" w:rsidRDefault="007A476C" w:rsidP="007A476C">
      <w:pPr>
        <w:tabs>
          <w:tab w:val="left" w:pos="360"/>
          <w:tab w:val="left" w:pos="720"/>
          <w:tab w:val="left" w:pos="1440"/>
          <w:tab w:val="left" w:pos="1800"/>
        </w:tabs>
        <w:ind w:left="1080"/>
      </w:pPr>
      <w:r w:rsidRPr="007A476C">
        <w:t>a.</w:t>
      </w:r>
      <w:r>
        <w:rPr>
          <w:b/>
          <w:i/>
        </w:rPr>
        <w:tab/>
      </w:r>
      <w:r w:rsidRPr="007A476C">
        <w:t xml:space="preserve">A </w:t>
      </w:r>
      <w:r>
        <w:rPr>
          <w:b/>
          <w:i/>
        </w:rPr>
        <w:t xml:space="preserve">technical </w:t>
      </w:r>
      <w:r w:rsidR="00095CA5" w:rsidRPr="00770CC1">
        <w:rPr>
          <w:b/>
          <w:i/>
        </w:rPr>
        <w:t>skill</w:t>
      </w:r>
      <w:r w:rsidR="00095CA5">
        <w:t xml:space="preserve"> is the ability to perform a specialized task that involves a certain method or process.</w:t>
      </w:r>
    </w:p>
    <w:p w14:paraId="0890083C" w14:textId="77777777" w:rsidR="007A476C" w:rsidRDefault="007A476C" w:rsidP="00095CA5">
      <w:pPr>
        <w:tabs>
          <w:tab w:val="left" w:pos="360"/>
          <w:tab w:val="left" w:pos="720"/>
          <w:tab w:val="left" w:pos="1440"/>
          <w:tab w:val="left" w:pos="1800"/>
        </w:tabs>
        <w:ind w:left="1072" w:hanging="352"/>
      </w:pPr>
      <w:r>
        <w:t>4</w:t>
      </w:r>
      <w:r w:rsidR="00095CA5" w:rsidRPr="00090D07">
        <w:rPr>
          <w:b/>
          <w:i/>
        </w:rPr>
        <w:t>.</w:t>
      </w:r>
      <w:r w:rsidR="0032453C">
        <w:rPr>
          <w:b/>
          <w:i/>
        </w:rPr>
        <w:tab/>
      </w:r>
      <w:r w:rsidR="00095CA5" w:rsidRPr="007A476C">
        <w:t xml:space="preserve">Conceptual and </w:t>
      </w:r>
      <w:r w:rsidR="004F73F1">
        <w:t>D</w:t>
      </w:r>
      <w:r w:rsidR="004F73F1" w:rsidRPr="007A476C">
        <w:t>ecision</w:t>
      </w:r>
    </w:p>
    <w:p w14:paraId="1898A3FD" w14:textId="758DA5D3" w:rsidR="00095CA5" w:rsidRDefault="007A476C" w:rsidP="007A476C">
      <w:pPr>
        <w:tabs>
          <w:tab w:val="left" w:pos="360"/>
          <w:tab w:val="left" w:pos="720"/>
          <w:tab w:val="left" w:pos="1440"/>
          <w:tab w:val="left" w:pos="1800"/>
        </w:tabs>
        <w:ind w:left="1440" w:hanging="360"/>
      </w:pPr>
      <w:r>
        <w:lastRenderedPageBreak/>
        <w:t>a.</w:t>
      </w:r>
      <w:r>
        <w:tab/>
      </w:r>
      <w:r w:rsidRPr="007A476C">
        <w:rPr>
          <w:b/>
          <w:i/>
        </w:rPr>
        <w:t>Conceptual and decision</w:t>
      </w:r>
      <w:r w:rsidR="00095CA5" w:rsidRPr="00090D07">
        <w:rPr>
          <w:b/>
          <w:i/>
        </w:rPr>
        <w:t xml:space="preserve"> skills</w:t>
      </w:r>
      <w:r w:rsidR="00095CA5">
        <w:t xml:space="preserve"> involve the manager</w:t>
      </w:r>
      <w:r w:rsidR="007E7E6D">
        <w:t>’</w:t>
      </w:r>
      <w:r w:rsidR="00095CA5">
        <w:t>s ability to identify and resolve problems for the benefit of the organization and everyone concerned.</w:t>
      </w:r>
    </w:p>
    <w:p w14:paraId="32D7F19C" w14:textId="77777777" w:rsidR="007A476C" w:rsidRPr="007A476C" w:rsidRDefault="00095CA5" w:rsidP="002C2962">
      <w:pPr>
        <w:numPr>
          <w:ilvl w:val="0"/>
          <w:numId w:val="52"/>
        </w:numPr>
        <w:tabs>
          <w:tab w:val="left" w:pos="360"/>
          <w:tab w:val="left" w:pos="720"/>
          <w:tab w:val="left" w:pos="1072"/>
          <w:tab w:val="left" w:pos="1800"/>
        </w:tabs>
      </w:pPr>
      <w:r w:rsidRPr="007A476C">
        <w:t xml:space="preserve">Interpersonal and </w:t>
      </w:r>
      <w:r w:rsidR="007A476C">
        <w:t>C</w:t>
      </w:r>
      <w:r w:rsidR="007A476C" w:rsidRPr="007A476C">
        <w:t>ommunication</w:t>
      </w:r>
    </w:p>
    <w:p w14:paraId="215CB934" w14:textId="1493AE3C" w:rsidR="00095CA5" w:rsidRDefault="007A476C" w:rsidP="002C2962">
      <w:pPr>
        <w:numPr>
          <w:ilvl w:val="3"/>
          <w:numId w:val="21"/>
        </w:numPr>
        <w:tabs>
          <w:tab w:val="left" w:pos="360"/>
          <w:tab w:val="left" w:pos="720"/>
          <w:tab w:val="left" w:pos="1800"/>
        </w:tabs>
        <w:rPr>
          <w:i/>
        </w:rPr>
      </w:pPr>
      <w:r w:rsidRPr="007A476C">
        <w:rPr>
          <w:b/>
          <w:i/>
        </w:rPr>
        <w:t>Interpersonal and communication</w:t>
      </w:r>
      <w:r>
        <w:rPr>
          <w:b/>
          <w:i/>
        </w:rPr>
        <w:t xml:space="preserve"> </w:t>
      </w:r>
      <w:r w:rsidR="00095CA5">
        <w:rPr>
          <w:b/>
          <w:i/>
        </w:rPr>
        <w:t>skills</w:t>
      </w:r>
      <w:r w:rsidR="00095CA5">
        <w:t xml:space="preserve"> influence the manager</w:t>
      </w:r>
      <w:r w:rsidR="007E7E6D">
        <w:t>’</w:t>
      </w:r>
      <w:r w:rsidR="00095CA5">
        <w:t>s ability to work well with people.</w:t>
      </w:r>
      <w:r w:rsidR="00960EC1">
        <w:t xml:space="preserve"> </w:t>
      </w:r>
      <w:r w:rsidR="00095CA5">
        <w:t xml:space="preserve">These are often called </w:t>
      </w:r>
      <w:r w:rsidR="00095CA5">
        <w:rPr>
          <w:i/>
        </w:rPr>
        <w:t>people skills.</w:t>
      </w:r>
    </w:p>
    <w:p w14:paraId="3B3727F3" w14:textId="4E046440" w:rsidR="00495E27" w:rsidRDefault="00495E27" w:rsidP="00495E27">
      <w:pPr>
        <w:tabs>
          <w:tab w:val="left" w:pos="360"/>
          <w:tab w:val="left" w:pos="1800"/>
        </w:tabs>
        <w:rPr>
          <w:i/>
        </w:rPr>
      </w:pPr>
    </w:p>
    <w:p w14:paraId="64D8F748" w14:textId="234A93CB" w:rsidR="00495E27" w:rsidRPr="00D64C2E" w:rsidRDefault="00495E27" w:rsidP="00495E27">
      <w:pPr>
        <w:pBdr>
          <w:top w:val="single" w:sz="4" w:space="6" w:color="auto"/>
          <w:bottom w:val="single" w:sz="4" w:space="0" w:color="auto"/>
        </w:pBdr>
        <w:shd w:val="clear" w:color="auto" w:fill="E2EFD9"/>
        <w:jc w:val="center"/>
        <w:rPr>
          <w:b/>
        </w:rPr>
      </w:pPr>
      <w:r w:rsidRPr="00D64C2E">
        <w:rPr>
          <w:b/>
        </w:rPr>
        <w:t>CONNECT</w:t>
      </w:r>
      <w:r w:rsidR="001878C5" w:rsidRPr="001878C5">
        <w:rPr>
          <w:b/>
          <w:vertAlign w:val="superscript"/>
        </w:rPr>
        <w:t>®</w:t>
      </w:r>
    </w:p>
    <w:p w14:paraId="729369C8" w14:textId="77777777" w:rsidR="00495E27" w:rsidRPr="00D64C2E" w:rsidRDefault="00495E27" w:rsidP="00495E27">
      <w:pPr>
        <w:pBdr>
          <w:top w:val="single" w:sz="4" w:space="6" w:color="auto"/>
          <w:bottom w:val="single" w:sz="4" w:space="0" w:color="auto"/>
        </w:pBdr>
        <w:shd w:val="clear" w:color="auto" w:fill="E2EFD9"/>
        <w:jc w:val="center"/>
      </w:pPr>
      <w:bookmarkStart w:id="9" w:name="CA_Likely"/>
      <w:r w:rsidRPr="00D64C2E">
        <w:t>Case Analysis: Likely to Succeed as an Executive?</w:t>
      </w:r>
    </w:p>
    <w:bookmarkEnd w:id="9"/>
    <w:p w14:paraId="1C4E1BB0" w14:textId="77777777" w:rsidR="00495E27" w:rsidRPr="00A12EFF" w:rsidRDefault="00495E27" w:rsidP="00495E27">
      <w:pPr>
        <w:pBdr>
          <w:top w:val="single" w:sz="4" w:space="6" w:color="auto"/>
          <w:bottom w:val="single" w:sz="4" w:space="0" w:color="auto"/>
        </w:pBdr>
        <w:shd w:val="clear" w:color="auto" w:fill="E2EFD9"/>
      </w:pPr>
      <w:r w:rsidRPr="00D64C2E">
        <w:t>SUMMARY</w:t>
      </w:r>
    </w:p>
    <w:p w14:paraId="7B88F67E" w14:textId="2F03B36F" w:rsidR="00495E27" w:rsidRPr="00A12EFF" w:rsidRDefault="00495E27" w:rsidP="00495E27">
      <w:pPr>
        <w:pBdr>
          <w:top w:val="single" w:sz="4" w:space="6" w:color="auto"/>
          <w:bottom w:val="single" w:sz="4" w:space="0" w:color="auto"/>
        </w:pBdr>
        <w:shd w:val="clear" w:color="auto" w:fill="E2EFD9"/>
      </w:pPr>
      <w:r w:rsidRPr="00A12EFF">
        <w:t>This Case Analysis allows students to identify the characteristics it takes to be a successful manager. Students will read and analyze the case to determine Isabel McDonald</w:t>
      </w:r>
      <w:r w:rsidR="007E7E6D">
        <w:t>’</w:t>
      </w:r>
      <w:r w:rsidRPr="00A12EFF">
        <w:t>s working style.</w:t>
      </w:r>
    </w:p>
    <w:p w14:paraId="50652B85" w14:textId="77777777" w:rsidR="00495E27" w:rsidRPr="00A12EFF" w:rsidRDefault="00495E27" w:rsidP="00495E27">
      <w:pPr>
        <w:pBdr>
          <w:top w:val="single" w:sz="4" w:space="6" w:color="auto"/>
          <w:bottom w:val="single" w:sz="4" w:space="0" w:color="auto"/>
        </w:pBdr>
        <w:shd w:val="clear" w:color="auto" w:fill="E2EFD9"/>
      </w:pPr>
    </w:p>
    <w:p w14:paraId="54436EF2" w14:textId="613861FF" w:rsidR="00495E27" w:rsidRPr="00A12EFF" w:rsidRDefault="0051200D" w:rsidP="00495E27">
      <w:pPr>
        <w:pBdr>
          <w:top w:val="single" w:sz="4" w:space="6" w:color="auto"/>
          <w:bottom w:val="single" w:sz="4" w:space="0" w:color="auto"/>
        </w:pBdr>
        <w:shd w:val="clear" w:color="auto" w:fill="E2EFD9"/>
      </w:pPr>
      <w:r w:rsidRPr="00A12EFF">
        <w:t>FOLLOW-UP ACTIVITY:</w:t>
      </w:r>
    </w:p>
    <w:p w14:paraId="2A2CE89D" w14:textId="3DED7D6E" w:rsidR="00AC3D6E" w:rsidRPr="003D1298" w:rsidRDefault="00495E27" w:rsidP="00A04ED2">
      <w:pPr>
        <w:pBdr>
          <w:top w:val="single" w:sz="4" w:space="6" w:color="auto"/>
          <w:bottom w:val="single" w:sz="4" w:space="0" w:color="auto"/>
        </w:pBdr>
        <w:shd w:val="clear" w:color="auto" w:fill="E2EFD9"/>
      </w:pPr>
      <w:r w:rsidRPr="00A12EFF">
        <w:t>The instructor might expand on the concepts from the case analysis by having students discuss the specific managerial skills they can identify in the places they work or have worked. Students can identify a manger from their workplace and identify work activities the manager performs on a daily or weekly basis. What are the skills necessary for successful completion of the work activity? This follow-up can be done individually or collaboratively in small groups.</w:t>
      </w:r>
    </w:p>
    <w:p w14:paraId="17E4A295" w14:textId="77777777" w:rsidR="00095CA5" w:rsidRDefault="00095CA5" w:rsidP="00095CA5">
      <w:pPr>
        <w:tabs>
          <w:tab w:val="left" w:pos="360"/>
          <w:tab w:val="left" w:pos="720"/>
          <w:tab w:val="left" w:pos="1126"/>
        </w:tabs>
      </w:pPr>
    </w:p>
    <w:p w14:paraId="393DF5E9" w14:textId="4B145EDC" w:rsidR="00095CA5" w:rsidRPr="00FA4539" w:rsidRDefault="00FA4539" w:rsidP="00FA4539">
      <w:pPr>
        <w:pStyle w:val="Boxed2"/>
        <w:rPr>
          <w:b/>
        </w:rPr>
      </w:pPr>
      <w:r w:rsidRPr="00FA4539">
        <w:rPr>
          <w:b/>
        </w:rPr>
        <w:t>Example 1.5</w:t>
      </w:r>
      <w:r w:rsidR="0051200D">
        <w:rPr>
          <w:b/>
        </w:rPr>
        <w:t>.</w:t>
      </w:r>
      <w:r w:rsidR="00095CA5" w:rsidRPr="00FA4539">
        <w:rPr>
          <w:b/>
        </w:rPr>
        <w:t xml:space="preserve"> Interpersonal and communication skills</w:t>
      </w:r>
    </w:p>
    <w:p w14:paraId="190FC5F0" w14:textId="729AA853" w:rsidR="00427908" w:rsidRPr="002130CC" w:rsidRDefault="00427908" w:rsidP="00FA4539">
      <w:pPr>
        <w:pStyle w:val="Boxed2"/>
      </w:pPr>
      <w:r w:rsidRPr="006B6F0D">
        <w:t xml:space="preserve">PricewaterhouseCoopers releases an annual report on </w:t>
      </w:r>
      <w:r w:rsidR="007E7E6D">
        <w:t>“</w:t>
      </w:r>
      <w:r w:rsidRPr="006B6F0D">
        <w:t>Annual and Long-Term Incentives</w:t>
      </w:r>
      <w:r w:rsidR="00A3660B">
        <w:rPr>
          <w:noProof/>
        </w:rPr>
        <w:t>.</w:t>
      </w:r>
      <w:r w:rsidR="007E7E6D">
        <w:rPr>
          <w:noProof/>
        </w:rPr>
        <w:t>”</w:t>
      </w:r>
      <w:r w:rsidR="00960EC1">
        <w:t xml:space="preserve"> </w:t>
      </w:r>
      <w:r w:rsidRPr="006B6F0D">
        <w:t xml:space="preserve">The report covers </w:t>
      </w:r>
      <w:r w:rsidR="00A3660B">
        <w:rPr>
          <w:noProof/>
        </w:rPr>
        <w:t>how</w:t>
      </w:r>
      <w:r w:rsidRPr="006B6F0D">
        <w:t xml:space="preserve"> top companies reward their employees.</w:t>
      </w:r>
      <w:r w:rsidR="00960EC1">
        <w:t xml:space="preserve"> </w:t>
      </w:r>
      <w:r w:rsidRPr="006B6F0D">
        <w:t xml:space="preserve">Interestingly enough, the 2007 report shows that companies are moving away from incentives based only on financial </w:t>
      </w:r>
      <w:proofErr w:type="gramStart"/>
      <w:r w:rsidRPr="006B6F0D">
        <w:t>measures, and</w:t>
      </w:r>
      <w:proofErr w:type="gramEnd"/>
      <w:r w:rsidRPr="006B6F0D">
        <w:t xml:space="preserve"> are now rewarding top executives on things like people management skills as well.</w:t>
      </w:r>
      <w:r w:rsidR="00960EC1">
        <w:t xml:space="preserve"> </w:t>
      </w:r>
      <w:r w:rsidRPr="00A3660B">
        <w:rPr>
          <w:noProof/>
        </w:rPr>
        <w:t>This</w:t>
      </w:r>
      <w:r w:rsidRPr="006B6F0D">
        <w:t xml:space="preserve"> shows the importance of interpersonal and communication skills for the practicing manager.</w:t>
      </w:r>
      <w:r w:rsidRPr="006B6F0D">
        <w:rPr>
          <w:rStyle w:val="FootnoteReference"/>
        </w:rPr>
        <w:footnoteReference w:id="5"/>
      </w:r>
      <w:r w:rsidR="00960EC1">
        <w:t xml:space="preserve"> </w:t>
      </w:r>
    </w:p>
    <w:p w14:paraId="0D2936F2" w14:textId="77777777" w:rsidR="00FA4539" w:rsidRDefault="00FA4539" w:rsidP="00095CA5">
      <w:pPr>
        <w:tabs>
          <w:tab w:val="left" w:pos="360"/>
          <w:tab w:val="left" w:pos="720"/>
          <w:tab w:val="left" w:pos="1126"/>
        </w:tabs>
      </w:pPr>
    </w:p>
    <w:p w14:paraId="012DA295" w14:textId="77777777" w:rsidR="00095CA5" w:rsidRPr="00FA4539" w:rsidRDefault="00DD77B5" w:rsidP="004F73F1">
      <w:pPr>
        <w:pStyle w:val="FirstLevel"/>
        <w:ind w:left="450" w:hanging="450"/>
      </w:pPr>
      <w:r>
        <w:t>V</w:t>
      </w:r>
      <w:r w:rsidR="00FA4539" w:rsidRPr="00FA4539">
        <w:t xml:space="preserve">. </w:t>
      </w:r>
      <w:r w:rsidR="009C6C59">
        <w:tab/>
      </w:r>
      <w:r w:rsidR="00FA4539" w:rsidRPr="00FA4539">
        <w:t>YOU AND YOUR CAREER</w:t>
      </w:r>
    </w:p>
    <w:p w14:paraId="23EE7926" w14:textId="77777777" w:rsidR="000E696A" w:rsidRDefault="000E696A" w:rsidP="00FA4539">
      <w:pPr>
        <w:pStyle w:val="PPTs"/>
      </w:pPr>
      <w:r>
        <w:t>POWERPOINTS</w:t>
      </w:r>
    </w:p>
    <w:p w14:paraId="0EAA75B5" w14:textId="033BD6A6" w:rsidR="009F7F62" w:rsidRPr="008F051A" w:rsidRDefault="009F7F62" w:rsidP="00FA4539">
      <w:pPr>
        <w:pStyle w:val="PPTs"/>
      </w:pPr>
      <w:r w:rsidRPr="008F051A">
        <w:t>Slide</w:t>
      </w:r>
      <w:r>
        <w:t xml:space="preserve"> </w:t>
      </w:r>
      <w:r w:rsidR="00E62E44">
        <w:t xml:space="preserve">21 </w:t>
      </w:r>
      <w:r w:rsidR="00AA2EDA">
        <w:t>You and Your Career</w:t>
      </w:r>
    </w:p>
    <w:p w14:paraId="3C725E7F" w14:textId="29A64F16" w:rsidR="009F7F62" w:rsidRDefault="009F7F62" w:rsidP="00FA4539">
      <w:pPr>
        <w:pStyle w:val="PPTs"/>
      </w:pPr>
      <w:r w:rsidRPr="008F051A">
        <w:t xml:space="preserve">Slide </w:t>
      </w:r>
      <w:r w:rsidR="00E62E44">
        <w:t xml:space="preserve">22 </w:t>
      </w:r>
      <w:r w:rsidR="00632763">
        <w:t>Exhibit 1.4</w:t>
      </w:r>
      <w:r w:rsidRPr="008D795B">
        <w:t xml:space="preserve"> Two Relationships:</w:t>
      </w:r>
      <w:r w:rsidR="00960EC1">
        <w:t xml:space="preserve"> </w:t>
      </w:r>
      <w:r w:rsidRPr="008D795B">
        <w:t>Which Will You Choose?</w:t>
      </w:r>
    </w:p>
    <w:p w14:paraId="0A9FFB64" w14:textId="6C34BBFC" w:rsidR="009F7F62" w:rsidRDefault="009F7F62" w:rsidP="00FA4539">
      <w:pPr>
        <w:pStyle w:val="PPTs"/>
      </w:pPr>
      <w:r>
        <w:t>Slid</w:t>
      </w:r>
      <w:r w:rsidR="00632763">
        <w:t xml:space="preserve">e </w:t>
      </w:r>
      <w:r w:rsidR="00E62E44">
        <w:t xml:space="preserve">23 </w:t>
      </w:r>
      <w:r w:rsidR="00632763">
        <w:t>Exhibit 1.5</w:t>
      </w:r>
      <w:r w:rsidRPr="008D795B">
        <w:t xml:space="preserve"> Managerial Action Is Your</w:t>
      </w:r>
      <w:r>
        <w:t xml:space="preserve"> </w:t>
      </w:r>
      <w:r w:rsidRPr="008D795B">
        <w:t>Opportunity to Contribute</w:t>
      </w:r>
    </w:p>
    <w:p w14:paraId="367BE938" w14:textId="3E1C9DD8" w:rsidR="009F7F62" w:rsidRDefault="00632763" w:rsidP="00FA4539">
      <w:pPr>
        <w:pStyle w:val="PPTs"/>
      </w:pPr>
      <w:r>
        <w:t xml:space="preserve">Slide </w:t>
      </w:r>
      <w:r w:rsidR="00E62E44">
        <w:t xml:space="preserve">24 </w:t>
      </w:r>
      <w:r w:rsidR="009F7F62" w:rsidRPr="008D795B">
        <w:t>Common Practices of Successful Executives</w:t>
      </w:r>
    </w:p>
    <w:p w14:paraId="4AAEE488" w14:textId="067F281A" w:rsidR="009F7F62" w:rsidRDefault="00632763" w:rsidP="00FA4539">
      <w:pPr>
        <w:pStyle w:val="PPTs"/>
      </w:pPr>
      <w:r>
        <w:t xml:space="preserve">Slide </w:t>
      </w:r>
      <w:r w:rsidR="00E62E44">
        <w:t xml:space="preserve">25 </w:t>
      </w:r>
      <w:r>
        <w:t>Management in Action</w:t>
      </w:r>
      <w:r w:rsidR="00E62E44">
        <w:t>: In-N-Out</w:t>
      </w:r>
      <w:r w:rsidR="007E7E6D">
        <w:t>’</w:t>
      </w:r>
      <w:r w:rsidR="00E62E44">
        <w:t xml:space="preserve">s </w:t>
      </w:r>
      <w:proofErr w:type="spellStart"/>
      <w:r w:rsidR="00E62E44">
        <w:t>Lynsi</w:t>
      </w:r>
      <w:proofErr w:type="spellEnd"/>
      <w:r w:rsidR="00E62E44">
        <w:t xml:space="preserve"> Snyder: Organizing for Efficiency</w:t>
      </w:r>
    </w:p>
    <w:p w14:paraId="3282116B" w14:textId="38D73E21" w:rsidR="009F7F62" w:rsidRPr="008F051A" w:rsidRDefault="00632763" w:rsidP="00FA4539">
      <w:pPr>
        <w:pStyle w:val="PPTs"/>
      </w:pPr>
      <w:r>
        <w:t xml:space="preserve">Slide </w:t>
      </w:r>
      <w:r w:rsidR="00E62E44">
        <w:t xml:space="preserve">26 </w:t>
      </w:r>
      <w:r>
        <w:t>In Review</w:t>
      </w:r>
    </w:p>
    <w:p w14:paraId="42E311CF" w14:textId="77777777" w:rsidR="00CE796C" w:rsidRDefault="00CE796C" w:rsidP="00095CA5">
      <w:pPr>
        <w:tabs>
          <w:tab w:val="left" w:pos="360"/>
          <w:tab w:val="left" w:pos="720"/>
          <w:tab w:val="left" w:pos="1126"/>
        </w:tabs>
      </w:pPr>
    </w:p>
    <w:p w14:paraId="1C2F072C" w14:textId="77777777" w:rsidR="00095CA5" w:rsidRDefault="00095CA5" w:rsidP="00095CA5">
      <w:pPr>
        <w:tabs>
          <w:tab w:val="left" w:pos="360"/>
          <w:tab w:val="left" w:pos="720"/>
          <w:tab w:val="left" w:pos="1126"/>
        </w:tabs>
        <w:rPr>
          <w:b/>
          <w:i/>
          <w:sz w:val="24"/>
        </w:rPr>
      </w:pPr>
      <w:r w:rsidRPr="00E4548F">
        <w:rPr>
          <w:b/>
          <w:i/>
          <w:sz w:val="24"/>
        </w:rPr>
        <w:t xml:space="preserve">LO </w:t>
      </w:r>
      <w:r w:rsidR="009C6C59">
        <w:rPr>
          <w:b/>
          <w:i/>
          <w:sz w:val="24"/>
        </w:rPr>
        <w:t>1.</w:t>
      </w:r>
      <w:r w:rsidRPr="00E4548F">
        <w:rPr>
          <w:b/>
          <w:i/>
          <w:sz w:val="24"/>
        </w:rPr>
        <w:t>6:</w:t>
      </w:r>
      <w:r w:rsidR="00960EC1">
        <w:rPr>
          <w:b/>
          <w:i/>
          <w:sz w:val="24"/>
        </w:rPr>
        <w:t xml:space="preserve"> </w:t>
      </w:r>
      <w:r w:rsidR="007A476C">
        <w:rPr>
          <w:b/>
          <w:i/>
          <w:sz w:val="24"/>
        </w:rPr>
        <w:t xml:space="preserve">Understand </w:t>
      </w:r>
      <w:r>
        <w:rPr>
          <w:b/>
          <w:i/>
          <w:sz w:val="24"/>
        </w:rPr>
        <w:t>the principles that will help you manage your career.</w:t>
      </w:r>
    </w:p>
    <w:p w14:paraId="5332D5B6" w14:textId="77777777" w:rsidR="00095CA5" w:rsidRDefault="00095CA5" w:rsidP="00095CA5">
      <w:pPr>
        <w:tabs>
          <w:tab w:val="left" w:pos="360"/>
          <w:tab w:val="left" w:pos="720"/>
          <w:tab w:val="left" w:pos="1126"/>
        </w:tabs>
        <w:rPr>
          <w:b/>
          <w:i/>
          <w:sz w:val="24"/>
        </w:rPr>
      </w:pPr>
    </w:p>
    <w:p w14:paraId="603D7FD5" w14:textId="77777777" w:rsidR="00095CA5" w:rsidRDefault="00095CA5" w:rsidP="002C2962">
      <w:pPr>
        <w:numPr>
          <w:ilvl w:val="0"/>
          <w:numId w:val="53"/>
        </w:numPr>
        <w:tabs>
          <w:tab w:val="left" w:pos="1080"/>
        </w:tabs>
        <w:ind w:left="1080"/>
      </w:pPr>
      <w:r>
        <w:rPr>
          <w:b/>
        </w:rPr>
        <w:t xml:space="preserve">Managers </w:t>
      </w:r>
      <w:r>
        <w:t>are responsible for the work of an entire group of people.</w:t>
      </w:r>
      <w:r w:rsidR="00960EC1">
        <w:t xml:space="preserve"> </w:t>
      </w:r>
      <w:r>
        <w:t>One way of looking at it is that managers are much like conductors who coordinate the efforts of an entire orchestra.</w:t>
      </w:r>
    </w:p>
    <w:p w14:paraId="325DEA9E" w14:textId="77777777" w:rsidR="00095CA5" w:rsidRDefault="00095CA5" w:rsidP="002C2962">
      <w:pPr>
        <w:numPr>
          <w:ilvl w:val="0"/>
          <w:numId w:val="41"/>
        </w:numPr>
        <w:tabs>
          <w:tab w:val="left" w:pos="360"/>
          <w:tab w:val="left" w:pos="1440"/>
          <w:tab w:val="left" w:pos="1800"/>
        </w:tabs>
      </w:pPr>
      <w:r>
        <w:lastRenderedPageBreak/>
        <w:t xml:space="preserve">A key </w:t>
      </w:r>
      <w:r w:rsidRPr="005F749E">
        <w:t xml:space="preserve">human </w:t>
      </w:r>
      <w:r w:rsidRPr="005F749E">
        <w:rPr>
          <w:noProof/>
        </w:rPr>
        <w:t>skill</w:t>
      </w:r>
      <w:r>
        <w:t xml:space="preserve"> is </w:t>
      </w:r>
      <w:r w:rsidRPr="005F749E">
        <w:rPr>
          <w:b/>
          <w:i/>
        </w:rPr>
        <w:t>emotional intelligence</w:t>
      </w:r>
      <w:r w:rsidR="007A476C">
        <w:t>—</w:t>
      </w:r>
      <w:r>
        <w:t xml:space="preserve">the skill of understanding yourself, managing your behavior and attitudes, making good decisions, using self-control, and dealing effectively with others. </w:t>
      </w:r>
    </w:p>
    <w:p w14:paraId="57FE79E0" w14:textId="77777777" w:rsidR="00095CA5" w:rsidRDefault="00095CA5" w:rsidP="002C2962">
      <w:pPr>
        <w:numPr>
          <w:ilvl w:val="0"/>
          <w:numId w:val="41"/>
        </w:numPr>
        <w:tabs>
          <w:tab w:val="left" w:pos="360"/>
          <w:tab w:val="left" w:pos="1440"/>
          <w:tab w:val="left" w:pos="1800"/>
        </w:tabs>
      </w:pPr>
      <w:r w:rsidRPr="0004214C">
        <w:rPr>
          <w:b/>
          <w:i/>
        </w:rPr>
        <w:t>Empathy</w:t>
      </w:r>
      <w:r>
        <w:t xml:space="preserve"> is one of the most important EQ skills for good managers.</w:t>
      </w:r>
    </w:p>
    <w:p w14:paraId="58967558" w14:textId="77777777" w:rsidR="007257E7" w:rsidRDefault="007257E7" w:rsidP="00095CA5">
      <w:pPr>
        <w:tabs>
          <w:tab w:val="left" w:pos="360"/>
          <w:tab w:val="left" w:pos="720"/>
          <w:tab w:val="left" w:pos="1126"/>
        </w:tabs>
        <w:rPr>
          <w:b/>
          <w:i/>
          <w:sz w:val="24"/>
        </w:rPr>
      </w:pPr>
    </w:p>
    <w:p w14:paraId="1F208B2F" w14:textId="77777777" w:rsidR="00095CA5" w:rsidRPr="0074242B" w:rsidRDefault="00095CA5" w:rsidP="002C2962">
      <w:pPr>
        <w:numPr>
          <w:ilvl w:val="1"/>
          <w:numId w:val="46"/>
        </w:numPr>
        <w:tabs>
          <w:tab w:val="left" w:pos="360"/>
          <w:tab w:val="left" w:pos="1440"/>
          <w:tab w:val="left" w:pos="1800"/>
        </w:tabs>
        <w:rPr>
          <w:b/>
        </w:rPr>
      </w:pPr>
      <w:r w:rsidRPr="0074242B">
        <w:rPr>
          <w:b/>
        </w:rPr>
        <w:t>Be Both a Specialist and Generalist</w:t>
      </w:r>
    </w:p>
    <w:p w14:paraId="3E88583A" w14:textId="77777777" w:rsidR="00095CA5" w:rsidRDefault="00095CA5" w:rsidP="002C2962">
      <w:pPr>
        <w:numPr>
          <w:ilvl w:val="0"/>
          <w:numId w:val="27"/>
        </w:numPr>
        <w:tabs>
          <w:tab w:val="left" w:pos="360"/>
          <w:tab w:val="left" w:pos="720"/>
          <w:tab w:val="left" w:pos="1440"/>
          <w:tab w:val="left" w:pos="1800"/>
        </w:tabs>
      </w:pPr>
      <w:r>
        <w:t>To become a specialist: you must be an expert in something</w:t>
      </w:r>
      <w:r w:rsidR="00FA4539">
        <w:rPr>
          <w:sz w:val="24"/>
        </w:rPr>
        <w:t>—</w:t>
      </w:r>
      <w:r>
        <w:t>Have specific skills that provide value to your firm and customers.</w:t>
      </w:r>
    </w:p>
    <w:p w14:paraId="0FAD6DDC" w14:textId="77777777" w:rsidR="00095CA5" w:rsidRDefault="00095CA5" w:rsidP="002C2962">
      <w:pPr>
        <w:numPr>
          <w:ilvl w:val="0"/>
          <w:numId w:val="27"/>
        </w:numPr>
        <w:tabs>
          <w:tab w:val="left" w:pos="360"/>
          <w:tab w:val="left" w:pos="720"/>
          <w:tab w:val="left" w:pos="1080"/>
          <w:tab w:val="left" w:pos="1440"/>
          <w:tab w:val="left" w:pos="1800"/>
        </w:tabs>
      </w:pPr>
      <w:r>
        <w:t>To be a generalist: know enough about a variety of business or technical disciplines</w:t>
      </w:r>
      <w:r w:rsidR="00FA4539">
        <w:rPr>
          <w:sz w:val="24"/>
        </w:rPr>
        <w:t>—</w:t>
      </w:r>
      <w:r w:rsidR="00903353">
        <w:t>t</w:t>
      </w:r>
      <w:r>
        <w:t xml:space="preserve">hink </w:t>
      </w:r>
      <w:r w:rsidRPr="00A3660B">
        <w:rPr>
          <w:noProof/>
        </w:rPr>
        <w:t>strategically and</w:t>
      </w:r>
      <w:r>
        <w:t xml:space="preserve"> work with different perspectives.</w:t>
      </w:r>
      <w:r>
        <w:br/>
      </w:r>
    </w:p>
    <w:p w14:paraId="0B5C3AA9" w14:textId="77777777" w:rsidR="00095CA5" w:rsidRDefault="00095CA5" w:rsidP="002C2962">
      <w:pPr>
        <w:numPr>
          <w:ilvl w:val="1"/>
          <w:numId w:val="46"/>
        </w:numPr>
        <w:tabs>
          <w:tab w:val="left" w:pos="1440"/>
          <w:tab w:val="left" w:pos="1800"/>
        </w:tabs>
      </w:pPr>
      <w:r w:rsidRPr="0074242B">
        <w:rPr>
          <w:b/>
        </w:rPr>
        <w:t>Be Self-Reliant</w:t>
      </w:r>
      <w:r>
        <w:t xml:space="preserve"> </w:t>
      </w:r>
    </w:p>
    <w:p w14:paraId="6C431F89" w14:textId="77777777" w:rsidR="00095CA5" w:rsidRDefault="00095CA5" w:rsidP="002C2962">
      <w:pPr>
        <w:numPr>
          <w:ilvl w:val="2"/>
          <w:numId w:val="46"/>
        </w:numPr>
        <w:tabs>
          <w:tab w:val="left" w:pos="360"/>
          <w:tab w:val="left" w:pos="720"/>
          <w:tab w:val="left" w:pos="1440"/>
          <w:tab w:val="left" w:pos="1800"/>
        </w:tabs>
      </w:pPr>
      <w:r>
        <w:t>Take full responsibility for yourself, your actions, and your career.</w:t>
      </w:r>
    </w:p>
    <w:p w14:paraId="661DC92C" w14:textId="77777777" w:rsidR="00095CA5" w:rsidRDefault="00095CA5" w:rsidP="002C2962">
      <w:pPr>
        <w:numPr>
          <w:ilvl w:val="2"/>
          <w:numId w:val="46"/>
        </w:numPr>
        <w:tabs>
          <w:tab w:val="left" w:pos="360"/>
          <w:tab w:val="left" w:pos="720"/>
          <w:tab w:val="left" w:pos="1440"/>
          <w:tab w:val="left" w:pos="1800"/>
        </w:tabs>
      </w:pPr>
      <w:r>
        <w:t>Find new ways to improve your overall performance.</w:t>
      </w:r>
    </w:p>
    <w:p w14:paraId="1FBB874F" w14:textId="77777777" w:rsidR="00030FC9" w:rsidRDefault="00095CA5" w:rsidP="002C2962">
      <w:pPr>
        <w:numPr>
          <w:ilvl w:val="2"/>
          <w:numId w:val="46"/>
        </w:numPr>
        <w:tabs>
          <w:tab w:val="left" w:pos="360"/>
          <w:tab w:val="left" w:pos="720"/>
          <w:tab w:val="left" w:pos="1440"/>
          <w:tab w:val="left" w:pos="1800"/>
        </w:tabs>
      </w:pPr>
      <w:r>
        <w:t>Be an innovator.</w:t>
      </w:r>
    </w:p>
    <w:p w14:paraId="7842B1DF" w14:textId="77777777" w:rsidR="00903353" w:rsidRDefault="00903353" w:rsidP="002C2962">
      <w:pPr>
        <w:numPr>
          <w:ilvl w:val="2"/>
          <w:numId w:val="46"/>
        </w:numPr>
        <w:tabs>
          <w:tab w:val="left" w:pos="360"/>
          <w:tab w:val="left" w:pos="720"/>
          <w:tab w:val="left" w:pos="1440"/>
          <w:tab w:val="left" w:pos="1800"/>
        </w:tabs>
      </w:pPr>
      <w:r w:rsidRPr="00903353">
        <w:t xml:space="preserve">Success requires more than talent; you also </w:t>
      </w:r>
      <w:proofErr w:type="gramStart"/>
      <w:r w:rsidRPr="00903353">
        <w:t>have to</w:t>
      </w:r>
      <w:proofErr w:type="gramEnd"/>
      <w:r w:rsidRPr="00903353">
        <w:t xml:space="preserve"> be willing to work hard.</w:t>
      </w:r>
    </w:p>
    <w:p w14:paraId="31AE9F7D" w14:textId="77777777" w:rsidR="00095CA5" w:rsidRDefault="00095CA5" w:rsidP="002C2962">
      <w:pPr>
        <w:numPr>
          <w:ilvl w:val="2"/>
          <w:numId w:val="46"/>
        </w:numPr>
        <w:tabs>
          <w:tab w:val="left" w:pos="360"/>
          <w:tab w:val="left" w:pos="720"/>
          <w:tab w:val="left" w:pos="1440"/>
          <w:tab w:val="left" w:pos="1800"/>
        </w:tabs>
      </w:pPr>
      <w:r>
        <w:t>Pursue continuous improvement and lifelong learning.</w:t>
      </w:r>
    </w:p>
    <w:p w14:paraId="13295268" w14:textId="77777777" w:rsidR="00FA4539" w:rsidRPr="00646575" w:rsidRDefault="00FA4539" w:rsidP="00646575">
      <w:pPr>
        <w:rPr>
          <w:rStyle w:val="Emphasis"/>
        </w:rPr>
      </w:pPr>
    </w:p>
    <w:p w14:paraId="65BDD3A6" w14:textId="6787F4FD" w:rsidR="00FA4539" w:rsidRPr="00FA4539" w:rsidRDefault="00FA4539" w:rsidP="004634E4">
      <w:pPr>
        <w:pStyle w:val="Boxed2"/>
        <w:shd w:val="clear" w:color="auto" w:fill="DEEAF6" w:themeFill="accent5" w:themeFillTint="33"/>
        <w:rPr>
          <w:b/>
          <w:noProof/>
        </w:rPr>
      </w:pPr>
      <w:r w:rsidRPr="00FA4539">
        <w:rPr>
          <w:b/>
          <w:noProof/>
        </w:rPr>
        <w:t>Teaching Tip</w:t>
      </w:r>
    </w:p>
    <w:p w14:paraId="3E6D8509" w14:textId="36AA8BFD" w:rsidR="00095CA5" w:rsidRDefault="00095CA5" w:rsidP="004634E4">
      <w:pPr>
        <w:pStyle w:val="Boxed2"/>
        <w:shd w:val="clear" w:color="auto" w:fill="DEEAF6" w:themeFill="accent5" w:themeFillTint="33"/>
      </w:pPr>
      <w:r w:rsidRPr="00A3660B">
        <w:rPr>
          <w:noProof/>
        </w:rPr>
        <w:t>This</w:t>
      </w:r>
      <w:r>
        <w:t xml:space="preserve"> is a good point in the lecture to tell your students about your university</w:t>
      </w:r>
      <w:r w:rsidR="007E7E6D">
        <w:t>’</w:t>
      </w:r>
      <w:r>
        <w:t xml:space="preserve">s career development </w:t>
      </w:r>
      <w:r w:rsidRPr="00A3660B">
        <w:rPr>
          <w:noProof/>
        </w:rPr>
        <w:t>center</w:t>
      </w:r>
      <w:r>
        <w:t xml:space="preserve"> if you have one.</w:t>
      </w:r>
      <w:r w:rsidR="00960EC1">
        <w:t xml:space="preserve"> </w:t>
      </w:r>
      <w:r>
        <w:t>Most students are unaware that they can get free testing for career aptitude and interests, and that the university offers job postings and a variety of classes designed to help students get jobs in a central location.</w:t>
      </w:r>
    </w:p>
    <w:p w14:paraId="0A957C2B" w14:textId="77777777" w:rsidR="00030FC9" w:rsidRDefault="00030FC9" w:rsidP="00030FC9">
      <w:pPr>
        <w:rPr>
          <w:i/>
        </w:rPr>
      </w:pPr>
    </w:p>
    <w:p w14:paraId="23C9458E" w14:textId="77777777" w:rsidR="00030FC9" w:rsidRPr="00C40AF9" w:rsidRDefault="00030FC9" w:rsidP="002C2962">
      <w:pPr>
        <w:numPr>
          <w:ilvl w:val="1"/>
          <w:numId w:val="46"/>
        </w:numPr>
        <w:tabs>
          <w:tab w:val="left" w:pos="360"/>
          <w:tab w:val="left" w:pos="1440"/>
          <w:tab w:val="left" w:pos="1800"/>
        </w:tabs>
        <w:rPr>
          <w:b/>
        </w:rPr>
      </w:pPr>
      <w:r>
        <w:rPr>
          <w:b/>
        </w:rPr>
        <w:t>Connect</w:t>
      </w:r>
      <w:r w:rsidR="00390B60">
        <w:rPr>
          <w:b/>
        </w:rPr>
        <w:t xml:space="preserve"> with People</w:t>
      </w:r>
    </w:p>
    <w:p w14:paraId="7B7E1A72" w14:textId="77777777" w:rsidR="00030FC9" w:rsidRDefault="00030FC9" w:rsidP="002C2962">
      <w:pPr>
        <w:numPr>
          <w:ilvl w:val="0"/>
          <w:numId w:val="28"/>
        </w:numPr>
        <w:tabs>
          <w:tab w:val="left" w:pos="360"/>
          <w:tab w:val="left" w:pos="720"/>
          <w:tab w:val="left" w:pos="1440"/>
          <w:tab w:val="left" w:pos="1800"/>
        </w:tabs>
      </w:pPr>
      <w:r>
        <w:t>Have many good working relationships and be a team player with strong interpersonal skills.</w:t>
      </w:r>
    </w:p>
    <w:p w14:paraId="2FC97AA8" w14:textId="77777777" w:rsidR="00030FC9" w:rsidRDefault="00030FC9" w:rsidP="002C2962">
      <w:pPr>
        <w:numPr>
          <w:ilvl w:val="0"/>
          <w:numId w:val="28"/>
        </w:numPr>
        <w:tabs>
          <w:tab w:val="left" w:pos="360"/>
          <w:tab w:val="left" w:pos="720"/>
          <w:tab w:val="left" w:pos="1440"/>
          <w:tab w:val="left" w:pos="1800"/>
        </w:tabs>
      </w:pPr>
      <w:r w:rsidRPr="005F749E">
        <w:rPr>
          <w:b/>
          <w:i/>
        </w:rPr>
        <w:t>Social capital</w:t>
      </w:r>
      <w:r>
        <w:t xml:space="preserve"> is the goodwill stemming from your social relationships. It can be used to aid career success, compensation, teamwork, and relationships with suppliers and others.</w:t>
      </w:r>
    </w:p>
    <w:p w14:paraId="5F734098" w14:textId="77777777" w:rsidR="00030FC9" w:rsidRPr="0004214C" w:rsidRDefault="00030FC9" w:rsidP="002C2962">
      <w:pPr>
        <w:numPr>
          <w:ilvl w:val="0"/>
          <w:numId w:val="28"/>
        </w:numPr>
        <w:tabs>
          <w:tab w:val="left" w:pos="360"/>
          <w:tab w:val="left" w:pos="720"/>
          <w:tab w:val="left" w:pos="1440"/>
          <w:tab w:val="left" w:pos="1800"/>
        </w:tabs>
      </w:pPr>
      <w:r>
        <w:t>Today social capital is often tapped online via social networking sites.</w:t>
      </w:r>
    </w:p>
    <w:p w14:paraId="6381DE95" w14:textId="77777777" w:rsidR="00030FC9" w:rsidRDefault="00030FC9" w:rsidP="00030FC9">
      <w:pPr>
        <w:tabs>
          <w:tab w:val="left" w:pos="360"/>
          <w:tab w:val="left" w:pos="720"/>
          <w:tab w:val="left" w:pos="1440"/>
          <w:tab w:val="left" w:pos="1800"/>
        </w:tabs>
        <w:ind w:left="720"/>
      </w:pPr>
    </w:p>
    <w:p w14:paraId="0844F264" w14:textId="77777777" w:rsidR="00030FC9" w:rsidRPr="00657375" w:rsidRDefault="00030FC9" w:rsidP="002C2962">
      <w:pPr>
        <w:numPr>
          <w:ilvl w:val="1"/>
          <w:numId w:val="46"/>
        </w:numPr>
        <w:tabs>
          <w:tab w:val="left" w:pos="1440"/>
          <w:tab w:val="left" w:pos="1800"/>
        </w:tabs>
      </w:pPr>
      <w:r w:rsidRPr="0074242B">
        <w:rPr>
          <w:b/>
        </w:rPr>
        <w:t>Actively Manage Your Relationships with Your Organization</w:t>
      </w:r>
      <w:r w:rsidRPr="00657375">
        <w:t xml:space="preserve"> </w:t>
      </w:r>
    </w:p>
    <w:p w14:paraId="5813AE42" w14:textId="77777777" w:rsidR="00030FC9" w:rsidRDefault="00030FC9" w:rsidP="002C2962">
      <w:pPr>
        <w:numPr>
          <w:ilvl w:val="2"/>
          <w:numId w:val="46"/>
        </w:numPr>
        <w:tabs>
          <w:tab w:val="left" w:pos="360"/>
          <w:tab w:val="left" w:pos="1080"/>
          <w:tab w:val="left" w:pos="1440"/>
          <w:tab w:val="left" w:pos="1800"/>
        </w:tabs>
      </w:pPr>
      <w:r>
        <w:t>Managerial action is your opportunity to contribute</w:t>
      </w:r>
      <w:r w:rsidR="006D00D0">
        <w:t>.</w:t>
      </w:r>
      <w:r>
        <w:t xml:space="preserve"> </w:t>
      </w:r>
    </w:p>
    <w:p w14:paraId="06110235" w14:textId="77777777" w:rsidR="00030FC9" w:rsidRDefault="00030FC9" w:rsidP="002C2962">
      <w:pPr>
        <w:numPr>
          <w:ilvl w:val="3"/>
          <w:numId w:val="46"/>
        </w:numPr>
        <w:tabs>
          <w:tab w:val="left" w:pos="360"/>
          <w:tab w:val="left" w:pos="1800"/>
        </w:tabs>
      </w:pPr>
      <w:r>
        <w:t>Utilize human skills</w:t>
      </w:r>
    </w:p>
    <w:p w14:paraId="558E51C4" w14:textId="77777777" w:rsidR="00030FC9" w:rsidRDefault="00030FC9" w:rsidP="002C2962">
      <w:pPr>
        <w:numPr>
          <w:ilvl w:val="3"/>
          <w:numId w:val="46"/>
        </w:numPr>
        <w:tabs>
          <w:tab w:val="left" w:pos="360"/>
          <w:tab w:val="left" w:pos="1800"/>
        </w:tabs>
      </w:pPr>
      <w:r>
        <w:t>Deliver strategic value</w:t>
      </w:r>
    </w:p>
    <w:p w14:paraId="4FE3B3FA" w14:textId="77777777" w:rsidR="00030FC9" w:rsidRDefault="00030FC9" w:rsidP="002C2962">
      <w:pPr>
        <w:numPr>
          <w:ilvl w:val="3"/>
          <w:numId w:val="46"/>
        </w:numPr>
        <w:tabs>
          <w:tab w:val="left" w:pos="360"/>
          <w:tab w:val="left" w:pos="1800"/>
        </w:tabs>
      </w:pPr>
      <w:r>
        <w:t>Build a dynamic organization</w:t>
      </w:r>
    </w:p>
    <w:p w14:paraId="6D7C6D9C" w14:textId="77777777" w:rsidR="00030FC9" w:rsidRDefault="00030FC9" w:rsidP="002C2962">
      <w:pPr>
        <w:numPr>
          <w:ilvl w:val="3"/>
          <w:numId w:val="46"/>
        </w:numPr>
        <w:tabs>
          <w:tab w:val="left" w:pos="360"/>
          <w:tab w:val="left" w:pos="1800"/>
        </w:tabs>
      </w:pPr>
      <w:r>
        <w:t>Mobilize people</w:t>
      </w:r>
    </w:p>
    <w:p w14:paraId="5985FA2C" w14:textId="77777777" w:rsidR="00030FC9" w:rsidRPr="00657375" w:rsidRDefault="00030FC9" w:rsidP="002C2962">
      <w:pPr>
        <w:numPr>
          <w:ilvl w:val="3"/>
          <w:numId w:val="46"/>
        </w:numPr>
        <w:tabs>
          <w:tab w:val="left" w:pos="360"/>
          <w:tab w:val="left" w:pos="1800"/>
        </w:tabs>
      </w:pPr>
      <w:r>
        <w:t>Learn and change</w:t>
      </w:r>
      <w:r w:rsidRPr="00657375">
        <w:br/>
      </w:r>
    </w:p>
    <w:p w14:paraId="03DB579C" w14:textId="77777777" w:rsidR="00030FC9" w:rsidRDefault="00030FC9" w:rsidP="002C2962">
      <w:pPr>
        <w:numPr>
          <w:ilvl w:val="1"/>
          <w:numId w:val="46"/>
        </w:numPr>
        <w:tabs>
          <w:tab w:val="left" w:pos="720"/>
          <w:tab w:val="left" w:pos="1440"/>
          <w:tab w:val="left" w:pos="1800"/>
        </w:tabs>
      </w:pPr>
      <w:r w:rsidRPr="0074242B">
        <w:rPr>
          <w:b/>
        </w:rPr>
        <w:t>Survive and Thrive</w:t>
      </w:r>
    </w:p>
    <w:p w14:paraId="10BCA52F" w14:textId="77777777" w:rsidR="00030FC9" w:rsidRDefault="00030FC9" w:rsidP="002C2962">
      <w:pPr>
        <w:numPr>
          <w:ilvl w:val="2"/>
          <w:numId w:val="46"/>
        </w:numPr>
        <w:tabs>
          <w:tab w:val="left" w:pos="720"/>
          <w:tab w:val="left" w:pos="1440"/>
          <w:tab w:val="left" w:pos="1800"/>
        </w:tabs>
      </w:pPr>
      <w:r>
        <w:t>Successful executives share some common practices</w:t>
      </w:r>
      <w:r w:rsidR="006D00D0">
        <w:t>.</w:t>
      </w:r>
    </w:p>
    <w:p w14:paraId="3019C7AE" w14:textId="4F3DE6AE" w:rsidR="00030FC9" w:rsidRDefault="00030FC9" w:rsidP="002C2962">
      <w:pPr>
        <w:numPr>
          <w:ilvl w:val="3"/>
          <w:numId w:val="46"/>
        </w:numPr>
        <w:tabs>
          <w:tab w:val="left" w:pos="720"/>
          <w:tab w:val="left" w:pos="1080"/>
          <w:tab w:val="left" w:pos="1800"/>
        </w:tabs>
      </w:pPr>
      <w:r>
        <w:t>They ask</w:t>
      </w:r>
      <w:r w:rsidR="006D00D0">
        <w:t>,</w:t>
      </w:r>
      <w:r>
        <w:t xml:space="preserve"> </w:t>
      </w:r>
      <w:r w:rsidR="007E7E6D">
        <w:t>“</w:t>
      </w:r>
      <w:r w:rsidR="0034744D">
        <w:t>What</w:t>
      </w:r>
      <w:r>
        <w:t xml:space="preserve"> needs to </w:t>
      </w:r>
      <w:r w:rsidRPr="00A3660B">
        <w:rPr>
          <w:noProof/>
        </w:rPr>
        <w:t>be done</w:t>
      </w:r>
      <w:r>
        <w:t>?</w:t>
      </w:r>
      <w:r w:rsidR="007E7E6D">
        <w:t>”</w:t>
      </w:r>
    </w:p>
    <w:p w14:paraId="680E1C40" w14:textId="77777777" w:rsidR="00030FC9" w:rsidRDefault="00030FC9" w:rsidP="002C2962">
      <w:pPr>
        <w:numPr>
          <w:ilvl w:val="3"/>
          <w:numId w:val="46"/>
        </w:numPr>
        <w:tabs>
          <w:tab w:val="left" w:pos="720"/>
          <w:tab w:val="left" w:pos="1080"/>
          <w:tab w:val="left" w:pos="1800"/>
        </w:tabs>
      </w:pPr>
      <w:r>
        <w:t>They write an action plan</w:t>
      </w:r>
      <w:r w:rsidR="006D00D0">
        <w:t>.</w:t>
      </w:r>
    </w:p>
    <w:p w14:paraId="005EAC61" w14:textId="77777777" w:rsidR="00030FC9" w:rsidRDefault="00030FC9" w:rsidP="002C2962">
      <w:pPr>
        <w:numPr>
          <w:ilvl w:val="3"/>
          <w:numId w:val="46"/>
        </w:numPr>
        <w:tabs>
          <w:tab w:val="left" w:pos="720"/>
          <w:tab w:val="left" w:pos="1080"/>
          <w:tab w:val="left" w:pos="1800"/>
        </w:tabs>
      </w:pPr>
      <w:r>
        <w:t>They take responsibility for decisions</w:t>
      </w:r>
      <w:r w:rsidR="006D00D0">
        <w:t>.</w:t>
      </w:r>
    </w:p>
    <w:p w14:paraId="4B07B2A5" w14:textId="584574F5" w:rsidR="007E7E6D" w:rsidRDefault="00030FC9" w:rsidP="002C2962">
      <w:pPr>
        <w:numPr>
          <w:ilvl w:val="3"/>
          <w:numId w:val="46"/>
        </w:numPr>
        <w:tabs>
          <w:tab w:val="left" w:pos="720"/>
          <w:tab w:val="left" w:pos="1080"/>
          <w:tab w:val="left" w:pos="1800"/>
        </w:tabs>
      </w:pPr>
      <w:r>
        <w:t>They focus on opportunities rather than problems</w:t>
      </w:r>
      <w:r w:rsidR="006D00D0">
        <w:t>.</w:t>
      </w:r>
    </w:p>
    <w:p w14:paraId="7BA4C5A0" w14:textId="77777777" w:rsidR="007E7E6D" w:rsidRDefault="007E7E6D">
      <w:r>
        <w:br w:type="page"/>
      </w:r>
    </w:p>
    <w:p w14:paraId="4201C092" w14:textId="77777777" w:rsidR="00030FC9" w:rsidRDefault="00030FC9" w:rsidP="007E7E6D">
      <w:pPr>
        <w:tabs>
          <w:tab w:val="left" w:pos="720"/>
          <w:tab w:val="left" w:pos="1080"/>
          <w:tab w:val="left" w:pos="1800"/>
        </w:tabs>
        <w:ind w:left="1080"/>
      </w:pPr>
    </w:p>
    <w:p w14:paraId="71853CCC" w14:textId="54CC2F02" w:rsidR="00030FC9" w:rsidRDefault="00030FC9" w:rsidP="005F749E">
      <w:pPr>
        <w:rPr>
          <w:b/>
          <w:sz w:val="20"/>
          <w:szCs w:val="20"/>
        </w:rPr>
      </w:pPr>
    </w:p>
    <w:p w14:paraId="4BB6D006" w14:textId="7F148997" w:rsidR="003E3AB0" w:rsidRPr="00D64C2E" w:rsidRDefault="003E3AB0" w:rsidP="003E3AB0">
      <w:pPr>
        <w:pBdr>
          <w:top w:val="single" w:sz="4" w:space="6" w:color="auto"/>
          <w:bottom w:val="single" w:sz="4" w:space="0" w:color="auto"/>
        </w:pBdr>
        <w:shd w:val="clear" w:color="auto" w:fill="E2EFD9"/>
        <w:jc w:val="center"/>
        <w:rPr>
          <w:b/>
        </w:rPr>
      </w:pPr>
      <w:r w:rsidRPr="00D64C2E">
        <w:rPr>
          <w:b/>
        </w:rPr>
        <w:t>CONNECT</w:t>
      </w:r>
      <w:r w:rsidR="001878C5" w:rsidRPr="001878C5">
        <w:rPr>
          <w:b/>
          <w:vertAlign w:val="superscript"/>
        </w:rPr>
        <w:t>®</w:t>
      </w:r>
    </w:p>
    <w:p w14:paraId="654D2C4C" w14:textId="5CA94C1B" w:rsidR="003E3AB0" w:rsidRDefault="003E3AB0" w:rsidP="003E3AB0">
      <w:pPr>
        <w:pBdr>
          <w:top w:val="single" w:sz="4" w:space="6" w:color="auto"/>
          <w:bottom w:val="single" w:sz="4" w:space="0" w:color="auto"/>
        </w:pBdr>
        <w:shd w:val="clear" w:color="auto" w:fill="E2EFD9"/>
        <w:jc w:val="center"/>
      </w:pPr>
      <w:bookmarkStart w:id="10" w:name="C_FairOaks"/>
      <w:r w:rsidRPr="00D64C2E">
        <w:t>Fair Oaks Farms</w:t>
      </w:r>
    </w:p>
    <w:bookmarkEnd w:id="10"/>
    <w:p w14:paraId="3AD0BE07" w14:textId="77777777" w:rsidR="0051200D" w:rsidRDefault="0051200D" w:rsidP="003E3AB0">
      <w:pPr>
        <w:pBdr>
          <w:top w:val="single" w:sz="4" w:space="6" w:color="auto"/>
          <w:bottom w:val="single" w:sz="4" w:space="0" w:color="auto"/>
        </w:pBdr>
        <w:shd w:val="clear" w:color="auto" w:fill="E2EFD9"/>
      </w:pPr>
    </w:p>
    <w:p w14:paraId="11DC960E" w14:textId="65CE6A4B" w:rsidR="003E3AB0" w:rsidRPr="00A12EFF" w:rsidRDefault="003E3AB0" w:rsidP="003E3AB0">
      <w:pPr>
        <w:pBdr>
          <w:top w:val="single" w:sz="4" w:space="6" w:color="auto"/>
          <w:bottom w:val="single" w:sz="4" w:space="0" w:color="auto"/>
        </w:pBdr>
        <w:shd w:val="clear" w:color="auto" w:fill="E2EFD9"/>
      </w:pPr>
      <w:r w:rsidRPr="00A12EFF">
        <w:t>SUMMARY</w:t>
      </w:r>
    </w:p>
    <w:p w14:paraId="6D1EE375" w14:textId="0D830367" w:rsidR="003E3AB0" w:rsidRDefault="003E3AB0" w:rsidP="003E3AB0">
      <w:pPr>
        <w:pBdr>
          <w:top w:val="single" w:sz="4" w:space="6" w:color="auto"/>
          <w:bottom w:val="single" w:sz="4" w:space="0" w:color="auto"/>
        </w:pBdr>
        <w:shd w:val="clear" w:color="auto" w:fill="E2EFD9"/>
      </w:pPr>
      <w:r w:rsidRPr="003E3AB0">
        <w:t xml:space="preserve">Fair Oaks Farms, which </w:t>
      </w:r>
      <w:proofErr w:type="gramStart"/>
      <w:r w:rsidRPr="003E3AB0">
        <w:t>is located in</w:t>
      </w:r>
      <w:proofErr w:type="gramEnd"/>
      <w:r w:rsidRPr="003E3AB0">
        <w:t xml:space="preserve"> Fair Oaks, Indiana, is Mike and Sue McCloskey</w:t>
      </w:r>
      <w:r w:rsidR="007E7E6D">
        <w:t>’</w:t>
      </w:r>
      <w:r w:rsidRPr="003E3AB0">
        <w:t xml:space="preserve">s flagship farm. It includes a dairy-based company, </w:t>
      </w:r>
      <w:proofErr w:type="spellStart"/>
      <w:r w:rsidRPr="003E3AB0">
        <w:t>Fairlife</w:t>
      </w:r>
      <w:proofErr w:type="spellEnd"/>
      <w:r w:rsidRPr="003E3AB0">
        <w:t xml:space="preserve">, which produces ultra-filtered, nutrient-dense, lactose-free cow milk with reduced sugars and high levels of natural protein and calcium, and a host of other products, including Core Power protein shakes, </w:t>
      </w:r>
      <w:proofErr w:type="spellStart"/>
      <w:r w:rsidRPr="003E3AB0">
        <w:t>Fairlife</w:t>
      </w:r>
      <w:proofErr w:type="spellEnd"/>
      <w:r w:rsidRPr="003E3AB0">
        <w:t xml:space="preserve"> Smart Shakes, and </w:t>
      </w:r>
      <w:proofErr w:type="spellStart"/>
      <w:r w:rsidRPr="003E3AB0">
        <w:t>Fairlife</w:t>
      </w:r>
      <w:proofErr w:type="spellEnd"/>
      <w:r w:rsidRPr="003E3AB0">
        <w:t xml:space="preserve"> </w:t>
      </w:r>
      <w:proofErr w:type="gramStart"/>
      <w:r w:rsidRPr="003E3AB0">
        <w:t>YUP!.</w:t>
      </w:r>
      <w:proofErr w:type="gramEnd"/>
    </w:p>
    <w:p w14:paraId="41E60105" w14:textId="77777777" w:rsidR="003E3AB0" w:rsidRPr="00A12EFF" w:rsidRDefault="003E3AB0" w:rsidP="003E3AB0">
      <w:pPr>
        <w:pBdr>
          <w:top w:val="single" w:sz="4" w:space="6" w:color="auto"/>
          <w:bottom w:val="single" w:sz="4" w:space="0" w:color="auto"/>
        </w:pBdr>
        <w:shd w:val="clear" w:color="auto" w:fill="E2EFD9"/>
      </w:pPr>
    </w:p>
    <w:p w14:paraId="5508E21C" w14:textId="13BDA451" w:rsidR="003E3AB0" w:rsidRDefault="0051200D" w:rsidP="003E3AB0">
      <w:pPr>
        <w:pBdr>
          <w:top w:val="single" w:sz="4" w:space="6" w:color="auto"/>
          <w:bottom w:val="single" w:sz="4" w:space="0" w:color="auto"/>
        </w:pBdr>
        <w:shd w:val="clear" w:color="auto" w:fill="E2EFD9"/>
      </w:pPr>
      <w:r w:rsidRPr="00A12EFF">
        <w:t>FOLLOW-UP ACTIVITY:</w:t>
      </w:r>
      <w:r>
        <w:t xml:space="preserve"> </w:t>
      </w:r>
    </w:p>
    <w:p w14:paraId="058AB37E" w14:textId="653250CC" w:rsidR="003E3AB0" w:rsidRPr="00A12EFF" w:rsidRDefault="003E3AB0" w:rsidP="003E3AB0">
      <w:pPr>
        <w:pBdr>
          <w:top w:val="single" w:sz="4" w:space="6" w:color="auto"/>
          <w:bottom w:val="single" w:sz="4" w:space="0" w:color="auto"/>
        </w:pBdr>
        <w:shd w:val="clear" w:color="auto" w:fill="E2EFD9"/>
      </w:pPr>
      <w:r w:rsidRPr="003E3AB0">
        <w:t xml:space="preserve">Students can be put into groups of 3 to 4 and asked to describe how Fair Oaks Farms overcomes </w:t>
      </w:r>
      <w:proofErr w:type="gramStart"/>
      <w:r w:rsidRPr="003E3AB0">
        <w:t>a number of</w:t>
      </w:r>
      <w:proofErr w:type="gramEnd"/>
      <w:r w:rsidRPr="003E3AB0">
        <w:t xml:space="preserve"> the challenges to being an effective manager. Each group can then share one or two of their thoughts with the class as a whole and instructor can facilitate.</w:t>
      </w:r>
    </w:p>
    <w:p w14:paraId="0A4D1F4F" w14:textId="77777777" w:rsidR="003E3AB0" w:rsidRDefault="003E3AB0" w:rsidP="005F749E">
      <w:pPr>
        <w:rPr>
          <w:b/>
          <w:sz w:val="20"/>
          <w:szCs w:val="20"/>
        </w:rPr>
      </w:pPr>
    </w:p>
    <w:p w14:paraId="1F7A55EC" w14:textId="6D558307" w:rsidR="00030FC9" w:rsidRPr="00646575" w:rsidRDefault="00FA4539" w:rsidP="00646575">
      <w:pPr>
        <w:pStyle w:val="Boxed2"/>
        <w:rPr>
          <w:b/>
        </w:rPr>
      </w:pPr>
      <w:r w:rsidRPr="00646575">
        <w:rPr>
          <w:b/>
        </w:rPr>
        <w:t>Example 1.6</w:t>
      </w:r>
      <w:r w:rsidR="0051200D">
        <w:rPr>
          <w:b/>
        </w:rPr>
        <w:t>.</w:t>
      </w:r>
      <w:r w:rsidR="00030FC9" w:rsidRPr="00646575">
        <w:rPr>
          <w:b/>
        </w:rPr>
        <w:t xml:space="preserve"> Survive and Thrive</w:t>
      </w:r>
    </w:p>
    <w:p w14:paraId="333F0ED5" w14:textId="154DC6A0" w:rsidR="00427908" w:rsidRPr="002C49F9" w:rsidRDefault="00427908" w:rsidP="00646575">
      <w:pPr>
        <w:pStyle w:val="Boxed2"/>
      </w:pPr>
      <w:r w:rsidRPr="00646575">
        <w:t xml:space="preserve">In his book </w:t>
      </w:r>
      <w:r w:rsidRPr="00646575">
        <w:rPr>
          <w:i/>
        </w:rPr>
        <w:t>The One Thing</w:t>
      </w:r>
      <w:r w:rsidR="002B01C8" w:rsidRPr="00646575">
        <w:rPr>
          <w:i/>
        </w:rPr>
        <w:t xml:space="preserve"> You Need </w:t>
      </w:r>
      <w:r w:rsidR="006D00D0" w:rsidRPr="00646575">
        <w:rPr>
          <w:i/>
        </w:rPr>
        <w:t>t</w:t>
      </w:r>
      <w:r w:rsidR="002B01C8" w:rsidRPr="00646575">
        <w:rPr>
          <w:i/>
        </w:rPr>
        <w:t xml:space="preserve">o Know </w:t>
      </w:r>
      <w:r w:rsidR="006D00D0" w:rsidRPr="00646575">
        <w:rPr>
          <w:i/>
        </w:rPr>
        <w:t>a</w:t>
      </w:r>
      <w:r w:rsidRPr="00646575">
        <w:rPr>
          <w:i/>
        </w:rPr>
        <w:t>bout Great Managing, Great Leading, and Sustained Individual Success</w:t>
      </w:r>
      <w:r w:rsidRPr="00646575">
        <w:t>, Marcus Buckingham discusses what leaders of companies such as Walgreens and Best Buy have to say about the art of leadership.</w:t>
      </w:r>
      <w:r w:rsidR="00960EC1" w:rsidRPr="00646575">
        <w:t xml:space="preserve"> </w:t>
      </w:r>
      <w:r w:rsidRPr="00646575">
        <w:t>He outlines six core concepts that help people become great leaders: 1) Leaders rally people toward a better future; 2) Leaders use their clarity about the future to turn anxiety into confidence; 3) Leaders know who</w:t>
      </w:r>
      <w:r w:rsidR="002B01C8" w:rsidRPr="00646575">
        <w:t>m</w:t>
      </w:r>
      <w:r w:rsidRPr="00646575">
        <w:t xml:space="preserve"> they serve; 4) Leaders know why they are going to win; 5) Leaders identify one key measure to use as a </w:t>
      </w:r>
      <w:r w:rsidR="007E7E6D">
        <w:t>“</w:t>
      </w:r>
      <w:r w:rsidRPr="00646575">
        <w:t>core score</w:t>
      </w:r>
      <w:r w:rsidR="007E7E6D">
        <w:t>”</w:t>
      </w:r>
      <w:r w:rsidRPr="00646575">
        <w:t>; and 6) Leaders act</w:t>
      </w:r>
      <w:r w:rsidR="006D00D0" w:rsidRPr="00646575">
        <w:t>—</w:t>
      </w:r>
      <w:r w:rsidRPr="00646575">
        <w:t>they do things that are both symbolic and systemic.</w:t>
      </w:r>
      <w:r w:rsidR="00960EC1" w:rsidRPr="00646575">
        <w:t xml:space="preserve"> </w:t>
      </w:r>
      <w:r w:rsidRPr="00646575">
        <w:t>For example, one of Rudy Giuliani</w:t>
      </w:r>
      <w:r w:rsidR="007E7E6D">
        <w:t>’</w:t>
      </w:r>
      <w:r w:rsidRPr="00646575">
        <w:t xml:space="preserve">s first actions as the mayor of New York was to rid the streets of </w:t>
      </w:r>
      <w:r w:rsidR="007E7E6D">
        <w:t>“</w:t>
      </w:r>
      <w:r w:rsidRPr="00646575">
        <w:t>squeegee men</w:t>
      </w:r>
      <w:r w:rsidR="007E7E6D">
        <w:t>”</w:t>
      </w:r>
      <w:r w:rsidRPr="00646575">
        <w:t xml:space="preserve"> who demanded money for cleaning windshields. His actions were </w:t>
      </w:r>
      <w:proofErr w:type="gramStart"/>
      <w:r w:rsidRPr="00646575">
        <w:t>symbolic</w:t>
      </w:r>
      <w:r w:rsidR="006D00D0" w:rsidRPr="00646575">
        <w:t>—</w:t>
      </w:r>
      <w:r w:rsidRPr="00646575">
        <w:t>intended</w:t>
      </w:r>
      <w:proofErr w:type="gramEnd"/>
      <w:r w:rsidRPr="00646575">
        <w:t xml:space="preserve"> to tell New Yorkers that Giuliani was serious when he talked about a better quality of life for</w:t>
      </w:r>
      <w:r w:rsidRPr="006B6F0D">
        <w:t xml:space="preserve"> them.</w:t>
      </w:r>
      <w:r w:rsidRPr="006B6F0D">
        <w:rPr>
          <w:rStyle w:val="FootnoteReference"/>
        </w:rPr>
        <w:footnoteReference w:id="6"/>
      </w:r>
    </w:p>
    <w:p w14:paraId="5910DB80" w14:textId="77777777" w:rsidR="00972F2D" w:rsidRDefault="00972F2D" w:rsidP="00A04ED2">
      <w:pPr>
        <w:pStyle w:val="Boxed1"/>
        <w:pBdr>
          <w:top w:val="single" w:sz="4" w:space="1" w:color="auto"/>
        </w:pBdr>
        <w:spacing w:line="276" w:lineRule="auto"/>
        <w:ind w:left="0" w:firstLine="0"/>
      </w:pPr>
    </w:p>
    <w:p w14:paraId="1FED25BE" w14:textId="7D5BD6C6" w:rsidR="00FA4539" w:rsidRDefault="00B21A33" w:rsidP="007E7E6D">
      <w:pPr>
        <w:pStyle w:val="Boxed1"/>
        <w:pBdr>
          <w:top w:val="single" w:sz="4" w:space="6" w:color="auto"/>
          <w:bottom w:val="single" w:sz="4" w:space="6" w:color="auto"/>
        </w:pBdr>
        <w:shd w:val="pct12" w:color="auto" w:fill="auto"/>
        <w:spacing w:line="276" w:lineRule="auto"/>
        <w:ind w:left="0" w:firstLine="0"/>
        <w:jc w:val="center"/>
      </w:pPr>
      <w:bookmarkStart w:id="11" w:name="MIA_Onward"/>
      <w:r>
        <w:t>MANAGEMENT IN ACTION</w:t>
      </w:r>
    </w:p>
    <w:p w14:paraId="2D91B1A3" w14:textId="30C98369" w:rsidR="001E6405" w:rsidRPr="00B21A33" w:rsidRDefault="00B21A33" w:rsidP="007E7E6D">
      <w:pPr>
        <w:pStyle w:val="Heading5"/>
        <w:numPr>
          <w:ilvl w:val="0"/>
          <w:numId w:val="0"/>
        </w:numPr>
        <w:pBdr>
          <w:top w:val="single" w:sz="4" w:space="6" w:color="auto"/>
          <w:bottom w:val="single" w:sz="4" w:space="6" w:color="auto"/>
        </w:pBdr>
        <w:shd w:val="pct12" w:color="auto" w:fill="auto"/>
        <w:jc w:val="center"/>
        <w:rPr>
          <w:i w:val="0"/>
          <w:iCs w:val="0"/>
          <w:smallCaps/>
          <w:sz w:val="20"/>
          <w:szCs w:val="20"/>
        </w:rPr>
      </w:pPr>
      <w:proofErr w:type="spellStart"/>
      <w:r w:rsidRPr="00B21A33">
        <w:rPr>
          <w:i w:val="0"/>
          <w:iCs w:val="0"/>
          <w:smallCaps/>
        </w:rPr>
        <w:t>Lynsi</w:t>
      </w:r>
      <w:proofErr w:type="spellEnd"/>
      <w:r w:rsidRPr="00B21A33">
        <w:rPr>
          <w:i w:val="0"/>
          <w:iCs w:val="0"/>
          <w:smallCaps/>
        </w:rPr>
        <w:t xml:space="preserve"> Snyder: Organizing </w:t>
      </w:r>
      <w:r w:rsidR="001878C5">
        <w:rPr>
          <w:i w:val="0"/>
          <w:iCs w:val="0"/>
          <w:smallCaps/>
        </w:rPr>
        <w:t>F</w:t>
      </w:r>
      <w:r w:rsidRPr="00B21A33">
        <w:rPr>
          <w:i w:val="0"/>
          <w:iCs w:val="0"/>
          <w:smallCaps/>
        </w:rPr>
        <w:t>or Efficiency</w:t>
      </w:r>
    </w:p>
    <w:p w14:paraId="2DEB1EEE" w14:textId="77777777" w:rsidR="001878C5" w:rsidRDefault="001878C5" w:rsidP="007E7E6D">
      <w:pPr>
        <w:pBdr>
          <w:top w:val="single" w:sz="4" w:space="6" w:color="auto"/>
          <w:bottom w:val="single" w:sz="4" w:space="6" w:color="auto"/>
        </w:pBdr>
        <w:shd w:val="pct12" w:color="auto" w:fill="auto"/>
        <w:jc w:val="center"/>
        <w:rPr>
          <w:b/>
          <w:bCs/>
          <w:sz w:val="24"/>
        </w:rPr>
      </w:pPr>
    </w:p>
    <w:p w14:paraId="129112C4" w14:textId="7B98BF2D" w:rsidR="00237192" w:rsidRPr="00B21A33" w:rsidRDefault="00B21A33" w:rsidP="007E7E6D">
      <w:pPr>
        <w:pBdr>
          <w:top w:val="single" w:sz="4" w:space="6" w:color="auto"/>
          <w:bottom w:val="single" w:sz="4" w:space="6" w:color="auto"/>
        </w:pBdr>
        <w:shd w:val="pct12" w:color="auto" w:fill="auto"/>
        <w:jc w:val="center"/>
        <w:rPr>
          <w:b/>
          <w:bCs/>
          <w:sz w:val="24"/>
        </w:rPr>
      </w:pPr>
      <w:r w:rsidRPr="00B21A33">
        <w:rPr>
          <w:b/>
          <w:bCs/>
          <w:sz w:val="24"/>
        </w:rPr>
        <w:t>Onward</w:t>
      </w:r>
    </w:p>
    <w:bookmarkEnd w:id="11"/>
    <w:p w14:paraId="251F176B" w14:textId="77777777" w:rsidR="00B21A33" w:rsidRDefault="00B21A33" w:rsidP="007E7E6D">
      <w:pPr>
        <w:pBdr>
          <w:top w:val="single" w:sz="4" w:space="6" w:color="auto"/>
          <w:bottom w:val="single" w:sz="4" w:space="6" w:color="auto"/>
        </w:pBdr>
        <w:shd w:val="pct12" w:color="auto" w:fill="auto"/>
        <w:rPr>
          <w:sz w:val="24"/>
        </w:rPr>
      </w:pPr>
    </w:p>
    <w:p w14:paraId="5713B45A" w14:textId="4DF3533A" w:rsidR="00C565EF" w:rsidRPr="00237192" w:rsidRDefault="00C565EF" w:rsidP="007E7E6D">
      <w:pPr>
        <w:pBdr>
          <w:top w:val="single" w:sz="4" w:space="6" w:color="auto"/>
          <w:bottom w:val="single" w:sz="4" w:space="6" w:color="auto"/>
        </w:pBdr>
        <w:shd w:val="pct12" w:color="auto" w:fill="auto"/>
        <w:rPr>
          <w:sz w:val="24"/>
        </w:rPr>
      </w:pPr>
      <w:r w:rsidRPr="00237192">
        <w:rPr>
          <w:sz w:val="24"/>
        </w:rPr>
        <w:t xml:space="preserve">This case describes how </w:t>
      </w:r>
      <w:proofErr w:type="spellStart"/>
      <w:r w:rsidRPr="00237192">
        <w:rPr>
          <w:sz w:val="24"/>
        </w:rPr>
        <w:t>Lynsi</w:t>
      </w:r>
      <w:proofErr w:type="spellEnd"/>
      <w:r w:rsidRPr="00237192">
        <w:rPr>
          <w:sz w:val="24"/>
        </w:rPr>
        <w:t xml:space="preserve"> Snyder, CEO of In-N-Out Burger has made the company a success based on her discipline and commitment to maintaining the original concept and approach that was used to start the company. While she wants to grow the company,</w:t>
      </w:r>
      <w:r w:rsidR="008F1C42">
        <w:rPr>
          <w:sz w:val="24"/>
        </w:rPr>
        <w:t xml:space="preserve"> </w:t>
      </w:r>
      <w:r w:rsidRPr="00237192">
        <w:rPr>
          <w:sz w:val="24"/>
        </w:rPr>
        <w:t xml:space="preserve">in the future. she does so in a slow and methodical </w:t>
      </w:r>
      <w:proofErr w:type="gramStart"/>
      <w:r w:rsidRPr="00237192">
        <w:rPr>
          <w:sz w:val="24"/>
        </w:rPr>
        <w:t>manner</w:t>
      </w:r>
      <w:proofErr w:type="gramEnd"/>
      <w:r w:rsidRPr="00237192">
        <w:rPr>
          <w:sz w:val="24"/>
        </w:rPr>
        <w:t xml:space="preserve"> and this has helped her locations to be more profitable. </w:t>
      </w:r>
    </w:p>
    <w:p w14:paraId="5EFAFC06" w14:textId="77777777" w:rsidR="007E7E6D" w:rsidRPr="007E7E6D" w:rsidRDefault="001E6405" w:rsidP="008046DA">
      <w:pPr>
        <w:pStyle w:val="NormalWeb"/>
        <w:numPr>
          <w:ilvl w:val="0"/>
          <w:numId w:val="58"/>
        </w:numPr>
        <w:pBdr>
          <w:top w:val="single" w:sz="4" w:space="6" w:color="auto"/>
          <w:bottom w:val="single" w:sz="4" w:space="6" w:color="auto"/>
        </w:pBdr>
        <w:shd w:val="pct12" w:color="auto" w:fill="auto"/>
        <w:tabs>
          <w:tab w:val="clear" w:pos="720"/>
        </w:tabs>
        <w:ind w:left="360"/>
        <w:rPr>
          <w:b/>
          <w:bCs/>
        </w:rPr>
      </w:pPr>
      <w:r w:rsidRPr="007E7E6D">
        <w:rPr>
          <w:b/>
          <w:bCs/>
        </w:rPr>
        <w:t>You</w:t>
      </w:r>
      <w:r w:rsidR="007E7E6D" w:rsidRPr="007E7E6D">
        <w:rPr>
          <w:b/>
          <w:bCs/>
        </w:rPr>
        <w:t>’</w:t>
      </w:r>
      <w:r w:rsidRPr="007E7E6D">
        <w:rPr>
          <w:b/>
          <w:bCs/>
        </w:rPr>
        <w:t>ll learn much more about efficiency and organization in this book. What are your initial thoughts—why does efficiency require effective organization?</w:t>
      </w:r>
    </w:p>
    <w:p w14:paraId="51C33F27" w14:textId="61C412A5" w:rsidR="001E6405" w:rsidRDefault="001E6405" w:rsidP="007E7E6D">
      <w:pPr>
        <w:pStyle w:val="NormalWeb"/>
        <w:pBdr>
          <w:top w:val="single" w:sz="4" w:space="6" w:color="auto"/>
          <w:bottom w:val="single" w:sz="4" w:space="6" w:color="auto"/>
        </w:pBdr>
        <w:shd w:val="pct12" w:color="auto" w:fill="auto"/>
      </w:pPr>
      <w:r>
        <w:lastRenderedPageBreak/>
        <w:t xml:space="preserve">Sample </w:t>
      </w:r>
      <w:r w:rsidR="00237192">
        <w:t>answer:</w:t>
      </w:r>
      <w:r w:rsidR="007E7E6D">
        <w:t xml:space="preserve"> </w:t>
      </w:r>
      <w:r>
        <w:t xml:space="preserve">If an organization does not have effective structures, </w:t>
      </w:r>
      <w:proofErr w:type="gramStart"/>
      <w:r>
        <w:t>processes</w:t>
      </w:r>
      <w:proofErr w:type="gramEnd"/>
      <w:r>
        <w:t xml:space="preserve"> and systems, then it will create bottlenecks in operations and food production</w:t>
      </w:r>
      <w:r w:rsidR="00237192">
        <w:t>, lowering</w:t>
      </w:r>
      <w:r>
        <w:t xml:space="preserve"> food quality and taste which will result in a negative customer reaction. This in turn will make it less likely that customers will return to the restaurant which will reduce sales and ultimately, profits.</w:t>
      </w:r>
    </w:p>
    <w:p w14:paraId="37A847D3" w14:textId="17CE9C5D" w:rsidR="001E6405" w:rsidRPr="007E7E6D" w:rsidRDefault="001E6405" w:rsidP="007E7E6D">
      <w:pPr>
        <w:pStyle w:val="NormalWeb"/>
        <w:numPr>
          <w:ilvl w:val="0"/>
          <w:numId w:val="58"/>
        </w:numPr>
        <w:pBdr>
          <w:top w:val="single" w:sz="4" w:space="6" w:color="auto"/>
          <w:bottom w:val="single" w:sz="4" w:space="6" w:color="auto"/>
        </w:pBdr>
        <w:shd w:val="pct12" w:color="auto" w:fill="auto"/>
        <w:tabs>
          <w:tab w:val="clear" w:pos="720"/>
          <w:tab w:val="left" w:pos="360"/>
        </w:tabs>
        <w:ind w:left="360"/>
        <w:rPr>
          <w:b/>
          <w:bCs/>
        </w:rPr>
      </w:pPr>
      <w:r w:rsidRPr="007E7E6D">
        <w:rPr>
          <w:b/>
          <w:bCs/>
        </w:rPr>
        <w:t>Based on what you know about Snyder, what do you think of her as a manager? Would you want to work for her? Why or why not?</w:t>
      </w:r>
    </w:p>
    <w:p w14:paraId="2516A0EA" w14:textId="3A0C220D" w:rsidR="001E6405" w:rsidRDefault="00315D00" w:rsidP="007E7E6D">
      <w:pPr>
        <w:pStyle w:val="NormalWeb"/>
        <w:pBdr>
          <w:top w:val="single" w:sz="4" w:space="6" w:color="auto"/>
          <w:bottom w:val="single" w:sz="4" w:space="6" w:color="auto"/>
        </w:pBdr>
        <w:shd w:val="pct12" w:color="auto" w:fill="auto"/>
      </w:pPr>
      <w:r>
        <w:t>Student answers may vary. Some students will most likely have a positive impression of Snyder because of her leadership, passion, discipline, and commitment to quality as well as the well- being of her employees. Other students may argue that workers hourly pay should be even higher than what they are currently receiving even though it is 25% higher than the industry average.</w:t>
      </w:r>
    </w:p>
    <w:p w14:paraId="11AAC52F" w14:textId="77777777" w:rsidR="002E6944" w:rsidRPr="002E6944" w:rsidRDefault="002E6944" w:rsidP="002E6944">
      <w:bookmarkStart w:id="12" w:name="BotLine"/>
    </w:p>
    <w:p w14:paraId="300A1ABC" w14:textId="08ED4633" w:rsidR="00522C37" w:rsidRPr="00522C37" w:rsidRDefault="00522C37" w:rsidP="00522C37">
      <w:pPr>
        <w:shd w:val="clear" w:color="auto" w:fill="595959"/>
        <w:rPr>
          <w:rFonts w:ascii="Helvetica" w:hAnsi="Helvetica"/>
          <w:b/>
          <w:color w:val="FFFFFF"/>
          <w:sz w:val="32"/>
          <w:szCs w:val="32"/>
        </w:rPr>
      </w:pPr>
      <w:r>
        <w:rPr>
          <w:rFonts w:ascii="Helvetica" w:hAnsi="Helvetica"/>
          <w:b/>
          <w:color w:val="FFFFFF"/>
          <w:sz w:val="32"/>
          <w:szCs w:val="32"/>
        </w:rPr>
        <w:t>BOTTOM LINE</w:t>
      </w:r>
    </w:p>
    <w:bookmarkEnd w:id="12"/>
    <w:p w14:paraId="0EB06F5F" w14:textId="77777777" w:rsidR="00852EE5" w:rsidRDefault="00852EE5" w:rsidP="00045B0E">
      <w:pPr>
        <w:rPr>
          <w:i/>
        </w:rPr>
      </w:pPr>
    </w:p>
    <w:p w14:paraId="21AD5785" w14:textId="77777777" w:rsidR="00852EE5" w:rsidRPr="00FA4539" w:rsidRDefault="00852EE5" w:rsidP="00045B0E">
      <w:pPr>
        <w:rPr>
          <w:color w:val="000000"/>
          <w:sz w:val="24"/>
        </w:rPr>
      </w:pPr>
      <w:r w:rsidRPr="00FA4539">
        <w:rPr>
          <w:i/>
          <w:color w:val="000000"/>
          <w:sz w:val="24"/>
        </w:rPr>
        <w:t xml:space="preserve">Which </w:t>
      </w:r>
      <w:r w:rsidR="0034744D">
        <w:rPr>
          <w:i/>
          <w:color w:val="000000"/>
          <w:sz w:val="24"/>
        </w:rPr>
        <w:t xml:space="preserve">two or more </w:t>
      </w:r>
      <w:r w:rsidRPr="00FA4539">
        <w:rPr>
          <w:i/>
          <w:color w:val="000000"/>
          <w:sz w:val="24"/>
        </w:rPr>
        <w:t xml:space="preserve">of these advantages do you think it would be </w:t>
      </w:r>
      <w:r w:rsidR="0034744D" w:rsidRPr="00FA4539">
        <w:rPr>
          <w:i/>
          <w:color w:val="000000"/>
          <w:sz w:val="24"/>
        </w:rPr>
        <w:t>har</w:t>
      </w:r>
      <w:r w:rsidR="0034744D">
        <w:rPr>
          <w:i/>
          <w:color w:val="000000"/>
          <w:sz w:val="24"/>
        </w:rPr>
        <w:t>dest</w:t>
      </w:r>
      <w:r w:rsidR="0034744D" w:rsidRPr="00FA4539">
        <w:rPr>
          <w:i/>
          <w:color w:val="000000"/>
          <w:sz w:val="24"/>
        </w:rPr>
        <w:t xml:space="preserve"> </w:t>
      </w:r>
      <w:r w:rsidRPr="00FA4539">
        <w:rPr>
          <w:i/>
          <w:color w:val="000000"/>
          <w:sz w:val="24"/>
        </w:rPr>
        <w:t>to deliver at the same time</w:t>
      </w:r>
      <w:r w:rsidR="0034744D">
        <w:rPr>
          <w:i/>
          <w:color w:val="000000"/>
          <w:sz w:val="24"/>
        </w:rPr>
        <w:t>—and most importantly, why</w:t>
      </w:r>
      <w:r w:rsidRPr="00FA4539">
        <w:rPr>
          <w:i/>
          <w:color w:val="000000"/>
          <w:sz w:val="24"/>
        </w:rPr>
        <w:t>?</w:t>
      </w:r>
    </w:p>
    <w:p w14:paraId="12035226" w14:textId="7FED0C6A" w:rsidR="00852EE5" w:rsidRPr="00FA4539" w:rsidRDefault="00DC3807" w:rsidP="00045B0E">
      <w:pPr>
        <w:rPr>
          <w:color w:val="000000"/>
          <w:sz w:val="24"/>
        </w:rPr>
      </w:pPr>
      <w:r>
        <w:rPr>
          <w:noProof/>
        </w:rPr>
        <mc:AlternateContent>
          <mc:Choice Requires="wps">
            <w:drawing>
              <wp:anchor distT="0" distB="0" distL="114300" distR="114300" simplePos="0" relativeHeight="251658752" behindDoc="0" locked="0" layoutInCell="1" allowOverlap="1" wp14:anchorId="0CB881F2" wp14:editId="3323CFF1">
                <wp:simplePos x="0" y="0"/>
                <wp:positionH relativeFrom="column">
                  <wp:posOffset>3687445</wp:posOffset>
                </wp:positionH>
                <wp:positionV relativeFrom="paragraph">
                  <wp:posOffset>446405</wp:posOffset>
                </wp:positionV>
                <wp:extent cx="3104515" cy="342900"/>
                <wp:effectExtent l="0" t="0" r="0" b="0"/>
                <wp:wrapNone/>
                <wp:docPr id="3" name="AutoShape 9"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3104515" cy="342900"/>
                        </a:xfrm>
                        <a:prstGeom prst="roundRect">
                          <a:avLst>
                            <a:gd name="adj" fmla="val 16667"/>
                          </a:avLst>
                        </a:prstGeom>
                        <a:solidFill>
                          <a:srgbClr val="5F5F5F"/>
                        </a:solidFill>
                        <a:ln w="9525">
                          <a:solidFill>
                            <a:srgbClr val="5F5F5F"/>
                          </a:solidFill>
                          <a:round/>
                          <a:headEnd/>
                          <a:tailEnd/>
                        </a:ln>
                      </wps:spPr>
                      <wps:txbx>
                        <w:txbxContent>
                          <w:p w14:paraId="1757434E"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CB881F2" id="AutoShape 9" o:spid="_x0000_s1031" style="position:absolute;margin-left:290.35pt;margin-top:35.15pt;width:244.45pt;height:27pt;z-index:251658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" fillcolor="#5f5f5f" strokecolor="#5f5f5f">
                <o:lock v:ext="edit" aspectratio="t" verticies="t" text="t" shapetype="t"/>
                <v:textbox>
                  <w:txbxContent>
                    <w:p w14:paraId="1757434E" w14:textId="77777777" w:rsidR="00A04ED2" w:rsidRDefault="00A04ED2"/>
                  </w:txbxContent>
                </v:textbox>
              </v:roundrect>
            </w:pict>
          </mc:Fallback>
        </mc:AlternateContent>
      </w:r>
      <w:r>
        <w:rPr>
          <w:noProof/>
        </w:rPr>
        <mc:AlternateContent>
          <mc:Choice Requires="wps">
            <w:drawing>
              <wp:anchor distT="0" distB="0" distL="114300" distR="114300" simplePos="0" relativeHeight="251659776" behindDoc="0" locked="0" layoutInCell="1" allowOverlap="1" wp14:anchorId="1D5DE8EC" wp14:editId="614DA701">
                <wp:simplePos x="0" y="0"/>
                <wp:positionH relativeFrom="column">
                  <wp:posOffset>-1587500</wp:posOffset>
                </wp:positionH>
                <wp:positionV relativeFrom="paragraph">
                  <wp:posOffset>1066165</wp:posOffset>
                </wp:positionV>
                <wp:extent cx="3755390" cy="342900"/>
                <wp:effectExtent l="0" t="0" r="0" b="0"/>
                <wp:wrapNone/>
                <wp:docPr id="6" name="AutoShape 9"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3755390" cy="342900"/>
                        </a:xfrm>
                        <a:prstGeom prst="roundRect">
                          <a:avLst>
                            <a:gd name="adj" fmla="val 16667"/>
                          </a:avLst>
                        </a:prstGeom>
                        <a:solidFill>
                          <a:srgbClr val="5F5F5F"/>
                        </a:solidFill>
                        <a:ln w="9525">
                          <a:solidFill>
                            <a:srgbClr val="5F5F5F"/>
                          </a:solidFill>
                          <a:round/>
                          <a:headEnd/>
                          <a:tailEnd/>
                        </a:ln>
                      </wps:spPr>
                      <wps:txbx>
                        <w:txbxContent>
                          <w:p w14:paraId="4E6132FC"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D5DE8EC" id="_x0000_s1032" style="position:absolute;margin-left:-125pt;margin-top:83.95pt;width:295.7pt;height:27pt;z-index:251659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" fillcolor="#5f5f5f" strokecolor="#5f5f5f">
                <o:lock v:ext="edit" aspectratio="t" verticies="t" text="t" shapetype="t"/>
                <v:textbox>
                  <w:txbxContent>
                    <w:p w14:paraId="4E6132FC" w14:textId="77777777" w:rsidR="00A04ED2" w:rsidRDefault="00A04ED2"/>
                  </w:txbxContent>
                </v:textbox>
              </v:roundrect>
            </w:pict>
          </mc:Fallback>
        </mc:AlternateContent>
      </w:r>
      <w:r w:rsidR="00852EE5" w:rsidRPr="00FA4539">
        <w:rPr>
          <w:color w:val="000000"/>
          <w:sz w:val="24"/>
        </w:rPr>
        <w:t xml:space="preserve">This opinion question aims to get students thinking about the challenges of being a real-world manager today. </w:t>
      </w:r>
      <w:r w:rsidR="00852EE5" w:rsidRPr="00FA4539">
        <w:rPr>
          <w:noProof/>
          <w:color w:val="000000"/>
          <w:sz w:val="24"/>
        </w:rPr>
        <w:t>Combinations of objectives have traditionally forced managers to make trade-offs are quality vs. speed and cost vs. innovation, quality, service, or sustainability.</w:t>
      </w:r>
      <w:r w:rsidR="00852EE5" w:rsidRPr="00FA4539">
        <w:rPr>
          <w:color w:val="000000"/>
          <w:sz w:val="24"/>
        </w:rPr>
        <w:t xml:space="preserve"> Students may see other trade-offs as well. Future chapters will show how innovative companies are using creative thinking to make these goals work together, rather than compete. For example, many sustainability efforts can reduce costs, and </w:t>
      </w:r>
      <w:r w:rsidR="00852EE5" w:rsidRPr="00FA4539">
        <w:rPr>
          <w:noProof/>
          <w:color w:val="000000"/>
          <w:sz w:val="24"/>
        </w:rPr>
        <w:t>improv</w:t>
      </w:r>
      <w:r w:rsidR="0033139D" w:rsidRPr="00FA4539">
        <w:rPr>
          <w:noProof/>
          <w:color w:val="000000"/>
          <w:sz w:val="24"/>
        </w:rPr>
        <w:t>e</w:t>
      </w:r>
      <w:r w:rsidR="00852EE5" w:rsidRPr="00FA4539">
        <w:rPr>
          <w:color w:val="000000"/>
          <w:sz w:val="24"/>
        </w:rPr>
        <w:t xml:space="preserve"> the quality of work processes can get innovative products to</w:t>
      </w:r>
      <w:r w:rsidR="00026CE7" w:rsidRPr="00FA4539">
        <w:rPr>
          <w:color w:val="000000"/>
          <w:sz w:val="24"/>
        </w:rPr>
        <w:t xml:space="preserve"> the</w:t>
      </w:r>
      <w:r w:rsidR="00852EE5" w:rsidRPr="00FA4539">
        <w:rPr>
          <w:color w:val="000000"/>
          <w:sz w:val="24"/>
        </w:rPr>
        <w:t xml:space="preserve"> market faster.</w:t>
      </w:r>
    </w:p>
    <w:p w14:paraId="24734490" w14:textId="77777777" w:rsidR="00852EE5" w:rsidRPr="00FA4539" w:rsidRDefault="00852EE5" w:rsidP="00045B0E">
      <w:pPr>
        <w:rPr>
          <w:i/>
          <w:color w:val="000000"/>
          <w:sz w:val="24"/>
        </w:rPr>
      </w:pPr>
    </w:p>
    <w:p w14:paraId="751A0A19" w14:textId="3AD5531F" w:rsidR="004A34A8" w:rsidRDefault="0033139D" w:rsidP="00045B0E">
      <w:pPr>
        <w:rPr>
          <w:i/>
          <w:color w:val="000000"/>
          <w:sz w:val="24"/>
        </w:rPr>
      </w:pPr>
      <w:r w:rsidRPr="00FA4539">
        <w:rPr>
          <w:i/>
          <w:noProof/>
          <w:color w:val="000000"/>
          <w:sz w:val="24"/>
        </w:rPr>
        <w:t>I</w:t>
      </w:r>
      <w:r w:rsidR="00852EE5" w:rsidRPr="00FA4539">
        <w:rPr>
          <w:i/>
          <w:noProof/>
          <w:color w:val="000000"/>
          <w:sz w:val="24"/>
        </w:rPr>
        <w:t>magine</w:t>
      </w:r>
      <w:r w:rsidR="00852EE5" w:rsidRPr="00FA4539">
        <w:rPr>
          <w:i/>
          <w:color w:val="000000"/>
          <w:sz w:val="24"/>
        </w:rPr>
        <w:t xml:space="preserve"> </w:t>
      </w:r>
      <w:r w:rsidR="00852EE5" w:rsidRPr="00FA4539">
        <w:rPr>
          <w:i/>
          <w:noProof/>
          <w:color w:val="000000"/>
          <w:sz w:val="24"/>
        </w:rPr>
        <w:t>you</w:t>
      </w:r>
      <w:r w:rsidR="007E7E6D">
        <w:rPr>
          <w:i/>
          <w:noProof/>
          <w:color w:val="000000"/>
          <w:sz w:val="24"/>
        </w:rPr>
        <w:t>’</w:t>
      </w:r>
      <w:r w:rsidR="00852EE5" w:rsidRPr="00FA4539">
        <w:rPr>
          <w:i/>
          <w:noProof/>
          <w:color w:val="000000"/>
          <w:sz w:val="24"/>
        </w:rPr>
        <w:t>re</w:t>
      </w:r>
      <w:r w:rsidR="00852EE5" w:rsidRPr="00FA4539">
        <w:rPr>
          <w:i/>
          <w:color w:val="000000"/>
          <w:sz w:val="24"/>
        </w:rPr>
        <w:t xml:space="preserve"> in your first management job, supervising a team. </w:t>
      </w:r>
      <w:r w:rsidR="004A34A8">
        <w:rPr>
          <w:i/>
          <w:color w:val="000000"/>
          <w:sz w:val="24"/>
        </w:rPr>
        <w:t>What would be your natural tendency? Which performance measures would you focus on, and why? How can you be sure to pay attention to the others?</w:t>
      </w:r>
      <w:r w:rsidR="004A34A8" w:rsidRPr="00FA4539" w:rsidDel="004A34A8">
        <w:rPr>
          <w:i/>
          <w:color w:val="000000"/>
          <w:sz w:val="24"/>
        </w:rPr>
        <w:t xml:space="preserve"> </w:t>
      </w:r>
    </w:p>
    <w:p w14:paraId="03024D5C" w14:textId="0D88A680" w:rsidR="00852EE5" w:rsidRPr="00FA4539" w:rsidRDefault="00852EE5" w:rsidP="00045B0E">
      <w:pPr>
        <w:rPr>
          <w:sz w:val="24"/>
        </w:rPr>
      </w:pPr>
      <w:r w:rsidRPr="00FA4539">
        <w:rPr>
          <w:sz w:val="24"/>
        </w:rPr>
        <w:t>Today</w:t>
      </w:r>
      <w:r w:rsidR="007E7E6D">
        <w:rPr>
          <w:sz w:val="24"/>
        </w:rPr>
        <w:t>’</w:t>
      </w:r>
      <w:r w:rsidRPr="00FA4539">
        <w:rPr>
          <w:sz w:val="24"/>
        </w:rPr>
        <w:t>s managers are expected to deliver on all six performance measures. To be successful even in one</w:t>
      </w:r>
      <w:r w:rsidR="007E7E6D">
        <w:rPr>
          <w:sz w:val="24"/>
        </w:rPr>
        <w:t>’</w:t>
      </w:r>
      <w:r w:rsidRPr="00FA4539">
        <w:rPr>
          <w:sz w:val="24"/>
        </w:rPr>
        <w:t>s first management job requires consideration of innovation, quality, service, speed, cost competitiveness, and</w:t>
      </w:r>
      <w:r w:rsidR="00026CE7" w:rsidRPr="00FA4539">
        <w:rPr>
          <w:sz w:val="24"/>
        </w:rPr>
        <w:t xml:space="preserve"> sustainability.</w:t>
      </w:r>
    </w:p>
    <w:p w14:paraId="0A5E61AC" w14:textId="77777777" w:rsidR="00852EE5" w:rsidRPr="00FA4539" w:rsidRDefault="00852EE5" w:rsidP="00045B0E">
      <w:pPr>
        <w:rPr>
          <w:i/>
          <w:sz w:val="24"/>
        </w:rPr>
      </w:pPr>
    </w:p>
    <w:p w14:paraId="61D5AD25" w14:textId="77777777" w:rsidR="004A34A8" w:rsidRDefault="004A34A8" w:rsidP="00045B0E">
      <w:pPr>
        <w:rPr>
          <w:i/>
          <w:sz w:val="24"/>
        </w:rPr>
      </w:pPr>
      <w:r w:rsidRPr="004A34A8">
        <w:rPr>
          <w:i/>
          <w:sz w:val="24"/>
        </w:rPr>
        <w:t>To encourage visitors to your</w:t>
      </w:r>
      <w:r>
        <w:rPr>
          <w:i/>
          <w:sz w:val="24"/>
        </w:rPr>
        <w:t xml:space="preserve"> </w:t>
      </w:r>
      <w:r w:rsidRPr="004A34A8">
        <w:rPr>
          <w:i/>
          <w:sz w:val="24"/>
        </w:rPr>
        <w:t>LinkedIn profile to think of</w:t>
      </w:r>
      <w:r>
        <w:rPr>
          <w:i/>
          <w:sz w:val="24"/>
        </w:rPr>
        <w:t xml:space="preserve"> </w:t>
      </w:r>
      <w:r w:rsidRPr="004A34A8">
        <w:rPr>
          <w:i/>
          <w:sz w:val="24"/>
        </w:rPr>
        <w:t xml:space="preserve">you as a future manager, </w:t>
      </w:r>
      <w:r w:rsidR="00C302CB">
        <w:rPr>
          <w:i/>
          <w:sz w:val="24"/>
        </w:rPr>
        <w:t>what kind of</w:t>
      </w:r>
      <w:r w:rsidRPr="004A34A8">
        <w:rPr>
          <w:i/>
          <w:sz w:val="24"/>
        </w:rPr>
        <w:t xml:space="preserve"> skills and</w:t>
      </w:r>
      <w:r>
        <w:rPr>
          <w:i/>
          <w:sz w:val="24"/>
        </w:rPr>
        <w:t xml:space="preserve"> </w:t>
      </w:r>
      <w:r w:rsidRPr="004A34A8">
        <w:rPr>
          <w:i/>
          <w:sz w:val="24"/>
        </w:rPr>
        <w:t>experiences that suggest</w:t>
      </w:r>
      <w:r>
        <w:rPr>
          <w:i/>
          <w:sz w:val="24"/>
        </w:rPr>
        <w:t xml:space="preserve"> </w:t>
      </w:r>
      <w:r w:rsidRPr="004A34A8">
        <w:rPr>
          <w:i/>
          <w:sz w:val="24"/>
        </w:rPr>
        <w:t>you have good interpersonal</w:t>
      </w:r>
      <w:r>
        <w:rPr>
          <w:i/>
          <w:sz w:val="24"/>
        </w:rPr>
        <w:t xml:space="preserve"> </w:t>
      </w:r>
      <w:r w:rsidRPr="004A34A8">
        <w:rPr>
          <w:i/>
          <w:sz w:val="24"/>
        </w:rPr>
        <w:t>and team leadership skill</w:t>
      </w:r>
      <w:r w:rsidR="00C302CB">
        <w:rPr>
          <w:i/>
          <w:sz w:val="24"/>
        </w:rPr>
        <w:t>s?</w:t>
      </w:r>
      <w:r w:rsidRPr="004A34A8" w:rsidDel="004A34A8">
        <w:rPr>
          <w:i/>
          <w:sz w:val="24"/>
        </w:rPr>
        <w:t xml:space="preserve"> </w:t>
      </w:r>
    </w:p>
    <w:p w14:paraId="5D6054F9" w14:textId="155C64C7" w:rsidR="00852EE5" w:rsidRPr="00FA4539" w:rsidRDefault="0043429B" w:rsidP="00045B0E">
      <w:pPr>
        <w:rPr>
          <w:sz w:val="24"/>
        </w:rPr>
      </w:pPr>
      <w:r w:rsidRPr="00FA4539">
        <w:rPr>
          <w:sz w:val="24"/>
        </w:rPr>
        <w:t xml:space="preserve">Any information </w:t>
      </w:r>
      <w:r w:rsidR="00852EE5" w:rsidRPr="00FA4539">
        <w:rPr>
          <w:sz w:val="24"/>
        </w:rPr>
        <w:t>or posts that conflict with the kind of person who would be an effective manager would not belong on the profile of a would-be manager. To function effectively in today</w:t>
      </w:r>
      <w:r w:rsidR="007E7E6D">
        <w:rPr>
          <w:sz w:val="24"/>
        </w:rPr>
        <w:t>’</w:t>
      </w:r>
      <w:r w:rsidR="00852EE5" w:rsidRPr="00FA4539">
        <w:rPr>
          <w:sz w:val="24"/>
        </w:rPr>
        <w:t>s world, students must develop their ability to distinguish between content that is social and fun and content that is awkward and inappropriate. They also must be aware that the boundaries between what is private and what is public online are not always as clear and firm as they might seem at first impression.</w:t>
      </w:r>
      <w:r w:rsidR="008A15C5">
        <w:rPr>
          <w:sz w:val="24"/>
        </w:rPr>
        <w:t xml:space="preserve"> </w:t>
      </w:r>
      <w:r w:rsidR="00C302CB">
        <w:rPr>
          <w:sz w:val="24"/>
        </w:rPr>
        <w:t>Skills</w:t>
      </w:r>
      <w:r w:rsidR="008A15C5">
        <w:rPr>
          <w:sz w:val="24"/>
        </w:rPr>
        <w:t xml:space="preserve"> and experiences as well as </w:t>
      </w:r>
      <w:r w:rsidR="00C302CB">
        <w:rPr>
          <w:sz w:val="24"/>
        </w:rPr>
        <w:t>students</w:t>
      </w:r>
      <w:r w:rsidR="007E7E6D">
        <w:rPr>
          <w:sz w:val="24"/>
        </w:rPr>
        <w:t>’</w:t>
      </w:r>
      <w:r w:rsidR="00C302CB">
        <w:rPr>
          <w:sz w:val="24"/>
        </w:rPr>
        <w:t xml:space="preserve"> </w:t>
      </w:r>
      <w:r w:rsidR="008A15C5">
        <w:rPr>
          <w:sz w:val="24"/>
        </w:rPr>
        <w:t>reasoning will differ.</w:t>
      </w:r>
    </w:p>
    <w:p w14:paraId="53A8BEA1" w14:textId="7E832BF4" w:rsidR="007E7E6D" w:rsidRDefault="007E7E6D">
      <w:r>
        <w:br w:type="page"/>
      </w:r>
    </w:p>
    <w:p w14:paraId="093A2AAD" w14:textId="77777777" w:rsidR="00852EE5" w:rsidRDefault="00852EE5"/>
    <w:p w14:paraId="1B18F65F" w14:textId="77777777" w:rsidR="002E6944" w:rsidRDefault="002E6944" w:rsidP="002E6944">
      <w:pPr>
        <w:shd w:val="clear" w:color="auto" w:fill="595959"/>
        <w:rPr>
          <w:rFonts w:ascii="Helvetica" w:hAnsi="Helvetica"/>
          <w:b/>
          <w:color w:val="FFFFFF"/>
          <w:sz w:val="32"/>
          <w:szCs w:val="32"/>
        </w:rPr>
      </w:pPr>
      <w:bookmarkStart w:id="13" w:name="SocialEnterprise"/>
      <w:r>
        <w:rPr>
          <w:rFonts w:ascii="Helvetica" w:hAnsi="Helvetica"/>
          <w:b/>
          <w:color w:val="FFFFFF"/>
          <w:sz w:val="32"/>
          <w:szCs w:val="32"/>
        </w:rPr>
        <w:t xml:space="preserve">SPOTLIGHT ON . . . </w:t>
      </w:r>
    </w:p>
    <w:p w14:paraId="27B06CEF" w14:textId="77777777" w:rsidR="002E6944" w:rsidRDefault="002E6944" w:rsidP="002E6944">
      <w:pPr>
        <w:tabs>
          <w:tab w:val="left" w:pos="360"/>
          <w:tab w:val="left" w:pos="1080"/>
          <w:tab w:val="left" w:pos="1440"/>
          <w:tab w:val="left" w:pos="1800"/>
        </w:tabs>
        <w:ind w:left="360" w:hanging="360"/>
      </w:pPr>
    </w:p>
    <w:p w14:paraId="364FDF2C" w14:textId="77777777" w:rsidR="002E6944" w:rsidRPr="0051200D" w:rsidRDefault="002E6944" w:rsidP="002E6944">
      <w:pPr>
        <w:tabs>
          <w:tab w:val="left" w:pos="360"/>
          <w:tab w:val="left" w:pos="1080"/>
          <w:tab w:val="left" w:pos="1440"/>
          <w:tab w:val="left" w:pos="1800"/>
        </w:tabs>
        <w:ind w:left="360" w:hanging="360"/>
        <w:rPr>
          <w:b/>
          <w:bCs/>
        </w:rPr>
      </w:pPr>
      <w:bookmarkStart w:id="14" w:name="SOBusforBus"/>
      <w:r w:rsidRPr="0051200D">
        <w:rPr>
          <w:b/>
          <w:bCs/>
        </w:rPr>
        <w:t xml:space="preserve">SPOTLIGHT ON . . . BUSINESS FOR THE BETTER </w:t>
      </w:r>
      <w:bookmarkEnd w:id="14"/>
    </w:p>
    <w:p w14:paraId="3131665D" w14:textId="77777777" w:rsidR="002E6944" w:rsidRPr="0051200D" w:rsidRDefault="002E6944" w:rsidP="002E6944">
      <w:pPr>
        <w:tabs>
          <w:tab w:val="left" w:pos="360"/>
          <w:tab w:val="left" w:pos="1080"/>
          <w:tab w:val="left" w:pos="1440"/>
          <w:tab w:val="left" w:pos="1800"/>
        </w:tabs>
        <w:ind w:left="360" w:hanging="360"/>
        <w:rPr>
          <w:b/>
          <w:bCs/>
        </w:rPr>
      </w:pPr>
    </w:p>
    <w:p w14:paraId="4F30CD49" w14:textId="77777777" w:rsidR="002E6944" w:rsidRPr="0051200D" w:rsidRDefault="002E6944" w:rsidP="002E6944">
      <w:pPr>
        <w:tabs>
          <w:tab w:val="left" w:pos="360"/>
          <w:tab w:val="left" w:pos="1080"/>
          <w:tab w:val="left" w:pos="1440"/>
          <w:tab w:val="left" w:pos="1800"/>
        </w:tabs>
        <w:ind w:left="360" w:hanging="360"/>
        <w:rPr>
          <w:b/>
          <w:bCs/>
        </w:rPr>
      </w:pPr>
      <w:r w:rsidRPr="0051200D">
        <w:rPr>
          <w:b/>
          <w:bCs/>
        </w:rPr>
        <w:t>Case Summary</w:t>
      </w:r>
    </w:p>
    <w:p w14:paraId="1E4038A5" w14:textId="77777777" w:rsidR="002E6944" w:rsidRDefault="002E6944" w:rsidP="002E6944">
      <w:pPr>
        <w:tabs>
          <w:tab w:val="left" w:pos="360"/>
          <w:tab w:val="left" w:pos="1080"/>
          <w:tab w:val="left" w:pos="1440"/>
          <w:tab w:val="left" w:pos="1800"/>
        </w:tabs>
        <w:ind w:left="360" w:hanging="360"/>
      </w:pPr>
    </w:p>
    <w:p w14:paraId="20C9E497" w14:textId="603AB1ED" w:rsidR="002E6944" w:rsidRDefault="002E6944" w:rsidP="002E6944">
      <w:pPr>
        <w:tabs>
          <w:tab w:val="left" w:pos="360"/>
          <w:tab w:val="left" w:pos="1080"/>
          <w:tab w:val="left" w:pos="1440"/>
          <w:tab w:val="left" w:pos="1800"/>
        </w:tabs>
        <w:ind w:left="360" w:hanging="360"/>
      </w:pPr>
      <w:r>
        <w:tab/>
        <w:t>This case study describes the concept of social entrepreneurship and how Bill Drayton, the founder of the movement created a company called Ashoka in 1981. Drayton</w:t>
      </w:r>
      <w:r w:rsidR="007E7E6D">
        <w:t>’</w:t>
      </w:r>
      <w:r>
        <w:t xml:space="preserve">s vision for Ashoka was to help support other social entrepreneurs who aspired to change the world on a variety of issues ranging from mental health to sustainability, and social justice.  </w:t>
      </w:r>
    </w:p>
    <w:p w14:paraId="7C5335BD" w14:textId="77777777" w:rsidR="002E6944" w:rsidRDefault="002E6944" w:rsidP="002E6944">
      <w:pPr>
        <w:tabs>
          <w:tab w:val="left" w:pos="360"/>
          <w:tab w:val="left" w:pos="1080"/>
          <w:tab w:val="left" w:pos="1440"/>
          <w:tab w:val="left" w:pos="1800"/>
        </w:tabs>
        <w:ind w:left="360" w:hanging="360"/>
      </w:pPr>
    </w:p>
    <w:p w14:paraId="1F419F67" w14:textId="77777777" w:rsidR="002E6944" w:rsidRPr="0051200D" w:rsidRDefault="002E6944" w:rsidP="002E6944">
      <w:pPr>
        <w:tabs>
          <w:tab w:val="left" w:pos="360"/>
          <w:tab w:val="left" w:pos="1080"/>
          <w:tab w:val="left" w:pos="1440"/>
          <w:tab w:val="left" w:pos="1800"/>
        </w:tabs>
        <w:ind w:left="360" w:hanging="360"/>
        <w:rPr>
          <w:b/>
          <w:bCs/>
        </w:rPr>
      </w:pPr>
      <w:r w:rsidRPr="0051200D">
        <w:rPr>
          <w:b/>
          <w:bCs/>
        </w:rPr>
        <w:t>Discussion Questions</w:t>
      </w:r>
    </w:p>
    <w:p w14:paraId="338D031E" w14:textId="77777777" w:rsidR="002E6944" w:rsidRDefault="002E6944" w:rsidP="002E6944">
      <w:pPr>
        <w:tabs>
          <w:tab w:val="left" w:pos="360"/>
          <w:tab w:val="left" w:pos="1080"/>
          <w:tab w:val="left" w:pos="1440"/>
          <w:tab w:val="left" w:pos="1800"/>
        </w:tabs>
        <w:ind w:left="360" w:hanging="360"/>
      </w:pPr>
    </w:p>
    <w:p w14:paraId="43BD616D" w14:textId="27A5DE6D" w:rsidR="002E6944" w:rsidRDefault="002E6944" w:rsidP="008F1C42">
      <w:pPr>
        <w:pStyle w:val="Questions0"/>
        <w:numPr>
          <w:ilvl w:val="2"/>
          <w:numId w:val="51"/>
        </w:numPr>
        <w:ind w:left="360"/>
      </w:pPr>
      <w:r w:rsidRPr="0097706A">
        <w:t>Should every manager have the responsibility to do good and do well? Why or why not?</w:t>
      </w:r>
    </w:p>
    <w:p w14:paraId="534F7008" w14:textId="77777777" w:rsidR="002E6944" w:rsidRDefault="002E6944" w:rsidP="002E6944">
      <w:pPr>
        <w:pStyle w:val="ListParagraph"/>
        <w:tabs>
          <w:tab w:val="left" w:pos="360"/>
          <w:tab w:val="left" w:pos="1440"/>
          <w:tab w:val="left" w:pos="1800"/>
        </w:tabs>
        <w:ind w:left="360" w:hanging="360"/>
      </w:pPr>
    </w:p>
    <w:p w14:paraId="2989D027" w14:textId="1A3D8B39" w:rsidR="002E6944" w:rsidRDefault="002E6944" w:rsidP="002E6944">
      <w:pPr>
        <w:pStyle w:val="ListParagraph"/>
        <w:tabs>
          <w:tab w:val="left" w:pos="360"/>
          <w:tab w:val="left" w:pos="1440"/>
          <w:tab w:val="left" w:pos="1800"/>
        </w:tabs>
        <w:ind w:left="360" w:hanging="360"/>
      </w:pPr>
      <w:r>
        <w:tab/>
        <w:t xml:space="preserve">Student answers may vary widely. The job of a manager is to engage in planning, organizing, directing, and controlling </w:t>
      </w:r>
      <w:proofErr w:type="gramStart"/>
      <w:r>
        <w:t>in order to</w:t>
      </w:r>
      <w:proofErr w:type="gramEnd"/>
      <w:r>
        <w:t xml:space="preserve"> achieve the goals of an organization. While some organizations have goals that relate to </w:t>
      </w:r>
      <w:r w:rsidR="007E7E6D">
        <w:t>“</w:t>
      </w:r>
      <w:r>
        <w:t>doing good,</w:t>
      </w:r>
      <w:r w:rsidR="007E7E6D">
        <w:t>”</w:t>
      </w:r>
      <w:r>
        <w:t xml:space="preserve"> not all do. A manager is not necessarily </w:t>
      </w:r>
      <w:r w:rsidR="007E7E6D">
        <w:t>“</w:t>
      </w:r>
      <w:r>
        <w:t>doing bad</w:t>
      </w:r>
      <w:r w:rsidR="007E7E6D">
        <w:t>”</w:t>
      </w:r>
      <w:r>
        <w:t xml:space="preserve"> if he/she is helping an organization pursue traditional business objectives such as sales and profits. A manager needs to do good in terms of how he/she engages in the functions of management </w:t>
      </w:r>
      <w:proofErr w:type="gramStart"/>
      <w:r>
        <w:t>in order to</w:t>
      </w:r>
      <w:proofErr w:type="gramEnd"/>
      <w:r>
        <w:t xml:space="preserve"> be responsible and ethical in the use of resources and the treatment of people and other stakeholders in the process. </w:t>
      </w:r>
    </w:p>
    <w:p w14:paraId="27033B91" w14:textId="77777777" w:rsidR="002E6944" w:rsidRDefault="002E6944" w:rsidP="002E6944">
      <w:pPr>
        <w:tabs>
          <w:tab w:val="left" w:pos="360"/>
          <w:tab w:val="left" w:pos="1440"/>
          <w:tab w:val="left" w:pos="1800"/>
        </w:tabs>
        <w:ind w:left="360" w:hanging="360"/>
      </w:pPr>
    </w:p>
    <w:p w14:paraId="4210E385" w14:textId="01B4209D" w:rsidR="002E6944" w:rsidRDefault="007E7E6D" w:rsidP="007E7E6D">
      <w:pPr>
        <w:pStyle w:val="Questions0"/>
      </w:pPr>
      <w:r>
        <w:t>2.</w:t>
      </w:r>
      <w:r>
        <w:tab/>
      </w:r>
      <w:r w:rsidR="002E6944" w:rsidRPr="0097706A">
        <w:t>Drayton argues that anyone can be a social entrepreneur. What sort of problems would you wish to solve?</w:t>
      </w:r>
    </w:p>
    <w:p w14:paraId="1CF547D9" w14:textId="77777777" w:rsidR="002E6944" w:rsidRDefault="002E6944" w:rsidP="002E6944">
      <w:pPr>
        <w:tabs>
          <w:tab w:val="left" w:pos="360"/>
          <w:tab w:val="left" w:pos="1080"/>
          <w:tab w:val="left" w:pos="1440"/>
          <w:tab w:val="left" w:pos="1800"/>
        </w:tabs>
        <w:ind w:left="360" w:hanging="360"/>
      </w:pPr>
    </w:p>
    <w:p w14:paraId="08D22434" w14:textId="77777777" w:rsidR="002E6944" w:rsidRDefault="002E6944" w:rsidP="002E6944">
      <w:pPr>
        <w:tabs>
          <w:tab w:val="left" w:pos="360"/>
          <w:tab w:val="left" w:pos="1080"/>
          <w:tab w:val="left" w:pos="1440"/>
          <w:tab w:val="left" w:pos="1800"/>
        </w:tabs>
        <w:ind w:left="360" w:hanging="360"/>
      </w:pPr>
      <w:r>
        <w:tab/>
        <w:t>Student answers will vary widely. Many students are interested in businesses that focus on sustainability and the environment. Others are interested in wellness and work-life balance. And others may be interested in social justice, diversity, equity, and inclusion.</w:t>
      </w:r>
      <w:r>
        <w:tab/>
      </w:r>
    </w:p>
    <w:bookmarkEnd w:id="13"/>
    <w:p w14:paraId="5A234424" w14:textId="77777777" w:rsidR="00A04ED2" w:rsidRDefault="00A04ED2" w:rsidP="00A04ED2">
      <w:pPr>
        <w:pStyle w:val="NormalWeb"/>
        <w:spacing w:before="0" w:beforeAutospacing="0" w:after="0" w:afterAutospacing="0"/>
      </w:pPr>
    </w:p>
    <w:p w14:paraId="2A1557D5" w14:textId="77777777" w:rsidR="00522C37" w:rsidRPr="00522C37" w:rsidRDefault="00522C37" w:rsidP="00522C37">
      <w:pPr>
        <w:shd w:val="clear" w:color="auto" w:fill="595959"/>
        <w:rPr>
          <w:rFonts w:ascii="Helvetica" w:hAnsi="Helvetica"/>
          <w:b/>
          <w:color w:val="FFFFFF"/>
          <w:sz w:val="32"/>
          <w:szCs w:val="32"/>
        </w:rPr>
      </w:pPr>
      <w:bookmarkStart w:id="15" w:name="Lecturettes"/>
      <w:r>
        <w:rPr>
          <w:rFonts w:ascii="Helvetica" w:hAnsi="Helvetica"/>
          <w:b/>
          <w:color w:val="FFFFFF"/>
          <w:sz w:val="32"/>
          <w:szCs w:val="32"/>
        </w:rPr>
        <w:t>LECTURETTES</w:t>
      </w:r>
    </w:p>
    <w:bookmarkEnd w:id="15"/>
    <w:p w14:paraId="0FD760AC" w14:textId="77777777" w:rsidR="00852EE5" w:rsidRPr="00A90E0E" w:rsidRDefault="00852EE5" w:rsidP="0043429B">
      <w:pPr>
        <w:rPr>
          <w:sz w:val="24"/>
        </w:rPr>
      </w:pPr>
    </w:p>
    <w:p w14:paraId="54A4553D" w14:textId="77777777" w:rsidR="00852EE5" w:rsidRPr="00C05EAE" w:rsidRDefault="00852EE5" w:rsidP="006F0291">
      <w:pPr>
        <w:pStyle w:val="BodyTextIndent2"/>
        <w:tabs>
          <w:tab w:val="clear" w:pos="1080"/>
          <w:tab w:val="left" w:pos="360"/>
        </w:tabs>
        <w:rPr>
          <w:rFonts w:ascii="Arial" w:hAnsi="Arial" w:cs="Arial"/>
          <w:b/>
          <w:sz w:val="24"/>
          <w:szCs w:val="24"/>
        </w:rPr>
      </w:pPr>
      <w:bookmarkStart w:id="16" w:name="le"/>
      <w:bookmarkStart w:id="17" w:name="le1"/>
      <w:bookmarkEnd w:id="16"/>
      <w:r w:rsidRPr="00C05EAE">
        <w:rPr>
          <w:rFonts w:ascii="Arial" w:hAnsi="Arial" w:cs="Arial"/>
          <w:b/>
          <w:sz w:val="24"/>
          <w:szCs w:val="24"/>
        </w:rPr>
        <w:t>LECTURETTE 1.1:</w:t>
      </w:r>
      <w:r w:rsidR="00960EC1" w:rsidRPr="00C05EAE">
        <w:rPr>
          <w:rFonts w:ascii="Arial" w:hAnsi="Arial" w:cs="Arial"/>
          <w:b/>
          <w:sz w:val="24"/>
          <w:szCs w:val="24"/>
        </w:rPr>
        <w:t xml:space="preserve"> </w:t>
      </w:r>
      <w:r w:rsidRPr="00C05EAE">
        <w:rPr>
          <w:rFonts w:ascii="Arial" w:hAnsi="Arial" w:cs="Arial"/>
          <w:b/>
          <w:sz w:val="24"/>
          <w:szCs w:val="24"/>
        </w:rPr>
        <w:t>An Analysis of United States vs. Japanese Management</w:t>
      </w:r>
    </w:p>
    <w:bookmarkEnd w:id="17"/>
    <w:p w14:paraId="3F66EC30" w14:textId="77777777" w:rsidR="00646575" w:rsidRDefault="00646575" w:rsidP="00DA1A5D">
      <w:pPr>
        <w:pStyle w:val="BodyText"/>
        <w:ind w:left="360"/>
        <w:rPr>
          <w:b w:val="0"/>
        </w:rPr>
      </w:pPr>
    </w:p>
    <w:p w14:paraId="6A7FBDE9" w14:textId="77777777" w:rsidR="00852EE5" w:rsidRPr="00C05EAE" w:rsidRDefault="00852EE5" w:rsidP="00DA1A5D">
      <w:pPr>
        <w:pStyle w:val="BodyText"/>
        <w:ind w:left="360"/>
        <w:rPr>
          <w:b w:val="0"/>
        </w:rPr>
      </w:pPr>
      <w:r w:rsidRPr="00C05EAE">
        <w:rPr>
          <w:b w:val="0"/>
        </w:rPr>
        <w:t xml:space="preserve">Research conducted in comparing American style management vs. the Japanese style of management shows that they are </w:t>
      </w:r>
      <w:r w:rsidRPr="00C05EAE">
        <w:rPr>
          <w:b w:val="0"/>
          <w:noProof/>
        </w:rPr>
        <w:t>clearly</w:t>
      </w:r>
      <w:r w:rsidRPr="00C05EAE">
        <w:rPr>
          <w:b w:val="0"/>
        </w:rPr>
        <w:t xml:space="preserve"> separate and distinct styles.</w:t>
      </w:r>
    </w:p>
    <w:p w14:paraId="41A570A1" w14:textId="77777777" w:rsidR="00852EE5" w:rsidRPr="00C05EAE" w:rsidRDefault="00852EE5" w:rsidP="00DA1A5D">
      <w:pPr>
        <w:pStyle w:val="BodyText"/>
        <w:ind w:left="360"/>
        <w:rPr>
          <w:b w:val="0"/>
        </w:rPr>
      </w:pPr>
    </w:p>
    <w:p w14:paraId="02DEBA4B" w14:textId="29152912" w:rsidR="00852EE5" w:rsidRPr="00C05EAE" w:rsidRDefault="00DC3807" w:rsidP="00DA1A5D">
      <w:pPr>
        <w:pStyle w:val="BodyText"/>
        <w:ind w:left="360"/>
        <w:rPr>
          <w:b w:val="0"/>
        </w:rPr>
      </w:pPr>
      <w:r>
        <w:rPr>
          <w:noProof/>
        </w:rPr>
        <mc:AlternateContent>
          <mc:Choice Requires="wps">
            <w:drawing>
              <wp:anchor distT="0" distB="0" distL="114300" distR="114300" simplePos="0" relativeHeight="251653632" behindDoc="0" locked="0" layoutInCell="1" allowOverlap="1" wp14:anchorId="36BD6E91" wp14:editId="4CFB6383">
                <wp:simplePos x="0" y="0"/>
                <wp:positionH relativeFrom="column">
                  <wp:posOffset>4229100</wp:posOffset>
                </wp:positionH>
                <wp:positionV relativeFrom="paragraph">
                  <wp:posOffset>640080</wp:posOffset>
                </wp:positionV>
                <wp:extent cx="3332480" cy="342900"/>
                <wp:effectExtent l="0" t="0" r="0" b="0"/>
                <wp:wrapNone/>
                <wp:docPr id="15" name="AutoShape 9"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3332480" cy="342900"/>
                        </a:xfrm>
                        <a:prstGeom prst="roundRect">
                          <a:avLst>
                            <a:gd name="adj" fmla="val 16667"/>
                          </a:avLst>
                        </a:prstGeom>
                        <a:solidFill>
                          <a:srgbClr val="5F5F5F"/>
                        </a:solidFill>
                        <a:ln w="9525">
                          <a:solidFill>
                            <a:srgbClr val="5F5F5F"/>
                          </a:solidFill>
                          <a:round/>
                          <a:headEnd/>
                          <a:tailEnd/>
                        </a:ln>
                      </wps:spPr>
                      <wps:txbx>
                        <w:txbxContent>
                          <w:p w14:paraId="1A9F4BC9"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6BD6E91" id="_x0000_s1033" style="position:absolute;left:0;text-align:left;margin-left:333pt;margin-top:50.4pt;width:262.4pt;height:27pt;z-index:251653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" fillcolor="#5f5f5f" strokecolor="#5f5f5f">
                <o:lock v:ext="edit" aspectratio="t" verticies="t" text="t" shapetype="t"/>
                <v:textbox>
                  <w:txbxContent>
                    <w:p w14:paraId="1A9F4BC9" w14:textId="77777777" w:rsidR="00A04ED2" w:rsidRDefault="00A04ED2"/>
                  </w:txbxContent>
                </v:textbox>
              </v:roundrect>
            </w:pict>
          </mc:Fallback>
        </mc:AlternateContent>
      </w:r>
      <w:r w:rsidR="00852EE5" w:rsidRPr="00C05EAE">
        <w:rPr>
          <w:b w:val="0"/>
        </w:rPr>
        <w:t xml:space="preserve">As an example, the </w:t>
      </w:r>
      <w:r w:rsidR="00852EE5" w:rsidRPr="00C05EAE">
        <w:rPr>
          <w:b w:val="0"/>
          <w:noProof/>
        </w:rPr>
        <w:t>co</w:t>
      </w:r>
      <w:r w:rsidR="0033139D" w:rsidRPr="00C05EAE">
        <w:rPr>
          <w:b w:val="0"/>
          <w:noProof/>
        </w:rPr>
        <w:t>-</w:t>
      </w:r>
      <w:r w:rsidR="00852EE5" w:rsidRPr="00C05EAE">
        <w:rPr>
          <w:b w:val="0"/>
          <w:noProof/>
        </w:rPr>
        <w:t>founder</w:t>
      </w:r>
      <w:r w:rsidR="00852EE5" w:rsidRPr="00C05EAE">
        <w:rPr>
          <w:b w:val="0"/>
        </w:rPr>
        <w:t xml:space="preserve"> of Honda Motor Company, T. Fujisawa, observed </w:t>
      </w:r>
      <w:r w:rsidR="00852EE5" w:rsidRPr="00C05EAE">
        <w:rPr>
          <w:b w:val="0"/>
          <w:noProof/>
        </w:rPr>
        <w:t>that</w:t>
      </w:r>
      <w:r w:rsidR="00852EE5" w:rsidRPr="00C05EAE">
        <w:rPr>
          <w:b w:val="0"/>
        </w:rPr>
        <w:t xml:space="preserve"> </w:t>
      </w:r>
      <w:r w:rsidR="007E7E6D">
        <w:rPr>
          <w:b w:val="0"/>
        </w:rPr>
        <w:t>“</w:t>
      </w:r>
      <w:r w:rsidR="00852EE5" w:rsidRPr="00C05EAE">
        <w:rPr>
          <w:b w:val="0"/>
        </w:rPr>
        <w:t>Japanese and American managers are 95</w:t>
      </w:r>
      <w:r w:rsidR="006D00D0" w:rsidRPr="00C05EAE">
        <w:rPr>
          <w:b w:val="0"/>
        </w:rPr>
        <w:t xml:space="preserve"> percent </w:t>
      </w:r>
      <w:r w:rsidR="00852EE5" w:rsidRPr="00C05EAE">
        <w:rPr>
          <w:b w:val="0"/>
        </w:rPr>
        <w:t xml:space="preserve">the same and </w:t>
      </w:r>
      <w:r w:rsidR="00852EE5" w:rsidRPr="00C05EAE">
        <w:rPr>
          <w:b w:val="0"/>
          <w:noProof/>
        </w:rPr>
        <w:t>differ</w:t>
      </w:r>
      <w:r w:rsidR="00852EE5" w:rsidRPr="00C05EAE">
        <w:rPr>
          <w:b w:val="0"/>
        </w:rPr>
        <w:t xml:space="preserve"> in all important aspects.</w:t>
      </w:r>
      <w:r w:rsidR="007E7E6D">
        <w:rPr>
          <w:b w:val="0"/>
        </w:rPr>
        <w:t>”</w:t>
      </w:r>
      <w:r w:rsidR="00960EC1" w:rsidRPr="00C05EAE">
        <w:rPr>
          <w:b w:val="0"/>
        </w:rPr>
        <w:t xml:space="preserve"> </w:t>
      </w:r>
      <w:r w:rsidR="00852EE5" w:rsidRPr="00C05EAE">
        <w:rPr>
          <w:b w:val="0"/>
          <w:noProof/>
        </w:rPr>
        <w:t>On</w:t>
      </w:r>
      <w:r w:rsidR="0033139D" w:rsidRPr="00C05EAE">
        <w:rPr>
          <w:b w:val="0"/>
          <w:noProof/>
        </w:rPr>
        <w:t xml:space="preserve"> the</w:t>
      </w:r>
      <w:r w:rsidR="00852EE5" w:rsidRPr="00C05EAE">
        <w:rPr>
          <w:b w:val="0"/>
          <w:noProof/>
        </w:rPr>
        <w:t xml:space="preserve"> one hand</w:t>
      </w:r>
      <w:r w:rsidR="00852EE5" w:rsidRPr="00C05EAE">
        <w:rPr>
          <w:b w:val="0"/>
        </w:rPr>
        <w:t>, managers must cope with the same challenges and opportunities</w:t>
      </w:r>
      <w:r w:rsidR="004A34A8">
        <w:rPr>
          <w:b w:val="0"/>
        </w:rPr>
        <w:t>—</w:t>
      </w:r>
      <w:r w:rsidR="00852EE5" w:rsidRPr="00C05EAE">
        <w:rPr>
          <w:b w:val="0"/>
        </w:rPr>
        <w:t>irrespective of whether they are operating in Tokyo or Los Angeles.</w:t>
      </w:r>
      <w:r w:rsidR="00960EC1" w:rsidRPr="00C05EAE">
        <w:rPr>
          <w:b w:val="0"/>
        </w:rPr>
        <w:t xml:space="preserve"> </w:t>
      </w:r>
      <w:r w:rsidR="00852EE5" w:rsidRPr="00C05EAE">
        <w:rPr>
          <w:b w:val="0"/>
        </w:rPr>
        <w:t>However, in five critical areas, the business environment is very different.</w:t>
      </w:r>
    </w:p>
    <w:p w14:paraId="359D6EA4" w14:textId="77777777" w:rsidR="00852EE5" w:rsidRPr="00C05EAE" w:rsidRDefault="00852EE5" w:rsidP="008B0AB0">
      <w:pPr>
        <w:pStyle w:val="BodyTextIndent2"/>
        <w:tabs>
          <w:tab w:val="left" w:pos="360"/>
          <w:tab w:val="left" w:pos="900"/>
        </w:tabs>
        <w:rPr>
          <w:sz w:val="24"/>
          <w:szCs w:val="24"/>
        </w:rPr>
      </w:pPr>
    </w:p>
    <w:p w14:paraId="73AA678A" w14:textId="77777777" w:rsidR="00852EE5" w:rsidRPr="00C05EAE" w:rsidRDefault="00852EE5" w:rsidP="008B0AB0">
      <w:pPr>
        <w:pStyle w:val="BodyTextIndent2"/>
        <w:tabs>
          <w:tab w:val="left" w:pos="360"/>
          <w:tab w:val="left" w:pos="900"/>
        </w:tabs>
        <w:rPr>
          <w:b/>
          <w:sz w:val="24"/>
          <w:szCs w:val="24"/>
        </w:rPr>
      </w:pPr>
      <w:r w:rsidRPr="00C05EAE">
        <w:rPr>
          <w:b/>
          <w:sz w:val="24"/>
          <w:szCs w:val="24"/>
        </w:rPr>
        <w:t>NATIONAL CULTURE</w:t>
      </w:r>
    </w:p>
    <w:p w14:paraId="6B53016E" w14:textId="77777777" w:rsidR="009C10A9" w:rsidRDefault="009C10A9" w:rsidP="00DA1A5D">
      <w:pPr>
        <w:pStyle w:val="BodyText"/>
        <w:ind w:left="360"/>
        <w:rPr>
          <w:b w:val="0"/>
        </w:rPr>
      </w:pPr>
    </w:p>
    <w:p w14:paraId="6A6AD32B" w14:textId="4C22C905" w:rsidR="00852EE5" w:rsidRPr="00C05EAE" w:rsidRDefault="00852EE5" w:rsidP="00DA1A5D">
      <w:pPr>
        <w:pStyle w:val="BodyText"/>
        <w:ind w:left="360"/>
        <w:rPr>
          <w:b w:val="0"/>
        </w:rPr>
      </w:pPr>
      <w:r w:rsidRPr="00C05EAE">
        <w:rPr>
          <w:b w:val="0"/>
        </w:rPr>
        <w:t>The American worker usually perceives the job (even a good job) as primarily a means to an end: a source of funds through which one enjoys life off the job.</w:t>
      </w:r>
      <w:r w:rsidR="00960EC1" w:rsidRPr="00C05EAE">
        <w:rPr>
          <w:b w:val="0"/>
        </w:rPr>
        <w:t xml:space="preserve"> </w:t>
      </w:r>
      <w:r w:rsidRPr="00C05EAE">
        <w:rPr>
          <w:b w:val="0"/>
        </w:rPr>
        <w:t xml:space="preserve">The American </w:t>
      </w:r>
      <w:r w:rsidRPr="00C05EAE">
        <w:rPr>
          <w:b w:val="0"/>
        </w:rPr>
        <w:lastRenderedPageBreak/>
        <w:t>individualistic values run contrary to the corporate workgroup.</w:t>
      </w:r>
      <w:r w:rsidR="00960EC1" w:rsidRPr="00C05EAE">
        <w:rPr>
          <w:b w:val="0"/>
        </w:rPr>
        <w:t xml:space="preserve"> </w:t>
      </w:r>
      <w:r w:rsidRPr="00C05EAE">
        <w:rPr>
          <w:b w:val="0"/>
        </w:rPr>
        <w:t xml:space="preserve">The </w:t>
      </w:r>
      <w:r w:rsidR="007E7E6D">
        <w:rPr>
          <w:b w:val="0"/>
        </w:rPr>
        <w:t>“</w:t>
      </w:r>
      <w:r w:rsidRPr="00C05EAE">
        <w:rPr>
          <w:b w:val="0"/>
        </w:rPr>
        <w:t>Go west, young man</w:t>
      </w:r>
      <w:r w:rsidR="007E7E6D">
        <w:rPr>
          <w:b w:val="0"/>
        </w:rPr>
        <w:t>”</w:t>
      </w:r>
      <w:r w:rsidRPr="00C05EAE">
        <w:rPr>
          <w:b w:val="0"/>
        </w:rPr>
        <w:t xml:space="preserve"> worker mobility work ethic in America limits company loyalty and long-term employment commitments on the part of the employee.</w:t>
      </w:r>
      <w:r w:rsidR="00960EC1" w:rsidRPr="00C05EAE">
        <w:rPr>
          <w:b w:val="0"/>
        </w:rPr>
        <w:t xml:space="preserve"> </w:t>
      </w:r>
    </w:p>
    <w:p w14:paraId="1F33FC5A" w14:textId="77777777" w:rsidR="00852EE5" w:rsidRPr="00C05EAE" w:rsidRDefault="00852EE5" w:rsidP="00DA1A5D">
      <w:pPr>
        <w:pStyle w:val="BodyText"/>
        <w:ind w:left="360"/>
        <w:rPr>
          <w:b w:val="0"/>
        </w:rPr>
      </w:pPr>
    </w:p>
    <w:p w14:paraId="2864D978" w14:textId="6403DCB0" w:rsidR="00852EE5" w:rsidRPr="00C05EAE" w:rsidRDefault="00852EE5" w:rsidP="00DA1A5D">
      <w:pPr>
        <w:pStyle w:val="BodyText"/>
        <w:ind w:left="360"/>
        <w:rPr>
          <w:b w:val="0"/>
        </w:rPr>
      </w:pPr>
      <w:r w:rsidRPr="00C05EAE">
        <w:rPr>
          <w:b w:val="0"/>
        </w:rPr>
        <w:t>However, the Japanese culture places extraordinary pressures on one</w:t>
      </w:r>
      <w:r w:rsidR="007E7E6D">
        <w:rPr>
          <w:b w:val="0"/>
        </w:rPr>
        <w:t>’</w:t>
      </w:r>
      <w:r w:rsidRPr="00C05EAE">
        <w:rPr>
          <w:b w:val="0"/>
        </w:rPr>
        <w:t>s obligations</w:t>
      </w:r>
      <w:r w:rsidR="004A34A8">
        <w:rPr>
          <w:b w:val="0"/>
        </w:rPr>
        <w:t>—</w:t>
      </w:r>
      <w:r w:rsidRPr="00C05EAE">
        <w:rPr>
          <w:b w:val="0"/>
        </w:rPr>
        <w:t>especially those from above.</w:t>
      </w:r>
      <w:r w:rsidR="00960EC1" w:rsidRPr="00C05EAE">
        <w:rPr>
          <w:b w:val="0"/>
        </w:rPr>
        <w:t xml:space="preserve"> </w:t>
      </w:r>
      <w:r w:rsidRPr="00C05EAE">
        <w:rPr>
          <w:b w:val="0"/>
        </w:rPr>
        <w:t>Obligations are inherited at birth and enlarged through education and career.</w:t>
      </w:r>
      <w:r w:rsidR="00960EC1" w:rsidRPr="00C05EAE">
        <w:rPr>
          <w:b w:val="0"/>
        </w:rPr>
        <w:t xml:space="preserve"> </w:t>
      </w:r>
      <w:r w:rsidRPr="00C05EAE">
        <w:rPr>
          <w:b w:val="0"/>
        </w:rPr>
        <w:t>They result in fierce loyalty to one</w:t>
      </w:r>
      <w:r w:rsidR="007E7E6D">
        <w:rPr>
          <w:b w:val="0"/>
        </w:rPr>
        <w:t>’</w:t>
      </w:r>
      <w:r w:rsidRPr="00C05EAE">
        <w:rPr>
          <w:b w:val="0"/>
        </w:rPr>
        <w:t>s employer and one</w:t>
      </w:r>
      <w:r w:rsidR="007E7E6D">
        <w:rPr>
          <w:b w:val="0"/>
        </w:rPr>
        <w:t>’</w:t>
      </w:r>
      <w:r w:rsidRPr="00C05EAE">
        <w:rPr>
          <w:b w:val="0"/>
        </w:rPr>
        <w:t>s country.</w:t>
      </w:r>
      <w:r w:rsidR="00960EC1" w:rsidRPr="00C05EAE">
        <w:rPr>
          <w:b w:val="0"/>
        </w:rPr>
        <w:t xml:space="preserve"> </w:t>
      </w:r>
      <w:r w:rsidRPr="00C05EAE">
        <w:rPr>
          <w:b w:val="0"/>
        </w:rPr>
        <w:t>As a nation, the Japanese enjoy an amazing sense of purpose and are highly disciplined to fulfill these obligations.</w:t>
      </w:r>
      <w:r w:rsidR="00960EC1" w:rsidRPr="00C05EAE">
        <w:rPr>
          <w:b w:val="0"/>
        </w:rPr>
        <w:t xml:space="preserve"> </w:t>
      </w:r>
      <w:r w:rsidRPr="00C05EAE">
        <w:rPr>
          <w:b w:val="0"/>
        </w:rPr>
        <w:t xml:space="preserve">In Japan, it </w:t>
      </w:r>
      <w:r w:rsidRPr="00C05EAE">
        <w:rPr>
          <w:b w:val="0"/>
          <w:noProof/>
        </w:rPr>
        <w:t>is said</w:t>
      </w:r>
      <w:r w:rsidRPr="00C05EAE">
        <w:rPr>
          <w:b w:val="0"/>
        </w:rPr>
        <w:t xml:space="preserve"> that the job is society, and society is the job.</w:t>
      </w:r>
      <w:r w:rsidR="00960EC1" w:rsidRPr="00C05EAE">
        <w:rPr>
          <w:b w:val="0"/>
        </w:rPr>
        <w:t xml:space="preserve"> </w:t>
      </w:r>
      <w:r w:rsidRPr="00C05EAE">
        <w:rPr>
          <w:b w:val="0"/>
        </w:rPr>
        <w:t>Every Japanese person who joins a company shares equally in it.</w:t>
      </w:r>
      <w:r w:rsidR="00960EC1" w:rsidRPr="00C05EAE">
        <w:rPr>
          <w:b w:val="0"/>
        </w:rPr>
        <w:t xml:space="preserve"> </w:t>
      </w:r>
      <w:r w:rsidRPr="00C05EAE">
        <w:rPr>
          <w:b w:val="0"/>
        </w:rPr>
        <w:t>It is likely that his or her friends work for the same company.</w:t>
      </w:r>
      <w:r w:rsidR="00960EC1" w:rsidRPr="00C05EAE">
        <w:rPr>
          <w:b w:val="0"/>
        </w:rPr>
        <w:t xml:space="preserve"> </w:t>
      </w:r>
    </w:p>
    <w:p w14:paraId="3FF7A317" w14:textId="77777777" w:rsidR="00852EE5" w:rsidRPr="00C05EAE" w:rsidRDefault="00852EE5" w:rsidP="008B0AB0">
      <w:pPr>
        <w:pStyle w:val="BodyTextIndent2"/>
        <w:tabs>
          <w:tab w:val="left" w:pos="360"/>
          <w:tab w:val="left" w:pos="900"/>
        </w:tabs>
        <w:rPr>
          <w:sz w:val="24"/>
          <w:szCs w:val="24"/>
        </w:rPr>
      </w:pPr>
    </w:p>
    <w:p w14:paraId="1A3882AC" w14:textId="77777777" w:rsidR="00852EE5" w:rsidRPr="00C05EAE" w:rsidRDefault="00852EE5" w:rsidP="008B0AB0">
      <w:pPr>
        <w:pStyle w:val="BodyTextIndent2"/>
        <w:tabs>
          <w:tab w:val="left" w:pos="360"/>
          <w:tab w:val="left" w:pos="900"/>
        </w:tabs>
        <w:rPr>
          <w:sz w:val="24"/>
          <w:szCs w:val="24"/>
        </w:rPr>
      </w:pPr>
      <w:r w:rsidRPr="00C05EAE">
        <w:rPr>
          <w:b/>
          <w:sz w:val="24"/>
          <w:szCs w:val="24"/>
        </w:rPr>
        <w:t>THE WORKFORCE</w:t>
      </w:r>
    </w:p>
    <w:p w14:paraId="04F9C7BF" w14:textId="77777777" w:rsidR="00852EE5" w:rsidRPr="00C05EAE" w:rsidRDefault="00852EE5" w:rsidP="003D1298">
      <w:pPr>
        <w:pStyle w:val="BodyTextIndent2"/>
        <w:tabs>
          <w:tab w:val="left" w:pos="360"/>
          <w:tab w:val="left" w:pos="900"/>
        </w:tabs>
        <w:ind w:left="0" w:firstLine="0"/>
        <w:rPr>
          <w:sz w:val="24"/>
          <w:szCs w:val="24"/>
        </w:rPr>
      </w:pPr>
    </w:p>
    <w:p w14:paraId="7D7093E5" w14:textId="77777777" w:rsidR="00852EE5" w:rsidRPr="00C05EAE" w:rsidRDefault="00852EE5" w:rsidP="00DA1A5D">
      <w:pPr>
        <w:pStyle w:val="BodyText"/>
        <w:ind w:left="360"/>
        <w:rPr>
          <w:b w:val="0"/>
        </w:rPr>
      </w:pPr>
      <w:r w:rsidRPr="00C05EAE">
        <w:rPr>
          <w:b w:val="0"/>
        </w:rPr>
        <w:t xml:space="preserve">Japanese workers cooperate </w:t>
      </w:r>
      <w:r w:rsidRPr="00C05EAE">
        <w:rPr>
          <w:b w:val="0"/>
          <w:noProof/>
        </w:rPr>
        <w:t>for</w:t>
      </w:r>
      <w:r w:rsidR="0033139D" w:rsidRPr="00C05EAE">
        <w:rPr>
          <w:b w:val="0"/>
          <w:noProof/>
        </w:rPr>
        <w:t xml:space="preserve"> the</w:t>
      </w:r>
      <w:r w:rsidRPr="00C05EAE">
        <w:rPr>
          <w:b w:val="0"/>
          <w:noProof/>
        </w:rPr>
        <w:t xml:space="preserve"> good of</w:t>
      </w:r>
      <w:r w:rsidRPr="00C05EAE">
        <w:rPr>
          <w:b w:val="0"/>
        </w:rPr>
        <w:t xml:space="preserve"> the organization, avoiding individual recognition in favor of</w:t>
      </w:r>
      <w:r w:rsidR="0033139D" w:rsidRPr="00C05EAE">
        <w:rPr>
          <w:b w:val="0"/>
        </w:rPr>
        <w:t xml:space="preserve"> the</w:t>
      </w:r>
      <w:r w:rsidRPr="00C05EAE">
        <w:rPr>
          <w:b w:val="0"/>
        </w:rPr>
        <w:t xml:space="preserve"> </w:t>
      </w:r>
      <w:r w:rsidRPr="00C05EAE">
        <w:rPr>
          <w:b w:val="0"/>
          <w:noProof/>
        </w:rPr>
        <w:t>group</w:t>
      </w:r>
      <w:r w:rsidRPr="00C05EAE">
        <w:rPr>
          <w:b w:val="0"/>
        </w:rPr>
        <w:t>, corporate, and national accomplishments.</w:t>
      </w:r>
      <w:r w:rsidR="00960EC1" w:rsidRPr="00C05EAE">
        <w:rPr>
          <w:b w:val="0"/>
        </w:rPr>
        <w:t xml:space="preserve"> </w:t>
      </w:r>
      <w:r w:rsidRPr="00C05EAE">
        <w:rPr>
          <w:b w:val="0"/>
        </w:rPr>
        <w:t xml:space="preserve">The American worker </w:t>
      </w:r>
      <w:r w:rsidRPr="00C05EAE">
        <w:rPr>
          <w:b w:val="0"/>
          <w:noProof/>
        </w:rPr>
        <w:t>is viewed</w:t>
      </w:r>
      <w:r w:rsidRPr="00C05EAE">
        <w:rPr>
          <w:b w:val="0"/>
        </w:rPr>
        <w:t xml:space="preserve"> as an individual who looks out for number one.</w:t>
      </w:r>
      <w:r w:rsidR="00960EC1" w:rsidRPr="00C05EAE">
        <w:rPr>
          <w:b w:val="0"/>
        </w:rPr>
        <w:t xml:space="preserve"> </w:t>
      </w:r>
    </w:p>
    <w:p w14:paraId="62E6AA28" w14:textId="77777777" w:rsidR="00852EE5" w:rsidRPr="00C05EAE" w:rsidRDefault="00852EE5" w:rsidP="00DA1A5D">
      <w:pPr>
        <w:pStyle w:val="BodyText"/>
        <w:ind w:left="360"/>
        <w:rPr>
          <w:b w:val="0"/>
        </w:rPr>
      </w:pPr>
    </w:p>
    <w:p w14:paraId="461AA503" w14:textId="77777777" w:rsidR="00852EE5" w:rsidRPr="00C05EAE" w:rsidRDefault="00852EE5" w:rsidP="00B36FC2">
      <w:pPr>
        <w:pStyle w:val="BodyText"/>
        <w:ind w:left="360"/>
        <w:rPr>
          <w:b w:val="0"/>
        </w:rPr>
      </w:pPr>
      <w:r w:rsidRPr="00C05EAE">
        <w:rPr>
          <w:b w:val="0"/>
        </w:rPr>
        <w:t>Japanese workers perceive an overall duty to work long hours, shun vacations, and commit themselves completely to their work, giving Japan its long history of being called the most goal-oriented country in the world.</w:t>
      </w:r>
      <w:r w:rsidR="00960EC1" w:rsidRPr="00C05EAE">
        <w:rPr>
          <w:b w:val="0"/>
        </w:rPr>
        <w:t xml:space="preserve"> </w:t>
      </w:r>
      <w:r w:rsidRPr="00C05EAE">
        <w:rPr>
          <w:b w:val="0"/>
        </w:rPr>
        <w:t>Apathy on the part of American workers is an increasingly challenging problem.</w:t>
      </w:r>
      <w:r w:rsidR="00960EC1" w:rsidRPr="00C05EAE">
        <w:rPr>
          <w:b w:val="0"/>
        </w:rPr>
        <w:t xml:space="preserve"> </w:t>
      </w:r>
      <w:r w:rsidRPr="00C05EAE">
        <w:rPr>
          <w:b w:val="0"/>
        </w:rPr>
        <w:t xml:space="preserve">The lack of worker loyalty and work orientation </w:t>
      </w:r>
      <w:r w:rsidRPr="00C05EAE">
        <w:rPr>
          <w:b w:val="0"/>
          <w:noProof/>
        </w:rPr>
        <w:t>is evidenced</w:t>
      </w:r>
      <w:r w:rsidRPr="00C05EAE">
        <w:rPr>
          <w:b w:val="0"/>
        </w:rPr>
        <w:t xml:space="preserve"> by the fact that the average tenure of any United States job is only 4.2 years, whereas the Japanese see the commitment lasting a lifetime.</w:t>
      </w:r>
      <w:r w:rsidR="00960EC1" w:rsidRPr="00C05EAE">
        <w:rPr>
          <w:b w:val="0"/>
        </w:rPr>
        <w:t xml:space="preserve"> </w:t>
      </w:r>
      <w:r w:rsidRPr="00C05EAE">
        <w:rPr>
          <w:b w:val="0"/>
          <w:noProof/>
        </w:rPr>
        <w:t>This</w:t>
      </w:r>
      <w:r w:rsidRPr="00C05EAE">
        <w:rPr>
          <w:b w:val="0"/>
        </w:rPr>
        <w:t xml:space="preserve"> may also reflect a lack of attention to teambuilding on the part of the company and its managers.</w:t>
      </w:r>
    </w:p>
    <w:p w14:paraId="07392DD3" w14:textId="77777777" w:rsidR="00852EE5" w:rsidRPr="00C05EAE" w:rsidRDefault="00852EE5" w:rsidP="003D1298">
      <w:pPr>
        <w:pStyle w:val="BodyText"/>
        <w:rPr>
          <w:b w:val="0"/>
        </w:rPr>
      </w:pPr>
    </w:p>
    <w:p w14:paraId="379FA0F0" w14:textId="77777777" w:rsidR="00852EE5" w:rsidRPr="00C05EAE" w:rsidRDefault="00852EE5" w:rsidP="00DE033B">
      <w:pPr>
        <w:pStyle w:val="BodyText"/>
        <w:ind w:left="360"/>
        <w:rPr>
          <w:b w:val="0"/>
        </w:rPr>
      </w:pPr>
      <w:r w:rsidRPr="00C05EAE">
        <w:rPr>
          <w:b w:val="0"/>
        </w:rPr>
        <w:t xml:space="preserve">Competition among employees is a long-standing American tradition and </w:t>
      </w:r>
      <w:r w:rsidRPr="00C05EAE">
        <w:rPr>
          <w:b w:val="0"/>
          <w:noProof/>
        </w:rPr>
        <w:t>is seen</w:t>
      </w:r>
      <w:r w:rsidRPr="00C05EAE">
        <w:rPr>
          <w:b w:val="0"/>
        </w:rPr>
        <w:t xml:space="preserve"> as one way to keep workers sharp and hard working.</w:t>
      </w:r>
      <w:r w:rsidR="00960EC1" w:rsidRPr="00C05EAE">
        <w:rPr>
          <w:b w:val="0"/>
        </w:rPr>
        <w:t xml:space="preserve"> </w:t>
      </w:r>
      <w:r w:rsidRPr="00C05EAE">
        <w:rPr>
          <w:b w:val="0"/>
        </w:rPr>
        <w:t>As more American companies recognize the fact that this emphasis on competition can undermine worker cooperation and employee morale, they are moving toward departmental competition in which each department sets goals and strives to achieve them by working together.</w:t>
      </w:r>
      <w:r w:rsidR="00960EC1" w:rsidRPr="00C05EAE">
        <w:rPr>
          <w:b w:val="0"/>
        </w:rPr>
        <w:t xml:space="preserve"> </w:t>
      </w:r>
      <w:r w:rsidRPr="00C05EAE">
        <w:rPr>
          <w:b w:val="0"/>
        </w:rPr>
        <w:t>The Japanese see competition as a negative work factor, and research has shown that Japanese worker performance deteriorates under competitive environments.</w:t>
      </w:r>
    </w:p>
    <w:p w14:paraId="01EDF441" w14:textId="77777777" w:rsidR="00852EE5" w:rsidRPr="00C05EAE" w:rsidRDefault="00852EE5" w:rsidP="008B0AB0">
      <w:pPr>
        <w:pStyle w:val="BodyTextIndent2"/>
        <w:tabs>
          <w:tab w:val="left" w:pos="360"/>
          <w:tab w:val="left" w:pos="900"/>
        </w:tabs>
        <w:rPr>
          <w:b/>
          <w:sz w:val="24"/>
          <w:szCs w:val="24"/>
        </w:rPr>
      </w:pPr>
    </w:p>
    <w:p w14:paraId="20C005A8" w14:textId="77777777" w:rsidR="00852EE5" w:rsidRPr="00C05EAE" w:rsidRDefault="00852EE5" w:rsidP="008B0AB0">
      <w:pPr>
        <w:pStyle w:val="BodyTextIndent2"/>
        <w:tabs>
          <w:tab w:val="left" w:pos="360"/>
          <w:tab w:val="left" w:pos="900"/>
        </w:tabs>
        <w:rPr>
          <w:b/>
          <w:sz w:val="24"/>
          <w:szCs w:val="24"/>
        </w:rPr>
      </w:pPr>
      <w:r w:rsidRPr="00C05EAE">
        <w:rPr>
          <w:b/>
          <w:sz w:val="24"/>
          <w:szCs w:val="24"/>
        </w:rPr>
        <w:t>MANAGEMENT STYLE</w:t>
      </w:r>
    </w:p>
    <w:p w14:paraId="01A5BFAD" w14:textId="77777777" w:rsidR="00852EE5" w:rsidRPr="00C05EAE" w:rsidRDefault="00852EE5" w:rsidP="003D1298">
      <w:pPr>
        <w:pStyle w:val="BodyTextIndent2"/>
        <w:tabs>
          <w:tab w:val="left" w:pos="360"/>
          <w:tab w:val="left" w:pos="900"/>
        </w:tabs>
        <w:ind w:left="0" w:firstLine="0"/>
        <w:rPr>
          <w:b/>
          <w:sz w:val="24"/>
          <w:szCs w:val="24"/>
        </w:rPr>
      </w:pPr>
    </w:p>
    <w:p w14:paraId="4EB6F875" w14:textId="4F9E6BC9" w:rsidR="00852EE5" w:rsidRPr="00C05EAE" w:rsidRDefault="00852EE5" w:rsidP="00DA1A5D">
      <w:pPr>
        <w:pStyle w:val="BodyText"/>
        <w:ind w:left="360"/>
        <w:rPr>
          <w:b w:val="0"/>
        </w:rPr>
      </w:pPr>
      <w:r w:rsidRPr="00C05EAE">
        <w:rPr>
          <w:b w:val="0"/>
        </w:rPr>
        <w:t xml:space="preserve">The American management style tends to impose control through explicit and formal rules and regulations that </w:t>
      </w:r>
      <w:r w:rsidRPr="00C05EAE">
        <w:rPr>
          <w:b w:val="0"/>
          <w:noProof/>
        </w:rPr>
        <w:t>are documented</w:t>
      </w:r>
      <w:r w:rsidRPr="00C05EAE">
        <w:rPr>
          <w:b w:val="0"/>
        </w:rPr>
        <w:t xml:space="preserve"> </w:t>
      </w:r>
      <w:r w:rsidRPr="00C05EAE">
        <w:rPr>
          <w:b w:val="0"/>
          <w:noProof/>
        </w:rPr>
        <w:t>in corporate</w:t>
      </w:r>
      <w:r w:rsidRPr="00C05EAE">
        <w:rPr>
          <w:b w:val="0"/>
        </w:rPr>
        <w:t xml:space="preserve"> standard operating manuals.</w:t>
      </w:r>
      <w:r w:rsidR="00960EC1" w:rsidRPr="00C05EAE">
        <w:rPr>
          <w:b w:val="0"/>
        </w:rPr>
        <w:t xml:space="preserve"> </w:t>
      </w:r>
      <w:r w:rsidRPr="00C05EAE">
        <w:rPr>
          <w:b w:val="0"/>
        </w:rPr>
        <w:t>Japanese management control is more subtle, implicit, and informal.</w:t>
      </w:r>
      <w:r w:rsidR="00960EC1" w:rsidRPr="00C05EAE">
        <w:rPr>
          <w:b w:val="0"/>
        </w:rPr>
        <w:t xml:space="preserve"> </w:t>
      </w:r>
      <w:r w:rsidRPr="00C05EAE">
        <w:rPr>
          <w:b w:val="0"/>
        </w:rPr>
        <w:t>Japanese control is a major part of their life and culture.</w:t>
      </w:r>
      <w:r w:rsidR="00960EC1" w:rsidRPr="00C05EAE">
        <w:rPr>
          <w:b w:val="0"/>
        </w:rPr>
        <w:t xml:space="preserve"> </w:t>
      </w:r>
      <w:r w:rsidRPr="00C05EAE">
        <w:rPr>
          <w:b w:val="0"/>
        </w:rPr>
        <w:t xml:space="preserve">It stems from a set of corporate values that are expressed by management until a corporate culture becomes </w:t>
      </w:r>
      <w:r w:rsidRPr="00C05EAE">
        <w:rPr>
          <w:b w:val="0"/>
          <w:noProof/>
        </w:rPr>
        <w:t>clearly</w:t>
      </w:r>
      <w:r w:rsidRPr="00C05EAE">
        <w:rPr>
          <w:b w:val="0"/>
        </w:rPr>
        <w:t xml:space="preserve"> understood by all employees so that it directs their every behavior.</w:t>
      </w:r>
      <w:r w:rsidR="00960EC1" w:rsidRPr="00C05EAE">
        <w:rPr>
          <w:b w:val="0"/>
        </w:rPr>
        <w:t xml:space="preserve"> </w:t>
      </w:r>
      <w:r w:rsidRPr="00C05EAE">
        <w:rPr>
          <w:b w:val="0"/>
        </w:rPr>
        <w:t xml:space="preserve">In most American companies, management has focused on an </w:t>
      </w:r>
      <w:r w:rsidR="007E7E6D">
        <w:rPr>
          <w:b w:val="0"/>
        </w:rPr>
        <w:t>“</w:t>
      </w:r>
      <w:r w:rsidRPr="00C05EAE">
        <w:rPr>
          <w:b w:val="0"/>
        </w:rPr>
        <w:t>inspect to quality</w:t>
      </w:r>
      <w:r w:rsidR="007E7E6D">
        <w:rPr>
          <w:b w:val="0"/>
        </w:rPr>
        <w:t>”</w:t>
      </w:r>
      <w:r w:rsidRPr="00C05EAE">
        <w:rPr>
          <w:b w:val="0"/>
        </w:rPr>
        <w:t xml:space="preserve"> philosophy that focuses on</w:t>
      </w:r>
      <w:r w:rsidR="002A6EC7" w:rsidRPr="00C05EAE">
        <w:rPr>
          <w:b w:val="0"/>
        </w:rPr>
        <w:t xml:space="preserve"> the</w:t>
      </w:r>
      <w:r w:rsidRPr="00C05EAE">
        <w:rPr>
          <w:b w:val="0"/>
        </w:rPr>
        <w:t xml:space="preserve"> </w:t>
      </w:r>
      <w:r w:rsidRPr="00C05EAE">
        <w:rPr>
          <w:b w:val="0"/>
          <w:noProof/>
        </w:rPr>
        <w:t>evaluation</w:t>
      </w:r>
      <w:r w:rsidRPr="00C05EAE">
        <w:rPr>
          <w:b w:val="0"/>
        </w:rPr>
        <w:t xml:space="preserve"> of a task after it is complete.</w:t>
      </w:r>
      <w:r w:rsidR="00960EC1" w:rsidRPr="00C05EAE">
        <w:rPr>
          <w:b w:val="0"/>
        </w:rPr>
        <w:t xml:space="preserve"> </w:t>
      </w:r>
      <w:r w:rsidRPr="00C05EAE">
        <w:rPr>
          <w:b w:val="0"/>
        </w:rPr>
        <w:t xml:space="preserve">Japanese management nurtures a </w:t>
      </w:r>
      <w:r w:rsidR="007E7E6D">
        <w:rPr>
          <w:b w:val="0"/>
        </w:rPr>
        <w:t>“</w:t>
      </w:r>
      <w:r w:rsidRPr="00C05EAE">
        <w:rPr>
          <w:b w:val="0"/>
        </w:rPr>
        <w:t>work to quality</w:t>
      </w:r>
      <w:r w:rsidR="007E7E6D">
        <w:rPr>
          <w:b w:val="0"/>
        </w:rPr>
        <w:t>”</w:t>
      </w:r>
      <w:r w:rsidRPr="00C05EAE">
        <w:rPr>
          <w:b w:val="0"/>
        </w:rPr>
        <w:t xml:space="preserve"> culture that creates quality in the work process, as it is </w:t>
      </w:r>
      <w:r w:rsidRPr="00C05EAE">
        <w:rPr>
          <w:b w:val="0"/>
          <w:noProof/>
        </w:rPr>
        <w:t>being done</w:t>
      </w:r>
      <w:r w:rsidRPr="00C05EAE">
        <w:rPr>
          <w:b w:val="0"/>
        </w:rPr>
        <w:t>.</w:t>
      </w:r>
      <w:r w:rsidR="00960EC1" w:rsidRPr="00C05EAE">
        <w:rPr>
          <w:b w:val="0"/>
        </w:rPr>
        <w:t xml:space="preserve"> </w:t>
      </w:r>
      <w:r w:rsidRPr="00C05EAE">
        <w:rPr>
          <w:b w:val="0"/>
        </w:rPr>
        <w:t xml:space="preserve">More American companies are taking notice of the advances in </w:t>
      </w:r>
      <w:r w:rsidRPr="00C05EAE">
        <w:rPr>
          <w:b w:val="0"/>
        </w:rPr>
        <w:lastRenderedPageBreak/>
        <w:t xml:space="preserve">Japanese organizations and are implementing </w:t>
      </w:r>
      <w:r w:rsidR="007E7E6D">
        <w:rPr>
          <w:b w:val="0"/>
        </w:rPr>
        <w:t>“</w:t>
      </w:r>
      <w:r w:rsidRPr="00C05EAE">
        <w:rPr>
          <w:b w:val="0"/>
        </w:rPr>
        <w:t>total quality management,</w:t>
      </w:r>
      <w:r w:rsidR="007E7E6D">
        <w:rPr>
          <w:b w:val="0"/>
        </w:rPr>
        <w:t>”</w:t>
      </w:r>
      <w:r w:rsidRPr="00C05EAE">
        <w:rPr>
          <w:b w:val="0"/>
        </w:rPr>
        <w:t xml:space="preserve"> </w:t>
      </w:r>
      <w:r w:rsidR="007E7E6D">
        <w:rPr>
          <w:b w:val="0"/>
        </w:rPr>
        <w:t>“</w:t>
      </w:r>
      <w:r w:rsidRPr="00C05EAE">
        <w:rPr>
          <w:b w:val="0"/>
        </w:rPr>
        <w:t>Six Sigma,</w:t>
      </w:r>
      <w:r w:rsidR="007E7E6D">
        <w:rPr>
          <w:b w:val="0"/>
        </w:rPr>
        <w:t>”</w:t>
      </w:r>
      <w:r w:rsidRPr="00C05EAE">
        <w:rPr>
          <w:b w:val="0"/>
        </w:rPr>
        <w:t xml:space="preserve"> and </w:t>
      </w:r>
      <w:r w:rsidR="007E7E6D">
        <w:rPr>
          <w:b w:val="0"/>
        </w:rPr>
        <w:t>“</w:t>
      </w:r>
      <w:r w:rsidRPr="00C05EAE">
        <w:rPr>
          <w:b w:val="0"/>
        </w:rPr>
        <w:t>Lean Operations</w:t>
      </w:r>
      <w:r w:rsidR="007E7E6D">
        <w:rPr>
          <w:b w:val="0"/>
        </w:rPr>
        <w:t>”</w:t>
      </w:r>
      <w:r w:rsidRPr="00C05EAE">
        <w:rPr>
          <w:b w:val="0"/>
        </w:rPr>
        <w:t xml:space="preserve"> strategies.</w:t>
      </w:r>
    </w:p>
    <w:p w14:paraId="5C668B94" w14:textId="77777777" w:rsidR="00852EE5" w:rsidRPr="00C05EAE" w:rsidRDefault="00852EE5" w:rsidP="00DA1A5D">
      <w:pPr>
        <w:pStyle w:val="BodyText"/>
        <w:ind w:left="360"/>
        <w:rPr>
          <w:b w:val="0"/>
        </w:rPr>
      </w:pPr>
    </w:p>
    <w:p w14:paraId="6505815C" w14:textId="64DB920C" w:rsidR="00852EE5" w:rsidRPr="00C05EAE" w:rsidRDefault="00852EE5" w:rsidP="00DA1A5D">
      <w:pPr>
        <w:pStyle w:val="BodyText"/>
        <w:ind w:left="360"/>
        <w:rPr>
          <w:b w:val="0"/>
        </w:rPr>
      </w:pPr>
      <w:r w:rsidRPr="00C05EAE">
        <w:rPr>
          <w:b w:val="0"/>
        </w:rPr>
        <w:t xml:space="preserve">The American executive places fundamental priority on organizational efficiency, while the Japanese executive </w:t>
      </w:r>
      <w:r w:rsidRPr="00C05EAE">
        <w:rPr>
          <w:b w:val="0"/>
          <w:noProof/>
        </w:rPr>
        <w:t>is dedicated</w:t>
      </w:r>
      <w:r w:rsidRPr="00C05EAE">
        <w:rPr>
          <w:b w:val="0"/>
        </w:rPr>
        <w:t xml:space="preserve"> to </w:t>
      </w:r>
      <w:r w:rsidR="007E7E6D">
        <w:rPr>
          <w:b w:val="0"/>
        </w:rPr>
        <w:t>“</w:t>
      </w:r>
      <w:proofErr w:type="spellStart"/>
      <w:r w:rsidRPr="00C05EAE">
        <w:rPr>
          <w:b w:val="0"/>
        </w:rPr>
        <w:t>Wa</w:t>
      </w:r>
      <w:proofErr w:type="spellEnd"/>
      <w:r w:rsidR="007E7E6D">
        <w:rPr>
          <w:b w:val="0"/>
        </w:rPr>
        <w:t>”</w:t>
      </w:r>
      <w:r w:rsidRPr="00C05EAE">
        <w:rPr>
          <w:b w:val="0"/>
        </w:rPr>
        <w:t xml:space="preserve"> or the achievement of peace and harmony, without which the firm will fail.</w:t>
      </w:r>
      <w:r w:rsidR="00960EC1" w:rsidRPr="00C05EAE">
        <w:rPr>
          <w:b w:val="0"/>
        </w:rPr>
        <w:t xml:space="preserve"> </w:t>
      </w:r>
    </w:p>
    <w:p w14:paraId="1F408309" w14:textId="77777777" w:rsidR="00852EE5" w:rsidRPr="00C05EAE" w:rsidRDefault="00852EE5" w:rsidP="00DA1A5D">
      <w:pPr>
        <w:pStyle w:val="BodyText"/>
        <w:ind w:left="360"/>
        <w:rPr>
          <w:b w:val="0"/>
        </w:rPr>
      </w:pPr>
    </w:p>
    <w:p w14:paraId="08EFB73B" w14:textId="77777777" w:rsidR="00852EE5" w:rsidRPr="00C05EAE" w:rsidRDefault="00852EE5" w:rsidP="00DA1A5D">
      <w:pPr>
        <w:pStyle w:val="BodyText"/>
        <w:ind w:left="360"/>
        <w:rPr>
          <w:b w:val="0"/>
        </w:rPr>
      </w:pPr>
      <w:r w:rsidRPr="00C05EAE">
        <w:rPr>
          <w:b w:val="0"/>
        </w:rPr>
        <w:t xml:space="preserve">The CEO </w:t>
      </w:r>
      <w:r w:rsidR="002A6EC7" w:rsidRPr="00C05EAE">
        <w:rPr>
          <w:b w:val="0"/>
          <w:noProof/>
        </w:rPr>
        <w:t>of</w:t>
      </w:r>
      <w:r w:rsidRPr="00C05EAE">
        <w:rPr>
          <w:b w:val="0"/>
        </w:rPr>
        <w:t xml:space="preserve"> a Japanese firm is a true representative of that organization and its values.</w:t>
      </w:r>
      <w:r w:rsidR="00960EC1" w:rsidRPr="00C05EAE">
        <w:rPr>
          <w:b w:val="0"/>
        </w:rPr>
        <w:t xml:space="preserve"> </w:t>
      </w:r>
      <w:r w:rsidRPr="00C05EAE">
        <w:rPr>
          <w:b w:val="0"/>
        </w:rPr>
        <w:t>Japanese CEOs receive only a fraction of the compensation given to American CEOs, although the Japanese traditionally work longer hours.</w:t>
      </w:r>
      <w:r w:rsidR="00960EC1" w:rsidRPr="00C05EAE">
        <w:rPr>
          <w:b w:val="0"/>
        </w:rPr>
        <w:t xml:space="preserve"> </w:t>
      </w:r>
      <w:r w:rsidRPr="00C05EAE">
        <w:rPr>
          <w:b w:val="0"/>
        </w:rPr>
        <w:t>Stock options, a popular form of extra compensation for American executives, are not available to Japanese executives.</w:t>
      </w:r>
      <w:r w:rsidR="00960EC1" w:rsidRPr="00C05EAE">
        <w:rPr>
          <w:b w:val="0"/>
        </w:rPr>
        <w:t xml:space="preserve"> </w:t>
      </w:r>
      <w:r w:rsidRPr="00C05EAE">
        <w:rPr>
          <w:b w:val="0"/>
        </w:rPr>
        <w:t>When a firm does poorly, the CEO typically resigns in disgrace.</w:t>
      </w:r>
      <w:r w:rsidR="00960EC1" w:rsidRPr="00C05EAE">
        <w:rPr>
          <w:b w:val="0"/>
        </w:rPr>
        <w:t xml:space="preserve"> </w:t>
      </w:r>
      <w:r w:rsidRPr="00C05EAE">
        <w:rPr>
          <w:b w:val="0"/>
        </w:rPr>
        <w:t>In contrast, CEOs in failing American firms have given themselves huge salary increases.</w:t>
      </w:r>
      <w:r w:rsidR="00960EC1" w:rsidRPr="00C05EAE">
        <w:rPr>
          <w:b w:val="0"/>
        </w:rPr>
        <w:t xml:space="preserve"> </w:t>
      </w:r>
    </w:p>
    <w:p w14:paraId="6F55066E" w14:textId="77777777" w:rsidR="00852EE5" w:rsidRPr="00C05EAE" w:rsidRDefault="00852EE5" w:rsidP="008B0AB0">
      <w:pPr>
        <w:pStyle w:val="BodyTextIndent2"/>
        <w:tabs>
          <w:tab w:val="left" w:pos="360"/>
          <w:tab w:val="left" w:pos="900"/>
        </w:tabs>
        <w:rPr>
          <w:sz w:val="24"/>
          <w:szCs w:val="24"/>
        </w:rPr>
      </w:pPr>
    </w:p>
    <w:p w14:paraId="2BE4AC6A" w14:textId="77777777" w:rsidR="00852EE5" w:rsidRPr="00C05EAE" w:rsidRDefault="00852EE5" w:rsidP="008B0AB0">
      <w:pPr>
        <w:pStyle w:val="BodyTextIndent2"/>
        <w:tabs>
          <w:tab w:val="left" w:pos="360"/>
          <w:tab w:val="left" w:pos="900"/>
        </w:tabs>
        <w:rPr>
          <w:sz w:val="24"/>
          <w:szCs w:val="24"/>
        </w:rPr>
      </w:pPr>
      <w:r w:rsidRPr="00C05EAE">
        <w:rPr>
          <w:b/>
          <w:sz w:val="24"/>
          <w:szCs w:val="24"/>
        </w:rPr>
        <w:t>SUPERIOR-SUBORDINATE RELATIONSHIPS</w:t>
      </w:r>
    </w:p>
    <w:p w14:paraId="7EB71B1F" w14:textId="77777777" w:rsidR="00852EE5" w:rsidRPr="00C05EAE" w:rsidRDefault="00852EE5" w:rsidP="003D1298">
      <w:pPr>
        <w:pStyle w:val="BodyTextIndent2"/>
        <w:tabs>
          <w:tab w:val="left" w:pos="360"/>
          <w:tab w:val="left" w:pos="900"/>
        </w:tabs>
        <w:ind w:left="0" w:firstLine="0"/>
        <w:rPr>
          <w:sz w:val="24"/>
          <w:szCs w:val="24"/>
        </w:rPr>
      </w:pPr>
    </w:p>
    <w:p w14:paraId="51987271" w14:textId="714058E8" w:rsidR="00852EE5" w:rsidRPr="00C05EAE" w:rsidRDefault="00852EE5" w:rsidP="00DA1A5D">
      <w:pPr>
        <w:pStyle w:val="BodyText"/>
        <w:ind w:left="360"/>
        <w:rPr>
          <w:b w:val="0"/>
        </w:rPr>
      </w:pPr>
      <w:r w:rsidRPr="00C05EAE">
        <w:rPr>
          <w:b w:val="0"/>
        </w:rPr>
        <w:t xml:space="preserve">There is a clear superior-subordinate relationship in American </w:t>
      </w:r>
      <w:r w:rsidRPr="00C05EAE">
        <w:rPr>
          <w:b w:val="0"/>
          <w:noProof/>
        </w:rPr>
        <w:t>companies</w:t>
      </w:r>
      <w:r w:rsidR="002A6EC7" w:rsidRPr="00C05EAE">
        <w:rPr>
          <w:b w:val="0"/>
          <w:noProof/>
        </w:rPr>
        <w:t>,</w:t>
      </w:r>
      <w:r w:rsidRPr="00C05EAE">
        <w:rPr>
          <w:b w:val="0"/>
        </w:rPr>
        <w:t xml:space="preserve"> and this relationship is often shallow and short-term.</w:t>
      </w:r>
      <w:r w:rsidR="00960EC1" w:rsidRPr="00C05EAE">
        <w:rPr>
          <w:b w:val="0"/>
        </w:rPr>
        <w:t xml:space="preserve"> </w:t>
      </w:r>
      <w:r w:rsidRPr="00C05EAE">
        <w:rPr>
          <w:b w:val="0"/>
        </w:rPr>
        <w:t xml:space="preserve">The Japanese have a very different philosophy reflected in the saying that </w:t>
      </w:r>
      <w:r w:rsidR="007E7E6D">
        <w:rPr>
          <w:b w:val="0"/>
          <w:noProof/>
        </w:rPr>
        <w:t>“</w:t>
      </w:r>
      <w:r w:rsidRPr="00C05EAE">
        <w:rPr>
          <w:b w:val="0"/>
          <w:noProof/>
        </w:rPr>
        <w:t>It</w:t>
      </w:r>
      <w:r w:rsidR="007E7E6D">
        <w:rPr>
          <w:b w:val="0"/>
          <w:noProof/>
        </w:rPr>
        <w:t>’</w:t>
      </w:r>
      <w:r w:rsidRPr="00C05EAE">
        <w:rPr>
          <w:b w:val="0"/>
          <w:noProof/>
        </w:rPr>
        <w:t>s</w:t>
      </w:r>
      <w:r w:rsidRPr="00C05EAE">
        <w:rPr>
          <w:b w:val="0"/>
        </w:rPr>
        <w:t xml:space="preserve"> the superior</w:t>
      </w:r>
      <w:r w:rsidR="007E7E6D">
        <w:rPr>
          <w:b w:val="0"/>
        </w:rPr>
        <w:t>’</w:t>
      </w:r>
      <w:r w:rsidRPr="00C05EAE">
        <w:rPr>
          <w:b w:val="0"/>
        </w:rPr>
        <w:t>s job to help the subordinate learn the job.</w:t>
      </w:r>
      <w:r w:rsidR="007E7E6D">
        <w:rPr>
          <w:b w:val="0"/>
        </w:rPr>
        <w:t>”</w:t>
      </w:r>
      <w:r w:rsidRPr="00C05EAE">
        <w:rPr>
          <w:b w:val="0"/>
        </w:rPr>
        <w:t xml:space="preserve"> In Japan, there is a mentor-protégé relationship that is almost Godfather-like: a relationship that is both functional and emotional.</w:t>
      </w:r>
      <w:r w:rsidR="00960EC1" w:rsidRPr="00C05EAE">
        <w:rPr>
          <w:b w:val="0"/>
        </w:rPr>
        <w:t xml:space="preserve"> </w:t>
      </w:r>
      <w:r w:rsidRPr="00C05EAE">
        <w:rPr>
          <w:b w:val="0"/>
        </w:rPr>
        <w:t>The Japanese superior assumes the corporate lifetime commitment and accepts the responsibility in a holistic manner (i.e., a responsibility for all aspects of the subordinate</w:t>
      </w:r>
      <w:r w:rsidR="007E7E6D">
        <w:rPr>
          <w:b w:val="0"/>
        </w:rPr>
        <w:t>’</w:t>
      </w:r>
      <w:r w:rsidRPr="00C05EAE">
        <w:rPr>
          <w:b w:val="0"/>
        </w:rPr>
        <w:t>s life for a lifetime).</w:t>
      </w:r>
      <w:r w:rsidR="00960EC1" w:rsidRPr="00C05EAE">
        <w:rPr>
          <w:b w:val="0"/>
        </w:rPr>
        <w:t xml:space="preserve"> </w:t>
      </w:r>
    </w:p>
    <w:p w14:paraId="606B2E64" w14:textId="77777777" w:rsidR="00852EE5" w:rsidRPr="00C05EAE" w:rsidRDefault="00852EE5" w:rsidP="00DA1A5D">
      <w:pPr>
        <w:pStyle w:val="BodyText"/>
        <w:ind w:left="360"/>
        <w:rPr>
          <w:b w:val="0"/>
        </w:rPr>
      </w:pPr>
      <w:r w:rsidRPr="00C05EAE">
        <w:rPr>
          <w:b w:val="0"/>
        </w:rPr>
        <w:t>The acceptance of women in the managerial ranks of American companies is well accepted.</w:t>
      </w:r>
      <w:r w:rsidR="00960EC1" w:rsidRPr="00C05EAE">
        <w:rPr>
          <w:b w:val="0"/>
        </w:rPr>
        <w:t xml:space="preserve"> </w:t>
      </w:r>
      <w:r w:rsidRPr="00C05EAE">
        <w:rPr>
          <w:b w:val="0"/>
        </w:rPr>
        <w:t>However, in Japan, management is not viewed as a legitimate position for women.</w:t>
      </w:r>
      <w:r w:rsidR="00960EC1" w:rsidRPr="00C05EAE">
        <w:rPr>
          <w:b w:val="0"/>
        </w:rPr>
        <w:t xml:space="preserve"> </w:t>
      </w:r>
      <w:r w:rsidRPr="00C05EAE">
        <w:rPr>
          <w:b w:val="0"/>
        </w:rPr>
        <w:t>In fact, working beyond the marrying age is not an acceptable activity for women.</w:t>
      </w:r>
      <w:r w:rsidR="00960EC1" w:rsidRPr="00C05EAE">
        <w:rPr>
          <w:b w:val="0"/>
        </w:rPr>
        <w:t xml:space="preserve"> </w:t>
      </w:r>
      <w:r w:rsidRPr="00C05EAE">
        <w:rPr>
          <w:b w:val="0"/>
        </w:rPr>
        <w:t xml:space="preserve">Japanese management has yet to accept the rights of the </w:t>
      </w:r>
      <w:proofErr w:type="gramStart"/>
      <w:r w:rsidRPr="00C05EAE">
        <w:rPr>
          <w:b w:val="0"/>
        </w:rPr>
        <w:t>working-woman</w:t>
      </w:r>
      <w:proofErr w:type="gramEnd"/>
      <w:r w:rsidRPr="00C05EAE">
        <w:rPr>
          <w:b w:val="0"/>
        </w:rPr>
        <w:t>.</w:t>
      </w:r>
    </w:p>
    <w:p w14:paraId="0ADFAE43" w14:textId="77777777" w:rsidR="00852EE5" w:rsidRPr="00C05EAE" w:rsidRDefault="00852EE5" w:rsidP="008B0AB0">
      <w:pPr>
        <w:pStyle w:val="BodyTextIndent2"/>
        <w:tabs>
          <w:tab w:val="left" w:pos="360"/>
          <w:tab w:val="left" w:pos="900"/>
        </w:tabs>
        <w:rPr>
          <w:b/>
          <w:sz w:val="24"/>
          <w:szCs w:val="24"/>
        </w:rPr>
      </w:pPr>
    </w:p>
    <w:p w14:paraId="422D0473" w14:textId="2AD78D29" w:rsidR="00852EE5" w:rsidRPr="00C05EAE" w:rsidRDefault="00852EE5" w:rsidP="002E6944">
      <w:pPr>
        <w:rPr>
          <w:sz w:val="24"/>
        </w:rPr>
      </w:pPr>
      <w:r w:rsidRPr="00C05EAE">
        <w:rPr>
          <w:b/>
          <w:sz w:val="24"/>
        </w:rPr>
        <w:t>DECISION MAKING</w:t>
      </w:r>
    </w:p>
    <w:p w14:paraId="54108DE3" w14:textId="77777777" w:rsidR="00852EE5" w:rsidRPr="00C05EAE" w:rsidRDefault="00852EE5" w:rsidP="003D1298">
      <w:pPr>
        <w:pStyle w:val="BodyTextIndent2"/>
        <w:tabs>
          <w:tab w:val="left" w:pos="360"/>
          <w:tab w:val="left" w:pos="900"/>
        </w:tabs>
        <w:ind w:left="0" w:firstLine="0"/>
        <w:rPr>
          <w:sz w:val="24"/>
          <w:szCs w:val="24"/>
        </w:rPr>
      </w:pPr>
    </w:p>
    <w:p w14:paraId="1A201CB4" w14:textId="77777777" w:rsidR="00852EE5" w:rsidRPr="00C05EAE" w:rsidRDefault="00852EE5" w:rsidP="00DA1A5D">
      <w:pPr>
        <w:pStyle w:val="BodyText"/>
        <w:ind w:left="360"/>
        <w:rPr>
          <w:b w:val="0"/>
        </w:rPr>
      </w:pPr>
      <w:r w:rsidRPr="00C05EAE">
        <w:rPr>
          <w:b w:val="0"/>
        </w:rPr>
        <w:t>In an individualistic society such as the United States, it is not surprising that there is a tradition that an American manager is skilled at making decisions alone.</w:t>
      </w:r>
      <w:r w:rsidR="00960EC1" w:rsidRPr="00C05EAE">
        <w:rPr>
          <w:b w:val="0"/>
        </w:rPr>
        <w:t xml:space="preserve"> </w:t>
      </w:r>
      <w:r w:rsidRPr="00C05EAE">
        <w:rPr>
          <w:b w:val="0"/>
        </w:rPr>
        <w:t>Seeking advice is often viewed as leaning on others and a definite sign of weakness.</w:t>
      </w:r>
      <w:r w:rsidR="00960EC1" w:rsidRPr="00C05EAE">
        <w:rPr>
          <w:b w:val="0"/>
        </w:rPr>
        <w:t xml:space="preserve"> </w:t>
      </w:r>
      <w:r w:rsidRPr="00C05EAE">
        <w:rPr>
          <w:b w:val="0"/>
        </w:rPr>
        <w:t xml:space="preserve">Japanese companies, however, often use </w:t>
      </w:r>
      <w:r w:rsidRPr="00C05EAE">
        <w:rPr>
          <w:b w:val="0"/>
          <w:noProof/>
        </w:rPr>
        <w:t xml:space="preserve">a </w:t>
      </w:r>
      <w:r w:rsidR="002A6EC7" w:rsidRPr="00C05EAE">
        <w:rPr>
          <w:b w:val="0"/>
          <w:noProof/>
        </w:rPr>
        <w:t>participative group</w:t>
      </w:r>
      <w:r w:rsidRPr="00C05EAE">
        <w:rPr>
          <w:b w:val="0"/>
        </w:rPr>
        <w:t xml:space="preserve"> process by which everybody has a right and an obligation to contribute.</w:t>
      </w:r>
      <w:r w:rsidR="00960EC1" w:rsidRPr="00C05EAE">
        <w:rPr>
          <w:b w:val="0"/>
        </w:rPr>
        <w:t xml:space="preserve"> </w:t>
      </w:r>
      <w:r w:rsidRPr="00C05EAE">
        <w:rPr>
          <w:b w:val="0"/>
        </w:rPr>
        <w:t>Once a decision is reached, all proceed to implement it-even managers who did not agree with it.</w:t>
      </w:r>
    </w:p>
    <w:p w14:paraId="5CF9D3B2" w14:textId="77777777" w:rsidR="00852EE5" w:rsidRPr="00C05EAE" w:rsidRDefault="00852EE5" w:rsidP="00DA1A5D">
      <w:pPr>
        <w:pStyle w:val="BodyText"/>
        <w:ind w:left="360"/>
        <w:rPr>
          <w:b w:val="0"/>
        </w:rPr>
      </w:pPr>
    </w:p>
    <w:p w14:paraId="773B373E" w14:textId="77777777" w:rsidR="00852EE5" w:rsidRPr="00C05EAE" w:rsidRDefault="00852EE5" w:rsidP="00DA1A5D">
      <w:pPr>
        <w:pStyle w:val="BodyText"/>
        <w:ind w:left="360"/>
        <w:rPr>
          <w:b w:val="0"/>
        </w:rPr>
      </w:pPr>
      <w:r w:rsidRPr="00C05EAE">
        <w:rPr>
          <w:b w:val="0"/>
        </w:rPr>
        <w:t>Americans admire decisions that are fast and specific.</w:t>
      </w:r>
      <w:r w:rsidR="00960EC1" w:rsidRPr="00C05EAE">
        <w:rPr>
          <w:b w:val="0"/>
        </w:rPr>
        <w:t xml:space="preserve"> </w:t>
      </w:r>
      <w:r w:rsidRPr="00C05EAE">
        <w:rPr>
          <w:b w:val="0"/>
        </w:rPr>
        <w:t xml:space="preserve">The Japanese dislike decisions in general and will delay them </w:t>
      </w:r>
      <w:proofErr w:type="gramStart"/>
      <w:r w:rsidRPr="00C05EAE">
        <w:rPr>
          <w:b w:val="0"/>
        </w:rPr>
        <w:t>as long as</w:t>
      </w:r>
      <w:proofErr w:type="gramEnd"/>
      <w:r w:rsidRPr="00C05EAE">
        <w:rPr>
          <w:b w:val="0"/>
        </w:rPr>
        <w:t xml:space="preserve"> possible.</w:t>
      </w:r>
      <w:r w:rsidR="00960EC1" w:rsidRPr="00C05EAE">
        <w:rPr>
          <w:b w:val="0"/>
        </w:rPr>
        <w:t xml:space="preserve"> </w:t>
      </w:r>
      <w:r w:rsidRPr="00C05EAE">
        <w:rPr>
          <w:b w:val="0"/>
        </w:rPr>
        <w:t xml:space="preserve">They accept ambiguity as a way of life and work with it until a decision becomes </w:t>
      </w:r>
      <w:r w:rsidRPr="00C05EAE">
        <w:rPr>
          <w:b w:val="0"/>
          <w:noProof/>
        </w:rPr>
        <w:t>absolutely necessary</w:t>
      </w:r>
      <w:r w:rsidRPr="00C05EAE">
        <w:rPr>
          <w:b w:val="0"/>
        </w:rPr>
        <w:t>.</w:t>
      </w:r>
      <w:r w:rsidR="00960EC1" w:rsidRPr="00C05EAE">
        <w:rPr>
          <w:b w:val="0"/>
        </w:rPr>
        <w:t xml:space="preserve"> </w:t>
      </w:r>
      <w:r w:rsidRPr="00C05EAE">
        <w:rPr>
          <w:b w:val="0"/>
        </w:rPr>
        <w:t xml:space="preserve">They prefer to agree to proceed in a general direction, gathering more information as they go, changing that general direction as necessary, and </w:t>
      </w:r>
      <w:proofErr w:type="gramStart"/>
      <w:r w:rsidRPr="00C05EAE">
        <w:rPr>
          <w:b w:val="0"/>
        </w:rPr>
        <w:t>making a decision</w:t>
      </w:r>
      <w:proofErr w:type="gramEnd"/>
      <w:r w:rsidRPr="00C05EAE">
        <w:rPr>
          <w:b w:val="0"/>
        </w:rPr>
        <w:t xml:space="preserve"> at the last moment.</w:t>
      </w:r>
      <w:r w:rsidR="00960EC1" w:rsidRPr="00C05EAE">
        <w:rPr>
          <w:b w:val="0"/>
        </w:rPr>
        <w:t xml:space="preserve"> </w:t>
      </w:r>
      <w:r w:rsidRPr="00C05EAE">
        <w:rPr>
          <w:b w:val="0"/>
        </w:rPr>
        <w:footnoteReference w:id="7"/>
      </w:r>
    </w:p>
    <w:p w14:paraId="35C32EB9" w14:textId="77777777" w:rsidR="00852EE5" w:rsidRDefault="00852EE5" w:rsidP="008B0AB0">
      <w:pPr>
        <w:pStyle w:val="BodyTextIndent2"/>
        <w:tabs>
          <w:tab w:val="clear" w:pos="1080"/>
          <w:tab w:val="left" w:pos="360"/>
        </w:tabs>
        <w:rPr>
          <w:sz w:val="24"/>
          <w:szCs w:val="24"/>
        </w:rPr>
      </w:pPr>
    </w:p>
    <w:p w14:paraId="1FF5A17B" w14:textId="77777777" w:rsidR="00852EE5" w:rsidRPr="00DD77B5" w:rsidRDefault="00852EE5" w:rsidP="008B0AB0">
      <w:pPr>
        <w:pStyle w:val="BodyTextIndent2"/>
        <w:tabs>
          <w:tab w:val="clear" w:pos="1080"/>
          <w:tab w:val="left" w:pos="360"/>
        </w:tabs>
        <w:rPr>
          <w:b/>
          <w:sz w:val="24"/>
          <w:szCs w:val="24"/>
        </w:rPr>
      </w:pPr>
      <w:r w:rsidRPr="00DD77B5">
        <w:rPr>
          <w:b/>
          <w:sz w:val="24"/>
          <w:szCs w:val="24"/>
        </w:rPr>
        <w:t>LECTUR</w:t>
      </w:r>
      <w:bookmarkStart w:id="18" w:name="le2"/>
      <w:bookmarkEnd w:id="18"/>
      <w:r w:rsidRPr="00DD77B5">
        <w:rPr>
          <w:b/>
          <w:sz w:val="24"/>
          <w:szCs w:val="24"/>
        </w:rPr>
        <w:t>ETTE 1.2:</w:t>
      </w:r>
      <w:r w:rsidR="00960EC1" w:rsidRPr="00DD77B5">
        <w:rPr>
          <w:b/>
          <w:sz w:val="24"/>
          <w:szCs w:val="24"/>
        </w:rPr>
        <w:t xml:space="preserve"> </w:t>
      </w:r>
      <w:r w:rsidRPr="00DD77B5">
        <w:rPr>
          <w:b/>
          <w:sz w:val="24"/>
          <w:szCs w:val="24"/>
        </w:rPr>
        <w:t>An Examination of Managerial Roles</w:t>
      </w:r>
    </w:p>
    <w:p w14:paraId="2D40B9FC" w14:textId="77777777" w:rsidR="00852EE5" w:rsidRPr="00C05EAE" w:rsidRDefault="00852EE5" w:rsidP="003D1298">
      <w:pPr>
        <w:pStyle w:val="BodyTextIndent2"/>
        <w:tabs>
          <w:tab w:val="clear" w:pos="1080"/>
          <w:tab w:val="left" w:pos="360"/>
        </w:tabs>
        <w:ind w:left="0" w:firstLine="0"/>
        <w:rPr>
          <w:b/>
          <w:sz w:val="24"/>
          <w:szCs w:val="24"/>
          <w:u w:val="single"/>
        </w:rPr>
      </w:pPr>
    </w:p>
    <w:p w14:paraId="272BCB45" w14:textId="77777777" w:rsidR="00852EE5" w:rsidRPr="00C05EAE" w:rsidRDefault="00852EE5" w:rsidP="00DA1A5D">
      <w:pPr>
        <w:pStyle w:val="BodyText"/>
        <w:ind w:left="360"/>
        <w:rPr>
          <w:b w:val="0"/>
        </w:rPr>
      </w:pPr>
      <w:r w:rsidRPr="00C05EAE">
        <w:rPr>
          <w:b w:val="0"/>
        </w:rPr>
        <w:t>An increasing awareness of the management application has resulted in a significant change in the day-to-day work activities that are inherently a part of this dynamic process.</w:t>
      </w:r>
      <w:r w:rsidR="00960EC1" w:rsidRPr="00C05EAE">
        <w:rPr>
          <w:b w:val="0"/>
        </w:rPr>
        <w:t xml:space="preserve"> </w:t>
      </w:r>
    </w:p>
    <w:p w14:paraId="5621DDEC" w14:textId="77777777" w:rsidR="00852EE5" w:rsidRPr="00C05EAE" w:rsidRDefault="00852EE5" w:rsidP="008B0AB0">
      <w:pPr>
        <w:pStyle w:val="BodyTextIndent2"/>
        <w:tabs>
          <w:tab w:val="clear" w:pos="1080"/>
          <w:tab w:val="left" w:pos="360"/>
        </w:tabs>
        <w:rPr>
          <w:sz w:val="24"/>
          <w:szCs w:val="24"/>
        </w:rPr>
      </w:pPr>
    </w:p>
    <w:p w14:paraId="6C4B87FD" w14:textId="77777777" w:rsidR="00852EE5" w:rsidRPr="00C05EAE" w:rsidRDefault="00852EE5" w:rsidP="005F749E">
      <w:pPr>
        <w:pStyle w:val="BodyTextIndent2"/>
        <w:tabs>
          <w:tab w:val="clear" w:pos="990"/>
          <w:tab w:val="clear" w:pos="1080"/>
          <w:tab w:val="left" w:pos="360"/>
        </w:tabs>
        <w:ind w:left="0" w:firstLine="0"/>
        <w:rPr>
          <w:b/>
          <w:sz w:val="24"/>
          <w:szCs w:val="24"/>
        </w:rPr>
      </w:pPr>
      <w:r w:rsidRPr="00C05EAE">
        <w:rPr>
          <w:b/>
          <w:sz w:val="24"/>
          <w:szCs w:val="24"/>
        </w:rPr>
        <w:t>THE TASKS OF A PRACTICING MANAGER</w:t>
      </w:r>
    </w:p>
    <w:p w14:paraId="28ACEC46" w14:textId="77777777" w:rsidR="00852EE5" w:rsidRPr="00C05EAE" w:rsidRDefault="00852EE5" w:rsidP="008B0AB0">
      <w:pPr>
        <w:pStyle w:val="BodyTextIndent2"/>
        <w:tabs>
          <w:tab w:val="clear" w:pos="1080"/>
          <w:tab w:val="left" w:pos="360"/>
        </w:tabs>
        <w:rPr>
          <w:b/>
          <w:sz w:val="24"/>
          <w:szCs w:val="24"/>
        </w:rPr>
      </w:pPr>
    </w:p>
    <w:p w14:paraId="0CF0FA8C" w14:textId="77777777" w:rsidR="00852EE5" w:rsidRPr="00C05EAE" w:rsidRDefault="00852EE5" w:rsidP="005F749E">
      <w:pPr>
        <w:pStyle w:val="BodyText"/>
        <w:rPr>
          <w:b w:val="0"/>
        </w:rPr>
      </w:pPr>
      <w:r w:rsidRPr="00C05EAE">
        <w:rPr>
          <w:b w:val="0"/>
        </w:rPr>
        <w:t>Extensive studies in the duties and managerial activities have been done by Henry Mintzberg, Morgan McCall, Ann Morrison, Robert Hannan</w:t>
      </w:r>
      <w:r w:rsidR="004A34A8">
        <w:rPr>
          <w:b w:val="0"/>
        </w:rPr>
        <w:t>,</w:t>
      </w:r>
      <w:r w:rsidRPr="00C05EAE">
        <w:rPr>
          <w:b w:val="0"/>
        </w:rPr>
        <w:t xml:space="preserve"> and others.</w:t>
      </w:r>
      <w:r w:rsidR="00960EC1" w:rsidRPr="00C05EAE">
        <w:rPr>
          <w:b w:val="0"/>
        </w:rPr>
        <w:t xml:space="preserve"> </w:t>
      </w:r>
      <w:r w:rsidRPr="00C05EAE">
        <w:rPr>
          <w:b w:val="0"/>
        </w:rPr>
        <w:t xml:space="preserve">A summary of their findings </w:t>
      </w:r>
      <w:r w:rsidRPr="00C05EAE">
        <w:rPr>
          <w:b w:val="0"/>
          <w:noProof/>
        </w:rPr>
        <w:t>is presented</w:t>
      </w:r>
      <w:r w:rsidRPr="00C05EAE">
        <w:rPr>
          <w:b w:val="0"/>
        </w:rPr>
        <w:t xml:space="preserve"> below.</w:t>
      </w:r>
    </w:p>
    <w:p w14:paraId="13C87A6B" w14:textId="77777777" w:rsidR="00852EE5" w:rsidRPr="00C05EAE" w:rsidRDefault="00852EE5" w:rsidP="008B0AB0">
      <w:pPr>
        <w:pStyle w:val="BodyTextIndent2"/>
        <w:tabs>
          <w:tab w:val="clear" w:pos="1080"/>
          <w:tab w:val="left" w:pos="360"/>
        </w:tabs>
        <w:rPr>
          <w:sz w:val="24"/>
          <w:szCs w:val="24"/>
        </w:rPr>
      </w:pPr>
    </w:p>
    <w:p w14:paraId="0D0D1F22" w14:textId="77777777" w:rsidR="00852EE5" w:rsidRPr="00C05EAE" w:rsidRDefault="00852EE5" w:rsidP="002C2962">
      <w:pPr>
        <w:pStyle w:val="BodyTextIndent2"/>
        <w:numPr>
          <w:ilvl w:val="0"/>
          <w:numId w:val="29"/>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The managerial workday is long.</w:t>
      </w:r>
      <w:r w:rsidR="00960EC1" w:rsidRPr="00C05EAE">
        <w:rPr>
          <w:sz w:val="24"/>
          <w:szCs w:val="24"/>
        </w:rPr>
        <w:t xml:space="preserve"> </w:t>
      </w:r>
      <w:r w:rsidRPr="00C05EAE">
        <w:rPr>
          <w:sz w:val="24"/>
          <w:szCs w:val="24"/>
        </w:rPr>
        <w:t>Managers work long, long hours.</w:t>
      </w:r>
      <w:r w:rsidR="00960EC1" w:rsidRPr="00C05EAE">
        <w:rPr>
          <w:sz w:val="24"/>
          <w:szCs w:val="24"/>
        </w:rPr>
        <w:t xml:space="preserve"> </w:t>
      </w:r>
      <w:r w:rsidRPr="00C05EAE">
        <w:rPr>
          <w:sz w:val="24"/>
          <w:szCs w:val="24"/>
        </w:rPr>
        <w:t>The higher one goes up the managerial hierarchy, the longer the working hours.</w:t>
      </w:r>
    </w:p>
    <w:p w14:paraId="4B702109" w14:textId="77777777" w:rsidR="00852EE5" w:rsidRPr="00C05EAE" w:rsidRDefault="00852EE5" w:rsidP="008B0AB0">
      <w:pPr>
        <w:pStyle w:val="BodyTextIndent2"/>
        <w:tabs>
          <w:tab w:val="clear" w:pos="1080"/>
          <w:tab w:val="left" w:pos="360"/>
        </w:tabs>
        <w:rPr>
          <w:sz w:val="24"/>
          <w:szCs w:val="24"/>
        </w:rPr>
      </w:pPr>
    </w:p>
    <w:p w14:paraId="27B02D43" w14:textId="77777777" w:rsidR="00852EE5" w:rsidRPr="00C05EAE" w:rsidRDefault="00852EE5" w:rsidP="002C2962">
      <w:pPr>
        <w:pStyle w:val="BodyTextIndent2"/>
        <w:numPr>
          <w:ilvl w:val="0"/>
          <w:numId w:val="29"/>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anagers are busy and work at a hectic, unrelenting pace.</w:t>
      </w:r>
      <w:r w:rsidR="00960EC1" w:rsidRPr="00C05EAE">
        <w:rPr>
          <w:sz w:val="24"/>
          <w:szCs w:val="24"/>
        </w:rPr>
        <w:t xml:space="preserve"> </w:t>
      </w:r>
      <w:r w:rsidRPr="00C05EAE">
        <w:rPr>
          <w:sz w:val="24"/>
          <w:szCs w:val="24"/>
        </w:rPr>
        <w:t>They begin to work the very moment they walk into the workplace and continue working, without relief, until they leave many hours later.</w:t>
      </w:r>
      <w:r w:rsidR="00960EC1" w:rsidRPr="00C05EAE">
        <w:rPr>
          <w:sz w:val="24"/>
          <w:szCs w:val="24"/>
        </w:rPr>
        <w:t xml:space="preserve"> </w:t>
      </w:r>
      <w:r w:rsidRPr="00C05EAE">
        <w:rPr>
          <w:sz w:val="24"/>
          <w:szCs w:val="24"/>
        </w:rPr>
        <w:t>Managers cannot afford the luxury of leisurely coffee breaks</w:t>
      </w:r>
      <w:r w:rsidR="004A34A8">
        <w:rPr>
          <w:sz w:val="24"/>
          <w:szCs w:val="24"/>
        </w:rPr>
        <w:t>—</w:t>
      </w:r>
      <w:r w:rsidRPr="00C05EAE">
        <w:rPr>
          <w:sz w:val="24"/>
          <w:szCs w:val="24"/>
        </w:rPr>
        <w:t>they drink their coffee during endless meetings.</w:t>
      </w:r>
      <w:r w:rsidR="00960EC1" w:rsidRPr="00C05EAE">
        <w:rPr>
          <w:sz w:val="24"/>
          <w:szCs w:val="24"/>
        </w:rPr>
        <w:t xml:space="preserve"> </w:t>
      </w:r>
      <w:r w:rsidRPr="00C05EAE">
        <w:rPr>
          <w:sz w:val="24"/>
          <w:szCs w:val="24"/>
        </w:rPr>
        <w:t>They do not enjoy a relaxed lunch</w:t>
      </w:r>
      <w:r w:rsidR="006D00D0" w:rsidRPr="00C05EAE">
        <w:rPr>
          <w:sz w:val="24"/>
          <w:szCs w:val="24"/>
        </w:rPr>
        <w:t>—</w:t>
      </w:r>
      <w:r w:rsidRPr="00C05EAE">
        <w:rPr>
          <w:sz w:val="24"/>
          <w:szCs w:val="24"/>
        </w:rPr>
        <w:t>lunch is skipped unless it is used to entertain a client or to orchestrate a group decision.</w:t>
      </w:r>
      <w:r w:rsidR="00960EC1" w:rsidRPr="00C05EAE">
        <w:rPr>
          <w:sz w:val="24"/>
          <w:szCs w:val="24"/>
        </w:rPr>
        <w:t xml:space="preserve"> </w:t>
      </w:r>
      <w:r w:rsidRPr="00C05EAE">
        <w:rPr>
          <w:sz w:val="24"/>
          <w:szCs w:val="24"/>
        </w:rPr>
        <w:t>In either case, the meal is secondary to the work that is accomplished during the meal.</w:t>
      </w:r>
    </w:p>
    <w:p w14:paraId="2CC538C2" w14:textId="77777777" w:rsidR="00852EE5" w:rsidRPr="00C05EAE" w:rsidRDefault="00852EE5" w:rsidP="008B0AB0">
      <w:pPr>
        <w:pStyle w:val="BodyTextIndent2"/>
        <w:tabs>
          <w:tab w:val="clear" w:pos="1080"/>
          <w:tab w:val="left" w:pos="360"/>
        </w:tabs>
        <w:rPr>
          <w:sz w:val="24"/>
          <w:szCs w:val="24"/>
        </w:rPr>
      </w:pPr>
    </w:p>
    <w:p w14:paraId="251F4704" w14:textId="3631D4BD" w:rsidR="00852EE5" w:rsidRPr="00C05EAE" w:rsidRDefault="00852EE5" w:rsidP="002C2962">
      <w:pPr>
        <w:pStyle w:val="BodyTextIndent2"/>
        <w:numPr>
          <w:ilvl w:val="0"/>
          <w:numId w:val="29"/>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The manager</w:t>
      </w:r>
      <w:r w:rsidR="007E7E6D">
        <w:rPr>
          <w:sz w:val="24"/>
          <w:szCs w:val="24"/>
        </w:rPr>
        <w:t>’</w:t>
      </w:r>
      <w:r w:rsidRPr="00C05EAE">
        <w:rPr>
          <w:sz w:val="24"/>
          <w:szCs w:val="24"/>
        </w:rPr>
        <w:t>s day is fragmented.</w:t>
      </w:r>
      <w:r w:rsidR="00960EC1" w:rsidRPr="00C05EAE">
        <w:rPr>
          <w:sz w:val="24"/>
          <w:szCs w:val="24"/>
        </w:rPr>
        <w:t xml:space="preserve"> </w:t>
      </w:r>
      <w:r w:rsidRPr="00C05EAE">
        <w:rPr>
          <w:sz w:val="24"/>
          <w:szCs w:val="24"/>
        </w:rPr>
        <w:t xml:space="preserve">A manager has so many </w:t>
      </w:r>
      <w:proofErr w:type="gramStart"/>
      <w:r w:rsidRPr="00C05EAE">
        <w:rPr>
          <w:sz w:val="24"/>
          <w:szCs w:val="24"/>
        </w:rPr>
        <w:t>work</w:t>
      </w:r>
      <w:proofErr w:type="gramEnd"/>
      <w:r w:rsidRPr="00C05EAE">
        <w:rPr>
          <w:sz w:val="24"/>
          <w:szCs w:val="24"/>
        </w:rPr>
        <w:t xml:space="preserve"> demands that there is little time to spend on any one activity.</w:t>
      </w:r>
      <w:r w:rsidR="00960EC1" w:rsidRPr="00C05EAE">
        <w:rPr>
          <w:sz w:val="24"/>
          <w:szCs w:val="24"/>
        </w:rPr>
        <w:t xml:space="preserve"> </w:t>
      </w:r>
      <w:r w:rsidRPr="00C05EAE">
        <w:rPr>
          <w:sz w:val="24"/>
          <w:szCs w:val="24"/>
        </w:rPr>
        <w:t>Therefore, the workday is fragmented with hundreds of brief episodes, few of which are brought to closure.</w:t>
      </w:r>
      <w:r w:rsidR="00960EC1" w:rsidRPr="00C05EAE">
        <w:rPr>
          <w:sz w:val="24"/>
          <w:szCs w:val="24"/>
        </w:rPr>
        <w:t xml:space="preserve"> </w:t>
      </w:r>
      <w:r w:rsidRPr="00C05EAE">
        <w:rPr>
          <w:sz w:val="24"/>
          <w:szCs w:val="24"/>
        </w:rPr>
        <w:t xml:space="preserve">Interruptions and discontinuity </w:t>
      </w:r>
      <w:r w:rsidR="002A6EC7" w:rsidRPr="00C05EAE">
        <w:rPr>
          <w:noProof/>
          <w:sz w:val="24"/>
          <w:szCs w:val="24"/>
        </w:rPr>
        <w:t>are</w:t>
      </w:r>
      <w:r w:rsidRPr="00C05EAE">
        <w:rPr>
          <w:sz w:val="24"/>
          <w:szCs w:val="24"/>
        </w:rPr>
        <w:t xml:space="preserve"> commonplace.</w:t>
      </w:r>
      <w:r w:rsidR="00960EC1" w:rsidRPr="00C05EAE">
        <w:rPr>
          <w:sz w:val="24"/>
          <w:szCs w:val="24"/>
        </w:rPr>
        <w:t xml:space="preserve"> </w:t>
      </w:r>
      <w:r w:rsidRPr="00C05EAE">
        <w:rPr>
          <w:sz w:val="24"/>
          <w:szCs w:val="24"/>
        </w:rPr>
        <w:t>American executives tend to spend less than nine minutes on any one issue or activity.</w:t>
      </w:r>
      <w:r w:rsidR="00960EC1" w:rsidRPr="00C05EAE">
        <w:rPr>
          <w:sz w:val="24"/>
          <w:szCs w:val="24"/>
        </w:rPr>
        <w:t xml:space="preserve"> </w:t>
      </w:r>
      <w:r w:rsidRPr="00C05EAE">
        <w:rPr>
          <w:sz w:val="24"/>
          <w:szCs w:val="24"/>
        </w:rPr>
        <w:t>This pressure often extends throughout an organization.</w:t>
      </w:r>
      <w:r w:rsidR="00960EC1" w:rsidRPr="00C05EAE">
        <w:rPr>
          <w:sz w:val="24"/>
          <w:szCs w:val="24"/>
        </w:rPr>
        <w:t xml:space="preserve"> </w:t>
      </w:r>
      <w:r w:rsidRPr="00C05EAE">
        <w:rPr>
          <w:sz w:val="24"/>
          <w:szCs w:val="24"/>
        </w:rPr>
        <w:t xml:space="preserve">For example, a study found that U.S. </w:t>
      </w:r>
      <w:r w:rsidRPr="00C05EAE">
        <w:rPr>
          <w:noProof/>
          <w:sz w:val="24"/>
          <w:szCs w:val="24"/>
        </w:rPr>
        <w:t>foremen</w:t>
      </w:r>
      <w:r w:rsidRPr="00C05EAE">
        <w:rPr>
          <w:sz w:val="24"/>
          <w:szCs w:val="24"/>
        </w:rPr>
        <w:t xml:space="preserve"> engage in an average of 583 separate activities over an eight-hour work shift-an average of one every 48 seconds.</w:t>
      </w:r>
    </w:p>
    <w:p w14:paraId="3BF42471" w14:textId="77777777" w:rsidR="00852EE5" w:rsidRPr="00C05EAE" w:rsidRDefault="00852EE5" w:rsidP="008B0AB0">
      <w:pPr>
        <w:pStyle w:val="BodyTextIndent2"/>
        <w:tabs>
          <w:tab w:val="clear" w:pos="1080"/>
          <w:tab w:val="left" w:pos="360"/>
        </w:tabs>
        <w:rPr>
          <w:sz w:val="24"/>
          <w:szCs w:val="24"/>
        </w:rPr>
      </w:pPr>
    </w:p>
    <w:p w14:paraId="2026E18A" w14:textId="15944EF4" w:rsidR="00852EE5" w:rsidRPr="00C05EAE" w:rsidRDefault="00852EE5" w:rsidP="002C2962">
      <w:pPr>
        <w:pStyle w:val="BodyTextIndent2"/>
        <w:numPr>
          <w:ilvl w:val="0"/>
          <w:numId w:val="29"/>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The manager</w:t>
      </w:r>
      <w:r w:rsidR="007E7E6D">
        <w:rPr>
          <w:sz w:val="24"/>
          <w:szCs w:val="24"/>
        </w:rPr>
        <w:t>’</w:t>
      </w:r>
      <w:r w:rsidRPr="00C05EAE">
        <w:rPr>
          <w:sz w:val="24"/>
          <w:szCs w:val="24"/>
        </w:rPr>
        <w:t>s work is varied.</w:t>
      </w:r>
      <w:r w:rsidR="00960EC1" w:rsidRPr="00C05EAE">
        <w:rPr>
          <w:sz w:val="24"/>
          <w:szCs w:val="24"/>
        </w:rPr>
        <w:t xml:space="preserve"> </w:t>
      </w:r>
      <w:r w:rsidRPr="00C05EAE">
        <w:rPr>
          <w:sz w:val="24"/>
          <w:szCs w:val="24"/>
        </w:rPr>
        <w:t>Managers are involved in a wide variety of activities.</w:t>
      </w:r>
      <w:r w:rsidR="00960EC1" w:rsidRPr="00C05EAE">
        <w:rPr>
          <w:sz w:val="24"/>
          <w:szCs w:val="24"/>
        </w:rPr>
        <w:t xml:space="preserve"> </w:t>
      </w:r>
      <w:r w:rsidRPr="00C05EAE">
        <w:rPr>
          <w:sz w:val="24"/>
          <w:szCs w:val="24"/>
        </w:rPr>
        <w:t xml:space="preserve">They must deal with telephone calls, meetings (both scheduled and unscheduled), tours, visits, appearances, speech-making, negotiations, grievance hearings, performance reviews, scheduling, controlling, and </w:t>
      </w:r>
      <w:r w:rsidRPr="00C05EAE">
        <w:rPr>
          <w:noProof/>
          <w:sz w:val="24"/>
          <w:szCs w:val="24"/>
        </w:rPr>
        <w:t>interacting</w:t>
      </w:r>
      <w:r w:rsidRPr="00C05EAE">
        <w:rPr>
          <w:sz w:val="24"/>
          <w:szCs w:val="24"/>
        </w:rPr>
        <w:t xml:space="preserve"> with all kinds of people, and </w:t>
      </w:r>
      <w:r w:rsidRPr="00C05EAE">
        <w:rPr>
          <w:noProof/>
          <w:sz w:val="24"/>
          <w:szCs w:val="24"/>
        </w:rPr>
        <w:t>dealing</w:t>
      </w:r>
      <w:r w:rsidRPr="00C05EAE">
        <w:rPr>
          <w:sz w:val="24"/>
          <w:szCs w:val="24"/>
        </w:rPr>
        <w:t xml:space="preserve"> with all kinds of paperwork.</w:t>
      </w:r>
      <w:r w:rsidR="00960EC1" w:rsidRPr="00C05EAE">
        <w:rPr>
          <w:sz w:val="24"/>
          <w:szCs w:val="24"/>
        </w:rPr>
        <w:t xml:space="preserve"> </w:t>
      </w:r>
      <w:r w:rsidRPr="00C05EAE">
        <w:rPr>
          <w:sz w:val="24"/>
          <w:szCs w:val="24"/>
        </w:rPr>
        <w:t>All these activities deal with all the functional areas within the firm.</w:t>
      </w:r>
    </w:p>
    <w:p w14:paraId="0EA7207C" w14:textId="77777777" w:rsidR="00852EE5" w:rsidRPr="00C05EAE" w:rsidRDefault="00852EE5" w:rsidP="008B0AB0">
      <w:pPr>
        <w:pStyle w:val="BodyTextIndent2"/>
        <w:tabs>
          <w:tab w:val="clear" w:pos="1080"/>
        </w:tabs>
        <w:rPr>
          <w:sz w:val="24"/>
          <w:szCs w:val="24"/>
        </w:rPr>
      </w:pPr>
    </w:p>
    <w:p w14:paraId="3C95F51C" w14:textId="63470EA4" w:rsidR="00852EE5" w:rsidRPr="00C05EAE" w:rsidRDefault="00852EE5" w:rsidP="002C2962">
      <w:pPr>
        <w:pStyle w:val="BodyTextIndent2"/>
        <w:numPr>
          <w:ilvl w:val="0"/>
          <w:numId w:val="29"/>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id-level managers stay close to home.</w:t>
      </w:r>
      <w:r w:rsidR="00960EC1" w:rsidRPr="00C05EAE">
        <w:rPr>
          <w:sz w:val="24"/>
          <w:szCs w:val="24"/>
        </w:rPr>
        <w:t xml:space="preserve"> </w:t>
      </w:r>
      <w:r w:rsidRPr="00C05EAE">
        <w:rPr>
          <w:sz w:val="24"/>
          <w:szCs w:val="24"/>
        </w:rPr>
        <w:t xml:space="preserve">Managers can </w:t>
      </w:r>
      <w:r w:rsidRPr="00C05EAE">
        <w:rPr>
          <w:noProof/>
          <w:sz w:val="24"/>
          <w:szCs w:val="24"/>
        </w:rPr>
        <w:t>be called</w:t>
      </w:r>
      <w:r w:rsidRPr="00C05EAE">
        <w:rPr>
          <w:sz w:val="24"/>
          <w:szCs w:val="24"/>
        </w:rPr>
        <w:t xml:space="preserve"> </w:t>
      </w:r>
      <w:r w:rsidR="007E7E6D">
        <w:rPr>
          <w:sz w:val="24"/>
          <w:szCs w:val="24"/>
        </w:rPr>
        <w:t>“</w:t>
      </w:r>
      <w:r w:rsidRPr="00C05EAE">
        <w:rPr>
          <w:sz w:val="24"/>
          <w:szCs w:val="24"/>
        </w:rPr>
        <w:t>homebodies</w:t>
      </w:r>
      <w:r w:rsidR="007E7E6D">
        <w:rPr>
          <w:sz w:val="24"/>
          <w:szCs w:val="24"/>
        </w:rPr>
        <w:t>”</w:t>
      </w:r>
      <w:r w:rsidRPr="00C05EAE">
        <w:rPr>
          <w:sz w:val="24"/>
          <w:szCs w:val="24"/>
        </w:rPr>
        <w:t xml:space="preserve"> because they spend the great bulk of their time engaged in activities within their </w:t>
      </w:r>
      <w:r w:rsidRPr="00C05EAE">
        <w:rPr>
          <w:noProof/>
          <w:sz w:val="24"/>
          <w:szCs w:val="24"/>
        </w:rPr>
        <w:t>own</w:t>
      </w:r>
      <w:r w:rsidRPr="00C05EAE">
        <w:rPr>
          <w:sz w:val="24"/>
          <w:szCs w:val="24"/>
        </w:rPr>
        <w:t xml:space="preserve"> organization.</w:t>
      </w:r>
      <w:r w:rsidR="00960EC1" w:rsidRPr="00C05EAE">
        <w:rPr>
          <w:sz w:val="24"/>
          <w:szCs w:val="24"/>
        </w:rPr>
        <w:t xml:space="preserve"> </w:t>
      </w:r>
      <w:r w:rsidRPr="00C05EAE">
        <w:rPr>
          <w:sz w:val="24"/>
          <w:szCs w:val="24"/>
        </w:rPr>
        <w:t xml:space="preserve">However, as managers progress upward in the company hierarchy, increasingly more time is spent outside their </w:t>
      </w:r>
      <w:r w:rsidRPr="00C05EAE">
        <w:rPr>
          <w:noProof/>
          <w:sz w:val="24"/>
          <w:szCs w:val="24"/>
        </w:rPr>
        <w:t>own</w:t>
      </w:r>
      <w:r w:rsidRPr="00C05EAE">
        <w:rPr>
          <w:sz w:val="24"/>
          <w:szCs w:val="24"/>
        </w:rPr>
        <w:t xml:space="preserve"> work area and outside the firm itself.</w:t>
      </w:r>
    </w:p>
    <w:p w14:paraId="5FE918A0" w14:textId="77777777" w:rsidR="00852EE5" w:rsidRPr="00C05EAE" w:rsidRDefault="00852EE5" w:rsidP="008B0AB0">
      <w:pPr>
        <w:pStyle w:val="BodyTextIndent2"/>
        <w:tabs>
          <w:tab w:val="clear" w:pos="1080"/>
        </w:tabs>
        <w:rPr>
          <w:sz w:val="24"/>
          <w:szCs w:val="24"/>
        </w:rPr>
      </w:pPr>
    </w:p>
    <w:p w14:paraId="0C6289B8" w14:textId="70469DD7" w:rsidR="00852EE5" w:rsidRPr="00C05EAE" w:rsidRDefault="00852EE5" w:rsidP="002C2962">
      <w:pPr>
        <w:pStyle w:val="BodyTextIndent2"/>
        <w:numPr>
          <w:ilvl w:val="0"/>
          <w:numId w:val="29"/>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lastRenderedPageBreak/>
        <w:t>Verbal activities dominate the manager</w:t>
      </w:r>
      <w:r w:rsidR="007E7E6D">
        <w:rPr>
          <w:sz w:val="24"/>
          <w:szCs w:val="24"/>
        </w:rPr>
        <w:t>’</w:t>
      </w:r>
      <w:r w:rsidRPr="00C05EAE">
        <w:rPr>
          <w:sz w:val="24"/>
          <w:szCs w:val="24"/>
        </w:rPr>
        <w:t>s time.</w:t>
      </w:r>
      <w:r w:rsidR="00960EC1" w:rsidRPr="00C05EAE">
        <w:rPr>
          <w:sz w:val="24"/>
          <w:szCs w:val="24"/>
        </w:rPr>
        <w:t xml:space="preserve"> </w:t>
      </w:r>
      <w:r w:rsidRPr="00C05EAE">
        <w:rPr>
          <w:sz w:val="24"/>
          <w:szCs w:val="24"/>
        </w:rPr>
        <w:t>In two British studies, managers were found to spend 66 and 80 percent of their time in verbal communications.</w:t>
      </w:r>
      <w:r w:rsidR="00960EC1" w:rsidRPr="00C05EAE">
        <w:rPr>
          <w:sz w:val="24"/>
          <w:szCs w:val="24"/>
        </w:rPr>
        <w:t xml:space="preserve"> </w:t>
      </w:r>
      <w:r w:rsidRPr="00C05EAE">
        <w:rPr>
          <w:sz w:val="24"/>
          <w:szCs w:val="24"/>
        </w:rPr>
        <w:t>Another study found that U.S. CEOs spend 78 percent of their time in verbal communication activities.</w:t>
      </w:r>
      <w:r w:rsidR="00960EC1" w:rsidRPr="00C05EAE">
        <w:rPr>
          <w:sz w:val="24"/>
          <w:szCs w:val="24"/>
        </w:rPr>
        <w:t xml:space="preserve"> </w:t>
      </w:r>
      <w:r w:rsidRPr="00C05EAE">
        <w:rPr>
          <w:sz w:val="24"/>
          <w:szCs w:val="24"/>
        </w:rPr>
        <w:t>In fact, most managers prefer verbal communications to paperwork.</w:t>
      </w:r>
    </w:p>
    <w:p w14:paraId="3B4A1848" w14:textId="77777777" w:rsidR="00852EE5" w:rsidRPr="00C05EAE" w:rsidRDefault="00852EE5" w:rsidP="008B0AB0">
      <w:pPr>
        <w:pStyle w:val="BodyTextIndent2"/>
        <w:tabs>
          <w:tab w:val="clear" w:pos="1080"/>
        </w:tabs>
        <w:rPr>
          <w:sz w:val="24"/>
          <w:szCs w:val="24"/>
        </w:rPr>
      </w:pPr>
    </w:p>
    <w:p w14:paraId="24926417" w14:textId="77777777" w:rsidR="00852EE5" w:rsidRPr="00C05EAE" w:rsidRDefault="00852EE5" w:rsidP="002C2962">
      <w:pPr>
        <w:pStyle w:val="BodyTextIndent2"/>
        <w:numPr>
          <w:ilvl w:val="0"/>
          <w:numId w:val="29"/>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anagers use many contacts and tend to network.</w:t>
      </w:r>
      <w:r w:rsidR="00960EC1" w:rsidRPr="00C05EAE">
        <w:rPr>
          <w:sz w:val="24"/>
          <w:szCs w:val="24"/>
        </w:rPr>
        <w:t xml:space="preserve"> </w:t>
      </w:r>
      <w:r w:rsidRPr="00C05EAE">
        <w:rPr>
          <w:sz w:val="24"/>
          <w:szCs w:val="24"/>
        </w:rPr>
        <w:t>Because of their high-level involvement in verbal communication, managers tend to have contacts with many people.</w:t>
      </w:r>
      <w:r w:rsidR="00960EC1" w:rsidRPr="00C05EAE">
        <w:rPr>
          <w:sz w:val="24"/>
          <w:szCs w:val="24"/>
        </w:rPr>
        <w:t xml:space="preserve"> </w:t>
      </w:r>
      <w:r w:rsidRPr="00C05EAE">
        <w:rPr>
          <w:sz w:val="24"/>
          <w:szCs w:val="24"/>
        </w:rPr>
        <w:t>The incessant parade of telephone calls, interpersonal sessions, and meetings result in an almost continuous exchange of information with a growing number of people. This need to exchange voluminous information has led many managers to develop a set of cooperative relationships with certain people whose assistance is often needed.</w:t>
      </w:r>
    </w:p>
    <w:p w14:paraId="1F168958" w14:textId="77777777" w:rsidR="00852EE5" w:rsidRPr="00C05EAE" w:rsidRDefault="00852EE5" w:rsidP="008B0AB0">
      <w:pPr>
        <w:pStyle w:val="BodyTextIndent2"/>
        <w:tabs>
          <w:tab w:val="clear" w:pos="1080"/>
        </w:tabs>
        <w:rPr>
          <w:sz w:val="24"/>
          <w:szCs w:val="24"/>
        </w:rPr>
      </w:pPr>
    </w:p>
    <w:p w14:paraId="3E9FB748" w14:textId="63B217BB" w:rsidR="00852EE5" w:rsidRPr="00C05EAE" w:rsidRDefault="00852EE5" w:rsidP="002C2962">
      <w:pPr>
        <w:pStyle w:val="BodyTextIndent2"/>
        <w:numPr>
          <w:ilvl w:val="0"/>
          <w:numId w:val="29"/>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 xml:space="preserve">A manager tends to develop an individual </w:t>
      </w:r>
      <w:r w:rsidR="007E7E6D">
        <w:rPr>
          <w:sz w:val="24"/>
          <w:szCs w:val="24"/>
        </w:rPr>
        <w:t>“</w:t>
      </w:r>
      <w:r w:rsidRPr="00C05EAE">
        <w:rPr>
          <w:sz w:val="24"/>
          <w:szCs w:val="24"/>
        </w:rPr>
        <w:t>art of management.</w:t>
      </w:r>
      <w:r w:rsidR="007E7E6D">
        <w:rPr>
          <w:sz w:val="24"/>
          <w:szCs w:val="24"/>
        </w:rPr>
        <w:t>”</w:t>
      </w:r>
      <w:r w:rsidRPr="00C05EAE">
        <w:rPr>
          <w:sz w:val="24"/>
          <w:szCs w:val="24"/>
        </w:rPr>
        <w:t xml:space="preserve"> Management is rapidly developing the qualities that may someday qualify it as a science.</w:t>
      </w:r>
      <w:r w:rsidR="00960EC1" w:rsidRPr="00C05EAE">
        <w:rPr>
          <w:sz w:val="24"/>
          <w:szCs w:val="24"/>
        </w:rPr>
        <w:t xml:space="preserve"> </w:t>
      </w:r>
      <w:r w:rsidRPr="00C05EAE">
        <w:rPr>
          <w:sz w:val="24"/>
          <w:szCs w:val="24"/>
        </w:rPr>
        <w:t>However, in the meantime, managers must develop personal procedures, techniques, and styles that can help them plan, schedule, organize, control, and otherwise deal with the many fragmented tasks with which managers must cope every workday.</w:t>
      </w:r>
      <w:r w:rsidR="00960EC1" w:rsidRPr="00C05EAE">
        <w:rPr>
          <w:sz w:val="24"/>
          <w:szCs w:val="24"/>
        </w:rPr>
        <w:t xml:space="preserve"> </w:t>
      </w:r>
      <w:r w:rsidRPr="00C05EAE">
        <w:rPr>
          <w:sz w:val="24"/>
          <w:szCs w:val="24"/>
        </w:rPr>
        <w:t xml:space="preserve">Managers are forced to use intuition and judgment </w:t>
      </w:r>
      <w:r w:rsidRPr="00C05EAE">
        <w:rPr>
          <w:noProof/>
          <w:sz w:val="24"/>
          <w:szCs w:val="24"/>
        </w:rPr>
        <w:t>as</w:t>
      </w:r>
      <w:r w:rsidRPr="00C05EAE">
        <w:rPr>
          <w:sz w:val="24"/>
          <w:szCs w:val="24"/>
        </w:rPr>
        <w:t xml:space="preserve"> the core of most decisions.</w:t>
      </w:r>
      <w:r w:rsidR="00960EC1" w:rsidRPr="00C05EAE">
        <w:rPr>
          <w:sz w:val="24"/>
          <w:szCs w:val="24"/>
        </w:rPr>
        <w:t xml:space="preserve"> </w:t>
      </w:r>
      <w:r w:rsidRPr="00C05EAE">
        <w:rPr>
          <w:sz w:val="24"/>
          <w:szCs w:val="24"/>
        </w:rPr>
        <w:t>As such, management becomes an art as developed and conducted by the individual manager.</w:t>
      </w:r>
    </w:p>
    <w:p w14:paraId="1047157C" w14:textId="77777777" w:rsidR="00852EE5" w:rsidRPr="00C05EAE" w:rsidRDefault="00852EE5" w:rsidP="008B0AB0">
      <w:pPr>
        <w:pStyle w:val="BodyTextIndent2"/>
        <w:tabs>
          <w:tab w:val="clear" w:pos="1080"/>
        </w:tabs>
        <w:rPr>
          <w:sz w:val="24"/>
          <w:szCs w:val="24"/>
        </w:rPr>
      </w:pPr>
    </w:p>
    <w:p w14:paraId="120FDEBC" w14:textId="23FD6C4F" w:rsidR="00852EE5" w:rsidRPr="00C05EAE" w:rsidRDefault="00852EE5" w:rsidP="002C2962">
      <w:pPr>
        <w:pStyle w:val="BodyTextIndent2"/>
        <w:numPr>
          <w:ilvl w:val="0"/>
          <w:numId w:val="29"/>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anagers are proactive planners.</w:t>
      </w:r>
      <w:r w:rsidR="00960EC1" w:rsidRPr="00C05EAE">
        <w:rPr>
          <w:sz w:val="24"/>
          <w:szCs w:val="24"/>
        </w:rPr>
        <w:t xml:space="preserve"> </w:t>
      </w:r>
      <w:r w:rsidRPr="00C05EAE">
        <w:rPr>
          <w:sz w:val="24"/>
          <w:szCs w:val="24"/>
        </w:rPr>
        <w:t>Typically, managers find too little time for adequate planning.</w:t>
      </w:r>
      <w:r w:rsidR="00960EC1" w:rsidRPr="00C05EAE">
        <w:rPr>
          <w:sz w:val="24"/>
          <w:szCs w:val="24"/>
        </w:rPr>
        <w:t xml:space="preserve"> </w:t>
      </w:r>
      <w:r w:rsidRPr="00C05EAE">
        <w:rPr>
          <w:noProof/>
          <w:sz w:val="24"/>
          <w:szCs w:val="24"/>
        </w:rPr>
        <w:t>This</w:t>
      </w:r>
      <w:r w:rsidRPr="00C05EAE">
        <w:rPr>
          <w:sz w:val="24"/>
          <w:szCs w:val="24"/>
        </w:rPr>
        <w:t xml:space="preserve"> is a proverbial </w:t>
      </w:r>
      <w:r w:rsidR="007E7E6D">
        <w:rPr>
          <w:sz w:val="24"/>
          <w:szCs w:val="24"/>
        </w:rPr>
        <w:t>“</w:t>
      </w:r>
      <w:r w:rsidR="006D00D0" w:rsidRPr="00C05EAE">
        <w:rPr>
          <w:sz w:val="24"/>
          <w:szCs w:val="24"/>
        </w:rPr>
        <w:t>C</w:t>
      </w:r>
      <w:r w:rsidRPr="00C05EAE">
        <w:rPr>
          <w:sz w:val="24"/>
          <w:szCs w:val="24"/>
        </w:rPr>
        <w:t>atch 22</w:t>
      </w:r>
      <w:r w:rsidR="007E7E6D">
        <w:rPr>
          <w:sz w:val="24"/>
          <w:szCs w:val="24"/>
        </w:rPr>
        <w:t>”</w:t>
      </w:r>
      <w:r w:rsidRPr="00C05EAE">
        <w:rPr>
          <w:sz w:val="24"/>
          <w:szCs w:val="24"/>
        </w:rPr>
        <w:t xml:space="preserve"> situation as many of the fragmented activities that disrupt the manager</w:t>
      </w:r>
      <w:r w:rsidR="007E7E6D">
        <w:rPr>
          <w:sz w:val="24"/>
          <w:szCs w:val="24"/>
        </w:rPr>
        <w:t>’</w:t>
      </w:r>
      <w:r w:rsidRPr="00C05EAE">
        <w:rPr>
          <w:sz w:val="24"/>
          <w:szCs w:val="24"/>
        </w:rPr>
        <w:t>s day result from an inherent lack of planning.</w:t>
      </w:r>
      <w:r w:rsidR="00960EC1" w:rsidRPr="00C05EAE">
        <w:rPr>
          <w:sz w:val="24"/>
          <w:szCs w:val="24"/>
        </w:rPr>
        <w:t xml:space="preserve"> </w:t>
      </w:r>
      <w:r w:rsidRPr="00C05EAE">
        <w:rPr>
          <w:sz w:val="24"/>
          <w:szCs w:val="24"/>
        </w:rPr>
        <w:t>Consequently, the manager becomes a reflective planner, constantly reacting to the work environment.</w:t>
      </w:r>
    </w:p>
    <w:p w14:paraId="05E09DFA" w14:textId="77777777" w:rsidR="00852EE5" w:rsidRPr="00C05EAE" w:rsidRDefault="00852EE5" w:rsidP="008B0AB0">
      <w:pPr>
        <w:pStyle w:val="BodyTextIndent2"/>
        <w:tabs>
          <w:tab w:val="clear" w:pos="1080"/>
        </w:tabs>
        <w:rPr>
          <w:sz w:val="24"/>
          <w:szCs w:val="24"/>
        </w:rPr>
      </w:pPr>
    </w:p>
    <w:p w14:paraId="151944D5" w14:textId="77777777" w:rsidR="00852EE5" w:rsidRPr="00C05EAE" w:rsidRDefault="00852EE5" w:rsidP="002C2962">
      <w:pPr>
        <w:pStyle w:val="BodyTextIndent2"/>
        <w:numPr>
          <w:ilvl w:val="0"/>
          <w:numId w:val="29"/>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Information is the core of management.</w:t>
      </w:r>
      <w:r w:rsidR="00960EC1" w:rsidRPr="00C05EAE">
        <w:rPr>
          <w:sz w:val="24"/>
          <w:szCs w:val="24"/>
        </w:rPr>
        <w:t xml:space="preserve"> </w:t>
      </w:r>
      <w:r w:rsidRPr="00C05EAE">
        <w:rPr>
          <w:sz w:val="24"/>
          <w:szCs w:val="24"/>
        </w:rPr>
        <w:t>Since managers spend most of their workday collecting, assimilating, analyzing, and disseminating information, information is at the heart of the managerial process.</w:t>
      </w:r>
      <w:r w:rsidR="00960EC1" w:rsidRPr="00C05EAE">
        <w:rPr>
          <w:sz w:val="24"/>
          <w:szCs w:val="24"/>
        </w:rPr>
        <w:t xml:space="preserve"> </w:t>
      </w:r>
      <w:r w:rsidRPr="00C05EAE">
        <w:rPr>
          <w:sz w:val="24"/>
          <w:szCs w:val="24"/>
        </w:rPr>
        <w:t>Information management may then become the major key to managerial success.</w:t>
      </w:r>
    </w:p>
    <w:p w14:paraId="05725E06" w14:textId="77777777" w:rsidR="00852EE5" w:rsidRPr="00C05EAE" w:rsidRDefault="00852EE5" w:rsidP="008B0AB0">
      <w:pPr>
        <w:pStyle w:val="BodyTextIndent2"/>
        <w:tabs>
          <w:tab w:val="clear" w:pos="1080"/>
        </w:tabs>
        <w:rPr>
          <w:sz w:val="24"/>
          <w:szCs w:val="24"/>
        </w:rPr>
      </w:pPr>
    </w:p>
    <w:p w14:paraId="0F8DB9F7" w14:textId="77777777" w:rsidR="00852EE5" w:rsidRPr="00C05EAE" w:rsidRDefault="00852EE5" w:rsidP="002C2962">
      <w:pPr>
        <w:pStyle w:val="BodyTextIndent2"/>
        <w:numPr>
          <w:ilvl w:val="0"/>
          <w:numId w:val="29"/>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anagers do not practice time management.</w:t>
      </w:r>
      <w:r w:rsidR="00960EC1" w:rsidRPr="00C05EAE">
        <w:rPr>
          <w:sz w:val="24"/>
          <w:szCs w:val="24"/>
        </w:rPr>
        <w:t xml:space="preserve"> </w:t>
      </w:r>
      <w:r w:rsidRPr="00C05EAE">
        <w:rPr>
          <w:sz w:val="24"/>
          <w:szCs w:val="24"/>
        </w:rPr>
        <w:t>Managers are seldom aware of the way they spend their time.</w:t>
      </w:r>
      <w:r w:rsidR="00960EC1" w:rsidRPr="00C05EAE">
        <w:rPr>
          <w:sz w:val="24"/>
          <w:szCs w:val="24"/>
        </w:rPr>
        <w:t xml:space="preserve"> </w:t>
      </w:r>
      <w:r w:rsidRPr="00C05EAE">
        <w:rPr>
          <w:sz w:val="24"/>
          <w:szCs w:val="24"/>
        </w:rPr>
        <w:t>They typically overestimate the amount of time they spend on reading, writing, production work, and just thinking.</w:t>
      </w:r>
      <w:r w:rsidR="00960EC1" w:rsidRPr="00C05EAE">
        <w:rPr>
          <w:sz w:val="24"/>
          <w:szCs w:val="24"/>
        </w:rPr>
        <w:t xml:space="preserve"> </w:t>
      </w:r>
      <w:r w:rsidRPr="00C05EAE">
        <w:rPr>
          <w:sz w:val="24"/>
          <w:szCs w:val="24"/>
        </w:rPr>
        <w:t>They tend to underestimate the time they spend in informal interactions and meetings</w:t>
      </w:r>
      <w:r w:rsidR="006D00D0" w:rsidRPr="00C05EAE">
        <w:rPr>
          <w:sz w:val="24"/>
          <w:szCs w:val="24"/>
        </w:rPr>
        <w:t xml:space="preserve"> — </w:t>
      </w:r>
      <w:r w:rsidRPr="00C05EAE">
        <w:rPr>
          <w:sz w:val="24"/>
          <w:szCs w:val="24"/>
        </w:rPr>
        <w:t>especially unscheduled meetings.</w:t>
      </w:r>
      <w:r w:rsidR="00960EC1" w:rsidRPr="00C05EAE">
        <w:rPr>
          <w:sz w:val="24"/>
          <w:szCs w:val="24"/>
        </w:rPr>
        <w:t xml:space="preserve"> </w:t>
      </w:r>
      <w:r w:rsidRPr="00C05EAE">
        <w:rPr>
          <w:sz w:val="24"/>
          <w:szCs w:val="24"/>
        </w:rPr>
        <w:t xml:space="preserve">Thus, </w:t>
      </w:r>
      <w:proofErr w:type="gramStart"/>
      <w:r w:rsidRPr="00C05EAE">
        <w:rPr>
          <w:sz w:val="24"/>
          <w:szCs w:val="24"/>
        </w:rPr>
        <w:t>it is clear that most</w:t>
      </w:r>
      <w:proofErr w:type="gramEnd"/>
      <w:r w:rsidRPr="00C05EAE">
        <w:rPr>
          <w:sz w:val="24"/>
          <w:szCs w:val="24"/>
        </w:rPr>
        <w:t xml:space="preserve"> managers are not expert at managing their time.</w:t>
      </w:r>
    </w:p>
    <w:p w14:paraId="4B23EB88" w14:textId="77777777" w:rsidR="00852EE5" w:rsidRPr="00C05EAE" w:rsidRDefault="00852EE5" w:rsidP="008B0AB0">
      <w:pPr>
        <w:pStyle w:val="BodyTextIndent2"/>
        <w:tabs>
          <w:tab w:val="clear" w:pos="1080"/>
        </w:tabs>
        <w:rPr>
          <w:sz w:val="24"/>
          <w:szCs w:val="24"/>
        </w:rPr>
      </w:pPr>
    </w:p>
    <w:p w14:paraId="3C0FA017" w14:textId="77777777" w:rsidR="00852EE5" w:rsidRPr="00C05EAE" w:rsidRDefault="00852EE5" w:rsidP="002C2962">
      <w:pPr>
        <w:pStyle w:val="BodyTextIndent2"/>
        <w:numPr>
          <w:ilvl w:val="0"/>
          <w:numId w:val="29"/>
        </w:numPr>
        <w:tabs>
          <w:tab w:val="clear" w:pos="360"/>
          <w:tab w:val="clear" w:pos="540"/>
          <w:tab w:val="clear" w:pos="990"/>
          <w:tab w:val="clear" w:pos="1080"/>
          <w:tab w:val="clear" w:pos="1980"/>
          <w:tab w:val="clear" w:pos="2520"/>
          <w:tab w:val="left" w:pos="720"/>
          <w:tab w:val="left" w:pos="1800"/>
          <w:tab w:val="num" w:pos="2340"/>
        </w:tabs>
        <w:ind w:left="1350"/>
        <w:rPr>
          <w:sz w:val="24"/>
          <w:szCs w:val="24"/>
        </w:rPr>
      </w:pPr>
      <w:r w:rsidRPr="00C05EAE">
        <w:rPr>
          <w:sz w:val="24"/>
          <w:szCs w:val="24"/>
        </w:rPr>
        <w:t>Managers lose their rights.</w:t>
      </w:r>
      <w:r w:rsidR="00960EC1" w:rsidRPr="00C05EAE">
        <w:rPr>
          <w:sz w:val="24"/>
          <w:szCs w:val="24"/>
        </w:rPr>
        <w:t xml:space="preserve"> </w:t>
      </w:r>
      <w:r w:rsidRPr="00C05EAE">
        <w:rPr>
          <w:sz w:val="24"/>
          <w:szCs w:val="24"/>
        </w:rPr>
        <w:t>As a manager, you may lose your right to:</w:t>
      </w:r>
    </w:p>
    <w:p w14:paraId="3E7D6A79" w14:textId="77777777" w:rsidR="00852EE5" w:rsidRPr="00C05EAE" w:rsidRDefault="00852EE5" w:rsidP="002C2962">
      <w:pPr>
        <w:pStyle w:val="BodyTextIndent2"/>
        <w:numPr>
          <w:ilvl w:val="0"/>
          <w:numId w:val="30"/>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Lose your temper.</w:t>
      </w:r>
    </w:p>
    <w:p w14:paraId="6C6A6ECF" w14:textId="77777777" w:rsidR="00852EE5" w:rsidRPr="00C05EAE" w:rsidRDefault="00852EE5" w:rsidP="002C2962">
      <w:pPr>
        <w:pStyle w:val="BodyTextIndent2"/>
        <w:numPr>
          <w:ilvl w:val="0"/>
          <w:numId w:val="30"/>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 xml:space="preserve">Be one of the </w:t>
      </w:r>
      <w:proofErr w:type="gramStart"/>
      <w:r w:rsidRPr="00C05EAE">
        <w:rPr>
          <w:sz w:val="24"/>
          <w:szCs w:val="24"/>
        </w:rPr>
        <w:t>gang</w:t>
      </w:r>
      <w:proofErr w:type="gramEnd"/>
      <w:r w:rsidRPr="00C05EAE">
        <w:rPr>
          <w:sz w:val="24"/>
          <w:szCs w:val="24"/>
        </w:rPr>
        <w:t>.</w:t>
      </w:r>
    </w:p>
    <w:p w14:paraId="4A29E6A5" w14:textId="77777777" w:rsidR="00852EE5" w:rsidRPr="00C05EAE" w:rsidRDefault="00852EE5" w:rsidP="002C2962">
      <w:pPr>
        <w:pStyle w:val="BodyTextIndent2"/>
        <w:numPr>
          <w:ilvl w:val="0"/>
          <w:numId w:val="30"/>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 xml:space="preserve">Bring your </w:t>
      </w:r>
      <w:r w:rsidRPr="00C05EAE">
        <w:rPr>
          <w:noProof/>
          <w:sz w:val="24"/>
          <w:szCs w:val="24"/>
        </w:rPr>
        <w:t>personal</w:t>
      </w:r>
      <w:r w:rsidRPr="00C05EAE">
        <w:rPr>
          <w:sz w:val="24"/>
          <w:szCs w:val="24"/>
        </w:rPr>
        <w:t xml:space="preserve"> problems to work.</w:t>
      </w:r>
    </w:p>
    <w:p w14:paraId="44823410" w14:textId="77777777" w:rsidR="00852EE5" w:rsidRPr="00C05EAE" w:rsidRDefault="00852EE5" w:rsidP="002C2962">
      <w:pPr>
        <w:pStyle w:val="BodyTextIndent2"/>
        <w:numPr>
          <w:ilvl w:val="0"/>
          <w:numId w:val="30"/>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Vent your frustrations and express all your opinions at work.</w:t>
      </w:r>
    </w:p>
    <w:p w14:paraId="521427C6" w14:textId="77777777" w:rsidR="00852EE5" w:rsidRPr="00C05EAE" w:rsidRDefault="00852EE5" w:rsidP="002C2962">
      <w:pPr>
        <w:pStyle w:val="BodyTextIndent2"/>
        <w:numPr>
          <w:ilvl w:val="0"/>
          <w:numId w:val="30"/>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lastRenderedPageBreak/>
        <w:t>Resist change.</w:t>
      </w:r>
    </w:p>
    <w:p w14:paraId="6A46A83A" w14:textId="77777777" w:rsidR="00852EE5" w:rsidRPr="00C05EAE" w:rsidRDefault="00852EE5" w:rsidP="002C2962">
      <w:pPr>
        <w:pStyle w:val="BodyTextIndent2"/>
        <w:numPr>
          <w:ilvl w:val="0"/>
          <w:numId w:val="30"/>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Pass the buck.</w:t>
      </w:r>
    </w:p>
    <w:p w14:paraId="33B095FC" w14:textId="77777777" w:rsidR="00852EE5" w:rsidRPr="00C05EAE" w:rsidRDefault="00852EE5" w:rsidP="002C2962">
      <w:pPr>
        <w:pStyle w:val="BodyTextIndent2"/>
        <w:numPr>
          <w:ilvl w:val="0"/>
          <w:numId w:val="30"/>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Get even.</w:t>
      </w:r>
    </w:p>
    <w:p w14:paraId="1876A104" w14:textId="77777777" w:rsidR="00852EE5" w:rsidRPr="00C05EAE" w:rsidRDefault="00852EE5" w:rsidP="002C2962">
      <w:pPr>
        <w:pStyle w:val="BodyTextIndent2"/>
        <w:numPr>
          <w:ilvl w:val="0"/>
          <w:numId w:val="30"/>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Play favorites.</w:t>
      </w:r>
    </w:p>
    <w:p w14:paraId="1A0BE056" w14:textId="77777777" w:rsidR="00852EE5" w:rsidRPr="00C05EAE" w:rsidRDefault="00852EE5" w:rsidP="002C2962">
      <w:pPr>
        <w:pStyle w:val="BodyTextIndent2"/>
        <w:numPr>
          <w:ilvl w:val="0"/>
          <w:numId w:val="30"/>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 xml:space="preserve">Put your </w:t>
      </w:r>
      <w:r w:rsidRPr="00C05EAE">
        <w:rPr>
          <w:noProof/>
          <w:sz w:val="24"/>
          <w:szCs w:val="24"/>
        </w:rPr>
        <w:t>own</w:t>
      </w:r>
      <w:r w:rsidRPr="00C05EAE">
        <w:rPr>
          <w:sz w:val="24"/>
          <w:szCs w:val="24"/>
        </w:rPr>
        <w:t xml:space="preserve"> interests first.</w:t>
      </w:r>
    </w:p>
    <w:p w14:paraId="54A9FA77" w14:textId="098EEE82" w:rsidR="00852EE5" w:rsidRPr="00C05EAE" w:rsidRDefault="00852EE5" w:rsidP="002C2962">
      <w:pPr>
        <w:pStyle w:val="BodyTextIndent2"/>
        <w:numPr>
          <w:ilvl w:val="0"/>
          <w:numId w:val="30"/>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 xml:space="preserve">Ask others to do what you </w:t>
      </w:r>
      <w:r w:rsidRPr="00C05EAE">
        <w:rPr>
          <w:noProof/>
          <w:sz w:val="24"/>
          <w:szCs w:val="24"/>
        </w:rPr>
        <w:t>wouldn</w:t>
      </w:r>
      <w:r w:rsidR="007E7E6D">
        <w:rPr>
          <w:noProof/>
          <w:sz w:val="24"/>
          <w:szCs w:val="24"/>
        </w:rPr>
        <w:t>’</w:t>
      </w:r>
      <w:r w:rsidRPr="00C05EAE">
        <w:rPr>
          <w:noProof/>
          <w:sz w:val="24"/>
          <w:szCs w:val="24"/>
        </w:rPr>
        <w:t>t</w:t>
      </w:r>
      <w:r w:rsidRPr="00C05EAE">
        <w:rPr>
          <w:sz w:val="24"/>
          <w:szCs w:val="24"/>
        </w:rPr>
        <w:t xml:space="preserve"> do.</w:t>
      </w:r>
    </w:p>
    <w:p w14:paraId="5FC4D384" w14:textId="77717E1F" w:rsidR="00646575" w:rsidRPr="00A04ED2" w:rsidRDefault="00852EE5" w:rsidP="002C2962">
      <w:pPr>
        <w:pStyle w:val="BodyTextIndent2"/>
        <w:numPr>
          <w:ilvl w:val="0"/>
          <w:numId w:val="30"/>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Expect to be immediately recognized and rewarded for doing a good job.</w:t>
      </w:r>
    </w:p>
    <w:p w14:paraId="1CF34E6A" w14:textId="77777777" w:rsidR="00646575" w:rsidRDefault="00646575" w:rsidP="00F95A6B">
      <w:pPr>
        <w:pStyle w:val="BodyTextIndent2"/>
        <w:tabs>
          <w:tab w:val="clear" w:pos="990"/>
          <w:tab w:val="clear" w:pos="1080"/>
        </w:tabs>
        <w:ind w:left="0" w:firstLine="0"/>
        <w:rPr>
          <w:b/>
          <w:sz w:val="24"/>
          <w:szCs w:val="24"/>
        </w:rPr>
      </w:pPr>
    </w:p>
    <w:p w14:paraId="3D13FBB8" w14:textId="77777777" w:rsidR="00852EE5" w:rsidRPr="00C05EAE" w:rsidRDefault="00852EE5" w:rsidP="00F95A6B">
      <w:pPr>
        <w:pStyle w:val="BodyTextIndent2"/>
        <w:tabs>
          <w:tab w:val="clear" w:pos="990"/>
          <w:tab w:val="clear" w:pos="1080"/>
        </w:tabs>
        <w:ind w:left="0" w:firstLine="0"/>
        <w:rPr>
          <w:sz w:val="24"/>
          <w:szCs w:val="24"/>
        </w:rPr>
      </w:pPr>
      <w:r w:rsidRPr="00C05EAE">
        <w:rPr>
          <w:b/>
          <w:sz w:val="24"/>
          <w:szCs w:val="24"/>
        </w:rPr>
        <w:t>THE ROLES A MANAGER MUST PERFORM</w:t>
      </w:r>
    </w:p>
    <w:p w14:paraId="42AC990F" w14:textId="77777777" w:rsidR="00852EE5" w:rsidRPr="00C05EAE" w:rsidRDefault="00852EE5" w:rsidP="008B0AB0">
      <w:pPr>
        <w:pStyle w:val="BodyTextIndent2"/>
        <w:tabs>
          <w:tab w:val="clear" w:pos="1080"/>
        </w:tabs>
        <w:rPr>
          <w:sz w:val="24"/>
          <w:szCs w:val="24"/>
        </w:rPr>
      </w:pPr>
    </w:p>
    <w:p w14:paraId="7278BEC5" w14:textId="77777777" w:rsidR="00852EE5" w:rsidRPr="00C05EAE" w:rsidRDefault="00852EE5" w:rsidP="008B0AB0">
      <w:pPr>
        <w:pStyle w:val="BodyTextIndent2"/>
        <w:tabs>
          <w:tab w:val="clear" w:pos="1080"/>
        </w:tabs>
        <w:rPr>
          <w:sz w:val="24"/>
          <w:szCs w:val="24"/>
        </w:rPr>
      </w:pPr>
      <w:r w:rsidRPr="00C05EAE">
        <w:rPr>
          <w:sz w:val="24"/>
          <w:szCs w:val="24"/>
        </w:rPr>
        <w:t>Mintzberg and others have identified ten major roles that managers must fulfill:</w:t>
      </w:r>
    </w:p>
    <w:p w14:paraId="1D3B821B" w14:textId="77777777" w:rsidR="00852EE5" w:rsidRPr="00C05EAE" w:rsidRDefault="00852EE5" w:rsidP="008B0AB0">
      <w:pPr>
        <w:pStyle w:val="BodyTextIndent2"/>
        <w:tabs>
          <w:tab w:val="clear" w:pos="1080"/>
        </w:tabs>
        <w:rPr>
          <w:sz w:val="24"/>
          <w:szCs w:val="24"/>
        </w:rPr>
      </w:pPr>
    </w:p>
    <w:p w14:paraId="0EFB0713" w14:textId="77777777" w:rsidR="00852EE5" w:rsidRPr="00C05EAE" w:rsidRDefault="00852EE5" w:rsidP="002C2962">
      <w:pPr>
        <w:pStyle w:val="BodyTextIndent2"/>
        <w:numPr>
          <w:ilvl w:val="0"/>
          <w:numId w:val="31"/>
        </w:numPr>
        <w:tabs>
          <w:tab w:val="clear" w:pos="360"/>
          <w:tab w:val="clear" w:pos="540"/>
          <w:tab w:val="clear" w:pos="990"/>
          <w:tab w:val="clear" w:pos="1080"/>
          <w:tab w:val="clear" w:pos="1980"/>
          <w:tab w:val="clear" w:pos="2520"/>
          <w:tab w:val="left" w:pos="720"/>
          <w:tab w:val="left" w:pos="1800"/>
          <w:tab w:val="num" w:pos="2340"/>
        </w:tabs>
        <w:ind w:left="1350"/>
        <w:rPr>
          <w:b/>
          <w:sz w:val="24"/>
          <w:szCs w:val="24"/>
        </w:rPr>
      </w:pPr>
      <w:r w:rsidRPr="00C05EAE">
        <w:rPr>
          <w:b/>
          <w:sz w:val="24"/>
          <w:szCs w:val="24"/>
        </w:rPr>
        <w:t>Interpersonal roles</w:t>
      </w:r>
    </w:p>
    <w:p w14:paraId="4F4B1F65" w14:textId="77777777" w:rsidR="00852EE5" w:rsidRPr="00C05EAE" w:rsidRDefault="00852EE5" w:rsidP="008B0AB0">
      <w:pPr>
        <w:pStyle w:val="BodyTextIndent2"/>
        <w:tabs>
          <w:tab w:val="clear" w:pos="1080"/>
          <w:tab w:val="left" w:pos="360"/>
        </w:tabs>
        <w:rPr>
          <w:sz w:val="24"/>
          <w:szCs w:val="24"/>
        </w:rPr>
      </w:pPr>
    </w:p>
    <w:p w14:paraId="10004813" w14:textId="1CE075FB" w:rsidR="00852EE5" w:rsidRPr="00C05EAE" w:rsidRDefault="00852EE5" w:rsidP="002C2962">
      <w:pPr>
        <w:pStyle w:val="BodyTextIndent2"/>
        <w:numPr>
          <w:ilvl w:val="0"/>
          <w:numId w:val="32"/>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Figurehead</w:t>
      </w:r>
      <w:r w:rsidR="0051200D">
        <w:rPr>
          <w:sz w:val="24"/>
          <w:szCs w:val="24"/>
        </w:rPr>
        <w:t>:</w:t>
      </w:r>
      <w:r w:rsidRPr="00C05EAE">
        <w:rPr>
          <w:sz w:val="24"/>
          <w:szCs w:val="24"/>
        </w:rPr>
        <w:t xml:space="preserve"> Entails symbolic duties associated with the formal organization.</w:t>
      </w:r>
    </w:p>
    <w:p w14:paraId="75D9C755" w14:textId="42370FDC" w:rsidR="00852EE5" w:rsidRPr="00C05EAE" w:rsidRDefault="00852EE5" w:rsidP="002C2962">
      <w:pPr>
        <w:pStyle w:val="BodyTextIndent2"/>
        <w:numPr>
          <w:ilvl w:val="0"/>
          <w:numId w:val="32"/>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Leader</w:t>
      </w:r>
      <w:r w:rsidR="0051200D">
        <w:rPr>
          <w:sz w:val="24"/>
          <w:szCs w:val="24"/>
        </w:rPr>
        <w:t>:</w:t>
      </w:r>
      <w:r w:rsidRPr="00C05EAE">
        <w:rPr>
          <w:sz w:val="24"/>
          <w:szCs w:val="24"/>
        </w:rPr>
        <w:t xml:space="preserve"> Creates and nurtures relationships with subordinates.</w:t>
      </w:r>
    </w:p>
    <w:p w14:paraId="3EC0FE31" w14:textId="4AD9582E" w:rsidR="00852EE5" w:rsidRPr="00C05EAE" w:rsidRDefault="00852EE5" w:rsidP="002C2962">
      <w:pPr>
        <w:pStyle w:val="BodyTextIndent2"/>
        <w:numPr>
          <w:ilvl w:val="0"/>
          <w:numId w:val="32"/>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Liaison</w:t>
      </w:r>
      <w:r w:rsidR="0051200D">
        <w:rPr>
          <w:sz w:val="24"/>
          <w:szCs w:val="24"/>
        </w:rPr>
        <w:t>:</w:t>
      </w:r>
      <w:r w:rsidRPr="00C05EAE">
        <w:rPr>
          <w:sz w:val="24"/>
          <w:szCs w:val="24"/>
        </w:rPr>
        <w:t xml:space="preserve"> Builds informational networks of contacts outside the workplace.</w:t>
      </w:r>
    </w:p>
    <w:p w14:paraId="0CE47073" w14:textId="77777777" w:rsidR="00852EE5" w:rsidRPr="00C05EAE" w:rsidRDefault="00852EE5" w:rsidP="00720531">
      <w:pPr>
        <w:pStyle w:val="BodyTextIndent2"/>
        <w:tabs>
          <w:tab w:val="clear" w:pos="540"/>
          <w:tab w:val="clear" w:pos="990"/>
          <w:tab w:val="clear" w:pos="1080"/>
          <w:tab w:val="clear" w:pos="1980"/>
          <w:tab w:val="clear" w:pos="2520"/>
          <w:tab w:val="left" w:pos="720"/>
          <w:tab w:val="left" w:pos="1800"/>
        </w:tabs>
        <w:ind w:left="1350" w:firstLine="0"/>
        <w:rPr>
          <w:sz w:val="24"/>
          <w:szCs w:val="24"/>
        </w:rPr>
      </w:pPr>
    </w:p>
    <w:p w14:paraId="32BAACAB" w14:textId="77777777" w:rsidR="00852EE5" w:rsidRPr="00C05EAE" w:rsidRDefault="00852EE5" w:rsidP="002C2962">
      <w:pPr>
        <w:pStyle w:val="BodyTextIndent2"/>
        <w:numPr>
          <w:ilvl w:val="0"/>
          <w:numId w:val="31"/>
        </w:numPr>
        <w:tabs>
          <w:tab w:val="clear" w:pos="360"/>
          <w:tab w:val="clear" w:pos="540"/>
          <w:tab w:val="clear" w:pos="990"/>
          <w:tab w:val="clear" w:pos="1080"/>
          <w:tab w:val="clear" w:pos="1980"/>
          <w:tab w:val="clear" w:pos="2520"/>
          <w:tab w:val="left" w:pos="720"/>
          <w:tab w:val="left" w:pos="1800"/>
          <w:tab w:val="num" w:pos="2340"/>
        </w:tabs>
        <w:ind w:left="1350"/>
        <w:rPr>
          <w:b/>
          <w:sz w:val="24"/>
          <w:szCs w:val="24"/>
        </w:rPr>
      </w:pPr>
      <w:r w:rsidRPr="00C05EAE">
        <w:rPr>
          <w:b/>
          <w:sz w:val="24"/>
          <w:szCs w:val="24"/>
        </w:rPr>
        <w:t>Informational roles</w:t>
      </w:r>
    </w:p>
    <w:p w14:paraId="3E7EDB23" w14:textId="77777777" w:rsidR="00852EE5" w:rsidRPr="00C05EAE" w:rsidRDefault="00852EE5" w:rsidP="008B0AB0">
      <w:pPr>
        <w:pStyle w:val="BodyTextIndent2"/>
        <w:tabs>
          <w:tab w:val="clear" w:pos="1080"/>
          <w:tab w:val="left" w:pos="360"/>
        </w:tabs>
        <w:rPr>
          <w:sz w:val="24"/>
          <w:szCs w:val="24"/>
        </w:rPr>
      </w:pPr>
    </w:p>
    <w:p w14:paraId="23A99E57" w14:textId="35039A3E" w:rsidR="00852EE5" w:rsidRPr="00C05EAE" w:rsidRDefault="00852EE5" w:rsidP="002C2962">
      <w:pPr>
        <w:pStyle w:val="BodyTextIndent2"/>
        <w:numPr>
          <w:ilvl w:val="0"/>
          <w:numId w:val="33"/>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Monitor</w:t>
      </w:r>
      <w:r w:rsidR="0051200D">
        <w:rPr>
          <w:sz w:val="24"/>
          <w:szCs w:val="24"/>
        </w:rPr>
        <w:t>:</w:t>
      </w:r>
      <w:r w:rsidRPr="00C05EAE">
        <w:rPr>
          <w:sz w:val="24"/>
          <w:szCs w:val="24"/>
        </w:rPr>
        <w:t xml:space="preserve"> Seeks appropriate information from both internal and external sources.</w:t>
      </w:r>
    </w:p>
    <w:p w14:paraId="3D2C342A" w14:textId="68D5ED09" w:rsidR="00852EE5" w:rsidRPr="00C05EAE" w:rsidRDefault="00852EE5" w:rsidP="002C2962">
      <w:pPr>
        <w:pStyle w:val="BodyTextIndent2"/>
        <w:numPr>
          <w:ilvl w:val="0"/>
          <w:numId w:val="33"/>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Disseminator</w:t>
      </w:r>
      <w:r w:rsidR="0051200D">
        <w:rPr>
          <w:sz w:val="24"/>
          <w:szCs w:val="24"/>
        </w:rPr>
        <w:t>:</w:t>
      </w:r>
      <w:r w:rsidRPr="00C05EAE">
        <w:rPr>
          <w:sz w:val="24"/>
          <w:szCs w:val="24"/>
        </w:rPr>
        <w:t xml:space="preserve"> Transmits information within the organization.</w:t>
      </w:r>
    </w:p>
    <w:p w14:paraId="63DA10D0" w14:textId="1F456E21" w:rsidR="00852EE5" w:rsidRPr="00C05EAE" w:rsidRDefault="00852EE5" w:rsidP="002C2962">
      <w:pPr>
        <w:pStyle w:val="BodyTextIndent2"/>
        <w:numPr>
          <w:ilvl w:val="0"/>
          <w:numId w:val="33"/>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Spokesperson</w:t>
      </w:r>
      <w:r w:rsidR="0051200D">
        <w:rPr>
          <w:sz w:val="24"/>
          <w:szCs w:val="24"/>
        </w:rPr>
        <w:t>;</w:t>
      </w:r>
      <w:r w:rsidRPr="00C05EAE">
        <w:rPr>
          <w:sz w:val="24"/>
          <w:szCs w:val="24"/>
        </w:rPr>
        <w:t xml:space="preserve"> Addresses the transmission of information to outsiders.</w:t>
      </w:r>
    </w:p>
    <w:p w14:paraId="3FC3E86F" w14:textId="77777777" w:rsidR="00852EE5" w:rsidRPr="00C05EAE" w:rsidRDefault="00852EE5" w:rsidP="008B0AB0">
      <w:pPr>
        <w:pStyle w:val="BodyTextIndent2"/>
        <w:tabs>
          <w:tab w:val="clear" w:pos="1080"/>
        </w:tabs>
        <w:rPr>
          <w:sz w:val="24"/>
          <w:szCs w:val="24"/>
        </w:rPr>
      </w:pPr>
    </w:p>
    <w:p w14:paraId="59B8C13D" w14:textId="77777777" w:rsidR="00852EE5" w:rsidRPr="00C05EAE" w:rsidRDefault="00852EE5" w:rsidP="002C2962">
      <w:pPr>
        <w:pStyle w:val="BodyTextIndent2"/>
        <w:numPr>
          <w:ilvl w:val="0"/>
          <w:numId w:val="31"/>
        </w:numPr>
        <w:tabs>
          <w:tab w:val="clear" w:pos="360"/>
          <w:tab w:val="clear" w:pos="540"/>
          <w:tab w:val="clear" w:pos="990"/>
          <w:tab w:val="clear" w:pos="1080"/>
          <w:tab w:val="clear" w:pos="1980"/>
          <w:tab w:val="clear" w:pos="2520"/>
          <w:tab w:val="left" w:pos="720"/>
          <w:tab w:val="left" w:pos="1800"/>
          <w:tab w:val="num" w:pos="2340"/>
        </w:tabs>
        <w:ind w:left="1350"/>
        <w:rPr>
          <w:b/>
          <w:sz w:val="24"/>
          <w:szCs w:val="24"/>
        </w:rPr>
      </w:pPr>
      <w:r w:rsidRPr="00C05EAE">
        <w:rPr>
          <w:b/>
          <w:sz w:val="24"/>
          <w:szCs w:val="24"/>
        </w:rPr>
        <w:t>Decisional roles</w:t>
      </w:r>
    </w:p>
    <w:p w14:paraId="1FDA35FA" w14:textId="77777777" w:rsidR="00852EE5" w:rsidRPr="00C05EAE" w:rsidRDefault="00852EE5" w:rsidP="008B0AB0">
      <w:pPr>
        <w:pStyle w:val="BodyTextIndent2"/>
        <w:tabs>
          <w:tab w:val="clear" w:pos="1080"/>
          <w:tab w:val="left" w:pos="360"/>
        </w:tabs>
        <w:rPr>
          <w:sz w:val="24"/>
          <w:szCs w:val="24"/>
        </w:rPr>
      </w:pPr>
    </w:p>
    <w:p w14:paraId="1155721E" w14:textId="5FA00FC5" w:rsidR="00852EE5" w:rsidRPr="00C05EAE" w:rsidRDefault="00852EE5" w:rsidP="002C2962">
      <w:pPr>
        <w:pStyle w:val="BodyTextIndent2"/>
        <w:numPr>
          <w:ilvl w:val="0"/>
          <w:numId w:val="34"/>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Entrepreneur</w:t>
      </w:r>
      <w:r w:rsidR="0051200D">
        <w:rPr>
          <w:sz w:val="24"/>
          <w:szCs w:val="24"/>
        </w:rPr>
        <w:t>:</w:t>
      </w:r>
      <w:r w:rsidRPr="00C05EAE">
        <w:rPr>
          <w:sz w:val="24"/>
          <w:szCs w:val="24"/>
        </w:rPr>
        <w:t xml:space="preserve"> </w:t>
      </w:r>
      <w:r w:rsidR="0051200D">
        <w:rPr>
          <w:sz w:val="24"/>
          <w:szCs w:val="24"/>
        </w:rPr>
        <w:t>I</w:t>
      </w:r>
      <w:r w:rsidRPr="00C05EAE">
        <w:rPr>
          <w:sz w:val="24"/>
          <w:szCs w:val="24"/>
        </w:rPr>
        <w:t>nitiates and encourages change, creativity, and innovation.</w:t>
      </w:r>
    </w:p>
    <w:p w14:paraId="1607A884" w14:textId="3684787E" w:rsidR="00852EE5" w:rsidRPr="00C05EAE" w:rsidRDefault="00852EE5" w:rsidP="002C2962">
      <w:pPr>
        <w:pStyle w:val="BodyTextIndent2"/>
        <w:numPr>
          <w:ilvl w:val="0"/>
          <w:numId w:val="34"/>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Disturbance Handler</w:t>
      </w:r>
      <w:r w:rsidR="0051200D">
        <w:rPr>
          <w:sz w:val="24"/>
          <w:szCs w:val="24"/>
        </w:rPr>
        <w:t>:</w:t>
      </w:r>
      <w:r w:rsidRPr="00C05EAE">
        <w:rPr>
          <w:sz w:val="24"/>
          <w:szCs w:val="24"/>
        </w:rPr>
        <w:t xml:space="preserve"> Initiates the corrective action needed to deal with important, unexpected difficulties.</w:t>
      </w:r>
    </w:p>
    <w:p w14:paraId="3ED88B99" w14:textId="4F800EC4" w:rsidR="00852EE5" w:rsidRPr="00C05EAE" w:rsidRDefault="00852EE5" w:rsidP="002C2962">
      <w:pPr>
        <w:pStyle w:val="BodyTextIndent2"/>
        <w:numPr>
          <w:ilvl w:val="0"/>
          <w:numId w:val="34"/>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Resource Allocator</w:t>
      </w:r>
      <w:r w:rsidR="0051200D">
        <w:rPr>
          <w:sz w:val="24"/>
          <w:szCs w:val="24"/>
        </w:rPr>
        <w:t>:</w:t>
      </w:r>
      <w:r w:rsidRPr="00C05EAE">
        <w:rPr>
          <w:sz w:val="24"/>
          <w:szCs w:val="24"/>
        </w:rPr>
        <w:t xml:space="preserve"> Distributes organizational resources (funds, equipment, time, human resources, and etcetera).</w:t>
      </w:r>
    </w:p>
    <w:p w14:paraId="1470368A" w14:textId="30515658" w:rsidR="00852EE5" w:rsidRPr="00C05EAE" w:rsidRDefault="00852EE5" w:rsidP="002C2962">
      <w:pPr>
        <w:pStyle w:val="BodyTextIndent2"/>
        <w:numPr>
          <w:ilvl w:val="0"/>
          <w:numId w:val="34"/>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Negotiator</w:t>
      </w:r>
      <w:r w:rsidR="0051200D">
        <w:rPr>
          <w:sz w:val="24"/>
          <w:szCs w:val="24"/>
        </w:rPr>
        <w:t>:</w:t>
      </w:r>
      <w:r w:rsidRPr="00C05EAE">
        <w:rPr>
          <w:sz w:val="24"/>
          <w:szCs w:val="24"/>
        </w:rPr>
        <w:t xml:space="preserve"> Serves as the organization</w:t>
      </w:r>
      <w:r w:rsidR="007E7E6D">
        <w:rPr>
          <w:sz w:val="24"/>
          <w:szCs w:val="24"/>
        </w:rPr>
        <w:t>’</w:t>
      </w:r>
      <w:r w:rsidRPr="00C05EAE">
        <w:rPr>
          <w:sz w:val="24"/>
          <w:szCs w:val="24"/>
        </w:rPr>
        <w:t>s chief negotiator in the manager</w:t>
      </w:r>
      <w:r w:rsidR="007E7E6D">
        <w:rPr>
          <w:sz w:val="24"/>
          <w:szCs w:val="24"/>
        </w:rPr>
        <w:t>’</w:t>
      </w:r>
      <w:r w:rsidRPr="00C05EAE">
        <w:rPr>
          <w:sz w:val="24"/>
          <w:szCs w:val="24"/>
        </w:rPr>
        <w:t>s areas of responsibility.</w:t>
      </w:r>
      <w:r w:rsidRPr="00C05EAE">
        <w:rPr>
          <w:rStyle w:val="FootnoteReference"/>
          <w:sz w:val="24"/>
          <w:szCs w:val="24"/>
        </w:rPr>
        <w:footnoteReference w:id="8"/>
      </w:r>
    </w:p>
    <w:p w14:paraId="26B6E7C7" w14:textId="612339AE" w:rsidR="004634E4" w:rsidRDefault="004634E4">
      <w:r>
        <w:br w:type="page"/>
      </w:r>
    </w:p>
    <w:p w14:paraId="1F68B71B" w14:textId="77777777" w:rsidR="001B0448" w:rsidRPr="00CE796C" w:rsidRDefault="001B0448">
      <w:pPr>
        <w:jc w:val="both"/>
      </w:pPr>
    </w:p>
    <w:p w14:paraId="1A3DE2DA" w14:textId="77777777" w:rsidR="00522C37" w:rsidRPr="00522C37" w:rsidRDefault="00522C37" w:rsidP="00522C37">
      <w:pPr>
        <w:shd w:val="clear" w:color="auto" w:fill="595959"/>
        <w:rPr>
          <w:rFonts w:ascii="Helvetica" w:hAnsi="Helvetica"/>
          <w:b/>
          <w:color w:val="FFFFFF"/>
          <w:sz w:val="32"/>
          <w:szCs w:val="32"/>
        </w:rPr>
      </w:pPr>
      <w:bookmarkStart w:id="19" w:name="discussion"/>
      <w:r>
        <w:rPr>
          <w:rFonts w:ascii="Helvetica" w:hAnsi="Helvetica"/>
          <w:b/>
          <w:color w:val="FFFFFF"/>
          <w:sz w:val="32"/>
          <w:szCs w:val="32"/>
        </w:rPr>
        <w:t>DISCUSSION QUESTIONS</w:t>
      </w:r>
    </w:p>
    <w:bookmarkEnd w:id="19"/>
    <w:p w14:paraId="2DD4143E" w14:textId="77777777" w:rsidR="007C669D" w:rsidRDefault="007C669D">
      <w:pPr>
        <w:jc w:val="both"/>
      </w:pPr>
    </w:p>
    <w:p w14:paraId="5F010A29" w14:textId="77D7AB87" w:rsidR="00FF438E" w:rsidRPr="003C484E" w:rsidRDefault="008F1C42" w:rsidP="008F1C42">
      <w:pPr>
        <w:pStyle w:val="Questions0"/>
      </w:pPr>
      <w:r>
        <w:t>1.</w:t>
      </w:r>
      <w:r>
        <w:tab/>
      </w:r>
      <w:r w:rsidR="007C669D" w:rsidRPr="003C484E">
        <w:t>Identify three suggestions for managing your career that you want to remember and never forget.</w:t>
      </w:r>
    </w:p>
    <w:p w14:paraId="5B35D996" w14:textId="741A14B1" w:rsidR="00763ECF" w:rsidRDefault="00763ECF" w:rsidP="002C2962">
      <w:pPr>
        <w:pStyle w:val="ListParagraph"/>
        <w:numPr>
          <w:ilvl w:val="1"/>
          <w:numId w:val="51"/>
        </w:numPr>
        <w:rPr>
          <w:sz w:val="24"/>
        </w:rPr>
      </w:pPr>
      <w:r>
        <w:rPr>
          <w:sz w:val="24"/>
        </w:rPr>
        <w:t>Be self-reliant</w:t>
      </w:r>
      <w:r w:rsidR="00FF438E">
        <w:rPr>
          <w:sz w:val="24"/>
        </w:rPr>
        <w:t>.</w:t>
      </w:r>
    </w:p>
    <w:p w14:paraId="6676E9B2" w14:textId="2798ADE2" w:rsidR="00763ECF" w:rsidRDefault="00FF438E" w:rsidP="002C2962">
      <w:pPr>
        <w:pStyle w:val="ListParagraph"/>
        <w:numPr>
          <w:ilvl w:val="1"/>
          <w:numId w:val="51"/>
        </w:numPr>
        <w:rPr>
          <w:sz w:val="24"/>
        </w:rPr>
      </w:pPr>
      <w:r>
        <w:rPr>
          <w:sz w:val="24"/>
        </w:rPr>
        <w:t>Be a generalist and a specialist.</w:t>
      </w:r>
    </w:p>
    <w:p w14:paraId="27537A04" w14:textId="2988F4DF" w:rsidR="00FF438E" w:rsidRDefault="00FF438E" w:rsidP="002C2962">
      <w:pPr>
        <w:pStyle w:val="ListParagraph"/>
        <w:numPr>
          <w:ilvl w:val="1"/>
          <w:numId w:val="51"/>
        </w:numPr>
        <w:rPr>
          <w:sz w:val="24"/>
        </w:rPr>
      </w:pPr>
      <w:r>
        <w:rPr>
          <w:sz w:val="24"/>
        </w:rPr>
        <w:t>Thrive and survive.</w:t>
      </w:r>
    </w:p>
    <w:p w14:paraId="0626C7F6" w14:textId="103C0F69" w:rsidR="00FF438E" w:rsidRDefault="00FF438E" w:rsidP="002C2962">
      <w:pPr>
        <w:pStyle w:val="ListParagraph"/>
        <w:numPr>
          <w:ilvl w:val="1"/>
          <w:numId w:val="51"/>
        </w:numPr>
        <w:rPr>
          <w:sz w:val="24"/>
        </w:rPr>
      </w:pPr>
      <w:r>
        <w:rPr>
          <w:sz w:val="24"/>
        </w:rPr>
        <w:t>Connect with people</w:t>
      </w:r>
    </w:p>
    <w:p w14:paraId="6B27E551" w14:textId="3718ACF1" w:rsidR="00FF438E" w:rsidRDefault="00FF438E" w:rsidP="002C2962">
      <w:pPr>
        <w:pStyle w:val="ListParagraph"/>
        <w:numPr>
          <w:ilvl w:val="1"/>
          <w:numId w:val="51"/>
        </w:numPr>
        <w:rPr>
          <w:sz w:val="24"/>
        </w:rPr>
      </w:pPr>
      <w:r>
        <w:rPr>
          <w:sz w:val="24"/>
        </w:rPr>
        <w:t>Actively manage your relationship with your organization.</w:t>
      </w:r>
    </w:p>
    <w:p w14:paraId="533490B9" w14:textId="3C195149" w:rsidR="00852EE5" w:rsidRDefault="00DC3807">
      <w:pPr>
        <w:jc w:val="both"/>
        <w:rPr>
          <w:highlight w:val="yellow"/>
        </w:rPr>
      </w:pPr>
      <w:r>
        <w:rPr>
          <w:noProof/>
        </w:rPr>
        <mc:AlternateContent>
          <mc:Choice Requires="wps">
            <w:drawing>
              <wp:anchor distT="0" distB="0" distL="114300" distR="114300" simplePos="0" relativeHeight="251654656" behindDoc="0" locked="0" layoutInCell="1" allowOverlap="1" wp14:anchorId="1C47796F" wp14:editId="2961460D">
                <wp:simplePos x="0" y="0"/>
                <wp:positionH relativeFrom="column">
                  <wp:posOffset>4071620</wp:posOffset>
                </wp:positionH>
                <wp:positionV relativeFrom="paragraph">
                  <wp:posOffset>69215</wp:posOffset>
                </wp:positionV>
                <wp:extent cx="4114800" cy="342900"/>
                <wp:effectExtent l="0" t="0" r="0" b="0"/>
                <wp:wrapNone/>
                <wp:docPr id="14" name="AutoShape 10"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4114800" cy="342900"/>
                        </a:xfrm>
                        <a:prstGeom prst="roundRect">
                          <a:avLst>
                            <a:gd name="adj" fmla="val 16667"/>
                          </a:avLst>
                        </a:prstGeom>
                        <a:solidFill>
                          <a:srgbClr val="5F5F5F"/>
                        </a:solidFill>
                        <a:ln w="9525">
                          <a:solidFill>
                            <a:srgbClr val="5F5F5F"/>
                          </a:solidFill>
                          <a:round/>
                          <a:headEnd/>
                          <a:tailEnd/>
                        </a:ln>
                      </wps:spPr>
                      <wps:txbx>
                        <w:txbxContent>
                          <w:p w14:paraId="4CFD2A48"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47796F" id="AutoShape 10" o:spid="_x0000_s1034" style="position:absolute;left:0;text-align:left;margin-left:320.6pt;margin-top:5.45pt;width:324pt;height:27pt;z-index:251654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" fillcolor="#5f5f5f" strokecolor="#5f5f5f">
                <o:lock v:ext="edit" aspectratio="t" verticies="t" text="t" shapetype="t"/>
                <v:textbox>
                  <w:txbxContent>
                    <w:p w14:paraId="4CFD2A48" w14:textId="77777777" w:rsidR="00A04ED2" w:rsidRDefault="00A04ED2"/>
                  </w:txbxContent>
                </v:textbox>
              </v:roundrect>
            </w:pict>
          </mc:Fallback>
        </mc:AlternateContent>
      </w:r>
    </w:p>
    <w:p w14:paraId="22A0E6A5" w14:textId="6EB8AF07" w:rsidR="00852EE5" w:rsidRPr="00C05EAE" w:rsidRDefault="007A2CDB" w:rsidP="008F1C42">
      <w:pPr>
        <w:pStyle w:val="Questions0"/>
      </w:pPr>
      <w:r>
        <w:rPr>
          <w:sz w:val="22"/>
        </w:rPr>
        <w:t>2</w:t>
      </w:r>
      <w:r w:rsidR="00852EE5" w:rsidRPr="005C7AA6">
        <w:rPr>
          <w:sz w:val="22"/>
        </w:rPr>
        <w:t>.</w:t>
      </w:r>
      <w:r w:rsidR="00852EE5" w:rsidRPr="005C7AA6">
        <w:rPr>
          <w:sz w:val="22"/>
        </w:rPr>
        <w:tab/>
      </w:r>
      <w:r w:rsidR="00852EE5" w:rsidRPr="00C05EAE">
        <w:t>Identify and describe a great manager.</w:t>
      </w:r>
      <w:r w:rsidR="00960EC1" w:rsidRPr="00C05EAE">
        <w:t xml:space="preserve"> </w:t>
      </w:r>
      <w:r w:rsidR="00852EE5" w:rsidRPr="00C05EAE">
        <w:t xml:space="preserve">What makes him or her stand out from </w:t>
      </w:r>
      <w:r w:rsidR="00F116FE">
        <w:t>average managers</w:t>
      </w:r>
      <w:r w:rsidR="00852EE5" w:rsidRPr="00C05EAE">
        <w:t>?</w:t>
      </w:r>
    </w:p>
    <w:p w14:paraId="11BD0ED4" w14:textId="7A771ADD" w:rsidR="00852EE5" w:rsidRPr="00C05EAE" w:rsidRDefault="00852EE5" w:rsidP="005C7AA6">
      <w:pPr>
        <w:pStyle w:val="BodyText"/>
        <w:ind w:left="360"/>
        <w:rPr>
          <w:b w:val="0"/>
        </w:rPr>
      </w:pPr>
      <w:r w:rsidRPr="00C05EAE">
        <w:rPr>
          <w:b w:val="0"/>
        </w:rPr>
        <w:br/>
        <w:t xml:space="preserve">Students—especially those with very limited work experience—may find this a difficult question to answer especially since the word </w:t>
      </w:r>
      <w:r w:rsidR="007E7E6D">
        <w:rPr>
          <w:b w:val="0"/>
        </w:rPr>
        <w:t>“</w:t>
      </w:r>
      <w:r w:rsidRPr="00C05EAE">
        <w:rPr>
          <w:b w:val="0"/>
        </w:rPr>
        <w:t>great</w:t>
      </w:r>
      <w:r w:rsidR="007E7E6D">
        <w:rPr>
          <w:b w:val="0"/>
        </w:rPr>
        <w:t>”</w:t>
      </w:r>
      <w:r w:rsidRPr="00C05EAE">
        <w:rPr>
          <w:b w:val="0"/>
        </w:rPr>
        <w:t xml:space="preserve"> is highly subjective.</w:t>
      </w:r>
      <w:r w:rsidR="00960EC1" w:rsidRPr="00C05EAE">
        <w:rPr>
          <w:b w:val="0"/>
        </w:rPr>
        <w:t xml:space="preserve"> </w:t>
      </w:r>
      <w:r w:rsidRPr="00C05EAE">
        <w:rPr>
          <w:b w:val="0"/>
        </w:rPr>
        <w:t xml:space="preserve">However, it can </w:t>
      </w:r>
      <w:r w:rsidRPr="00C05EAE">
        <w:rPr>
          <w:b w:val="0"/>
          <w:noProof/>
        </w:rPr>
        <w:t>be answered</w:t>
      </w:r>
      <w:r w:rsidRPr="00C05EAE">
        <w:rPr>
          <w:b w:val="0"/>
        </w:rPr>
        <w:t xml:space="preserve"> from three perspectives.</w:t>
      </w:r>
      <w:r w:rsidRPr="00C05EAE">
        <w:rPr>
          <w:b w:val="0"/>
        </w:rPr>
        <w:br/>
      </w:r>
    </w:p>
    <w:p w14:paraId="1CEE880D" w14:textId="77777777" w:rsidR="00852EE5" w:rsidRPr="00C05EAE" w:rsidRDefault="00852EE5" w:rsidP="005C7AA6">
      <w:pPr>
        <w:pStyle w:val="BodyText"/>
        <w:ind w:left="360"/>
        <w:rPr>
          <w:b w:val="0"/>
        </w:rPr>
      </w:pPr>
      <w:r w:rsidRPr="00C05EAE">
        <w:rPr>
          <w:b w:val="0"/>
        </w:rPr>
        <w:t xml:space="preserve">Those students who have worked </w:t>
      </w:r>
      <w:r w:rsidR="0027633F" w:rsidRPr="00C05EAE">
        <w:rPr>
          <w:b w:val="0"/>
          <w:noProof/>
        </w:rPr>
        <w:t>with</w:t>
      </w:r>
      <w:r w:rsidRPr="00C05EAE">
        <w:rPr>
          <w:b w:val="0"/>
        </w:rPr>
        <w:t xml:space="preserve"> one or more organizations will be able to identify an individual who seemed to be a better manager than others will.</w:t>
      </w:r>
      <w:r w:rsidR="00960EC1" w:rsidRPr="00C05EAE">
        <w:rPr>
          <w:b w:val="0"/>
        </w:rPr>
        <w:t xml:space="preserve"> </w:t>
      </w:r>
      <w:r w:rsidRPr="00C05EAE">
        <w:rPr>
          <w:b w:val="0"/>
        </w:rPr>
        <w:t xml:space="preserve">They will probably mention his or her ability to communicate clearly, willingness to support and aid subordinates, and skill in providing motivation and leadership, </w:t>
      </w:r>
      <w:r w:rsidRPr="00C05EAE">
        <w:rPr>
          <w:b w:val="0"/>
          <w:noProof/>
        </w:rPr>
        <w:t>etc</w:t>
      </w:r>
      <w:r w:rsidRPr="00C05EAE">
        <w:rPr>
          <w:b w:val="0"/>
        </w:rPr>
        <w:t>.</w:t>
      </w:r>
    </w:p>
    <w:p w14:paraId="05E61492" w14:textId="77777777" w:rsidR="00852EE5" w:rsidRPr="00C05EAE" w:rsidRDefault="00852EE5" w:rsidP="005C7AA6">
      <w:pPr>
        <w:pStyle w:val="BodyText"/>
        <w:ind w:left="360"/>
        <w:rPr>
          <w:b w:val="0"/>
        </w:rPr>
      </w:pPr>
    </w:p>
    <w:p w14:paraId="66AFE134" w14:textId="77777777" w:rsidR="00852EE5" w:rsidRPr="00C05EAE" w:rsidRDefault="00852EE5" w:rsidP="005C7AA6">
      <w:pPr>
        <w:pStyle w:val="BodyText"/>
        <w:ind w:left="360"/>
        <w:rPr>
          <w:b w:val="0"/>
        </w:rPr>
      </w:pPr>
      <w:r w:rsidRPr="00C05EAE">
        <w:rPr>
          <w:b w:val="0"/>
        </w:rPr>
        <w:t xml:space="preserve">The question can also </w:t>
      </w:r>
      <w:r w:rsidRPr="00C05EAE">
        <w:rPr>
          <w:b w:val="0"/>
          <w:noProof/>
        </w:rPr>
        <w:t>be answered</w:t>
      </w:r>
      <w:r w:rsidRPr="00C05EAE">
        <w:rPr>
          <w:b w:val="0"/>
        </w:rPr>
        <w:t xml:space="preserve"> </w:t>
      </w:r>
      <w:r w:rsidRPr="00C05EAE">
        <w:rPr>
          <w:b w:val="0"/>
          <w:noProof/>
        </w:rPr>
        <w:t>in terms of</w:t>
      </w:r>
      <w:r w:rsidRPr="00C05EAE">
        <w:rPr>
          <w:b w:val="0"/>
        </w:rPr>
        <w:t xml:space="preserve"> business executives who are featured in magazines or appear on television.</w:t>
      </w:r>
      <w:r w:rsidR="00960EC1" w:rsidRPr="00C05EAE">
        <w:rPr>
          <w:b w:val="0"/>
        </w:rPr>
        <w:t xml:space="preserve"> </w:t>
      </w:r>
      <w:r w:rsidRPr="00C05EAE">
        <w:rPr>
          <w:b w:val="0"/>
        </w:rPr>
        <w:t>These managers stand out from the crowd because of their visions for the organization or their successes in either building up or turning around a business.</w:t>
      </w:r>
      <w:r w:rsidR="00960EC1" w:rsidRPr="00C05EAE">
        <w:rPr>
          <w:b w:val="0"/>
        </w:rPr>
        <w:t xml:space="preserve"> </w:t>
      </w:r>
      <w:r w:rsidRPr="00C05EAE">
        <w:rPr>
          <w:b w:val="0"/>
        </w:rPr>
        <w:t>These are (or have potential to be) successful managers.</w:t>
      </w:r>
    </w:p>
    <w:p w14:paraId="045F82A1" w14:textId="77777777" w:rsidR="00852EE5" w:rsidRPr="00C05EAE" w:rsidRDefault="00852EE5" w:rsidP="005C7AA6">
      <w:pPr>
        <w:pStyle w:val="BodyText"/>
        <w:ind w:left="360"/>
        <w:rPr>
          <w:b w:val="0"/>
        </w:rPr>
      </w:pPr>
    </w:p>
    <w:p w14:paraId="5F22FBD4" w14:textId="73F62889" w:rsidR="00852EE5" w:rsidRPr="00C05EAE" w:rsidRDefault="00A3660B" w:rsidP="005C7AA6">
      <w:pPr>
        <w:pStyle w:val="BodyText"/>
        <w:ind w:left="360"/>
        <w:rPr>
          <w:b w:val="0"/>
        </w:rPr>
      </w:pPr>
      <w:r w:rsidRPr="00C05EAE">
        <w:rPr>
          <w:b w:val="0"/>
          <w:noProof/>
        </w:rPr>
        <w:t>Also</w:t>
      </w:r>
      <w:r w:rsidR="00852EE5" w:rsidRPr="00C05EAE">
        <w:rPr>
          <w:b w:val="0"/>
        </w:rPr>
        <w:t xml:space="preserve">, this question can </w:t>
      </w:r>
      <w:r w:rsidR="00852EE5" w:rsidRPr="00C05EAE">
        <w:rPr>
          <w:b w:val="0"/>
          <w:noProof/>
        </w:rPr>
        <w:t>be addressed</w:t>
      </w:r>
      <w:r w:rsidR="00852EE5" w:rsidRPr="00C05EAE">
        <w:rPr>
          <w:b w:val="0"/>
        </w:rPr>
        <w:t xml:space="preserve"> from the family perspective.</w:t>
      </w:r>
      <w:r w:rsidR="00960EC1" w:rsidRPr="00C05EAE">
        <w:rPr>
          <w:b w:val="0"/>
        </w:rPr>
        <w:t xml:space="preserve"> </w:t>
      </w:r>
      <w:r w:rsidR="00852EE5" w:rsidRPr="00C05EAE">
        <w:rPr>
          <w:b w:val="0"/>
        </w:rPr>
        <w:t>A student</w:t>
      </w:r>
      <w:r w:rsidR="007E7E6D">
        <w:rPr>
          <w:b w:val="0"/>
        </w:rPr>
        <w:t>’</w:t>
      </w:r>
      <w:r w:rsidR="00852EE5" w:rsidRPr="00C05EAE">
        <w:rPr>
          <w:b w:val="0"/>
        </w:rPr>
        <w:t xml:space="preserve">s parents, for example, may be great managers as they balance </w:t>
      </w:r>
      <w:r w:rsidR="00852EE5" w:rsidRPr="00C05EAE">
        <w:rPr>
          <w:b w:val="0"/>
          <w:noProof/>
        </w:rPr>
        <w:t>a number of</w:t>
      </w:r>
      <w:r w:rsidR="00852EE5" w:rsidRPr="00C05EAE">
        <w:rPr>
          <w:b w:val="0"/>
        </w:rPr>
        <w:t xml:space="preserve"> different time-consuming activities despite ongoing problems and pressures.</w:t>
      </w:r>
    </w:p>
    <w:p w14:paraId="5C23EDB3" w14:textId="77777777" w:rsidR="00852EE5" w:rsidRPr="00C05EAE" w:rsidRDefault="00852EE5" w:rsidP="005C7AA6">
      <w:pPr>
        <w:pStyle w:val="BodyText"/>
        <w:ind w:left="360"/>
        <w:rPr>
          <w:b w:val="0"/>
        </w:rPr>
      </w:pPr>
    </w:p>
    <w:p w14:paraId="6962C544" w14:textId="77777777" w:rsidR="00852EE5" w:rsidRPr="00C05EAE" w:rsidRDefault="00852EE5" w:rsidP="005C7AA6">
      <w:pPr>
        <w:pStyle w:val="BodyText"/>
        <w:ind w:left="360"/>
        <w:rPr>
          <w:b w:val="0"/>
        </w:rPr>
      </w:pPr>
      <w:r w:rsidRPr="00C05EAE">
        <w:rPr>
          <w:b w:val="0"/>
        </w:rPr>
        <w:t xml:space="preserve">There are </w:t>
      </w:r>
      <w:r w:rsidRPr="00C05EAE">
        <w:rPr>
          <w:b w:val="0"/>
          <w:noProof/>
        </w:rPr>
        <w:t>a number of</w:t>
      </w:r>
      <w:r w:rsidRPr="00C05EAE">
        <w:rPr>
          <w:b w:val="0"/>
        </w:rPr>
        <w:t xml:space="preserve"> issues that can </w:t>
      </w:r>
      <w:r w:rsidRPr="00C05EAE">
        <w:rPr>
          <w:b w:val="0"/>
          <w:noProof/>
        </w:rPr>
        <w:t>be raised</w:t>
      </w:r>
      <w:r w:rsidRPr="00C05EAE">
        <w:rPr>
          <w:b w:val="0"/>
        </w:rPr>
        <w:t xml:space="preserve"> in connection with this question.</w:t>
      </w:r>
      <w:r w:rsidR="00960EC1" w:rsidRPr="00C05EAE">
        <w:rPr>
          <w:b w:val="0"/>
        </w:rPr>
        <w:t xml:space="preserve"> </w:t>
      </w:r>
      <w:r w:rsidRPr="00C05EAE">
        <w:rPr>
          <w:b w:val="0"/>
        </w:rPr>
        <w:t xml:space="preserve">Examples: </w:t>
      </w:r>
    </w:p>
    <w:p w14:paraId="0D36A85C" w14:textId="77777777" w:rsidR="00852EE5" w:rsidRPr="00C05EAE" w:rsidRDefault="00852EE5" w:rsidP="002C2962">
      <w:pPr>
        <w:pStyle w:val="BodyText"/>
        <w:numPr>
          <w:ilvl w:val="0"/>
          <w:numId w:val="35"/>
        </w:numPr>
        <w:rPr>
          <w:b w:val="0"/>
        </w:rPr>
      </w:pPr>
      <w:r w:rsidRPr="00C05EAE">
        <w:rPr>
          <w:b w:val="0"/>
        </w:rPr>
        <w:t>Are successful business executives always great managers?</w:t>
      </w:r>
      <w:r w:rsidR="00960EC1" w:rsidRPr="00C05EAE">
        <w:rPr>
          <w:b w:val="0"/>
        </w:rPr>
        <w:t xml:space="preserve"> </w:t>
      </w:r>
    </w:p>
    <w:p w14:paraId="04E57F0F" w14:textId="77777777" w:rsidR="00852EE5" w:rsidRPr="00C05EAE" w:rsidRDefault="00852EE5" w:rsidP="002C2962">
      <w:pPr>
        <w:pStyle w:val="BodyText"/>
        <w:numPr>
          <w:ilvl w:val="0"/>
          <w:numId w:val="35"/>
        </w:numPr>
        <w:rPr>
          <w:b w:val="0"/>
        </w:rPr>
      </w:pPr>
      <w:r w:rsidRPr="00C05EAE">
        <w:rPr>
          <w:b w:val="0"/>
        </w:rPr>
        <w:t>Are all great managers successful?</w:t>
      </w:r>
      <w:r w:rsidR="00960EC1" w:rsidRPr="00C05EAE">
        <w:rPr>
          <w:b w:val="0"/>
        </w:rPr>
        <w:t xml:space="preserve"> </w:t>
      </w:r>
    </w:p>
    <w:p w14:paraId="73480750" w14:textId="77777777" w:rsidR="00852EE5" w:rsidRPr="00C05EAE" w:rsidRDefault="00852EE5" w:rsidP="002C2962">
      <w:pPr>
        <w:pStyle w:val="BodyText"/>
        <w:numPr>
          <w:ilvl w:val="0"/>
          <w:numId w:val="35"/>
        </w:numPr>
        <w:rPr>
          <w:b w:val="0"/>
        </w:rPr>
      </w:pPr>
      <w:r w:rsidRPr="00C05EAE">
        <w:rPr>
          <w:b w:val="0"/>
        </w:rPr>
        <w:t xml:space="preserve">What makes a manager the type of individual </w:t>
      </w:r>
      <w:r w:rsidRPr="00C05EAE">
        <w:rPr>
          <w:b w:val="0"/>
          <w:noProof/>
        </w:rPr>
        <w:t>for</w:t>
      </w:r>
      <w:r w:rsidRPr="00C05EAE">
        <w:rPr>
          <w:b w:val="0"/>
        </w:rPr>
        <w:t xml:space="preserve"> whom a student would want to work?</w:t>
      </w:r>
      <w:r w:rsidRPr="00C05EAE">
        <w:rPr>
          <w:b w:val="0"/>
          <w:i/>
        </w:rPr>
        <w:br/>
      </w:r>
    </w:p>
    <w:p w14:paraId="2D4D6FFD" w14:textId="10D5AE2B" w:rsidR="00852EE5" w:rsidRPr="00C05EAE" w:rsidRDefault="00A873E1" w:rsidP="008F1C42">
      <w:pPr>
        <w:pStyle w:val="Questions0"/>
        <w:rPr>
          <w:i/>
        </w:rPr>
      </w:pPr>
      <w:r>
        <w:rPr>
          <w:bCs/>
        </w:rPr>
        <w:t>3</w:t>
      </w:r>
      <w:r w:rsidR="00852EE5" w:rsidRPr="00C05EAE">
        <w:rPr>
          <w:bCs/>
        </w:rPr>
        <w:t>.</w:t>
      </w:r>
      <w:r w:rsidR="00852EE5" w:rsidRPr="00C05EAE">
        <w:rPr>
          <w:bCs/>
        </w:rPr>
        <w:tab/>
      </w:r>
      <w:r w:rsidR="00852EE5" w:rsidRPr="00C05EAE">
        <w:t>Have you ever seen or worked for an ineffective manager?</w:t>
      </w:r>
      <w:r w:rsidR="00960EC1" w:rsidRPr="00C05EAE">
        <w:t xml:space="preserve"> </w:t>
      </w:r>
      <w:r w:rsidR="00852EE5" w:rsidRPr="00C05EAE">
        <w:t xml:space="preserve">Describe the </w:t>
      </w:r>
      <w:r w:rsidR="00F116FE" w:rsidRPr="00F116FE">
        <w:t>behaviors that contributed to the</w:t>
      </w:r>
      <w:r w:rsidR="00F116FE">
        <w:t xml:space="preserve"> </w:t>
      </w:r>
      <w:r w:rsidR="00F116FE" w:rsidRPr="00F116FE">
        <w:t>manager</w:t>
      </w:r>
      <w:r w:rsidR="007E7E6D">
        <w:t>’</w:t>
      </w:r>
      <w:r w:rsidR="00F116FE" w:rsidRPr="00F116FE">
        <w:t>s ineffectiveness</w:t>
      </w:r>
      <w:r w:rsidR="00F116FE">
        <w:t>.</w:t>
      </w:r>
      <w:r w:rsidR="00852EE5" w:rsidRPr="00C05EAE">
        <w:rPr>
          <w:i/>
        </w:rPr>
        <w:br/>
      </w:r>
    </w:p>
    <w:p w14:paraId="0ECE145B" w14:textId="77777777" w:rsidR="00852EE5" w:rsidRPr="00C05EAE" w:rsidRDefault="00852EE5" w:rsidP="00CD0A09">
      <w:pPr>
        <w:pStyle w:val="BodyText"/>
        <w:ind w:left="360"/>
        <w:rPr>
          <w:b w:val="0"/>
        </w:rPr>
      </w:pPr>
      <w:r w:rsidRPr="00C05EAE">
        <w:rPr>
          <w:b w:val="0"/>
        </w:rPr>
        <w:t>Different students will have different levels of experience.</w:t>
      </w:r>
      <w:r w:rsidR="00960EC1" w:rsidRPr="00C05EAE">
        <w:rPr>
          <w:b w:val="0"/>
        </w:rPr>
        <w:t xml:space="preserve"> </w:t>
      </w:r>
      <w:r w:rsidRPr="00C05EAE">
        <w:rPr>
          <w:b w:val="0"/>
        </w:rPr>
        <w:t>However, most will have worked on a committee or as a member of a group and will thus have had some experience in an ineffective situation.</w:t>
      </w:r>
    </w:p>
    <w:p w14:paraId="12EF9990" w14:textId="77777777" w:rsidR="00852EE5" w:rsidRPr="00C05EAE" w:rsidRDefault="00852EE5" w:rsidP="00CD0A09">
      <w:pPr>
        <w:pStyle w:val="BodyTextIndent2"/>
        <w:tabs>
          <w:tab w:val="clear" w:pos="1080"/>
          <w:tab w:val="left" w:pos="0"/>
          <w:tab w:val="left" w:pos="360"/>
        </w:tabs>
        <w:rPr>
          <w:i/>
          <w:sz w:val="24"/>
          <w:szCs w:val="24"/>
        </w:rPr>
      </w:pPr>
    </w:p>
    <w:p w14:paraId="0CE2ED20" w14:textId="77777777" w:rsidR="00852EE5" w:rsidRPr="00C05EAE" w:rsidRDefault="00852EE5" w:rsidP="00CD0A09">
      <w:pPr>
        <w:pStyle w:val="BodyText"/>
        <w:ind w:left="360"/>
      </w:pPr>
      <w:r w:rsidRPr="00C05EAE">
        <w:rPr>
          <w:b w:val="0"/>
        </w:rPr>
        <w:t xml:space="preserve">Inefficiency results from a wide range of factors including lack of clarity and vision, failure to communicate effectively, poor organization, lack of leadership and motivation, lack of </w:t>
      </w:r>
      <w:r w:rsidRPr="00C05EAE">
        <w:rPr>
          <w:b w:val="0"/>
        </w:rPr>
        <w:lastRenderedPageBreak/>
        <w:t xml:space="preserve">feedback, </w:t>
      </w:r>
      <w:r w:rsidRPr="00C05EAE">
        <w:rPr>
          <w:b w:val="0"/>
          <w:noProof/>
        </w:rPr>
        <w:t>etc</w:t>
      </w:r>
      <w:r w:rsidRPr="00C05EAE">
        <w:rPr>
          <w:b w:val="0"/>
        </w:rPr>
        <w:t>.</w:t>
      </w:r>
      <w:r w:rsidR="00960EC1" w:rsidRPr="00C05EAE">
        <w:rPr>
          <w:b w:val="0"/>
        </w:rPr>
        <w:t xml:space="preserve"> </w:t>
      </w:r>
      <w:proofErr w:type="gramStart"/>
      <w:r w:rsidRPr="00C05EAE">
        <w:rPr>
          <w:b w:val="0"/>
        </w:rPr>
        <w:t>In reality, ineffectiveness</w:t>
      </w:r>
      <w:proofErr w:type="gramEnd"/>
      <w:r w:rsidRPr="00C05EAE">
        <w:rPr>
          <w:b w:val="0"/>
        </w:rPr>
        <w:t xml:space="preserve"> results from weaknesses in one or more of the four functional areas of management—planning, organizing, </w:t>
      </w:r>
      <w:r w:rsidRPr="00C05EAE">
        <w:rPr>
          <w:b w:val="0"/>
          <w:noProof/>
        </w:rPr>
        <w:t>leading</w:t>
      </w:r>
      <w:r w:rsidRPr="00C05EAE">
        <w:rPr>
          <w:b w:val="0"/>
        </w:rPr>
        <w:t xml:space="preserve"> and controlling.</w:t>
      </w:r>
      <w:r w:rsidR="00960EC1" w:rsidRPr="00C05EAE">
        <w:rPr>
          <w:b w:val="0"/>
        </w:rPr>
        <w:t xml:space="preserve"> </w:t>
      </w:r>
    </w:p>
    <w:p w14:paraId="78AFA6DC" w14:textId="77777777" w:rsidR="00852EE5" w:rsidRPr="00C05EAE" w:rsidRDefault="00852EE5" w:rsidP="005C7AA6">
      <w:pPr>
        <w:tabs>
          <w:tab w:val="left" w:pos="360"/>
          <w:tab w:val="left" w:pos="720"/>
          <w:tab w:val="left" w:pos="1080"/>
          <w:tab w:val="left" w:pos="1440"/>
          <w:tab w:val="left" w:pos="1800"/>
        </w:tabs>
        <w:ind w:left="360"/>
        <w:rPr>
          <w:i/>
          <w:sz w:val="24"/>
        </w:rPr>
      </w:pPr>
    </w:p>
    <w:p w14:paraId="05A135A5" w14:textId="59804AC3" w:rsidR="00852EE5" w:rsidRPr="00C05EAE" w:rsidRDefault="00A873E1" w:rsidP="008F1C42">
      <w:pPr>
        <w:pStyle w:val="Questions0"/>
        <w:rPr>
          <w:i/>
        </w:rPr>
      </w:pPr>
      <w:r>
        <w:rPr>
          <w:bCs/>
        </w:rPr>
        <w:t>4</w:t>
      </w:r>
      <w:r w:rsidR="00852EE5" w:rsidRPr="00C05EAE">
        <w:rPr>
          <w:bCs/>
        </w:rPr>
        <w:t>.</w:t>
      </w:r>
      <w:r w:rsidR="00852EE5" w:rsidRPr="00C05EAE">
        <w:rPr>
          <w:bCs/>
        </w:rPr>
        <w:tab/>
      </w:r>
      <w:r w:rsidR="00852EE5" w:rsidRPr="00C05EAE">
        <w:t>Describe, in as much detail as possible, how the Internet and globalization affect your daily life</w:t>
      </w:r>
      <w:r w:rsidR="00852EE5" w:rsidRPr="00C05EAE">
        <w:rPr>
          <w:i/>
        </w:rPr>
        <w:t>.</w:t>
      </w:r>
    </w:p>
    <w:p w14:paraId="5F16257C" w14:textId="77777777" w:rsidR="008F1C42" w:rsidRDefault="008F1C42" w:rsidP="005C7AA6">
      <w:pPr>
        <w:tabs>
          <w:tab w:val="left" w:pos="360"/>
          <w:tab w:val="left" w:pos="720"/>
          <w:tab w:val="left" w:pos="1080"/>
          <w:tab w:val="left" w:pos="1440"/>
          <w:tab w:val="left" w:pos="1800"/>
        </w:tabs>
        <w:ind w:left="360"/>
        <w:rPr>
          <w:sz w:val="24"/>
        </w:rPr>
      </w:pPr>
    </w:p>
    <w:p w14:paraId="1493A7D4" w14:textId="164B2266"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The use of the Internet has become a part of everyone</w:t>
      </w:r>
      <w:r w:rsidR="007E7E6D">
        <w:rPr>
          <w:sz w:val="24"/>
        </w:rPr>
        <w:t>’</w:t>
      </w:r>
      <w:r w:rsidRPr="00C05EAE">
        <w:rPr>
          <w:sz w:val="24"/>
        </w:rPr>
        <w:t>s daily life</w:t>
      </w:r>
      <w:r w:rsidRPr="00C05EAE">
        <w:rPr>
          <w:i/>
          <w:sz w:val="24"/>
        </w:rPr>
        <w:t>.</w:t>
      </w:r>
      <w:r w:rsidR="00960EC1" w:rsidRPr="00C05EAE">
        <w:rPr>
          <w:sz w:val="24"/>
        </w:rPr>
        <w:t xml:space="preserve"> </w:t>
      </w:r>
      <w:r w:rsidRPr="00C05EAE">
        <w:rPr>
          <w:sz w:val="24"/>
        </w:rPr>
        <w:t>Increased information is now made available to benefit everyone that would use the Internet.</w:t>
      </w:r>
      <w:r w:rsidR="00960EC1" w:rsidRPr="00C05EAE">
        <w:rPr>
          <w:sz w:val="24"/>
        </w:rPr>
        <w:t xml:space="preserve"> </w:t>
      </w:r>
      <w:r w:rsidRPr="00C05EAE">
        <w:rPr>
          <w:sz w:val="24"/>
        </w:rPr>
        <w:t>The Internet allows a person to attend classes online, obtain their college degree, buy a car, send flowers or a card, and buy groceries and medications without leaving the privacy of their home.</w:t>
      </w:r>
      <w:r w:rsidR="00960EC1" w:rsidRPr="00C05EAE">
        <w:rPr>
          <w:sz w:val="24"/>
        </w:rPr>
        <w:t xml:space="preserve"> </w:t>
      </w:r>
    </w:p>
    <w:p w14:paraId="7F9A1BEC" w14:textId="77777777" w:rsidR="00852EE5" w:rsidRPr="00C05EAE" w:rsidRDefault="00852EE5" w:rsidP="005C7AA6">
      <w:pPr>
        <w:tabs>
          <w:tab w:val="left" w:pos="360"/>
          <w:tab w:val="left" w:pos="720"/>
          <w:tab w:val="left" w:pos="1080"/>
          <w:tab w:val="left" w:pos="1440"/>
          <w:tab w:val="left" w:pos="1800"/>
        </w:tabs>
        <w:ind w:left="360"/>
        <w:rPr>
          <w:sz w:val="24"/>
        </w:rPr>
      </w:pPr>
    </w:p>
    <w:p w14:paraId="562E1782" w14:textId="764688FC"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 xml:space="preserve">One can benefit </w:t>
      </w:r>
      <w:r w:rsidR="002B01C8" w:rsidRPr="00C05EAE">
        <w:rPr>
          <w:noProof/>
          <w:sz w:val="24"/>
        </w:rPr>
        <w:t>from</w:t>
      </w:r>
      <w:r w:rsidRPr="00C05EAE">
        <w:rPr>
          <w:sz w:val="24"/>
        </w:rPr>
        <w:t xml:space="preserve"> utilizing the Internet globally because it is possible to buy goods and services from around the globe in today</w:t>
      </w:r>
      <w:r w:rsidR="007E7E6D">
        <w:rPr>
          <w:sz w:val="24"/>
        </w:rPr>
        <w:t>’</w:t>
      </w:r>
      <w:r w:rsidRPr="00C05EAE">
        <w:rPr>
          <w:sz w:val="24"/>
        </w:rPr>
        <w:t xml:space="preserve">s </w:t>
      </w:r>
      <w:r w:rsidRPr="00C05EAE">
        <w:rPr>
          <w:noProof/>
          <w:sz w:val="24"/>
        </w:rPr>
        <w:t>market</w:t>
      </w:r>
      <w:r w:rsidR="002A6EC7" w:rsidRPr="00C05EAE">
        <w:rPr>
          <w:noProof/>
          <w:sz w:val="24"/>
        </w:rPr>
        <w:t>-</w:t>
      </w:r>
      <w:r w:rsidRPr="00C05EAE">
        <w:rPr>
          <w:noProof/>
          <w:sz w:val="24"/>
        </w:rPr>
        <w:t>driven</w:t>
      </w:r>
      <w:r w:rsidRPr="00C05EAE">
        <w:rPr>
          <w:sz w:val="24"/>
        </w:rPr>
        <w:t xml:space="preserve"> economy.</w:t>
      </w:r>
      <w:r w:rsidR="00960EC1" w:rsidRPr="00C05EAE">
        <w:rPr>
          <w:sz w:val="24"/>
        </w:rPr>
        <w:t xml:space="preserve"> </w:t>
      </w:r>
      <w:r w:rsidRPr="00C05EAE">
        <w:rPr>
          <w:sz w:val="24"/>
        </w:rPr>
        <w:t>Interaction among individuals can transcend around the globe via Internet technology.</w:t>
      </w:r>
      <w:r w:rsidR="00960EC1" w:rsidRPr="00C05EAE">
        <w:rPr>
          <w:sz w:val="24"/>
        </w:rPr>
        <w:t xml:space="preserve"> </w:t>
      </w:r>
      <w:r w:rsidRPr="00C05EAE">
        <w:rPr>
          <w:sz w:val="24"/>
        </w:rPr>
        <w:t xml:space="preserve">In the age of information </w:t>
      </w:r>
      <w:r w:rsidRPr="00C05EAE">
        <w:rPr>
          <w:noProof/>
          <w:sz w:val="24"/>
        </w:rPr>
        <w:t>systems</w:t>
      </w:r>
      <w:r w:rsidR="00457962" w:rsidRPr="00C05EAE">
        <w:rPr>
          <w:noProof/>
          <w:sz w:val="24"/>
        </w:rPr>
        <w:t>,</w:t>
      </w:r>
      <w:r w:rsidRPr="00C05EAE">
        <w:rPr>
          <w:sz w:val="24"/>
        </w:rPr>
        <w:t xml:space="preserve"> an individual can access data that was previously not available.</w:t>
      </w:r>
      <w:r w:rsidR="00960EC1" w:rsidRPr="00C05EAE">
        <w:rPr>
          <w:sz w:val="24"/>
        </w:rPr>
        <w:t xml:space="preserve"> </w:t>
      </w:r>
    </w:p>
    <w:p w14:paraId="4148A9EC" w14:textId="77777777" w:rsidR="00852EE5" w:rsidRPr="00C05EAE" w:rsidRDefault="00852EE5" w:rsidP="005C7AA6">
      <w:pPr>
        <w:tabs>
          <w:tab w:val="left" w:pos="360"/>
          <w:tab w:val="left" w:pos="720"/>
          <w:tab w:val="left" w:pos="1080"/>
          <w:tab w:val="left" w:pos="1440"/>
          <w:tab w:val="left" w:pos="1800"/>
        </w:tabs>
        <w:rPr>
          <w:sz w:val="24"/>
        </w:rPr>
      </w:pPr>
      <w:r w:rsidRPr="00C05EAE">
        <w:rPr>
          <w:sz w:val="24"/>
        </w:rPr>
        <w:tab/>
      </w:r>
    </w:p>
    <w:p w14:paraId="1BAB9874" w14:textId="1F7477A6" w:rsidR="00852EE5" w:rsidRPr="00C05EAE" w:rsidRDefault="00A873E1" w:rsidP="008F1C42">
      <w:pPr>
        <w:pStyle w:val="Questions0"/>
      </w:pPr>
      <w:r>
        <w:t>5</w:t>
      </w:r>
      <w:r w:rsidR="00852EE5" w:rsidRPr="00C05EAE">
        <w:t>.</w:t>
      </w:r>
      <w:r w:rsidR="00852EE5" w:rsidRPr="00C05EAE">
        <w:tab/>
        <w:t xml:space="preserve">Identify some examples of how different organizations collaborate </w:t>
      </w:r>
      <w:r w:rsidR="007E7E6D">
        <w:t>“</w:t>
      </w:r>
      <w:r w:rsidR="00852EE5" w:rsidRPr="00C05EAE">
        <w:t>across boundaries.</w:t>
      </w:r>
      <w:r w:rsidR="007E7E6D">
        <w:t>”</w:t>
      </w:r>
      <w:r w:rsidR="00852EE5" w:rsidRPr="00C05EAE">
        <w:br/>
      </w:r>
    </w:p>
    <w:p w14:paraId="21046C30" w14:textId="77777777"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Different organizations manage their resources across boundaries to build upon customer needs.</w:t>
      </w:r>
      <w:r w:rsidR="00960EC1" w:rsidRPr="00C05EAE">
        <w:rPr>
          <w:sz w:val="24"/>
        </w:rPr>
        <w:t xml:space="preserve"> </w:t>
      </w:r>
      <w:r w:rsidRPr="00C05EAE">
        <w:rPr>
          <w:sz w:val="24"/>
        </w:rPr>
        <w:t xml:space="preserve">P&amp;G </w:t>
      </w:r>
      <w:r w:rsidR="002B01C8" w:rsidRPr="00C05EAE">
        <w:rPr>
          <w:noProof/>
          <w:sz w:val="24"/>
        </w:rPr>
        <w:t>is</w:t>
      </w:r>
      <w:r w:rsidRPr="00C05EAE">
        <w:rPr>
          <w:sz w:val="24"/>
        </w:rPr>
        <w:t xml:space="preserve"> getting customers to think creatively and talk with one another online to come up with new product and service ideas.</w:t>
      </w:r>
      <w:r w:rsidR="00960EC1" w:rsidRPr="00C05EAE">
        <w:rPr>
          <w:sz w:val="24"/>
        </w:rPr>
        <w:t xml:space="preserve"> </w:t>
      </w:r>
      <w:hyperlink r:id="rId8" w:history="1">
        <w:r w:rsidRPr="00C05EAE">
          <w:rPr>
            <w:rStyle w:val="Hyperlink"/>
            <w:sz w:val="24"/>
          </w:rPr>
          <w:t>WingspanBank.com</w:t>
        </w:r>
      </w:hyperlink>
      <w:r w:rsidRPr="00C05EAE">
        <w:rPr>
          <w:sz w:val="24"/>
        </w:rPr>
        <w:t>, an offshoot of Bank One Corp., invites customers to help improve its services.</w:t>
      </w:r>
    </w:p>
    <w:p w14:paraId="41B7434E" w14:textId="77777777" w:rsidR="00852EE5" w:rsidRPr="00C05EAE" w:rsidRDefault="00852EE5" w:rsidP="005C7AA6">
      <w:pPr>
        <w:tabs>
          <w:tab w:val="left" w:pos="720"/>
          <w:tab w:val="left" w:pos="1080"/>
          <w:tab w:val="left" w:pos="1440"/>
          <w:tab w:val="left" w:pos="1800"/>
        </w:tabs>
        <w:rPr>
          <w:sz w:val="24"/>
        </w:rPr>
      </w:pPr>
    </w:p>
    <w:p w14:paraId="2E9DE752" w14:textId="6CED0C8F" w:rsidR="00852EE5" w:rsidRPr="00C05EAE" w:rsidRDefault="00A873E1" w:rsidP="008F1C42">
      <w:pPr>
        <w:pStyle w:val="Questions0"/>
      </w:pPr>
      <w:r>
        <w:t>6</w:t>
      </w:r>
      <w:r w:rsidR="00852EE5" w:rsidRPr="00C05EAE">
        <w:t>.</w:t>
      </w:r>
      <w:r w:rsidR="00852EE5" w:rsidRPr="00C05EAE">
        <w:tab/>
        <w:t>Name a great organization.</w:t>
      </w:r>
      <w:r w:rsidR="00960EC1" w:rsidRPr="00C05EAE">
        <w:t xml:space="preserve"> </w:t>
      </w:r>
      <w:r w:rsidR="00852EE5" w:rsidRPr="00C05EAE">
        <w:t>How do you think management contributes to making it great?</w:t>
      </w:r>
      <w:r w:rsidR="00852EE5" w:rsidRPr="00C05EAE">
        <w:br/>
      </w:r>
    </w:p>
    <w:p w14:paraId="7AC00269" w14:textId="77777777"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Students may name organizations they have worked for or are familiar with by reputation.</w:t>
      </w:r>
      <w:r w:rsidR="00960EC1" w:rsidRPr="00C05EAE">
        <w:rPr>
          <w:sz w:val="24"/>
        </w:rPr>
        <w:t xml:space="preserve"> </w:t>
      </w:r>
      <w:r w:rsidRPr="00C05EAE">
        <w:rPr>
          <w:sz w:val="24"/>
        </w:rPr>
        <w:t>A great organization is one that gains competitive advantage by employing management practices that satisfy both internal and external stakeholders.</w:t>
      </w:r>
      <w:r w:rsidR="00960EC1" w:rsidRPr="00C05EAE">
        <w:rPr>
          <w:sz w:val="24"/>
        </w:rPr>
        <w:t xml:space="preserve"> </w:t>
      </w:r>
      <w:r w:rsidRPr="00C05EAE">
        <w:rPr>
          <w:sz w:val="24"/>
        </w:rPr>
        <w:t>Great organizations focus on cost competitiveness, quality, speed, and innovation.</w:t>
      </w:r>
      <w:r w:rsidR="00960EC1" w:rsidRPr="00C05EAE">
        <w:rPr>
          <w:sz w:val="24"/>
        </w:rPr>
        <w:t xml:space="preserve"> </w:t>
      </w:r>
    </w:p>
    <w:p w14:paraId="33297D3E" w14:textId="77777777" w:rsidR="00852EE5" w:rsidRPr="00C05EAE" w:rsidRDefault="00852EE5" w:rsidP="00CD0A09">
      <w:pPr>
        <w:tabs>
          <w:tab w:val="left" w:pos="360"/>
          <w:tab w:val="left" w:pos="720"/>
          <w:tab w:val="left" w:pos="1080"/>
          <w:tab w:val="left" w:pos="1440"/>
          <w:tab w:val="left" w:pos="1800"/>
        </w:tabs>
        <w:ind w:left="360"/>
        <w:rPr>
          <w:sz w:val="24"/>
        </w:rPr>
      </w:pPr>
    </w:p>
    <w:p w14:paraId="59B67A2E" w14:textId="6B894B30"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 xml:space="preserve">Cost competitiveness means pricing goods or services so that they are attractive to </w:t>
      </w:r>
      <w:proofErr w:type="gramStart"/>
      <w:r w:rsidRPr="00C05EAE">
        <w:rPr>
          <w:sz w:val="24"/>
        </w:rPr>
        <w:t>customers, and</w:t>
      </w:r>
      <w:proofErr w:type="gramEnd"/>
      <w:r w:rsidRPr="00C05EAE">
        <w:rPr>
          <w:sz w:val="24"/>
        </w:rPr>
        <w:t xml:space="preserve"> ensuring that they add more value than the competitors.</w:t>
      </w:r>
      <w:r w:rsidR="00960EC1" w:rsidRPr="00C05EAE">
        <w:rPr>
          <w:sz w:val="24"/>
        </w:rPr>
        <w:t xml:space="preserve"> </w:t>
      </w:r>
      <w:r w:rsidRPr="00C05EAE">
        <w:rPr>
          <w:sz w:val="24"/>
        </w:rPr>
        <w:t>Quality refers to the excellence of the product or service and is more important than ever as customers</w:t>
      </w:r>
      <w:r w:rsidR="007E7E6D">
        <w:rPr>
          <w:sz w:val="24"/>
        </w:rPr>
        <w:t>’</w:t>
      </w:r>
      <w:r w:rsidRPr="00C05EAE">
        <w:rPr>
          <w:sz w:val="24"/>
        </w:rPr>
        <w:t xml:space="preserve"> expectations for high quality and value increase.</w:t>
      </w:r>
      <w:r w:rsidR="00960EC1" w:rsidRPr="00C05EAE">
        <w:rPr>
          <w:sz w:val="24"/>
        </w:rPr>
        <w:t xml:space="preserve"> </w:t>
      </w:r>
      <w:r w:rsidRPr="00C05EAE">
        <w:rPr>
          <w:sz w:val="24"/>
        </w:rPr>
        <w:t>Speed can be a critical factor in separating a great company from a good company.</w:t>
      </w:r>
      <w:r w:rsidR="00960EC1" w:rsidRPr="00C05EAE">
        <w:rPr>
          <w:sz w:val="24"/>
        </w:rPr>
        <w:t xml:space="preserve"> </w:t>
      </w:r>
    </w:p>
    <w:p w14:paraId="487A1B90" w14:textId="77777777" w:rsidR="00852EE5" w:rsidRPr="00C05EAE" w:rsidRDefault="00852EE5" w:rsidP="00CD0A09">
      <w:pPr>
        <w:tabs>
          <w:tab w:val="left" w:pos="360"/>
          <w:tab w:val="left" w:pos="720"/>
          <w:tab w:val="left" w:pos="1080"/>
          <w:tab w:val="left" w:pos="1440"/>
          <w:tab w:val="left" w:pos="1800"/>
        </w:tabs>
        <w:ind w:left="360"/>
        <w:rPr>
          <w:sz w:val="24"/>
        </w:rPr>
      </w:pPr>
    </w:p>
    <w:p w14:paraId="0F804FE3" w14:textId="4F1FA51E"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An organization that can deliver its goods or services quickly can increase customer loyalty and beat competitors to market with new products.</w:t>
      </w:r>
      <w:r w:rsidR="00960EC1" w:rsidRPr="00C05EAE">
        <w:rPr>
          <w:sz w:val="24"/>
        </w:rPr>
        <w:t xml:space="preserve"> </w:t>
      </w:r>
      <w:r w:rsidRPr="00C05EAE">
        <w:rPr>
          <w:sz w:val="24"/>
        </w:rPr>
        <w:t xml:space="preserve">Great organizations are leaders in innovation whether it is in the creation of new products and services or in continually improving internal processes that reduce costs, improve </w:t>
      </w:r>
      <w:proofErr w:type="gramStart"/>
      <w:r w:rsidRPr="00C05EAE">
        <w:rPr>
          <w:sz w:val="24"/>
        </w:rPr>
        <w:t>quality</w:t>
      </w:r>
      <w:proofErr w:type="gramEnd"/>
      <w:r w:rsidRPr="00C05EAE">
        <w:rPr>
          <w:sz w:val="24"/>
        </w:rPr>
        <w:t xml:space="preserve"> or increase speed.</w:t>
      </w:r>
      <w:r w:rsidR="00960EC1" w:rsidRPr="00C05EAE">
        <w:rPr>
          <w:sz w:val="24"/>
        </w:rPr>
        <w:t xml:space="preserve"> </w:t>
      </w:r>
      <w:r w:rsidRPr="00C05EAE">
        <w:rPr>
          <w:sz w:val="24"/>
        </w:rPr>
        <w:t>Great organizations also focus on continuous improvement and beating themselves rather than their competitors.</w:t>
      </w:r>
      <w:r w:rsidR="00960EC1" w:rsidRPr="00C05EAE">
        <w:rPr>
          <w:sz w:val="24"/>
        </w:rPr>
        <w:t xml:space="preserve"> </w:t>
      </w:r>
      <w:r w:rsidRPr="00C05EAE">
        <w:rPr>
          <w:noProof/>
          <w:sz w:val="24"/>
        </w:rPr>
        <w:t>Truly great</w:t>
      </w:r>
      <w:r w:rsidRPr="00C05EAE">
        <w:rPr>
          <w:sz w:val="24"/>
        </w:rPr>
        <w:t xml:space="preserve"> companies are always asking the question, </w:t>
      </w:r>
      <w:r w:rsidR="007E7E6D">
        <w:rPr>
          <w:sz w:val="24"/>
        </w:rPr>
        <w:t>“</w:t>
      </w:r>
      <w:r w:rsidRPr="00C05EAE">
        <w:rPr>
          <w:sz w:val="24"/>
        </w:rPr>
        <w:t>How can we improve ourselves?</w:t>
      </w:r>
      <w:r w:rsidR="007E7E6D">
        <w:rPr>
          <w:sz w:val="24"/>
        </w:rPr>
        <w:t>”</w:t>
      </w:r>
    </w:p>
    <w:p w14:paraId="48857282" w14:textId="57518D9E" w:rsidR="00852EE5" w:rsidRDefault="00852EE5" w:rsidP="005C7AA6">
      <w:pPr>
        <w:pStyle w:val="BodyTextIndent2"/>
        <w:tabs>
          <w:tab w:val="left" w:pos="360"/>
        </w:tabs>
        <w:rPr>
          <w:sz w:val="24"/>
          <w:szCs w:val="24"/>
        </w:rPr>
      </w:pPr>
    </w:p>
    <w:p w14:paraId="6EB2C64E" w14:textId="77777777" w:rsidR="00A873E1" w:rsidRPr="00C05EAE" w:rsidRDefault="00A873E1" w:rsidP="005C7AA6">
      <w:pPr>
        <w:pStyle w:val="BodyTextIndent2"/>
        <w:tabs>
          <w:tab w:val="left" w:pos="360"/>
        </w:tabs>
        <w:rPr>
          <w:sz w:val="24"/>
          <w:szCs w:val="24"/>
        </w:rPr>
      </w:pPr>
    </w:p>
    <w:p w14:paraId="4286C429" w14:textId="5D07B58B" w:rsidR="00852EE5" w:rsidRPr="00C05EAE" w:rsidRDefault="00A873E1" w:rsidP="008F1C42">
      <w:pPr>
        <w:pStyle w:val="Questions0"/>
      </w:pPr>
      <w:r>
        <w:lastRenderedPageBreak/>
        <w:t>7</w:t>
      </w:r>
      <w:r w:rsidR="00852EE5" w:rsidRPr="00C05EAE">
        <w:t>.</w:t>
      </w:r>
      <w:r w:rsidR="00852EE5" w:rsidRPr="00C05EAE">
        <w:tab/>
        <w:t>Name an ineffective organization.</w:t>
      </w:r>
      <w:r w:rsidR="00960EC1" w:rsidRPr="00C05EAE">
        <w:t xml:space="preserve"> </w:t>
      </w:r>
      <w:r w:rsidR="00852EE5" w:rsidRPr="00C05EAE">
        <w:t>What can management do to improve it?</w:t>
      </w:r>
      <w:r w:rsidR="00852EE5" w:rsidRPr="00C05EAE">
        <w:br/>
      </w:r>
    </w:p>
    <w:p w14:paraId="4720380E" w14:textId="77777777"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Students may name organizations they have worked for in the past or troubled organizations in the news media.</w:t>
      </w:r>
      <w:r w:rsidR="00960EC1" w:rsidRPr="00C05EAE">
        <w:rPr>
          <w:sz w:val="24"/>
        </w:rPr>
        <w:t xml:space="preserve"> </w:t>
      </w:r>
      <w:r w:rsidRPr="00C05EAE">
        <w:rPr>
          <w:sz w:val="24"/>
        </w:rPr>
        <w:t xml:space="preserve">An ineffective organization is one that has no clear sense of direction and </w:t>
      </w:r>
      <w:r w:rsidRPr="00C05EAE">
        <w:rPr>
          <w:noProof/>
          <w:sz w:val="24"/>
        </w:rPr>
        <w:t>is not structured</w:t>
      </w:r>
      <w:r w:rsidRPr="00C05EAE">
        <w:rPr>
          <w:sz w:val="24"/>
        </w:rPr>
        <w:t xml:space="preserve"> </w:t>
      </w:r>
      <w:r w:rsidR="00457962" w:rsidRPr="00C05EAE">
        <w:rPr>
          <w:noProof/>
          <w:sz w:val="24"/>
        </w:rPr>
        <w:t>appropriately</w:t>
      </w:r>
      <w:r w:rsidRPr="00C05EAE">
        <w:rPr>
          <w:sz w:val="24"/>
        </w:rPr>
        <w:t>.</w:t>
      </w:r>
      <w:r w:rsidR="00960EC1" w:rsidRPr="00C05EAE">
        <w:rPr>
          <w:sz w:val="24"/>
        </w:rPr>
        <w:t xml:space="preserve"> </w:t>
      </w:r>
      <w:r w:rsidRPr="00C05EAE">
        <w:rPr>
          <w:sz w:val="24"/>
        </w:rPr>
        <w:t xml:space="preserve">The leadership is </w:t>
      </w:r>
      <w:r w:rsidRPr="00C05EAE">
        <w:rPr>
          <w:noProof/>
          <w:sz w:val="24"/>
        </w:rPr>
        <w:t>weak</w:t>
      </w:r>
      <w:r w:rsidR="00457962" w:rsidRPr="00C05EAE">
        <w:rPr>
          <w:noProof/>
          <w:sz w:val="24"/>
        </w:rPr>
        <w:t>,</w:t>
      </w:r>
      <w:r w:rsidRPr="00C05EAE">
        <w:rPr>
          <w:sz w:val="24"/>
        </w:rPr>
        <w:t xml:space="preserve"> and the control processes are poor.</w:t>
      </w:r>
      <w:r w:rsidR="00960EC1" w:rsidRPr="00C05EAE">
        <w:rPr>
          <w:sz w:val="24"/>
        </w:rPr>
        <w:t xml:space="preserve"> </w:t>
      </w:r>
      <w:r w:rsidRPr="00C05EAE">
        <w:rPr>
          <w:sz w:val="24"/>
        </w:rPr>
        <w:t>As a result, the organization does not effectively utilize its resources, and often the decisions and actions facing the organization are allowed to slide.</w:t>
      </w:r>
    </w:p>
    <w:p w14:paraId="3A133ECA" w14:textId="77777777" w:rsidR="00852EE5" w:rsidRPr="00C05EAE" w:rsidRDefault="00852EE5" w:rsidP="005C7AA6">
      <w:pPr>
        <w:tabs>
          <w:tab w:val="left" w:pos="360"/>
          <w:tab w:val="left" w:pos="720"/>
          <w:tab w:val="left" w:pos="1080"/>
          <w:tab w:val="left" w:pos="1440"/>
          <w:tab w:val="left" w:pos="1800"/>
        </w:tabs>
        <w:ind w:left="360"/>
        <w:rPr>
          <w:sz w:val="24"/>
        </w:rPr>
      </w:pPr>
    </w:p>
    <w:p w14:paraId="0F5C8CB9" w14:textId="17FDDEE5"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Management can improve their effectiveness by establishing an annual plan and communicating organizational goals will all employees.</w:t>
      </w:r>
      <w:r w:rsidR="00960EC1" w:rsidRPr="00C05EAE">
        <w:rPr>
          <w:sz w:val="24"/>
        </w:rPr>
        <w:t xml:space="preserve"> </w:t>
      </w:r>
      <w:r w:rsidRPr="00C05EAE">
        <w:rPr>
          <w:sz w:val="24"/>
        </w:rPr>
        <w:t xml:space="preserve">Good planning utilizes a </w:t>
      </w:r>
      <w:r w:rsidRPr="00C05EAE">
        <w:rPr>
          <w:noProof/>
          <w:sz w:val="24"/>
        </w:rPr>
        <w:t>bottom</w:t>
      </w:r>
      <w:r w:rsidR="002A6EC7" w:rsidRPr="00C05EAE">
        <w:rPr>
          <w:noProof/>
          <w:sz w:val="24"/>
        </w:rPr>
        <w:t>-</w:t>
      </w:r>
      <w:r w:rsidRPr="00C05EAE">
        <w:rPr>
          <w:noProof/>
          <w:sz w:val="24"/>
        </w:rPr>
        <w:t>up</w:t>
      </w:r>
      <w:r w:rsidRPr="00C05EAE">
        <w:rPr>
          <w:sz w:val="24"/>
        </w:rPr>
        <w:t xml:space="preserve"> approach where teams </w:t>
      </w:r>
      <w:r w:rsidR="007E7E6D">
        <w:rPr>
          <w:sz w:val="24"/>
        </w:rPr>
        <w:t>“</w:t>
      </w:r>
      <w:r w:rsidRPr="00C05EAE">
        <w:rPr>
          <w:sz w:val="24"/>
        </w:rPr>
        <w:t>own</w:t>
      </w:r>
      <w:r w:rsidR="007E7E6D">
        <w:rPr>
          <w:sz w:val="24"/>
        </w:rPr>
        <w:t>”</w:t>
      </w:r>
      <w:r w:rsidRPr="00C05EAE">
        <w:rPr>
          <w:sz w:val="24"/>
        </w:rPr>
        <w:t xml:space="preserve"> their part of the organization</w:t>
      </w:r>
      <w:r w:rsidR="007E7E6D">
        <w:rPr>
          <w:sz w:val="24"/>
        </w:rPr>
        <w:t>’</w:t>
      </w:r>
      <w:r w:rsidRPr="00C05EAE">
        <w:rPr>
          <w:sz w:val="24"/>
        </w:rPr>
        <w:t>s goals.</w:t>
      </w:r>
      <w:r w:rsidR="00960EC1" w:rsidRPr="00C05EAE">
        <w:rPr>
          <w:sz w:val="24"/>
        </w:rPr>
        <w:t xml:space="preserve"> </w:t>
      </w:r>
      <w:r w:rsidRPr="00C05EAE">
        <w:rPr>
          <w:sz w:val="24"/>
        </w:rPr>
        <w:t>Increased communication to formulate a vision will help every employee to be a part of a participatory approach.</w:t>
      </w:r>
      <w:r w:rsidR="00960EC1" w:rsidRPr="00C05EAE">
        <w:rPr>
          <w:sz w:val="24"/>
        </w:rPr>
        <w:t xml:space="preserve"> </w:t>
      </w:r>
    </w:p>
    <w:p w14:paraId="6C8F57AB" w14:textId="77777777" w:rsidR="00852EE5" w:rsidRPr="00C05EAE" w:rsidRDefault="00852EE5" w:rsidP="005C7AA6">
      <w:pPr>
        <w:tabs>
          <w:tab w:val="left" w:pos="360"/>
          <w:tab w:val="left" w:pos="720"/>
          <w:tab w:val="left" w:pos="1080"/>
          <w:tab w:val="left" w:pos="1440"/>
          <w:tab w:val="left" w:pos="1800"/>
        </w:tabs>
        <w:ind w:left="360"/>
        <w:rPr>
          <w:sz w:val="24"/>
        </w:rPr>
      </w:pPr>
    </w:p>
    <w:p w14:paraId="52231961" w14:textId="0BCC8F68" w:rsidR="00852EE5" w:rsidRPr="00C05EAE" w:rsidRDefault="00A873E1" w:rsidP="008F1C42">
      <w:pPr>
        <w:pStyle w:val="Questions0"/>
      </w:pPr>
      <w:r>
        <w:t>8</w:t>
      </w:r>
      <w:r w:rsidR="00852EE5" w:rsidRPr="00C05EAE">
        <w:t>.</w:t>
      </w:r>
      <w:r w:rsidR="00852EE5" w:rsidRPr="00C05EAE">
        <w:tab/>
        <w:t xml:space="preserve">Give examples you have seen of firms that are outstanding and weak on each of the </w:t>
      </w:r>
      <w:r w:rsidR="00F116FE">
        <w:t>six</w:t>
      </w:r>
      <w:r w:rsidR="00F116FE" w:rsidRPr="00C05EAE">
        <w:t xml:space="preserve"> </w:t>
      </w:r>
      <w:r w:rsidR="00852EE5" w:rsidRPr="00C05EAE">
        <w:t>pillars of competitive advantage.</w:t>
      </w:r>
      <w:r w:rsidR="00960EC1" w:rsidRPr="00C05EAE">
        <w:t xml:space="preserve"> </w:t>
      </w:r>
      <w:r w:rsidR="00852EE5" w:rsidRPr="00C05EAE">
        <w:t>Wh</w:t>
      </w:r>
      <w:r w:rsidR="00852EE5" w:rsidRPr="008F1C42">
        <w:t>y</w:t>
      </w:r>
      <w:r w:rsidR="00852EE5" w:rsidRPr="00C05EAE">
        <w:t xml:space="preserve"> do you choose the firms you do?</w:t>
      </w:r>
      <w:r w:rsidR="00852EE5" w:rsidRPr="00C05EAE">
        <w:br/>
      </w:r>
    </w:p>
    <w:p w14:paraId="27918B8F" w14:textId="77777777" w:rsidR="00852EE5" w:rsidRPr="00C05EAE" w:rsidRDefault="00852EE5" w:rsidP="00F04DD4">
      <w:pPr>
        <w:tabs>
          <w:tab w:val="left" w:pos="360"/>
          <w:tab w:val="left" w:pos="720"/>
          <w:tab w:val="left" w:pos="1080"/>
          <w:tab w:val="left" w:pos="1440"/>
          <w:tab w:val="left" w:pos="1800"/>
        </w:tabs>
        <w:ind w:left="360"/>
        <w:rPr>
          <w:sz w:val="24"/>
        </w:rPr>
      </w:pPr>
      <w:r w:rsidRPr="00C05EAE">
        <w:rPr>
          <w:sz w:val="24"/>
        </w:rPr>
        <w:t xml:space="preserve">The </w:t>
      </w:r>
      <w:r w:rsidR="008611FA">
        <w:rPr>
          <w:sz w:val="24"/>
        </w:rPr>
        <w:t>fundamental drivers</w:t>
      </w:r>
      <w:r w:rsidRPr="00C05EAE">
        <w:rPr>
          <w:sz w:val="24"/>
        </w:rPr>
        <w:t xml:space="preserve"> of competitive advantage are </w:t>
      </w:r>
      <w:r w:rsidR="00F04DD4" w:rsidRPr="00F04DD4">
        <w:rPr>
          <w:b/>
          <w:sz w:val="24"/>
        </w:rPr>
        <w:t>innovation,</w:t>
      </w:r>
      <w:r w:rsidR="00F04DD4">
        <w:rPr>
          <w:b/>
          <w:sz w:val="24"/>
        </w:rPr>
        <w:t xml:space="preserve"> </w:t>
      </w:r>
      <w:r w:rsidR="00F04DD4" w:rsidRPr="00F04DD4">
        <w:rPr>
          <w:b/>
          <w:sz w:val="24"/>
        </w:rPr>
        <w:t>quality, service, speed, cost competitiveness, and sustainability</w:t>
      </w:r>
      <w:r w:rsidRPr="00C05EAE">
        <w:rPr>
          <w:sz w:val="24"/>
        </w:rPr>
        <w:t>.</w:t>
      </w:r>
      <w:r w:rsidR="00960EC1" w:rsidRPr="00C05EAE">
        <w:rPr>
          <w:sz w:val="24"/>
        </w:rPr>
        <w:t xml:space="preserve"> </w:t>
      </w:r>
      <w:r w:rsidRPr="00C05EAE">
        <w:rPr>
          <w:sz w:val="24"/>
        </w:rPr>
        <w:t>Students should be able to identify firms that are strong and weak in each of the areas.</w:t>
      </w:r>
      <w:r w:rsidR="00960EC1" w:rsidRPr="00C05EAE">
        <w:rPr>
          <w:sz w:val="24"/>
        </w:rPr>
        <w:t xml:space="preserve"> </w:t>
      </w:r>
      <w:r w:rsidRPr="00C05EAE">
        <w:rPr>
          <w:sz w:val="24"/>
        </w:rPr>
        <w:t>It is important that students recognize that firms often succeed by offering a combination of these pillars of competitive advantage.</w:t>
      </w:r>
      <w:r w:rsidR="00960EC1" w:rsidRPr="00C05EAE">
        <w:rPr>
          <w:sz w:val="24"/>
        </w:rPr>
        <w:t xml:space="preserve"> </w:t>
      </w:r>
    </w:p>
    <w:p w14:paraId="15A3C751" w14:textId="77777777" w:rsidR="00852EE5" w:rsidRPr="00C05EAE" w:rsidRDefault="00852EE5" w:rsidP="00CD0A09">
      <w:pPr>
        <w:tabs>
          <w:tab w:val="left" w:pos="360"/>
          <w:tab w:val="left" w:pos="720"/>
          <w:tab w:val="left" w:pos="1080"/>
          <w:tab w:val="left" w:pos="1440"/>
          <w:tab w:val="left" w:pos="1800"/>
        </w:tabs>
        <w:ind w:left="360"/>
        <w:rPr>
          <w:sz w:val="24"/>
        </w:rPr>
      </w:pPr>
    </w:p>
    <w:p w14:paraId="47222426" w14:textId="77777777"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For example, a man can buy a suit off the peg at a local store at a very reasonable price.</w:t>
      </w:r>
      <w:r w:rsidR="00960EC1" w:rsidRPr="00C05EAE">
        <w:rPr>
          <w:sz w:val="24"/>
        </w:rPr>
        <w:t xml:space="preserve"> </w:t>
      </w:r>
      <w:r w:rsidRPr="00C05EAE">
        <w:rPr>
          <w:sz w:val="24"/>
        </w:rPr>
        <w:t>Its quality, however, may not be outstanding.</w:t>
      </w:r>
      <w:r w:rsidR="00960EC1" w:rsidRPr="00C05EAE">
        <w:rPr>
          <w:sz w:val="24"/>
        </w:rPr>
        <w:t xml:space="preserve"> </w:t>
      </w:r>
      <w:r w:rsidRPr="00C05EAE">
        <w:rPr>
          <w:sz w:val="24"/>
        </w:rPr>
        <w:t>By contrast, there are tailors in each of the major cities that offer top quality products but at a very high price, and it may take them weeks to complete a single suit.</w:t>
      </w:r>
      <w:r w:rsidR="00960EC1" w:rsidRPr="00C05EAE">
        <w:rPr>
          <w:sz w:val="24"/>
        </w:rPr>
        <w:t xml:space="preserve"> </w:t>
      </w:r>
      <w:r w:rsidRPr="00C05EAE">
        <w:rPr>
          <w:sz w:val="24"/>
        </w:rPr>
        <w:t>In Hong Kong, by contrast, you can have a suit made overnight.</w:t>
      </w:r>
      <w:r w:rsidR="00960EC1" w:rsidRPr="00C05EAE">
        <w:rPr>
          <w:sz w:val="24"/>
        </w:rPr>
        <w:t xml:space="preserve"> </w:t>
      </w:r>
      <w:r w:rsidRPr="00C05EAE">
        <w:rPr>
          <w:sz w:val="24"/>
        </w:rPr>
        <w:t xml:space="preserve">The quality can be quite </w:t>
      </w:r>
      <w:r w:rsidRPr="00C05EAE">
        <w:rPr>
          <w:noProof/>
          <w:sz w:val="24"/>
        </w:rPr>
        <w:t>good</w:t>
      </w:r>
      <w:r w:rsidR="002A6EC7" w:rsidRPr="00C05EAE">
        <w:rPr>
          <w:noProof/>
          <w:sz w:val="24"/>
        </w:rPr>
        <w:t>,</w:t>
      </w:r>
      <w:r w:rsidRPr="00C05EAE">
        <w:rPr>
          <w:sz w:val="24"/>
        </w:rPr>
        <w:t xml:space="preserve"> and the cost can be relatively inexpensive.</w:t>
      </w:r>
      <w:r w:rsidR="00960EC1" w:rsidRPr="00C05EAE">
        <w:rPr>
          <w:sz w:val="24"/>
        </w:rPr>
        <w:t xml:space="preserve"> </w:t>
      </w:r>
      <w:r w:rsidRPr="00C05EAE">
        <w:rPr>
          <w:sz w:val="24"/>
        </w:rPr>
        <w:t xml:space="preserve">To a large degree, however, they are competing </w:t>
      </w:r>
      <w:r w:rsidRPr="00C05EAE">
        <w:rPr>
          <w:noProof/>
          <w:sz w:val="24"/>
        </w:rPr>
        <w:t>on the basis of</w:t>
      </w:r>
      <w:r w:rsidRPr="00C05EAE">
        <w:rPr>
          <w:sz w:val="24"/>
        </w:rPr>
        <w:t xml:space="preserve"> speed.</w:t>
      </w:r>
    </w:p>
    <w:p w14:paraId="03D1A8B7" w14:textId="77777777" w:rsidR="00852EE5" w:rsidRPr="00C05EAE" w:rsidRDefault="00852EE5" w:rsidP="005C7AA6">
      <w:pPr>
        <w:tabs>
          <w:tab w:val="left" w:pos="360"/>
          <w:tab w:val="left" w:pos="720"/>
          <w:tab w:val="left" w:pos="1080"/>
          <w:tab w:val="left" w:pos="1440"/>
          <w:tab w:val="left" w:pos="1800"/>
        </w:tabs>
        <w:ind w:left="360"/>
        <w:rPr>
          <w:sz w:val="24"/>
        </w:rPr>
      </w:pPr>
    </w:p>
    <w:p w14:paraId="1D421EF8" w14:textId="2B285F5A"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 xml:space="preserve">Students typically identify firms based on their exposure, experience, or insights they may have in the </w:t>
      </w:r>
      <w:r w:rsidRPr="00C05EAE">
        <w:rPr>
          <w:noProof/>
          <w:sz w:val="24"/>
        </w:rPr>
        <w:t>firm</w:t>
      </w:r>
      <w:r w:rsidR="007E7E6D">
        <w:rPr>
          <w:noProof/>
          <w:sz w:val="24"/>
        </w:rPr>
        <w:t>’</w:t>
      </w:r>
      <w:r w:rsidRPr="00C05EAE">
        <w:rPr>
          <w:noProof/>
          <w:sz w:val="24"/>
        </w:rPr>
        <w:t>s</w:t>
      </w:r>
      <w:r w:rsidRPr="00C05EAE">
        <w:rPr>
          <w:sz w:val="24"/>
        </w:rPr>
        <w:t xml:space="preserve"> operation.</w:t>
      </w:r>
      <w:r w:rsidR="00960EC1" w:rsidRPr="00C05EAE">
        <w:rPr>
          <w:sz w:val="24"/>
        </w:rPr>
        <w:t xml:space="preserve"> </w:t>
      </w:r>
      <w:r w:rsidRPr="00C05EAE">
        <w:rPr>
          <w:sz w:val="24"/>
        </w:rPr>
        <w:t>Student</w:t>
      </w:r>
      <w:r w:rsidR="007E7E6D">
        <w:rPr>
          <w:sz w:val="24"/>
        </w:rPr>
        <w:t>’</w:t>
      </w:r>
      <w:r w:rsidRPr="00C05EAE">
        <w:rPr>
          <w:sz w:val="24"/>
        </w:rPr>
        <w:t>s culture and value systems will differentiate thus highlighting different frames of reference.</w:t>
      </w:r>
    </w:p>
    <w:p w14:paraId="0CAAC333" w14:textId="77777777" w:rsidR="00852EE5" w:rsidRPr="00C05EAE" w:rsidRDefault="00852EE5" w:rsidP="005C7AA6">
      <w:pPr>
        <w:tabs>
          <w:tab w:val="left" w:pos="360"/>
          <w:tab w:val="left" w:pos="720"/>
          <w:tab w:val="left" w:pos="1080"/>
          <w:tab w:val="left" w:pos="1440"/>
          <w:tab w:val="left" w:pos="1800"/>
        </w:tabs>
        <w:ind w:left="360"/>
        <w:rPr>
          <w:sz w:val="24"/>
        </w:rPr>
      </w:pPr>
    </w:p>
    <w:p w14:paraId="0E0F2A5C" w14:textId="41A65090" w:rsidR="00852EE5" w:rsidRPr="00C05EAE" w:rsidRDefault="00A873E1" w:rsidP="008F1C42">
      <w:pPr>
        <w:pStyle w:val="Questions0"/>
        <w:rPr>
          <w:i/>
        </w:rPr>
      </w:pPr>
      <w:r>
        <w:rPr>
          <w:bCs/>
        </w:rPr>
        <w:t>9</w:t>
      </w:r>
      <w:r w:rsidR="00852EE5" w:rsidRPr="00C05EAE">
        <w:rPr>
          <w:bCs/>
        </w:rPr>
        <w:t>.</w:t>
      </w:r>
      <w:r w:rsidR="00852EE5" w:rsidRPr="00C05EAE">
        <w:rPr>
          <w:bCs/>
        </w:rPr>
        <w:tab/>
      </w:r>
      <w:r w:rsidR="00852EE5" w:rsidRPr="00C05EAE">
        <w:t>Describe your use of the four management functions in the management of your daily life.</w:t>
      </w:r>
      <w:r w:rsidR="00960EC1" w:rsidRPr="00C05EAE">
        <w:t xml:space="preserve"> </w:t>
      </w:r>
      <w:r w:rsidR="00852EE5" w:rsidRPr="00C05EAE">
        <w:rPr>
          <w:i/>
        </w:rPr>
        <w:br/>
      </w:r>
    </w:p>
    <w:p w14:paraId="76D8D30D" w14:textId="77777777"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Most students are aware of the importance of planning in managing their daily lives, particularly if students are attending school, working full-or part-time and involved in home and community activities.</w:t>
      </w:r>
      <w:r w:rsidR="00960EC1" w:rsidRPr="00C05EAE">
        <w:rPr>
          <w:sz w:val="24"/>
        </w:rPr>
        <w:t xml:space="preserve"> </w:t>
      </w:r>
      <w:r w:rsidRPr="00C05EAE">
        <w:rPr>
          <w:b/>
          <w:sz w:val="24"/>
        </w:rPr>
        <w:t>Planning</w:t>
      </w:r>
      <w:r w:rsidRPr="00C05EAE">
        <w:rPr>
          <w:sz w:val="24"/>
        </w:rPr>
        <w:t xml:space="preserve"> allows students to analyze their different roles (such as student, co-worker, parent, </w:t>
      </w:r>
      <w:r w:rsidRPr="00C05EAE">
        <w:rPr>
          <w:noProof/>
          <w:sz w:val="24"/>
        </w:rPr>
        <w:t>etc.</w:t>
      </w:r>
      <w:r w:rsidRPr="00C05EAE">
        <w:rPr>
          <w:sz w:val="24"/>
        </w:rPr>
        <w:t>) and set goals and prioritize their daily activities.</w:t>
      </w:r>
      <w:r w:rsidR="00960EC1" w:rsidRPr="00C05EAE">
        <w:rPr>
          <w:sz w:val="24"/>
        </w:rPr>
        <w:t xml:space="preserve"> </w:t>
      </w:r>
      <w:r w:rsidRPr="00C05EAE">
        <w:rPr>
          <w:sz w:val="24"/>
        </w:rPr>
        <w:t xml:space="preserve">Students will also often find themselves </w:t>
      </w:r>
      <w:r w:rsidRPr="00C05EAE">
        <w:rPr>
          <w:b/>
          <w:sz w:val="24"/>
        </w:rPr>
        <w:t>organizing</w:t>
      </w:r>
      <w:r w:rsidRPr="00C05EAE">
        <w:rPr>
          <w:sz w:val="24"/>
        </w:rPr>
        <w:t xml:space="preserve"> the activities of others both at home and at </w:t>
      </w:r>
      <w:r w:rsidRPr="00C05EAE">
        <w:rPr>
          <w:noProof/>
          <w:sz w:val="24"/>
        </w:rPr>
        <w:t>school</w:t>
      </w:r>
      <w:r w:rsidRPr="00C05EAE">
        <w:rPr>
          <w:sz w:val="24"/>
        </w:rPr>
        <w:t>, such as fellow students, co-workers, service personnel and family members.</w:t>
      </w:r>
      <w:r w:rsidR="00960EC1" w:rsidRPr="00C05EAE">
        <w:rPr>
          <w:sz w:val="24"/>
        </w:rPr>
        <w:t xml:space="preserve"> </w:t>
      </w:r>
      <w:r w:rsidRPr="00C05EAE">
        <w:rPr>
          <w:sz w:val="24"/>
        </w:rPr>
        <w:t xml:space="preserve">Many students will also play a role in </w:t>
      </w:r>
      <w:r w:rsidRPr="005F749E">
        <w:rPr>
          <w:b/>
          <w:sz w:val="24"/>
        </w:rPr>
        <w:t>leading</w:t>
      </w:r>
      <w:r w:rsidRPr="00C05EAE">
        <w:rPr>
          <w:sz w:val="24"/>
        </w:rPr>
        <w:t xml:space="preserve"> and motivating others.</w:t>
      </w:r>
      <w:r w:rsidR="00960EC1" w:rsidRPr="00C05EAE">
        <w:rPr>
          <w:sz w:val="24"/>
        </w:rPr>
        <w:t xml:space="preserve"> </w:t>
      </w:r>
      <w:r w:rsidRPr="00C05EAE">
        <w:rPr>
          <w:sz w:val="24"/>
        </w:rPr>
        <w:t xml:space="preserve">They may have taken the </w:t>
      </w:r>
      <w:r w:rsidRPr="005F749E">
        <w:rPr>
          <w:sz w:val="24"/>
        </w:rPr>
        <w:t>lead</w:t>
      </w:r>
      <w:r w:rsidRPr="00C05EAE">
        <w:rPr>
          <w:sz w:val="24"/>
        </w:rPr>
        <w:t xml:space="preserve"> on a group project, volunteered to coach soccer or have been selected to chair a committee.</w:t>
      </w:r>
      <w:r w:rsidR="00960EC1" w:rsidRPr="00C05EAE">
        <w:rPr>
          <w:sz w:val="24"/>
        </w:rPr>
        <w:t xml:space="preserve"> </w:t>
      </w:r>
      <w:r w:rsidRPr="00C05EAE">
        <w:rPr>
          <w:noProof/>
          <w:sz w:val="24"/>
        </w:rPr>
        <w:t>In terms of</w:t>
      </w:r>
      <w:r w:rsidRPr="00C05EAE">
        <w:rPr>
          <w:sz w:val="24"/>
        </w:rPr>
        <w:t xml:space="preserve"> </w:t>
      </w:r>
      <w:r w:rsidRPr="00C05EAE">
        <w:rPr>
          <w:b/>
          <w:noProof/>
          <w:sz w:val="24"/>
        </w:rPr>
        <w:t>controlling</w:t>
      </w:r>
      <w:r w:rsidRPr="00C05EAE">
        <w:rPr>
          <w:sz w:val="24"/>
        </w:rPr>
        <w:t xml:space="preserve">, students are required to review plans and schedules for various projects and </w:t>
      </w:r>
      <w:r w:rsidRPr="00C05EAE">
        <w:rPr>
          <w:noProof/>
          <w:sz w:val="24"/>
        </w:rPr>
        <w:t>assignments</w:t>
      </w:r>
      <w:r w:rsidRPr="00C05EAE">
        <w:rPr>
          <w:sz w:val="24"/>
        </w:rPr>
        <w:t xml:space="preserve"> and balance recreational activities with their studies.</w:t>
      </w:r>
      <w:r w:rsidR="00960EC1" w:rsidRPr="00C05EAE">
        <w:rPr>
          <w:sz w:val="24"/>
        </w:rPr>
        <w:t xml:space="preserve"> </w:t>
      </w:r>
      <w:r w:rsidR="00457962" w:rsidRPr="00C05EAE">
        <w:rPr>
          <w:noProof/>
          <w:sz w:val="24"/>
        </w:rPr>
        <w:t>Also</w:t>
      </w:r>
      <w:r w:rsidRPr="00C05EAE">
        <w:rPr>
          <w:sz w:val="24"/>
        </w:rPr>
        <w:t xml:space="preserve">, many students review their long-term goals, such as earning a degree or learning to speak another language. </w:t>
      </w:r>
    </w:p>
    <w:p w14:paraId="77258C6F" w14:textId="77777777" w:rsidR="00852EE5" w:rsidRPr="00C05EAE" w:rsidRDefault="00852EE5" w:rsidP="005C7AA6">
      <w:pPr>
        <w:tabs>
          <w:tab w:val="left" w:pos="360"/>
          <w:tab w:val="left" w:pos="720"/>
          <w:tab w:val="left" w:pos="1080"/>
          <w:tab w:val="left" w:pos="1440"/>
          <w:tab w:val="left" w:pos="1800"/>
        </w:tabs>
        <w:ind w:left="360"/>
        <w:rPr>
          <w:bCs/>
          <w:sz w:val="24"/>
        </w:rPr>
      </w:pPr>
    </w:p>
    <w:p w14:paraId="7689821F" w14:textId="246D7E9A" w:rsidR="00852EE5" w:rsidRPr="00C05EAE" w:rsidRDefault="002942D7" w:rsidP="008F1C42">
      <w:pPr>
        <w:pStyle w:val="Questions0"/>
      </w:pPr>
      <w:r>
        <w:rPr>
          <w:bCs/>
        </w:rPr>
        <w:t>10</w:t>
      </w:r>
      <w:r w:rsidR="00852EE5" w:rsidRPr="00C05EAE">
        <w:rPr>
          <w:bCs/>
        </w:rPr>
        <w:t>.</w:t>
      </w:r>
      <w:r w:rsidR="00852EE5" w:rsidRPr="00C05EAE">
        <w:rPr>
          <w:bCs/>
        </w:rPr>
        <w:tab/>
      </w:r>
      <w:r w:rsidR="00852EE5" w:rsidRPr="00C05EAE">
        <w:t xml:space="preserve">Discuss the importance of technical, conceptual, and interpersonal skills at </w:t>
      </w:r>
      <w:r w:rsidR="00852EE5" w:rsidRPr="00C05EAE">
        <w:rPr>
          <w:noProof/>
        </w:rPr>
        <w:t>school</w:t>
      </w:r>
      <w:r w:rsidR="00457962" w:rsidRPr="00C05EAE">
        <w:rPr>
          <w:noProof/>
        </w:rPr>
        <w:t>,</w:t>
      </w:r>
      <w:r w:rsidR="00852EE5" w:rsidRPr="00C05EAE">
        <w:t xml:space="preserve"> and in </w:t>
      </w:r>
      <w:r w:rsidR="00852EE5" w:rsidRPr="00C05EAE">
        <w:rPr>
          <w:noProof/>
        </w:rPr>
        <w:t>jobs</w:t>
      </w:r>
      <w:r w:rsidR="00457962" w:rsidRPr="00C05EAE">
        <w:rPr>
          <w:noProof/>
        </w:rPr>
        <w:t>,</w:t>
      </w:r>
      <w:r w:rsidR="00852EE5" w:rsidRPr="00C05EAE">
        <w:t xml:space="preserve"> you have held.</w:t>
      </w:r>
    </w:p>
    <w:p w14:paraId="1451CC96" w14:textId="77777777" w:rsidR="00852EE5" w:rsidRPr="00C05EAE" w:rsidRDefault="00852EE5" w:rsidP="002F101A">
      <w:pPr>
        <w:tabs>
          <w:tab w:val="left" w:pos="360"/>
          <w:tab w:val="left" w:pos="1080"/>
          <w:tab w:val="left" w:pos="1440"/>
          <w:tab w:val="left" w:pos="1800"/>
        </w:tabs>
        <w:ind w:left="360" w:hanging="396"/>
        <w:rPr>
          <w:i/>
          <w:sz w:val="24"/>
        </w:rPr>
      </w:pPr>
    </w:p>
    <w:p w14:paraId="21224A92" w14:textId="77777777" w:rsidR="00852EE5" w:rsidRPr="00C05EAE" w:rsidRDefault="00852EE5" w:rsidP="002F101A">
      <w:pPr>
        <w:tabs>
          <w:tab w:val="left" w:pos="360"/>
          <w:tab w:val="left" w:pos="1080"/>
          <w:tab w:val="left" w:pos="1440"/>
          <w:tab w:val="left" w:pos="1800"/>
        </w:tabs>
        <w:ind w:left="360"/>
        <w:rPr>
          <w:sz w:val="24"/>
        </w:rPr>
      </w:pPr>
      <w:r w:rsidRPr="00C05EAE">
        <w:rPr>
          <w:sz w:val="24"/>
        </w:rPr>
        <w:t xml:space="preserve">At school, students </w:t>
      </w:r>
      <w:proofErr w:type="gramStart"/>
      <w:r w:rsidRPr="00C05EAE">
        <w:rPr>
          <w:sz w:val="24"/>
        </w:rPr>
        <w:t>have to</w:t>
      </w:r>
      <w:proofErr w:type="gramEnd"/>
      <w:r w:rsidRPr="00C05EAE">
        <w:rPr>
          <w:sz w:val="24"/>
        </w:rPr>
        <w:t xml:space="preserve"> be able to handle the technical aspects of each course - a break-even analysis in marketing, a cash flow problem in finance, a linear programming problem in operations research, </w:t>
      </w:r>
      <w:r w:rsidRPr="00C05EAE">
        <w:rPr>
          <w:noProof/>
          <w:sz w:val="24"/>
        </w:rPr>
        <w:t>etc</w:t>
      </w:r>
      <w:r w:rsidRPr="00C05EAE">
        <w:rPr>
          <w:sz w:val="24"/>
        </w:rPr>
        <w:t>.</w:t>
      </w:r>
      <w:r w:rsidR="00960EC1" w:rsidRPr="00C05EAE">
        <w:rPr>
          <w:sz w:val="24"/>
        </w:rPr>
        <w:t xml:space="preserve"> </w:t>
      </w:r>
      <w:r w:rsidRPr="00C05EAE">
        <w:rPr>
          <w:sz w:val="24"/>
        </w:rPr>
        <w:t>However, they do not go through the program in a vacuum.</w:t>
      </w:r>
      <w:r w:rsidR="00960EC1" w:rsidRPr="00C05EAE">
        <w:rPr>
          <w:sz w:val="24"/>
        </w:rPr>
        <w:t xml:space="preserve"> </w:t>
      </w:r>
      <w:r w:rsidRPr="00C05EAE">
        <w:rPr>
          <w:sz w:val="24"/>
        </w:rPr>
        <w:t>Conceptual skills are vitally important to top management because they must make decisions that will impact the whole organization.</w:t>
      </w:r>
      <w:r w:rsidR="00960EC1" w:rsidRPr="00C05EAE">
        <w:rPr>
          <w:sz w:val="24"/>
        </w:rPr>
        <w:t xml:space="preserve"> </w:t>
      </w:r>
      <w:r w:rsidRPr="00C05EAE">
        <w:rPr>
          <w:sz w:val="24"/>
        </w:rPr>
        <w:t>They also need strong interpersonal and communicational skills that will allow them to work with other members of a team or group.</w:t>
      </w:r>
      <w:r w:rsidR="00960EC1" w:rsidRPr="00C05EAE">
        <w:rPr>
          <w:sz w:val="24"/>
        </w:rPr>
        <w:t xml:space="preserve"> </w:t>
      </w:r>
      <w:r w:rsidRPr="00C05EAE">
        <w:rPr>
          <w:sz w:val="24"/>
        </w:rPr>
        <w:t>Being able to communicate effectively with the instructor is another key skill for students.</w:t>
      </w:r>
      <w:r w:rsidR="00960EC1" w:rsidRPr="00C05EAE">
        <w:rPr>
          <w:sz w:val="24"/>
        </w:rPr>
        <w:t xml:space="preserve"> </w:t>
      </w:r>
    </w:p>
    <w:p w14:paraId="3B937FBB" w14:textId="77777777" w:rsidR="00852EE5" w:rsidRPr="00C05EAE" w:rsidRDefault="00852EE5" w:rsidP="002F101A">
      <w:pPr>
        <w:tabs>
          <w:tab w:val="left" w:pos="360"/>
          <w:tab w:val="left" w:pos="1080"/>
          <w:tab w:val="left" w:pos="1440"/>
          <w:tab w:val="left" w:pos="1800"/>
        </w:tabs>
        <w:ind w:left="360" w:hanging="396"/>
        <w:rPr>
          <w:sz w:val="24"/>
        </w:rPr>
      </w:pPr>
    </w:p>
    <w:p w14:paraId="249807B8" w14:textId="6E8E4B77" w:rsidR="00852EE5" w:rsidRPr="00C05EAE" w:rsidRDefault="00852EE5" w:rsidP="002F101A">
      <w:pPr>
        <w:tabs>
          <w:tab w:val="left" w:pos="360"/>
          <w:tab w:val="left" w:pos="1080"/>
          <w:tab w:val="left" w:pos="1440"/>
          <w:tab w:val="left" w:pos="1800"/>
        </w:tabs>
        <w:ind w:left="360"/>
        <w:rPr>
          <w:sz w:val="24"/>
        </w:rPr>
      </w:pPr>
      <w:r w:rsidRPr="00C05EAE">
        <w:rPr>
          <w:sz w:val="24"/>
        </w:rPr>
        <w:t>These same skills are needed when working in a business or organization.</w:t>
      </w:r>
      <w:r w:rsidR="00960EC1" w:rsidRPr="00C05EAE">
        <w:rPr>
          <w:sz w:val="24"/>
        </w:rPr>
        <w:t xml:space="preserve"> </w:t>
      </w:r>
      <w:r w:rsidRPr="00C05EAE">
        <w:rPr>
          <w:sz w:val="24"/>
        </w:rPr>
        <w:t>Working at the local McDonald</w:t>
      </w:r>
      <w:r w:rsidR="007E7E6D">
        <w:rPr>
          <w:sz w:val="24"/>
        </w:rPr>
        <w:t>’</w:t>
      </w:r>
      <w:r w:rsidRPr="00C05EAE">
        <w:rPr>
          <w:sz w:val="24"/>
        </w:rPr>
        <w:t>s requires that students be able to handle the day-to-day tasks.</w:t>
      </w:r>
      <w:r w:rsidR="00960EC1" w:rsidRPr="00C05EAE">
        <w:rPr>
          <w:sz w:val="24"/>
        </w:rPr>
        <w:t xml:space="preserve"> </w:t>
      </w:r>
      <w:r w:rsidRPr="00C05EAE">
        <w:rPr>
          <w:sz w:val="24"/>
        </w:rPr>
        <w:t>Furthermore, they must be able to interact and communicate with not only their peers and the manager but also the customers.</w:t>
      </w:r>
      <w:r w:rsidR="00960EC1" w:rsidRPr="00C05EAE">
        <w:rPr>
          <w:sz w:val="24"/>
        </w:rPr>
        <w:t xml:space="preserve"> </w:t>
      </w:r>
      <w:r w:rsidRPr="00C05EAE">
        <w:rPr>
          <w:sz w:val="24"/>
        </w:rPr>
        <w:t>The reputation of the franchise is, in large part, dependent on the image that employees project to customers.</w:t>
      </w:r>
      <w:r w:rsidR="00960EC1" w:rsidRPr="00C05EAE">
        <w:rPr>
          <w:sz w:val="24"/>
        </w:rPr>
        <w:t xml:space="preserve"> </w:t>
      </w:r>
    </w:p>
    <w:p w14:paraId="776CEF10" w14:textId="77777777" w:rsidR="00852EE5" w:rsidRPr="00C05EAE" w:rsidRDefault="00852EE5" w:rsidP="002F101A">
      <w:pPr>
        <w:tabs>
          <w:tab w:val="left" w:pos="360"/>
          <w:tab w:val="left" w:pos="1080"/>
          <w:tab w:val="left" w:pos="1440"/>
          <w:tab w:val="left" w:pos="1800"/>
        </w:tabs>
        <w:ind w:left="360" w:hanging="396"/>
        <w:rPr>
          <w:sz w:val="24"/>
        </w:rPr>
      </w:pPr>
    </w:p>
    <w:p w14:paraId="291C351F" w14:textId="179EAF11" w:rsidR="00852EE5" w:rsidRPr="00C05EAE" w:rsidRDefault="00852EE5" w:rsidP="008F1C42">
      <w:pPr>
        <w:pStyle w:val="Questions0"/>
      </w:pPr>
      <w:r w:rsidRPr="00C05EAE">
        <w:rPr>
          <w:bCs/>
        </w:rPr>
        <w:t>1</w:t>
      </w:r>
      <w:r w:rsidR="002942D7">
        <w:rPr>
          <w:bCs/>
        </w:rPr>
        <w:t>1</w:t>
      </w:r>
      <w:r w:rsidRPr="00C05EAE">
        <w:rPr>
          <w:bCs/>
        </w:rPr>
        <w:t>.</w:t>
      </w:r>
      <w:r w:rsidRPr="00C05EAE">
        <w:rPr>
          <w:bCs/>
        </w:rPr>
        <w:tab/>
      </w:r>
      <w:r w:rsidRPr="00C05EAE">
        <w:t xml:space="preserve">What are your strengths and weaknesses as you contemplate your career? How do they </w:t>
      </w:r>
      <w:r w:rsidR="002F101A">
        <w:t>relate with</w:t>
      </w:r>
      <w:r w:rsidRPr="00C05EAE">
        <w:t xml:space="preserve"> the skills and behaviors identified in the chapter?</w:t>
      </w:r>
      <w:r w:rsidR="00960EC1" w:rsidRPr="00C05EAE">
        <w:t xml:space="preserve"> </w:t>
      </w:r>
      <w:r w:rsidRPr="00C05EAE">
        <w:br/>
      </w:r>
    </w:p>
    <w:p w14:paraId="3A2EA6ED" w14:textId="77777777" w:rsidR="002F101A" w:rsidRPr="00C73BA4" w:rsidRDefault="00852EE5" w:rsidP="00F04DD4">
      <w:pPr>
        <w:tabs>
          <w:tab w:val="left" w:pos="360"/>
          <w:tab w:val="left" w:pos="1080"/>
          <w:tab w:val="left" w:pos="1440"/>
          <w:tab w:val="left" w:pos="1800"/>
        </w:tabs>
        <w:ind w:left="360"/>
        <w:rPr>
          <w:b/>
          <w:sz w:val="24"/>
        </w:rPr>
      </w:pPr>
      <w:r w:rsidRPr="00C05EAE">
        <w:rPr>
          <w:sz w:val="24"/>
        </w:rPr>
        <w:t>Students should be able to list at least three or four major strengths and weaknesses vis-à-vis their future careers.</w:t>
      </w:r>
      <w:r w:rsidR="00960EC1" w:rsidRPr="00C05EAE">
        <w:rPr>
          <w:sz w:val="24"/>
        </w:rPr>
        <w:t xml:space="preserve"> </w:t>
      </w:r>
      <w:r w:rsidRPr="00C05EAE">
        <w:rPr>
          <w:sz w:val="24"/>
        </w:rPr>
        <w:t>The instructor might ask them to evaluate these strengths and weaknesses specifically against the four managerial functions: planning, organizing, leading, and control.</w:t>
      </w:r>
    </w:p>
    <w:p w14:paraId="2AC6A292" w14:textId="77777777" w:rsidR="002F101A" w:rsidRPr="00C05EAE" w:rsidRDefault="002F101A" w:rsidP="00F04DD4">
      <w:pPr>
        <w:tabs>
          <w:tab w:val="left" w:pos="450"/>
          <w:tab w:val="left" w:pos="1080"/>
          <w:tab w:val="left" w:pos="1440"/>
          <w:tab w:val="left" w:pos="1800"/>
        </w:tabs>
        <w:ind w:left="-27"/>
        <w:rPr>
          <w:sz w:val="24"/>
        </w:rPr>
      </w:pPr>
    </w:p>
    <w:p w14:paraId="21579807" w14:textId="3DAEDFD7" w:rsidR="00852EE5" w:rsidRPr="00C05EAE" w:rsidRDefault="00852EE5" w:rsidP="008F1C42">
      <w:pPr>
        <w:pStyle w:val="Questions0"/>
        <w:rPr>
          <w:bCs/>
        </w:rPr>
      </w:pPr>
      <w:r w:rsidRPr="00C05EAE">
        <w:rPr>
          <w:bCs/>
        </w:rPr>
        <w:t>1</w:t>
      </w:r>
      <w:r w:rsidR="002942D7">
        <w:rPr>
          <w:bCs/>
        </w:rPr>
        <w:t>2</w:t>
      </w:r>
      <w:r w:rsidRPr="00C05EAE">
        <w:rPr>
          <w:bCs/>
        </w:rPr>
        <w:t>.</w:t>
      </w:r>
      <w:r w:rsidRPr="00C05EAE">
        <w:rPr>
          <w:bCs/>
        </w:rPr>
        <w:tab/>
      </w:r>
      <w:r w:rsidRPr="00C05EAE">
        <w:t>Devise a plan for developing yourself and making yourself attractive to potential employers.</w:t>
      </w:r>
      <w:r w:rsidR="00960EC1" w:rsidRPr="00C05EAE">
        <w:t xml:space="preserve"> </w:t>
      </w:r>
      <w:r w:rsidRPr="00C05EAE">
        <w:rPr>
          <w:bCs/>
        </w:rPr>
        <w:t xml:space="preserve">How would you go about improving your managerial skills? </w:t>
      </w:r>
    </w:p>
    <w:p w14:paraId="387007FB" w14:textId="77777777" w:rsidR="00852EE5" w:rsidRPr="00C05EAE" w:rsidRDefault="00852EE5" w:rsidP="00C73BA4">
      <w:pPr>
        <w:tabs>
          <w:tab w:val="left" w:pos="720"/>
          <w:tab w:val="left" w:pos="1080"/>
          <w:tab w:val="left" w:pos="1440"/>
          <w:tab w:val="left" w:pos="1800"/>
        </w:tabs>
        <w:rPr>
          <w:sz w:val="24"/>
        </w:rPr>
      </w:pPr>
    </w:p>
    <w:p w14:paraId="3CEEEDF1" w14:textId="77777777" w:rsidR="00852EE5" w:rsidRPr="00C05EAE" w:rsidRDefault="00852EE5" w:rsidP="00C73BA4">
      <w:pPr>
        <w:tabs>
          <w:tab w:val="left" w:pos="360"/>
          <w:tab w:val="left" w:pos="720"/>
          <w:tab w:val="left" w:pos="1080"/>
          <w:tab w:val="left" w:pos="1440"/>
          <w:tab w:val="left" w:pos="1800"/>
        </w:tabs>
        <w:ind w:left="360"/>
        <w:rPr>
          <w:sz w:val="24"/>
        </w:rPr>
      </w:pPr>
      <w:r w:rsidRPr="00C05EAE">
        <w:rPr>
          <w:sz w:val="24"/>
        </w:rPr>
        <w:t xml:space="preserve">The instructor can help the student through this exercise by providing a personal example: showing how he or she has used interpersonal, informational/technical, and </w:t>
      </w:r>
      <w:r w:rsidRPr="00C05EAE">
        <w:rPr>
          <w:noProof/>
          <w:sz w:val="24"/>
        </w:rPr>
        <w:t>decision</w:t>
      </w:r>
      <w:r w:rsidR="002A6EC7" w:rsidRPr="00C05EAE">
        <w:rPr>
          <w:noProof/>
          <w:sz w:val="24"/>
        </w:rPr>
        <w:t>-</w:t>
      </w:r>
      <w:r w:rsidRPr="00C05EAE">
        <w:rPr>
          <w:noProof/>
          <w:sz w:val="24"/>
        </w:rPr>
        <w:t>making</w:t>
      </w:r>
      <w:r w:rsidRPr="00C05EAE">
        <w:rPr>
          <w:sz w:val="24"/>
        </w:rPr>
        <w:t xml:space="preserve"> skills to better position his or her career and other interests.</w:t>
      </w:r>
      <w:r w:rsidR="00960EC1" w:rsidRPr="00C05EAE">
        <w:rPr>
          <w:sz w:val="24"/>
        </w:rPr>
        <w:t xml:space="preserve"> </w:t>
      </w:r>
      <w:r w:rsidRPr="00C05EAE">
        <w:rPr>
          <w:sz w:val="24"/>
        </w:rPr>
        <w:t>The instructor may want to emphasize ways they improved managerial skills through education, training, and personal experiences.</w:t>
      </w:r>
      <w:r w:rsidR="00960EC1" w:rsidRPr="00C05EAE">
        <w:rPr>
          <w:sz w:val="24"/>
        </w:rPr>
        <w:t xml:space="preserve"> </w:t>
      </w:r>
    </w:p>
    <w:p w14:paraId="352B1483" w14:textId="77777777" w:rsidR="00852EE5" w:rsidRPr="00C05EAE" w:rsidRDefault="00852EE5" w:rsidP="005F749E">
      <w:pPr>
        <w:tabs>
          <w:tab w:val="left" w:pos="360"/>
          <w:tab w:val="left" w:pos="720"/>
          <w:tab w:val="left" w:pos="1080"/>
          <w:tab w:val="left" w:pos="1440"/>
          <w:tab w:val="left" w:pos="1800"/>
        </w:tabs>
        <w:ind w:left="360" w:hanging="360"/>
        <w:rPr>
          <w:sz w:val="24"/>
        </w:rPr>
      </w:pPr>
    </w:p>
    <w:p w14:paraId="50BEB6E3" w14:textId="77777777" w:rsidR="00852EE5" w:rsidRPr="00C05EAE" w:rsidRDefault="00852EE5" w:rsidP="00C73BA4">
      <w:pPr>
        <w:tabs>
          <w:tab w:val="left" w:pos="360"/>
          <w:tab w:val="left" w:pos="720"/>
          <w:tab w:val="left" w:pos="1080"/>
          <w:tab w:val="left" w:pos="1440"/>
          <w:tab w:val="left" w:pos="1800"/>
        </w:tabs>
        <w:ind w:left="360"/>
        <w:rPr>
          <w:sz w:val="24"/>
        </w:rPr>
      </w:pPr>
      <w:r w:rsidRPr="00C05EAE">
        <w:rPr>
          <w:sz w:val="24"/>
        </w:rPr>
        <w:t xml:space="preserve">Recognizing the skills is important to seek </w:t>
      </w:r>
      <w:r w:rsidR="002A6EC7" w:rsidRPr="00C05EAE">
        <w:rPr>
          <w:noProof/>
          <w:sz w:val="24"/>
        </w:rPr>
        <w:t>to retrain</w:t>
      </w:r>
      <w:r w:rsidRPr="00C05EAE">
        <w:rPr>
          <w:sz w:val="24"/>
        </w:rPr>
        <w:t xml:space="preserve"> and </w:t>
      </w:r>
      <w:r w:rsidRPr="00C05EAE">
        <w:rPr>
          <w:noProof/>
          <w:sz w:val="24"/>
        </w:rPr>
        <w:t>recognizing</w:t>
      </w:r>
      <w:r w:rsidRPr="00C05EAE">
        <w:rPr>
          <w:sz w:val="24"/>
        </w:rPr>
        <w:t xml:space="preserve"> the skills required to be an effective manager.</w:t>
      </w:r>
      <w:r w:rsidR="00960EC1" w:rsidRPr="00C05EAE">
        <w:rPr>
          <w:sz w:val="24"/>
        </w:rPr>
        <w:t xml:space="preserve"> </w:t>
      </w:r>
      <w:r w:rsidRPr="00C05EAE">
        <w:rPr>
          <w:sz w:val="24"/>
        </w:rPr>
        <w:t xml:space="preserve">Technical or </w:t>
      </w:r>
      <w:r w:rsidRPr="00C05EAE">
        <w:rPr>
          <w:noProof/>
          <w:sz w:val="24"/>
        </w:rPr>
        <w:t>problem</w:t>
      </w:r>
      <w:r w:rsidR="002A6EC7" w:rsidRPr="00C05EAE">
        <w:rPr>
          <w:noProof/>
          <w:sz w:val="24"/>
        </w:rPr>
        <w:t>-</w:t>
      </w:r>
      <w:r w:rsidRPr="00C05EAE">
        <w:rPr>
          <w:noProof/>
          <w:sz w:val="24"/>
        </w:rPr>
        <w:t>solving</w:t>
      </w:r>
      <w:r w:rsidRPr="00C05EAE">
        <w:rPr>
          <w:sz w:val="24"/>
        </w:rPr>
        <w:t xml:space="preserve"> skills </w:t>
      </w:r>
      <w:r w:rsidRPr="00C05EAE">
        <w:rPr>
          <w:noProof/>
          <w:sz w:val="24"/>
        </w:rPr>
        <w:t>include</w:t>
      </w:r>
      <w:r w:rsidRPr="00C05EAE">
        <w:rPr>
          <w:sz w:val="24"/>
        </w:rPr>
        <w:t xml:space="preserve"> developing the product knowledge and the ability to listen, observe, and diagnose problem/opportunities.</w:t>
      </w:r>
      <w:r w:rsidR="00960EC1" w:rsidRPr="00C05EAE">
        <w:rPr>
          <w:sz w:val="24"/>
        </w:rPr>
        <w:t xml:space="preserve"> </w:t>
      </w:r>
      <w:r w:rsidRPr="00C05EAE">
        <w:rPr>
          <w:sz w:val="24"/>
        </w:rPr>
        <w:t>Conceptual and decision skills pertain to the ability to identify and resolve problems for the benefit of the organization and its members.</w:t>
      </w:r>
      <w:r w:rsidR="00960EC1" w:rsidRPr="00C05EAE">
        <w:rPr>
          <w:sz w:val="24"/>
        </w:rPr>
        <w:t xml:space="preserve"> </w:t>
      </w:r>
      <w:r w:rsidRPr="00C05EAE">
        <w:rPr>
          <w:sz w:val="24"/>
        </w:rPr>
        <w:t>Interpersonal and communication skills are people skills; the ability to lead, motivate oneself and others, and communicate effectively.</w:t>
      </w:r>
      <w:r w:rsidR="00960EC1" w:rsidRPr="00C05EAE">
        <w:rPr>
          <w:sz w:val="24"/>
        </w:rPr>
        <w:t xml:space="preserve"> </w:t>
      </w:r>
    </w:p>
    <w:p w14:paraId="3F7AFF60" w14:textId="77777777" w:rsidR="00852EE5" w:rsidRPr="00C05EAE" w:rsidRDefault="00852EE5" w:rsidP="00F04DD4">
      <w:pPr>
        <w:tabs>
          <w:tab w:val="left" w:pos="360"/>
          <w:tab w:val="left" w:pos="720"/>
          <w:tab w:val="left" w:pos="1080"/>
          <w:tab w:val="left" w:pos="1440"/>
          <w:tab w:val="left" w:pos="1800"/>
        </w:tabs>
        <w:ind w:left="360" w:hanging="360"/>
        <w:rPr>
          <w:sz w:val="24"/>
        </w:rPr>
      </w:pPr>
    </w:p>
    <w:p w14:paraId="6CA3E8B4" w14:textId="78CE0B93" w:rsidR="00852EE5" w:rsidRPr="00C05EAE" w:rsidRDefault="00852EE5" w:rsidP="008F1C42">
      <w:pPr>
        <w:pStyle w:val="Questions0"/>
        <w:rPr>
          <w:bCs/>
        </w:rPr>
      </w:pPr>
      <w:r w:rsidRPr="00C05EAE">
        <w:rPr>
          <w:bCs/>
        </w:rPr>
        <w:t>1</w:t>
      </w:r>
      <w:r w:rsidR="002942D7">
        <w:rPr>
          <w:bCs/>
        </w:rPr>
        <w:t>3</w:t>
      </w:r>
      <w:r w:rsidRPr="00C05EAE">
        <w:rPr>
          <w:bCs/>
        </w:rPr>
        <w:t>.</w:t>
      </w:r>
      <w:r w:rsidRPr="00C05EAE">
        <w:rPr>
          <w:bCs/>
        </w:rPr>
        <w:tab/>
      </w:r>
      <w:r w:rsidRPr="00C05EAE">
        <w:t>Consider the managers and companies discussed in the chapter.</w:t>
      </w:r>
      <w:r w:rsidR="00960EC1" w:rsidRPr="00C05EAE">
        <w:t xml:space="preserve"> </w:t>
      </w:r>
      <w:r w:rsidRPr="00C05EAE">
        <w:t>Have they been in the news lately, and what is the latest?</w:t>
      </w:r>
      <w:r w:rsidR="00960EC1" w:rsidRPr="00C05EAE">
        <w:t xml:space="preserve"> </w:t>
      </w:r>
      <w:r w:rsidRPr="00C05EAE">
        <w:t>If their image, performance, or fortunes have gone up or down, what has changed to affect how they fared?</w:t>
      </w:r>
      <w:r w:rsidRPr="00C05EAE">
        <w:rPr>
          <w:bCs/>
        </w:rPr>
        <w:t xml:space="preserve"> </w:t>
      </w:r>
    </w:p>
    <w:p w14:paraId="672331A2" w14:textId="77777777" w:rsidR="00852EE5" w:rsidRPr="00C05EAE" w:rsidRDefault="00852EE5" w:rsidP="00F04DD4">
      <w:pPr>
        <w:tabs>
          <w:tab w:val="left" w:pos="360"/>
          <w:tab w:val="left" w:pos="720"/>
          <w:tab w:val="left" w:pos="1080"/>
          <w:tab w:val="left" w:pos="1440"/>
          <w:tab w:val="left" w:pos="1800"/>
        </w:tabs>
        <w:ind w:left="360" w:hanging="360"/>
        <w:rPr>
          <w:sz w:val="24"/>
        </w:rPr>
      </w:pPr>
    </w:p>
    <w:p w14:paraId="4C33F196" w14:textId="4D70A63A" w:rsidR="00852EE5" w:rsidRDefault="00852EE5" w:rsidP="00C73BA4">
      <w:pPr>
        <w:tabs>
          <w:tab w:val="left" w:pos="360"/>
          <w:tab w:val="left" w:pos="720"/>
          <w:tab w:val="left" w:pos="1080"/>
          <w:tab w:val="left" w:pos="1440"/>
          <w:tab w:val="left" w:pos="1800"/>
        </w:tabs>
        <w:ind w:left="360"/>
        <w:rPr>
          <w:sz w:val="24"/>
        </w:rPr>
      </w:pPr>
      <w:r w:rsidRPr="00C05EAE">
        <w:rPr>
          <w:sz w:val="24"/>
        </w:rPr>
        <w:lastRenderedPageBreak/>
        <w:t>Many of the organizations listed in the chapter will have suffered setbacks or improved their status by the time the students read this text.</w:t>
      </w:r>
      <w:r w:rsidR="00960EC1" w:rsidRPr="00C05EAE">
        <w:rPr>
          <w:sz w:val="24"/>
        </w:rPr>
        <w:t xml:space="preserve"> </w:t>
      </w:r>
      <w:r w:rsidRPr="00C05EAE">
        <w:rPr>
          <w:sz w:val="24"/>
        </w:rPr>
        <w:t>Setbacks are typically caused by changes in market conditions, mismanagement, or unwise use of resources (for example, overexpansion.)</w:t>
      </w:r>
      <w:r w:rsidR="00960EC1" w:rsidRPr="00C05EAE">
        <w:rPr>
          <w:sz w:val="24"/>
        </w:rPr>
        <w:t xml:space="preserve"> </w:t>
      </w:r>
      <w:r w:rsidRPr="00C05EAE">
        <w:rPr>
          <w:sz w:val="24"/>
        </w:rPr>
        <w:t xml:space="preserve">Improvements can </w:t>
      </w:r>
      <w:r w:rsidRPr="00C05EAE">
        <w:rPr>
          <w:noProof/>
          <w:sz w:val="24"/>
        </w:rPr>
        <w:t>be tied</w:t>
      </w:r>
      <w:r w:rsidRPr="00C05EAE">
        <w:rPr>
          <w:sz w:val="24"/>
        </w:rPr>
        <w:t xml:space="preserve"> to the four drivers of competitive advantage - </w:t>
      </w:r>
      <w:r w:rsidRPr="00C05EAE">
        <w:rPr>
          <w:b/>
          <w:sz w:val="24"/>
        </w:rPr>
        <w:t>innovation, speed, quality, and cost</w:t>
      </w:r>
      <w:r w:rsidRPr="00C05EAE">
        <w:rPr>
          <w:sz w:val="24"/>
        </w:rPr>
        <w:t>, as well as customer service and effective management.</w:t>
      </w:r>
    </w:p>
    <w:p w14:paraId="75A5CD84" w14:textId="74CA47F9" w:rsidR="002942D7" w:rsidRDefault="002942D7" w:rsidP="00C73BA4">
      <w:pPr>
        <w:tabs>
          <w:tab w:val="left" w:pos="360"/>
          <w:tab w:val="left" w:pos="720"/>
          <w:tab w:val="left" w:pos="1080"/>
          <w:tab w:val="left" w:pos="1440"/>
          <w:tab w:val="left" w:pos="1800"/>
        </w:tabs>
        <w:ind w:left="360"/>
        <w:rPr>
          <w:sz w:val="24"/>
        </w:rPr>
      </w:pPr>
    </w:p>
    <w:p w14:paraId="485DB94F" w14:textId="200FCF27" w:rsidR="002942D7" w:rsidRPr="003C484E" w:rsidRDefault="008F1C42" w:rsidP="008F1C42">
      <w:pPr>
        <w:pStyle w:val="Questions0"/>
      </w:pPr>
      <w:r w:rsidRPr="008F1C42">
        <w:rPr>
          <w:bCs/>
        </w:rPr>
        <w:t>14.</w:t>
      </w:r>
      <w:r w:rsidRPr="008F1C42">
        <w:rPr>
          <w:bCs/>
        </w:rPr>
        <w:tab/>
      </w:r>
      <w:r w:rsidR="002942D7" w:rsidRPr="008F1C42">
        <w:rPr>
          <w:bCs/>
        </w:rPr>
        <w:t>Here</w:t>
      </w:r>
      <w:r w:rsidR="007E7E6D">
        <w:rPr>
          <w:bCs/>
        </w:rPr>
        <w:t>’</w:t>
      </w:r>
      <w:r w:rsidR="002942D7" w:rsidRPr="008F1C42">
        <w:rPr>
          <w:bCs/>
        </w:rPr>
        <w:t>s</w:t>
      </w:r>
      <w:r w:rsidR="002942D7" w:rsidRPr="003C484E">
        <w:t xml:space="preserve"> an excerpt from this chapter: </w:t>
      </w:r>
      <w:r w:rsidR="007E7E6D">
        <w:t>“</w:t>
      </w:r>
      <w:r w:rsidR="002942D7" w:rsidRPr="003C484E">
        <w:t>Increasingly—but like everything else about human behavior, not always—business leaders help advance social change,</w:t>
      </w:r>
      <w:r w:rsidR="002942D7" w:rsidRPr="003C484E">
        <w:rPr>
          <w:vertAlign w:val="superscript"/>
        </w:rPr>
        <w:t xml:space="preserve"> </w:t>
      </w:r>
      <w:r w:rsidR="002942D7" w:rsidRPr="003C484E">
        <w:t>inside and outside their companies.</w:t>
      </w:r>
      <w:r w:rsidR="007E7E6D">
        <w:t>”</w:t>
      </w:r>
      <w:r w:rsidR="002942D7" w:rsidRPr="003C484E">
        <w:t xml:space="preserve"> Consider current events in the domain of business and social change, how things are trending, and what kind of leader you aspire to be. What are your thoughts? You</w:t>
      </w:r>
      <w:r w:rsidR="007E7E6D">
        <w:t>’</w:t>
      </w:r>
      <w:r w:rsidR="002942D7" w:rsidRPr="003C484E">
        <w:t>ll study this more in later chapters.</w:t>
      </w:r>
    </w:p>
    <w:p w14:paraId="0F380196" w14:textId="6036811C" w:rsidR="002942D7" w:rsidRDefault="002942D7" w:rsidP="00C73BA4">
      <w:pPr>
        <w:tabs>
          <w:tab w:val="left" w:pos="360"/>
          <w:tab w:val="left" w:pos="720"/>
          <w:tab w:val="left" w:pos="1080"/>
          <w:tab w:val="left" w:pos="1440"/>
          <w:tab w:val="left" w:pos="1800"/>
        </w:tabs>
        <w:ind w:left="360"/>
        <w:rPr>
          <w:sz w:val="24"/>
        </w:rPr>
      </w:pPr>
    </w:p>
    <w:p w14:paraId="079A10C9" w14:textId="619F817F" w:rsidR="002942D7" w:rsidRPr="00C05EAE" w:rsidRDefault="00B145F5" w:rsidP="00C73BA4">
      <w:pPr>
        <w:tabs>
          <w:tab w:val="left" w:pos="360"/>
          <w:tab w:val="left" w:pos="720"/>
          <w:tab w:val="left" w:pos="1080"/>
          <w:tab w:val="left" w:pos="1440"/>
          <w:tab w:val="left" w:pos="1800"/>
        </w:tabs>
        <w:ind w:left="360"/>
        <w:rPr>
          <w:sz w:val="24"/>
        </w:rPr>
      </w:pPr>
      <w:r>
        <w:rPr>
          <w:sz w:val="24"/>
        </w:rPr>
        <w:t xml:space="preserve">Student answers will vary. With the tremendous emphasis on social justice and workforce diversity, equity, and inclusion, these will be issues that business leaders will need to consider and act on in performing their jobs. Political divisiveness and gridlock and the emergence of extreme groups on both ends of the political spectrum will also have huge implications for leaders in terms of how to create fair policies that regulate employee behavior regarding political issues on and off the job. </w:t>
      </w:r>
    </w:p>
    <w:p w14:paraId="729C9D5B" w14:textId="77777777" w:rsidR="00852EE5" w:rsidRPr="00C05EAE" w:rsidRDefault="00852EE5" w:rsidP="00F04DD4">
      <w:pPr>
        <w:tabs>
          <w:tab w:val="left" w:pos="360"/>
          <w:tab w:val="left" w:pos="720"/>
          <w:tab w:val="left" w:pos="1080"/>
          <w:tab w:val="left" w:pos="1440"/>
          <w:tab w:val="left" w:pos="1800"/>
        </w:tabs>
        <w:ind w:left="360" w:hanging="360"/>
        <w:rPr>
          <w:sz w:val="24"/>
        </w:rPr>
      </w:pPr>
    </w:p>
    <w:p w14:paraId="33725C29" w14:textId="77777777" w:rsidR="00522C37" w:rsidRPr="00522C37" w:rsidRDefault="00522C37" w:rsidP="00522C37">
      <w:pPr>
        <w:shd w:val="clear" w:color="auto" w:fill="595959"/>
        <w:rPr>
          <w:rFonts w:ascii="Helvetica" w:hAnsi="Helvetica"/>
          <w:b/>
          <w:color w:val="FFFFFF"/>
          <w:sz w:val="32"/>
          <w:szCs w:val="32"/>
        </w:rPr>
      </w:pPr>
      <w:bookmarkStart w:id="20" w:name="exp_exer"/>
      <w:bookmarkStart w:id="21" w:name="ExEX"/>
      <w:r>
        <w:rPr>
          <w:rFonts w:ascii="Helvetica" w:hAnsi="Helvetica"/>
          <w:b/>
          <w:color w:val="FFFFFF"/>
          <w:sz w:val="32"/>
          <w:szCs w:val="32"/>
        </w:rPr>
        <w:t>EXPERIENTIAL EXERCISES</w:t>
      </w:r>
    </w:p>
    <w:bookmarkEnd w:id="20"/>
    <w:bookmarkEnd w:id="21"/>
    <w:p w14:paraId="454672AD" w14:textId="77777777" w:rsidR="00852EE5" w:rsidRPr="00C05EAE" w:rsidRDefault="00852EE5" w:rsidP="00E021EE">
      <w:pPr>
        <w:jc w:val="both"/>
        <w:rPr>
          <w:color w:val="000000"/>
          <w:sz w:val="24"/>
        </w:rPr>
      </w:pPr>
    </w:p>
    <w:p w14:paraId="3AAA3243" w14:textId="38E9F24A" w:rsidR="00AD2D62" w:rsidRPr="00C05EAE" w:rsidRDefault="00AD2D62" w:rsidP="00AD2D62">
      <w:pPr>
        <w:pStyle w:val="BodyTextIndent2"/>
        <w:tabs>
          <w:tab w:val="left" w:pos="360"/>
        </w:tabs>
        <w:rPr>
          <w:b/>
          <w:sz w:val="24"/>
          <w:szCs w:val="24"/>
        </w:rPr>
      </w:pPr>
      <w:bookmarkStart w:id="22" w:name="EE_1"/>
      <w:r w:rsidRPr="00C05EAE">
        <w:rPr>
          <w:b/>
          <w:sz w:val="24"/>
          <w:szCs w:val="24"/>
        </w:rPr>
        <w:t>EXERCISE 1.1</w:t>
      </w:r>
      <w:r w:rsidR="0051200D">
        <w:rPr>
          <w:b/>
          <w:sz w:val="24"/>
          <w:szCs w:val="24"/>
        </w:rPr>
        <w:t>.</w:t>
      </w:r>
      <w:r w:rsidRPr="00C05EAE">
        <w:rPr>
          <w:b/>
          <w:sz w:val="24"/>
          <w:szCs w:val="24"/>
        </w:rPr>
        <w:t xml:space="preserve"> YOUR </w:t>
      </w:r>
      <w:r w:rsidRPr="00C05EAE">
        <w:rPr>
          <w:b/>
          <w:noProof/>
          <w:sz w:val="24"/>
          <w:szCs w:val="24"/>
        </w:rPr>
        <w:t>PERSONAL</w:t>
      </w:r>
      <w:r w:rsidRPr="00C05EAE">
        <w:rPr>
          <w:b/>
          <w:sz w:val="24"/>
          <w:szCs w:val="24"/>
        </w:rPr>
        <w:t xml:space="preserve"> NETWORK </w:t>
      </w:r>
    </w:p>
    <w:bookmarkEnd w:id="22"/>
    <w:p w14:paraId="2E56FEE5" w14:textId="7919AF87" w:rsidR="00AD2D62" w:rsidRPr="00C05EAE" w:rsidRDefault="00DC3807" w:rsidP="009C10A9">
      <w:pPr>
        <w:pStyle w:val="BodyTextIndent2"/>
        <w:tabs>
          <w:tab w:val="left" w:pos="360"/>
        </w:tabs>
        <w:rPr>
          <w:i/>
          <w:sz w:val="24"/>
          <w:szCs w:val="24"/>
        </w:rPr>
      </w:pPr>
      <w:r>
        <w:rPr>
          <w:noProof/>
        </w:rPr>
        <mc:AlternateContent>
          <mc:Choice Requires="wps">
            <w:drawing>
              <wp:anchor distT="0" distB="0" distL="114300" distR="114300" simplePos="0" relativeHeight="251655680" behindDoc="0" locked="0" layoutInCell="1" allowOverlap="1" wp14:anchorId="7D0A591C" wp14:editId="6247D740">
                <wp:simplePos x="0" y="0"/>
                <wp:positionH relativeFrom="column">
                  <wp:posOffset>2596515</wp:posOffset>
                </wp:positionH>
                <wp:positionV relativeFrom="paragraph">
                  <wp:posOffset>107950</wp:posOffset>
                </wp:positionV>
                <wp:extent cx="4114800" cy="342900"/>
                <wp:effectExtent l="0" t="0" r="0" b="0"/>
                <wp:wrapNone/>
                <wp:docPr id="12" name="AutoShape 12"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4114800" cy="342900"/>
                        </a:xfrm>
                        <a:prstGeom prst="roundRect">
                          <a:avLst>
                            <a:gd name="adj" fmla="val 16667"/>
                          </a:avLst>
                        </a:prstGeom>
                        <a:solidFill>
                          <a:srgbClr val="5F5F5F"/>
                        </a:solidFill>
                        <a:ln w="9525">
                          <a:solidFill>
                            <a:srgbClr val="5F5F5F"/>
                          </a:solidFill>
                          <a:round/>
                          <a:headEnd/>
                          <a:tailEnd/>
                        </a:ln>
                      </wps:spPr>
                      <wps:txbx>
                        <w:txbxContent>
                          <w:p w14:paraId="28D11622"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D0A591C" id="AutoShape 12" o:spid="_x0000_s1035" style="position:absolute;left:0;text-align:left;margin-left:204.45pt;margin-top:8.5pt;width:324pt;height:27pt;z-index:251655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" fillcolor="#5f5f5f" strokecolor="#5f5f5f">
                <o:lock v:ext="edit" aspectratio="t" verticies="t" text="t" shapetype="t"/>
                <v:textbox>
                  <w:txbxContent>
                    <w:p w14:paraId="28D11622" w14:textId="77777777" w:rsidR="00A04ED2" w:rsidRDefault="00A04ED2"/>
                  </w:txbxContent>
                </v:textbox>
              </v:roundrect>
            </w:pict>
          </mc:Fallback>
        </mc:AlternateContent>
      </w:r>
      <w:r w:rsidR="009C10A9">
        <w:rPr>
          <w:i/>
          <w:sz w:val="24"/>
          <w:szCs w:val="24"/>
        </w:rPr>
        <w:t>See the figure provided in the text and the detailed instructions for this exercise.</w:t>
      </w:r>
    </w:p>
    <w:p w14:paraId="5A7D66C4" w14:textId="77777777" w:rsidR="009C10A9" w:rsidRDefault="009C10A9" w:rsidP="009C10A9">
      <w:pPr>
        <w:pStyle w:val="BodyTextIndent2"/>
        <w:tabs>
          <w:tab w:val="left" w:pos="360"/>
        </w:tabs>
        <w:rPr>
          <w:b/>
          <w:bCs/>
          <w:i/>
          <w:sz w:val="24"/>
          <w:szCs w:val="24"/>
        </w:rPr>
      </w:pPr>
    </w:p>
    <w:p w14:paraId="17DC434C" w14:textId="77777777" w:rsidR="00AD2D62" w:rsidRPr="00C05EAE" w:rsidRDefault="00AD2D62" w:rsidP="009C10A9">
      <w:pPr>
        <w:pStyle w:val="BodyTextIndent2"/>
        <w:tabs>
          <w:tab w:val="left" w:pos="360"/>
        </w:tabs>
        <w:rPr>
          <w:b/>
          <w:bCs/>
          <w:i/>
          <w:sz w:val="24"/>
          <w:szCs w:val="24"/>
        </w:rPr>
      </w:pPr>
      <w:r w:rsidRPr="00C05EAE">
        <w:rPr>
          <w:b/>
          <w:bCs/>
          <w:i/>
          <w:sz w:val="24"/>
          <w:szCs w:val="24"/>
        </w:rPr>
        <w:t>Suggested Responses to Discussion Questions</w:t>
      </w:r>
    </w:p>
    <w:p w14:paraId="780E8922" w14:textId="359DCF17" w:rsidR="00AD2D62" w:rsidRPr="00C05EAE" w:rsidRDefault="00AD2D62" w:rsidP="008F1C42">
      <w:pPr>
        <w:pStyle w:val="Questions0"/>
      </w:pPr>
      <w:r w:rsidRPr="00C05EAE">
        <w:t>1.</w:t>
      </w:r>
      <w:r w:rsidRPr="00C05EAE">
        <w:tab/>
        <w:t>What were some of the best primary sources identified by your group?</w:t>
      </w:r>
    </w:p>
    <w:p w14:paraId="60AFC4FA" w14:textId="77777777" w:rsidR="00AD2D62" w:rsidRPr="00C05EAE" w:rsidRDefault="00AD2D62" w:rsidP="008F1C42">
      <w:pPr>
        <w:pStyle w:val="EEanswers"/>
      </w:pPr>
      <w:r w:rsidRPr="00C05EAE">
        <w:br/>
        <w:t>Best primary sources will likely include teachers, parents, family, peers (colleagues), and current employers.</w:t>
      </w:r>
    </w:p>
    <w:p w14:paraId="52248CC0" w14:textId="77777777" w:rsidR="00AD2D62" w:rsidRPr="00C05EAE" w:rsidRDefault="00AD2D62" w:rsidP="009C10A9">
      <w:pPr>
        <w:pStyle w:val="BodyTextIndent2"/>
        <w:tabs>
          <w:tab w:val="left" w:pos="360"/>
          <w:tab w:val="left" w:pos="2160"/>
        </w:tabs>
        <w:rPr>
          <w:sz w:val="24"/>
          <w:szCs w:val="24"/>
        </w:rPr>
      </w:pPr>
    </w:p>
    <w:p w14:paraId="5F388B19" w14:textId="77777777" w:rsidR="00AD2D62" w:rsidRPr="00C05EAE" w:rsidRDefault="00AD2D62" w:rsidP="008F1C42">
      <w:pPr>
        <w:pStyle w:val="Questions0"/>
      </w:pPr>
      <w:r w:rsidRPr="00C05EAE">
        <w:t>2.</w:t>
      </w:r>
      <w:r w:rsidRPr="00C05EAE">
        <w:tab/>
        <w:t>What were some of the best sources for secondary contacts identified by your group?</w:t>
      </w:r>
    </w:p>
    <w:p w14:paraId="173D26C2" w14:textId="77777777" w:rsidR="00AD2D62" w:rsidRPr="00C05EAE" w:rsidRDefault="00AD2D62" w:rsidP="009C10A9">
      <w:pPr>
        <w:pStyle w:val="BodyTextIndent2"/>
        <w:tabs>
          <w:tab w:val="left" w:pos="360"/>
          <w:tab w:val="left" w:pos="2160"/>
        </w:tabs>
        <w:rPr>
          <w:sz w:val="24"/>
          <w:szCs w:val="24"/>
        </w:rPr>
      </w:pPr>
    </w:p>
    <w:p w14:paraId="2004B0CD" w14:textId="1C43D96B" w:rsidR="00AD2D62" w:rsidRPr="00C05EAE" w:rsidRDefault="00AD2D62" w:rsidP="008F1C42">
      <w:pPr>
        <w:pStyle w:val="EEanswers"/>
      </w:pPr>
      <w:r w:rsidRPr="00C05EAE">
        <w:t>The best sources for secondary contacts will differ from student to student, but most often include family, peers, and friends</w:t>
      </w:r>
      <w:r w:rsidR="006D00D0" w:rsidRPr="00C05EAE">
        <w:t>—</w:t>
      </w:r>
      <w:r w:rsidRPr="00C05EAE">
        <w:t>people who have a personal interest in you.</w:t>
      </w:r>
    </w:p>
    <w:p w14:paraId="6EFF7785" w14:textId="77777777" w:rsidR="00AD2D62" w:rsidRPr="00C05EAE" w:rsidRDefault="00AD2D62" w:rsidP="009C10A9">
      <w:pPr>
        <w:pStyle w:val="BodyTextIndent2"/>
        <w:tabs>
          <w:tab w:val="left" w:pos="360"/>
          <w:tab w:val="left" w:pos="2160"/>
        </w:tabs>
        <w:rPr>
          <w:sz w:val="24"/>
          <w:szCs w:val="24"/>
        </w:rPr>
      </w:pPr>
    </w:p>
    <w:p w14:paraId="59991B5B" w14:textId="77777777" w:rsidR="00AD2D62" w:rsidRPr="00C05EAE" w:rsidRDefault="00AD2D62" w:rsidP="008F1C42">
      <w:pPr>
        <w:pStyle w:val="Questions0"/>
      </w:pPr>
      <w:r w:rsidRPr="00C05EAE">
        <w:t>3.</w:t>
      </w:r>
      <w:r w:rsidRPr="00C05EAE">
        <w:tab/>
        <w:t>What are some suggestions for approaching primary contacts?</w:t>
      </w:r>
    </w:p>
    <w:p w14:paraId="61BB5D94" w14:textId="77777777" w:rsidR="00AD2D62" w:rsidRPr="00C05EAE" w:rsidRDefault="00AD2D62" w:rsidP="009C10A9">
      <w:pPr>
        <w:pStyle w:val="BodyTextIndent2"/>
        <w:tabs>
          <w:tab w:val="left" w:pos="360"/>
          <w:tab w:val="left" w:pos="2160"/>
        </w:tabs>
        <w:rPr>
          <w:sz w:val="24"/>
          <w:szCs w:val="24"/>
        </w:rPr>
      </w:pPr>
    </w:p>
    <w:p w14:paraId="6C01E9B4" w14:textId="481476E4" w:rsidR="00AD2D62" w:rsidRPr="00C05EAE" w:rsidRDefault="00AD2D62" w:rsidP="008F1C42">
      <w:pPr>
        <w:pStyle w:val="EEanswers"/>
      </w:pPr>
      <w:r w:rsidRPr="00C05EAE">
        <w:t>Primary contacts are people with whom you interact on a regular basis.</w:t>
      </w:r>
      <w:r w:rsidR="00960EC1" w:rsidRPr="00C05EAE">
        <w:t xml:space="preserve"> </w:t>
      </w:r>
      <w:r w:rsidRPr="00C05EAE">
        <w:t>Most of these people will be happy to help if asked directly for advice.</w:t>
      </w:r>
      <w:r w:rsidR="00960EC1" w:rsidRPr="00C05EAE">
        <w:t xml:space="preserve"> </w:t>
      </w:r>
      <w:r w:rsidRPr="00C05EAE">
        <w:t xml:space="preserve">You may also want to think about how to </w:t>
      </w:r>
      <w:r w:rsidR="007E7E6D">
        <w:t>“</w:t>
      </w:r>
      <w:r w:rsidRPr="00C05EAE">
        <w:t>reward</w:t>
      </w:r>
      <w:r w:rsidR="007E7E6D">
        <w:t>”</w:t>
      </w:r>
      <w:r w:rsidRPr="00C05EAE">
        <w:t xml:space="preserve"> them for the information they give you</w:t>
      </w:r>
      <w:r w:rsidR="006D00D0" w:rsidRPr="00C05EAE">
        <w:t>—</w:t>
      </w:r>
      <w:r w:rsidRPr="00C05EAE">
        <w:t>for example, taking someone to dinner or lunch to discuss your career.</w:t>
      </w:r>
      <w:r w:rsidR="00960EC1" w:rsidRPr="00C05EAE">
        <w:t xml:space="preserve"> </w:t>
      </w:r>
      <w:r w:rsidRPr="00C05EAE">
        <w:t>If someone is difficult to catch up with, students might contact them via e</w:t>
      </w:r>
      <w:r w:rsidR="000649DD">
        <w:t>-</w:t>
      </w:r>
      <w:r w:rsidRPr="00C05EAE">
        <w:t>mail.</w:t>
      </w:r>
    </w:p>
    <w:p w14:paraId="206F90A9" w14:textId="77777777" w:rsidR="00AD2D62" w:rsidRPr="00C05EAE" w:rsidRDefault="00AD2D62" w:rsidP="009C10A9">
      <w:pPr>
        <w:pStyle w:val="BodyTextIndent2"/>
        <w:tabs>
          <w:tab w:val="left" w:pos="360"/>
          <w:tab w:val="left" w:pos="2160"/>
        </w:tabs>
        <w:rPr>
          <w:sz w:val="24"/>
          <w:szCs w:val="24"/>
        </w:rPr>
      </w:pPr>
    </w:p>
    <w:p w14:paraId="730D5704" w14:textId="77777777" w:rsidR="00AD2D62" w:rsidRPr="00C05EAE" w:rsidRDefault="00AD2D62" w:rsidP="008F1C42">
      <w:pPr>
        <w:pStyle w:val="Questions0"/>
      </w:pPr>
      <w:r w:rsidRPr="00C05EAE">
        <w:t>4.</w:t>
      </w:r>
      <w:r w:rsidRPr="00C05EAE">
        <w:tab/>
        <w:t>What were some suggestions for approaching secondary contacts</w:t>
      </w:r>
      <w:r w:rsidR="00C73BA4">
        <w:t xml:space="preserve">, </w:t>
      </w:r>
      <w:r w:rsidR="00C73BA4" w:rsidRPr="00C73BA4">
        <w:t>and how is contacting secondary sources different</w:t>
      </w:r>
      <w:r w:rsidR="00C73BA4">
        <w:t xml:space="preserve"> </w:t>
      </w:r>
      <w:r w:rsidR="00C73BA4" w:rsidRPr="00C73BA4">
        <w:t>from contacting primary contacts</w:t>
      </w:r>
      <w:r w:rsidRPr="00C05EAE">
        <w:t>?</w:t>
      </w:r>
    </w:p>
    <w:p w14:paraId="61D03A6C" w14:textId="77777777" w:rsidR="00AD2D62" w:rsidRPr="00C05EAE" w:rsidRDefault="00AD2D62" w:rsidP="009C10A9">
      <w:pPr>
        <w:pStyle w:val="BodyTextIndent2"/>
        <w:tabs>
          <w:tab w:val="left" w:pos="360"/>
          <w:tab w:val="left" w:pos="2160"/>
        </w:tabs>
        <w:rPr>
          <w:sz w:val="24"/>
          <w:szCs w:val="24"/>
        </w:rPr>
      </w:pPr>
    </w:p>
    <w:p w14:paraId="0C5E38C0" w14:textId="6341D5E0" w:rsidR="00AD2D62" w:rsidRPr="00C05EAE" w:rsidRDefault="00AD2D62" w:rsidP="008F1C42">
      <w:pPr>
        <w:pStyle w:val="EEanswers"/>
      </w:pPr>
      <w:r w:rsidRPr="00C05EAE">
        <w:lastRenderedPageBreak/>
        <w:t>The most effective approach for a secondary contact is to ask for an informational interview.</w:t>
      </w:r>
      <w:r w:rsidR="00960EC1" w:rsidRPr="00C05EAE">
        <w:t xml:space="preserve"> </w:t>
      </w:r>
      <w:r w:rsidRPr="00C05EAE">
        <w:t xml:space="preserve">When approaching a secondary contact, you must be aware of </w:t>
      </w:r>
      <w:r w:rsidRPr="00C05EAE">
        <w:rPr>
          <w:noProof/>
        </w:rPr>
        <w:t>their</w:t>
      </w:r>
      <w:r w:rsidRPr="00C05EAE">
        <w:t xml:space="preserve"> time</w:t>
      </w:r>
      <w:r w:rsidR="006D00D0" w:rsidRPr="00C05EAE">
        <w:t>—</w:t>
      </w:r>
      <w:r w:rsidRPr="00C05EAE">
        <w:t>don</w:t>
      </w:r>
      <w:r w:rsidR="007E7E6D">
        <w:t>’</w:t>
      </w:r>
      <w:r w:rsidRPr="00C05EAE">
        <w:t xml:space="preserve">t ask for </w:t>
      </w:r>
      <w:r w:rsidRPr="00C05EAE">
        <w:rPr>
          <w:noProof/>
        </w:rPr>
        <w:t>a lot of</w:t>
      </w:r>
      <w:r w:rsidRPr="00C05EAE">
        <w:t xml:space="preserve"> time.</w:t>
      </w:r>
      <w:r w:rsidR="00960EC1" w:rsidRPr="00C05EAE">
        <w:t xml:space="preserve"> </w:t>
      </w:r>
      <w:r w:rsidR="002A6EC7" w:rsidRPr="00C05EAE">
        <w:rPr>
          <w:noProof/>
        </w:rPr>
        <w:t>Also</w:t>
      </w:r>
      <w:r w:rsidRPr="00C05EAE">
        <w:t>, preparation is important.</w:t>
      </w:r>
      <w:r w:rsidR="00960EC1" w:rsidRPr="00C05EAE">
        <w:t xml:space="preserve"> </w:t>
      </w:r>
      <w:r w:rsidRPr="00C05EAE">
        <w:t xml:space="preserve">Draw up a list of the most important questions you want to </w:t>
      </w:r>
      <w:proofErr w:type="gramStart"/>
      <w:r w:rsidRPr="00C05EAE">
        <w:t>ask, and</w:t>
      </w:r>
      <w:proofErr w:type="gramEnd"/>
      <w:r w:rsidRPr="00C05EAE">
        <w:t xml:space="preserve"> stick to that list.</w:t>
      </w:r>
    </w:p>
    <w:p w14:paraId="15B3C65D" w14:textId="77777777" w:rsidR="00AD2D62" w:rsidRPr="00C05EAE" w:rsidRDefault="00AD2D62" w:rsidP="009C10A9">
      <w:pPr>
        <w:pStyle w:val="BodyTextIndent2"/>
        <w:tabs>
          <w:tab w:val="left" w:pos="360"/>
          <w:tab w:val="left" w:pos="2160"/>
        </w:tabs>
        <w:rPr>
          <w:sz w:val="24"/>
          <w:szCs w:val="24"/>
        </w:rPr>
      </w:pPr>
    </w:p>
    <w:p w14:paraId="2CCDA27F" w14:textId="77777777" w:rsidR="00AD2D62" w:rsidRPr="00C05EAE" w:rsidRDefault="00AD2D62" w:rsidP="008F1C42">
      <w:pPr>
        <w:pStyle w:val="Questions0"/>
      </w:pPr>
      <w:r w:rsidRPr="00C05EAE">
        <w:t>5.</w:t>
      </w:r>
      <w:r w:rsidRPr="00C05EAE">
        <w:tab/>
        <w:t>What did you learn about yourself and others from this exercise?</w:t>
      </w:r>
    </w:p>
    <w:p w14:paraId="67DFAB44" w14:textId="77777777" w:rsidR="00AD2D62" w:rsidRPr="00C05EAE" w:rsidRDefault="00AD2D62" w:rsidP="009C10A9">
      <w:pPr>
        <w:pStyle w:val="BodyTextIndent2"/>
        <w:tabs>
          <w:tab w:val="left" w:pos="360"/>
          <w:tab w:val="left" w:pos="2160"/>
        </w:tabs>
        <w:rPr>
          <w:sz w:val="24"/>
          <w:szCs w:val="24"/>
        </w:rPr>
      </w:pPr>
    </w:p>
    <w:p w14:paraId="0ABA3456" w14:textId="628BE311" w:rsidR="00AD2D62" w:rsidRPr="00C05EAE" w:rsidRDefault="00AD2D62" w:rsidP="008F1C42">
      <w:pPr>
        <w:pStyle w:val="EEanswers"/>
      </w:pPr>
      <w:r w:rsidRPr="00C05EAE">
        <w:t xml:space="preserve">Hopefully, students now know that they have a wider circle of contacts </w:t>
      </w:r>
      <w:r w:rsidRPr="00C05EAE">
        <w:rPr>
          <w:noProof/>
        </w:rPr>
        <w:t>tha</w:t>
      </w:r>
      <w:r w:rsidR="002B01C8" w:rsidRPr="00C05EAE">
        <w:rPr>
          <w:noProof/>
        </w:rPr>
        <w:t>t</w:t>
      </w:r>
      <w:r w:rsidRPr="00C05EAE">
        <w:t xml:space="preserve"> they may have thought previously.</w:t>
      </w:r>
      <w:r w:rsidR="00960EC1" w:rsidRPr="00C05EAE">
        <w:t xml:space="preserve"> </w:t>
      </w:r>
      <w:r w:rsidR="002A6EC7" w:rsidRPr="00C05EAE">
        <w:rPr>
          <w:noProof/>
        </w:rPr>
        <w:t>Also</w:t>
      </w:r>
      <w:r w:rsidRPr="00C05EAE">
        <w:t>, they will have gained some tips for approaching secondary contacts, and perhaps gained some primary contacts as well!</w:t>
      </w:r>
    </w:p>
    <w:p w14:paraId="2476788C" w14:textId="77777777" w:rsidR="00AD2D62" w:rsidRPr="00777DF0" w:rsidRDefault="00AD2D62" w:rsidP="00AD2D62">
      <w:pPr>
        <w:pStyle w:val="BodyTextIndent2"/>
        <w:tabs>
          <w:tab w:val="left" w:pos="360"/>
        </w:tabs>
        <w:ind w:left="1440"/>
        <w:rPr>
          <w:b/>
          <w:bCs/>
          <w:sz w:val="20"/>
        </w:rPr>
      </w:pPr>
    </w:p>
    <w:p w14:paraId="6FFB5A43" w14:textId="77777777" w:rsidR="00AD2D62" w:rsidRPr="00C05EAE" w:rsidRDefault="00C05EAE" w:rsidP="004634E4">
      <w:pPr>
        <w:pStyle w:val="Boxed2"/>
        <w:shd w:val="clear" w:color="auto" w:fill="DEEAF6" w:themeFill="accent5" w:themeFillTint="33"/>
        <w:rPr>
          <w:b/>
          <w:bCs/>
          <w:szCs w:val="24"/>
        </w:rPr>
      </w:pPr>
      <w:r w:rsidRPr="00C05EAE">
        <w:rPr>
          <w:b/>
          <w:bCs/>
          <w:szCs w:val="24"/>
        </w:rPr>
        <w:t>Teaching Tip</w:t>
      </w:r>
    </w:p>
    <w:p w14:paraId="18C2C084" w14:textId="77777777" w:rsidR="00AD2D62" w:rsidRPr="00C05EAE" w:rsidRDefault="00AD2D62" w:rsidP="004634E4">
      <w:pPr>
        <w:pStyle w:val="Boxed2"/>
        <w:shd w:val="clear" w:color="auto" w:fill="DEEAF6" w:themeFill="accent5" w:themeFillTint="33"/>
        <w:rPr>
          <w:szCs w:val="24"/>
        </w:rPr>
      </w:pPr>
      <w:r w:rsidRPr="00C05EAE">
        <w:rPr>
          <w:szCs w:val="24"/>
        </w:rPr>
        <w:t>Time: 30-40 min.</w:t>
      </w:r>
    </w:p>
    <w:p w14:paraId="02604B51" w14:textId="77777777" w:rsidR="00AD2D62" w:rsidRPr="00C05EAE" w:rsidRDefault="00AD2D62" w:rsidP="004634E4">
      <w:pPr>
        <w:pStyle w:val="Boxed2"/>
        <w:shd w:val="clear" w:color="auto" w:fill="DEEAF6" w:themeFill="accent5" w:themeFillTint="33"/>
        <w:rPr>
          <w:szCs w:val="24"/>
        </w:rPr>
      </w:pPr>
    </w:p>
    <w:p w14:paraId="43362137" w14:textId="68171385" w:rsidR="00AD2D62" w:rsidRPr="00C05EAE" w:rsidRDefault="00AD2D62" w:rsidP="004634E4">
      <w:pPr>
        <w:pStyle w:val="Boxed2"/>
        <w:shd w:val="clear" w:color="auto" w:fill="DEEAF6" w:themeFill="accent5" w:themeFillTint="33"/>
        <w:rPr>
          <w:szCs w:val="24"/>
        </w:rPr>
      </w:pPr>
      <w:r w:rsidRPr="00C05EAE">
        <w:rPr>
          <w:szCs w:val="24"/>
        </w:rPr>
        <w:t xml:space="preserve">Resources/Set-up: Participants will need a blank sheet of paper and the figure </w:t>
      </w:r>
      <w:r w:rsidR="007E7E6D">
        <w:rPr>
          <w:szCs w:val="24"/>
        </w:rPr>
        <w:t>“</w:t>
      </w:r>
      <w:r w:rsidRPr="00C05EAE">
        <w:rPr>
          <w:szCs w:val="24"/>
        </w:rPr>
        <w:t>Primary and secondary connections</w:t>
      </w:r>
      <w:r w:rsidR="007E7E6D">
        <w:rPr>
          <w:szCs w:val="24"/>
        </w:rPr>
        <w:t>”</w:t>
      </w:r>
      <w:r w:rsidRPr="00C05EAE">
        <w:rPr>
          <w:szCs w:val="24"/>
        </w:rPr>
        <w:t xml:space="preserve"> </w:t>
      </w:r>
      <w:r w:rsidR="007B20D2">
        <w:rPr>
          <w:szCs w:val="24"/>
        </w:rPr>
        <w:t>[</w:t>
      </w:r>
      <w:r w:rsidRPr="00C05EAE">
        <w:rPr>
          <w:szCs w:val="24"/>
        </w:rPr>
        <w:t>in</w:t>
      </w:r>
      <w:r w:rsidR="0027633F" w:rsidRPr="00C05EAE">
        <w:rPr>
          <w:szCs w:val="24"/>
        </w:rPr>
        <w:t xml:space="preserve"> the</w:t>
      </w:r>
      <w:r w:rsidRPr="00C05EAE">
        <w:rPr>
          <w:szCs w:val="24"/>
        </w:rPr>
        <w:t xml:space="preserve"> </w:t>
      </w:r>
      <w:r w:rsidRPr="00C05EAE">
        <w:rPr>
          <w:noProof/>
          <w:szCs w:val="24"/>
        </w:rPr>
        <w:t>chapter</w:t>
      </w:r>
      <w:r w:rsidR="007B20D2">
        <w:rPr>
          <w:szCs w:val="24"/>
        </w:rPr>
        <w:t>]</w:t>
      </w:r>
      <w:r w:rsidR="007B20D2" w:rsidRPr="00C05EAE">
        <w:rPr>
          <w:szCs w:val="24"/>
        </w:rPr>
        <w:t xml:space="preserve"> </w:t>
      </w:r>
      <w:r w:rsidRPr="00C05EAE">
        <w:rPr>
          <w:szCs w:val="24"/>
        </w:rPr>
        <w:t>as a guide.</w:t>
      </w:r>
    </w:p>
    <w:p w14:paraId="0EA51D11" w14:textId="77777777" w:rsidR="00AD2D62" w:rsidRPr="00C05EAE" w:rsidRDefault="00AD2D62" w:rsidP="004634E4">
      <w:pPr>
        <w:pStyle w:val="Boxed2"/>
        <w:shd w:val="clear" w:color="auto" w:fill="DEEAF6" w:themeFill="accent5" w:themeFillTint="33"/>
        <w:rPr>
          <w:szCs w:val="24"/>
        </w:rPr>
      </w:pPr>
      <w:r w:rsidRPr="00C05EAE">
        <w:rPr>
          <w:szCs w:val="24"/>
        </w:rPr>
        <w:t>Activity Instructions: This step can be assigned as a homework assignment and discussed at this time during the lecture.</w:t>
      </w:r>
      <w:r w:rsidR="00960EC1" w:rsidRPr="00C05EAE">
        <w:rPr>
          <w:szCs w:val="24"/>
        </w:rPr>
        <w:t xml:space="preserve"> </w:t>
      </w:r>
      <w:r w:rsidRPr="00C05EAE">
        <w:rPr>
          <w:szCs w:val="24"/>
        </w:rPr>
        <w:t>Follow the instructions in the text.</w:t>
      </w:r>
      <w:r w:rsidR="00960EC1" w:rsidRPr="00C05EAE">
        <w:rPr>
          <w:szCs w:val="24"/>
        </w:rPr>
        <w:t xml:space="preserve"> </w:t>
      </w:r>
      <w:r w:rsidRPr="00C05EAE">
        <w:rPr>
          <w:szCs w:val="24"/>
        </w:rPr>
        <w:t>You may want to give them an example of your network or a hypothetical network.</w:t>
      </w:r>
      <w:r w:rsidR="00960EC1" w:rsidRPr="00C05EAE">
        <w:rPr>
          <w:szCs w:val="24"/>
        </w:rPr>
        <w:t xml:space="preserve"> </w:t>
      </w:r>
      <w:r w:rsidRPr="00C05EAE">
        <w:rPr>
          <w:szCs w:val="24"/>
        </w:rPr>
        <w:t>You may want to assign a team member as timekeeper or call time for the class.</w:t>
      </w:r>
    </w:p>
    <w:p w14:paraId="6F58D6BC" w14:textId="77777777" w:rsidR="00AD2D62" w:rsidRPr="00C05EAE" w:rsidRDefault="00AD2D62" w:rsidP="004634E4">
      <w:pPr>
        <w:pStyle w:val="Boxed2"/>
        <w:shd w:val="clear" w:color="auto" w:fill="DEEAF6" w:themeFill="accent5" w:themeFillTint="33"/>
        <w:rPr>
          <w:szCs w:val="24"/>
        </w:rPr>
      </w:pPr>
    </w:p>
    <w:p w14:paraId="3E32E807" w14:textId="77777777" w:rsidR="00AD2D62" w:rsidRPr="00C05EAE" w:rsidRDefault="00AD2D62" w:rsidP="004634E4">
      <w:pPr>
        <w:pStyle w:val="Boxed2"/>
        <w:shd w:val="clear" w:color="auto" w:fill="DEEAF6" w:themeFill="accent5" w:themeFillTint="33"/>
        <w:rPr>
          <w:szCs w:val="24"/>
        </w:rPr>
      </w:pPr>
      <w:r w:rsidRPr="00C05EAE">
        <w:rPr>
          <w:szCs w:val="24"/>
        </w:rPr>
        <w:t>Discussion/Debrief: See questions in</w:t>
      </w:r>
      <w:r w:rsidR="0027633F" w:rsidRPr="00C05EAE">
        <w:rPr>
          <w:szCs w:val="24"/>
        </w:rPr>
        <w:t xml:space="preserve"> the</w:t>
      </w:r>
      <w:r w:rsidRPr="00C05EAE">
        <w:rPr>
          <w:szCs w:val="24"/>
        </w:rPr>
        <w:t xml:space="preserve"> </w:t>
      </w:r>
      <w:r w:rsidRPr="00C05EAE">
        <w:rPr>
          <w:noProof/>
          <w:szCs w:val="24"/>
        </w:rPr>
        <w:t>text</w:t>
      </w:r>
      <w:r w:rsidRPr="00C05EAE">
        <w:rPr>
          <w:szCs w:val="24"/>
        </w:rPr>
        <w:t>; facilitate discussions using answers above, plus:</w:t>
      </w:r>
    </w:p>
    <w:p w14:paraId="41FC2697" w14:textId="77777777" w:rsidR="00AD2D62" w:rsidRPr="00C05EAE" w:rsidRDefault="00AD2D62" w:rsidP="004634E4">
      <w:pPr>
        <w:pStyle w:val="Boxed2"/>
        <w:shd w:val="clear" w:color="auto" w:fill="DEEAF6" w:themeFill="accent5" w:themeFillTint="33"/>
        <w:rPr>
          <w:szCs w:val="24"/>
        </w:rPr>
      </w:pPr>
      <w:r w:rsidRPr="00C05EAE">
        <w:rPr>
          <w:szCs w:val="24"/>
        </w:rPr>
        <w:t>Ask students to discuss in small groups what was easy, hard about doing this exercise.</w:t>
      </w:r>
    </w:p>
    <w:p w14:paraId="016144BA" w14:textId="77777777" w:rsidR="00852EE5" w:rsidRPr="00C05EAE" w:rsidRDefault="00AD2D62" w:rsidP="004634E4">
      <w:pPr>
        <w:pStyle w:val="Boxed2"/>
        <w:shd w:val="clear" w:color="auto" w:fill="DEEAF6" w:themeFill="accent5" w:themeFillTint="33"/>
        <w:rPr>
          <w:szCs w:val="24"/>
        </w:rPr>
      </w:pPr>
      <w:r w:rsidRPr="00C05EAE">
        <w:rPr>
          <w:szCs w:val="24"/>
        </w:rPr>
        <w:t>Ask small groups to report their suggestions for #3 and #4 to the entire group using suggestions discussed as well as personal experiences.</w:t>
      </w:r>
    </w:p>
    <w:p w14:paraId="201C1E6E" w14:textId="77777777" w:rsidR="00CF709C" w:rsidRDefault="00CF709C" w:rsidP="00C73BA4">
      <w:pPr>
        <w:pStyle w:val="BodyTextIndent2"/>
        <w:tabs>
          <w:tab w:val="left" w:pos="360"/>
          <w:tab w:val="left" w:pos="720"/>
        </w:tabs>
        <w:ind w:left="1530" w:hanging="1530"/>
        <w:rPr>
          <w:b/>
          <w:sz w:val="24"/>
          <w:szCs w:val="24"/>
        </w:rPr>
      </w:pPr>
      <w:bookmarkStart w:id="23" w:name="EE_2"/>
    </w:p>
    <w:p w14:paraId="71C827D4" w14:textId="0200C5F9" w:rsidR="00852EE5" w:rsidRPr="00C05EAE" w:rsidRDefault="00852EE5" w:rsidP="00C73BA4">
      <w:pPr>
        <w:pStyle w:val="BodyTextIndent2"/>
        <w:tabs>
          <w:tab w:val="left" w:pos="360"/>
          <w:tab w:val="left" w:pos="720"/>
        </w:tabs>
        <w:ind w:left="1530" w:hanging="1530"/>
        <w:rPr>
          <w:b/>
          <w:sz w:val="24"/>
          <w:szCs w:val="24"/>
        </w:rPr>
      </w:pPr>
      <w:r w:rsidRPr="00C05EAE">
        <w:rPr>
          <w:b/>
          <w:sz w:val="24"/>
          <w:szCs w:val="24"/>
        </w:rPr>
        <w:t>EXERCISE 1.</w:t>
      </w:r>
      <w:r w:rsidR="009A256B" w:rsidRPr="00C05EAE">
        <w:rPr>
          <w:b/>
          <w:sz w:val="24"/>
          <w:szCs w:val="24"/>
        </w:rPr>
        <w:t>2</w:t>
      </w:r>
      <w:bookmarkEnd w:id="23"/>
      <w:r w:rsidR="0051200D">
        <w:rPr>
          <w:b/>
          <w:sz w:val="24"/>
          <w:szCs w:val="24"/>
        </w:rPr>
        <w:t>.</w:t>
      </w:r>
      <w:r w:rsidRPr="00C05EAE">
        <w:rPr>
          <w:b/>
          <w:sz w:val="24"/>
          <w:szCs w:val="24"/>
        </w:rPr>
        <w:t xml:space="preserve"> </w:t>
      </w:r>
      <w:r w:rsidR="00E021EE" w:rsidRPr="00C05EAE">
        <w:rPr>
          <w:b/>
          <w:sz w:val="24"/>
          <w:szCs w:val="24"/>
        </w:rPr>
        <w:t xml:space="preserve">Are You </w:t>
      </w:r>
      <w:r w:rsidR="00B554CC" w:rsidRPr="00C05EAE">
        <w:rPr>
          <w:b/>
          <w:sz w:val="24"/>
          <w:szCs w:val="24"/>
        </w:rPr>
        <w:t>a</w:t>
      </w:r>
      <w:r w:rsidR="00E021EE" w:rsidRPr="00C05EAE">
        <w:rPr>
          <w:b/>
          <w:sz w:val="24"/>
          <w:szCs w:val="24"/>
        </w:rPr>
        <w:t>n Effective Manager?</w:t>
      </w:r>
    </w:p>
    <w:p w14:paraId="26ACEB9D" w14:textId="77777777" w:rsidR="00E021EE" w:rsidRPr="00C05EAE" w:rsidRDefault="00E021EE" w:rsidP="00E021EE">
      <w:pPr>
        <w:rPr>
          <w:sz w:val="24"/>
        </w:rPr>
      </w:pPr>
    </w:p>
    <w:p w14:paraId="52D79E01" w14:textId="77777777" w:rsidR="00E021EE" w:rsidRPr="00C05EAE" w:rsidRDefault="00E021EE" w:rsidP="00E021EE">
      <w:pPr>
        <w:widowControl w:val="0"/>
        <w:autoSpaceDE w:val="0"/>
        <w:autoSpaceDN w:val="0"/>
        <w:adjustRightInd w:val="0"/>
        <w:ind w:firstLine="360"/>
        <w:rPr>
          <w:b/>
          <w:sz w:val="24"/>
        </w:rPr>
      </w:pPr>
      <w:r w:rsidRPr="00C05EAE">
        <w:rPr>
          <w:b/>
          <w:sz w:val="24"/>
        </w:rPr>
        <w:t>OBJECTIVES</w:t>
      </w:r>
    </w:p>
    <w:p w14:paraId="34D58081" w14:textId="77777777" w:rsidR="00E021EE" w:rsidRPr="00C05EAE" w:rsidRDefault="00E021EE" w:rsidP="006D00D0">
      <w:pPr>
        <w:widowControl w:val="0"/>
        <w:autoSpaceDE w:val="0"/>
        <w:autoSpaceDN w:val="0"/>
        <w:adjustRightInd w:val="0"/>
        <w:ind w:left="720" w:hanging="360"/>
        <w:rPr>
          <w:sz w:val="24"/>
        </w:rPr>
      </w:pPr>
      <w:r w:rsidRPr="00C05EAE">
        <w:rPr>
          <w:sz w:val="24"/>
        </w:rPr>
        <w:t xml:space="preserve">1. </w:t>
      </w:r>
      <w:r w:rsidR="006D00D0" w:rsidRPr="00C05EAE">
        <w:rPr>
          <w:sz w:val="24"/>
        </w:rPr>
        <w:tab/>
      </w:r>
      <w:r w:rsidRPr="00C05EAE">
        <w:rPr>
          <w:sz w:val="24"/>
        </w:rPr>
        <w:t xml:space="preserve">To recognize what </w:t>
      </w:r>
      <w:proofErr w:type="gramStart"/>
      <w:r w:rsidRPr="00C05EAE">
        <w:rPr>
          <w:sz w:val="24"/>
        </w:rPr>
        <w:t>behaviors</w:t>
      </w:r>
      <w:proofErr w:type="gramEnd"/>
      <w:r w:rsidRPr="00C05EAE">
        <w:rPr>
          <w:sz w:val="24"/>
        </w:rPr>
        <w:t xml:space="preserve"> contribute to being a successful manager.</w:t>
      </w:r>
    </w:p>
    <w:p w14:paraId="7DAF9D2A" w14:textId="77777777" w:rsidR="00E021EE" w:rsidRPr="00C05EAE" w:rsidRDefault="00E021EE" w:rsidP="006D00D0">
      <w:pPr>
        <w:widowControl w:val="0"/>
        <w:autoSpaceDE w:val="0"/>
        <w:autoSpaceDN w:val="0"/>
        <w:adjustRightInd w:val="0"/>
        <w:ind w:left="720" w:hanging="360"/>
        <w:rPr>
          <w:sz w:val="24"/>
        </w:rPr>
      </w:pPr>
    </w:p>
    <w:p w14:paraId="552D5F53" w14:textId="77777777" w:rsidR="00E021EE" w:rsidRPr="00C05EAE" w:rsidRDefault="00E021EE" w:rsidP="006D00D0">
      <w:pPr>
        <w:widowControl w:val="0"/>
        <w:autoSpaceDE w:val="0"/>
        <w:autoSpaceDN w:val="0"/>
        <w:adjustRightInd w:val="0"/>
        <w:ind w:left="720" w:hanging="360"/>
        <w:rPr>
          <w:sz w:val="24"/>
        </w:rPr>
      </w:pPr>
      <w:r w:rsidRPr="00C05EAE">
        <w:rPr>
          <w:sz w:val="24"/>
        </w:rPr>
        <w:t xml:space="preserve">2. </w:t>
      </w:r>
      <w:r w:rsidR="006D00D0" w:rsidRPr="00C05EAE">
        <w:rPr>
          <w:sz w:val="24"/>
        </w:rPr>
        <w:tab/>
      </w:r>
      <w:r w:rsidRPr="00C05EAE">
        <w:rPr>
          <w:sz w:val="24"/>
        </w:rPr>
        <w:t xml:space="preserve">To develop a ranking of critical behaviors that you </w:t>
      </w:r>
      <w:r w:rsidRPr="00C05EAE">
        <w:rPr>
          <w:noProof/>
          <w:sz w:val="24"/>
        </w:rPr>
        <w:t>personally</w:t>
      </w:r>
      <w:r w:rsidRPr="00C05EAE">
        <w:rPr>
          <w:sz w:val="24"/>
        </w:rPr>
        <w:t xml:space="preserve"> believe are important for becoming an effective manager.</w:t>
      </w:r>
    </w:p>
    <w:p w14:paraId="48AED1C9" w14:textId="77777777" w:rsidR="00E021EE" w:rsidRPr="00C05EAE" w:rsidRDefault="00E021EE" w:rsidP="00E021EE">
      <w:pPr>
        <w:widowControl w:val="0"/>
        <w:autoSpaceDE w:val="0"/>
        <w:autoSpaceDN w:val="0"/>
        <w:adjustRightInd w:val="0"/>
        <w:ind w:left="360"/>
        <w:rPr>
          <w:sz w:val="24"/>
        </w:rPr>
      </w:pPr>
    </w:p>
    <w:p w14:paraId="75B2F5AA" w14:textId="77777777" w:rsidR="00E021EE" w:rsidRPr="00C05EAE" w:rsidRDefault="00E021EE" w:rsidP="00E021EE">
      <w:pPr>
        <w:widowControl w:val="0"/>
        <w:autoSpaceDE w:val="0"/>
        <w:autoSpaceDN w:val="0"/>
        <w:adjustRightInd w:val="0"/>
        <w:ind w:left="360"/>
        <w:rPr>
          <w:b/>
          <w:sz w:val="24"/>
        </w:rPr>
      </w:pPr>
      <w:r w:rsidRPr="00C05EAE">
        <w:rPr>
          <w:b/>
          <w:sz w:val="24"/>
        </w:rPr>
        <w:t>INSTRUCTIONS</w:t>
      </w:r>
    </w:p>
    <w:p w14:paraId="6D877F4E" w14:textId="77777777" w:rsidR="00E021EE" w:rsidRPr="00C05EAE" w:rsidRDefault="00E021EE" w:rsidP="006D00D0">
      <w:pPr>
        <w:widowControl w:val="0"/>
        <w:autoSpaceDE w:val="0"/>
        <w:autoSpaceDN w:val="0"/>
        <w:adjustRightInd w:val="0"/>
        <w:ind w:left="720" w:hanging="360"/>
        <w:rPr>
          <w:sz w:val="24"/>
        </w:rPr>
      </w:pPr>
      <w:r w:rsidRPr="00C05EAE">
        <w:rPr>
          <w:sz w:val="24"/>
        </w:rPr>
        <w:t xml:space="preserve">1. </w:t>
      </w:r>
      <w:r w:rsidR="006D00D0" w:rsidRPr="00C05EAE">
        <w:rPr>
          <w:sz w:val="24"/>
        </w:rPr>
        <w:tab/>
      </w:r>
      <w:r w:rsidRPr="00C05EAE">
        <w:rPr>
          <w:sz w:val="24"/>
        </w:rPr>
        <w:t xml:space="preserve">Following is a partial list of behaviors in which managers may engage. Rank these items </w:t>
      </w:r>
      <w:r w:rsidRPr="00C05EAE">
        <w:rPr>
          <w:noProof/>
          <w:sz w:val="24"/>
        </w:rPr>
        <w:t>in terms of</w:t>
      </w:r>
      <w:r w:rsidRPr="00C05EAE">
        <w:rPr>
          <w:sz w:val="24"/>
        </w:rPr>
        <w:t xml:space="preserve"> their importance for effective performance as a manager. Put a </w:t>
      </w:r>
      <w:r w:rsidRPr="00C05EAE">
        <w:rPr>
          <w:noProof/>
          <w:sz w:val="24"/>
        </w:rPr>
        <w:t>1</w:t>
      </w:r>
      <w:r w:rsidRPr="00C05EAE">
        <w:rPr>
          <w:sz w:val="24"/>
        </w:rPr>
        <w:t xml:space="preserve"> next to the item that you think is most important, 2 for the next most important, down to 10 for the least important.</w:t>
      </w:r>
    </w:p>
    <w:p w14:paraId="022BB99E" w14:textId="77777777" w:rsidR="00E021EE" w:rsidRPr="00C05EAE" w:rsidRDefault="00E021EE" w:rsidP="006D00D0">
      <w:pPr>
        <w:widowControl w:val="0"/>
        <w:autoSpaceDE w:val="0"/>
        <w:autoSpaceDN w:val="0"/>
        <w:adjustRightInd w:val="0"/>
        <w:ind w:left="720" w:hanging="360"/>
        <w:rPr>
          <w:sz w:val="24"/>
        </w:rPr>
      </w:pPr>
    </w:p>
    <w:p w14:paraId="627C93A0" w14:textId="77777777" w:rsidR="00E021EE" w:rsidRPr="00C05EAE" w:rsidRDefault="00E021EE" w:rsidP="006D00D0">
      <w:pPr>
        <w:widowControl w:val="0"/>
        <w:autoSpaceDE w:val="0"/>
        <w:autoSpaceDN w:val="0"/>
        <w:adjustRightInd w:val="0"/>
        <w:ind w:left="720" w:hanging="360"/>
        <w:rPr>
          <w:sz w:val="24"/>
        </w:rPr>
      </w:pPr>
      <w:r w:rsidRPr="00C05EAE">
        <w:rPr>
          <w:sz w:val="24"/>
        </w:rPr>
        <w:t xml:space="preserve">2. </w:t>
      </w:r>
      <w:r w:rsidR="006D00D0" w:rsidRPr="00C05EAE">
        <w:rPr>
          <w:sz w:val="24"/>
        </w:rPr>
        <w:tab/>
      </w:r>
      <w:r w:rsidRPr="00C05EAE">
        <w:rPr>
          <w:sz w:val="24"/>
        </w:rPr>
        <w:t>Bring your rankings to class. Be prepared to justify your results and rationale. If you can add any behaviors to this list that might lead to success or greater management effectiveness, write them in.</w:t>
      </w:r>
    </w:p>
    <w:p w14:paraId="603847ED" w14:textId="77777777" w:rsidR="00E021EE" w:rsidRPr="00C05EAE" w:rsidRDefault="00E021EE" w:rsidP="00E021EE">
      <w:pPr>
        <w:widowControl w:val="0"/>
        <w:autoSpaceDE w:val="0"/>
        <w:autoSpaceDN w:val="0"/>
        <w:adjustRightInd w:val="0"/>
        <w:ind w:left="360"/>
        <w:rPr>
          <w:sz w:val="24"/>
        </w:rPr>
      </w:pPr>
    </w:p>
    <w:p w14:paraId="5AEDD43D" w14:textId="77777777" w:rsidR="007E7E6D" w:rsidRDefault="007E7E6D">
      <w:pPr>
        <w:rPr>
          <w:b/>
          <w:sz w:val="24"/>
        </w:rPr>
      </w:pPr>
      <w:r>
        <w:rPr>
          <w:b/>
          <w:sz w:val="24"/>
        </w:rPr>
        <w:br w:type="page"/>
      </w:r>
    </w:p>
    <w:p w14:paraId="6A2C4808" w14:textId="3F37CE30" w:rsidR="00E021EE" w:rsidRPr="00C05EAE" w:rsidRDefault="00E021EE" w:rsidP="00E021EE">
      <w:pPr>
        <w:widowControl w:val="0"/>
        <w:autoSpaceDE w:val="0"/>
        <w:autoSpaceDN w:val="0"/>
        <w:adjustRightInd w:val="0"/>
        <w:ind w:left="360"/>
        <w:rPr>
          <w:b/>
          <w:sz w:val="24"/>
        </w:rPr>
      </w:pPr>
      <w:r w:rsidRPr="00C05EAE">
        <w:rPr>
          <w:b/>
          <w:sz w:val="24"/>
        </w:rPr>
        <w:lastRenderedPageBreak/>
        <w:t>MANAGERIAL BEHAVIORS WORKSHEET</w:t>
      </w:r>
    </w:p>
    <w:p w14:paraId="3FD43B30" w14:textId="77777777" w:rsidR="00E021EE" w:rsidRPr="00C05EAE" w:rsidRDefault="00E021EE" w:rsidP="00E021EE">
      <w:pPr>
        <w:widowControl w:val="0"/>
        <w:autoSpaceDE w:val="0"/>
        <w:autoSpaceDN w:val="0"/>
        <w:adjustRightInd w:val="0"/>
        <w:ind w:left="360"/>
        <w:rPr>
          <w:sz w:val="24"/>
        </w:rPr>
      </w:pPr>
      <w:r w:rsidRPr="00C05EAE">
        <w:rPr>
          <w:sz w:val="24"/>
        </w:rPr>
        <w:tab/>
      </w:r>
    </w:p>
    <w:p w14:paraId="4BEF89F0" w14:textId="77777777" w:rsidR="00E021EE" w:rsidRPr="00C05EAE" w:rsidRDefault="00E021EE" w:rsidP="00E021EE">
      <w:pPr>
        <w:widowControl w:val="0"/>
        <w:autoSpaceDE w:val="0"/>
        <w:autoSpaceDN w:val="0"/>
        <w:adjustRightInd w:val="0"/>
        <w:ind w:left="360"/>
        <w:rPr>
          <w:sz w:val="24"/>
        </w:rPr>
      </w:pPr>
      <w:r w:rsidRPr="00C05EAE">
        <w:rPr>
          <w:sz w:val="24"/>
        </w:rPr>
        <w:t>_____ Collaborates with people from different parts of the organization.</w:t>
      </w:r>
    </w:p>
    <w:p w14:paraId="3F8B8C70" w14:textId="77777777" w:rsidR="00E021EE" w:rsidRPr="00C05EAE" w:rsidRDefault="00E021EE" w:rsidP="00E021EE">
      <w:pPr>
        <w:widowControl w:val="0"/>
        <w:autoSpaceDE w:val="0"/>
        <w:autoSpaceDN w:val="0"/>
        <w:adjustRightInd w:val="0"/>
        <w:ind w:left="360"/>
        <w:rPr>
          <w:sz w:val="24"/>
        </w:rPr>
      </w:pPr>
    </w:p>
    <w:p w14:paraId="67976CC4" w14:textId="77777777" w:rsidR="00E021EE" w:rsidRPr="00C05EAE" w:rsidRDefault="00E021EE" w:rsidP="00E021EE">
      <w:pPr>
        <w:widowControl w:val="0"/>
        <w:autoSpaceDE w:val="0"/>
        <w:autoSpaceDN w:val="0"/>
        <w:adjustRightInd w:val="0"/>
        <w:ind w:left="360"/>
        <w:rPr>
          <w:sz w:val="24"/>
        </w:rPr>
      </w:pPr>
      <w:r w:rsidRPr="00C05EAE">
        <w:rPr>
          <w:sz w:val="24"/>
        </w:rPr>
        <w:t>_____ Looks for ways to incorporate technology into the operation.</w:t>
      </w:r>
    </w:p>
    <w:p w14:paraId="3734915E" w14:textId="77777777" w:rsidR="00E021EE" w:rsidRPr="00C05EAE" w:rsidRDefault="00E021EE" w:rsidP="00E021EE">
      <w:pPr>
        <w:widowControl w:val="0"/>
        <w:autoSpaceDE w:val="0"/>
        <w:autoSpaceDN w:val="0"/>
        <w:adjustRightInd w:val="0"/>
        <w:ind w:left="360"/>
        <w:rPr>
          <w:sz w:val="24"/>
        </w:rPr>
      </w:pPr>
    </w:p>
    <w:p w14:paraId="76B987C8" w14:textId="77777777" w:rsidR="00E021EE" w:rsidRPr="00C05EAE" w:rsidRDefault="00E021EE" w:rsidP="00E021EE">
      <w:pPr>
        <w:widowControl w:val="0"/>
        <w:autoSpaceDE w:val="0"/>
        <w:autoSpaceDN w:val="0"/>
        <w:adjustRightInd w:val="0"/>
        <w:ind w:left="360"/>
        <w:rPr>
          <w:sz w:val="24"/>
        </w:rPr>
      </w:pPr>
      <w:r w:rsidRPr="00C05EAE">
        <w:rPr>
          <w:sz w:val="24"/>
        </w:rPr>
        <w:t>_____ Ensures that services/products are of a high quality and delivered on time.</w:t>
      </w:r>
    </w:p>
    <w:p w14:paraId="469AEC2E" w14:textId="77777777" w:rsidR="00E021EE" w:rsidRPr="00C05EAE" w:rsidRDefault="00E021EE" w:rsidP="00E021EE">
      <w:pPr>
        <w:widowControl w:val="0"/>
        <w:autoSpaceDE w:val="0"/>
        <w:autoSpaceDN w:val="0"/>
        <w:adjustRightInd w:val="0"/>
        <w:ind w:left="360"/>
        <w:rPr>
          <w:sz w:val="24"/>
        </w:rPr>
      </w:pPr>
    </w:p>
    <w:p w14:paraId="40638989" w14:textId="77777777" w:rsidR="00E021EE" w:rsidRPr="00C05EAE" w:rsidRDefault="00E021EE" w:rsidP="00E021EE">
      <w:pPr>
        <w:widowControl w:val="0"/>
        <w:autoSpaceDE w:val="0"/>
        <w:autoSpaceDN w:val="0"/>
        <w:adjustRightInd w:val="0"/>
        <w:ind w:left="360"/>
        <w:rPr>
          <w:sz w:val="24"/>
        </w:rPr>
      </w:pPr>
      <w:r w:rsidRPr="00C05EAE">
        <w:rPr>
          <w:sz w:val="24"/>
        </w:rPr>
        <w:t>_____ Keeps costs down and looks for ways to be more efficient.</w:t>
      </w:r>
    </w:p>
    <w:p w14:paraId="45A02B08" w14:textId="77777777" w:rsidR="00E021EE" w:rsidRPr="00C05EAE" w:rsidRDefault="00E021EE" w:rsidP="00E021EE">
      <w:pPr>
        <w:widowControl w:val="0"/>
        <w:autoSpaceDE w:val="0"/>
        <w:autoSpaceDN w:val="0"/>
        <w:adjustRightInd w:val="0"/>
        <w:ind w:left="360"/>
        <w:rPr>
          <w:sz w:val="24"/>
        </w:rPr>
      </w:pPr>
    </w:p>
    <w:p w14:paraId="2C9F98B7" w14:textId="77777777" w:rsidR="00E021EE" w:rsidRPr="00C05EAE" w:rsidRDefault="00E021EE" w:rsidP="00E021EE">
      <w:pPr>
        <w:widowControl w:val="0"/>
        <w:autoSpaceDE w:val="0"/>
        <w:autoSpaceDN w:val="0"/>
        <w:adjustRightInd w:val="0"/>
        <w:ind w:left="360"/>
        <w:rPr>
          <w:sz w:val="24"/>
        </w:rPr>
      </w:pPr>
      <w:r w:rsidRPr="00C05EAE">
        <w:rPr>
          <w:sz w:val="24"/>
        </w:rPr>
        <w:t>_____ Makes decisions to help achieve the goals of the organization.</w:t>
      </w:r>
    </w:p>
    <w:p w14:paraId="01B270E9" w14:textId="77777777" w:rsidR="00E021EE" w:rsidRPr="00C05EAE" w:rsidRDefault="00E021EE" w:rsidP="00E021EE">
      <w:pPr>
        <w:widowControl w:val="0"/>
        <w:autoSpaceDE w:val="0"/>
        <w:autoSpaceDN w:val="0"/>
        <w:adjustRightInd w:val="0"/>
        <w:ind w:left="360"/>
        <w:rPr>
          <w:sz w:val="24"/>
        </w:rPr>
      </w:pPr>
    </w:p>
    <w:p w14:paraId="35A2589C" w14:textId="77777777" w:rsidR="00E021EE" w:rsidRPr="00C05EAE" w:rsidRDefault="00E021EE" w:rsidP="00E021EE">
      <w:pPr>
        <w:widowControl w:val="0"/>
        <w:autoSpaceDE w:val="0"/>
        <w:autoSpaceDN w:val="0"/>
        <w:adjustRightInd w:val="0"/>
        <w:ind w:left="360"/>
        <w:rPr>
          <w:sz w:val="24"/>
        </w:rPr>
      </w:pPr>
      <w:r w:rsidRPr="00C05EAE">
        <w:rPr>
          <w:sz w:val="24"/>
        </w:rPr>
        <w:t xml:space="preserve">_____ Is organized and </w:t>
      </w:r>
      <w:r w:rsidRPr="00C05EAE">
        <w:rPr>
          <w:noProof/>
          <w:sz w:val="24"/>
        </w:rPr>
        <w:t>effectively</w:t>
      </w:r>
      <w:r w:rsidRPr="00C05EAE">
        <w:rPr>
          <w:sz w:val="24"/>
        </w:rPr>
        <w:t xml:space="preserve"> allocates resources.</w:t>
      </w:r>
    </w:p>
    <w:p w14:paraId="302E3AD5" w14:textId="77777777" w:rsidR="00E021EE" w:rsidRPr="00C05EAE" w:rsidRDefault="00E021EE" w:rsidP="00E021EE">
      <w:pPr>
        <w:widowControl w:val="0"/>
        <w:autoSpaceDE w:val="0"/>
        <w:autoSpaceDN w:val="0"/>
        <w:adjustRightInd w:val="0"/>
        <w:ind w:left="360"/>
        <w:rPr>
          <w:sz w:val="24"/>
        </w:rPr>
      </w:pPr>
    </w:p>
    <w:p w14:paraId="7893C5E8" w14:textId="77777777" w:rsidR="00E021EE" w:rsidRPr="00C05EAE" w:rsidRDefault="00E021EE" w:rsidP="00E021EE">
      <w:pPr>
        <w:widowControl w:val="0"/>
        <w:autoSpaceDE w:val="0"/>
        <w:autoSpaceDN w:val="0"/>
        <w:adjustRightInd w:val="0"/>
        <w:ind w:left="360"/>
        <w:rPr>
          <w:sz w:val="24"/>
        </w:rPr>
      </w:pPr>
      <w:r w:rsidRPr="00C05EAE">
        <w:rPr>
          <w:sz w:val="24"/>
        </w:rPr>
        <w:t>_____ Motivates others to perform at a high level.</w:t>
      </w:r>
    </w:p>
    <w:p w14:paraId="581C4EE4" w14:textId="77777777" w:rsidR="00E021EE" w:rsidRPr="00C05EAE" w:rsidRDefault="00E021EE" w:rsidP="00E021EE">
      <w:pPr>
        <w:widowControl w:val="0"/>
        <w:autoSpaceDE w:val="0"/>
        <w:autoSpaceDN w:val="0"/>
        <w:adjustRightInd w:val="0"/>
        <w:ind w:left="360"/>
        <w:rPr>
          <w:sz w:val="24"/>
        </w:rPr>
      </w:pPr>
    </w:p>
    <w:p w14:paraId="510B532C" w14:textId="77777777" w:rsidR="00E021EE" w:rsidRPr="00C05EAE" w:rsidRDefault="00E021EE" w:rsidP="00E021EE">
      <w:pPr>
        <w:widowControl w:val="0"/>
        <w:autoSpaceDE w:val="0"/>
        <w:autoSpaceDN w:val="0"/>
        <w:adjustRightInd w:val="0"/>
        <w:ind w:left="360"/>
        <w:rPr>
          <w:sz w:val="24"/>
        </w:rPr>
      </w:pPr>
      <w:r w:rsidRPr="00C05EAE">
        <w:rPr>
          <w:sz w:val="24"/>
        </w:rPr>
        <w:t>_____ Makes sure goals are met and implements changes when necessary.</w:t>
      </w:r>
    </w:p>
    <w:p w14:paraId="3A82B0BA" w14:textId="77777777" w:rsidR="00E021EE" w:rsidRPr="00C05EAE" w:rsidRDefault="00E021EE" w:rsidP="00E021EE">
      <w:pPr>
        <w:widowControl w:val="0"/>
        <w:autoSpaceDE w:val="0"/>
        <w:autoSpaceDN w:val="0"/>
        <w:adjustRightInd w:val="0"/>
        <w:ind w:left="360"/>
        <w:rPr>
          <w:sz w:val="24"/>
        </w:rPr>
      </w:pPr>
    </w:p>
    <w:p w14:paraId="42C29F12" w14:textId="77777777" w:rsidR="00E021EE" w:rsidRPr="00C05EAE" w:rsidRDefault="00E021EE" w:rsidP="00E021EE">
      <w:pPr>
        <w:widowControl w:val="0"/>
        <w:autoSpaceDE w:val="0"/>
        <w:autoSpaceDN w:val="0"/>
        <w:adjustRightInd w:val="0"/>
        <w:ind w:left="360"/>
        <w:rPr>
          <w:sz w:val="24"/>
        </w:rPr>
      </w:pPr>
      <w:r w:rsidRPr="00C05EAE">
        <w:rPr>
          <w:sz w:val="24"/>
        </w:rPr>
        <w:t>_____ Exhibits good interpersonal and communication skills.</w:t>
      </w:r>
    </w:p>
    <w:p w14:paraId="3F5D44AA" w14:textId="77777777" w:rsidR="00E021EE" w:rsidRPr="00C05EAE" w:rsidRDefault="00E021EE" w:rsidP="00E021EE">
      <w:pPr>
        <w:widowControl w:val="0"/>
        <w:autoSpaceDE w:val="0"/>
        <w:autoSpaceDN w:val="0"/>
        <w:adjustRightInd w:val="0"/>
        <w:ind w:left="360"/>
        <w:rPr>
          <w:sz w:val="24"/>
        </w:rPr>
      </w:pPr>
    </w:p>
    <w:p w14:paraId="78200067" w14:textId="77777777" w:rsidR="00E021EE" w:rsidRPr="00C05EAE" w:rsidRDefault="00E021EE" w:rsidP="00E021EE">
      <w:pPr>
        <w:widowControl w:val="0"/>
        <w:autoSpaceDE w:val="0"/>
        <w:autoSpaceDN w:val="0"/>
        <w:adjustRightInd w:val="0"/>
        <w:ind w:left="360"/>
        <w:rPr>
          <w:sz w:val="24"/>
        </w:rPr>
      </w:pPr>
      <w:r w:rsidRPr="00C05EAE">
        <w:rPr>
          <w:sz w:val="24"/>
        </w:rPr>
        <w:t>_____ Is skilled at identifying and resolving problems.</w:t>
      </w:r>
    </w:p>
    <w:p w14:paraId="7EBC56AA" w14:textId="77777777" w:rsidR="00E021EE" w:rsidRPr="00C05EAE" w:rsidRDefault="00E021EE" w:rsidP="00E021EE">
      <w:pPr>
        <w:widowControl w:val="0"/>
        <w:autoSpaceDE w:val="0"/>
        <w:autoSpaceDN w:val="0"/>
        <w:adjustRightInd w:val="0"/>
        <w:ind w:left="360"/>
        <w:rPr>
          <w:sz w:val="24"/>
        </w:rPr>
      </w:pPr>
    </w:p>
    <w:p w14:paraId="1A55C3A7" w14:textId="77777777" w:rsidR="00852EE5" w:rsidRPr="008F1C42" w:rsidRDefault="00C73BA4" w:rsidP="005F749E">
      <w:pPr>
        <w:rPr>
          <w:b/>
          <w:bCs/>
          <w:sz w:val="20"/>
          <w:szCs w:val="20"/>
        </w:rPr>
      </w:pPr>
      <w:r w:rsidRPr="008F1C42">
        <w:rPr>
          <w:sz w:val="20"/>
          <w:szCs w:val="20"/>
        </w:rPr>
        <w:t xml:space="preserve">SOURCE: Adapted from </w:t>
      </w:r>
      <w:proofErr w:type="spellStart"/>
      <w:r w:rsidRPr="008F1C42">
        <w:rPr>
          <w:sz w:val="20"/>
          <w:szCs w:val="20"/>
        </w:rPr>
        <w:t>Jauch</w:t>
      </w:r>
      <w:proofErr w:type="spellEnd"/>
      <w:r w:rsidRPr="008F1C42">
        <w:rPr>
          <w:sz w:val="20"/>
          <w:szCs w:val="20"/>
        </w:rPr>
        <w:t xml:space="preserve">, Lawrence R., </w:t>
      </w:r>
      <w:proofErr w:type="spellStart"/>
      <w:r w:rsidRPr="008F1C42">
        <w:rPr>
          <w:sz w:val="20"/>
          <w:szCs w:val="20"/>
        </w:rPr>
        <w:t>Bedeian</w:t>
      </w:r>
      <w:proofErr w:type="spellEnd"/>
      <w:r w:rsidRPr="008F1C42">
        <w:rPr>
          <w:sz w:val="20"/>
          <w:szCs w:val="20"/>
        </w:rPr>
        <w:t xml:space="preserve">, Arthur G., </w:t>
      </w:r>
      <w:proofErr w:type="spellStart"/>
      <w:r w:rsidRPr="008F1C42">
        <w:rPr>
          <w:sz w:val="20"/>
          <w:szCs w:val="20"/>
        </w:rPr>
        <w:t>Coltrin</w:t>
      </w:r>
      <w:proofErr w:type="spellEnd"/>
      <w:r w:rsidRPr="008F1C42">
        <w:rPr>
          <w:sz w:val="20"/>
          <w:szCs w:val="20"/>
        </w:rPr>
        <w:t xml:space="preserve">, Sally A. and </w:t>
      </w:r>
      <w:proofErr w:type="spellStart"/>
      <w:r w:rsidRPr="008F1C42">
        <w:rPr>
          <w:sz w:val="20"/>
          <w:szCs w:val="20"/>
        </w:rPr>
        <w:t>Glueck</w:t>
      </w:r>
      <w:proofErr w:type="spellEnd"/>
      <w:r w:rsidRPr="008F1C42">
        <w:rPr>
          <w:sz w:val="20"/>
          <w:szCs w:val="20"/>
        </w:rPr>
        <w:t>, William F., The Managerial Experience: Cases, Exercises, and Readings, 5th ed. Chicago: South-Western, 1989.</w:t>
      </w:r>
      <w:r w:rsidRPr="008F1C42" w:rsidDel="00C73BA4">
        <w:rPr>
          <w:sz w:val="20"/>
          <w:szCs w:val="20"/>
        </w:rPr>
        <w:t xml:space="preserve"> </w:t>
      </w:r>
    </w:p>
    <w:p w14:paraId="673F95F0" w14:textId="77777777" w:rsidR="00852EE5" w:rsidRPr="00C05EAE" w:rsidRDefault="00852EE5" w:rsidP="007A3A15">
      <w:pPr>
        <w:pStyle w:val="BodyTextIndent2"/>
        <w:tabs>
          <w:tab w:val="left" w:pos="360"/>
        </w:tabs>
        <w:rPr>
          <w:b/>
          <w:sz w:val="24"/>
          <w:szCs w:val="24"/>
        </w:rPr>
      </w:pPr>
    </w:p>
    <w:p w14:paraId="0D6801D7" w14:textId="72B780B3" w:rsidR="00852EE5" w:rsidRPr="00C05EAE" w:rsidRDefault="009A256B" w:rsidP="007A3A15">
      <w:pPr>
        <w:pStyle w:val="BodyTextIndent2"/>
        <w:tabs>
          <w:tab w:val="left" w:pos="360"/>
        </w:tabs>
        <w:rPr>
          <w:b/>
          <w:sz w:val="24"/>
          <w:szCs w:val="24"/>
        </w:rPr>
      </w:pPr>
      <w:bookmarkStart w:id="24" w:name="EE_3"/>
      <w:r w:rsidRPr="00C05EAE">
        <w:rPr>
          <w:b/>
          <w:sz w:val="24"/>
          <w:szCs w:val="24"/>
        </w:rPr>
        <w:t>EXERCISE 1.3</w:t>
      </w:r>
      <w:r w:rsidR="0051200D">
        <w:rPr>
          <w:b/>
          <w:sz w:val="24"/>
          <w:szCs w:val="24"/>
        </w:rPr>
        <w:t>.</w:t>
      </w:r>
      <w:r w:rsidRPr="00C05EAE">
        <w:rPr>
          <w:b/>
          <w:sz w:val="24"/>
          <w:szCs w:val="24"/>
        </w:rPr>
        <w:t xml:space="preserve"> </w:t>
      </w:r>
      <w:bookmarkEnd w:id="24"/>
      <w:r w:rsidRPr="00C05EAE">
        <w:rPr>
          <w:b/>
          <w:sz w:val="24"/>
          <w:szCs w:val="24"/>
        </w:rPr>
        <w:t>Career Skills Development</w:t>
      </w:r>
    </w:p>
    <w:p w14:paraId="6A1B4CED" w14:textId="77777777" w:rsidR="009A256B" w:rsidRPr="005F749E" w:rsidRDefault="009A256B" w:rsidP="009667D6">
      <w:pPr>
        <w:pStyle w:val="Heading5"/>
        <w:numPr>
          <w:ilvl w:val="0"/>
          <w:numId w:val="0"/>
        </w:numPr>
        <w:jc w:val="both"/>
        <w:rPr>
          <w:i w:val="0"/>
          <w:sz w:val="24"/>
          <w:szCs w:val="24"/>
        </w:rPr>
      </w:pPr>
      <w:r w:rsidRPr="005F749E">
        <w:rPr>
          <w:i w:val="0"/>
          <w:sz w:val="24"/>
          <w:szCs w:val="24"/>
        </w:rPr>
        <w:t>OBJECTIVES</w:t>
      </w:r>
    </w:p>
    <w:p w14:paraId="3463064D" w14:textId="77777777" w:rsidR="009A256B" w:rsidRPr="00C05EAE" w:rsidRDefault="009A256B" w:rsidP="002C2962">
      <w:pPr>
        <w:pStyle w:val="NormalWeb"/>
        <w:numPr>
          <w:ilvl w:val="0"/>
          <w:numId w:val="48"/>
        </w:numPr>
      </w:pPr>
      <w:r w:rsidRPr="00C05EAE">
        <w:t>To develop an understanding of your career-related strengths.</w:t>
      </w:r>
    </w:p>
    <w:p w14:paraId="55F58885" w14:textId="77777777" w:rsidR="009A256B" w:rsidRPr="00C05EAE" w:rsidRDefault="009A256B" w:rsidP="002C2962">
      <w:pPr>
        <w:pStyle w:val="NormalWeb"/>
        <w:numPr>
          <w:ilvl w:val="0"/>
          <w:numId w:val="48"/>
        </w:numPr>
      </w:pPr>
      <w:r w:rsidRPr="00C05EAE">
        <w:t>To identify career-related skills and behaviors requiring development.</w:t>
      </w:r>
    </w:p>
    <w:p w14:paraId="47833A45" w14:textId="77777777" w:rsidR="009A256B" w:rsidRPr="00C05EAE" w:rsidRDefault="009A256B" w:rsidP="002C2962">
      <w:pPr>
        <w:pStyle w:val="NormalWeb"/>
        <w:numPr>
          <w:ilvl w:val="0"/>
          <w:numId w:val="48"/>
        </w:numPr>
      </w:pPr>
      <w:r w:rsidRPr="00C05EAE">
        <w:t>To increase confidence in your marketability.</w:t>
      </w:r>
    </w:p>
    <w:p w14:paraId="105F4EBF" w14:textId="77777777" w:rsidR="006F09D7" w:rsidRPr="005F749E" w:rsidRDefault="009A256B" w:rsidP="009667D6">
      <w:pPr>
        <w:pStyle w:val="Heading5"/>
        <w:numPr>
          <w:ilvl w:val="0"/>
          <w:numId w:val="0"/>
        </w:numPr>
        <w:ind w:left="-90"/>
        <w:rPr>
          <w:i w:val="0"/>
          <w:sz w:val="24"/>
          <w:szCs w:val="24"/>
        </w:rPr>
      </w:pPr>
      <w:r w:rsidRPr="005F749E">
        <w:rPr>
          <w:i w:val="0"/>
          <w:sz w:val="24"/>
          <w:szCs w:val="24"/>
        </w:rPr>
        <w:t>INSTRUCTIONS</w:t>
      </w:r>
    </w:p>
    <w:p w14:paraId="335CBB85" w14:textId="77777777" w:rsidR="006F09D7" w:rsidRPr="00C05EAE" w:rsidRDefault="009A256B" w:rsidP="009667D6">
      <w:pPr>
        <w:pStyle w:val="Heading5"/>
        <w:numPr>
          <w:ilvl w:val="0"/>
          <w:numId w:val="0"/>
        </w:numPr>
        <w:ind w:left="-90"/>
        <w:rPr>
          <w:sz w:val="24"/>
          <w:szCs w:val="24"/>
        </w:rPr>
      </w:pPr>
      <w:r w:rsidRPr="00C05EAE">
        <w:rPr>
          <w:sz w:val="24"/>
          <w:szCs w:val="24"/>
        </w:rPr>
        <w:t>Read the instructions for each activity, think about them, and then provide your response.</w:t>
      </w:r>
    </w:p>
    <w:p w14:paraId="0792B7C2" w14:textId="77777777" w:rsidR="009C10A9" w:rsidRDefault="009C10A9" w:rsidP="009667D6">
      <w:pPr>
        <w:pStyle w:val="Heading5"/>
        <w:numPr>
          <w:ilvl w:val="0"/>
          <w:numId w:val="0"/>
        </w:numPr>
        <w:ind w:left="-90"/>
        <w:rPr>
          <w:sz w:val="24"/>
          <w:szCs w:val="24"/>
        </w:rPr>
      </w:pPr>
    </w:p>
    <w:p w14:paraId="5D08DFA5" w14:textId="77777777" w:rsidR="007E7E6D" w:rsidRDefault="007E7E6D">
      <w:pPr>
        <w:rPr>
          <w:b/>
          <w:bCs/>
          <w:i/>
          <w:iCs/>
          <w:sz w:val="24"/>
        </w:rPr>
      </w:pPr>
      <w:r>
        <w:rPr>
          <w:sz w:val="24"/>
        </w:rPr>
        <w:br w:type="page"/>
      </w:r>
    </w:p>
    <w:p w14:paraId="22A04A2C" w14:textId="70F408F7" w:rsidR="009A256B" w:rsidRPr="00C05EAE" w:rsidRDefault="009A256B" w:rsidP="009667D6">
      <w:pPr>
        <w:pStyle w:val="Heading5"/>
        <w:numPr>
          <w:ilvl w:val="0"/>
          <w:numId w:val="0"/>
        </w:numPr>
        <w:ind w:left="-90"/>
        <w:rPr>
          <w:sz w:val="24"/>
          <w:szCs w:val="24"/>
        </w:rPr>
      </w:pPr>
      <w:r w:rsidRPr="00C05EAE">
        <w:rPr>
          <w:sz w:val="24"/>
          <w:szCs w:val="24"/>
        </w:rPr>
        <w:lastRenderedPageBreak/>
        <w:t>Career Development Worksheet</w:t>
      </w:r>
    </w:p>
    <w:p w14:paraId="7A4A3267" w14:textId="537A4381" w:rsidR="009A256B" w:rsidRPr="00C05EAE" w:rsidRDefault="009A256B" w:rsidP="009A256B">
      <w:pPr>
        <w:pStyle w:val="font-sans"/>
      </w:pPr>
      <w:r w:rsidRPr="00C05EAE">
        <w:t xml:space="preserve">Think about a part- or full-time job, or a volunteer role that </w:t>
      </w:r>
      <w:r w:rsidRPr="00C05EAE">
        <w:rPr>
          <w:noProof/>
        </w:rPr>
        <w:t>you</w:t>
      </w:r>
      <w:r w:rsidR="007E7E6D">
        <w:rPr>
          <w:noProof/>
        </w:rPr>
        <w:t>’</w:t>
      </w:r>
      <w:r w:rsidRPr="00C05EAE">
        <w:rPr>
          <w:noProof/>
        </w:rPr>
        <w:t>ve</w:t>
      </w:r>
      <w:r w:rsidRPr="00C05EAE">
        <w:t xml:space="preserve"> held.</w:t>
      </w:r>
    </w:p>
    <w:p w14:paraId="0B7C9102" w14:textId="77777777" w:rsidR="009A256B" w:rsidRPr="00C05EAE" w:rsidRDefault="009A256B" w:rsidP="002C2962">
      <w:pPr>
        <w:pStyle w:val="NormalWeb"/>
        <w:numPr>
          <w:ilvl w:val="0"/>
          <w:numId w:val="49"/>
        </w:numPr>
      </w:pPr>
      <w:r w:rsidRPr="00C05EAE">
        <w:t xml:space="preserve">Describe </w:t>
      </w:r>
      <w:r w:rsidRPr="003C484E">
        <w:rPr>
          <w:rStyle w:val="underline"/>
          <w:b/>
          <w:bCs/>
        </w:rPr>
        <w:t>activities</w:t>
      </w:r>
      <w:r w:rsidRPr="00C05EAE">
        <w:t xml:space="preserve"> and </w:t>
      </w:r>
      <w:r w:rsidRPr="003C484E">
        <w:rPr>
          <w:rStyle w:val="underline"/>
          <w:b/>
          <w:bCs/>
        </w:rPr>
        <w:t>skills</w:t>
      </w:r>
      <w:r w:rsidRPr="00C05EAE">
        <w:t xml:space="preserve"> at which you </w:t>
      </w:r>
      <w:proofErr w:type="gramStart"/>
      <w:r w:rsidRPr="00C05EAE">
        <w:t>excelled</w:t>
      </w:r>
      <w:proofErr w:type="gramEnd"/>
      <w:r w:rsidRPr="00C05EAE">
        <w:t xml:space="preserve"> and which helped you succeed:</w:t>
      </w:r>
    </w:p>
    <w:p w14:paraId="44D3A94E"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0712FC4B"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7E656C62"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13FBF313"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43A8E2F7"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4117E703" w14:textId="77777777" w:rsidR="009A256B" w:rsidRPr="00C05EAE" w:rsidRDefault="009A256B" w:rsidP="002C2962">
      <w:pPr>
        <w:pStyle w:val="NormalWeb"/>
        <w:numPr>
          <w:ilvl w:val="0"/>
          <w:numId w:val="49"/>
        </w:numPr>
      </w:pPr>
      <w:r w:rsidRPr="00C05EAE">
        <w:t xml:space="preserve">Identify </w:t>
      </w:r>
      <w:r w:rsidRPr="003C484E">
        <w:rPr>
          <w:rStyle w:val="underline"/>
          <w:b/>
          <w:bCs/>
        </w:rPr>
        <w:t>activities</w:t>
      </w:r>
      <w:r w:rsidRPr="00C05EAE">
        <w:t xml:space="preserve"> and </w:t>
      </w:r>
      <w:r w:rsidRPr="003C484E">
        <w:rPr>
          <w:rStyle w:val="underline"/>
          <w:b/>
          <w:bCs/>
        </w:rPr>
        <w:t>skills</w:t>
      </w:r>
      <w:r w:rsidRPr="00C05EAE">
        <w:t xml:space="preserve"> that you wanted to master but were unable to do so due to lack of training or time:</w:t>
      </w:r>
    </w:p>
    <w:p w14:paraId="4D062A4B"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00914EAD"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6183E4A3"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1BE73E59"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114FA850"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37F8BF95" w14:textId="77777777" w:rsidR="009A256B" w:rsidRPr="00C05EAE" w:rsidRDefault="009A256B" w:rsidP="002C2962">
      <w:pPr>
        <w:pStyle w:val="NormalWeb"/>
        <w:numPr>
          <w:ilvl w:val="0"/>
          <w:numId w:val="49"/>
        </w:numPr>
      </w:pPr>
      <w:r w:rsidRPr="00C05EAE">
        <w:t xml:space="preserve">Referring to your list in #2, what steps could you take now to develop these important </w:t>
      </w:r>
      <w:r w:rsidRPr="003C484E">
        <w:rPr>
          <w:rStyle w:val="underline"/>
          <w:b/>
          <w:bCs/>
        </w:rPr>
        <w:t>activities</w:t>
      </w:r>
      <w:r w:rsidRPr="00C05EAE">
        <w:t xml:space="preserve"> and </w:t>
      </w:r>
      <w:r w:rsidRPr="003C484E">
        <w:rPr>
          <w:rStyle w:val="underline"/>
          <w:b/>
          <w:bCs/>
        </w:rPr>
        <w:t>skills</w:t>
      </w:r>
      <w:r w:rsidRPr="00C05EAE">
        <w:t>:</w:t>
      </w:r>
    </w:p>
    <w:p w14:paraId="5CDA8BA6"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472C34F3"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05F8195C"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19F1920D"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637CB5F7" w14:textId="77777777" w:rsidR="009A256B" w:rsidRPr="00C05EAE" w:rsidRDefault="009A256B" w:rsidP="002C2962">
      <w:pPr>
        <w:numPr>
          <w:ilvl w:val="1"/>
          <w:numId w:val="49"/>
        </w:numPr>
        <w:spacing w:before="100" w:beforeAutospacing="1" w:after="100" w:afterAutospacing="1"/>
        <w:rPr>
          <w:sz w:val="24"/>
        </w:rPr>
      </w:pPr>
      <w:r w:rsidRPr="00C05EAE">
        <w:rPr>
          <w:sz w:val="24"/>
        </w:rPr>
        <w:t>__________________________________________________________</w:t>
      </w:r>
    </w:p>
    <w:p w14:paraId="24A03D13" w14:textId="77777777" w:rsidR="004634E4" w:rsidRDefault="004634E4">
      <w:pPr>
        <w:rPr>
          <w:b/>
          <w:bCs/>
          <w:i/>
          <w:sz w:val="24"/>
        </w:rPr>
      </w:pPr>
      <w:r>
        <w:rPr>
          <w:b/>
          <w:bCs/>
          <w:i/>
          <w:sz w:val="24"/>
        </w:rPr>
        <w:br w:type="page"/>
      </w:r>
    </w:p>
    <w:p w14:paraId="210B6580" w14:textId="7D4D96D4" w:rsidR="00852EE5" w:rsidRPr="00C05EAE" w:rsidRDefault="00852EE5" w:rsidP="006F09D7">
      <w:pPr>
        <w:pStyle w:val="BodyTextIndent2"/>
        <w:tabs>
          <w:tab w:val="left" w:pos="360"/>
        </w:tabs>
        <w:ind w:left="0" w:firstLine="0"/>
        <w:rPr>
          <w:b/>
          <w:bCs/>
          <w:i/>
          <w:sz w:val="24"/>
          <w:szCs w:val="24"/>
        </w:rPr>
      </w:pPr>
      <w:r w:rsidRPr="00C05EAE">
        <w:rPr>
          <w:b/>
          <w:bCs/>
          <w:i/>
          <w:sz w:val="24"/>
          <w:szCs w:val="24"/>
        </w:rPr>
        <w:lastRenderedPageBreak/>
        <w:t>Suggested Responses to Discussion Questions</w:t>
      </w:r>
    </w:p>
    <w:p w14:paraId="4D41A435" w14:textId="77777777" w:rsidR="006D00D0" w:rsidRPr="00C05EAE" w:rsidRDefault="006D00D0" w:rsidP="006F09D7">
      <w:pPr>
        <w:pStyle w:val="BodyTextIndent2"/>
        <w:tabs>
          <w:tab w:val="left" w:pos="360"/>
        </w:tabs>
        <w:ind w:left="0" w:firstLine="0"/>
        <w:rPr>
          <w:b/>
          <w:bCs/>
          <w:i/>
          <w:sz w:val="24"/>
          <w:szCs w:val="24"/>
        </w:rPr>
      </w:pPr>
    </w:p>
    <w:p w14:paraId="6A4574BF" w14:textId="2B92F9B7" w:rsidR="00852EE5" w:rsidRPr="00C05EAE" w:rsidRDefault="00852EE5" w:rsidP="008F1C42">
      <w:pPr>
        <w:pStyle w:val="Questions0"/>
      </w:pPr>
      <w:r w:rsidRPr="00C05EAE">
        <w:t>1.</w:t>
      </w:r>
      <w:r w:rsidRPr="00C05EAE">
        <w:tab/>
        <w:t xml:space="preserve">What were some of the best primary </w:t>
      </w:r>
      <w:r w:rsidR="006F09D7" w:rsidRPr="00C05EAE">
        <w:t>skill</w:t>
      </w:r>
      <w:r w:rsidRPr="00C05EAE">
        <w:t>s</w:t>
      </w:r>
      <w:r w:rsidR="006F09D7" w:rsidRPr="00C05EAE">
        <w:t xml:space="preserve"> that you</w:t>
      </w:r>
      <w:r w:rsidRPr="00C05EAE">
        <w:t xml:space="preserve"> identified </w:t>
      </w:r>
      <w:r w:rsidR="006F09D7" w:rsidRPr="00C05EAE">
        <w:t>as helpful in your jobs</w:t>
      </w:r>
      <w:r w:rsidRPr="00C05EAE">
        <w:t>?</w:t>
      </w:r>
    </w:p>
    <w:p w14:paraId="059CA805" w14:textId="77777777" w:rsidR="00852EE5" w:rsidRPr="00C05EAE" w:rsidRDefault="00852EE5" w:rsidP="008F1C42">
      <w:pPr>
        <w:pStyle w:val="EEanswers"/>
      </w:pPr>
      <w:r w:rsidRPr="00C05EAE">
        <w:br/>
      </w:r>
      <w:r w:rsidR="006F09D7" w:rsidRPr="00C05EAE">
        <w:t xml:space="preserve">Skills may include </w:t>
      </w:r>
      <w:r w:rsidR="006F09D7" w:rsidRPr="00C05EAE">
        <w:rPr>
          <w:noProof/>
        </w:rPr>
        <w:t>relationtional</w:t>
      </w:r>
      <w:r w:rsidR="006F09D7" w:rsidRPr="00C05EAE">
        <w:t xml:space="preserve">, technical, and </w:t>
      </w:r>
      <w:r w:rsidR="006F09D7" w:rsidRPr="00C05EAE">
        <w:rPr>
          <w:noProof/>
        </w:rPr>
        <w:t>conceptual</w:t>
      </w:r>
      <w:r w:rsidR="002B01C8" w:rsidRPr="00C05EAE">
        <w:rPr>
          <w:noProof/>
        </w:rPr>
        <w:t>;</w:t>
      </w:r>
      <w:r w:rsidR="006F09D7" w:rsidRPr="00C05EAE">
        <w:rPr>
          <w:noProof/>
        </w:rPr>
        <w:t xml:space="preserve"> Students</w:t>
      </w:r>
      <w:r w:rsidR="006F09D7" w:rsidRPr="00C05EAE">
        <w:t xml:space="preserve"> may also discuss basic job skills such as arriving on time, being willing to do more and fitting into the organizational </w:t>
      </w:r>
      <w:r w:rsidR="006F09D7" w:rsidRPr="00C05EAE">
        <w:rPr>
          <w:noProof/>
        </w:rPr>
        <w:t>culture</w:t>
      </w:r>
      <w:r w:rsidRPr="00C05EAE">
        <w:rPr>
          <w:noProof/>
        </w:rPr>
        <w:t>.</w:t>
      </w:r>
    </w:p>
    <w:p w14:paraId="65E6791E" w14:textId="77777777" w:rsidR="00852EE5" w:rsidRPr="00C05EAE" w:rsidRDefault="00852EE5" w:rsidP="006F09D7">
      <w:pPr>
        <w:pStyle w:val="BodyTextIndent2"/>
        <w:tabs>
          <w:tab w:val="left" w:pos="360"/>
          <w:tab w:val="left" w:pos="2070"/>
        </w:tabs>
        <w:rPr>
          <w:sz w:val="24"/>
          <w:szCs w:val="24"/>
        </w:rPr>
      </w:pPr>
    </w:p>
    <w:p w14:paraId="55C161AB" w14:textId="77777777" w:rsidR="00852EE5" w:rsidRPr="00C05EAE" w:rsidRDefault="00852EE5" w:rsidP="008F1C42">
      <w:pPr>
        <w:pStyle w:val="Questions0"/>
      </w:pPr>
      <w:r w:rsidRPr="00C05EAE">
        <w:t>2.</w:t>
      </w:r>
      <w:r w:rsidRPr="00C05EAE">
        <w:tab/>
        <w:t xml:space="preserve">What were some of the </w:t>
      </w:r>
      <w:r w:rsidR="006F09D7" w:rsidRPr="00C05EAE">
        <w:t xml:space="preserve">skills you wished you </w:t>
      </w:r>
      <w:r w:rsidR="006F09D7" w:rsidRPr="00C05EAE">
        <w:rPr>
          <w:noProof/>
        </w:rPr>
        <w:t>had</w:t>
      </w:r>
      <w:r w:rsidRPr="00C05EAE">
        <w:t>?</w:t>
      </w:r>
    </w:p>
    <w:p w14:paraId="76CCBAEE" w14:textId="77777777" w:rsidR="00852EE5" w:rsidRPr="00C05EAE" w:rsidRDefault="00852EE5" w:rsidP="009C10A9">
      <w:pPr>
        <w:pStyle w:val="BodyTextIndent2"/>
        <w:tabs>
          <w:tab w:val="left" w:pos="360"/>
          <w:tab w:val="left" w:pos="2070"/>
        </w:tabs>
        <w:ind w:left="1440"/>
        <w:rPr>
          <w:sz w:val="24"/>
          <w:szCs w:val="24"/>
        </w:rPr>
      </w:pPr>
    </w:p>
    <w:p w14:paraId="272C2630" w14:textId="1C5A7ABF" w:rsidR="00852EE5" w:rsidRPr="00C05EAE" w:rsidRDefault="006F09D7" w:rsidP="008F1C42">
      <w:pPr>
        <w:pStyle w:val="EEanswers"/>
      </w:pPr>
      <w:r w:rsidRPr="00C05EAE">
        <w:t xml:space="preserve">Answers will vary; however, relationship and technical skills </w:t>
      </w:r>
      <w:r w:rsidRPr="00C05EAE">
        <w:rPr>
          <w:noProof/>
        </w:rPr>
        <w:t>are frequently expressed</w:t>
      </w:r>
      <w:r w:rsidR="00852EE5" w:rsidRPr="00C05EAE">
        <w:rPr>
          <w:noProof/>
        </w:rPr>
        <w:t>.</w:t>
      </w:r>
    </w:p>
    <w:p w14:paraId="63C1BE4D" w14:textId="77777777" w:rsidR="00852EE5" w:rsidRPr="00C05EAE" w:rsidRDefault="00852EE5" w:rsidP="009C10A9">
      <w:pPr>
        <w:pStyle w:val="BodyTextIndent2"/>
        <w:tabs>
          <w:tab w:val="left" w:pos="360"/>
          <w:tab w:val="left" w:pos="2070"/>
        </w:tabs>
        <w:ind w:left="1440"/>
        <w:rPr>
          <w:sz w:val="24"/>
          <w:szCs w:val="24"/>
        </w:rPr>
      </w:pPr>
    </w:p>
    <w:p w14:paraId="1AAE7906" w14:textId="77777777" w:rsidR="00852EE5" w:rsidRPr="00C05EAE" w:rsidRDefault="00852EE5" w:rsidP="008F1C42">
      <w:pPr>
        <w:pStyle w:val="Questions0"/>
      </w:pPr>
      <w:r w:rsidRPr="00C05EAE">
        <w:t>3.</w:t>
      </w:r>
      <w:r w:rsidRPr="00C05EAE">
        <w:tab/>
        <w:t xml:space="preserve">What are some suggestions </w:t>
      </w:r>
      <w:r w:rsidR="006F09D7" w:rsidRPr="00C05EAE">
        <w:t>on acquiring the needed skills for career success</w:t>
      </w:r>
      <w:r w:rsidRPr="00C05EAE">
        <w:t>?</w:t>
      </w:r>
    </w:p>
    <w:p w14:paraId="3265A7FB" w14:textId="77777777" w:rsidR="00852EE5" w:rsidRPr="00C05EAE" w:rsidRDefault="00852EE5" w:rsidP="009C10A9">
      <w:pPr>
        <w:pStyle w:val="BodyTextIndent2"/>
        <w:tabs>
          <w:tab w:val="left" w:pos="360"/>
          <w:tab w:val="left" w:pos="2070"/>
        </w:tabs>
        <w:ind w:left="1440"/>
        <w:rPr>
          <w:sz w:val="24"/>
          <w:szCs w:val="24"/>
        </w:rPr>
      </w:pPr>
    </w:p>
    <w:p w14:paraId="00EA28FF" w14:textId="0BE3C7E1" w:rsidR="00852EE5" w:rsidRPr="00C05EAE" w:rsidRDefault="006F09D7" w:rsidP="008F1C42">
      <w:pPr>
        <w:pStyle w:val="EEanswers"/>
      </w:pPr>
      <w:r w:rsidRPr="00C05EAE">
        <w:t xml:space="preserve">Student answer will vary; however, </w:t>
      </w:r>
      <w:r w:rsidRPr="00C05EAE">
        <w:rPr>
          <w:noProof/>
        </w:rPr>
        <w:t>inter</w:t>
      </w:r>
      <w:r w:rsidR="002A6EC7" w:rsidRPr="00C05EAE">
        <w:rPr>
          <w:noProof/>
        </w:rPr>
        <w:t>n</w:t>
      </w:r>
      <w:r w:rsidRPr="00C05EAE">
        <w:rPr>
          <w:noProof/>
        </w:rPr>
        <w:t>ships</w:t>
      </w:r>
      <w:r w:rsidRPr="00C05EAE">
        <w:t xml:space="preserve">, </w:t>
      </w:r>
      <w:r w:rsidRPr="00C05EAE">
        <w:rPr>
          <w:noProof/>
        </w:rPr>
        <w:t>mentors</w:t>
      </w:r>
      <w:r w:rsidR="00457962" w:rsidRPr="00C05EAE">
        <w:rPr>
          <w:noProof/>
        </w:rPr>
        <w:t>,</w:t>
      </w:r>
      <w:r w:rsidRPr="00C05EAE">
        <w:t xml:space="preserve"> and appropriate </w:t>
      </w:r>
      <w:r w:rsidRPr="00C05EAE">
        <w:rPr>
          <w:noProof/>
        </w:rPr>
        <w:t>coursework</w:t>
      </w:r>
      <w:r w:rsidRPr="00C05EAE">
        <w:t xml:space="preserve"> are popular responses.</w:t>
      </w:r>
    </w:p>
    <w:p w14:paraId="323365D3" w14:textId="77777777" w:rsidR="00852EE5" w:rsidRPr="00C05EAE" w:rsidRDefault="00852EE5" w:rsidP="009C10A9">
      <w:pPr>
        <w:pStyle w:val="BodyTextIndent2"/>
        <w:tabs>
          <w:tab w:val="left" w:pos="360"/>
          <w:tab w:val="left" w:pos="2070"/>
        </w:tabs>
        <w:ind w:left="1440"/>
        <w:rPr>
          <w:sz w:val="24"/>
          <w:szCs w:val="24"/>
        </w:rPr>
      </w:pPr>
    </w:p>
    <w:p w14:paraId="78D6296A" w14:textId="6EA47523" w:rsidR="00852EE5" w:rsidRPr="00C05EAE" w:rsidRDefault="008F1C42" w:rsidP="008F1C42">
      <w:pPr>
        <w:pStyle w:val="Questions0"/>
      </w:pPr>
      <w:r>
        <w:t>4</w:t>
      </w:r>
      <w:r w:rsidR="00852EE5" w:rsidRPr="00C05EAE">
        <w:t>.</w:t>
      </w:r>
      <w:r w:rsidR="00852EE5" w:rsidRPr="00C05EAE">
        <w:tab/>
        <w:t>What did you learn about yourself and others from this exercise?</w:t>
      </w:r>
    </w:p>
    <w:p w14:paraId="4AFFC413" w14:textId="77777777" w:rsidR="00852EE5" w:rsidRPr="00C05EAE" w:rsidRDefault="00852EE5" w:rsidP="007A3A15">
      <w:pPr>
        <w:pStyle w:val="BodyTextIndent2"/>
        <w:tabs>
          <w:tab w:val="left" w:pos="360"/>
          <w:tab w:val="left" w:pos="2160"/>
        </w:tabs>
        <w:ind w:left="2160"/>
        <w:rPr>
          <w:sz w:val="24"/>
          <w:szCs w:val="24"/>
        </w:rPr>
      </w:pPr>
    </w:p>
    <w:p w14:paraId="5111F92C" w14:textId="77777777" w:rsidR="00852EE5" w:rsidRPr="00C05EAE" w:rsidRDefault="00852EE5" w:rsidP="008F1C42">
      <w:pPr>
        <w:pStyle w:val="EEanswers"/>
      </w:pPr>
      <w:r w:rsidRPr="00C05EAE">
        <w:t xml:space="preserve">Hopefully, students now know that they have a wider </w:t>
      </w:r>
      <w:r w:rsidR="006F09D7" w:rsidRPr="00C05EAE">
        <w:t>set of skills</w:t>
      </w:r>
      <w:r w:rsidRPr="00C05EAE">
        <w:t xml:space="preserve"> </w:t>
      </w:r>
      <w:r w:rsidRPr="00C05EAE">
        <w:rPr>
          <w:noProof/>
        </w:rPr>
        <w:t>tha</w:t>
      </w:r>
      <w:r w:rsidR="002B01C8" w:rsidRPr="00C05EAE">
        <w:rPr>
          <w:noProof/>
        </w:rPr>
        <w:t>t</w:t>
      </w:r>
      <w:r w:rsidRPr="00C05EAE">
        <w:t xml:space="preserve"> they may have thought previously.</w:t>
      </w:r>
      <w:r w:rsidR="00960EC1" w:rsidRPr="00C05EAE">
        <w:t xml:space="preserve"> </w:t>
      </w:r>
      <w:r w:rsidRPr="00C05EAE">
        <w:rPr>
          <w:noProof/>
        </w:rPr>
        <w:t>In addition</w:t>
      </w:r>
      <w:r w:rsidRPr="00C05EAE">
        <w:t xml:space="preserve">, they will have gained some tips for approaching </w:t>
      </w:r>
      <w:r w:rsidR="006F09D7" w:rsidRPr="00C05EAE">
        <w:t>skill acquisition.</w:t>
      </w:r>
    </w:p>
    <w:p w14:paraId="3990F8E2" w14:textId="77777777" w:rsidR="00852EE5" w:rsidRPr="00FA07CF" w:rsidRDefault="00777DF0" w:rsidP="005E601E">
      <w:pPr>
        <w:jc w:val="both"/>
        <w:rPr>
          <w:highlight w:val="yellow"/>
        </w:rPr>
      </w:pPr>
      <w:r>
        <w:rPr>
          <w:highlight w:val="yellow"/>
        </w:rPr>
        <w:br w:type="page"/>
      </w:r>
    </w:p>
    <w:p w14:paraId="09A8BF29" w14:textId="77777777" w:rsidR="00522C37" w:rsidRPr="00522C37" w:rsidRDefault="00522C37" w:rsidP="00522C37">
      <w:pPr>
        <w:shd w:val="clear" w:color="auto" w:fill="595959"/>
        <w:rPr>
          <w:rFonts w:ascii="Helvetica" w:hAnsi="Helvetica"/>
          <w:b/>
          <w:color w:val="FFFFFF"/>
          <w:sz w:val="32"/>
          <w:szCs w:val="32"/>
        </w:rPr>
      </w:pPr>
      <w:bookmarkStart w:id="25" w:name="concase"/>
      <w:r>
        <w:rPr>
          <w:rFonts w:ascii="Helvetica" w:hAnsi="Helvetica"/>
          <w:b/>
          <w:color w:val="FFFFFF"/>
          <w:sz w:val="32"/>
          <w:szCs w:val="32"/>
        </w:rPr>
        <w:lastRenderedPageBreak/>
        <w:t>CONCLUDING CASE</w:t>
      </w:r>
      <w:bookmarkEnd w:id="25"/>
    </w:p>
    <w:p w14:paraId="29BA3F31" w14:textId="70722176" w:rsidR="00852EE5" w:rsidRPr="00F04DD4" w:rsidRDefault="00DC3807" w:rsidP="005E601E">
      <w:pPr>
        <w:pStyle w:val="BodyTextIndent"/>
        <w:tabs>
          <w:tab w:val="left" w:pos="540"/>
          <w:tab w:val="left" w:pos="1080"/>
          <w:tab w:val="left" w:pos="1980"/>
          <w:tab w:val="left" w:pos="2520"/>
        </w:tabs>
        <w:ind w:left="0"/>
        <w:rPr>
          <w:b/>
          <w:i/>
          <w:sz w:val="22"/>
          <w:highlight w:val="yellow"/>
        </w:rPr>
      </w:pPr>
      <w:r>
        <w:rPr>
          <w:noProof/>
          <w:sz w:val="22"/>
        </w:rPr>
        <mc:AlternateContent>
          <mc:Choice Requires="wps">
            <w:drawing>
              <wp:anchor distT="0" distB="0" distL="114300" distR="114300" simplePos="0" relativeHeight="251657728" behindDoc="0" locked="0" layoutInCell="1" allowOverlap="1" wp14:anchorId="11097372" wp14:editId="15B23399">
                <wp:simplePos x="0" y="0"/>
                <wp:positionH relativeFrom="column">
                  <wp:posOffset>7677150</wp:posOffset>
                </wp:positionH>
                <wp:positionV relativeFrom="paragraph">
                  <wp:posOffset>195580</wp:posOffset>
                </wp:positionV>
                <wp:extent cx="4114800" cy="342900"/>
                <wp:effectExtent l="0" t="0" r="0" b="0"/>
                <wp:wrapNone/>
                <wp:docPr id="13" name="AutoShape 11"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4114800" cy="342900"/>
                        </a:xfrm>
                        <a:prstGeom prst="roundRect">
                          <a:avLst>
                            <a:gd name="adj" fmla="val 16667"/>
                          </a:avLst>
                        </a:prstGeom>
                        <a:solidFill>
                          <a:srgbClr val="5F5F5F"/>
                        </a:solidFill>
                        <a:ln w="9525">
                          <a:solidFill>
                            <a:srgbClr val="5F5F5F"/>
                          </a:solidFill>
                          <a:round/>
                          <a:headEnd/>
                          <a:tailEnd/>
                        </a:ln>
                      </wps:spPr>
                      <wps:txbx>
                        <w:txbxContent>
                          <w:p w14:paraId="6C9A28BB"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097372" id="AutoShape 11" o:spid="_x0000_s1036" style="position:absolute;margin-left:604.5pt;margin-top:15.4pt;width:324pt;height:27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" fillcolor="#5f5f5f" strokecolor="#5f5f5f">
                <o:lock v:ext="edit" aspectratio="t" verticies="t" text="t" shapetype="t"/>
                <v:textbox>
                  <w:txbxContent>
                    <w:p w14:paraId="6C9A28BB" w14:textId="77777777" w:rsidR="00A04ED2" w:rsidRDefault="00A04ED2"/>
                  </w:txbxContent>
                </v:textbox>
              </v:roundrect>
            </w:pict>
          </mc:Fallback>
        </mc:AlternateContent>
      </w:r>
    </w:p>
    <w:p w14:paraId="69171696" w14:textId="51954FAA" w:rsidR="00852EE5" w:rsidRPr="006B6F0D" w:rsidRDefault="0051200D" w:rsidP="005E601E">
      <w:pPr>
        <w:pStyle w:val="BodyTextIndent2"/>
        <w:tabs>
          <w:tab w:val="clear" w:pos="1080"/>
          <w:tab w:val="left" w:pos="0"/>
          <w:tab w:val="left" w:pos="360"/>
        </w:tabs>
        <w:rPr>
          <w:b/>
          <w:sz w:val="24"/>
          <w:szCs w:val="24"/>
        </w:rPr>
      </w:pPr>
      <w:bookmarkStart w:id="26" w:name="Concluding_Case"/>
      <w:r>
        <w:rPr>
          <w:b/>
          <w:sz w:val="24"/>
          <w:szCs w:val="24"/>
        </w:rPr>
        <w:t>A NEW MANAGER AT USA HOSPITAL SUPPLY</w:t>
      </w:r>
    </w:p>
    <w:bookmarkEnd w:id="26"/>
    <w:p w14:paraId="35CA65E3" w14:textId="77777777" w:rsidR="00852EE5" w:rsidRPr="006B6F0D" w:rsidRDefault="00852EE5" w:rsidP="005E601E">
      <w:pPr>
        <w:tabs>
          <w:tab w:val="left" w:pos="0"/>
        </w:tabs>
        <w:ind w:left="990"/>
        <w:rPr>
          <w:b/>
          <w:bCs/>
        </w:rPr>
      </w:pPr>
    </w:p>
    <w:p w14:paraId="30B396CC" w14:textId="77777777" w:rsidR="00852EE5" w:rsidRPr="008F1C42" w:rsidRDefault="00852EE5" w:rsidP="0051200D">
      <w:pPr>
        <w:tabs>
          <w:tab w:val="left" w:pos="0"/>
          <w:tab w:val="left" w:pos="2250"/>
        </w:tabs>
        <w:rPr>
          <w:b/>
          <w:bCs/>
          <w:sz w:val="24"/>
        </w:rPr>
      </w:pPr>
      <w:r w:rsidRPr="008F1C42">
        <w:rPr>
          <w:b/>
          <w:bCs/>
          <w:sz w:val="24"/>
        </w:rPr>
        <w:t>Case Summary:</w:t>
      </w:r>
    </w:p>
    <w:p w14:paraId="74ACE813" w14:textId="77777777" w:rsidR="00852EE5" w:rsidRPr="008F1C42" w:rsidRDefault="00852EE5" w:rsidP="0051200D">
      <w:pPr>
        <w:tabs>
          <w:tab w:val="left" w:pos="0"/>
          <w:tab w:val="left" w:pos="2250"/>
        </w:tabs>
        <w:rPr>
          <w:sz w:val="24"/>
        </w:rPr>
      </w:pPr>
      <w:r w:rsidRPr="008F1C42">
        <w:rPr>
          <w:sz w:val="24"/>
        </w:rPr>
        <w:t xml:space="preserve">This case provides students with insights into the thoughts and feelings that a new manager faces, especially if he or she </w:t>
      </w:r>
      <w:r w:rsidRPr="008F1C42">
        <w:rPr>
          <w:noProof/>
          <w:sz w:val="24"/>
        </w:rPr>
        <w:t>is promoted</w:t>
      </w:r>
      <w:r w:rsidRPr="008F1C42">
        <w:rPr>
          <w:sz w:val="24"/>
        </w:rPr>
        <w:t xml:space="preserve"> within their existing company.</w:t>
      </w:r>
      <w:r w:rsidR="00960EC1" w:rsidRPr="008F1C42">
        <w:rPr>
          <w:sz w:val="24"/>
        </w:rPr>
        <w:t xml:space="preserve"> </w:t>
      </w:r>
    </w:p>
    <w:p w14:paraId="2850042F" w14:textId="77777777" w:rsidR="00852EE5" w:rsidRPr="008F1C42" w:rsidRDefault="00852EE5" w:rsidP="0051200D">
      <w:pPr>
        <w:tabs>
          <w:tab w:val="left" w:pos="0"/>
          <w:tab w:val="left" w:pos="2250"/>
        </w:tabs>
        <w:rPr>
          <w:sz w:val="24"/>
        </w:rPr>
      </w:pPr>
    </w:p>
    <w:p w14:paraId="20BD4C7A" w14:textId="77777777" w:rsidR="00852EE5" w:rsidRPr="008F1C42" w:rsidRDefault="00852EE5" w:rsidP="0051200D">
      <w:pPr>
        <w:tabs>
          <w:tab w:val="left" w:pos="0"/>
          <w:tab w:val="left" w:pos="2250"/>
        </w:tabs>
        <w:rPr>
          <w:b/>
          <w:bCs/>
          <w:sz w:val="24"/>
        </w:rPr>
      </w:pPr>
      <w:r w:rsidRPr="008F1C42">
        <w:rPr>
          <w:b/>
          <w:bCs/>
          <w:sz w:val="24"/>
        </w:rPr>
        <w:t>Chapter Topics Related to the Case:</w:t>
      </w:r>
    </w:p>
    <w:p w14:paraId="192BB027" w14:textId="77777777" w:rsidR="00852EE5" w:rsidRPr="008F1C42" w:rsidRDefault="00852EE5" w:rsidP="002C2962">
      <w:pPr>
        <w:numPr>
          <w:ilvl w:val="0"/>
          <w:numId w:val="5"/>
        </w:numPr>
        <w:tabs>
          <w:tab w:val="clear" w:pos="720"/>
          <w:tab w:val="num" w:pos="-1170"/>
        </w:tabs>
        <w:rPr>
          <w:sz w:val="24"/>
        </w:rPr>
      </w:pPr>
      <w:r w:rsidRPr="008F1C42">
        <w:rPr>
          <w:sz w:val="24"/>
        </w:rPr>
        <w:t xml:space="preserve">Discuss the concepts of being both a specialist and a generalist. </w:t>
      </w:r>
    </w:p>
    <w:p w14:paraId="3C1174C0" w14:textId="77777777" w:rsidR="00852EE5" w:rsidRPr="008F1C42" w:rsidRDefault="00852EE5" w:rsidP="002C2962">
      <w:pPr>
        <w:numPr>
          <w:ilvl w:val="0"/>
          <w:numId w:val="5"/>
        </w:numPr>
        <w:tabs>
          <w:tab w:val="clear" w:pos="720"/>
          <w:tab w:val="num" w:pos="-1170"/>
        </w:tabs>
        <w:rPr>
          <w:sz w:val="24"/>
        </w:rPr>
      </w:pPr>
      <w:r w:rsidRPr="008F1C42">
        <w:rPr>
          <w:sz w:val="24"/>
        </w:rPr>
        <w:t>Identify the managerial and other skills that students need to bring to a job.</w:t>
      </w:r>
    </w:p>
    <w:p w14:paraId="04B8C684" w14:textId="77777777" w:rsidR="00852EE5" w:rsidRPr="008F1C42" w:rsidRDefault="00852EE5" w:rsidP="002C2962">
      <w:pPr>
        <w:numPr>
          <w:ilvl w:val="0"/>
          <w:numId w:val="5"/>
        </w:numPr>
        <w:tabs>
          <w:tab w:val="clear" w:pos="720"/>
          <w:tab w:val="num" w:pos="-1170"/>
        </w:tabs>
        <w:rPr>
          <w:sz w:val="24"/>
        </w:rPr>
      </w:pPr>
      <w:r w:rsidRPr="008F1C42">
        <w:rPr>
          <w:sz w:val="24"/>
        </w:rPr>
        <w:t xml:space="preserve">Show students that they can </w:t>
      </w:r>
      <w:proofErr w:type="gramStart"/>
      <w:r w:rsidRPr="008F1C42">
        <w:rPr>
          <w:sz w:val="24"/>
        </w:rPr>
        <w:t>be in charge of</w:t>
      </w:r>
      <w:proofErr w:type="gramEnd"/>
      <w:r w:rsidRPr="008F1C42">
        <w:rPr>
          <w:sz w:val="24"/>
        </w:rPr>
        <w:t xml:space="preserve"> their </w:t>
      </w:r>
      <w:r w:rsidRPr="008F1C42">
        <w:rPr>
          <w:noProof/>
          <w:sz w:val="24"/>
        </w:rPr>
        <w:t>own</w:t>
      </w:r>
      <w:r w:rsidRPr="008F1C42">
        <w:rPr>
          <w:sz w:val="24"/>
        </w:rPr>
        <w:t xml:space="preserve"> careers (being self-reliant) rather than just doing what someone else tells them to do.</w:t>
      </w:r>
      <w:r w:rsidR="00960EC1" w:rsidRPr="008F1C42">
        <w:rPr>
          <w:sz w:val="24"/>
        </w:rPr>
        <w:t xml:space="preserve"> </w:t>
      </w:r>
    </w:p>
    <w:p w14:paraId="3FA4647C" w14:textId="77777777" w:rsidR="00852EE5" w:rsidRPr="008F1C42" w:rsidRDefault="00852EE5" w:rsidP="002C2962">
      <w:pPr>
        <w:numPr>
          <w:ilvl w:val="0"/>
          <w:numId w:val="5"/>
        </w:numPr>
        <w:tabs>
          <w:tab w:val="clear" w:pos="720"/>
          <w:tab w:val="num" w:pos="-1170"/>
        </w:tabs>
        <w:rPr>
          <w:sz w:val="24"/>
        </w:rPr>
      </w:pPr>
      <w:r w:rsidRPr="008F1C42">
        <w:rPr>
          <w:sz w:val="24"/>
        </w:rPr>
        <w:t xml:space="preserve">Show students that </w:t>
      </w:r>
      <w:r w:rsidRPr="008F1C42">
        <w:rPr>
          <w:noProof/>
          <w:sz w:val="24"/>
        </w:rPr>
        <w:t>they</w:t>
      </w:r>
      <w:r w:rsidRPr="008F1C42">
        <w:rPr>
          <w:sz w:val="24"/>
        </w:rPr>
        <w:t xml:space="preserve"> must actively manage their relationship with their organization.</w:t>
      </w:r>
    </w:p>
    <w:p w14:paraId="20AFBB2C" w14:textId="77777777" w:rsidR="00852EE5" w:rsidRPr="008F1C42" w:rsidRDefault="00852EE5" w:rsidP="002C2962">
      <w:pPr>
        <w:numPr>
          <w:ilvl w:val="0"/>
          <w:numId w:val="5"/>
        </w:numPr>
        <w:tabs>
          <w:tab w:val="clear" w:pos="720"/>
          <w:tab w:val="num" w:pos="-1170"/>
        </w:tabs>
        <w:rPr>
          <w:i/>
          <w:sz w:val="24"/>
        </w:rPr>
      </w:pPr>
      <w:r w:rsidRPr="008F1C42">
        <w:rPr>
          <w:sz w:val="24"/>
        </w:rPr>
        <w:t xml:space="preserve">Focus students on the four pillars of management as a foundation for launching a new career as a manager: planning, organizing, </w:t>
      </w:r>
      <w:r w:rsidRPr="008F1C42">
        <w:rPr>
          <w:noProof/>
          <w:sz w:val="24"/>
        </w:rPr>
        <w:t>leading</w:t>
      </w:r>
      <w:r w:rsidR="009D1FB0" w:rsidRPr="008F1C42">
        <w:rPr>
          <w:noProof/>
          <w:sz w:val="24"/>
        </w:rPr>
        <w:t>,</w:t>
      </w:r>
      <w:r w:rsidRPr="008F1C42">
        <w:rPr>
          <w:sz w:val="24"/>
        </w:rPr>
        <w:t xml:space="preserve"> and controlling.</w:t>
      </w:r>
    </w:p>
    <w:p w14:paraId="10AC3D76" w14:textId="77777777" w:rsidR="00777DF0" w:rsidRPr="008F1C42" w:rsidRDefault="00777DF0" w:rsidP="00CE796C">
      <w:pPr>
        <w:tabs>
          <w:tab w:val="left" w:pos="0"/>
          <w:tab w:val="left" w:pos="2250"/>
        </w:tabs>
        <w:ind w:left="990"/>
        <w:rPr>
          <w:b/>
          <w:bCs/>
          <w:sz w:val="24"/>
        </w:rPr>
      </w:pPr>
    </w:p>
    <w:p w14:paraId="3ABE8D5E" w14:textId="77777777" w:rsidR="00852EE5" w:rsidRPr="008F1C42" w:rsidRDefault="00852EE5" w:rsidP="0051200D">
      <w:pPr>
        <w:tabs>
          <w:tab w:val="left" w:pos="0"/>
          <w:tab w:val="left" w:pos="2250"/>
        </w:tabs>
        <w:rPr>
          <w:b/>
          <w:bCs/>
          <w:sz w:val="24"/>
        </w:rPr>
      </w:pPr>
      <w:r w:rsidRPr="008F1C42">
        <w:rPr>
          <w:b/>
          <w:bCs/>
          <w:sz w:val="24"/>
        </w:rPr>
        <w:t>Case Discussion Questions:</w:t>
      </w:r>
    </w:p>
    <w:p w14:paraId="3B421D26" w14:textId="77777777" w:rsidR="00852EE5" w:rsidRDefault="00852EE5" w:rsidP="005E601E">
      <w:pPr>
        <w:tabs>
          <w:tab w:val="left" w:pos="0"/>
          <w:tab w:val="left" w:pos="2250"/>
        </w:tabs>
        <w:ind w:left="990"/>
        <w:rPr>
          <w:b/>
          <w:bCs/>
          <w:i/>
        </w:rPr>
      </w:pPr>
    </w:p>
    <w:p w14:paraId="72651803" w14:textId="20682F3C" w:rsidR="00852EE5" w:rsidRPr="00A50E3B" w:rsidRDefault="00852EE5" w:rsidP="008F1C42">
      <w:pPr>
        <w:pStyle w:val="Questions0"/>
      </w:pPr>
      <w:r w:rsidRPr="00A50E3B">
        <w:t>1.</w:t>
      </w:r>
      <w:r w:rsidRPr="00A50E3B">
        <w:tab/>
      </w:r>
      <w:r>
        <w:t xml:space="preserve">How will </w:t>
      </w:r>
      <w:r w:rsidR="009D1FB0">
        <w:t>Matt</w:t>
      </w:r>
      <w:r w:rsidR="007E7E6D">
        <w:t>’</w:t>
      </w:r>
      <w:r w:rsidR="009D1FB0">
        <w:t xml:space="preserve">s </w:t>
      </w:r>
      <w:r>
        <w:t>approach to quality and service affect his company</w:t>
      </w:r>
      <w:r w:rsidR="007E7E6D">
        <w:t>’</w:t>
      </w:r>
      <w:r>
        <w:t>s performance?</w:t>
      </w:r>
      <w:r w:rsidR="00960EC1">
        <w:t xml:space="preserve"> </w:t>
      </w:r>
    </w:p>
    <w:p w14:paraId="2B5729CC" w14:textId="77777777" w:rsidR="00852EE5" w:rsidRPr="00A50E3B" w:rsidRDefault="00852EE5" w:rsidP="005E601E">
      <w:pPr>
        <w:tabs>
          <w:tab w:val="left" w:pos="0"/>
          <w:tab w:val="left" w:pos="2250"/>
        </w:tabs>
        <w:ind w:left="990"/>
        <w:rPr>
          <w:bCs/>
        </w:rPr>
      </w:pPr>
    </w:p>
    <w:p w14:paraId="49EB3094" w14:textId="40733BA9" w:rsidR="00852EE5" w:rsidRPr="00A50E3B" w:rsidRDefault="00852EE5" w:rsidP="008F1C42">
      <w:pPr>
        <w:pStyle w:val="EEanswers"/>
      </w:pPr>
      <w:r>
        <w:t xml:space="preserve">Students should put themselves in the position of </w:t>
      </w:r>
      <w:r w:rsidR="009D1FB0" w:rsidRPr="005F749E">
        <w:t>Matt</w:t>
      </w:r>
      <w:r w:rsidR="007E7E6D">
        <w:t>’</w:t>
      </w:r>
      <w:r w:rsidR="009D1FB0" w:rsidRPr="005F749E">
        <w:t>s</w:t>
      </w:r>
      <w:r w:rsidR="009D1FB0" w:rsidRPr="009D1FB0">
        <w:rPr>
          <w:b/>
        </w:rPr>
        <w:t xml:space="preserve"> </w:t>
      </w:r>
      <w:r>
        <w:t xml:space="preserve">teammates and think about how they will be impacted by </w:t>
      </w:r>
      <w:r w:rsidR="009D1FB0" w:rsidRPr="009D1FB0">
        <w:t>Matt</w:t>
      </w:r>
      <w:r w:rsidR="007E7E6D">
        <w:t>’</w:t>
      </w:r>
      <w:r w:rsidR="009D1FB0" w:rsidRPr="009D1FB0">
        <w:t xml:space="preserve">s </w:t>
      </w:r>
      <w:r>
        <w:t xml:space="preserve">decision to </w:t>
      </w:r>
      <w:r w:rsidR="007E7E6D">
        <w:t>“</w:t>
      </w:r>
      <w:r>
        <w:t>teach</w:t>
      </w:r>
      <w:r w:rsidR="007E7E6D">
        <w:t>”</w:t>
      </w:r>
      <w:r>
        <w:t xml:space="preserve"> them how to sell better.</w:t>
      </w:r>
      <w:r w:rsidR="00960EC1">
        <w:t xml:space="preserve"> </w:t>
      </w:r>
      <w:r>
        <w:t xml:space="preserve">They should consider how </w:t>
      </w:r>
      <w:r w:rsidR="009D1FB0">
        <w:t>Matt</w:t>
      </w:r>
      <w:r w:rsidR="009D1FB0" w:rsidRPr="009D1FB0">
        <w:t xml:space="preserve"> </w:t>
      </w:r>
      <w:r>
        <w:t>might do things differently if he focused on the four pillars of management rather than simply on sales training.</w:t>
      </w:r>
    </w:p>
    <w:p w14:paraId="5EB383D1" w14:textId="77777777" w:rsidR="00852EE5" w:rsidRPr="00A50E3B" w:rsidRDefault="00960EC1" w:rsidP="005E601E">
      <w:pPr>
        <w:tabs>
          <w:tab w:val="left" w:pos="0"/>
          <w:tab w:val="left" w:pos="2250"/>
        </w:tabs>
      </w:pPr>
      <w:r>
        <w:t xml:space="preserve"> </w:t>
      </w:r>
    </w:p>
    <w:p w14:paraId="27D4D1E7" w14:textId="77777777" w:rsidR="00852EE5" w:rsidRPr="00A50E3B" w:rsidRDefault="00852EE5" w:rsidP="008F1C42">
      <w:pPr>
        <w:pStyle w:val="Questions0"/>
      </w:pPr>
      <w:r w:rsidRPr="00A50E3B">
        <w:t>2.</w:t>
      </w:r>
      <w:r w:rsidRPr="00A50E3B">
        <w:tab/>
      </w:r>
      <w:r>
        <w:t xml:space="preserve">Which of the basic functions of management has </w:t>
      </w:r>
      <w:r w:rsidR="009D1FB0">
        <w:t>Matt</w:t>
      </w:r>
      <w:r w:rsidR="009D1FB0" w:rsidRPr="009D1FB0">
        <w:t xml:space="preserve"> </w:t>
      </w:r>
      <w:r>
        <w:t>considered?</w:t>
      </w:r>
      <w:r w:rsidR="00960EC1">
        <w:t xml:space="preserve"> </w:t>
      </w:r>
      <w:r>
        <w:t>How well is he preparing to carry out these functions?</w:t>
      </w:r>
    </w:p>
    <w:p w14:paraId="2A8550C1" w14:textId="77777777" w:rsidR="00852EE5" w:rsidRPr="00A50E3B" w:rsidRDefault="00852EE5" w:rsidP="005E601E">
      <w:pPr>
        <w:tabs>
          <w:tab w:val="left" w:pos="0"/>
          <w:tab w:val="left" w:pos="2250"/>
        </w:tabs>
        <w:ind w:left="990"/>
      </w:pPr>
    </w:p>
    <w:p w14:paraId="5777BAAD" w14:textId="77777777" w:rsidR="00852EE5" w:rsidRPr="00F76940" w:rsidRDefault="009D1FB0" w:rsidP="008F1C42">
      <w:pPr>
        <w:pStyle w:val="EEanswers"/>
        <w:rPr>
          <w:bCs/>
        </w:rPr>
      </w:pPr>
      <w:r w:rsidRPr="009D1FB0">
        <w:rPr>
          <w:bCs/>
        </w:rPr>
        <w:t xml:space="preserve">Matt </w:t>
      </w:r>
      <w:r w:rsidR="00852EE5">
        <w:rPr>
          <w:bCs/>
        </w:rPr>
        <w:t>briefly considered planning when he made out a list of salespeople.</w:t>
      </w:r>
      <w:r w:rsidR="00960EC1">
        <w:rPr>
          <w:bCs/>
        </w:rPr>
        <w:t xml:space="preserve"> </w:t>
      </w:r>
      <w:r w:rsidR="00852EE5" w:rsidRPr="002B01C8">
        <w:rPr>
          <w:noProof/>
        </w:rPr>
        <w:t>Additional</w:t>
      </w:r>
      <w:r w:rsidR="00852EE5" w:rsidRPr="00720531">
        <w:t xml:space="preserve"> discussion might </w:t>
      </w:r>
      <w:r w:rsidR="00453EF3">
        <w:t>reveal</w:t>
      </w:r>
      <w:r w:rsidR="00453EF3" w:rsidRPr="00720531">
        <w:t xml:space="preserve"> </w:t>
      </w:r>
      <w:r w:rsidR="00852EE5" w:rsidRPr="00720531">
        <w:t xml:space="preserve">ways that </w:t>
      </w:r>
      <w:r w:rsidR="00777DF0" w:rsidRPr="009D1FB0">
        <w:rPr>
          <w:bCs/>
        </w:rPr>
        <w:t xml:space="preserve">Matt </w:t>
      </w:r>
      <w:r w:rsidR="00852EE5" w:rsidRPr="00720531">
        <w:t>could implement each of these four foundational elements as a new manager.</w:t>
      </w:r>
    </w:p>
    <w:p w14:paraId="27417264" w14:textId="77777777" w:rsidR="00852EE5" w:rsidRPr="00A50E3B" w:rsidRDefault="00852EE5" w:rsidP="005E601E">
      <w:pPr>
        <w:tabs>
          <w:tab w:val="left" w:pos="0"/>
          <w:tab w:val="left" w:pos="2250"/>
        </w:tabs>
        <w:ind w:left="990"/>
        <w:rPr>
          <w:bCs/>
        </w:rPr>
      </w:pPr>
    </w:p>
    <w:p w14:paraId="14CE1D41" w14:textId="77777777" w:rsidR="00852EE5" w:rsidRPr="009E1E96" w:rsidRDefault="00852EE5" w:rsidP="008F1C42">
      <w:pPr>
        <w:pStyle w:val="Questions0"/>
      </w:pPr>
      <w:r w:rsidRPr="009E1E96">
        <w:t>3.</w:t>
      </w:r>
      <w:r w:rsidRPr="009E1E96">
        <w:tab/>
      </w:r>
      <w:r>
        <w:t xml:space="preserve">Which management skills does </w:t>
      </w:r>
      <w:r w:rsidR="00777DF0" w:rsidRPr="00777DF0">
        <w:rPr>
          <w:bCs/>
        </w:rPr>
        <w:t>Matt</w:t>
      </w:r>
      <w:r w:rsidR="00777DF0" w:rsidRPr="009D1FB0">
        <w:rPr>
          <w:bCs/>
        </w:rPr>
        <w:t xml:space="preserve"> </w:t>
      </w:r>
      <w:r>
        <w:t>have?</w:t>
      </w:r>
      <w:r w:rsidR="00960EC1">
        <w:t xml:space="preserve"> </w:t>
      </w:r>
      <w:r>
        <w:t>In what areas do you think he has the greatest need to develop skills?</w:t>
      </w:r>
      <w:r w:rsidR="00960EC1">
        <w:t xml:space="preserve"> </w:t>
      </w:r>
      <w:r>
        <w:t>How can he actively manage his development as a manager?</w:t>
      </w:r>
    </w:p>
    <w:p w14:paraId="4244FF8F" w14:textId="77777777" w:rsidR="00852EE5" w:rsidRPr="00A50E3B" w:rsidRDefault="00852EE5" w:rsidP="005E601E">
      <w:pPr>
        <w:tabs>
          <w:tab w:val="left" w:pos="0"/>
          <w:tab w:val="left" w:pos="2250"/>
        </w:tabs>
        <w:ind w:left="990"/>
        <w:rPr>
          <w:bCs/>
        </w:rPr>
      </w:pPr>
    </w:p>
    <w:p w14:paraId="6C0CEC96" w14:textId="34FF887E" w:rsidR="00852EE5" w:rsidRDefault="00852EE5" w:rsidP="008F1C42">
      <w:pPr>
        <w:pStyle w:val="EEanswers"/>
      </w:pPr>
      <w:r>
        <w:t xml:space="preserve">From what we read in the </w:t>
      </w:r>
      <w:proofErr w:type="gramStart"/>
      <w:r>
        <w:t>case,</w:t>
      </w:r>
      <w:proofErr w:type="gramEnd"/>
      <w:r>
        <w:t xml:space="preserve"> it appears that </w:t>
      </w:r>
      <w:r w:rsidR="00777DF0" w:rsidRPr="009D1FB0">
        <w:t xml:space="preserve">Matt </w:t>
      </w:r>
      <w:r>
        <w:t>possesses a good set of interpersonal skills as well as strong technical skills in sales.</w:t>
      </w:r>
      <w:r w:rsidR="00960EC1">
        <w:t xml:space="preserve"> </w:t>
      </w:r>
      <w:r>
        <w:t xml:space="preserve">However, he may </w:t>
      </w:r>
      <w:r w:rsidRPr="002A6EC7">
        <w:rPr>
          <w:noProof/>
        </w:rPr>
        <w:t>need</w:t>
      </w:r>
      <w:r w:rsidR="002A6EC7">
        <w:rPr>
          <w:noProof/>
        </w:rPr>
        <w:t xml:space="preserve"> to</w:t>
      </w:r>
      <w:r>
        <w:t xml:space="preserve"> develop his conceptual skills, his organizational skills, and his </w:t>
      </w:r>
      <w:r w:rsidRPr="002A6EC7">
        <w:rPr>
          <w:noProof/>
        </w:rPr>
        <w:t>decision</w:t>
      </w:r>
      <w:r w:rsidR="002A6EC7">
        <w:rPr>
          <w:noProof/>
        </w:rPr>
        <w:t>-</w:t>
      </w:r>
      <w:r w:rsidRPr="002A6EC7">
        <w:rPr>
          <w:noProof/>
        </w:rPr>
        <w:t>making</w:t>
      </w:r>
      <w:r>
        <w:t xml:space="preserve"> skills </w:t>
      </w:r>
      <w:r w:rsidRPr="00AE0EAE">
        <w:rPr>
          <w:noProof/>
        </w:rPr>
        <w:t>in order to</w:t>
      </w:r>
      <w:r>
        <w:t xml:space="preserve"> be successful as a manager.</w:t>
      </w:r>
      <w:r w:rsidR="00960EC1">
        <w:t xml:space="preserve"> </w:t>
      </w:r>
      <w:r>
        <w:t>To manage his development as a manager, he might consider asking a senior manager to mentor him as well as enrolling in a management training program.</w:t>
      </w:r>
      <w:r w:rsidR="00960EC1">
        <w:t xml:space="preserve"> </w:t>
      </w:r>
      <w:r>
        <w:t xml:space="preserve">Continuous learning is the key to ongoing growth and </w:t>
      </w:r>
      <w:r w:rsidRPr="002A6EC7">
        <w:rPr>
          <w:noProof/>
        </w:rPr>
        <w:t>development</w:t>
      </w:r>
      <w:r w:rsidR="002A6EC7">
        <w:rPr>
          <w:noProof/>
        </w:rPr>
        <w:t>,</w:t>
      </w:r>
      <w:r>
        <w:t xml:space="preserve"> and </w:t>
      </w:r>
      <w:r w:rsidR="00777DF0" w:rsidRPr="009D1FB0">
        <w:t xml:space="preserve">Matt </w:t>
      </w:r>
      <w:r>
        <w:t>now must learn to develop a new set of tools to advance his career as a manager.</w:t>
      </w:r>
    </w:p>
    <w:p w14:paraId="5586A0AE" w14:textId="77777777" w:rsidR="004634E4" w:rsidRDefault="004634E4">
      <w:pPr>
        <w:rPr>
          <w:rFonts w:ascii="Arial" w:hAnsi="Arial" w:cs="Arial"/>
          <w:b/>
          <w:bCs/>
          <w:kern w:val="32"/>
          <w:sz w:val="32"/>
          <w:szCs w:val="32"/>
        </w:rPr>
      </w:pPr>
      <w:r>
        <w:br w:type="page"/>
      </w:r>
    </w:p>
    <w:p w14:paraId="36A33B48" w14:textId="3253D7B2" w:rsidR="008571A4" w:rsidRDefault="008571A4" w:rsidP="008571A4">
      <w:pPr>
        <w:pStyle w:val="Heading1"/>
        <w:numPr>
          <w:ilvl w:val="0"/>
          <w:numId w:val="0"/>
        </w:numPr>
      </w:pPr>
      <w:bookmarkStart w:id="27" w:name="AppA_TheEvolu"/>
      <w:r>
        <w:lastRenderedPageBreak/>
        <w:t>Appendix A: The Evolution of Management</w:t>
      </w:r>
      <w:bookmarkEnd w:id="27"/>
    </w:p>
    <w:p w14:paraId="5F815DFC" w14:textId="00FF7D8B" w:rsidR="008571A4" w:rsidRDefault="008571A4" w:rsidP="008571A4"/>
    <w:p w14:paraId="381B3EF2" w14:textId="481E053F" w:rsidR="008571A4" w:rsidRPr="008571A4" w:rsidRDefault="008571A4" w:rsidP="008571A4">
      <w:pPr>
        <w:rPr>
          <w:sz w:val="24"/>
        </w:rPr>
      </w:pPr>
      <w:r w:rsidRPr="008571A4">
        <w:rPr>
          <w:sz w:val="24"/>
        </w:rPr>
        <w:fldChar w:fldCharType="begin"/>
      </w:r>
      <w:r w:rsidRPr="008571A4">
        <w:rPr>
          <w:sz w:val="24"/>
        </w:rPr>
        <w:instrText xml:space="preserve"> INCLUDEPICTURE "https://media.inkling.com/img?s=content%3A%2F%2F%2Fstable%2Fsn_82a1%2Ftrunk%2Fhead%2Fimg%2Fchapter01%2Fbat61522_exa01.png&amp;o=r&amp;w=1000&amp;f=auto&amp;e=true" \* MERGEFORMATINET </w:instrText>
      </w:r>
      <w:r w:rsidRPr="008571A4">
        <w:rPr>
          <w:sz w:val="24"/>
        </w:rPr>
        <w:fldChar w:fldCharType="separate"/>
      </w:r>
      <w:r w:rsidRPr="008571A4">
        <w:rPr>
          <w:noProof/>
          <w:sz w:val="24"/>
        </w:rPr>
        <mc:AlternateContent>
          <mc:Choice Requires="wps">
            <w:drawing>
              <wp:inline distT="0" distB="0" distL="0" distR="0" wp14:anchorId="4E4E979D" wp14:editId="18D4A775">
                <wp:extent cx="301625" cy="301625"/>
                <wp:effectExtent l="0" t="0" r="0" b="0"/>
                <wp:docPr id="8" name="Rectangle 8" descr="A timelin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F1DC2D" id="Rectangle 8" o:spid="_x0000_s1026" alt="A timeline"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" filled="f" stroked="f">
                <o:lock v:ext="edit" aspectratio="t"/>
                <w10:anchorlock/>
              </v:rect>
            </w:pict>
          </mc:Fallback>
        </mc:AlternateContent>
      </w:r>
      <w:r w:rsidRPr="008571A4">
        <w:rPr>
          <w:sz w:val="24"/>
        </w:rPr>
        <w:fldChar w:fldCharType="end"/>
      </w:r>
      <w:r>
        <w:rPr>
          <w:noProof/>
          <w:sz w:val="24"/>
        </w:rPr>
        <w:drawing>
          <wp:inline distT="0" distB="0" distL="0" distR="0" wp14:anchorId="42BC1D4D" wp14:editId="0EC4A3E7">
            <wp:extent cx="5011947" cy="1834501"/>
            <wp:effectExtent l="0" t="0" r="508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19001" cy="1837083"/>
                    </a:xfrm>
                    <a:prstGeom prst="rect">
                      <a:avLst/>
                    </a:prstGeom>
                  </pic:spPr>
                </pic:pic>
              </a:graphicData>
            </a:graphic>
          </wp:inline>
        </w:drawing>
      </w:r>
    </w:p>
    <w:p w14:paraId="647FEDAC" w14:textId="77777777" w:rsidR="008571A4" w:rsidRPr="008571A4" w:rsidRDefault="008571A4" w:rsidP="008571A4"/>
    <w:p w14:paraId="2F261A31" w14:textId="77777777" w:rsidR="008571A4" w:rsidRDefault="008571A4" w:rsidP="008571A4"/>
    <w:p w14:paraId="63C785E4" w14:textId="531C481F" w:rsidR="008571A4" w:rsidRPr="008571A4" w:rsidRDefault="008571A4" w:rsidP="008571A4">
      <w:pPr>
        <w:rPr>
          <w:sz w:val="24"/>
        </w:rPr>
      </w:pPr>
      <w:r w:rsidRPr="008571A4">
        <w:rPr>
          <w:sz w:val="24"/>
        </w:rPr>
        <w:t>McDonald</w:t>
      </w:r>
      <w:r w:rsidR="007E7E6D">
        <w:rPr>
          <w:sz w:val="24"/>
        </w:rPr>
        <w:t>’</w:t>
      </w:r>
      <w:r w:rsidRPr="008571A4">
        <w:rPr>
          <w:sz w:val="24"/>
        </w:rPr>
        <w:t>s has used its production system very successfully to build a global restaurant chain. The key advantage of the McDonald</w:t>
      </w:r>
      <w:r w:rsidR="007E7E6D">
        <w:rPr>
          <w:sz w:val="24"/>
        </w:rPr>
        <w:t>’</w:t>
      </w:r>
      <w:r w:rsidRPr="008571A4">
        <w:rPr>
          <w:sz w:val="24"/>
        </w:rPr>
        <w:t>s approach is consistency</w:t>
      </w:r>
      <w:r>
        <w:rPr>
          <w:sz w:val="24"/>
        </w:rPr>
        <w:t>—</w:t>
      </w:r>
      <w:r w:rsidRPr="008571A4">
        <w:rPr>
          <w:sz w:val="24"/>
        </w:rPr>
        <w:t>you know that the hamburger that you buy will taste the same at any McDonald</w:t>
      </w:r>
      <w:r w:rsidR="007E7E6D">
        <w:rPr>
          <w:sz w:val="24"/>
        </w:rPr>
        <w:t>’</w:t>
      </w:r>
      <w:r w:rsidRPr="008571A4">
        <w:rPr>
          <w:sz w:val="24"/>
        </w:rPr>
        <w:t>s. It is based on the principles of many of the approaches discussed in the chapter</w:t>
      </w:r>
      <w:r>
        <w:rPr>
          <w:sz w:val="24"/>
        </w:rPr>
        <w:t>,</w:t>
      </w:r>
      <w:r w:rsidRPr="008571A4">
        <w:rPr>
          <w:sz w:val="24"/>
        </w:rPr>
        <w:t xml:space="preserve"> including scientific management, systematic management, administrative management, human relations, quantitative </w:t>
      </w:r>
      <w:proofErr w:type="gramStart"/>
      <w:r w:rsidRPr="008571A4">
        <w:rPr>
          <w:sz w:val="24"/>
        </w:rPr>
        <w:t>management</w:t>
      </w:r>
      <w:proofErr w:type="gramEnd"/>
      <w:r w:rsidRPr="008571A4">
        <w:rPr>
          <w:sz w:val="24"/>
        </w:rPr>
        <w:t xml:space="preserve"> and systems theory. </w:t>
      </w:r>
    </w:p>
    <w:p w14:paraId="78686F97" w14:textId="77777777" w:rsidR="008571A4" w:rsidRPr="008571A4" w:rsidRDefault="008571A4" w:rsidP="008571A4">
      <w:pPr>
        <w:rPr>
          <w:sz w:val="24"/>
        </w:rPr>
      </w:pPr>
    </w:p>
    <w:p w14:paraId="598DE60C" w14:textId="77777777" w:rsidR="008571A4" w:rsidRPr="008571A4" w:rsidRDefault="008571A4" w:rsidP="008571A4">
      <w:pPr>
        <w:rPr>
          <w:sz w:val="24"/>
        </w:rPr>
      </w:pPr>
      <w:r w:rsidRPr="008571A4">
        <w:rPr>
          <w:sz w:val="24"/>
        </w:rPr>
        <w:t>Zappos, the online shoe retailer, has become very successful based on its wide selection of merchandise, quirky culture, and superior customer service. This is based on using a variety of the approaches discussed as well including human relations, organizational behavior, leveraging digital relationships. And corporate social responsibility.</w:t>
      </w:r>
    </w:p>
    <w:p w14:paraId="2EEEF4FA" w14:textId="30CA1C73" w:rsidR="00F51902" w:rsidRDefault="00AF315C" w:rsidP="003C484E">
      <w:pPr>
        <w:pStyle w:val="Heading1"/>
        <w:numPr>
          <w:ilvl w:val="0"/>
          <w:numId w:val="0"/>
        </w:numPr>
        <w:rPr>
          <w:sz w:val="48"/>
          <w:szCs w:val="48"/>
        </w:rPr>
      </w:pPr>
      <w:r>
        <w:t xml:space="preserve">Appendix: </w:t>
      </w:r>
      <w:r w:rsidR="00F51902">
        <w:t>Discussion Questions</w:t>
      </w:r>
    </w:p>
    <w:p w14:paraId="3F771DF6" w14:textId="597EA12C" w:rsidR="00F51902" w:rsidRDefault="008F1C42" w:rsidP="007E7E6D">
      <w:pPr>
        <w:pStyle w:val="Questions0"/>
      </w:pPr>
      <w:r>
        <w:t>1.</w:t>
      </w:r>
      <w:r>
        <w:tab/>
      </w:r>
      <w:r w:rsidR="00F51902">
        <w:t>How does today</w:t>
      </w:r>
      <w:r w:rsidR="007E7E6D">
        <w:t>’</w:t>
      </w:r>
      <w:r w:rsidR="00F51902">
        <w:t>s business world compare with that of 40 years ago? What is different about today</w:t>
      </w:r>
      <w:r w:rsidR="007E7E6D">
        <w:t>’</w:t>
      </w:r>
      <w:r w:rsidR="00F51902">
        <w:t>s business environment, and what is not so different?</w:t>
      </w:r>
    </w:p>
    <w:p w14:paraId="635D44D3" w14:textId="77777777" w:rsidR="007E7E6D" w:rsidRDefault="007E7E6D" w:rsidP="007E7E6D">
      <w:pPr>
        <w:pStyle w:val="EEanswers"/>
      </w:pPr>
    </w:p>
    <w:p w14:paraId="7D30411C" w14:textId="3468A508" w:rsidR="00AF315C" w:rsidRDefault="00AF315C" w:rsidP="007E7E6D">
      <w:pPr>
        <w:pStyle w:val="EEanswers"/>
      </w:pPr>
      <w:r>
        <w:t>Today</w:t>
      </w:r>
      <w:r w:rsidR="007E7E6D">
        <w:t>’</w:t>
      </w:r>
      <w:r>
        <w:t xml:space="preserve">s business environment is much more </w:t>
      </w:r>
      <w:proofErr w:type="gramStart"/>
      <w:r>
        <w:t>dynamic</w:t>
      </w:r>
      <w:proofErr w:type="gramEnd"/>
      <w:r>
        <w:t xml:space="preserve"> and complex compared to 40 years ago. Technology is a major driving force of change and new opportunities</w:t>
      </w:r>
      <w:r w:rsidR="00302A72">
        <w:t>;</w:t>
      </w:r>
      <w:r>
        <w:t xml:space="preserve"> and the workforce and consumers are much more diverse in terms of age, race/ethnicity, etc. </w:t>
      </w:r>
      <w:r w:rsidR="00CF52B7">
        <w:t xml:space="preserve">Business is now done with a highly integrated global economy as countries such as China and India became major players. </w:t>
      </w:r>
      <w:r>
        <w:t xml:space="preserve">Companies are similar in that they use the same fundamental approaches to strategic planning, organizational structure, and a focus on financial performance. </w:t>
      </w:r>
    </w:p>
    <w:p w14:paraId="482E11F1" w14:textId="77777777" w:rsidR="007E7E6D" w:rsidRDefault="007E7E6D" w:rsidP="007E7E6D">
      <w:pPr>
        <w:pStyle w:val="EEanswers"/>
      </w:pPr>
    </w:p>
    <w:p w14:paraId="57C53D48" w14:textId="0787DFC1" w:rsidR="00F51902" w:rsidRDefault="007E7E6D" w:rsidP="007E7E6D">
      <w:pPr>
        <w:pStyle w:val="Questions0"/>
      </w:pPr>
      <w:r>
        <w:t>2.</w:t>
      </w:r>
      <w:r>
        <w:tab/>
      </w:r>
      <w:r w:rsidR="00F51902">
        <w:t>What is scientific management? How might today</w:t>
      </w:r>
      <w:r>
        <w:t>’</w:t>
      </w:r>
      <w:r w:rsidR="00F51902">
        <w:t>s organizations use it?</w:t>
      </w:r>
    </w:p>
    <w:p w14:paraId="1C4DF8C4" w14:textId="77777777" w:rsidR="007E7E6D" w:rsidRDefault="007E7E6D" w:rsidP="007E7E6D">
      <w:pPr>
        <w:pStyle w:val="EEanswers"/>
      </w:pPr>
    </w:p>
    <w:p w14:paraId="7F353211" w14:textId="2A731734" w:rsidR="00AF315C" w:rsidRPr="00DE17A5" w:rsidRDefault="00AF315C" w:rsidP="007E7E6D">
      <w:pPr>
        <w:pStyle w:val="EEanswers"/>
      </w:pPr>
      <w:r w:rsidRPr="00DE17A5">
        <w:t>Scientific management focuses on a systematic, focused approach that emphasizes efficiency and standardization</w:t>
      </w:r>
      <w:r w:rsidR="00CF52B7" w:rsidRPr="00DE17A5">
        <w:t xml:space="preserve"> </w:t>
      </w:r>
      <w:proofErr w:type="gramStart"/>
      <w:r w:rsidR="00CF52B7" w:rsidRPr="00DE17A5">
        <w:t>in order to</w:t>
      </w:r>
      <w:proofErr w:type="gramEnd"/>
      <w:r w:rsidR="00CF52B7" w:rsidRPr="00DE17A5">
        <w:t xml:space="preserve"> minimize defects and to maximize consistency in outputs. </w:t>
      </w:r>
      <w:r w:rsidRPr="00DE17A5">
        <w:t xml:space="preserve">This could be used today by many companies for tasks and processes where cost efficiency and productivity are especially critical to achieving competitive advantage for a company. </w:t>
      </w:r>
      <w:r w:rsidR="00CF52B7" w:rsidRPr="00DE17A5">
        <w:t xml:space="preserve">This would be especially relevant in industries that employ </w:t>
      </w:r>
      <w:proofErr w:type="gramStart"/>
      <w:r w:rsidR="00CF52B7" w:rsidRPr="00DE17A5">
        <w:t>a large number of</w:t>
      </w:r>
      <w:proofErr w:type="gramEnd"/>
      <w:r w:rsidR="00CF52B7" w:rsidRPr="00DE17A5">
        <w:t xml:space="preserve"> low</w:t>
      </w:r>
      <w:r w:rsidR="008571A4">
        <w:t>-</w:t>
      </w:r>
      <w:r w:rsidR="00CF52B7" w:rsidRPr="00DE17A5">
        <w:t xml:space="preserve">skill workers who perform routine, simple jobs.  </w:t>
      </w:r>
    </w:p>
    <w:p w14:paraId="44CCE7F8" w14:textId="3F899F69" w:rsidR="00F51902" w:rsidRDefault="007E7E6D" w:rsidP="007E7E6D">
      <w:pPr>
        <w:pStyle w:val="Questions0"/>
      </w:pPr>
      <w:r>
        <w:lastRenderedPageBreak/>
        <w:t>3.</w:t>
      </w:r>
      <w:r>
        <w:tab/>
      </w:r>
      <w:hyperlink r:id="rId10" w:history="1">
        <w:r w:rsidR="00F51902">
          <w:rPr>
            <w:rStyle w:val="Hyperlink"/>
          </w:rPr>
          <w:t>Exhibit A.2</w:t>
        </w:r>
      </w:hyperlink>
      <w:r w:rsidR="00F51902">
        <w:t xml:space="preserve"> lists Fayol</w:t>
      </w:r>
      <w:r>
        <w:t>’</w:t>
      </w:r>
      <w:r w:rsidR="00F51902">
        <w:t xml:space="preserve">s 14 principles of management, first published in 1916. Are they as useful today as they were then? Why or why not? </w:t>
      </w:r>
      <w:r w:rsidR="00F51902">
        <w:rPr>
          <w:rStyle w:val="Emphasis"/>
        </w:rPr>
        <w:t>When</w:t>
      </w:r>
      <w:r w:rsidR="00F51902">
        <w:t xml:space="preserve"> are they most, and least, useful?</w:t>
      </w:r>
    </w:p>
    <w:p w14:paraId="3E21E5E8" w14:textId="77777777" w:rsidR="007E7E6D" w:rsidRDefault="007E7E6D" w:rsidP="00CC4514">
      <w:pPr>
        <w:pStyle w:val="ListParagraph"/>
        <w:rPr>
          <w:i/>
          <w:iCs/>
          <w:sz w:val="24"/>
        </w:rPr>
      </w:pPr>
    </w:p>
    <w:p w14:paraId="2744C789" w14:textId="4F40B9F3" w:rsidR="00CC4514" w:rsidRDefault="00CC4514" w:rsidP="00CC4514">
      <w:pPr>
        <w:pStyle w:val="ListParagraph"/>
        <w:rPr>
          <w:i/>
          <w:iCs/>
          <w:sz w:val="24"/>
        </w:rPr>
      </w:pPr>
      <w:r>
        <w:rPr>
          <w:i/>
          <w:iCs/>
          <w:sz w:val="24"/>
        </w:rPr>
        <w:t>Here are Fayol</w:t>
      </w:r>
      <w:r w:rsidR="007E7E6D">
        <w:rPr>
          <w:i/>
          <w:iCs/>
          <w:sz w:val="24"/>
        </w:rPr>
        <w:t>’</w:t>
      </w:r>
      <w:r>
        <w:rPr>
          <w:i/>
          <w:iCs/>
          <w:sz w:val="24"/>
        </w:rPr>
        <w:t xml:space="preserve">s 14 principles of management: </w:t>
      </w:r>
    </w:p>
    <w:p w14:paraId="7A62CA38" w14:textId="77777777" w:rsidR="00CC4514" w:rsidRDefault="00CC4514" w:rsidP="00CC4514">
      <w:pPr>
        <w:pStyle w:val="ListParagraph"/>
        <w:rPr>
          <w:i/>
          <w:iCs/>
          <w:sz w:val="24"/>
        </w:rPr>
      </w:pPr>
    </w:p>
    <w:p w14:paraId="71B856A2" w14:textId="4D36912B" w:rsidR="008571A4" w:rsidRDefault="008571A4" w:rsidP="007E7E6D">
      <w:pPr>
        <w:pStyle w:val="ListParagraph"/>
        <w:ind w:left="1170" w:hanging="450"/>
        <w:rPr>
          <w:sz w:val="24"/>
        </w:rPr>
      </w:pPr>
      <w:r w:rsidRPr="008571A4">
        <w:rPr>
          <w:sz w:val="24"/>
        </w:rPr>
        <w:t>1.</w:t>
      </w:r>
      <w:r>
        <w:rPr>
          <w:i/>
          <w:iCs/>
          <w:sz w:val="24"/>
        </w:rPr>
        <w:t xml:space="preserve"> </w:t>
      </w:r>
      <w:r w:rsidR="007E7E6D">
        <w:rPr>
          <w:i/>
          <w:iCs/>
          <w:sz w:val="24"/>
        </w:rPr>
        <w:tab/>
      </w:r>
      <w:r w:rsidR="00CC4514" w:rsidRPr="00CC4514">
        <w:rPr>
          <w:i/>
          <w:iCs/>
          <w:sz w:val="24"/>
        </w:rPr>
        <w:t>Division of work</w:t>
      </w:r>
      <w:r w:rsidR="007E7E6D">
        <w:rPr>
          <w:sz w:val="24"/>
        </w:rPr>
        <w:t xml:space="preserve">: </w:t>
      </w:r>
      <w:r w:rsidR="00CC4514" w:rsidRPr="00CC4514">
        <w:rPr>
          <w:sz w:val="24"/>
        </w:rPr>
        <w:t xml:space="preserve">divide work into specialized tasks and assign responsibilities to specific individuals. </w:t>
      </w:r>
    </w:p>
    <w:p w14:paraId="0043AC5F" w14:textId="24E98F09" w:rsidR="008571A4" w:rsidRDefault="00CC4514" w:rsidP="007E7E6D">
      <w:pPr>
        <w:pStyle w:val="ListParagraph"/>
        <w:ind w:left="1170" w:hanging="450"/>
        <w:rPr>
          <w:sz w:val="24"/>
        </w:rPr>
      </w:pPr>
      <w:r w:rsidRPr="00CC4514">
        <w:rPr>
          <w:sz w:val="24"/>
        </w:rPr>
        <w:t xml:space="preserve">2. </w:t>
      </w:r>
      <w:r w:rsidR="007E7E6D">
        <w:rPr>
          <w:sz w:val="24"/>
        </w:rPr>
        <w:tab/>
      </w:r>
      <w:r w:rsidRPr="00CC4514">
        <w:rPr>
          <w:i/>
          <w:iCs/>
          <w:sz w:val="24"/>
        </w:rPr>
        <w:t>Authority</w:t>
      </w:r>
      <w:r w:rsidR="007E7E6D">
        <w:rPr>
          <w:sz w:val="24"/>
        </w:rPr>
        <w:t xml:space="preserve">: </w:t>
      </w:r>
      <w:r w:rsidRPr="00CC4514">
        <w:rPr>
          <w:sz w:val="24"/>
        </w:rPr>
        <w:t xml:space="preserve">delegate authority along with responsibility. </w:t>
      </w:r>
    </w:p>
    <w:p w14:paraId="650DA8B1" w14:textId="1A5AE6AB" w:rsidR="008571A4" w:rsidRDefault="00CC4514" w:rsidP="007E7E6D">
      <w:pPr>
        <w:pStyle w:val="ListParagraph"/>
        <w:ind w:left="1170" w:hanging="450"/>
        <w:rPr>
          <w:sz w:val="24"/>
        </w:rPr>
      </w:pPr>
      <w:r w:rsidRPr="00CC4514">
        <w:rPr>
          <w:sz w:val="24"/>
        </w:rPr>
        <w:t xml:space="preserve">3. </w:t>
      </w:r>
      <w:r w:rsidR="007E7E6D">
        <w:rPr>
          <w:sz w:val="24"/>
        </w:rPr>
        <w:tab/>
      </w:r>
      <w:r w:rsidRPr="00CC4514">
        <w:rPr>
          <w:i/>
          <w:iCs/>
          <w:sz w:val="24"/>
        </w:rPr>
        <w:t>Discipline</w:t>
      </w:r>
      <w:r w:rsidR="007E7E6D">
        <w:rPr>
          <w:sz w:val="24"/>
        </w:rPr>
        <w:t xml:space="preserve">: </w:t>
      </w:r>
      <w:r w:rsidRPr="00CC4514">
        <w:rPr>
          <w:sz w:val="24"/>
        </w:rPr>
        <w:t xml:space="preserve">make expectations clear and punish violations. </w:t>
      </w:r>
    </w:p>
    <w:p w14:paraId="4C3AA23C" w14:textId="138E99B2" w:rsidR="008571A4" w:rsidRDefault="00CC4514" w:rsidP="007E7E6D">
      <w:pPr>
        <w:pStyle w:val="ListParagraph"/>
        <w:ind w:left="1170" w:hanging="450"/>
        <w:rPr>
          <w:sz w:val="24"/>
        </w:rPr>
      </w:pPr>
      <w:r w:rsidRPr="00CC4514">
        <w:rPr>
          <w:sz w:val="24"/>
        </w:rPr>
        <w:t xml:space="preserve">4. </w:t>
      </w:r>
      <w:r w:rsidR="007E7E6D">
        <w:rPr>
          <w:sz w:val="24"/>
        </w:rPr>
        <w:tab/>
      </w:r>
      <w:r w:rsidRPr="00CC4514">
        <w:rPr>
          <w:i/>
          <w:iCs/>
          <w:sz w:val="24"/>
        </w:rPr>
        <w:t>Unity of command</w:t>
      </w:r>
      <w:r w:rsidR="007E7E6D">
        <w:rPr>
          <w:sz w:val="24"/>
        </w:rPr>
        <w:t xml:space="preserve">: </w:t>
      </w:r>
      <w:r w:rsidRPr="00CC4514">
        <w:rPr>
          <w:sz w:val="24"/>
        </w:rPr>
        <w:t xml:space="preserve">each employee should be assigned to only one supervisor. </w:t>
      </w:r>
    </w:p>
    <w:p w14:paraId="5FDCAB32" w14:textId="544D32E4" w:rsidR="008571A4" w:rsidRDefault="00CC4514" w:rsidP="007E7E6D">
      <w:pPr>
        <w:pStyle w:val="ListParagraph"/>
        <w:ind w:left="1170" w:hanging="450"/>
        <w:rPr>
          <w:sz w:val="24"/>
        </w:rPr>
      </w:pPr>
      <w:r w:rsidRPr="00CC4514">
        <w:rPr>
          <w:sz w:val="24"/>
        </w:rPr>
        <w:t xml:space="preserve">5. </w:t>
      </w:r>
      <w:r w:rsidR="007E7E6D">
        <w:rPr>
          <w:sz w:val="24"/>
        </w:rPr>
        <w:tab/>
      </w:r>
      <w:r w:rsidRPr="00CC4514">
        <w:rPr>
          <w:i/>
          <w:iCs/>
          <w:sz w:val="24"/>
        </w:rPr>
        <w:t>Unity of direction</w:t>
      </w:r>
      <w:r w:rsidR="007E7E6D">
        <w:rPr>
          <w:sz w:val="24"/>
        </w:rPr>
        <w:t xml:space="preserve">: </w:t>
      </w:r>
      <w:r w:rsidRPr="00CC4514">
        <w:rPr>
          <w:sz w:val="24"/>
        </w:rPr>
        <w:t>employees</w:t>
      </w:r>
      <w:r w:rsidR="007E7E6D">
        <w:rPr>
          <w:sz w:val="24"/>
        </w:rPr>
        <w:t>’</w:t>
      </w:r>
      <w:r w:rsidRPr="00CC4514">
        <w:rPr>
          <w:sz w:val="24"/>
        </w:rPr>
        <w:t xml:space="preserve"> efforts should be focused on achieving organizational objectives. </w:t>
      </w:r>
    </w:p>
    <w:p w14:paraId="0996D0D0" w14:textId="4C2C8338" w:rsidR="008571A4" w:rsidRDefault="00CC4514" w:rsidP="007E7E6D">
      <w:pPr>
        <w:pStyle w:val="ListParagraph"/>
        <w:ind w:left="1170" w:hanging="450"/>
        <w:rPr>
          <w:sz w:val="24"/>
        </w:rPr>
      </w:pPr>
      <w:r w:rsidRPr="00CC4514">
        <w:rPr>
          <w:sz w:val="24"/>
        </w:rPr>
        <w:t xml:space="preserve">6. </w:t>
      </w:r>
      <w:r w:rsidR="007E7E6D">
        <w:rPr>
          <w:sz w:val="24"/>
        </w:rPr>
        <w:tab/>
      </w:r>
      <w:r w:rsidRPr="00CC4514">
        <w:rPr>
          <w:i/>
          <w:iCs/>
          <w:sz w:val="24"/>
        </w:rPr>
        <w:t>Subordination of individual interest to the general interest</w:t>
      </w:r>
      <w:r w:rsidR="007E7E6D">
        <w:rPr>
          <w:sz w:val="24"/>
        </w:rPr>
        <w:t xml:space="preserve">: </w:t>
      </w:r>
      <w:r w:rsidRPr="00CC4514">
        <w:rPr>
          <w:sz w:val="24"/>
        </w:rPr>
        <w:t xml:space="preserve">the general interest must predominate. </w:t>
      </w:r>
    </w:p>
    <w:p w14:paraId="634B275D" w14:textId="72A6CFC3" w:rsidR="008571A4" w:rsidRDefault="00CC4514" w:rsidP="007E7E6D">
      <w:pPr>
        <w:pStyle w:val="ListParagraph"/>
        <w:ind w:left="1170" w:hanging="450"/>
        <w:rPr>
          <w:sz w:val="24"/>
        </w:rPr>
      </w:pPr>
      <w:r w:rsidRPr="00CC4514">
        <w:rPr>
          <w:sz w:val="24"/>
        </w:rPr>
        <w:t xml:space="preserve">7. </w:t>
      </w:r>
      <w:r w:rsidR="007E7E6D">
        <w:rPr>
          <w:sz w:val="24"/>
        </w:rPr>
        <w:tab/>
      </w:r>
      <w:r w:rsidRPr="00CC4514">
        <w:rPr>
          <w:i/>
          <w:iCs/>
          <w:sz w:val="24"/>
        </w:rPr>
        <w:t>Remuneration</w:t>
      </w:r>
      <w:r w:rsidR="007E7E6D">
        <w:rPr>
          <w:sz w:val="24"/>
        </w:rPr>
        <w:t xml:space="preserve">: </w:t>
      </w:r>
      <w:r w:rsidRPr="00CC4514">
        <w:rPr>
          <w:sz w:val="24"/>
        </w:rPr>
        <w:t>systematically reward efforts that support the organization</w:t>
      </w:r>
      <w:r w:rsidR="007E7E6D">
        <w:rPr>
          <w:sz w:val="24"/>
        </w:rPr>
        <w:t>’</w:t>
      </w:r>
      <w:r w:rsidRPr="00CC4514">
        <w:rPr>
          <w:sz w:val="24"/>
        </w:rPr>
        <w:t>s direction.</w:t>
      </w:r>
    </w:p>
    <w:p w14:paraId="7F1D925E" w14:textId="16450366" w:rsidR="008571A4" w:rsidRDefault="00CC4514" w:rsidP="007E7E6D">
      <w:pPr>
        <w:pStyle w:val="ListParagraph"/>
        <w:ind w:left="1170" w:hanging="450"/>
        <w:rPr>
          <w:sz w:val="24"/>
        </w:rPr>
      </w:pPr>
      <w:r w:rsidRPr="00CC4514">
        <w:rPr>
          <w:sz w:val="24"/>
        </w:rPr>
        <w:t xml:space="preserve">8. </w:t>
      </w:r>
      <w:r w:rsidR="007E7E6D">
        <w:rPr>
          <w:sz w:val="24"/>
        </w:rPr>
        <w:tab/>
      </w:r>
      <w:r w:rsidRPr="00CC4514">
        <w:rPr>
          <w:i/>
          <w:iCs/>
          <w:sz w:val="24"/>
        </w:rPr>
        <w:t>Centralization</w:t>
      </w:r>
      <w:r w:rsidR="007E7E6D">
        <w:rPr>
          <w:sz w:val="24"/>
        </w:rPr>
        <w:t xml:space="preserve">: </w:t>
      </w:r>
      <w:r w:rsidRPr="00CC4514">
        <w:rPr>
          <w:sz w:val="24"/>
        </w:rPr>
        <w:t xml:space="preserve">determine the relative importance of superior and subordinate roles. </w:t>
      </w:r>
    </w:p>
    <w:p w14:paraId="356697BD" w14:textId="5BA126A7" w:rsidR="008571A4" w:rsidRDefault="00CC4514" w:rsidP="007E7E6D">
      <w:pPr>
        <w:pStyle w:val="ListParagraph"/>
        <w:ind w:left="1170" w:hanging="450"/>
        <w:rPr>
          <w:sz w:val="24"/>
        </w:rPr>
      </w:pPr>
      <w:r w:rsidRPr="00CC4514">
        <w:rPr>
          <w:sz w:val="24"/>
        </w:rPr>
        <w:t xml:space="preserve">9. </w:t>
      </w:r>
      <w:r w:rsidR="007E7E6D">
        <w:rPr>
          <w:sz w:val="24"/>
        </w:rPr>
        <w:tab/>
      </w:r>
      <w:r w:rsidRPr="00CC4514">
        <w:rPr>
          <w:i/>
          <w:iCs/>
          <w:sz w:val="24"/>
        </w:rPr>
        <w:t>Scalar chain</w:t>
      </w:r>
      <w:r w:rsidR="007E7E6D">
        <w:rPr>
          <w:sz w:val="24"/>
        </w:rPr>
        <w:t xml:space="preserve">: </w:t>
      </w:r>
      <w:r w:rsidRPr="00CC4514">
        <w:rPr>
          <w:sz w:val="24"/>
        </w:rPr>
        <w:t xml:space="preserve">keep communications within the chain of command. </w:t>
      </w:r>
    </w:p>
    <w:p w14:paraId="523AD987" w14:textId="59F47BC3" w:rsidR="008571A4" w:rsidRDefault="00CC4514" w:rsidP="007E7E6D">
      <w:pPr>
        <w:pStyle w:val="ListParagraph"/>
        <w:ind w:left="1170" w:hanging="450"/>
        <w:rPr>
          <w:sz w:val="24"/>
        </w:rPr>
      </w:pPr>
      <w:r w:rsidRPr="00CC4514">
        <w:rPr>
          <w:sz w:val="24"/>
        </w:rPr>
        <w:t xml:space="preserve">10. </w:t>
      </w:r>
      <w:r w:rsidR="007E7E6D">
        <w:rPr>
          <w:sz w:val="24"/>
        </w:rPr>
        <w:tab/>
      </w:r>
      <w:r w:rsidRPr="00CC4514">
        <w:rPr>
          <w:i/>
          <w:iCs/>
          <w:sz w:val="24"/>
        </w:rPr>
        <w:t>Order</w:t>
      </w:r>
      <w:r w:rsidR="007E7E6D">
        <w:rPr>
          <w:sz w:val="24"/>
        </w:rPr>
        <w:t xml:space="preserve">: </w:t>
      </w:r>
      <w:r w:rsidRPr="00CC4514">
        <w:rPr>
          <w:sz w:val="24"/>
        </w:rPr>
        <w:t>order jobs and material so they support the organization</w:t>
      </w:r>
      <w:r w:rsidR="007E7E6D">
        <w:rPr>
          <w:sz w:val="24"/>
        </w:rPr>
        <w:t>’</w:t>
      </w:r>
      <w:r w:rsidRPr="00CC4514">
        <w:rPr>
          <w:sz w:val="24"/>
        </w:rPr>
        <w:t xml:space="preserve">s direction. </w:t>
      </w:r>
    </w:p>
    <w:p w14:paraId="11B8E7A4" w14:textId="470174B6" w:rsidR="008571A4" w:rsidRDefault="00CC4514" w:rsidP="007E7E6D">
      <w:pPr>
        <w:pStyle w:val="ListParagraph"/>
        <w:ind w:left="1170" w:hanging="450"/>
        <w:rPr>
          <w:sz w:val="24"/>
        </w:rPr>
      </w:pPr>
      <w:r w:rsidRPr="00CC4514">
        <w:rPr>
          <w:sz w:val="24"/>
        </w:rPr>
        <w:t xml:space="preserve">11. </w:t>
      </w:r>
      <w:r w:rsidR="007E7E6D">
        <w:rPr>
          <w:sz w:val="24"/>
        </w:rPr>
        <w:tab/>
      </w:r>
      <w:r w:rsidRPr="00CC4514">
        <w:rPr>
          <w:i/>
          <w:iCs/>
          <w:sz w:val="24"/>
        </w:rPr>
        <w:t>Equity</w:t>
      </w:r>
      <w:r w:rsidR="007E7E6D">
        <w:rPr>
          <w:sz w:val="24"/>
        </w:rPr>
        <w:t xml:space="preserve">: </w:t>
      </w:r>
      <w:r w:rsidRPr="00CC4514">
        <w:rPr>
          <w:sz w:val="24"/>
        </w:rPr>
        <w:t xml:space="preserve">fair discipline and order enhance employee commitment. </w:t>
      </w:r>
    </w:p>
    <w:p w14:paraId="1965B5FA" w14:textId="52C1E688" w:rsidR="008571A4" w:rsidRDefault="00CC4514" w:rsidP="007E7E6D">
      <w:pPr>
        <w:pStyle w:val="ListParagraph"/>
        <w:ind w:left="1170" w:hanging="450"/>
        <w:rPr>
          <w:sz w:val="24"/>
        </w:rPr>
      </w:pPr>
      <w:r w:rsidRPr="00CC4514">
        <w:rPr>
          <w:sz w:val="24"/>
        </w:rPr>
        <w:t xml:space="preserve">12. </w:t>
      </w:r>
      <w:r w:rsidR="007E7E6D">
        <w:rPr>
          <w:sz w:val="24"/>
        </w:rPr>
        <w:tab/>
      </w:r>
      <w:r w:rsidRPr="00CC4514">
        <w:rPr>
          <w:i/>
          <w:iCs/>
          <w:sz w:val="24"/>
        </w:rPr>
        <w:t>Stability and tenure of personnel</w:t>
      </w:r>
      <w:r w:rsidR="007E7E6D">
        <w:rPr>
          <w:sz w:val="24"/>
        </w:rPr>
        <w:t xml:space="preserve">: </w:t>
      </w:r>
      <w:r w:rsidRPr="00CC4514">
        <w:rPr>
          <w:sz w:val="24"/>
        </w:rPr>
        <w:t xml:space="preserve">promote employee loyalty and longevity. </w:t>
      </w:r>
    </w:p>
    <w:p w14:paraId="6F487D37" w14:textId="1BE4ED23" w:rsidR="008571A4" w:rsidRDefault="00CC4514" w:rsidP="007E7E6D">
      <w:pPr>
        <w:pStyle w:val="ListParagraph"/>
        <w:ind w:left="1170" w:hanging="450"/>
        <w:rPr>
          <w:sz w:val="24"/>
        </w:rPr>
      </w:pPr>
      <w:r w:rsidRPr="00CC4514">
        <w:rPr>
          <w:sz w:val="24"/>
        </w:rPr>
        <w:t xml:space="preserve">13. </w:t>
      </w:r>
      <w:r w:rsidR="007E7E6D">
        <w:rPr>
          <w:sz w:val="24"/>
        </w:rPr>
        <w:tab/>
      </w:r>
      <w:r w:rsidRPr="00CC4514">
        <w:rPr>
          <w:i/>
          <w:iCs/>
          <w:sz w:val="24"/>
        </w:rPr>
        <w:t>Initiative</w:t>
      </w:r>
      <w:r w:rsidR="007E7E6D">
        <w:rPr>
          <w:sz w:val="24"/>
        </w:rPr>
        <w:t xml:space="preserve">: </w:t>
      </w:r>
      <w:r w:rsidRPr="00CC4514">
        <w:rPr>
          <w:sz w:val="24"/>
        </w:rPr>
        <w:t>encourage employees to act on their own in support of the organization</w:t>
      </w:r>
      <w:r w:rsidR="007E7E6D">
        <w:rPr>
          <w:sz w:val="24"/>
        </w:rPr>
        <w:t>’</w:t>
      </w:r>
      <w:r w:rsidRPr="00CC4514">
        <w:rPr>
          <w:sz w:val="24"/>
        </w:rPr>
        <w:t xml:space="preserve">s direction. </w:t>
      </w:r>
    </w:p>
    <w:p w14:paraId="0441CFE5" w14:textId="4B63996B" w:rsidR="00CC4514" w:rsidRDefault="00CC4514" w:rsidP="007E7E6D">
      <w:pPr>
        <w:pStyle w:val="ListParagraph"/>
        <w:ind w:left="1170" w:hanging="450"/>
        <w:rPr>
          <w:sz w:val="24"/>
        </w:rPr>
      </w:pPr>
      <w:r w:rsidRPr="00CC4514">
        <w:rPr>
          <w:sz w:val="24"/>
        </w:rPr>
        <w:t xml:space="preserve">14. </w:t>
      </w:r>
      <w:r w:rsidR="007E7E6D">
        <w:rPr>
          <w:sz w:val="24"/>
        </w:rPr>
        <w:tab/>
      </w:r>
      <w:r w:rsidRPr="00CC4514">
        <w:rPr>
          <w:i/>
          <w:iCs/>
          <w:sz w:val="24"/>
        </w:rPr>
        <w:t>Esprit de corps</w:t>
      </w:r>
      <w:r w:rsidR="007E7E6D">
        <w:rPr>
          <w:sz w:val="24"/>
        </w:rPr>
        <w:t xml:space="preserve">: </w:t>
      </w:r>
      <w:r w:rsidRPr="00CC4514">
        <w:rPr>
          <w:sz w:val="24"/>
        </w:rPr>
        <w:t>promote a unity of interests between employees and management.</w:t>
      </w:r>
    </w:p>
    <w:p w14:paraId="59DC6CEA" w14:textId="784B39F3" w:rsidR="00CC4514" w:rsidRDefault="00CC4514" w:rsidP="00CC4514">
      <w:pPr>
        <w:pStyle w:val="ListParagraph"/>
        <w:rPr>
          <w:sz w:val="24"/>
        </w:rPr>
      </w:pPr>
    </w:p>
    <w:p w14:paraId="31C8594D" w14:textId="090F7000" w:rsidR="00AF315C" w:rsidRDefault="00CC4514" w:rsidP="007E7E6D">
      <w:pPr>
        <w:pStyle w:val="EEanswers"/>
      </w:pPr>
      <w:proofErr w:type="gramStart"/>
      <w:r>
        <w:t>All of</w:t>
      </w:r>
      <w:proofErr w:type="gramEnd"/>
      <w:r>
        <w:t xml:space="preserve"> these fundamental principles are largely relevant today in the management of modern organizations</w:t>
      </w:r>
      <w:r w:rsidR="00F9394E">
        <w:t>,</w:t>
      </w:r>
      <w:r>
        <w:t xml:space="preserve"> although the terms that are used to describe them have changed. For example, </w:t>
      </w:r>
      <w:r w:rsidR="007E7E6D">
        <w:t>“</w:t>
      </w:r>
      <w:r>
        <w:t>esprit de corps</w:t>
      </w:r>
      <w:r w:rsidR="007E7E6D">
        <w:t>”</w:t>
      </w:r>
      <w:r>
        <w:t xml:space="preserve"> is referred to more as teamwork or collaboration. </w:t>
      </w:r>
    </w:p>
    <w:p w14:paraId="2B529E54" w14:textId="77777777" w:rsidR="007E7E6D" w:rsidRDefault="007E7E6D" w:rsidP="00CC4514">
      <w:pPr>
        <w:pStyle w:val="ListParagraph"/>
        <w:rPr>
          <w:sz w:val="24"/>
        </w:rPr>
      </w:pPr>
    </w:p>
    <w:p w14:paraId="03EBF5C1" w14:textId="1B125A0C" w:rsidR="00F51902" w:rsidRDefault="007E7E6D" w:rsidP="007E7E6D">
      <w:pPr>
        <w:pStyle w:val="Questions0"/>
      </w:pPr>
      <w:r>
        <w:t>4.</w:t>
      </w:r>
      <w:r>
        <w:tab/>
      </w:r>
      <w:r w:rsidR="00F51902">
        <w:t>W</w:t>
      </w:r>
      <w:r w:rsidR="00F9394E">
        <w:t>h</w:t>
      </w:r>
      <w:r w:rsidR="00F51902">
        <w:t>at are the advantages and disadvantages of a bureaucratic organization?</w:t>
      </w:r>
    </w:p>
    <w:p w14:paraId="4F265D25" w14:textId="77777777" w:rsidR="007E7E6D" w:rsidRDefault="007E7E6D" w:rsidP="007E7E6D">
      <w:pPr>
        <w:pStyle w:val="EEanswers"/>
      </w:pPr>
    </w:p>
    <w:p w14:paraId="7032EBA9" w14:textId="0DD03A0C" w:rsidR="00CC4514" w:rsidRDefault="00CC4514" w:rsidP="007E7E6D">
      <w:pPr>
        <w:pStyle w:val="EEanswers"/>
      </w:pPr>
      <w:r>
        <w:t xml:space="preserve">The advantages of a bureaucratic organization are the emphasis on creating a formal system of rules, policies, and procedures that will support standardization and organization and not rely on the people in the system. Drawbacks include that bureaucratic organizations can be rigid, not very innovative, and slow to respond to and adapt to changes in their external environments. </w:t>
      </w:r>
    </w:p>
    <w:p w14:paraId="084F9D87" w14:textId="77777777" w:rsidR="007E7E6D" w:rsidRDefault="007E7E6D" w:rsidP="007E7E6D">
      <w:pPr>
        <w:pStyle w:val="EEanswers"/>
      </w:pPr>
    </w:p>
    <w:p w14:paraId="0E3FACBB" w14:textId="09B22BD2" w:rsidR="00F51902" w:rsidRDefault="007E7E6D" w:rsidP="007E7E6D">
      <w:pPr>
        <w:pStyle w:val="Questions0"/>
      </w:pPr>
      <w:r>
        <w:t>5.</w:t>
      </w:r>
      <w:r>
        <w:tab/>
      </w:r>
      <w:r w:rsidR="00F51902">
        <w:t>In what situati</w:t>
      </w:r>
      <w:r w:rsidR="00F51902" w:rsidRPr="007E7E6D">
        <w:t>o</w:t>
      </w:r>
      <w:r w:rsidR="00F51902">
        <w:t>ns are quantitative management concepts and tools applicable?</w:t>
      </w:r>
    </w:p>
    <w:p w14:paraId="1566C75A" w14:textId="77777777" w:rsidR="007E7E6D" w:rsidRDefault="007E7E6D" w:rsidP="007E7E6D">
      <w:pPr>
        <w:pStyle w:val="EEanswers"/>
      </w:pPr>
    </w:p>
    <w:p w14:paraId="2AC76267" w14:textId="22FA7867" w:rsidR="00AF315C" w:rsidRDefault="00CC4514" w:rsidP="007E7E6D">
      <w:pPr>
        <w:pStyle w:val="EEanswers"/>
      </w:pPr>
      <w:r w:rsidRPr="008571A4">
        <w:t>Quantitative management concepts are relevant to any situation in an organization where management needs to better understand an issue or problem or how to solve a problem. This can include financial, marketing, operations, human resources, and other issues. This has led to a strong emphasis on what is now the field of business analytics.</w:t>
      </w:r>
    </w:p>
    <w:p w14:paraId="7DE9D471" w14:textId="77777777" w:rsidR="007E7E6D" w:rsidRPr="008571A4" w:rsidRDefault="007E7E6D" w:rsidP="007E7E6D">
      <w:pPr>
        <w:pStyle w:val="EEanswers"/>
      </w:pPr>
    </w:p>
    <w:p w14:paraId="3BD23D94" w14:textId="5A2FE9EA" w:rsidR="00F51902" w:rsidRDefault="007E7E6D" w:rsidP="007E7E6D">
      <w:pPr>
        <w:pStyle w:val="Questions0"/>
      </w:pPr>
      <w:r>
        <w:t>6.</w:t>
      </w:r>
      <w:r>
        <w:tab/>
      </w:r>
      <w:r w:rsidR="00F51902">
        <w:t>Choose any organization and describe its system of inputs and outputs.</w:t>
      </w:r>
    </w:p>
    <w:p w14:paraId="0EF96878" w14:textId="77777777" w:rsidR="007E7E6D" w:rsidRDefault="007E7E6D" w:rsidP="007E7E6D">
      <w:pPr>
        <w:pStyle w:val="EEanswers"/>
      </w:pPr>
    </w:p>
    <w:p w14:paraId="757E1AF4" w14:textId="11297F17" w:rsidR="00AF315C" w:rsidRDefault="00BE4A95" w:rsidP="007E7E6D">
      <w:pPr>
        <w:pStyle w:val="EEanswers"/>
      </w:pPr>
      <w:r>
        <w:t>Take Starbucks, the coffee company, as an example here. Its inputs would be the coffee beans and ingredients for food items on its menu. It uses various technologies or work methods to convert these inputs into outputs which are the coffee, pastries, sandwiches, and other snacks that so many customers love to purchase.</w:t>
      </w:r>
    </w:p>
    <w:p w14:paraId="7FFD515F" w14:textId="77777777" w:rsidR="007E7E6D" w:rsidRDefault="007E7E6D" w:rsidP="007E7E6D">
      <w:pPr>
        <w:pStyle w:val="EEanswers"/>
      </w:pPr>
    </w:p>
    <w:p w14:paraId="0B9120B9" w14:textId="49D271D7" w:rsidR="00F51902" w:rsidRDefault="007E7E6D" w:rsidP="007E7E6D">
      <w:pPr>
        <w:pStyle w:val="Questions0"/>
      </w:pPr>
      <w:r>
        <w:t>7.</w:t>
      </w:r>
      <w:r>
        <w:tab/>
      </w:r>
      <w:r w:rsidR="00F51902">
        <w:t>Why did the contingency perspective become such an important approach to management? Generate a list of contingencies that might affect the decisions you make in your life or as a manager.</w:t>
      </w:r>
    </w:p>
    <w:p w14:paraId="6DBE24A5" w14:textId="77777777" w:rsidR="007E7E6D" w:rsidRDefault="007E7E6D" w:rsidP="007E7E6D">
      <w:pPr>
        <w:pStyle w:val="EEanswers"/>
      </w:pPr>
    </w:p>
    <w:p w14:paraId="14FCBEA7" w14:textId="3290C6E0" w:rsidR="00AF315C" w:rsidRDefault="002E51FA" w:rsidP="007E7E6D">
      <w:pPr>
        <w:pStyle w:val="EEanswers"/>
      </w:pPr>
      <w:r w:rsidRPr="008571A4">
        <w:t xml:space="preserve">The contingency perspective was significant in that </w:t>
      </w:r>
      <w:r w:rsidR="008571A4">
        <w:t xml:space="preserve">it </w:t>
      </w:r>
      <w:r w:rsidRPr="008571A4">
        <w:t xml:space="preserve">emphasized that there is no one way to manage organizations </w:t>
      </w:r>
      <w:r w:rsidR="008571A4">
        <w:t>in a</w:t>
      </w:r>
      <w:r w:rsidRPr="008571A4">
        <w:t xml:space="preserve"> universally best way or most effective</w:t>
      </w:r>
      <w:r w:rsidR="008571A4">
        <w:t xml:space="preserve"> way</w:t>
      </w:r>
      <w:r w:rsidRPr="008571A4">
        <w:t>. It depends on the situation. Contingencies would include the task, industry, company culture, the goals and objectives, the people involved, and the availability of resources.</w:t>
      </w:r>
    </w:p>
    <w:p w14:paraId="772A5FCE" w14:textId="77777777" w:rsidR="007E7E6D" w:rsidRPr="008571A4" w:rsidRDefault="007E7E6D" w:rsidP="007E7E6D">
      <w:pPr>
        <w:pStyle w:val="EEanswers"/>
      </w:pPr>
    </w:p>
    <w:p w14:paraId="59A11765" w14:textId="5DB1E754" w:rsidR="00F51902" w:rsidRDefault="007E7E6D" w:rsidP="007E7E6D">
      <w:pPr>
        <w:pStyle w:val="Questions0"/>
      </w:pPr>
      <w:r>
        <w:t>8.</w:t>
      </w:r>
      <w:r>
        <w:tab/>
      </w:r>
      <w:r w:rsidR="00F51902">
        <w:t>For each of the management approaches discussed in the appendix, give examples you have seen. How effective or ineffective were they?</w:t>
      </w:r>
    </w:p>
    <w:p w14:paraId="352F9A96" w14:textId="77777777" w:rsidR="007E7E6D" w:rsidRDefault="007E7E6D" w:rsidP="007E7E6D">
      <w:pPr>
        <w:pStyle w:val="EEanswers"/>
      </w:pPr>
    </w:p>
    <w:p w14:paraId="704796F8" w14:textId="2FAA5946" w:rsidR="008571A4" w:rsidRDefault="008571A4" w:rsidP="007E7E6D">
      <w:pPr>
        <w:pStyle w:val="EEanswers"/>
      </w:pPr>
      <w:r>
        <w:t>Student answers will vary.</w:t>
      </w:r>
    </w:p>
    <w:p w14:paraId="169E6DA7" w14:textId="77777777" w:rsidR="002E51FA" w:rsidRPr="00F701C6" w:rsidRDefault="002E51FA" w:rsidP="003C484E"/>
    <w:p w14:paraId="4036759E" w14:textId="77777777" w:rsidR="00F9394E" w:rsidRDefault="00F9394E">
      <w:pPr>
        <w:rPr>
          <w:rFonts w:ascii="Arial" w:hAnsi="Arial" w:cs="Arial"/>
          <w:b/>
          <w:bCs/>
          <w:kern w:val="32"/>
          <w:sz w:val="32"/>
          <w:szCs w:val="32"/>
        </w:rPr>
      </w:pPr>
      <w:r>
        <w:br w:type="page"/>
      </w:r>
    </w:p>
    <w:p w14:paraId="4A5FB800" w14:textId="708883D5" w:rsidR="00812DA4" w:rsidRDefault="00AF315C" w:rsidP="003C484E">
      <w:pPr>
        <w:pStyle w:val="Heading1"/>
        <w:numPr>
          <w:ilvl w:val="0"/>
          <w:numId w:val="0"/>
        </w:numPr>
        <w:rPr>
          <w:sz w:val="48"/>
          <w:szCs w:val="48"/>
        </w:rPr>
      </w:pPr>
      <w:r>
        <w:lastRenderedPageBreak/>
        <w:t xml:space="preserve">Appendix: </w:t>
      </w:r>
      <w:r w:rsidR="00812DA4">
        <w:t>Experiential Exercises</w:t>
      </w:r>
    </w:p>
    <w:p w14:paraId="5522B955" w14:textId="77777777" w:rsidR="00812DA4" w:rsidRDefault="00812DA4" w:rsidP="003C484E">
      <w:pPr>
        <w:pStyle w:val="Heading3"/>
        <w:numPr>
          <w:ilvl w:val="0"/>
          <w:numId w:val="0"/>
        </w:numPr>
      </w:pPr>
      <w:r>
        <w:t>A.1 APPROACHES TO MANAGEMENT</w:t>
      </w:r>
    </w:p>
    <w:p w14:paraId="302CC9D9" w14:textId="77777777" w:rsidR="00812DA4" w:rsidRDefault="00812DA4" w:rsidP="003C484E">
      <w:pPr>
        <w:pStyle w:val="Heading3"/>
        <w:numPr>
          <w:ilvl w:val="0"/>
          <w:numId w:val="0"/>
        </w:numPr>
      </w:pPr>
      <w:r>
        <w:t>OBJECTIVES</w:t>
      </w:r>
    </w:p>
    <w:p w14:paraId="414846C0" w14:textId="77777777" w:rsidR="00812DA4" w:rsidRDefault="00812DA4" w:rsidP="002C2962">
      <w:pPr>
        <w:pStyle w:val="NormalWeb"/>
        <w:numPr>
          <w:ilvl w:val="0"/>
          <w:numId w:val="61"/>
        </w:numPr>
      </w:pPr>
      <w:r>
        <w:t>To help you conceive a wide variety of management approaches.</w:t>
      </w:r>
    </w:p>
    <w:p w14:paraId="0CCF0114" w14:textId="77777777" w:rsidR="00812DA4" w:rsidRDefault="00812DA4" w:rsidP="002C2962">
      <w:pPr>
        <w:pStyle w:val="NormalWeb"/>
        <w:numPr>
          <w:ilvl w:val="0"/>
          <w:numId w:val="61"/>
        </w:numPr>
      </w:pPr>
      <w:r>
        <w:t>To clarify the appropriateness of different management approaches in different situations.</w:t>
      </w:r>
    </w:p>
    <w:p w14:paraId="7C69211F" w14:textId="77777777" w:rsidR="00812DA4" w:rsidRDefault="00812DA4" w:rsidP="003C484E">
      <w:pPr>
        <w:pStyle w:val="Heading3"/>
        <w:numPr>
          <w:ilvl w:val="0"/>
          <w:numId w:val="0"/>
        </w:numPr>
      </w:pPr>
      <w:r>
        <w:t>INSTRUCTIONS</w:t>
      </w:r>
    </w:p>
    <w:p w14:paraId="68289FB1" w14:textId="42225FDC" w:rsidR="00812DA4" w:rsidRDefault="00812DA4" w:rsidP="00812DA4">
      <w:pPr>
        <w:pStyle w:val="NormalWeb"/>
      </w:pPr>
      <w:r>
        <w:t>Your instructor will divide your class randomly into groups of four to six people. Acting as a team, with everyone offering ideas and one person serving as official recorder, each group will be responsible for writing a one-page memo to your present class. The subject matter of your group</w:t>
      </w:r>
      <w:r w:rsidR="007E7E6D">
        <w:t>’</w:t>
      </w:r>
      <w:r>
        <w:t xml:space="preserve">s memo will be </w:t>
      </w:r>
      <w:r w:rsidR="007E7E6D">
        <w:t>“</w:t>
      </w:r>
      <w:r>
        <w:t>My advice for managing people today is . . .</w:t>
      </w:r>
      <w:r w:rsidR="007E7E6D">
        <w:t>”</w:t>
      </w:r>
      <w:r>
        <w:t xml:space="preserve"> The fun part of this exercise (and its creative element) involves writing the memo from the viewpoint of the person assigned to your group by your instructor.</w:t>
      </w:r>
    </w:p>
    <w:p w14:paraId="798325D6" w14:textId="77777777" w:rsidR="00812DA4" w:rsidRDefault="00812DA4" w:rsidP="00812DA4">
      <w:pPr>
        <w:pStyle w:val="NormalWeb"/>
      </w:pPr>
      <w:r>
        <w:t>Among the memo viewpoints your instructor may assign are:</w:t>
      </w:r>
    </w:p>
    <w:p w14:paraId="374F6918" w14:textId="77777777" w:rsidR="00812DA4" w:rsidRDefault="00812DA4" w:rsidP="002C2962">
      <w:pPr>
        <w:pStyle w:val="NormalWeb"/>
        <w:numPr>
          <w:ilvl w:val="0"/>
          <w:numId w:val="62"/>
        </w:numPr>
      </w:pPr>
      <w:r>
        <w:t>An ancient Egyptian pyramid builder.</w:t>
      </w:r>
    </w:p>
    <w:p w14:paraId="7C7F9C5A" w14:textId="77777777" w:rsidR="00812DA4" w:rsidRDefault="00812DA4" w:rsidP="002C2962">
      <w:pPr>
        <w:pStyle w:val="NormalWeb"/>
        <w:numPr>
          <w:ilvl w:val="0"/>
          <w:numId w:val="62"/>
        </w:numPr>
      </w:pPr>
      <w:r>
        <w:t>Henri Fayol.</w:t>
      </w:r>
    </w:p>
    <w:p w14:paraId="469E1258" w14:textId="77777777" w:rsidR="00812DA4" w:rsidRDefault="00812DA4" w:rsidP="002C2962">
      <w:pPr>
        <w:pStyle w:val="NormalWeb"/>
        <w:numPr>
          <w:ilvl w:val="0"/>
          <w:numId w:val="62"/>
        </w:numPr>
      </w:pPr>
      <w:r>
        <w:t>Frederick Taylor.</w:t>
      </w:r>
    </w:p>
    <w:p w14:paraId="3932984E" w14:textId="77777777" w:rsidR="00812DA4" w:rsidRDefault="00812DA4" w:rsidP="002C2962">
      <w:pPr>
        <w:pStyle w:val="NormalWeb"/>
        <w:numPr>
          <w:ilvl w:val="0"/>
          <w:numId w:val="62"/>
        </w:numPr>
      </w:pPr>
      <w:r>
        <w:t>Mary Parker Follett.</w:t>
      </w:r>
    </w:p>
    <w:p w14:paraId="6509B61C" w14:textId="77777777" w:rsidR="00812DA4" w:rsidRDefault="00812DA4" w:rsidP="002C2962">
      <w:pPr>
        <w:pStyle w:val="NormalWeb"/>
        <w:numPr>
          <w:ilvl w:val="0"/>
          <w:numId w:val="62"/>
        </w:numPr>
      </w:pPr>
      <w:r>
        <w:t>Douglas McGregor.</w:t>
      </w:r>
    </w:p>
    <w:p w14:paraId="409C3ED7" w14:textId="77777777" w:rsidR="00812DA4" w:rsidRDefault="00812DA4" w:rsidP="002C2962">
      <w:pPr>
        <w:pStyle w:val="NormalWeb"/>
        <w:numPr>
          <w:ilvl w:val="0"/>
          <w:numId w:val="62"/>
        </w:numPr>
      </w:pPr>
      <w:r>
        <w:t>A contingency management theorist.</w:t>
      </w:r>
    </w:p>
    <w:p w14:paraId="4523A2CF" w14:textId="77777777" w:rsidR="00812DA4" w:rsidRDefault="00812DA4" w:rsidP="002C2962">
      <w:pPr>
        <w:pStyle w:val="NormalWeb"/>
        <w:numPr>
          <w:ilvl w:val="0"/>
          <w:numId w:val="62"/>
        </w:numPr>
      </w:pPr>
      <w:r>
        <w:t>A Japanese auto company executive.</w:t>
      </w:r>
    </w:p>
    <w:p w14:paraId="0329BDD6" w14:textId="77777777" w:rsidR="00812DA4" w:rsidRDefault="00812DA4" w:rsidP="002C2962">
      <w:pPr>
        <w:pStyle w:val="NormalWeb"/>
        <w:numPr>
          <w:ilvl w:val="0"/>
          <w:numId w:val="62"/>
        </w:numPr>
      </w:pPr>
      <w:r>
        <w:t>The chief executive officer of IBM in the year 2030.</w:t>
      </w:r>
    </w:p>
    <w:p w14:paraId="73647E06" w14:textId="77777777" w:rsidR="00812DA4" w:rsidRDefault="00812DA4" w:rsidP="002C2962">
      <w:pPr>
        <w:pStyle w:val="NormalWeb"/>
        <w:numPr>
          <w:ilvl w:val="0"/>
          <w:numId w:val="62"/>
        </w:numPr>
      </w:pPr>
      <w:r>
        <w:t xml:space="preserve">Commander of the Starship </w:t>
      </w:r>
      <w:r>
        <w:rPr>
          <w:rStyle w:val="Emphasis"/>
        </w:rPr>
        <w:t>Enterprise</w:t>
      </w:r>
      <w:r>
        <w:t xml:space="preserve"> </w:t>
      </w:r>
      <w:r>
        <w:rPr>
          <w:i/>
          <w:iCs/>
        </w:rPr>
        <w:t xml:space="preserve">II </w:t>
      </w:r>
      <w:r>
        <w:t>in the year 3001.</w:t>
      </w:r>
    </w:p>
    <w:p w14:paraId="7143B0BA" w14:textId="77777777" w:rsidR="00812DA4" w:rsidRDefault="00812DA4" w:rsidP="002C2962">
      <w:pPr>
        <w:pStyle w:val="NormalWeb"/>
        <w:numPr>
          <w:ilvl w:val="0"/>
          <w:numId w:val="62"/>
        </w:numPr>
      </w:pPr>
      <w:r>
        <w:t>Others as assigned by your instructor.</w:t>
      </w:r>
    </w:p>
    <w:p w14:paraId="4CDFCCC6" w14:textId="025A4E3C" w:rsidR="00812DA4" w:rsidRDefault="00812DA4" w:rsidP="00812DA4">
      <w:pPr>
        <w:pStyle w:val="NormalWeb"/>
      </w:pPr>
      <w:r>
        <w:t>Use your imagination, make sure everyone participates, and try to be true to any historical facts you</w:t>
      </w:r>
      <w:r w:rsidR="007E7E6D">
        <w:t>’</w:t>
      </w:r>
      <w:r>
        <w:t>ve encountered. Attempt to be as specific and realistic as possible. Remember, the idea is to provide advice about managing people from another point in time (or from a particular point of view at the present time).</w:t>
      </w:r>
    </w:p>
    <w:p w14:paraId="40BFB5DA" w14:textId="4C823193" w:rsidR="00812DA4" w:rsidRDefault="00812DA4" w:rsidP="00812DA4">
      <w:pPr>
        <w:pStyle w:val="NormalWeb"/>
      </w:pPr>
      <w:r>
        <w:t>Make sure you manage your 20-minute time limit carefully. A recommended approach is to spend 2 to 3 minutes putting the exercise into proper perspective. Next, take about 10 to 12 minutes brainstorming ideas for your memo, with your recorder jotting down key ideas and phrases. Have your recorder use the remaining time to write your group</w:t>
      </w:r>
      <w:r w:rsidR="007E7E6D">
        <w:t>’</w:t>
      </w:r>
      <w:r>
        <w:t>s one-page memo, with constructive comments and help from the others. Pick a spokesperson to read your group</w:t>
      </w:r>
      <w:r w:rsidR="007E7E6D">
        <w:t>’</w:t>
      </w:r>
      <w:r>
        <w:t>s memo to the class.</w:t>
      </w:r>
    </w:p>
    <w:p w14:paraId="15B03195" w14:textId="1B0C97E8" w:rsidR="007E7E6D" w:rsidRDefault="00812DA4" w:rsidP="00812DA4">
      <w:pPr>
        <w:pStyle w:val="source"/>
        <w:rPr>
          <w:sz w:val="18"/>
          <w:szCs w:val="18"/>
        </w:rPr>
      </w:pPr>
      <w:r w:rsidRPr="007E7E6D">
        <w:rPr>
          <w:sz w:val="18"/>
          <w:szCs w:val="18"/>
        </w:rPr>
        <w:t xml:space="preserve">SOURCE: R. </w:t>
      </w:r>
      <w:proofErr w:type="spellStart"/>
      <w:r w:rsidRPr="007E7E6D">
        <w:rPr>
          <w:sz w:val="18"/>
          <w:szCs w:val="18"/>
        </w:rPr>
        <w:t>Krietner</w:t>
      </w:r>
      <w:proofErr w:type="spellEnd"/>
      <w:r w:rsidRPr="007E7E6D">
        <w:rPr>
          <w:sz w:val="18"/>
          <w:szCs w:val="18"/>
        </w:rPr>
        <w:t xml:space="preserve"> and A. Kinicki, </w:t>
      </w:r>
      <w:r w:rsidRPr="007E7E6D">
        <w:rPr>
          <w:rStyle w:val="Emphasis"/>
          <w:sz w:val="18"/>
          <w:szCs w:val="18"/>
        </w:rPr>
        <w:t>Organization Behavior,</w:t>
      </w:r>
      <w:r w:rsidRPr="007E7E6D">
        <w:rPr>
          <w:sz w:val="18"/>
          <w:szCs w:val="18"/>
        </w:rPr>
        <w:t xml:space="preserve"> 3rd ed. (New York: Richard D. Irwin, 1994), pp. 30–31.</w:t>
      </w:r>
    </w:p>
    <w:p w14:paraId="4D2C6D82" w14:textId="77777777" w:rsidR="007E7E6D" w:rsidRDefault="007E7E6D">
      <w:pPr>
        <w:rPr>
          <w:sz w:val="18"/>
          <w:szCs w:val="18"/>
        </w:rPr>
      </w:pPr>
      <w:r>
        <w:rPr>
          <w:sz w:val="18"/>
          <w:szCs w:val="18"/>
        </w:rPr>
        <w:br w:type="page"/>
      </w:r>
    </w:p>
    <w:p w14:paraId="053D4855" w14:textId="77777777" w:rsidR="00812DA4" w:rsidRPr="007E7E6D" w:rsidRDefault="00812DA4" w:rsidP="00812DA4">
      <w:pPr>
        <w:pStyle w:val="source"/>
        <w:rPr>
          <w:sz w:val="18"/>
          <w:szCs w:val="18"/>
        </w:rPr>
      </w:pPr>
    </w:p>
    <w:p w14:paraId="56E2F3F5" w14:textId="6439FDA3" w:rsidR="00EC0C74" w:rsidRPr="00C05EAE" w:rsidRDefault="00EC0C74" w:rsidP="002E6944">
      <w:pPr>
        <w:pStyle w:val="Boxed2"/>
        <w:pBdr>
          <w:top w:val="single" w:sz="4" w:space="6" w:color="auto"/>
          <w:bottom w:val="single" w:sz="4" w:space="6" w:color="auto"/>
        </w:pBdr>
        <w:shd w:val="clear" w:color="auto" w:fill="D9E2F3" w:themeFill="accent1" w:themeFillTint="33"/>
        <w:rPr>
          <w:b/>
          <w:bCs/>
          <w:szCs w:val="24"/>
        </w:rPr>
      </w:pPr>
      <w:r w:rsidRPr="003C484E">
        <w:rPr>
          <w:b/>
          <w:bCs/>
          <w:szCs w:val="24"/>
        </w:rPr>
        <w:t>Teaching Tip</w:t>
      </w:r>
    </w:p>
    <w:p w14:paraId="5BB5EAE0" w14:textId="77777777" w:rsidR="00EC0C74" w:rsidRPr="00C05EAE" w:rsidRDefault="00EC0C74" w:rsidP="002E6944">
      <w:pPr>
        <w:pStyle w:val="Boxed2"/>
        <w:pBdr>
          <w:top w:val="single" w:sz="4" w:space="6" w:color="auto"/>
          <w:bottom w:val="single" w:sz="4" w:space="6" w:color="auto"/>
        </w:pBdr>
        <w:shd w:val="clear" w:color="auto" w:fill="D9E2F3" w:themeFill="accent1" w:themeFillTint="33"/>
        <w:rPr>
          <w:szCs w:val="24"/>
        </w:rPr>
      </w:pPr>
      <w:r w:rsidRPr="00C05EAE">
        <w:rPr>
          <w:szCs w:val="24"/>
        </w:rPr>
        <w:t>Time: 30-40 min.</w:t>
      </w:r>
    </w:p>
    <w:p w14:paraId="146B64BD" w14:textId="3419F98D" w:rsidR="00EC0C74" w:rsidRDefault="00681140" w:rsidP="002E6944">
      <w:pPr>
        <w:pStyle w:val="source"/>
        <w:pBdr>
          <w:top w:val="single" w:sz="4" w:space="6" w:color="auto"/>
          <w:bottom w:val="single" w:sz="4" w:space="6" w:color="auto"/>
        </w:pBdr>
        <w:shd w:val="clear" w:color="auto" w:fill="D9E2F3" w:themeFill="accent1" w:themeFillTint="33"/>
      </w:pPr>
      <w:r>
        <w:t xml:space="preserve">The key to making this exercise effective as a learning activity is to ensure that students have enough time to prepare their memos and to reinforce the key </w:t>
      </w:r>
      <w:proofErr w:type="gramStart"/>
      <w:r>
        <w:t>points</w:t>
      </w:r>
      <w:proofErr w:type="gramEnd"/>
      <w:r>
        <w:t xml:space="preserve"> they make for their perspective of management so that students really understand the main points. Also, it would be extremely helpful to facilitate a discussion with the class </w:t>
      </w:r>
      <w:proofErr w:type="gramStart"/>
      <w:r>
        <w:t>comparing and contrasting</w:t>
      </w:r>
      <w:proofErr w:type="gramEnd"/>
      <w:r>
        <w:t xml:space="preserve"> the various perspectives. To wrap up, it would be valuable to ask students what they feel are the practical takeaways from the exercise in terms of things that they should remember about effective management in real world organizations. </w:t>
      </w:r>
    </w:p>
    <w:p w14:paraId="7FC022D4" w14:textId="090516D4" w:rsidR="00EC0C74" w:rsidRDefault="00EC0C74" w:rsidP="00812DA4">
      <w:pPr>
        <w:pStyle w:val="source"/>
      </w:pPr>
    </w:p>
    <w:p w14:paraId="236ADC40" w14:textId="77777777" w:rsidR="00812DA4" w:rsidRPr="003C484E" w:rsidRDefault="00812DA4" w:rsidP="003C484E">
      <w:pPr>
        <w:pStyle w:val="Heading2"/>
        <w:numPr>
          <w:ilvl w:val="0"/>
          <w:numId w:val="0"/>
        </w:numPr>
        <w:rPr>
          <w:i w:val="0"/>
          <w:iCs w:val="0"/>
        </w:rPr>
      </w:pPr>
      <w:r w:rsidRPr="003C484E">
        <w:rPr>
          <w:i w:val="0"/>
          <w:iCs w:val="0"/>
        </w:rPr>
        <w:t>A.2 THE UNIVERSITY AS AN OPEN SYSTEM</w:t>
      </w:r>
    </w:p>
    <w:p w14:paraId="559042CA" w14:textId="77777777" w:rsidR="00812DA4" w:rsidRDefault="00812DA4" w:rsidP="003C484E">
      <w:pPr>
        <w:pStyle w:val="Heading3"/>
        <w:numPr>
          <w:ilvl w:val="0"/>
          <w:numId w:val="0"/>
        </w:numPr>
      </w:pPr>
      <w:r>
        <w:t>OBJECTIVES</w:t>
      </w:r>
    </w:p>
    <w:p w14:paraId="1A5F1A6C" w14:textId="77777777" w:rsidR="00812DA4" w:rsidRDefault="00812DA4" w:rsidP="002C2962">
      <w:pPr>
        <w:pStyle w:val="NormalWeb"/>
        <w:numPr>
          <w:ilvl w:val="0"/>
          <w:numId w:val="63"/>
        </w:numPr>
      </w:pPr>
      <w:r>
        <w:t>To learn to identify the components of a complex system.</w:t>
      </w:r>
    </w:p>
    <w:p w14:paraId="4D856F4F" w14:textId="77777777" w:rsidR="00812DA4" w:rsidRDefault="00812DA4" w:rsidP="002C2962">
      <w:pPr>
        <w:pStyle w:val="NormalWeb"/>
        <w:numPr>
          <w:ilvl w:val="0"/>
          <w:numId w:val="63"/>
        </w:numPr>
      </w:pPr>
      <w:r>
        <w:t>To understand better how organizations function as systems.</w:t>
      </w:r>
    </w:p>
    <w:p w14:paraId="130C0DE2" w14:textId="77777777" w:rsidR="00812DA4" w:rsidRDefault="00812DA4" w:rsidP="003C484E">
      <w:pPr>
        <w:pStyle w:val="Heading3"/>
        <w:numPr>
          <w:ilvl w:val="0"/>
          <w:numId w:val="0"/>
        </w:numPr>
      </w:pPr>
      <w:r>
        <w:t>INSTRUCTIONS</w:t>
      </w:r>
    </w:p>
    <w:p w14:paraId="507D44F5" w14:textId="77777777" w:rsidR="00812DA4" w:rsidRDefault="00812DA4" w:rsidP="002C2962">
      <w:pPr>
        <w:pStyle w:val="NormalWeb"/>
        <w:numPr>
          <w:ilvl w:val="0"/>
          <w:numId w:val="64"/>
        </w:numPr>
      </w:pPr>
      <w:r>
        <w:t>Think about your university from the perspective of being an open system.</w:t>
      </w:r>
    </w:p>
    <w:p w14:paraId="70CB4B22" w14:textId="472D5954" w:rsidR="00812DA4" w:rsidRDefault="00812DA4" w:rsidP="002C2962">
      <w:pPr>
        <w:pStyle w:val="NormalWeb"/>
        <w:numPr>
          <w:ilvl w:val="0"/>
          <w:numId w:val="64"/>
        </w:numPr>
      </w:pPr>
      <w:r>
        <w:t>Answer the questions on the University System Analysis Worksheet individually, or in small groups, as directed by your instructor.</w:t>
      </w:r>
    </w:p>
    <w:p w14:paraId="1EC041FB" w14:textId="77777777" w:rsidR="0020294B" w:rsidRDefault="0020294B">
      <w:pPr>
        <w:rPr>
          <w:b/>
          <w:bCs/>
          <w:sz w:val="28"/>
          <w:szCs w:val="28"/>
        </w:rPr>
      </w:pPr>
      <w:r>
        <w:br w:type="page"/>
      </w:r>
    </w:p>
    <w:p w14:paraId="7086853A" w14:textId="0901A269" w:rsidR="007B2D3E" w:rsidRDefault="007B2D3E" w:rsidP="003C484E">
      <w:pPr>
        <w:pStyle w:val="Heading4"/>
        <w:numPr>
          <w:ilvl w:val="0"/>
          <w:numId w:val="0"/>
        </w:numPr>
        <w:rPr>
          <w:sz w:val="24"/>
          <w:szCs w:val="24"/>
        </w:rPr>
      </w:pPr>
      <w:r>
        <w:lastRenderedPageBreak/>
        <w:t>University System Analysis Worksheet</w:t>
      </w:r>
    </w:p>
    <w:p w14:paraId="0B5C53CE" w14:textId="4DD11456" w:rsidR="007B2D3E" w:rsidRDefault="0020294B" w:rsidP="0020294B">
      <w:pPr>
        <w:pStyle w:val="NormalWeb"/>
        <w:ind w:left="450" w:hanging="450"/>
      </w:pPr>
      <w:r>
        <w:rPr>
          <w:rStyle w:val="page-number"/>
        </w:rPr>
        <w:t>1.</w:t>
      </w:r>
      <w:r>
        <w:rPr>
          <w:rStyle w:val="page-number"/>
        </w:rPr>
        <w:tab/>
      </w:r>
      <w:r w:rsidR="007B2D3E">
        <w:t xml:space="preserve">Referring back to </w:t>
      </w:r>
      <w:hyperlink r:id="rId11" w:history="1">
        <w:r w:rsidR="007B2D3E">
          <w:rPr>
            <w:rStyle w:val="Hyperlink"/>
          </w:rPr>
          <w:t>Exhibit A.3</w:t>
        </w:r>
      </w:hyperlink>
      <w:r w:rsidR="007B2D3E">
        <w:t>, what subsystems compose your university system? Diagram the system.</w:t>
      </w:r>
    </w:p>
    <w:p w14:paraId="322FD368" w14:textId="5043C390" w:rsidR="00302A72" w:rsidRPr="003C484E" w:rsidRDefault="00302A72" w:rsidP="003C484E">
      <w:pPr>
        <w:pStyle w:val="NormalWeb"/>
        <w:tabs>
          <w:tab w:val="left" w:pos="9000"/>
        </w:tabs>
        <w:rPr>
          <w:rStyle w:val="page-number"/>
          <w:u w:val="single"/>
        </w:rPr>
      </w:pPr>
      <w:r w:rsidRPr="003C484E">
        <w:rPr>
          <w:rStyle w:val="page-number"/>
          <w:u w:val="single"/>
        </w:rPr>
        <w:tab/>
      </w:r>
    </w:p>
    <w:p w14:paraId="52B248E6" w14:textId="45B45207" w:rsidR="00302A72" w:rsidRPr="003C484E" w:rsidRDefault="00302A72" w:rsidP="003C484E">
      <w:pPr>
        <w:pStyle w:val="NormalWeb"/>
        <w:tabs>
          <w:tab w:val="left" w:pos="9000"/>
        </w:tabs>
        <w:rPr>
          <w:u w:val="single"/>
        </w:rPr>
      </w:pPr>
      <w:r w:rsidRPr="003C484E">
        <w:rPr>
          <w:u w:val="single"/>
        </w:rPr>
        <w:tab/>
      </w:r>
    </w:p>
    <w:p w14:paraId="31BBB780" w14:textId="097B84FE" w:rsidR="00302A72" w:rsidRPr="003C484E" w:rsidRDefault="00302A72" w:rsidP="003C484E">
      <w:pPr>
        <w:pStyle w:val="NormalWeb"/>
        <w:tabs>
          <w:tab w:val="left" w:pos="9000"/>
        </w:tabs>
        <w:rPr>
          <w:u w:val="single"/>
        </w:rPr>
      </w:pPr>
      <w:r w:rsidRPr="003C484E">
        <w:rPr>
          <w:u w:val="single"/>
        </w:rPr>
        <w:tab/>
      </w:r>
    </w:p>
    <w:p w14:paraId="7007AD9F" w14:textId="60350BD7" w:rsidR="007B2D3E" w:rsidRDefault="0020294B" w:rsidP="0020294B">
      <w:pPr>
        <w:pStyle w:val="NormalWeb"/>
        <w:ind w:left="450" w:hanging="450"/>
      </w:pPr>
      <w:r>
        <w:t>2.</w:t>
      </w:r>
      <w:r>
        <w:tab/>
      </w:r>
      <w:r w:rsidR="007B2D3E">
        <w:t>Identify the following in your university system: inputs, transformations, outputs, and goods or services.</w:t>
      </w:r>
    </w:p>
    <w:p w14:paraId="6D673BE9" w14:textId="77777777" w:rsidR="00302A72" w:rsidRPr="005B5BB6" w:rsidRDefault="00302A72" w:rsidP="00302A72">
      <w:pPr>
        <w:pStyle w:val="NormalWeb"/>
        <w:tabs>
          <w:tab w:val="left" w:pos="9000"/>
        </w:tabs>
        <w:rPr>
          <w:rStyle w:val="page-number"/>
          <w:u w:val="single"/>
        </w:rPr>
      </w:pPr>
      <w:r w:rsidRPr="005B5BB6">
        <w:rPr>
          <w:rStyle w:val="page-number"/>
          <w:u w:val="single"/>
        </w:rPr>
        <w:tab/>
      </w:r>
    </w:p>
    <w:p w14:paraId="2C72397B" w14:textId="77777777" w:rsidR="00302A72" w:rsidRPr="005B5BB6" w:rsidRDefault="00302A72" w:rsidP="00302A72">
      <w:pPr>
        <w:pStyle w:val="NormalWeb"/>
        <w:tabs>
          <w:tab w:val="left" w:pos="9000"/>
        </w:tabs>
        <w:rPr>
          <w:u w:val="single"/>
        </w:rPr>
      </w:pPr>
      <w:r w:rsidRPr="005B5BB6">
        <w:rPr>
          <w:u w:val="single"/>
        </w:rPr>
        <w:tab/>
      </w:r>
    </w:p>
    <w:p w14:paraId="3513E373" w14:textId="77777777" w:rsidR="00302A72" w:rsidRPr="005B5BB6" w:rsidRDefault="00302A72" w:rsidP="00302A72">
      <w:pPr>
        <w:pStyle w:val="NormalWeb"/>
        <w:tabs>
          <w:tab w:val="left" w:pos="9000"/>
        </w:tabs>
        <w:rPr>
          <w:u w:val="single"/>
        </w:rPr>
      </w:pPr>
      <w:r w:rsidRPr="005B5BB6">
        <w:rPr>
          <w:u w:val="single"/>
        </w:rPr>
        <w:tab/>
      </w:r>
    </w:p>
    <w:p w14:paraId="719C97E8" w14:textId="57097C5B" w:rsidR="007B2D3E" w:rsidRDefault="0020294B" w:rsidP="0020294B">
      <w:pPr>
        <w:pStyle w:val="NormalWeb"/>
        <w:ind w:left="450" w:hanging="450"/>
      </w:pPr>
      <w:r>
        <w:t>3.</w:t>
      </w:r>
      <w:r>
        <w:tab/>
      </w:r>
      <w:r w:rsidR="007B2D3E">
        <w:t>What are the strengths of the current system? What are the weaknesses? (Is it a system failure when a student fails to graduate?)</w:t>
      </w:r>
    </w:p>
    <w:p w14:paraId="70465C59" w14:textId="77777777" w:rsidR="00302A72" w:rsidRPr="005B5BB6" w:rsidRDefault="00302A72" w:rsidP="00302A72">
      <w:pPr>
        <w:pStyle w:val="NormalWeb"/>
        <w:tabs>
          <w:tab w:val="left" w:pos="9000"/>
        </w:tabs>
        <w:rPr>
          <w:rStyle w:val="page-number"/>
          <w:u w:val="single"/>
        </w:rPr>
      </w:pPr>
      <w:r w:rsidRPr="005B5BB6">
        <w:rPr>
          <w:rStyle w:val="page-number"/>
          <w:u w:val="single"/>
        </w:rPr>
        <w:tab/>
      </w:r>
    </w:p>
    <w:p w14:paraId="5651B618" w14:textId="77777777" w:rsidR="00302A72" w:rsidRPr="005B5BB6" w:rsidRDefault="00302A72" w:rsidP="00302A72">
      <w:pPr>
        <w:pStyle w:val="NormalWeb"/>
        <w:tabs>
          <w:tab w:val="left" w:pos="9000"/>
        </w:tabs>
        <w:rPr>
          <w:u w:val="single"/>
        </w:rPr>
      </w:pPr>
      <w:r w:rsidRPr="005B5BB6">
        <w:rPr>
          <w:u w:val="single"/>
        </w:rPr>
        <w:tab/>
      </w:r>
    </w:p>
    <w:p w14:paraId="17C3A8FD" w14:textId="77777777" w:rsidR="00302A72" w:rsidRPr="005B5BB6" w:rsidRDefault="00302A72" w:rsidP="00302A72">
      <w:pPr>
        <w:pStyle w:val="NormalWeb"/>
        <w:tabs>
          <w:tab w:val="left" w:pos="9000"/>
        </w:tabs>
        <w:rPr>
          <w:u w:val="single"/>
        </w:rPr>
      </w:pPr>
      <w:r w:rsidRPr="005B5BB6">
        <w:rPr>
          <w:u w:val="single"/>
        </w:rPr>
        <w:tab/>
      </w:r>
    </w:p>
    <w:p w14:paraId="1F7C95E5" w14:textId="4836A576" w:rsidR="007B2D3E" w:rsidRDefault="0020294B" w:rsidP="0020294B">
      <w:pPr>
        <w:pStyle w:val="NormalWeb"/>
        <w:ind w:left="450" w:hanging="450"/>
      </w:pPr>
      <w:r>
        <w:t>4.</w:t>
      </w:r>
      <w:r>
        <w:tab/>
      </w:r>
      <w:r w:rsidR="007B2D3E">
        <w:t>What changes (if any) would you make to the transformation process?</w:t>
      </w:r>
    </w:p>
    <w:p w14:paraId="0AA4DC59" w14:textId="77777777" w:rsidR="00302A72" w:rsidRPr="005B5BB6" w:rsidRDefault="00302A72" w:rsidP="00302A72">
      <w:pPr>
        <w:pStyle w:val="NormalWeb"/>
        <w:tabs>
          <w:tab w:val="left" w:pos="9000"/>
        </w:tabs>
        <w:rPr>
          <w:rStyle w:val="page-number"/>
          <w:u w:val="single"/>
        </w:rPr>
      </w:pPr>
      <w:r w:rsidRPr="005B5BB6">
        <w:rPr>
          <w:rStyle w:val="page-number"/>
          <w:u w:val="single"/>
        </w:rPr>
        <w:tab/>
      </w:r>
    </w:p>
    <w:p w14:paraId="71A5FF79" w14:textId="77777777" w:rsidR="00302A72" w:rsidRPr="005B5BB6" w:rsidRDefault="00302A72" w:rsidP="00302A72">
      <w:pPr>
        <w:pStyle w:val="NormalWeb"/>
        <w:tabs>
          <w:tab w:val="left" w:pos="9000"/>
        </w:tabs>
        <w:rPr>
          <w:u w:val="single"/>
        </w:rPr>
      </w:pPr>
      <w:r w:rsidRPr="005B5BB6">
        <w:rPr>
          <w:u w:val="single"/>
        </w:rPr>
        <w:tab/>
      </w:r>
    </w:p>
    <w:p w14:paraId="0846A731" w14:textId="77777777" w:rsidR="00302A72" w:rsidRPr="005B5BB6" w:rsidRDefault="00302A72" w:rsidP="00302A72">
      <w:pPr>
        <w:pStyle w:val="NormalWeb"/>
        <w:tabs>
          <w:tab w:val="left" w:pos="9000"/>
        </w:tabs>
        <w:rPr>
          <w:u w:val="single"/>
        </w:rPr>
      </w:pPr>
      <w:r w:rsidRPr="005B5BB6">
        <w:rPr>
          <w:u w:val="single"/>
        </w:rPr>
        <w:tab/>
      </w:r>
    </w:p>
    <w:p w14:paraId="098F3A5A" w14:textId="1E5C43E4" w:rsidR="007E7E6D" w:rsidRDefault="007B2D3E" w:rsidP="007B2D3E">
      <w:pPr>
        <w:pStyle w:val="source"/>
        <w:rPr>
          <w:sz w:val="16"/>
          <w:szCs w:val="16"/>
        </w:rPr>
      </w:pPr>
      <w:r w:rsidRPr="00F9394E">
        <w:rPr>
          <w:sz w:val="16"/>
          <w:szCs w:val="16"/>
        </w:rPr>
        <w:t xml:space="preserve">SOURCE: Adapted from J. Gordon, </w:t>
      </w:r>
      <w:r w:rsidRPr="00F9394E">
        <w:rPr>
          <w:rStyle w:val="Emphasis"/>
          <w:sz w:val="16"/>
          <w:szCs w:val="16"/>
        </w:rPr>
        <w:t>A Diagnostic Approach to Organizational Behavior</w:t>
      </w:r>
      <w:r w:rsidRPr="00F9394E">
        <w:rPr>
          <w:sz w:val="16"/>
          <w:szCs w:val="16"/>
        </w:rPr>
        <w:t xml:space="preserve"> (Englewood Cliffs, NJ: Prentice Hall, 1983), p. 38.</w:t>
      </w:r>
    </w:p>
    <w:p w14:paraId="54A53813" w14:textId="77777777" w:rsidR="007E7E6D" w:rsidRDefault="007E7E6D">
      <w:pPr>
        <w:rPr>
          <w:sz w:val="16"/>
          <w:szCs w:val="16"/>
        </w:rPr>
      </w:pPr>
      <w:r>
        <w:rPr>
          <w:sz w:val="16"/>
          <w:szCs w:val="16"/>
        </w:rPr>
        <w:br w:type="page"/>
      </w:r>
    </w:p>
    <w:p w14:paraId="36C8A73B" w14:textId="77777777" w:rsidR="00EC0C74" w:rsidRPr="00C05EAE" w:rsidRDefault="00EC0C74" w:rsidP="002E6944">
      <w:pPr>
        <w:pStyle w:val="Boxed2"/>
        <w:pBdr>
          <w:top w:val="single" w:sz="4" w:space="6" w:color="auto"/>
          <w:bottom w:val="single" w:sz="4" w:space="6" w:color="auto"/>
        </w:pBdr>
        <w:shd w:val="clear" w:color="auto" w:fill="D9E2F3" w:themeFill="accent1" w:themeFillTint="33"/>
        <w:rPr>
          <w:b/>
          <w:bCs/>
          <w:szCs w:val="24"/>
        </w:rPr>
      </w:pPr>
      <w:r w:rsidRPr="00C05EAE">
        <w:rPr>
          <w:b/>
          <w:bCs/>
          <w:szCs w:val="24"/>
        </w:rPr>
        <w:lastRenderedPageBreak/>
        <w:t>Teaching Ti</w:t>
      </w:r>
      <w:r>
        <w:rPr>
          <w:b/>
          <w:bCs/>
          <w:szCs w:val="24"/>
        </w:rPr>
        <w:t>p</w:t>
      </w:r>
    </w:p>
    <w:p w14:paraId="7785CC62" w14:textId="2C482BD2" w:rsidR="00812DA4" w:rsidRDefault="00EC0C74" w:rsidP="002E6944">
      <w:pPr>
        <w:pStyle w:val="Boxed2"/>
        <w:pBdr>
          <w:top w:val="single" w:sz="4" w:space="6" w:color="auto"/>
          <w:bottom w:val="single" w:sz="4" w:space="6" w:color="auto"/>
        </w:pBdr>
        <w:shd w:val="clear" w:color="auto" w:fill="D9E2F3" w:themeFill="accent1" w:themeFillTint="33"/>
        <w:rPr>
          <w:szCs w:val="24"/>
        </w:rPr>
      </w:pPr>
      <w:r w:rsidRPr="00C05EAE">
        <w:rPr>
          <w:szCs w:val="24"/>
        </w:rPr>
        <w:t>Time: 30-40 min.</w:t>
      </w:r>
    </w:p>
    <w:p w14:paraId="67C5EC8E" w14:textId="77777777" w:rsidR="002E6944" w:rsidRDefault="002E6944" w:rsidP="002E6944">
      <w:pPr>
        <w:pStyle w:val="Boxed2"/>
        <w:pBdr>
          <w:top w:val="single" w:sz="4" w:space="6" w:color="auto"/>
          <w:bottom w:val="single" w:sz="4" w:space="6" w:color="auto"/>
        </w:pBdr>
        <w:shd w:val="clear" w:color="auto" w:fill="D9E2F3" w:themeFill="accent1" w:themeFillTint="33"/>
        <w:rPr>
          <w:bCs/>
        </w:rPr>
      </w:pPr>
    </w:p>
    <w:p w14:paraId="7A0F8CC7" w14:textId="4A8B92D7" w:rsidR="00F51902" w:rsidRDefault="00087963" w:rsidP="002E6944">
      <w:pPr>
        <w:pBdr>
          <w:top w:val="single" w:sz="4" w:space="6" w:color="auto"/>
          <w:bottom w:val="single" w:sz="4" w:space="6" w:color="auto"/>
        </w:pBdr>
        <w:shd w:val="clear" w:color="auto" w:fill="D9E2F3" w:themeFill="accent1" w:themeFillTint="33"/>
        <w:tabs>
          <w:tab w:val="left" w:pos="0"/>
          <w:tab w:val="left" w:pos="2250"/>
        </w:tabs>
        <w:rPr>
          <w:bCs/>
        </w:rPr>
      </w:pPr>
      <w:r>
        <w:rPr>
          <w:bCs/>
        </w:rPr>
        <w:t xml:space="preserve">The key to making this exercise effective is to make sure that students can access </w:t>
      </w:r>
      <w:r w:rsidR="00951D51">
        <w:rPr>
          <w:bCs/>
        </w:rPr>
        <w:t>the</w:t>
      </w:r>
      <w:r>
        <w:rPr>
          <w:bCs/>
        </w:rPr>
        <w:t xml:space="preserve"> university</w:t>
      </w:r>
      <w:r w:rsidR="007E7E6D">
        <w:rPr>
          <w:bCs/>
        </w:rPr>
        <w:t>’</w:t>
      </w:r>
      <w:r>
        <w:rPr>
          <w:bCs/>
        </w:rPr>
        <w:t xml:space="preserve">s website </w:t>
      </w:r>
      <w:r w:rsidR="00951D51">
        <w:rPr>
          <w:bCs/>
        </w:rPr>
        <w:t xml:space="preserve">because they will need to </w:t>
      </w:r>
      <w:r>
        <w:rPr>
          <w:bCs/>
        </w:rPr>
        <w:t>collect information to support their analysis. In terms of evaluating their university, make sure that the strengths and weaknesses of the system are very specific and that they can be supported with evidence so that students develop skill</w:t>
      </w:r>
      <w:r w:rsidR="000149E9">
        <w:rPr>
          <w:bCs/>
        </w:rPr>
        <w:t>s</w:t>
      </w:r>
      <w:r>
        <w:rPr>
          <w:bCs/>
        </w:rPr>
        <w:t xml:space="preserve"> in pinpointing specific issues and basing those issues on evidence. In terms of the actions section, make sure that students formulate very specific and action-oriented </w:t>
      </w:r>
      <w:r w:rsidR="000149E9">
        <w:rPr>
          <w:bCs/>
        </w:rPr>
        <w:t>responses</w:t>
      </w:r>
      <w:r>
        <w:rPr>
          <w:bCs/>
        </w:rPr>
        <w:t xml:space="preserve"> that should be done by the administration to enhance the effectiveness of the university.    </w:t>
      </w:r>
    </w:p>
    <w:sectPr w:rsidR="00F51902" w:rsidSect="008F1C42">
      <w:headerReference w:type="even" r:id="rId12"/>
      <w:headerReference w:type="default" r:id="rId13"/>
      <w:footerReference w:type="even" r:id="rId14"/>
      <w:footerReference w:type="default" r:id="rId15"/>
      <w:footerReference w:type="first" r:id="rId1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6BD94" w14:textId="77777777" w:rsidR="00CB5CB0" w:rsidRDefault="00CB5CB0">
      <w:r>
        <w:separator/>
      </w:r>
    </w:p>
  </w:endnote>
  <w:endnote w:type="continuationSeparator" w:id="0">
    <w:p w14:paraId="578D3E5D" w14:textId="77777777" w:rsidR="00CB5CB0" w:rsidRDefault="00CB5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lliard BT">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Proxima Nova Semibold">
    <w:panose1 w:val="00000000000000000000"/>
    <w:charset w:val="00"/>
    <w:family w:val="modern"/>
    <w:notTrueType/>
    <w:pitch w:val="variable"/>
    <w:sig w:usb0="2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C737D" w14:textId="77777777" w:rsidR="00A04ED2" w:rsidRPr="00244295" w:rsidRDefault="00A04ED2" w:rsidP="00244295">
    <w:pPr>
      <w:pStyle w:val="Footer"/>
      <w:tabs>
        <w:tab w:val="clear" w:pos="8640"/>
        <w:tab w:val="right" w:pos="9360"/>
      </w:tabs>
      <w:jc w:val="center"/>
      <w:rPr>
        <w:rFonts w:ascii="Calibri" w:hAnsi="Calibri" w:cs="Calibri"/>
        <w:color w:val="003366"/>
        <w:sz w:val="20"/>
        <w:szCs w:val="20"/>
      </w:rPr>
    </w:pPr>
    <w:r w:rsidRPr="00244295">
      <w:rPr>
        <w:rStyle w:val="PageNumber"/>
        <w:sz w:val="20"/>
        <w:szCs w:val="20"/>
      </w:rPr>
      <w:t>1-</w:t>
    </w:r>
    <w:r w:rsidRPr="00244295">
      <w:rPr>
        <w:rStyle w:val="PageNumber"/>
        <w:sz w:val="20"/>
        <w:szCs w:val="20"/>
      </w:rPr>
      <w:fldChar w:fldCharType="begin"/>
    </w:r>
    <w:r w:rsidRPr="00244295">
      <w:rPr>
        <w:rStyle w:val="PageNumber"/>
        <w:sz w:val="20"/>
        <w:szCs w:val="20"/>
      </w:rPr>
      <w:instrText xml:space="preserve"> PAGE </w:instrText>
    </w:r>
    <w:r w:rsidRPr="00244295">
      <w:rPr>
        <w:rStyle w:val="PageNumber"/>
        <w:sz w:val="20"/>
        <w:szCs w:val="20"/>
      </w:rPr>
      <w:fldChar w:fldCharType="separate"/>
    </w:r>
    <w:r>
      <w:rPr>
        <w:rStyle w:val="PageNumber"/>
        <w:noProof/>
        <w:sz w:val="20"/>
        <w:szCs w:val="20"/>
      </w:rPr>
      <w:t>6</w:t>
    </w:r>
    <w:r w:rsidRPr="00244295">
      <w:rPr>
        <w:rStyle w:val="PageNumber"/>
        <w:sz w:val="20"/>
        <w:szCs w:val="20"/>
      </w:rPr>
      <w:fldChar w:fldCharType="end"/>
    </w:r>
  </w:p>
  <w:p w14:paraId="4A274ED6" w14:textId="55A34A57" w:rsidR="00A04ED2" w:rsidRPr="00C6763D" w:rsidRDefault="00C6763D" w:rsidP="00C6763D">
    <w:pPr>
      <w:pStyle w:val="Footer"/>
      <w:jc w:val="center"/>
      <w:rPr>
        <w:sz w:val="18"/>
        <w:szCs w:val="18"/>
      </w:rPr>
    </w:pPr>
    <w:r w:rsidRPr="002659B0">
      <w:rPr>
        <w:sz w:val="18"/>
        <w:szCs w:val="18"/>
      </w:rPr>
      <w:t>© McGraw Hill LLC. All rights reserved. No reproduction or distribution without the prior written consent of McGraw Hill LL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B30B3" w14:textId="77777777" w:rsidR="00A04ED2" w:rsidRPr="00244295" w:rsidRDefault="00A04ED2" w:rsidP="00244295">
    <w:pPr>
      <w:pStyle w:val="Footer"/>
      <w:tabs>
        <w:tab w:val="clear" w:pos="8640"/>
        <w:tab w:val="right" w:pos="9360"/>
      </w:tabs>
      <w:jc w:val="center"/>
      <w:rPr>
        <w:rFonts w:ascii="Calibri" w:hAnsi="Calibri" w:cs="Calibri"/>
        <w:color w:val="003366"/>
        <w:sz w:val="20"/>
        <w:szCs w:val="20"/>
      </w:rPr>
    </w:pPr>
    <w:r w:rsidRPr="00244295">
      <w:rPr>
        <w:rStyle w:val="PageNumber"/>
        <w:sz w:val="20"/>
        <w:szCs w:val="20"/>
      </w:rPr>
      <w:t>1-</w:t>
    </w:r>
    <w:r w:rsidRPr="00244295">
      <w:rPr>
        <w:rStyle w:val="PageNumber"/>
        <w:sz w:val="20"/>
        <w:szCs w:val="20"/>
      </w:rPr>
      <w:fldChar w:fldCharType="begin"/>
    </w:r>
    <w:r w:rsidRPr="00244295">
      <w:rPr>
        <w:rStyle w:val="PageNumber"/>
        <w:sz w:val="20"/>
        <w:szCs w:val="20"/>
      </w:rPr>
      <w:instrText xml:space="preserve"> PAGE </w:instrText>
    </w:r>
    <w:r w:rsidRPr="00244295">
      <w:rPr>
        <w:rStyle w:val="PageNumber"/>
        <w:sz w:val="20"/>
        <w:szCs w:val="20"/>
      </w:rPr>
      <w:fldChar w:fldCharType="separate"/>
    </w:r>
    <w:r>
      <w:rPr>
        <w:rStyle w:val="PageNumber"/>
        <w:noProof/>
        <w:sz w:val="20"/>
        <w:szCs w:val="20"/>
      </w:rPr>
      <w:t>7</w:t>
    </w:r>
    <w:r w:rsidRPr="00244295">
      <w:rPr>
        <w:rStyle w:val="PageNumber"/>
        <w:sz w:val="20"/>
        <w:szCs w:val="20"/>
      </w:rPr>
      <w:fldChar w:fldCharType="end"/>
    </w:r>
  </w:p>
  <w:p w14:paraId="4367F48E" w14:textId="7B76643B" w:rsidR="00A04ED2" w:rsidRPr="008F1C42" w:rsidRDefault="003C484E" w:rsidP="008F1C42">
    <w:pPr>
      <w:pStyle w:val="Footer"/>
      <w:jc w:val="center"/>
      <w:rPr>
        <w:sz w:val="18"/>
        <w:szCs w:val="18"/>
      </w:rPr>
    </w:pPr>
    <w:r w:rsidRPr="002659B0">
      <w:rPr>
        <w:sz w:val="18"/>
        <w:szCs w:val="18"/>
      </w:rPr>
      <w:t>© McGraw Hill LLC. All rights reserved. No reproduction or distribution without the prior written consent of McGraw Hill LL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A9401" w14:textId="77777777" w:rsidR="00A04ED2" w:rsidRDefault="00A04ED2" w:rsidP="009803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25CAED9" w14:textId="77777777" w:rsidR="00A04ED2" w:rsidRDefault="00A04ED2" w:rsidP="00C73D7B">
    <w:pPr>
      <w:pStyle w:val="Footer"/>
      <w:ind w:right="360"/>
      <w:rPr>
        <w:sz w:val="18"/>
      </w:rPr>
    </w:pPr>
    <w:r>
      <w:rPr>
        <w:sz w:val="18"/>
      </w:rPr>
      <w:t>Bateman &amp; Snell, 9e Instructors Manual</w:t>
    </w:r>
    <w:r>
      <w:rPr>
        <w:sz w:val="18"/>
      </w:rPr>
      <w:tab/>
    </w:r>
    <w:r>
      <w:rPr>
        <w:sz w:val="18"/>
      </w:rPr>
      <w:tab/>
    </w:r>
    <w:r>
      <w:rPr>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118B8" w14:textId="77777777" w:rsidR="00CB5CB0" w:rsidRDefault="00CB5CB0">
      <w:r>
        <w:separator/>
      </w:r>
    </w:p>
  </w:footnote>
  <w:footnote w:type="continuationSeparator" w:id="0">
    <w:p w14:paraId="4F7B266E" w14:textId="77777777" w:rsidR="00CB5CB0" w:rsidRDefault="00CB5CB0">
      <w:r>
        <w:continuationSeparator/>
      </w:r>
    </w:p>
  </w:footnote>
  <w:footnote w:id="1">
    <w:p w14:paraId="162C66D5" w14:textId="5C1B2B43" w:rsidR="00A04ED2" w:rsidRDefault="00A04ED2" w:rsidP="002E7F4F">
      <w:pPr>
        <w:pStyle w:val="FootnoteText"/>
      </w:pPr>
      <w:r w:rsidRPr="00263E7F">
        <w:rPr>
          <w:rStyle w:val="FootnoteReference"/>
          <w:sz w:val="16"/>
          <w:szCs w:val="16"/>
        </w:rPr>
        <w:footnoteRef/>
      </w:r>
      <w:r w:rsidRPr="00263E7F">
        <w:rPr>
          <w:sz w:val="16"/>
          <w:szCs w:val="16"/>
        </w:rPr>
        <w:t xml:space="preserve"> Sausner, Rebecca.</w:t>
      </w:r>
      <w:r>
        <w:rPr>
          <w:sz w:val="16"/>
          <w:szCs w:val="16"/>
        </w:rPr>
        <w:t xml:space="preserve"> </w:t>
      </w:r>
      <w:r w:rsidR="007E7E6D">
        <w:rPr>
          <w:sz w:val="16"/>
          <w:szCs w:val="16"/>
        </w:rPr>
        <w:t>“</w:t>
      </w:r>
      <w:r w:rsidRPr="00263E7F">
        <w:rPr>
          <w:sz w:val="16"/>
          <w:szCs w:val="16"/>
        </w:rPr>
        <w:t>Bank</w:t>
      </w:r>
      <w:r w:rsidR="007E7E6D">
        <w:rPr>
          <w:sz w:val="16"/>
          <w:szCs w:val="16"/>
        </w:rPr>
        <w:t>’</w:t>
      </w:r>
      <w:r w:rsidRPr="00263E7F">
        <w:rPr>
          <w:sz w:val="16"/>
          <w:szCs w:val="16"/>
        </w:rPr>
        <w:t xml:space="preserve">s New </w:t>
      </w:r>
      <w:proofErr w:type="spellStart"/>
      <w:r w:rsidRPr="00263E7F">
        <w:rPr>
          <w:sz w:val="16"/>
          <w:szCs w:val="16"/>
        </w:rPr>
        <w:t>Quandry</w:t>
      </w:r>
      <w:proofErr w:type="spellEnd"/>
      <w:r w:rsidRPr="00263E7F">
        <w:rPr>
          <w:sz w:val="16"/>
          <w:szCs w:val="16"/>
        </w:rPr>
        <w:t>: Retain or Destroy?</w:t>
      </w:r>
      <w:r w:rsidR="007E7E6D">
        <w:rPr>
          <w:sz w:val="16"/>
          <w:szCs w:val="16"/>
        </w:rPr>
        <w:t>”</w:t>
      </w:r>
      <w:r w:rsidRPr="00263E7F">
        <w:rPr>
          <w:sz w:val="16"/>
          <w:szCs w:val="16"/>
        </w:rPr>
        <w:t xml:space="preserve"> </w:t>
      </w:r>
      <w:r w:rsidRPr="00263E7F">
        <w:rPr>
          <w:i/>
          <w:sz w:val="16"/>
          <w:szCs w:val="16"/>
        </w:rPr>
        <w:t>U.S. Banker</w:t>
      </w:r>
      <w:r w:rsidRPr="00263E7F">
        <w:rPr>
          <w:sz w:val="16"/>
          <w:szCs w:val="16"/>
        </w:rPr>
        <w:t>. New York: Oct. 2006, Vol. 116, Iss. 10, pg. 18.</w:t>
      </w:r>
    </w:p>
  </w:footnote>
  <w:footnote w:id="2">
    <w:p w14:paraId="4071A4FD" w14:textId="056E1BED" w:rsidR="00A04ED2" w:rsidRDefault="00A04ED2" w:rsidP="002E7F4F">
      <w:pPr>
        <w:pStyle w:val="FootnoteText"/>
      </w:pPr>
      <w:r w:rsidRPr="00263E7F">
        <w:rPr>
          <w:rStyle w:val="FootnoteReference"/>
          <w:sz w:val="16"/>
          <w:szCs w:val="16"/>
        </w:rPr>
        <w:footnoteRef/>
      </w:r>
      <w:r w:rsidRPr="00263E7F">
        <w:rPr>
          <w:sz w:val="16"/>
          <w:szCs w:val="16"/>
        </w:rPr>
        <w:t xml:space="preserve"> </w:t>
      </w:r>
      <w:hyperlink r:id="rId1" w:history="1">
        <w:r w:rsidRPr="004F4483">
          <w:rPr>
            <w:rStyle w:val="Hyperlink"/>
            <w:sz w:val="16"/>
            <w:szCs w:val="16"/>
          </w:rPr>
          <w:t>Keeley</w:t>
        </w:r>
      </w:hyperlink>
      <w:r>
        <w:rPr>
          <w:sz w:val="16"/>
          <w:szCs w:val="16"/>
        </w:rPr>
        <w:t xml:space="preserve">, Larry; Quinn, Brian; Pikkel, Ryan; and Walters, Helen. </w:t>
      </w:r>
      <w:r w:rsidR="007E7E6D">
        <w:rPr>
          <w:sz w:val="16"/>
          <w:szCs w:val="16"/>
        </w:rPr>
        <w:t>“</w:t>
      </w:r>
      <w:r>
        <w:rPr>
          <w:sz w:val="16"/>
          <w:szCs w:val="16"/>
        </w:rPr>
        <w:t>The Science of Innovation</w:t>
      </w:r>
      <w:r w:rsidR="007E7E6D">
        <w:rPr>
          <w:sz w:val="16"/>
          <w:szCs w:val="16"/>
        </w:rPr>
        <w:t>”</w:t>
      </w:r>
      <w:r>
        <w:rPr>
          <w:sz w:val="16"/>
          <w:szCs w:val="16"/>
        </w:rPr>
        <w:t xml:space="preserve"> </w:t>
      </w:r>
      <w:r>
        <w:rPr>
          <w:i/>
          <w:sz w:val="16"/>
          <w:szCs w:val="16"/>
        </w:rPr>
        <w:t xml:space="preserve">Businessweek. </w:t>
      </w:r>
      <w:r>
        <w:rPr>
          <w:sz w:val="16"/>
          <w:szCs w:val="16"/>
        </w:rPr>
        <w:t xml:space="preserve">5/7/2013. Retrieved from </w:t>
      </w:r>
      <w:hyperlink r:id="rId2" w:history="1">
        <w:r w:rsidRPr="004F4483">
          <w:rPr>
            <w:rStyle w:val="Hyperlink"/>
            <w:sz w:val="16"/>
            <w:szCs w:val="16"/>
          </w:rPr>
          <w:t>www.businessweek.com</w:t>
        </w:r>
      </w:hyperlink>
      <w:r>
        <w:rPr>
          <w:sz w:val="16"/>
          <w:szCs w:val="16"/>
        </w:rPr>
        <w:t xml:space="preserve"> </w:t>
      </w:r>
    </w:p>
  </w:footnote>
  <w:footnote w:id="3">
    <w:p w14:paraId="62D34CCF" w14:textId="3CE6B661" w:rsidR="00A04ED2" w:rsidRDefault="00A04ED2" w:rsidP="00427908">
      <w:pPr>
        <w:pStyle w:val="FootnoteText"/>
      </w:pPr>
      <w:r w:rsidRPr="00263E7F">
        <w:rPr>
          <w:rStyle w:val="FootnoteReference"/>
          <w:sz w:val="16"/>
          <w:szCs w:val="16"/>
        </w:rPr>
        <w:footnoteRef/>
      </w:r>
      <w:r w:rsidRPr="00263E7F">
        <w:rPr>
          <w:sz w:val="16"/>
          <w:szCs w:val="16"/>
        </w:rPr>
        <w:t xml:space="preserve"> Gerdes, Lindsey, </w:t>
      </w:r>
      <w:r w:rsidR="007E7E6D">
        <w:rPr>
          <w:sz w:val="16"/>
          <w:szCs w:val="16"/>
        </w:rPr>
        <w:t>“</w:t>
      </w:r>
      <w:r w:rsidRPr="00263E7F">
        <w:rPr>
          <w:sz w:val="16"/>
          <w:szCs w:val="16"/>
        </w:rPr>
        <w:t>What</w:t>
      </w:r>
      <w:r w:rsidR="007E7E6D">
        <w:rPr>
          <w:sz w:val="16"/>
          <w:szCs w:val="16"/>
        </w:rPr>
        <w:t>’</w:t>
      </w:r>
      <w:r w:rsidRPr="00263E7F">
        <w:rPr>
          <w:sz w:val="16"/>
          <w:szCs w:val="16"/>
        </w:rPr>
        <w:t>s Different About the Ys</w:t>
      </w:r>
      <w:r w:rsidR="007E7E6D">
        <w:rPr>
          <w:sz w:val="16"/>
          <w:szCs w:val="16"/>
        </w:rPr>
        <w:t>”</w:t>
      </w:r>
      <w:r w:rsidRPr="00263E7F">
        <w:rPr>
          <w:sz w:val="16"/>
          <w:szCs w:val="16"/>
        </w:rPr>
        <w:t>.</w:t>
      </w:r>
      <w:r>
        <w:rPr>
          <w:sz w:val="16"/>
          <w:szCs w:val="16"/>
        </w:rPr>
        <w:t xml:space="preserve"> </w:t>
      </w:r>
      <w:r w:rsidRPr="00263E7F">
        <w:rPr>
          <w:i/>
          <w:sz w:val="16"/>
          <w:szCs w:val="16"/>
        </w:rPr>
        <w:t>Business Week</w:t>
      </w:r>
      <w:r w:rsidRPr="00263E7F">
        <w:rPr>
          <w:sz w:val="16"/>
          <w:szCs w:val="16"/>
        </w:rPr>
        <w:t>, 9/24/2007, Iss. 4051, pg 56.</w:t>
      </w:r>
    </w:p>
  </w:footnote>
  <w:footnote w:id="4">
    <w:p w14:paraId="5F36854D" w14:textId="6E7B4D97" w:rsidR="00A04ED2" w:rsidRDefault="00A04ED2" w:rsidP="00427908">
      <w:pPr>
        <w:pStyle w:val="FootnoteText"/>
      </w:pPr>
      <w:r w:rsidRPr="00263E7F">
        <w:rPr>
          <w:rStyle w:val="FootnoteReference"/>
          <w:sz w:val="16"/>
          <w:szCs w:val="16"/>
        </w:rPr>
        <w:footnoteRef/>
      </w:r>
      <w:r w:rsidRPr="00263E7F">
        <w:rPr>
          <w:sz w:val="16"/>
          <w:szCs w:val="16"/>
        </w:rPr>
        <w:t xml:space="preserve"> </w:t>
      </w:r>
      <w:r>
        <w:rPr>
          <w:sz w:val="16"/>
          <w:szCs w:val="16"/>
        </w:rPr>
        <w:t xml:space="preserve">Goudreau, Jenna, </w:t>
      </w:r>
      <w:r w:rsidR="007E7E6D">
        <w:rPr>
          <w:sz w:val="16"/>
          <w:szCs w:val="16"/>
        </w:rPr>
        <w:t>“</w:t>
      </w:r>
      <w:r>
        <w:rPr>
          <w:sz w:val="16"/>
          <w:szCs w:val="16"/>
        </w:rPr>
        <w:t>Back to the Stone Age? New Yahoo CEO Marissa Mayer Bans Working from Home.</w:t>
      </w:r>
      <w:r w:rsidR="007E7E6D">
        <w:rPr>
          <w:sz w:val="16"/>
          <w:szCs w:val="16"/>
        </w:rPr>
        <w:t>”</w:t>
      </w:r>
      <w:r>
        <w:rPr>
          <w:sz w:val="16"/>
          <w:szCs w:val="16"/>
        </w:rPr>
        <w:t xml:space="preserve"> </w:t>
      </w:r>
      <w:r>
        <w:rPr>
          <w:i/>
          <w:sz w:val="16"/>
          <w:szCs w:val="16"/>
        </w:rPr>
        <w:t xml:space="preserve">Forbes, 2/25/2013 </w:t>
      </w:r>
      <w:r>
        <w:rPr>
          <w:sz w:val="16"/>
          <w:szCs w:val="16"/>
        </w:rPr>
        <w:t xml:space="preserve">Retrieved from </w:t>
      </w:r>
      <w:hyperlink r:id="rId3" w:history="1">
        <w:r w:rsidRPr="00883795">
          <w:rPr>
            <w:rStyle w:val="Hyperlink"/>
            <w:sz w:val="16"/>
            <w:szCs w:val="16"/>
          </w:rPr>
          <w:t>www.forbes.com</w:t>
        </w:r>
      </w:hyperlink>
    </w:p>
  </w:footnote>
  <w:footnote w:id="5">
    <w:p w14:paraId="49A4CE96" w14:textId="5F3A83BD" w:rsidR="00A04ED2" w:rsidRDefault="00A04ED2" w:rsidP="00427908">
      <w:pPr>
        <w:pStyle w:val="FootnoteText"/>
      </w:pPr>
      <w:r w:rsidRPr="00263E7F">
        <w:rPr>
          <w:rStyle w:val="FootnoteReference"/>
          <w:sz w:val="16"/>
          <w:szCs w:val="16"/>
        </w:rPr>
        <w:footnoteRef/>
      </w:r>
      <w:r w:rsidRPr="00263E7F">
        <w:rPr>
          <w:sz w:val="16"/>
          <w:szCs w:val="16"/>
        </w:rPr>
        <w:t xml:space="preserve"> Phillips, Lucy.</w:t>
      </w:r>
      <w:r>
        <w:rPr>
          <w:sz w:val="16"/>
          <w:szCs w:val="16"/>
        </w:rPr>
        <w:t xml:space="preserve"> </w:t>
      </w:r>
      <w:r w:rsidR="007E7E6D">
        <w:rPr>
          <w:sz w:val="16"/>
          <w:szCs w:val="16"/>
        </w:rPr>
        <w:t>“</w:t>
      </w:r>
      <w:r w:rsidRPr="00263E7F">
        <w:rPr>
          <w:sz w:val="16"/>
          <w:szCs w:val="16"/>
        </w:rPr>
        <w:t>It Starts to Add Up.</w:t>
      </w:r>
      <w:r w:rsidR="007E7E6D">
        <w:rPr>
          <w:sz w:val="16"/>
          <w:szCs w:val="16"/>
        </w:rPr>
        <w:t>”</w:t>
      </w:r>
      <w:r w:rsidRPr="00263E7F">
        <w:rPr>
          <w:sz w:val="16"/>
          <w:szCs w:val="16"/>
        </w:rPr>
        <w:t xml:space="preserve"> </w:t>
      </w:r>
      <w:r w:rsidRPr="00263E7F">
        <w:rPr>
          <w:i/>
          <w:sz w:val="16"/>
          <w:szCs w:val="16"/>
        </w:rPr>
        <w:t>People Management</w:t>
      </w:r>
      <w:r w:rsidRPr="00263E7F">
        <w:rPr>
          <w:sz w:val="16"/>
          <w:szCs w:val="16"/>
        </w:rPr>
        <w:t>. 9/6/2007, Vol. 13, Issue 18, pg. 17.</w:t>
      </w:r>
    </w:p>
  </w:footnote>
  <w:footnote w:id="6">
    <w:p w14:paraId="529634BF" w14:textId="7A1B8EB8" w:rsidR="00A04ED2" w:rsidRDefault="00A04ED2" w:rsidP="00427908">
      <w:pPr>
        <w:pStyle w:val="FootnoteText"/>
      </w:pPr>
      <w:r w:rsidRPr="00263E7F">
        <w:rPr>
          <w:rStyle w:val="FootnoteReference"/>
          <w:sz w:val="16"/>
          <w:szCs w:val="16"/>
        </w:rPr>
        <w:footnoteRef/>
      </w:r>
      <w:r w:rsidRPr="00263E7F">
        <w:rPr>
          <w:sz w:val="16"/>
          <w:szCs w:val="16"/>
        </w:rPr>
        <w:t xml:space="preserve"> Breen, B., </w:t>
      </w:r>
      <w:r w:rsidR="007E7E6D">
        <w:rPr>
          <w:sz w:val="16"/>
          <w:szCs w:val="16"/>
        </w:rPr>
        <w:t>“</w:t>
      </w:r>
      <w:r w:rsidRPr="00263E7F">
        <w:rPr>
          <w:sz w:val="16"/>
          <w:szCs w:val="16"/>
        </w:rPr>
        <w:t>The Clear Leader</w:t>
      </w:r>
      <w:r w:rsidR="007E7E6D">
        <w:rPr>
          <w:sz w:val="16"/>
          <w:szCs w:val="16"/>
        </w:rPr>
        <w:t>”</w:t>
      </w:r>
      <w:r w:rsidRPr="00263E7F">
        <w:rPr>
          <w:sz w:val="16"/>
          <w:szCs w:val="16"/>
        </w:rPr>
        <w:t xml:space="preserve">, </w:t>
      </w:r>
      <w:r w:rsidRPr="00263E7F">
        <w:rPr>
          <w:i/>
          <w:sz w:val="16"/>
          <w:szCs w:val="16"/>
        </w:rPr>
        <w:t>Fast Company</w:t>
      </w:r>
      <w:r w:rsidRPr="00263E7F">
        <w:rPr>
          <w:sz w:val="16"/>
          <w:szCs w:val="16"/>
        </w:rPr>
        <w:t>, March 2005, pp. 65-67.</w:t>
      </w:r>
      <w:r>
        <w:rPr>
          <w:sz w:val="16"/>
          <w:szCs w:val="16"/>
        </w:rPr>
        <w:t xml:space="preserve"> </w:t>
      </w:r>
    </w:p>
  </w:footnote>
  <w:footnote w:id="7">
    <w:p w14:paraId="67725E93" w14:textId="2027D52E" w:rsidR="00A04ED2" w:rsidRDefault="00A04ED2" w:rsidP="008B0AB0">
      <w:pPr>
        <w:pStyle w:val="BodyTextIndent2"/>
        <w:tabs>
          <w:tab w:val="left" w:pos="360"/>
        </w:tabs>
        <w:ind w:left="0"/>
        <w:rPr>
          <w:sz w:val="16"/>
        </w:rPr>
      </w:pPr>
      <w:r>
        <w:tab/>
      </w:r>
      <w:r>
        <w:rPr>
          <w:rStyle w:val="FootnoteReference"/>
        </w:rPr>
        <w:footnoteRef/>
      </w:r>
      <w:r>
        <w:t xml:space="preserve"> </w:t>
      </w:r>
      <w:r>
        <w:rPr>
          <w:sz w:val="16"/>
        </w:rPr>
        <w:t xml:space="preserve">Adapted from Gene Burton, </w:t>
      </w:r>
      <w:r w:rsidR="007E7E6D">
        <w:rPr>
          <w:sz w:val="16"/>
        </w:rPr>
        <w:t>“</w:t>
      </w:r>
      <w:r>
        <w:rPr>
          <w:sz w:val="16"/>
        </w:rPr>
        <w:t>Japan vs. United States: A Comparison of Corporate Environments and Characteristics,</w:t>
      </w:r>
      <w:r w:rsidR="007E7E6D">
        <w:rPr>
          <w:sz w:val="16"/>
        </w:rPr>
        <w:t>”</w:t>
      </w:r>
      <w:r>
        <w:rPr>
          <w:sz w:val="16"/>
        </w:rPr>
        <w:t xml:space="preserve"> Human Systems Management 8, No. 2, 1989, 167-173; </w:t>
      </w:r>
      <w:proofErr w:type="spellStart"/>
      <w:r>
        <w:rPr>
          <w:sz w:val="16"/>
        </w:rPr>
        <w:t>Graef</w:t>
      </w:r>
      <w:proofErr w:type="spellEnd"/>
      <w:r>
        <w:rPr>
          <w:sz w:val="16"/>
        </w:rPr>
        <w:t xml:space="preserve"> Crystal, </w:t>
      </w:r>
      <w:r w:rsidR="007E7E6D">
        <w:rPr>
          <w:sz w:val="16"/>
        </w:rPr>
        <w:t>“</w:t>
      </w:r>
      <w:r>
        <w:rPr>
          <w:sz w:val="16"/>
        </w:rPr>
        <w:t>The Great CEO Pay Sweepstakes,</w:t>
      </w:r>
      <w:r w:rsidR="007E7E6D">
        <w:rPr>
          <w:sz w:val="16"/>
        </w:rPr>
        <w:t>”</w:t>
      </w:r>
      <w:r>
        <w:rPr>
          <w:sz w:val="16"/>
        </w:rPr>
        <w:t xml:space="preserve"> Fortune, June 18, 1990, 94-102; Boyle DeMente, The Japanese Way of Doing Things (Englewood Cliffs, NJ: Prentice-Hall, Inc., 1981); Robert Doctor, </w:t>
      </w:r>
      <w:r w:rsidR="007E7E6D">
        <w:rPr>
          <w:sz w:val="16"/>
        </w:rPr>
        <w:t>“</w:t>
      </w:r>
      <w:r>
        <w:rPr>
          <w:sz w:val="16"/>
        </w:rPr>
        <w:t>Asian and American CEOs: A Comparative Study,</w:t>
      </w:r>
      <w:r w:rsidR="007E7E6D">
        <w:rPr>
          <w:sz w:val="16"/>
        </w:rPr>
        <w:t>”</w:t>
      </w:r>
      <w:r>
        <w:rPr>
          <w:sz w:val="16"/>
        </w:rPr>
        <w:t xml:space="preserve"> Organizational Dynamics, Winter 1990, 45-46; Frank Gibney, Japan: The Fragile Super Power (New York: W.W. Norton and Co., Inc., 1979); Andrew Tanzer and Ruth Simon, </w:t>
      </w:r>
      <w:r w:rsidR="007E7E6D">
        <w:rPr>
          <w:sz w:val="16"/>
        </w:rPr>
        <w:t>“</w:t>
      </w:r>
      <w:r>
        <w:rPr>
          <w:sz w:val="16"/>
        </w:rPr>
        <w:t>Why Japan Loves Robots and We Don</w:t>
      </w:r>
      <w:r w:rsidR="007E7E6D">
        <w:rPr>
          <w:sz w:val="16"/>
        </w:rPr>
        <w:t>’</w:t>
      </w:r>
      <w:r>
        <w:rPr>
          <w:sz w:val="16"/>
        </w:rPr>
        <w:t>t</w:t>
      </w:r>
      <w:r w:rsidR="007E7E6D">
        <w:rPr>
          <w:sz w:val="16"/>
        </w:rPr>
        <w:t>”</w:t>
      </w:r>
      <w:r>
        <w:rPr>
          <w:sz w:val="16"/>
        </w:rPr>
        <w:t xml:space="preserve"> Forbes, April 1990, 148-153.</w:t>
      </w:r>
    </w:p>
    <w:p w14:paraId="29A3096A" w14:textId="77777777" w:rsidR="00A04ED2" w:rsidRDefault="00A04ED2" w:rsidP="008B0AB0">
      <w:pPr>
        <w:pStyle w:val="BodyTextIndent2"/>
        <w:tabs>
          <w:tab w:val="left" w:pos="360"/>
        </w:tabs>
        <w:ind w:left="0"/>
      </w:pPr>
    </w:p>
  </w:footnote>
  <w:footnote w:id="8">
    <w:p w14:paraId="6EAD0371" w14:textId="28A7863C" w:rsidR="00A04ED2" w:rsidRDefault="00A04ED2" w:rsidP="008B0AB0">
      <w:pPr>
        <w:pStyle w:val="BodyTextIndent2"/>
        <w:ind w:left="0"/>
        <w:rPr>
          <w:sz w:val="16"/>
        </w:rPr>
      </w:pPr>
      <w:r>
        <w:tab/>
      </w:r>
      <w:r>
        <w:rPr>
          <w:rStyle w:val="FootnoteReference"/>
        </w:rPr>
        <w:footnoteRef/>
      </w:r>
      <w:r>
        <w:t xml:space="preserve"> </w:t>
      </w:r>
      <w:r>
        <w:rPr>
          <w:sz w:val="16"/>
        </w:rPr>
        <w:t xml:space="preserve">Adapted from Earnest Archer, </w:t>
      </w:r>
      <w:r w:rsidR="007E7E6D">
        <w:rPr>
          <w:sz w:val="16"/>
        </w:rPr>
        <w:t>“</w:t>
      </w:r>
      <w:r>
        <w:rPr>
          <w:sz w:val="16"/>
        </w:rPr>
        <w:t>Things You Lose the Right To Do When You Become a Manager,</w:t>
      </w:r>
      <w:r w:rsidR="007E7E6D">
        <w:rPr>
          <w:sz w:val="16"/>
        </w:rPr>
        <w:t>”</w:t>
      </w:r>
      <w:r>
        <w:rPr>
          <w:sz w:val="16"/>
        </w:rPr>
        <w:t xml:space="preserve"> Supervisory Management, July 1990, 8-9; K. Bartol and D. Martin, Management (New York: McGraw-Hill, 1991), 10-14; Robert Guest, </w:t>
      </w:r>
      <w:r w:rsidR="007E7E6D">
        <w:rPr>
          <w:sz w:val="16"/>
        </w:rPr>
        <w:t>“</w:t>
      </w:r>
      <w:r>
        <w:rPr>
          <w:sz w:val="16"/>
        </w:rPr>
        <w:t>Of Time and the Foreman,</w:t>
      </w:r>
      <w:r w:rsidR="007E7E6D">
        <w:rPr>
          <w:sz w:val="16"/>
        </w:rPr>
        <w:t>”</w:t>
      </w:r>
      <w:r>
        <w:rPr>
          <w:sz w:val="16"/>
        </w:rPr>
        <w:t xml:space="preserve"> Personnel, May 1956, 478; R. Kreitner, Management, 5</w:t>
      </w:r>
      <w:r>
        <w:rPr>
          <w:sz w:val="16"/>
          <w:vertAlign w:val="superscript"/>
        </w:rPr>
        <w:t>th</w:t>
      </w:r>
      <w:r>
        <w:rPr>
          <w:sz w:val="16"/>
        </w:rPr>
        <w:t xml:space="preserve"> ed. (Boston: Houghton-Mifflin, 1992), 18-20; M. McCall, A. Morrison, and R. Hannan, Studies of Managerial Work: Results and Methods (Greensboro, NC: Center for Creative Leadership, 1978), 6-18; Henry Mintzberg, </w:t>
      </w:r>
      <w:r w:rsidR="007E7E6D">
        <w:rPr>
          <w:sz w:val="16"/>
        </w:rPr>
        <w:t>“</w:t>
      </w:r>
      <w:r>
        <w:rPr>
          <w:sz w:val="16"/>
        </w:rPr>
        <w:t>The Manager</w:t>
      </w:r>
      <w:r w:rsidR="007E7E6D">
        <w:rPr>
          <w:sz w:val="16"/>
        </w:rPr>
        <w:t>’</w:t>
      </w:r>
      <w:r>
        <w:rPr>
          <w:sz w:val="16"/>
        </w:rPr>
        <w:t>s Job: Folklore and Fact,</w:t>
      </w:r>
      <w:r w:rsidR="007E7E6D">
        <w:rPr>
          <w:sz w:val="16"/>
        </w:rPr>
        <w:t>”</w:t>
      </w:r>
      <w:r>
        <w:rPr>
          <w:sz w:val="16"/>
        </w:rPr>
        <w:t xml:space="preserve"> Harvard Business Review, March/April 1990, 57-69; Henry Mintzberg, The Nature of Managerial Work (New York: Harper </w:t>
      </w:r>
    </w:p>
    <w:p w14:paraId="7E6A0161" w14:textId="77777777" w:rsidR="00A04ED2" w:rsidRPr="00F95A6B" w:rsidRDefault="00A04ED2" w:rsidP="008B0AB0">
      <w:pPr>
        <w:pStyle w:val="FootnoteText"/>
        <w:rPr>
          <w:rFonts w:ascii="Times New Roman" w:hAnsi="Times New Roman"/>
        </w:rPr>
      </w:pPr>
      <w:r w:rsidRPr="00F95A6B">
        <w:rPr>
          <w:rFonts w:ascii="Times New Roman" w:hAnsi="Times New Roman"/>
          <w:sz w:val="16"/>
        </w:rPr>
        <w:t>and Row, 19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3A1F0" w14:textId="77777777" w:rsidR="00A04ED2" w:rsidRPr="00244295" w:rsidRDefault="00A04ED2" w:rsidP="00244295">
    <w:pPr>
      <w:pStyle w:val="Header"/>
      <w:rPr>
        <w:sz w:val="20"/>
        <w:szCs w:val="20"/>
      </w:rPr>
    </w:pPr>
    <w:r w:rsidRPr="00244295">
      <w:rPr>
        <w:sz w:val="20"/>
        <w:szCs w:val="20"/>
      </w:rPr>
      <w:t xml:space="preserve">Chapter 01 - </w:t>
    </w:r>
    <w:r w:rsidRPr="00244295">
      <w:rPr>
        <w:color w:val="000000"/>
        <w:sz w:val="20"/>
        <w:szCs w:val="20"/>
        <w:shd w:val="clear" w:color="auto" w:fill="FFFFFF"/>
      </w:rPr>
      <w:t>Managing and Performing</w:t>
    </w:r>
  </w:p>
  <w:p w14:paraId="78F85F55" w14:textId="77777777" w:rsidR="00A04ED2" w:rsidRDefault="00A04E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7882F" w14:textId="3AC039CE" w:rsidR="00A04ED2" w:rsidRPr="00244295" w:rsidRDefault="00A04ED2">
    <w:pPr>
      <w:pStyle w:val="Header"/>
      <w:rPr>
        <w:sz w:val="20"/>
        <w:szCs w:val="20"/>
      </w:rPr>
    </w:pPr>
    <w:r w:rsidRPr="00244295">
      <w:rPr>
        <w:sz w:val="20"/>
        <w:szCs w:val="20"/>
      </w:rPr>
      <w:t>Chapter 01</w:t>
    </w:r>
    <w:r w:rsidR="008F1C42">
      <w:rPr>
        <w:sz w:val="20"/>
        <w:szCs w:val="20"/>
      </w:rPr>
      <w:t>:</w:t>
    </w:r>
    <w:r w:rsidRPr="00244295">
      <w:rPr>
        <w:sz w:val="20"/>
        <w:szCs w:val="20"/>
      </w:rPr>
      <w:t xml:space="preserve"> </w:t>
    </w:r>
    <w:r w:rsidRPr="00244295">
      <w:rPr>
        <w:color w:val="000000"/>
        <w:sz w:val="20"/>
        <w:szCs w:val="20"/>
        <w:shd w:val="clear" w:color="auto" w:fill="FFFFFF"/>
      </w:rPr>
      <w:t>Managing and Perform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E28"/>
    <w:multiLevelType w:val="multilevel"/>
    <w:tmpl w:val="60400EB2"/>
    <w:lvl w:ilvl="0">
      <w:start w:val="1"/>
      <w:numFmt w:val="decimal"/>
      <w:lvlText w:val="%1."/>
      <w:lvlJc w:val="left"/>
      <w:pPr>
        <w:tabs>
          <w:tab w:val="num" w:pos="1080"/>
        </w:tabs>
        <w:ind w:left="108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 w15:restartNumberingAfterBreak="0">
    <w:nsid w:val="01280784"/>
    <w:multiLevelType w:val="multilevel"/>
    <w:tmpl w:val="01765EDC"/>
    <w:lvl w:ilvl="0">
      <w:start w:val="2"/>
      <w:numFmt w:val="upperRoman"/>
      <w:lvlText w:val="%1."/>
      <w:lvlJc w:val="left"/>
      <w:pPr>
        <w:tabs>
          <w:tab w:val="num" w:pos="360"/>
        </w:tabs>
        <w:ind w:left="360" w:hanging="360"/>
      </w:pPr>
      <w:rPr>
        <w:rFonts w:ascii="Arial" w:hAnsi="Arial" w:cs="Arial" w:hint="default"/>
        <w:b/>
        <w:sz w:val="28"/>
        <w:szCs w:val="28"/>
      </w:rPr>
    </w:lvl>
    <w:lvl w:ilvl="1">
      <w:start w:val="2"/>
      <w:numFmt w:val="upperLetter"/>
      <w:lvlText w:val="%2."/>
      <w:lvlJc w:val="left"/>
      <w:pPr>
        <w:tabs>
          <w:tab w:val="num" w:pos="720"/>
        </w:tabs>
        <w:ind w:left="720" w:hanging="360"/>
      </w:pPr>
      <w:rPr>
        <w:rFonts w:cs="Times New Roman" w:hint="default"/>
        <w:b/>
        <w:sz w:val="22"/>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 w15:restartNumberingAfterBreak="0">
    <w:nsid w:val="03E223B7"/>
    <w:multiLevelType w:val="hybridMultilevel"/>
    <w:tmpl w:val="2B7A65F2"/>
    <w:lvl w:ilvl="0" w:tplc="8E168578">
      <w:start w:val="1"/>
      <w:numFmt w:val="bullet"/>
      <w:lvlText w:val="o"/>
      <w:lvlJc w:val="left"/>
      <w:pPr>
        <w:ind w:left="1440" w:hanging="360"/>
      </w:pPr>
      <w:rPr>
        <w:rFonts w:ascii="Courier New" w:hAnsi="Courier New" w:hint="default"/>
        <w:sz w:val="2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9D75A2"/>
    <w:multiLevelType w:val="singleLevel"/>
    <w:tmpl w:val="215652B4"/>
    <w:lvl w:ilvl="0">
      <w:start w:val="1"/>
      <w:numFmt w:val="decimal"/>
      <w:lvlText w:val="%1."/>
      <w:lvlJc w:val="left"/>
      <w:pPr>
        <w:tabs>
          <w:tab w:val="num" w:pos="2160"/>
        </w:tabs>
        <w:ind w:left="2160" w:hanging="720"/>
      </w:pPr>
      <w:rPr>
        <w:rFonts w:cs="Times New Roman" w:hint="default"/>
      </w:rPr>
    </w:lvl>
  </w:abstractNum>
  <w:abstractNum w:abstractNumId="4" w15:restartNumberingAfterBreak="0">
    <w:nsid w:val="075F74B5"/>
    <w:multiLevelType w:val="multilevel"/>
    <w:tmpl w:val="46CC5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B90031"/>
    <w:multiLevelType w:val="hybridMultilevel"/>
    <w:tmpl w:val="F8E03A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14754E"/>
    <w:multiLevelType w:val="hybridMultilevel"/>
    <w:tmpl w:val="E0B87470"/>
    <w:lvl w:ilvl="0" w:tplc="9C9A66D2">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DA816D6"/>
    <w:multiLevelType w:val="hybridMultilevel"/>
    <w:tmpl w:val="892608F6"/>
    <w:lvl w:ilvl="0" w:tplc="68527FC4">
      <w:start w:val="3"/>
      <w:numFmt w:val="decimal"/>
      <w:lvlText w:val="%1."/>
      <w:lvlJc w:val="left"/>
      <w:pPr>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0E4D61A7"/>
    <w:multiLevelType w:val="hybridMultilevel"/>
    <w:tmpl w:val="1054CAC2"/>
    <w:lvl w:ilvl="0" w:tplc="EBDA99C0">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E99409C"/>
    <w:multiLevelType w:val="hybridMultilevel"/>
    <w:tmpl w:val="CA582180"/>
    <w:lvl w:ilvl="0" w:tplc="0A048510">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0EE80284"/>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11" w15:restartNumberingAfterBreak="0">
    <w:nsid w:val="10373314"/>
    <w:multiLevelType w:val="multilevel"/>
    <w:tmpl w:val="6344B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AE51A7"/>
    <w:multiLevelType w:val="multilevel"/>
    <w:tmpl w:val="04090027"/>
    <w:lvl w:ilvl="0">
      <w:start w:val="1"/>
      <w:numFmt w:val="upperRoman"/>
      <w:pStyle w:val="Heading1"/>
      <w:lvlText w:val="%1."/>
      <w:lvlJc w:val="left"/>
      <w:pPr>
        <w:tabs>
          <w:tab w:val="num" w:pos="360"/>
        </w:tabs>
      </w:pPr>
      <w:rPr>
        <w:rFonts w:cs="Times New Roman"/>
      </w:rPr>
    </w:lvl>
    <w:lvl w:ilvl="1">
      <w:start w:val="1"/>
      <w:numFmt w:val="upperLetter"/>
      <w:pStyle w:val="Heading2"/>
      <w:lvlText w:val="%2."/>
      <w:lvlJc w:val="left"/>
      <w:pPr>
        <w:tabs>
          <w:tab w:val="num" w:pos="360"/>
        </w:tabs>
        <w:ind w:left="0"/>
      </w:pPr>
      <w:rPr>
        <w:rFonts w:cs="Times New Roman"/>
      </w:rPr>
    </w:lvl>
    <w:lvl w:ilvl="2">
      <w:start w:val="1"/>
      <w:numFmt w:val="decimal"/>
      <w:pStyle w:val="Heading3"/>
      <w:lvlText w:val="%3."/>
      <w:lvlJc w:val="left"/>
      <w:pPr>
        <w:tabs>
          <w:tab w:val="num" w:pos="1800"/>
        </w:tabs>
        <w:ind w:left="1440"/>
      </w:pPr>
      <w:rPr>
        <w:rFonts w:cs="Times New Roman"/>
      </w:rPr>
    </w:lvl>
    <w:lvl w:ilvl="3">
      <w:start w:val="1"/>
      <w:numFmt w:val="lowerLetter"/>
      <w:pStyle w:val="Heading4"/>
      <w:lvlText w:val="%4)"/>
      <w:lvlJc w:val="left"/>
      <w:pPr>
        <w:tabs>
          <w:tab w:val="num" w:pos="2520"/>
        </w:tabs>
        <w:ind w:left="2160"/>
      </w:pPr>
      <w:rPr>
        <w:rFonts w:cs="Times New Roman"/>
      </w:rPr>
    </w:lvl>
    <w:lvl w:ilvl="4">
      <w:start w:val="1"/>
      <w:numFmt w:val="decimal"/>
      <w:pStyle w:val="Heading5"/>
      <w:lvlText w:val="(%5)"/>
      <w:lvlJc w:val="left"/>
      <w:pPr>
        <w:tabs>
          <w:tab w:val="num" w:pos="3240"/>
        </w:tabs>
        <w:ind w:left="2880"/>
      </w:pPr>
      <w:rPr>
        <w:rFonts w:cs="Times New Roman"/>
      </w:rPr>
    </w:lvl>
    <w:lvl w:ilvl="5">
      <w:start w:val="1"/>
      <w:numFmt w:val="lowerLetter"/>
      <w:pStyle w:val="Heading6"/>
      <w:lvlText w:val="(%6)"/>
      <w:lvlJc w:val="left"/>
      <w:pPr>
        <w:tabs>
          <w:tab w:val="num" w:pos="3960"/>
        </w:tabs>
        <w:ind w:left="3600"/>
      </w:pPr>
      <w:rPr>
        <w:rFonts w:cs="Times New Roman"/>
      </w:rPr>
    </w:lvl>
    <w:lvl w:ilvl="6">
      <w:start w:val="1"/>
      <w:numFmt w:val="lowerRoman"/>
      <w:pStyle w:val="Heading7"/>
      <w:lvlText w:val="(%7)"/>
      <w:lvlJc w:val="left"/>
      <w:pPr>
        <w:tabs>
          <w:tab w:val="num" w:pos="4680"/>
        </w:tabs>
        <w:ind w:left="4320"/>
      </w:pPr>
      <w:rPr>
        <w:rFonts w:cs="Times New Roman"/>
      </w:rPr>
    </w:lvl>
    <w:lvl w:ilvl="7">
      <w:start w:val="1"/>
      <w:numFmt w:val="lowerLetter"/>
      <w:pStyle w:val="Heading8"/>
      <w:lvlText w:val="(%8)"/>
      <w:lvlJc w:val="left"/>
      <w:pPr>
        <w:tabs>
          <w:tab w:val="num" w:pos="5400"/>
        </w:tabs>
        <w:ind w:left="5040"/>
      </w:pPr>
      <w:rPr>
        <w:rFonts w:cs="Times New Roman"/>
      </w:rPr>
    </w:lvl>
    <w:lvl w:ilvl="8">
      <w:start w:val="1"/>
      <w:numFmt w:val="lowerRoman"/>
      <w:pStyle w:val="Heading9"/>
      <w:lvlText w:val="(%9)"/>
      <w:lvlJc w:val="left"/>
      <w:pPr>
        <w:tabs>
          <w:tab w:val="num" w:pos="6120"/>
        </w:tabs>
        <w:ind w:left="5760"/>
      </w:pPr>
      <w:rPr>
        <w:rFonts w:cs="Times New Roman"/>
      </w:rPr>
    </w:lvl>
  </w:abstractNum>
  <w:abstractNum w:abstractNumId="13" w15:restartNumberingAfterBreak="0">
    <w:nsid w:val="1CCA2766"/>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14" w15:restartNumberingAfterBreak="0">
    <w:nsid w:val="1D352128"/>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15" w15:restartNumberingAfterBreak="0">
    <w:nsid w:val="1D47751C"/>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16" w15:restartNumberingAfterBreak="0">
    <w:nsid w:val="1E27698C"/>
    <w:multiLevelType w:val="singleLevel"/>
    <w:tmpl w:val="E92C0196"/>
    <w:lvl w:ilvl="0">
      <w:start w:val="1"/>
      <w:numFmt w:val="lowerLetter"/>
      <w:lvlText w:val="%1."/>
      <w:lvlJc w:val="left"/>
      <w:pPr>
        <w:tabs>
          <w:tab w:val="num" w:pos="1440"/>
        </w:tabs>
        <w:ind w:left="1440" w:hanging="360"/>
      </w:pPr>
      <w:rPr>
        <w:rFonts w:cs="Times New Roman" w:hint="default"/>
      </w:rPr>
    </w:lvl>
  </w:abstractNum>
  <w:abstractNum w:abstractNumId="17" w15:restartNumberingAfterBreak="0">
    <w:nsid w:val="212259D1"/>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18" w15:restartNumberingAfterBreak="0">
    <w:nsid w:val="22D61408"/>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19" w15:restartNumberingAfterBreak="0">
    <w:nsid w:val="2324485B"/>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20" w15:restartNumberingAfterBreak="0">
    <w:nsid w:val="27663DE9"/>
    <w:multiLevelType w:val="hybridMultilevel"/>
    <w:tmpl w:val="17522924"/>
    <w:lvl w:ilvl="0" w:tplc="A8901FEC">
      <w:start w:val="1"/>
      <w:numFmt w:val="lowerLetter"/>
      <w:lvlText w:val="%1."/>
      <w:lvlJc w:val="left"/>
      <w:pPr>
        <w:ind w:left="1800" w:hanging="360"/>
      </w:pPr>
      <w:rPr>
        <w:rFonts w:hint="default"/>
        <w:b w:val="0"/>
        <w:i w:val="0"/>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8632986"/>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22" w15:restartNumberingAfterBreak="0">
    <w:nsid w:val="2BE47824"/>
    <w:multiLevelType w:val="multilevel"/>
    <w:tmpl w:val="8E888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C3B07C8"/>
    <w:multiLevelType w:val="singleLevel"/>
    <w:tmpl w:val="6C069CD6"/>
    <w:lvl w:ilvl="0">
      <w:start w:val="1"/>
      <w:numFmt w:val="lowerLetter"/>
      <w:lvlText w:val="%1."/>
      <w:lvlJc w:val="left"/>
      <w:pPr>
        <w:tabs>
          <w:tab w:val="num" w:pos="1440"/>
        </w:tabs>
        <w:ind w:left="1440" w:hanging="360"/>
      </w:pPr>
      <w:rPr>
        <w:rFonts w:cs="Times New Roman" w:hint="default"/>
      </w:rPr>
    </w:lvl>
  </w:abstractNum>
  <w:abstractNum w:abstractNumId="24" w15:restartNumberingAfterBreak="0">
    <w:nsid w:val="2CC06D9B"/>
    <w:multiLevelType w:val="hybridMultilevel"/>
    <w:tmpl w:val="1EF62A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CD40EE3"/>
    <w:multiLevelType w:val="hybridMultilevel"/>
    <w:tmpl w:val="7C683988"/>
    <w:lvl w:ilvl="0" w:tplc="8AE04834">
      <w:start w:val="5"/>
      <w:numFmt w:val="decimal"/>
      <w:lvlText w:val="%1."/>
      <w:lvlJc w:val="left"/>
      <w:pPr>
        <w:ind w:left="108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0E168D"/>
    <w:multiLevelType w:val="hybridMultilevel"/>
    <w:tmpl w:val="A4025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BD6B5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8" w15:restartNumberingAfterBreak="0">
    <w:nsid w:val="33310A97"/>
    <w:multiLevelType w:val="hybridMultilevel"/>
    <w:tmpl w:val="A5E6D3A0"/>
    <w:lvl w:ilvl="0" w:tplc="383220A8">
      <w:start w:val="1"/>
      <w:numFmt w:val="decimal"/>
      <w:pStyle w:val="questions"/>
      <w:lvlText w:val="%1."/>
      <w:lvlJc w:val="left"/>
      <w:pPr>
        <w:tabs>
          <w:tab w:val="num" w:pos="1310"/>
        </w:tabs>
        <w:ind w:left="1310" w:hanging="360"/>
      </w:pPr>
      <w:rPr>
        <w:rFonts w:cs="Times New Roman" w:hint="default"/>
      </w:rPr>
    </w:lvl>
    <w:lvl w:ilvl="1" w:tplc="04090019">
      <w:start w:val="1"/>
      <w:numFmt w:val="lowerLetter"/>
      <w:lvlText w:val="%2."/>
      <w:lvlJc w:val="left"/>
      <w:pPr>
        <w:tabs>
          <w:tab w:val="num" w:pos="2030"/>
        </w:tabs>
        <w:ind w:left="2030" w:hanging="360"/>
      </w:pPr>
      <w:rPr>
        <w:rFonts w:cs="Times New Roman"/>
      </w:rPr>
    </w:lvl>
    <w:lvl w:ilvl="2" w:tplc="0409001B">
      <w:start w:val="1"/>
      <w:numFmt w:val="lowerRoman"/>
      <w:lvlText w:val="%3."/>
      <w:lvlJc w:val="right"/>
      <w:pPr>
        <w:tabs>
          <w:tab w:val="num" w:pos="2750"/>
        </w:tabs>
        <w:ind w:left="2750" w:hanging="180"/>
      </w:pPr>
      <w:rPr>
        <w:rFonts w:cs="Times New Roman"/>
      </w:rPr>
    </w:lvl>
    <w:lvl w:ilvl="3" w:tplc="0409000F">
      <w:start w:val="1"/>
      <w:numFmt w:val="decimal"/>
      <w:lvlText w:val="%4."/>
      <w:lvlJc w:val="left"/>
      <w:pPr>
        <w:tabs>
          <w:tab w:val="num" w:pos="3470"/>
        </w:tabs>
        <w:ind w:left="3470" w:hanging="360"/>
      </w:pPr>
      <w:rPr>
        <w:rFonts w:cs="Times New Roman"/>
      </w:rPr>
    </w:lvl>
    <w:lvl w:ilvl="4" w:tplc="04090019">
      <w:start w:val="1"/>
      <w:numFmt w:val="lowerLetter"/>
      <w:lvlText w:val="%5."/>
      <w:lvlJc w:val="left"/>
      <w:pPr>
        <w:tabs>
          <w:tab w:val="num" w:pos="4190"/>
        </w:tabs>
        <w:ind w:left="4190" w:hanging="360"/>
      </w:pPr>
      <w:rPr>
        <w:rFonts w:cs="Times New Roman"/>
      </w:rPr>
    </w:lvl>
    <w:lvl w:ilvl="5" w:tplc="0409001B">
      <w:start w:val="1"/>
      <w:numFmt w:val="lowerRoman"/>
      <w:lvlText w:val="%6."/>
      <w:lvlJc w:val="right"/>
      <w:pPr>
        <w:tabs>
          <w:tab w:val="num" w:pos="4910"/>
        </w:tabs>
        <w:ind w:left="4910" w:hanging="180"/>
      </w:pPr>
      <w:rPr>
        <w:rFonts w:cs="Times New Roman"/>
      </w:rPr>
    </w:lvl>
    <w:lvl w:ilvl="6" w:tplc="0409000F">
      <w:start w:val="1"/>
      <w:numFmt w:val="decimal"/>
      <w:lvlText w:val="%7."/>
      <w:lvlJc w:val="left"/>
      <w:pPr>
        <w:tabs>
          <w:tab w:val="num" w:pos="5630"/>
        </w:tabs>
        <w:ind w:left="5630" w:hanging="360"/>
      </w:pPr>
      <w:rPr>
        <w:rFonts w:cs="Times New Roman"/>
      </w:rPr>
    </w:lvl>
    <w:lvl w:ilvl="7" w:tplc="04090019">
      <w:start w:val="1"/>
      <w:numFmt w:val="lowerLetter"/>
      <w:lvlText w:val="%8."/>
      <w:lvlJc w:val="left"/>
      <w:pPr>
        <w:tabs>
          <w:tab w:val="num" w:pos="6350"/>
        </w:tabs>
        <w:ind w:left="6350" w:hanging="360"/>
      </w:pPr>
      <w:rPr>
        <w:rFonts w:cs="Times New Roman"/>
      </w:rPr>
    </w:lvl>
    <w:lvl w:ilvl="8" w:tplc="0409001B">
      <w:start w:val="1"/>
      <w:numFmt w:val="lowerRoman"/>
      <w:lvlText w:val="%9."/>
      <w:lvlJc w:val="right"/>
      <w:pPr>
        <w:tabs>
          <w:tab w:val="num" w:pos="7070"/>
        </w:tabs>
        <w:ind w:left="7070" w:hanging="180"/>
      </w:pPr>
      <w:rPr>
        <w:rFonts w:cs="Times New Roman"/>
      </w:rPr>
    </w:lvl>
  </w:abstractNum>
  <w:abstractNum w:abstractNumId="29" w15:restartNumberingAfterBreak="0">
    <w:nsid w:val="33CE1ED4"/>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30" w15:restartNumberingAfterBreak="0">
    <w:nsid w:val="37671E98"/>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31" w15:restartNumberingAfterBreak="0">
    <w:nsid w:val="394710E2"/>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32" w15:restartNumberingAfterBreak="0">
    <w:nsid w:val="3B03192B"/>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3" w15:restartNumberingAfterBreak="0">
    <w:nsid w:val="3B352AB8"/>
    <w:multiLevelType w:val="hybridMultilevel"/>
    <w:tmpl w:val="19BEEE60"/>
    <w:lvl w:ilvl="0" w:tplc="9418DA98">
      <w:start w:val="5"/>
      <w:numFmt w:val="upperLetter"/>
      <w:lvlText w:val="%1."/>
      <w:lvlJc w:val="left"/>
      <w:pPr>
        <w:ind w:left="1432" w:hanging="360"/>
      </w:pPr>
      <w:rPr>
        <w:rFonts w:cs="Times New Roman"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3DE0012B"/>
    <w:multiLevelType w:val="multilevel"/>
    <w:tmpl w:val="1820D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2C249D5"/>
    <w:multiLevelType w:val="hybridMultilevel"/>
    <w:tmpl w:val="B2F02B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63625B"/>
    <w:multiLevelType w:val="hybridMultilevel"/>
    <w:tmpl w:val="E1B68718"/>
    <w:lvl w:ilvl="0" w:tplc="04090003">
      <w:start w:val="1"/>
      <w:numFmt w:val="bullet"/>
      <w:lvlText w:val="o"/>
      <w:lvlJc w:val="left"/>
      <w:pPr>
        <w:ind w:left="1440" w:hanging="360"/>
      </w:pPr>
      <w:rPr>
        <w:rFonts w:ascii="Courier New" w:hAnsi="Courier New" w:hint="default"/>
        <w:i w:val="0"/>
        <w:sz w:val="2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7" w15:restartNumberingAfterBreak="0">
    <w:nsid w:val="495A5259"/>
    <w:multiLevelType w:val="multilevel"/>
    <w:tmpl w:val="23C46CBE"/>
    <w:lvl w:ilvl="0">
      <w:start w:val="5"/>
      <w:numFmt w:val="upperRoman"/>
      <w:lvlText w:val="%1."/>
      <w:lvlJc w:val="left"/>
      <w:pPr>
        <w:tabs>
          <w:tab w:val="num" w:pos="360"/>
        </w:tabs>
        <w:ind w:left="360" w:hanging="360"/>
      </w:pPr>
      <w:rPr>
        <w:rFonts w:ascii="Arial" w:hAnsi="Arial" w:cs="Arial" w:hint="default"/>
        <w:b/>
        <w:sz w:val="28"/>
        <w:szCs w:val="28"/>
      </w:rPr>
    </w:lvl>
    <w:lvl w:ilvl="1">
      <w:start w:val="1"/>
      <w:numFmt w:val="upperLetter"/>
      <w:lvlText w:val="%2."/>
      <w:lvlJc w:val="left"/>
      <w:pPr>
        <w:tabs>
          <w:tab w:val="num" w:pos="720"/>
        </w:tabs>
        <w:ind w:left="720" w:hanging="360"/>
      </w:pPr>
      <w:rPr>
        <w:rFonts w:cs="Times New Roman" w:hint="default"/>
        <w:b/>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8" w15:restartNumberingAfterBreak="0">
    <w:nsid w:val="4B2E5812"/>
    <w:multiLevelType w:val="multilevel"/>
    <w:tmpl w:val="F3FA5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D417D1A"/>
    <w:multiLevelType w:val="multilevel"/>
    <w:tmpl w:val="5E820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DFE417D"/>
    <w:multiLevelType w:val="hybridMultilevel"/>
    <w:tmpl w:val="9ED49BE8"/>
    <w:lvl w:ilvl="0" w:tplc="04090001">
      <w:start w:val="1"/>
      <w:numFmt w:val="bullet"/>
      <w:lvlText w:val=""/>
      <w:lvlJc w:val="left"/>
      <w:pPr>
        <w:tabs>
          <w:tab w:val="num" w:pos="936"/>
        </w:tabs>
        <w:ind w:left="936" w:hanging="216"/>
      </w:pPr>
      <w:rPr>
        <w:rFonts w:ascii="Symbol" w:hAnsi="Symbol" w:hint="default"/>
        <w:sz w:val="24"/>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53A6618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53EC3D54"/>
    <w:multiLevelType w:val="hybridMultilevel"/>
    <w:tmpl w:val="2458863A"/>
    <w:lvl w:ilvl="0" w:tplc="67C0BAE0">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555C7738"/>
    <w:multiLevelType w:val="singleLevel"/>
    <w:tmpl w:val="DAD6D978"/>
    <w:lvl w:ilvl="0">
      <w:start w:val="1"/>
      <w:numFmt w:val="decimal"/>
      <w:lvlText w:val="%1."/>
      <w:lvlJc w:val="left"/>
      <w:pPr>
        <w:tabs>
          <w:tab w:val="num" w:pos="1080"/>
        </w:tabs>
        <w:ind w:left="1080" w:hanging="360"/>
      </w:pPr>
      <w:rPr>
        <w:rFonts w:cs="Times New Roman" w:hint="default"/>
        <w:b w:val="0"/>
        <w:i w:val="0"/>
      </w:rPr>
    </w:lvl>
  </w:abstractNum>
  <w:abstractNum w:abstractNumId="44" w15:restartNumberingAfterBreak="0">
    <w:nsid w:val="5566025A"/>
    <w:multiLevelType w:val="multilevel"/>
    <w:tmpl w:val="43C40808"/>
    <w:lvl w:ilvl="0">
      <w:start w:val="1"/>
      <w:numFmt w:val="upperLetter"/>
      <w:lvlText w:val="%1."/>
      <w:lvlJc w:val="left"/>
      <w:pPr>
        <w:tabs>
          <w:tab w:val="num" w:pos="720"/>
        </w:tabs>
        <w:ind w:left="720" w:hanging="360"/>
      </w:pPr>
      <w:rPr>
        <w:rFonts w:cs="Times New Roman" w:hint="default"/>
        <w:b/>
      </w:rPr>
    </w:lvl>
    <w:lvl w:ilvl="1">
      <w:start w:val="1"/>
      <w:numFmt w:val="upperLetter"/>
      <w:lvlText w:val="%2."/>
      <w:lvlJc w:val="left"/>
      <w:pPr>
        <w:tabs>
          <w:tab w:val="num" w:pos="720"/>
        </w:tabs>
        <w:ind w:left="720" w:hanging="360"/>
      </w:pPr>
      <w:rPr>
        <w:rFonts w:cs="Times New Roman" w:hint="default"/>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5" w15:restartNumberingAfterBreak="0">
    <w:nsid w:val="560E10A1"/>
    <w:multiLevelType w:val="hybridMultilevel"/>
    <w:tmpl w:val="95D6D0E6"/>
    <w:lvl w:ilvl="0" w:tplc="8E168578">
      <w:start w:val="1"/>
      <w:numFmt w:val="bullet"/>
      <w:lvlText w:val="o"/>
      <w:lvlJc w:val="left"/>
      <w:pPr>
        <w:ind w:left="1080" w:hanging="360"/>
      </w:pPr>
      <w:rPr>
        <w:rFonts w:ascii="Courier New" w:hAnsi="Courier New" w:hint="default"/>
        <w:sz w:val="20"/>
      </w:rPr>
    </w:lvl>
    <w:lvl w:ilvl="1" w:tplc="04090001">
      <w:start w:val="1"/>
      <w:numFmt w:val="bullet"/>
      <w:lvlText w:val=""/>
      <w:lvlJc w:val="left"/>
      <w:pPr>
        <w:ind w:left="1800" w:hanging="360"/>
      </w:pPr>
      <w:rPr>
        <w:rFonts w:ascii="Symbol" w:hAnsi="Symbol" w:hint="default"/>
      </w:rPr>
    </w:lvl>
    <w:lvl w:ilvl="2" w:tplc="F5626FC0">
      <w:start w:val="1"/>
      <w:numFmt w:val="decimal"/>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6" w15:restartNumberingAfterBreak="0">
    <w:nsid w:val="573C728E"/>
    <w:multiLevelType w:val="hybridMultilevel"/>
    <w:tmpl w:val="C5C6EBC4"/>
    <w:lvl w:ilvl="0" w:tplc="566A7350">
      <w:start w:val="1"/>
      <w:numFmt w:val="bullet"/>
      <w:lvlText w:val="o"/>
      <w:lvlJc w:val="left"/>
      <w:pPr>
        <w:ind w:left="1800" w:hanging="360"/>
      </w:pPr>
      <w:rPr>
        <w:rFonts w:ascii="Courier New" w:hAnsi="Courier New" w:hint="default"/>
        <w:sz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ED26A30"/>
    <w:multiLevelType w:val="hybridMultilevel"/>
    <w:tmpl w:val="481EF736"/>
    <w:lvl w:ilvl="0" w:tplc="0409000F">
      <w:start w:val="1"/>
      <w:numFmt w:val="decimal"/>
      <w:lvlText w:val="%1."/>
      <w:lvlJc w:val="left"/>
      <w:pPr>
        <w:ind w:left="720" w:hanging="360"/>
      </w:pPr>
      <w:rPr>
        <w:rFonts w:cs="Times New Roman"/>
      </w:rPr>
    </w:lvl>
    <w:lvl w:ilvl="1" w:tplc="B65EC24A">
      <w:start w:val="4"/>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5EF9482C"/>
    <w:multiLevelType w:val="multilevel"/>
    <w:tmpl w:val="E84E9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3074D58"/>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50" w15:restartNumberingAfterBreak="0">
    <w:nsid w:val="64B54E9D"/>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51" w15:restartNumberingAfterBreak="0">
    <w:nsid w:val="65890194"/>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52" w15:restartNumberingAfterBreak="0">
    <w:nsid w:val="66620CE7"/>
    <w:multiLevelType w:val="hybridMultilevel"/>
    <w:tmpl w:val="B0CACBAE"/>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6B572A"/>
    <w:multiLevelType w:val="singleLevel"/>
    <w:tmpl w:val="96D03F00"/>
    <w:lvl w:ilvl="0">
      <w:start w:val="1"/>
      <w:numFmt w:val="decimal"/>
      <w:lvlText w:val="%1."/>
      <w:lvlJc w:val="left"/>
      <w:pPr>
        <w:tabs>
          <w:tab w:val="num" w:pos="1080"/>
        </w:tabs>
        <w:ind w:left="1080" w:hanging="360"/>
      </w:pPr>
      <w:rPr>
        <w:rFonts w:cs="Times New Roman" w:hint="default"/>
      </w:rPr>
    </w:lvl>
  </w:abstractNum>
  <w:abstractNum w:abstractNumId="54" w15:restartNumberingAfterBreak="0">
    <w:nsid w:val="673B0FAF"/>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55" w15:restartNumberingAfterBreak="0">
    <w:nsid w:val="67D80B1C"/>
    <w:multiLevelType w:val="hybridMultilevel"/>
    <w:tmpl w:val="61B6F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EB143E0"/>
    <w:multiLevelType w:val="multilevel"/>
    <w:tmpl w:val="78E68FE2"/>
    <w:lvl w:ilvl="0">
      <w:start w:val="3"/>
      <w:numFmt w:val="upperRoman"/>
      <w:lvlText w:val="%1."/>
      <w:lvlJc w:val="left"/>
      <w:pPr>
        <w:tabs>
          <w:tab w:val="num" w:pos="360"/>
        </w:tabs>
        <w:ind w:left="360" w:hanging="360"/>
      </w:pPr>
      <w:rPr>
        <w:rFonts w:cs="Times New Roman" w:hint="default"/>
      </w:rPr>
    </w:lvl>
    <w:lvl w:ilvl="1">
      <w:start w:val="1"/>
      <w:numFmt w:val="upperLetter"/>
      <w:lvlText w:val="%2."/>
      <w:lvlJc w:val="left"/>
      <w:pPr>
        <w:tabs>
          <w:tab w:val="num" w:pos="720"/>
        </w:tabs>
        <w:ind w:left="720" w:hanging="360"/>
      </w:pPr>
      <w:rPr>
        <w:rFonts w:cs="Times New Roman" w:hint="default"/>
        <w:b/>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7" w15:restartNumberingAfterBreak="0">
    <w:nsid w:val="728C26C2"/>
    <w:multiLevelType w:val="multilevel"/>
    <w:tmpl w:val="78E68FE2"/>
    <w:lvl w:ilvl="0">
      <w:start w:val="3"/>
      <w:numFmt w:val="upperRoman"/>
      <w:lvlText w:val="%1."/>
      <w:lvlJc w:val="left"/>
      <w:pPr>
        <w:tabs>
          <w:tab w:val="num" w:pos="360"/>
        </w:tabs>
        <w:ind w:left="360" w:hanging="360"/>
      </w:pPr>
      <w:rPr>
        <w:rFonts w:cs="Times New Roman" w:hint="default"/>
      </w:rPr>
    </w:lvl>
    <w:lvl w:ilvl="1">
      <w:start w:val="1"/>
      <w:numFmt w:val="upperLetter"/>
      <w:lvlText w:val="%2."/>
      <w:lvlJc w:val="left"/>
      <w:pPr>
        <w:tabs>
          <w:tab w:val="num" w:pos="720"/>
        </w:tabs>
        <w:ind w:left="720" w:hanging="360"/>
      </w:pPr>
      <w:rPr>
        <w:rFonts w:cs="Times New Roman" w:hint="default"/>
        <w:b/>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8" w15:restartNumberingAfterBreak="0">
    <w:nsid w:val="73A96011"/>
    <w:multiLevelType w:val="hybridMultilevel"/>
    <w:tmpl w:val="CE145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5E179DE"/>
    <w:multiLevelType w:val="hybridMultilevel"/>
    <w:tmpl w:val="1910CBAC"/>
    <w:lvl w:ilvl="0" w:tplc="CE58A844">
      <w:start w:val="2"/>
      <w:numFmt w:val="decimal"/>
      <w:lvlText w:val="%1."/>
      <w:lvlJc w:val="left"/>
      <w:pPr>
        <w:ind w:left="108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766667FE"/>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61" w15:restartNumberingAfterBreak="0">
    <w:nsid w:val="769A4494"/>
    <w:multiLevelType w:val="singleLevel"/>
    <w:tmpl w:val="0409000F"/>
    <w:lvl w:ilvl="0">
      <w:start w:val="1"/>
      <w:numFmt w:val="decimal"/>
      <w:lvlText w:val="%1."/>
      <w:lvlJc w:val="left"/>
      <w:pPr>
        <w:ind w:left="1080" w:hanging="360"/>
      </w:pPr>
      <w:rPr>
        <w:rFonts w:cs="Times New Roman" w:hint="default"/>
      </w:rPr>
    </w:lvl>
  </w:abstractNum>
  <w:abstractNum w:abstractNumId="62" w15:restartNumberingAfterBreak="0">
    <w:nsid w:val="792E2490"/>
    <w:multiLevelType w:val="hybridMultilevel"/>
    <w:tmpl w:val="FE40A086"/>
    <w:lvl w:ilvl="0" w:tplc="DB9A5302">
      <w:start w:val="1"/>
      <w:numFmt w:val="decimal"/>
      <w:pStyle w:val="question"/>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63" w15:restartNumberingAfterBreak="0">
    <w:nsid w:val="7C2860CD"/>
    <w:multiLevelType w:val="hybridMultilevel"/>
    <w:tmpl w:val="A37A21F4"/>
    <w:lvl w:ilvl="0" w:tplc="8E168578">
      <w:start w:val="1"/>
      <w:numFmt w:val="bullet"/>
      <w:lvlText w:val="o"/>
      <w:lvlJc w:val="left"/>
      <w:pPr>
        <w:ind w:left="1080" w:hanging="360"/>
      </w:pPr>
      <w:rPr>
        <w:rFonts w:ascii="Courier New" w:hAnsi="Courier New"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DA620DF"/>
    <w:multiLevelType w:val="singleLevel"/>
    <w:tmpl w:val="0A048510"/>
    <w:lvl w:ilvl="0">
      <w:start w:val="1"/>
      <w:numFmt w:val="decimal"/>
      <w:lvlText w:val="%1."/>
      <w:lvlJc w:val="left"/>
      <w:pPr>
        <w:tabs>
          <w:tab w:val="num" w:pos="1080"/>
        </w:tabs>
        <w:ind w:left="1080" w:hanging="360"/>
      </w:pPr>
      <w:rPr>
        <w:rFonts w:cs="Times New Roman" w:hint="default"/>
      </w:rPr>
    </w:lvl>
  </w:abstractNum>
  <w:num w:numId="1">
    <w:abstractNumId w:val="12"/>
  </w:num>
  <w:num w:numId="2">
    <w:abstractNumId w:val="28"/>
  </w:num>
  <w:num w:numId="3">
    <w:abstractNumId w:val="62"/>
  </w:num>
  <w:num w:numId="4">
    <w:abstractNumId w:val="56"/>
  </w:num>
  <w:num w:numId="5">
    <w:abstractNumId w:val="24"/>
  </w:num>
  <w:num w:numId="6">
    <w:abstractNumId w:val="40"/>
  </w:num>
  <w:num w:numId="7">
    <w:abstractNumId w:val="3"/>
  </w:num>
  <w:num w:numId="8">
    <w:abstractNumId w:val="17"/>
  </w:num>
  <w:num w:numId="9">
    <w:abstractNumId w:val="53"/>
  </w:num>
  <w:num w:numId="10">
    <w:abstractNumId w:val="16"/>
  </w:num>
  <w:num w:numId="11">
    <w:abstractNumId w:val="10"/>
  </w:num>
  <w:num w:numId="12">
    <w:abstractNumId w:val="23"/>
  </w:num>
  <w:num w:numId="13">
    <w:abstractNumId w:val="19"/>
  </w:num>
  <w:num w:numId="14">
    <w:abstractNumId w:val="54"/>
  </w:num>
  <w:num w:numId="15">
    <w:abstractNumId w:val="50"/>
  </w:num>
  <w:num w:numId="16">
    <w:abstractNumId w:val="13"/>
  </w:num>
  <w:num w:numId="17">
    <w:abstractNumId w:val="18"/>
  </w:num>
  <w:num w:numId="18">
    <w:abstractNumId w:val="30"/>
  </w:num>
  <w:num w:numId="19">
    <w:abstractNumId w:val="43"/>
  </w:num>
  <w:num w:numId="20">
    <w:abstractNumId w:val="60"/>
  </w:num>
  <w:num w:numId="21">
    <w:abstractNumId w:val="44"/>
  </w:num>
  <w:num w:numId="22">
    <w:abstractNumId w:val="61"/>
  </w:num>
  <w:num w:numId="23">
    <w:abstractNumId w:val="15"/>
  </w:num>
  <w:num w:numId="24">
    <w:abstractNumId w:val="0"/>
  </w:num>
  <w:num w:numId="25">
    <w:abstractNumId w:val="64"/>
  </w:num>
  <w:num w:numId="26">
    <w:abstractNumId w:val="9"/>
  </w:num>
  <w:num w:numId="27">
    <w:abstractNumId w:val="14"/>
  </w:num>
  <w:num w:numId="28">
    <w:abstractNumId w:val="31"/>
  </w:num>
  <w:num w:numId="29">
    <w:abstractNumId w:val="21"/>
  </w:num>
  <w:num w:numId="30">
    <w:abstractNumId w:val="32"/>
  </w:num>
  <w:num w:numId="31">
    <w:abstractNumId w:val="29"/>
  </w:num>
  <w:num w:numId="32">
    <w:abstractNumId w:val="51"/>
  </w:num>
  <w:num w:numId="33">
    <w:abstractNumId w:val="27"/>
  </w:num>
  <w:num w:numId="34">
    <w:abstractNumId w:val="49"/>
  </w:num>
  <w:num w:numId="35">
    <w:abstractNumId w:val="55"/>
  </w:num>
  <w:num w:numId="36">
    <w:abstractNumId w:val="42"/>
  </w:num>
  <w:num w:numId="37">
    <w:abstractNumId w:val="36"/>
  </w:num>
  <w:num w:numId="38">
    <w:abstractNumId w:val="6"/>
  </w:num>
  <w:num w:numId="39">
    <w:abstractNumId w:val="20"/>
  </w:num>
  <w:num w:numId="40">
    <w:abstractNumId w:val="7"/>
  </w:num>
  <w:num w:numId="41">
    <w:abstractNumId w:val="2"/>
  </w:num>
  <w:num w:numId="42">
    <w:abstractNumId w:val="47"/>
  </w:num>
  <w:num w:numId="43">
    <w:abstractNumId w:val="1"/>
  </w:num>
  <w:num w:numId="44">
    <w:abstractNumId w:val="33"/>
  </w:num>
  <w:num w:numId="45">
    <w:abstractNumId w:val="59"/>
  </w:num>
  <w:num w:numId="46">
    <w:abstractNumId w:val="37"/>
  </w:num>
  <w:num w:numId="47">
    <w:abstractNumId w:val="35"/>
  </w:num>
  <w:num w:numId="48">
    <w:abstractNumId w:val="4"/>
  </w:num>
  <w:num w:numId="49">
    <w:abstractNumId w:val="41"/>
  </w:num>
  <w:num w:numId="50">
    <w:abstractNumId w:val="26"/>
  </w:num>
  <w:num w:numId="51">
    <w:abstractNumId w:val="45"/>
  </w:num>
  <w:num w:numId="52">
    <w:abstractNumId w:val="25"/>
  </w:num>
  <w:num w:numId="53">
    <w:abstractNumId w:val="58"/>
  </w:num>
  <w:num w:numId="54">
    <w:abstractNumId w:val="5"/>
  </w:num>
  <w:num w:numId="55">
    <w:abstractNumId w:val="63"/>
  </w:num>
  <w:num w:numId="56">
    <w:abstractNumId w:val="8"/>
  </w:num>
  <w:num w:numId="57">
    <w:abstractNumId w:val="46"/>
  </w:num>
  <w:num w:numId="58">
    <w:abstractNumId w:val="48"/>
  </w:num>
  <w:num w:numId="59">
    <w:abstractNumId w:val="52"/>
  </w:num>
  <w:num w:numId="60">
    <w:abstractNumId w:val="39"/>
  </w:num>
  <w:num w:numId="61">
    <w:abstractNumId w:val="22"/>
  </w:num>
  <w:num w:numId="62">
    <w:abstractNumId w:val="38"/>
  </w:num>
  <w:num w:numId="63">
    <w:abstractNumId w:val="11"/>
  </w:num>
  <w:num w:numId="64">
    <w:abstractNumId w:val="34"/>
  </w:num>
  <w:num w:numId="65">
    <w:abstractNumId w:val="57"/>
  </w:num>
  <w:num w:numId="66">
    <w:abstractNumId w:val="45"/>
    <w:lvlOverride w:ilvl="0">
      <w:startOverride w:val="1"/>
    </w:lvlOverride>
  </w:num>
  <w:num w:numId="67">
    <w:abstractNumId w:val="45"/>
    <w:lvlOverride w:ilvl="0">
      <w:startOverride w:val="1"/>
    </w:lvlOverride>
  </w:num>
  <w:num w:numId="68">
    <w:abstractNumId w:val="45"/>
    <w:lvlOverride w:ilvl="0">
      <w:startOverride w:val="1"/>
    </w:lvlOverride>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MDM0tTQwMzA1MDVU0lEKTi0uzszPAykwMq4FACDLyyYtAAAA"/>
  </w:docVars>
  <w:rsids>
    <w:rsidRoot w:val="007E07B7"/>
    <w:rsid w:val="000119A3"/>
    <w:rsid w:val="000122C9"/>
    <w:rsid w:val="000124F6"/>
    <w:rsid w:val="000129A3"/>
    <w:rsid w:val="000131EC"/>
    <w:rsid w:val="00014966"/>
    <w:rsid w:val="000149E9"/>
    <w:rsid w:val="0001627A"/>
    <w:rsid w:val="000211B2"/>
    <w:rsid w:val="000220FE"/>
    <w:rsid w:val="0002434E"/>
    <w:rsid w:val="00025DD7"/>
    <w:rsid w:val="00026BCE"/>
    <w:rsid w:val="00026CE7"/>
    <w:rsid w:val="00027A31"/>
    <w:rsid w:val="0003082C"/>
    <w:rsid w:val="00030FC9"/>
    <w:rsid w:val="000331A8"/>
    <w:rsid w:val="0004214C"/>
    <w:rsid w:val="00045B0E"/>
    <w:rsid w:val="00050155"/>
    <w:rsid w:val="00052D2C"/>
    <w:rsid w:val="00052E46"/>
    <w:rsid w:val="000534BC"/>
    <w:rsid w:val="00055BC3"/>
    <w:rsid w:val="0005627D"/>
    <w:rsid w:val="00056F4B"/>
    <w:rsid w:val="0005780D"/>
    <w:rsid w:val="0006159F"/>
    <w:rsid w:val="000635BE"/>
    <w:rsid w:val="000649DD"/>
    <w:rsid w:val="00065231"/>
    <w:rsid w:val="00066378"/>
    <w:rsid w:val="00067B71"/>
    <w:rsid w:val="0007057A"/>
    <w:rsid w:val="000732E5"/>
    <w:rsid w:val="00073C17"/>
    <w:rsid w:val="00075862"/>
    <w:rsid w:val="00076A64"/>
    <w:rsid w:val="000801CA"/>
    <w:rsid w:val="00080443"/>
    <w:rsid w:val="000816FE"/>
    <w:rsid w:val="00081C32"/>
    <w:rsid w:val="0008601F"/>
    <w:rsid w:val="00087963"/>
    <w:rsid w:val="00090D07"/>
    <w:rsid w:val="00095CA5"/>
    <w:rsid w:val="00096C53"/>
    <w:rsid w:val="00097742"/>
    <w:rsid w:val="000A0C4E"/>
    <w:rsid w:val="000B0779"/>
    <w:rsid w:val="000B5282"/>
    <w:rsid w:val="000C0DE6"/>
    <w:rsid w:val="000D0636"/>
    <w:rsid w:val="000D0723"/>
    <w:rsid w:val="000D0D01"/>
    <w:rsid w:val="000D50EE"/>
    <w:rsid w:val="000E4C5B"/>
    <w:rsid w:val="000E696A"/>
    <w:rsid w:val="000F4BAF"/>
    <w:rsid w:val="0011029E"/>
    <w:rsid w:val="00110528"/>
    <w:rsid w:val="001200A3"/>
    <w:rsid w:val="00120152"/>
    <w:rsid w:val="00124280"/>
    <w:rsid w:val="00124328"/>
    <w:rsid w:val="00143999"/>
    <w:rsid w:val="00147A95"/>
    <w:rsid w:val="00147B1F"/>
    <w:rsid w:val="00150722"/>
    <w:rsid w:val="001520AA"/>
    <w:rsid w:val="00157A05"/>
    <w:rsid w:val="001604E7"/>
    <w:rsid w:val="00162488"/>
    <w:rsid w:val="00165131"/>
    <w:rsid w:val="00165F49"/>
    <w:rsid w:val="00166CF5"/>
    <w:rsid w:val="00180F5D"/>
    <w:rsid w:val="001866D8"/>
    <w:rsid w:val="00186743"/>
    <w:rsid w:val="001872A1"/>
    <w:rsid w:val="001878C5"/>
    <w:rsid w:val="001963BA"/>
    <w:rsid w:val="001A373F"/>
    <w:rsid w:val="001A48A0"/>
    <w:rsid w:val="001A52BB"/>
    <w:rsid w:val="001B02BB"/>
    <w:rsid w:val="001B0448"/>
    <w:rsid w:val="001B537B"/>
    <w:rsid w:val="001B607D"/>
    <w:rsid w:val="001C10AB"/>
    <w:rsid w:val="001D191C"/>
    <w:rsid w:val="001D3FB8"/>
    <w:rsid w:val="001D7CF1"/>
    <w:rsid w:val="001E001B"/>
    <w:rsid w:val="001E5044"/>
    <w:rsid w:val="001E6405"/>
    <w:rsid w:val="001E64C6"/>
    <w:rsid w:val="001F0D32"/>
    <w:rsid w:val="001F152F"/>
    <w:rsid w:val="001F32D4"/>
    <w:rsid w:val="001F4CF3"/>
    <w:rsid w:val="001F7D56"/>
    <w:rsid w:val="0020294B"/>
    <w:rsid w:val="00204148"/>
    <w:rsid w:val="00211832"/>
    <w:rsid w:val="00211C9D"/>
    <w:rsid w:val="002130CC"/>
    <w:rsid w:val="00213304"/>
    <w:rsid w:val="00213D6D"/>
    <w:rsid w:val="00215CB1"/>
    <w:rsid w:val="00217F33"/>
    <w:rsid w:val="0022021D"/>
    <w:rsid w:val="00220448"/>
    <w:rsid w:val="00221139"/>
    <w:rsid w:val="0022170B"/>
    <w:rsid w:val="00221FD8"/>
    <w:rsid w:val="00222F14"/>
    <w:rsid w:val="0022413E"/>
    <w:rsid w:val="00224E3B"/>
    <w:rsid w:val="00225EF2"/>
    <w:rsid w:val="00225F53"/>
    <w:rsid w:val="0023087C"/>
    <w:rsid w:val="0023494F"/>
    <w:rsid w:val="00237192"/>
    <w:rsid w:val="00240805"/>
    <w:rsid w:val="0024326E"/>
    <w:rsid w:val="00244295"/>
    <w:rsid w:val="00244821"/>
    <w:rsid w:val="00250991"/>
    <w:rsid w:val="00252632"/>
    <w:rsid w:val="00262C18"/>
    <w:rsid w:val="00263C3E"/>
    <w:rsid w:val="00263E7F"/>
    <w:rsid w:val="00265D85"/>
    <w:rsid w:val="0026679A"/>
    <w:rsid w:val="00266FFC"/>
    <w:rsid w:val="0027008F"/>
    <w:rsid w:val="002708C7"/>
    <w:rsid w:val="002736A6"/>
    <w:rsid w:val="0027633F"/>
    <w:rsid w:val="00293184"/>
    <w:rsid w:val="002942D7"/>
    <w:rsid w:val="002944FB"/>
    <w:rsid w:val="0029483B"/>
    <w:rsid w:val="00294CEA"/>
    <w:rsid w:val="0029591B"/>
    <w:rsid w:val="002963FC"/>
    <w:rsid w:val="00296A6C"/>
    <w:rsid w:val="002973D4"/>
    <w:rsid w:val="002A53CB"/>
    <w:rsid w:val="002A6EC7"/>
    <w:rsid w:val="002B01C8"/>
    <w:rsid w:val="002B0EEE"/>
    <w:rsid w:val="002B57F5"/>
    <w:rsid w:val="002B7C23"/>
    <w:rsid w:val="002C0C37"/>
    <w:rsid w:val="002C13DA"/>
    <w:rsid w:val="002C2962"/>
    <w:rsid w:val="002C3AAE"/>
    <w:rsid w:val="002C49F9"/>
    <w:rsid w:val="002D29C1"/>
    <w:rsid w:val="002D4BB2"/>
    <w:rsid w:val="002E51FA"/>
    <w:rsid w:val="002E638E"/>
    <w:rsid w:val="002E63A2"/>
    <w:rsid w:val="002E6944"/>
    <w:rsid w:val="002E7F4F"/>
    <w:rsid w:val="002F03E4"/>
    <w:rsid w:val="002F0626"/>
    <w:rsid w:val="002F101A"/>
    <w:rsid w:val="002F5179"/>
    <w:rsid w:val="002F6A9A"/>
    <w:rsid w:val="0030195F"/>
    <w:rsid w:val="00302A72"/>
    <w:rsid w:val="00302D40"/>
    <w:rsid w:val="00305052"/>
    <w:rsid w:val="00311630"/>
    <w:rsid w:val="00315D00"/>
    <w:rsid w:val="003225EE"/>
    <w:rsid w:val="00323C38"/>
    <w:rsid w:val="00323D53"/>
    <w:rsid w:val="00324192"/>
    <w:rsid w:val="0032453C"/>
    <w:rsid w:val="00326609"/>
    <w:rsid w:val="00330DA3"/>
    <w:rsid w:val="0033139D"/>
    <w:rsid w:val="00331568"/>
    <w:rsid w:val="00341048"/>
    <w:rsid w:val="00341DC9"/>
    <w:rsid w:val="00344464"/>
    <w:rsid w:val="0034620D"/>
    <w:rsid w:val="00346AEA"/>
    <w:rsid w:val="00346B78"/>
    <w:rsid w:val="003473E3"/>
    <w:rsid w:val="0034744D"/>
    <w:rsid w:val="00347E4C"/>
    <w:rsid w:val="0035072F"/>
    <w:rsid w:val="003549D8"/>
    <w:rsid w:val="00357A36"/>
    <w:rsid w:val="00364834"/>
    <w:rsid w:val="00366240"/>
    <w:rsid w:val="0037171B"/>
    <w:rsid w:val="00374329"/>
    <w:rsid w:val="00375177"/>
    <w:rsid w:val="00375B4F"/>
    <w:rsid w:val="00377805"/>
    <w:rsid w:val="00383630"/>
    <w:rsid w:val="00384FE5"/>
    <w:rsid w:val="0038724A"/>
    <w:rsid w:val="00390B60"/>
    <w:rsid w:val="00391900"/>
    <w:rsid w:val="003932A9"/>
    <w:rsid w:val="00395A4B"/>
    <w:rsid w:val="003A2124"/>
    <w:rsid w:val="003A24C8"/>
    <w:rsid w:val="003A569B"/>
    <w:rsid w:val="003B0221"/>
    <w:rsid w:val="003B0451"/>
    <w:rsid w:val="003B3062"/>
    <w:rsid w:val="003B4584"/>
    <w:rsid w:val="003C0AA5"/>
    <w:rsid w:val="003C3580"/>
    <w:rsid w:val="003C39D7"/>
    <w:rsid w:val="003C484E"/>
    <w:rsid w:val="003D1298"/>
    <w:rsid w:val="003D4C1D"/>
    <w:rsid w:val="003E3AB0"/>
    <w:rsid w:val="003E3C00"/>
    <w:rsid w:val="003E4268"/>
    <w:rsid w:val="003E5CC5"/>
    <w:rsid w:val="003E78F1"/>
    <w:rsid w:val="003F1C62"/>
    <w:rsid w:val="003F64B0"/>
    <w:rsid w:val="00400DC9"/>
    <w:rsid w:val="004016B2"/>
    <w:rsid w:val="00404073"/>
    <w:rsid w:val="00406557"/>
    <w:rsid w:val="0040656B"/>
    <w:rsid w:val="00406FDA"/>
    <w:rsid w:val="00413CE6"/>
    <w:rsid w:val="00415484"/>
    <w:rsid w:val="004157CF"/>
    <w:rsid w:val="004213CF"/>
    <w:rsid w:val="00423BC0"/>
    <w:rsid w:val="00427908"/>
    <w:rsid w:val="004321FE"/>
    <w:rsid w:val="00432891"/>
    <w:rsid w:val="00433199"/>
    <w:rsid w:val="0043429B"/>
    <w:rsid w:val="00437C3B"/>
    <w:rsid w:val="004401A8"/>
    <w:rsid w:val="0044440C"/>
    <w:rsid w:val="00450CD6"/>
    <w:rsid w:val="004511BC"/>
    <w:rsid w:val="004517D9"/>
    <w:rsid w:val="00453EF3"/>
    <w:rsid w:val="00455474"/>
    <w:rsid w:val="00455947"/>
    <w:rsid w:val="00456F47"/>
    <w:rsid w:val="00457962"/>
    <w:rsid w:val="0046344E"/>
    <w:rsid w:val="004634E4"/>
    <w:rsid w:val="00463A54"/>
    <w:rsid w:val="00464C5B"/>
    <w:rsid w:val="0046573D"/>
    <w:rsid w:val="00467FD3"/>
    <w:rsid w:val="00472105"/>
    <w:rsid w:val="00472C56"/>
    <w:rsid w:val="00477AED"/>
    <w:rsid w:val="0048445C"/>
    <w:rsid w:val="00494692"/>
    <w:rsid w:val="0049574F"/>
    <w:rsid w:val="00495E27"/>
    <w:rsid w:val="00496D0F"/>
    <w:rsid w:val="004A134B"/>
    <w:rsid w:val="004A3380"/>
    <w:rsid w:val="004A34A8"/>
    <w:rsid w:val="004A7EA2"/>
    <w:rsid w:val="004B1602"/>
    <w:rsid w:val="004B27CC"/>
    <w:rsid w:val="004B4B93"/>
    <w:rsid w:val="004C0443"/>
    <w:rsid w:val="004C5917"/>
    <w:rsid w:val="004D2447"/>
    <w:rsid w:val="004D650A"/>
    <w:rsid w:val="004D7C85"/>
    <w:rsid w:val="004E3848"/>
    <w:rsid w:val="004F06C8"/>
    <w:rsid w:val="004F4483"/>
    <w:rsid w:val="004F73F1"/>
    <w:rsid w:val="004F77CA"/>
    <w:rsid w:val="00502492"/>
    <w:rsid w:val="00503220"/>
    <w:rsid w:val="00505AAB"/>
    <w:rsid w:val="00506DC3"/>
    <w:rsid w:val="0051120F"/>
    <w:rsid w:val="00511BD8"/>
    <w:rsid w:val="0051200D"/>
    <w:rsid w:val="005120C3"/>
    <w:rsid w:val="0052010E"/>
    <w:rsid w:val="005223CA"/>
    <w:rsid w:val="00522C37"/>
    <w:rsid w:val="00527152"/>
    <w:rsid w:val="005271FD"/>
    <w:rsid w:val="00534338"/>
    <w:rsid w:val="00534882"/>
    <w:rsid w:val="00534945"/>
    <w:rsid w:val="00537809"/>
    <w:rsid w:val="005406A7"/>
    <w:rsid w:val="00541446"/>
    <w:rsid w:val="005418B6"/>
    <w:rsid w:val="00542F38"/>
    <w:rsid w:val="00543025"/>
    <w:rsid w:val="005434A7"/>
    <w:rsid w:val="00544012"/>
    <w:rsid w:val="0056238A"/>
    <w:rsid w:val="00564329"/>
    <w:rsid w:val="00565B64"/>
    <w:rsid w:val="0056652F"/>
    <w:rsid w:val="005711AF"/>
    <w:rsid w:val="005742E2"/>
    <w:rsid w:val="00574DAB"/>
    <w:rsid w:val="005753E3"/>
    <w:rsid w:val="00582ACF"/>
    <w:rsid w:val="00587F26"/>
    <w:rsid w:val="00590C21"/>
    <w:rsid w:val="00595383"/>
    <w:rsid w:val="00595C46"/>
    <w:rsid w:val="00597D95"/>
    <w:rsid w:val="005A0ABA"/>
    <w:rsid w:val="005A4E05"/>
    <w:rsid w:val="005B1365"/>
    <w:rsid w:val="005B179D"/>
    <w:rsid w:val="005B2064"/>
    <w:rsid w:val="005B5610"/>
    <w:rsid w:val="005C28CF"/>
    <w:rsid w:val="005C6514"/>
    <w:rsid w:val="005C7AA6"/>
    <w:rsid w:val="005D1763"/>
    <w:rsid w:val="005D2ABB"/>
    <w:rsid w:val="005D59AF"/>
    <w:rsid w:val="005E2372"/>
    <w:rsid w:val="005E42EC"/>
    <w:rsid w:val="005E601E"/>
    <w:rsid w:val="005E7D8F"/>
    <w:rsid w:val="005F1A22"/>
    <w:rsid w:val="005F2F30"/>
    <w:rsid w:val="005F5A84"/>
    <w:rsid w:val="005F749E"/>
    <w:rsid w:val="00601C64"/>
    <w:rsid w:val="006033C5"/>
    <w:rsid w:val="00603FCB"/>
    <w:rsid w:val="0061024D"/>
    <w:rsid w:val="006132FA"/>
    <w:rsid w:val="00621FE5"/>
    <w:rsid w:val="006279B6"/>
    <w:rsid w:val="00632763"/>
    <w:rsid w:val="00634943"/>
    <w:rsid w:val="00637B9A"/>
    <w:rsid w:val="00642C1C"/>
    <w:rsid w:val="00643001"/>
    <w:rsid w:val="00646575"/>
    <w:rsid w:val="00650BA5"/>
    <w:rsid w:val="00655167"/>
    <w:rsid w:val="00657375"/>
    <w:rsid w:val="00664B53"/>
    <w:rsid w:val="006666F5"/>
    <w:rsid w:val="00681140"/>
    <w:rsid w:val="00681767"/>
    <w:rsid w:val="006821DB"/>
    <w:rsid w:val="00683365"/>
    <w:rsid w:val="0068487D"/>
    <w:rsid w:val="00686AE5"/>
    <w:rsid w:val="006916B2"/>
    <w:rsid w:val="00692381"/>
    <w:rsid w:val="00692677"/>
    <w:rsid w:val="00692CF0"/>
    <w:rsid w:val="00693C06"/>
    <w:rsid w:val="00695434"/>
    <w:rsid w:val="006A26FF"/>
    <w:rsid w:val="006A6BB2"/>
    <w:rsid w:val="006A718A"/>
    <w:rsid w:val="006A790C"/>
    <w:rsid w:val="006B5D70"/>
    <w:rsid w:val="006B6F0D"/>
    <w:rsid w:val="006C14F8"/>
    <w:rsid w:val="006C22FB"/>
    <w:rsid w:val="006C7F3B"/>
    <w:rsid w:val="006D00D0"/>
    <w:rsid w:val="006D1984"/>
    <w:rsid w:val="006D620B"/>
    <w:rsid w:val="006D75E7"/>
    <w:rsid w:val="006E780F"/>
    <w:rsid w:val="006F0291"/>
    <w:rsid w:val="006F09D7"/>
    <w:rsid w:val="006F56D2"/>
    <w:rsid w:val="006F5895"/>
    <w:rsid w:val="006F6330"/>
    <w:rsid w:val="007040ED"/>
    <w:rsid w:val="0071793C"/>
    <w:rsid w:val="00720531"/>
    <w:rsid w:val="007257E7"/>
    <w:rsid w:val="00727559"/>
    <w:rsid w:val="0073208F"/>
    <w:rsid w:val="00741E90"/>
    <w:rsid w:val="0074225C"/>
    <w:rsid w:val="0074242B"/>
    <w:rsid w:val="007424F9"/>
    <w:rsid w:val="00746656"/>
    <w:rsid w:val="0074691D"/>
    <w:rsid w:val="00751628"/>
    <w:rsid w:val="0075276F"/>
    <w:rsid w:val="00754DF2"/>
    <w:rsid w:val="00755E90"/>
    <w:rsid w:val="0075750E"/>
    <w:rsid w:val="00763ECF"/>
    <w:rsid w:val="00764996"/>
    <w:rsid w:val="007657B0"/>
    <w:rsid w:val="00765840"/>
    <w:rsid w:val="00767DDA"/>
    <w:rsid w:val="00770CC1"/>
    <w:rsid w:val="00773DC3"/>
    <w:rsid w:val="00774C9F"/>
    <w:rsid w:val="00774DCB"/>
    <w:rsid w:val="0077519B"/>
    <w:rsid w:val="007752BF"/>
    <w:rsid w:val="00777DF0"/>
    <w:rsid w:val="00780715"/>
    <w:rsid w:val="0078184B"/>
    <w:rsid w:val="00783000"/>
    <w:rsid w:val="007846D2"/>
    <w:rsid w:val="007859D0"/>
    <w:rsid w:val="00787A7F"/>
    <w:rsid w:val="00791CB6"/>
    <w:rsid w:val="00792214"/>
    <w:rsid w:val="0079250E"/>
    <w:rsid w:val="00794EA0"/>
    <w:rsid w:val="007A1067"/>
    <w:rsid w:val="007A1536"/>
    <w:rsid w:val="007A18AC"/>
    <w:rsid w:val="007A2CDB"/>
    <w:rsid w:val="007A31D4"/>
    <w:rsid w:val="007A36C3"/>
    <w:rsid w:val="007A3A15"/>
    <w:rsid w:val="007A404D"/>
    <w:rsid w:val="007A443C"/>
    <w:rsid w:val="007A476C"/>
    <w:rsid w:val="007A49CB"/>
    <w:rsid w:val="007B20D2"/>
    <w:rsid w:val="007B2D3E"/>
    <w:rsid w:val="007B3CCC"/>
    <w:rsid w:val="007B4E0C"/>
    <w:rsid w:val="007B772F"/>
    <w:rsid w:val="007C1503"/>
    <w:rsid w:val="007C2C2A"/>
    <w:rsid w:val="007C3AB5"/>
    <w:rsid w:val="007C3B71"/>
    <w:rsid w:val="007C567F"/>
    <w:rsid w:val="007C649B"/>
    <w:rsid w:val="007C669D"/>
    <w:rsid w:val="007D7094"/>
    <w:rsid w:val="007E0340"/>
    <w:rsid w:val="007E07B7"/>
    <w:rsid w:val="007E4204"/>
    <w:rsid w:val="007E5558"/>
    <w:rsid w:val="007E7E6D"/>
    <w:rsid w:val="007F22D1"/>
    <w:rsid w:val="007F366D"/>
    <w:rsid w:val="007F59A0"/>
    <w:rsid w:val="007F64B5"/>
    <w:rsid w:val="007F6A8B"/>
    <w:rsid w:val="00801966"/>
    <w:rsid w:val="00802D34"/>
    <w:rsid w:val="0080583F"/>
    <w:rsid w:val="008101E1"/>
    <w:rsid w:val="00812DA4"/>
    <w:rsid w:val="008157AE"/>
    <w:rsid w:val="00815B21"/>
    <w:rsid w:val="0082069A"/>
    <w:rsid w:val="00822F50"/>
    <w:rsid w:val="00826E50"/>
    <w:rsid w:val="00826EC0"/>
    <w:rsid w:val="0083172E"/>
    <w:rsid w:val="00833767"/>
    <w:rsid w:val="008353DB"/>
    <w:rsid w:val="00836327"/>
    <w:rsid w:val="0085264E"/>
    <w:rsid w:val="00852B2F"/>
    <w:rsid w:val="00852DB5"/>
    <w:rsid w:val="00852EE5"/>
    <w:rsid w:val="008553F7"/>
    <w:rsid w:val="00855C77"/>
    <w:rsid w:val="008566C8"/>
    <w:rsid w:val="008571A4"/>
    <w:rsid w:val="008602F9"/>
    <w:rsid w:val="008611FA"/>
    <w:rsid w:val="00866FF9"/>
    <w:rsid w:val="00876D1A"/>
    <w:rsid w:val="00876DAB"/>
    <w:rsid w:val="00876FF7"/>
    <w:rsid w:val="00882599"/>
    <w:rsid w:val="00882D97"/>
    <w:rsid w:val="00882E97"/>
    <w:rsid w:val="00883795"/>
    <w:rsid w:val="00885A45"/>
    <w:rsid w:val="00890A1A"/>
    <w:rsid w:val="00893784"/>
    <w:rsid w:val="008A15C5"/>
    <w:rsid w:val="008A19CD"/>
    <w:rsid w:val="008A45AF"/>
    <w:rsid w:val="008A62B9"/>
    <w:rsid w:val="008A6CEB"/>
    <w:rsid w:val="008A6EA8"/>
    <w:rsid w:val="008B0224"/>
    <w:rsid w:val="008B0AB0"/>
    <w:rsid w:val="008B62F5"/>
    <w:rsid w:val="008B7507"/>
    <w:rsid w:val="008C0F97"/>
    <w:rsid w:val="008C31B3"/>
    <w:rsid w:val="008D1AEE"/>
    <w:rsid w:val="008E00D4"/>
    <w:rsid w:val="008E0CC1"/>
    <w:rsid w:val="008E1917"/>
    <w:rsid w:val="008E449D"/>
    <w:rsid w:val="008F1423"/>
    <w:rsid w:val="008F1C42"/>
    <w:rsid w:val="008F457C"/>
    <w:rsid w:val="00903353"/>
    <w:rsid w:val="009046F5"/>
    <w:rsid w:val="009174C9"/>
    <w:rsid w:val="00922160"/>
    <w:rsid w:val="00925DC6"/>
    <w:rsid w:val="00925E11"/>
    <w:rsid w:val="00931886"/>
    <w:rsid w:val="009329D1"/>
    <w:rsid w:val="00933A87"/>
    <w:rsid w:val="0093540D"/>
    <w:rsid w:val="00941E87"/>
    <w:rsid w:val="0094502C"/>
    <w:rsid w:val="009456F7"/>
    <w:rsid w:val="00951D51"/>
    <w:rsid w:val="00953AEE"/>
    <w:rsid w:val="00953B0C"/>
    <w:rsid w:val="00953B61"/>
    <w:rsid w:val="00954D10"/>
    <w:rsid w:val="00956223"/>
    <w:rsid w:val="0095630F"/>
    <w:rsid w:val="00956757"/>
    <w:rsid w:val="00956C04"/>
    <w:rsid w:val="00957CE3"/>
    <w:rsid w:val="00960B19"/>
    <w:rsid w:val="00960EC1"/>
    <w:rsid w:val="00962088"/>
    <w:rsid w:val="00963144"/>
    <w:rsid w:val="00963CAC"/>
    <w:rsid w:val="00965074"/>
    <w:rsid w:val="009667D6"/>
    <w:rsid w:val="00967A31"/>
    <w:rsid w:val="00971757"/>
    <w:rsid w:val="00972F2D"/>
    <w:rsid w:val="009747B9"/>
    <w:rsid w:val="00974A3A"/>
    <w:rsid w:val="00976FA9"/>
    <w:rsid w:val="0097706A"/>
    <w:rsid w:val="00980394"/>
    <w:rsid w:val="00980435"/>
    <w:rsid w:val="0098106A"/>
    <w:rsid w:val="00984BF2"/>
    <w:rsid w:val="00985E7D"/>
    <w:rsid w:val="0098623B"/>
    <w:rsid w:val="00995C1B"/>
    <w:rsid w:val="009A256B"/>
    <w:rsid w:val="009A5E4F"/>
    <w:rsid w:val="009A7B0D"/>
    <w:rsid w:val="009B0197"/>
    <w:rsid w:val="009B5A56"/>
    <w:rsid w:val="009B7976"/>
    <w:rsid w:val="009C04FA"/>
    <w:rsid w:val="009C0503"/>
    <w:rsid w:val="009C10A9"/>
    <w:rsid w:val="009C27DF"/>
    <w:rsid w:val="009C6124"/>
    <w:rsid w:val="009C6C59"/>
    <w:rsid w:val="009C7D1D"/>
    <w:rsid w:val="009C7DF4"/>
    <w:rsid w:val="009D05EA"/>
    <w:rsid w:val="009D1FB0"/>
    <w:rsid w:val="009D6717"/>
    <w:rsid w:val="009D76E6"/>
    <w:rsid w:val="009E1A1E"/>
    <w:rsid w:val="009E1E96"/>
    <w:rsid w:val="009E4E68"/>
    <w:rsid w:val="009E5F68"/>
    <w:rsid w:val="009F10C9"/>
    <w:rsid w:val="009F6638"/>
    <w:rsid w:val="009F7DD4"/>
    <w:rsid w:val="009F7F62"/>
    <w:rsid w:val="00A00FC7"/>
    <w:rsid w:val="00A0312A"/>
    <w:rsid w:val="00A04ED2"/>
    <w:rsid w:val="00A04FB5"/>
    <w:rsid w:val="00A06D7B"/>
    <w:rsid w:val="00A12CD7"/>
    <w:rsid w:val="00A12F56"/>
    <w:rsid w:val="00A1380F"/>
    <w:rsid w:val="00A139C5"/>
    <w:rsid w:val="00A139FB"/>
    <w:rsid w:val="00A1555C"/>
    <w:rsid w:val="00A207F4"/>
    <w:rsid w:val="00A2606A"/>
    <w:rsid w:val="00A3033D"/>
    <w:rsid w:val="00A31D78"/>
    <w:rsid w:val="00A32FE4"/>
    <w:rsid w:val="00A35034"/>
    <w:rsid w:val="00A3660B"/>
    <w:rsid w:val="00A43F5A"/>
    <w:rsid w:val="00A4542E"/>
    <w:rsid w:val="00A50E3B"/>
    <w:rsid w:val="00A5203B"/>
    <w:rsid w:val="00A542CA"/>
    <w:rsid w:val="00A54A00"/>
    <w:rsid w:val="00A55412"/>
    <w:rsid w:val="00A66BA7"/>
    <w:rsid w:val="00A67C3F"/>
    <w:rsid w:val="00A718E7"/>
    <w:rsid w:val="00A72CE2"/>
    <w:rsid w:val="00A732C5"/>
    <w:rsid w:val="00A74386"/>
    <w:rsid w:val="00A8030D"/>
    <w:rsid w:val="00A85D6A"/>
    <w:rsid w:val="00A870FF"/>
    <w:rsid w:val="00A873E1"/>
    <w:rsid w:val="00A904A2"/>
    <w:rsid w:val="00A90E0E"/>
    <w:rsid w:val="00A92AC2"/>
    <w:rsid w:val="00A92C85"/>
    <w:rsid w:val="00A92F81"/>
    <w:rsid w:val="00A95355"/>
    <w:rsid w:val="00A96A98"/>
    <w:rsid w:val="00AA2EDA"/>
    <w:rsid w:val="00AA3874"/>
    <w:rsid w:val="00AA6788"/>
    <w:rsid w:val="00AB49F8"/>
    <w:rsid w:val="00AC1992"/>
    <w:rsid w:val="00AC27B7"/>
    <w:rsid w:val="00AC3D6E"/>
    <w:rsid w:val="00AD19F8"/>
    <w:rsid w:val="00AD2D62"/>
    <w:rsid w:val="00AD3B82"/>
    <w:rsid w:val="00AD508D"/>
    <w:rsid w:val="00AD6523"/>
    <w:rsid w:val="00AD6DA3"/>
    <w:rsid w:val="00AE0EAE"/>
    <w:rsid w:val="00AF315C"/>
    <w:rsid w:val="00AF3371"/>
    <w:rsid w:val="00AF53C4"/>
    <w:rsid w:val="00AF73E1"/>
    <w:rsid w:val="00AF769D"/>
    <w:rsid w:val="00AF7FA5"/>
    <w:rsid w:val="00B02A8F"/>
    <w:rsid w:val="00B0495F"/>
    <w:rsid w:val="00B058C9"/>
    <w:rsid w:val="00B07B0B"/>
    <w:rsid w:val="00B145F5"/>
    <w:rsid w:val="00B218C5"/>
    <w:rsid w:val="00B21A33"/>
    <w:rsid w:val="00B222F9"/>
    <w:rsid w:val="00B239B4"/>
    <w:rsid w:val="00B249DA"/>
    <w:rsid w:val="00B24D5E"/>
    <w:rsid w:val="00B259F7"/>
    <w:rsid w:val="00B303E3"/>
    <w:rsid w:val="00B31D81"/>
    <w:rsid w:val="00B36FC2"/>
    <w:rsid w:val="00B37FF0"/>
    <w:rsid w:val="00B42AE3"/>
    <w:rsid w:val="00B47688"/>
    <w:rsid w:val="00B547ED"/>
    <w:rsid w:val="00B554CC"/>
    <w:rsid w:val="00B557D4"/>
    <w:rsid w:val="00B55CFE"/>
    <w:rsid w:val="00B60536"/>
    <w:rsid w:val="00B6224B"/>
    <w:rsid w:val="00B62D9D"/>
    <w:rsid w:val="00B63039"/>
    <w:rsid w:val="00B65B3B"/>
    <w:rsid w:val="00B672C2"/>
    <w:rsid w:val="00B70B05"/>
    <w:rsid w:val="00B70D3B"/>
    <w:rsid w:val="00B7339D"/>
    <w:rsid w:val="00B758D7"/>
    <w:rsid w:val="00B82FCF"/>
    <w:rsid w:val="00B867DF"/>
    <w:rsid w:val="00B86E7A"/>
    <w:rsid w:val="00B92B7F"/>
    <w:rsid w:val="00B96BCA"/>
    <w:rsid w:val="00B97CA6"/>
    <w:rsid w:val="00BA03AE"/>
    <w:rsid w:val="00BA10D2"/>
    <w:rsid w:val="00BA302D"/>
    <w:rsid w:val="00BA639A"/>
    <w:rsid w:val="00BB3952"/>
    <w:rsid w:val="00BB5551"/>
    <w:rsid w:val="00BB6B66"/>
    <w:rsid w:val="00BC32E1"/>
    <w:rsid w:val="00BC45BC"/>
    <w:rsid w:val="00BC49E8"/>
    <w:rsid w:val="00BC686A"/>
    <w:rsid w:val="00BC7135"/>
    <w:rsid w:val="00BD00A3"/>
    <w:rsid w:val="00BD0B29"/>
    <w:rsid w:val="00BD1A8F"/>
    <w:rsid w:val="00BD2956"/>
    <w:rsid w:val="00BD65A8"/>
    <w:rsid w:val="00BE0BA1"/>
    <w:rsid w:val="00BE4A95"/>
    <w:rsid w:val="00BF0946"/>
    <w:rsid w:val="00BF5B02"/>
    <w:rsid w:val="00BF6044"/>
    <w:rsid w:val="00BF71F6"/>
    <w:rsid w:val="00C04B79"/>
    <w:rsid w:val="00C05EAE"/>
    <w:rsid w:val="00C11ED0"/>
    <w:rsid w:val="00C11F48"/>
    <w:rsid w:val="00C16A19"/>
    <w:rsid w:val="00C17BEB"/>
    <w:rsid w:val="00C2470D"/>
    <w:rsid w:val="00C25D8C"/>
    <w:rsid w:val="00C26919"/>
    <w:rsid w:val="00C302CB"/>
    <w:rsid w:val="00C31A8F"/>
    <w:rsid w:val="00C37120"/>
    <w:rsid w:val="00C40060"/>
    <w:rsid w:val="00C40AF9"/>
    <w:rsid w:val="00C41CBD"/>
    <w:rsid w:val="00C46AF0"/>
    <w:rsid w:val="00C50763"/>
    <w:rsid w:val="00C51EBD"/>
    <w:rsid w:val="00C5478E"/>
    <w:rsid w:val="00C55034"/>
    <w:rsid w:val="00C565EF"/>
    <w:rsid w:val="00C65DE1"/>
    <w:rsid w:val="00C66D3E"/>
    <w:rsid w:val="00C673DB"/>
    <w:rsid w:val="00C6763D"/>
    <w:rsid w:val="00C678D2"/>
    <w:rsid w:val="00C704C6"/>
    <w:rsid w:val="00C73BA4"/>
    <w:rsid w:val="00C73D7B"/>
    <w:rsid w:val="00C74A26"/>
    <w:rsid w:val="00C83400"/>
    <w:rsid w:val="00C869A2"/>
    <w:rsid w:val="00C87AC8"/>
    <w:rsid w:val="00C913F0"/>
    <w:rsid w:val="00C97CF5"/>
    <w:rsid w:val="00CA0CDD"/>
    <w:rsid w:val="00CA7DB3"/>
    <w:rsid w:val="00CB5CB0"/>
    <w:rsid w:val="00CC4514"/>
    <w:rsid w:val="00CD0A09"/>
    <w:rsid w:val="00CD115D"/>
    <w:rsid w:val="00CD20F3"/>
    <w:rsid w:val="00CD322F"/>
    <w:rsid w:val="00CD431D"/>
    <w:rsid w:val="00CD518C"/>
    <w:rsid w:val="00CD5784"/>
    <w:rsid w:val="00CE6061"/>
    <w:rsid w:val="00CE764A"/>
    <w:rsid w:val="00CE796C"/>
    <w:rsid w:val="00CF22EC"/>
    <w:rsid w:val="00CF2596"/>
    <w:rsid w:val="00CF45FB"/>
    <w:rsid w:val="00CF52B7"/>
    <w:rsid w:val="00CF709C"/>
    <w:rsid w:val="00D04243"/>
    <w:rsid w:val="00D0456A"/>
    <w:rsid w:val="00D05AEF"/>
    <w:rsid w:val="00D05B25"/>
    <w:rsid w:val="00D101DE"/>
    <w:rsid w:val="00D12F99"/>
    <w:rsid w:val="00D2179E"/>
    <w:rsid w:val="00D23063"/>
    <w:rsid w:val="00D25194"/>
    <w:rsid w:val="00D25243"/>
    <w:rsid w:val="00D27DB0"/>
    <w:rsid w:val="00D312F7"/>
    <w:rsid w:val="00D330D9"/>
    <w:rsid w:val="00D33211"/>
    <w:rsid w:val="00D35EA4"/>
    <w:rsid w:val="00D37597"/>
    <w:rsid w:val="00D43CAA"/>
    <w:rsid w:val="00D44177"/>
    <w:rsid w:val="00D47929"/>
    <w:rsid w:val="00D50EB9"/>
    <w:rsid w:val="00D51435"/>
    <w:rsid w:val="00D53DA6"/>
    <w:rsid w:val="00D571A5"/>
    <w:rsid w:val="00D63868"/>
    <w:rsid w:val="00D64C2E"/>
    <w:rsid w:val="00D65A19"/>
    <w:rsid w:val="00D65BFF"/>
    <w:rsid w:val="00D7034B"/>
    <w:rsid w:val="00D72DBB"/>
    <w:rsid w:val="00D73EB8"/>
    <w:rsid w:val="00D750E5"/>
    <w:rsid w:val="00D75BDB"/>
    <w:rsid w:val="00D825FC"/>
    <w:rsid w:val="00D87A60"/>
    <w:rsid w:val="00D955AB"/>
    <w:rsid w:val="00D97475"/>
    <w:rsid w:val="00D97BA1"/>
    <w:rsid w:val="00DA118F"/>
    <w:rsid w:val="00DA1A5D"/>
    <w:rsid w:val="00DB1FEF"/>
    <w:rsid w:val="00DB2507"/>
    <w:rsid w:val="00DC12C5"/>
    <w:rsid w:val="00DC3807"/>
    <w:rsid w:val="00DC4D23"/>
    <w:rsid w:val="00DD2138"/>
    <w:rsid w:val="00DD5B5A"/>
    <w:rsid w:val="00DD77B5"/>
    <w:rsid w:val="00DE033B"/>
    <w:rsid w:val="00DE09F4"/>
    <w:rsid w:val="00DE17A5"/>
    <w:rsid w:val="00DE1BF3"/>
    <w:rsid w:val="00DE351E"/>
    <w:rsid w:val="00DF0585"/>
    <w:rsid w:val="00DF0B9C"/>
    <w:rsid w:val="00E011B6"/>
    <w:rsid w:val="00E021EE"/>
    <w:rsid w:val="00E0224D"/>
    <w:rsid w:val="00E062C7"/>
    <w:rsid w:val="00E0752C"/>
    <w:rsid w:val="00E12650"/>
    <w:rsid w:val="00E13290"/>
    <w:rsid w:val="00E15576"/>
    <w:rsid w:val="00E16311"/>
    <w:rsid w:val="00E1789A"/>
    <w:rsid w:val="00E218E2"/>
    <w:rsid w:val="00E21DAC"/>
    <w:rsid w:val="00E222AB"/>
    <w:rsid w:val="00E22D04"/>
    <w:rsid w:val="00E23102"/>
    <w:rsid w:val="00E23910"/>
    <w:rsid w:val="00E24180"/>
    <w:rsid w:val="00E252E0"/>
    <w:rsid w:val="00E27B10"/>
    <w:rsid w:val="00E33074"/>
    <w:rsid w:val="00E404AD"/>
    <w:rsid w:val="00E40A65"/>
    <w:rsid w:val="00E432A4"/>
    <w:rsid w:val="00E4548F"/>
    <w:rsid w:val="00E46148"/>
    <w:rsid w:val="00E52A99"/>
    <w:rsid w:val="00E53127"/>
    <w:rsid w:val="00E5315F"/>
    <w:rsid w:val="00E62536"/>
    <w:rsid w:val="00E62E44"/>
    <w:rsid w:val="00E669B0"/>
    <w:rsid w:val="00E9762C"/>
    <w:rsid w:val="00E97B38"/>
    <w:rsid w:val="00EA1AAA"/>
    <w:rsid w:val="00EA3ED4"/>
    <w:rsid w:val="00EA57A3"/>
    <w:rsid w:val="00EA5B97"/>
    <w:rsid w:val="00EB5D7E"/>
    <w:rsid w:val="00EB6A88"/>
    <w:rsid w:val="00EC0C74"/>
    <w:rsid w:val="00EC33C6"/>
    <w:rsid w:val="00EC452D"/>
    <w:rsid w:val="00EC79D6"/>
    <w:rsid w:val="00ED234A"/>
    <w:rsid w:val="00ED553A"/>
    <w:rsid w:val="00ED5DB3"/>
    <w:rsid w:val="00EE31F3"/>
    <w:rsid w:val="00EE3247"/>
    <w:rsid w:val="00EE349B"/>
    <w:rsid w:val="00EE4668"/>
    <w:rsid w:val="00EE70C3"/>
    <w:rsid w:val="00EF060E"/>
    <w:rsid w:val="00EF4A15"/>
    <w:rsid w:val="00EF66E1"/>
    <w:rsid w:val="00F01B65"/>
    <w:rsid w:val="00F01CB9"/>
    <w:rsid w:val="00F04C0D"/>
    <w:rsid w:val="00F04DD4"/>
    <w:rsid w:val="00F05B0A"/>
    <w:rsid w:val="00F116FE"/>
    <w:rsid w:val="00F125A8"/>
    <w:rsid w:val="00F127B4"/>
    <w:rsid w:val="00F1502B"/>
    <w:rsid w:val="00F2207E"/>
    <w:rsid w:val="00F27274"/>
    <w:rsid w:val="00F365B1"/>
    <w:rsid w:val="00F3687B"/>
    <w:rsid w:val="00F36ABC"/>
    <w:rsid w:val="00F40B9A"/>
    <w:rsid w:val="00F41AFB"/>
    <w:rsid w:val="00F42A9D"/>
    <w:rsid w:val="00F42BFD"/>
    <w:rsid w:val="00F43113"/>
    <w:rsid w:val="00F445F2"/>
    <w:rsid w:val="00F45577"/>
    <w:rsid w:val="00F50CE9"/>
    <w:rsid w:val="00F51902"/>
    <w:rsid w:val="00F5486B"/>
    <w:rsid w:val="00F55884"/>
    <w:rsid w:val="00F563BB"/>
    <w:rsid w:val="00F57BF7"/>
    <w:rsid w:val="00F57D41"/>
    <w:rsid w:val="00F60573"/>
    <w:rsid w:val="00F619E4"/>
    <w:rsid w:val="00F652E6"/>
    <w:rsid w:val="00F6563A"/>
    <w:rsid w:val="00F66955"/>
    <w:rsid w:val="00F701C6"/>
    <w:rsid w:val="00F71263"/>
    <w:rsid w:val="00F7276B"/>
    <w:rsid w:val="00F7565F"/>
    <w:rsid w:val="00F75EA7"/>
    <w:rsid w:val="00F76940"/>
    <w:rsid w:val="00F76AC8"/>
    <w:rsid w:val="00F8508D"/>
    <w:rsid w:val="00F8583E"/>
    <w:rsid w:val="00F865CC"/>
    <w:rsid w:val="00F870B5"/>
    <w:rsid w:val="00F9394E"/>
    <w:rsid w:val="00F95A6B"/>
    <w:rsid w:val="00F96EA0"/>
    <w:rsid w:val="00FA07CF"/>
    <w:rsid w:val="00FA4539"/>
    <w:rsid w:val="00FA53C1"/>
    <w:rsid w:val="00FA7D58"/>
    <w:rsid w:val="00FB0A8C"/>
    <w:rsid w:val="00FB10B6"/>
    <w:rsid w:val="00FB3773"/>
    <w:rsid w:val="00FB7793"/>
    <w:rsid w:val="00FC1BDE"/>
    <w:rsid w:val="00FC74CE"/>
    <w:rsid w:val="00FD54D8"/>
    <w:rsid w:val="00FD7834"/>
    <w:rsid w:val="00FE0377"/>
    <w:rsid w:val="00FE1D52"/>
    <w:rsid w:val="00FE5DED"/>
    <w:rsid w:val="00FF0AE5"/>
    <w:rsid w:val="00FF113A"/>
    <w:rsid w:val="00FF12B5"/>
    <w:rsid w:val="00FF12B6"/>
    <w:rsid w:val="00FF1856"/>
    <w:rsid w:val="00FF438E"/>
    <w:rsid w:val="00FF4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9274DE"/>
  <w15:docId w15:val="{87802102-E597-47E2-9CAA-E8C4DAAD4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uiPriority="0"/>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0E5"/>
    <w:rPr>
      <w:sz w:val="22"/>
      <w:szCs w:val="24"/>
    </w:rPr>
  </w:style>
  <w:style w:type="paragraph" w:styleId="Heading1">
    <w:name w:val="heading 1"/>
    <w:basedOn w:val="Normal"/>
    <w:next w:val="Normal"/>
    <w:link w:val="Heading1Char"/>
    <w:uiPriority w:val="99"/>
    <w:qFormat/>
    <w:rsid w:val="00D750E5"/>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D750E5"/>
    <w:pPr>
      <w:keepNext/>
      <w:numPr>
        <w:ilvl w:val="1"/>
        <w:numId w:val="1"/>
      </w:numPr>
      <w:tabs>
        <w:tab w:val="clear" w:pos="360"/>
        <w:tab w:val="num" w:pos="1080"/>
      </w:tabs>
      <w:spacing w:before="240" w:after="60"/>
      <w:ind w:left="72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D750E5"/>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rsid w:val="00D750E5"/>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9"/>
    <w:qFormat/>
    <w:rsid w:val="00D750E5"/>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9"/>
    <w:qFormat/>
    <w:rsid w:val="00D750E5"/>
    <w:pPr>
      <w:numPr>
        <w:ilvl w:val="5"/>
        <w:numId w:val="1"/>
      </w:numPr>
      <w:spacing w:before="240" w:after="60"/>
      <w:outlineLvl w:val="5"/>
    </w:pPr>
    <w:rPr>
      <w:b/>
      <w:bCs/>
      <w:szCs w:val="22"/>
    </w:rPr>
  </w:style>
  <w:style w:type="paragraph" w:styleId="Heading7">
    <w:name w:val="heading 7"/>
    <w:basedOn w:val="Normal"/>
    <w:next w:val="Normal"/>
    <w:link w:val="Heading7Char"/>
    <w:uiPriority w:val="99"/>
    <w:qFormat/>
    <w:rsid w:val="00D750E5"/>
    <w:pPr>
      <w:numPr>
        <w:ilvl w:val="6"/>
        <w:numId w:val="1"/>
      </w:numPr>
      <w:spacing w:before="240" w:after="60"/>
      <w:outlineLvl w:val="6"/>
    </w:pPr>
    <w:rPr>
      <w:sz w:val="24"/>
    </w:rPr>
  </w:style>
  <w:style w:type="paragraph" w:styleId="Heading8">
    <w:name w:val="heading 8"/>
    <w:basedOn w:val="Normal"/>
    <w:next w:val="Normal"/>
    <w:link w:val="Heading8Char"/>
    <w:uiPriority w:val="99"/>
    <w:qFormat/>
    <w:rsid w:val="00D750E5"/>
    <w:pPr>
      <w:numPr>
        <w:ilvl w:val="7"/>
        <w:numId w:val="1"/>
      </w:numPr>
      <w:spacing w:before="240" w:after="60"/>
      <w:outlineLvl w:val="7"/>
    </w:pPr>
    <w:rPr>
      <w:i/>
      <w:iCs/>
      <w:sz w:val="24"/>
    </w:rPr>
  </w:style>
  <w:style w:type="paragraph" w:styleId="Heading9">
    <w:name w:val="heading 9"/>
    <w:basedOn w:val="Normal"/>
    <w:next w:val="Normal"/>
    <w:link w:val="Heading9Char"/>
    <w:uiPriority w:val="99"/>
    <w:qFormat/>
    <w:rsid w:val="00D750E5"/>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6054D"/>
    <w:rPr>
      <w:rFonts w:ascii="Arial" w:hAnsi="Arial" w:cs="Arial"/>
      <w:b/>
      <w:bCs/>
      <w:kern w:val="32"/>
      <w:sz w:val="32"/>
      <w:szCs w:val="32"/>
    </w:rPr>
  </w:style>
  <w:style w:type="character" w:customStyle="1" w:styleId="Heading2Char">
    <w:name w:val="Heading 2 Char"/>
    <w:link w:val="Heading2"/>
    <w:uiPriority w:val="99"/>
    <w:rsid w:val="00F6054D"/>
    <w:rPr>
      <w:rFonts w:ascii="Arial" w:hAnsi="Arial" w:cs="Arial"/>
      <w:b/>
      <w:bCs/>
      <w:i/>
      <w:iCs/>
      <w:sz w:val="28"/>
      <w:szCs w:val="28"/>
    </w:rPr>
  </w:style>
  <w:style w:type="character" w:customStyle="1" w:styleId="Heading3Char">
    <w:name w:val="Heading 3 Char"/>
    <w:link w:val="Heading3"/>
    <w:uiPriority w:val="99"/>
    <w:rsid w:val="00F6054D"/>
    <w:rPr>
      <w:rFonts w:ascii="Arial" w:hAnsi="Arial" w:cs="Arial"/>
      <w:b/>
      <w:bCs/>
      <w:sz w:val="26"/>
      <w:szCs w:val="26"/>
    </w:rPr>
  </w:style>
  <w:style w:type="character" w:customStyle="1" w:styleId="Heading4Char">
    <w:name w:val="Heading 4 Char"/>
    <w:link w:val="Heading4"/>
    <w:uiPriority w:val="99"/>
    <w:rsid w:val="00F6054D"/>
    <w:rPr>
      <w:b/>
      <w:bCs/>
      <w:sz w:val="28"/>
      <w:szCs w:val="28"/>
    </w:rPr>
  </w:style>
  <w:style w:type="character" w:customStyle="1" w:styleId="Heading5Char">
    <w:name w:val="Heading 5 Char"/>
    <w:link w:val="Heading5"/>
    <w:uiPriority w:val="99"/>
    <w:rsid w:val="00F6054D"/>
    <w:rPr>
      <w:b/>
      <w:bCs/>
      <w:i/>
      <w:iCs/>
      <w:sz w:val="26"/>
      <w:szCs w:val="26"/>
    </w:rPr>
  </w:style>
  <w:style w:type="character" w:customStyle="1" w:styleId="Heading6Char">
    <w:name w:val="Heading 6 Char"/>
    <w:link w:val="Heading6"/>
    <w:uiPriority w:val="99"/>
    <w:rsid w:val="00F6054D"/>
    <w:rPr>
      <w:b/>
      <w:bCs/>
      <w:sz w:val="22"/>
      <w:szCs w:val="22"/>
    </w:rPr>
  </w:style>
  <w:style w:type="character" w:customStyle="1" w:styleId="Heading7Char">
    <w:name w:val="Heading 7 Char"/>
    <w:link w:val="Heading7"/>
    <w:uiPriority w:val="99"/>
    <w:rsid w:val="00F6054D"/>
    <w:rPr>
      <w:sz w:val="24"/>
      <w:szCs w:val="24"/>
    </w:rPr>
  </w:style>
  <w:style w:type="character" w:customStyle="1" w:styleId="Heading8Char">
    <w:name w:val="Heading 8 Char"/>
    <w:link w:val="Heading8"/>
    <w:uiPriority w:val="99"/>
    <w:rsid w:val="00F6054D"/>
    <w:rPr>
      <w:i/>
      <w:iCs/>
      <w:sz w:val="24"/>
      <w:szCs w:val="24"/>
    </w:rPr>
  </w:style>
  <w:style w:type="character" w:customStyle="1" w:styleId="Heading9Char">
    <w:name w:val="Heading 9 Char"/>
    <w:link w:val="Heading9"/>
    <w:uiPriority w:val="99"/>
    <w:rsid w:val="00F6054D"/>
    <w:rPr>
      <w:rFonts w:ascii="Arial" w:hAnsi="Arial" w:cs="Arial"/>
      <w:sz w:val="22"/>
      <w:szCs w:val="22"/>
    </w:rPr>
  </w:style>
  <w:style w:type="paragraph" w:styleId="Header">
    <w:name w:val="header"/>
    <w:basedOn w:val="Normal"/>
    <w:link w:val="HeaderChar"/>
    <w:uiPriority w:val="99"/>
    <w:rsid w:val="00D750E5"/>
    <w:pPr>
      <w:tabs>
        <w:tab w:val="center" w:pos="4320"/>
        <w:tab w:val="right" w:pos="8640"/>
      </w:tabs>
    </w:pPr>
  </w:style>
  <w:style w:type="character" w:customStyle="1" w:styleId="HeaderChar">
    <w:name w:val="Header Char"/>
    <w:link w:val="Header"/>
    <w:uiPriority w:val="99"/>
    <w:semiHidden/>
    <w:rsid w:val="00F6054D"/>
    <w:rPr>
      <w:szCs w:val="24"/>
      <w:lang w:val="en-US" w:eastAsia="en-US"/>
    </w:rPr>
  </w:style>
  <w:style w:type="paragraph" w:styleId="Footer">
    <w:name w:val="footer"/>
    <w:basedOn w:val="Normal"/>
    <w:link w:val="FooterChar"/>
    <w:uiPriority w:val="99"/>
    <w:rsid w:val="00D750E5"/>
    <w:pPr>
      <w:tabs>
        <w:tab w:val="center" w:pos="4320"/>
        <w:tab w:val="right" w:pos="8640"/>
      </w:tabs>
    </w:pPr>
  </w:style>
  <w:style w:type="character" w:customStyle="1" w:styleId="FooterChar">
    <w:name w:val="Footer Char"/>
    <w:link w:val="Footer"/>
    <w:uiPriority w:val="99"/>
    <w:rsid w:val="00F6054D"/>
    <w:rPr>
      <w:szCs w:val="24"/>
      <w:lang w:val="en-US" w:eastAsia="en-US"/>
    </w:rPr>
  </w:style>
  <w:style w:type="character" w:styleId="PageNumber">
    <w:name w:val="page number"/>
    <w:uiPriority w:val="99"/>
    <w:rsid w:val="00D750E5"/>
    <w:rPr>
      <w:rFonts w:cs="Times New Roman"/>
    </w:rPr>
  </w:style>
  <w:style w:type="paragraph" w:styleId="BodyTextIndent">
    <w:name w:val="Body Text Indent"/>
    <w:basedOn w:val="Normal"/>
    <w:link w:val="BodyTextIndentChar"/>
    <w:uiPriority w:val="99"/>
    <w:rsid w:val="00D750E5"/>
    <w:pPr>
      <w:tabs>
        <w:tab w:val="left" w:pos="1440"/>
        <w:tab w:val="left" w:pos="1915"/>
        <w:tab w:val="left" w:pos="2390"/>
        <w:tab w:val="left" w:pos="2880"/>
      </w:tabs>
      <w:ind w:left="907"/>
    </w:pPr>
    <w:rPr>
      <w:sz w:val="24"/>
    </w:rPr>
  </w:style>
  <w:style w:type="character" w:customStyle="1" w:styleId="BodyTextIndentChar">
    <w:name w:val="Body Text Indent Char"/>
    <w:link w:val="BodyTextIndent"/>
    <w:uiPriority w:val="99"/>
    <w:rsid w:val="00F6054D"/>
    <w:rPr>
      <w:szCs w:val="24"/>
      <w:lang w:val="en-US" w:eastAsia="en-US"/>
    </w:rPr>
  </w:style>
  <w:style w:type="paragraph" w:styleId="BodyTextIndent2">
    <w:name w:val="Body Text Indent 2"/>
    <w:basedOn w:val="Normal"/>
    <w:link w:val="BodyTextIndent2Char"/>
    <w:uiPriority w:val="99"/>
    <w:rsid w:val="00D750E5"/>
    <w:pPr>
      <w:tabs>
        <w:tab w:val="left" w:pos="540"/>
        <w:tab w:val="left" w:pos="990"/>
        <w:tab w:val="left" w:pos="1080"/>
        <w:tab w:val="left" w:pos="1440"/>
        <w:tab w:val="left" w:pos="1980"/>
        <w:tab w:val="left" w:pos="2520"/>
      </w:tabs>
      <w:ind w:left="990" w:hanging="990"/>
    </w:pPr>
    <w:rPr>
      <w:szCs w:val="22"/>
    </w:rPr>
  </w:style>
  <w:style w:type="character" w:customStyle="1" w:styleId="BodyTextIndent2Char">
    <w:name w:val="Body Text Indent 2 Char"/>
    <w:link w:val="BodyTextIndent2"/>
    <w:uiPriority w:val="99"/>
    <w:semiHidden/>
    <w:rsid w:val="00F6054D"/>
    <w:rPr>
      <w:szCs w:val="24"/>
      <w:lang w:val="en-US" w:eastAsia="en-US"/>
    </w:rPr>
  </w:style>
  <w:style w:type="paragraph" w:styleId="BodyTextIndent3">
    <w:name w:val="Body Text Indent 3"/>
    <w:basedOn w:val="Normal"/>
    <w:link w:val="BodyTextIndent3Char"/>
    <w:uiPriority w:val="99"/>
    <w:rsid w:val="00D750E5"/>
    <w:pPr>
      <w:tabs>
        <w:tab w:val="left" w:pos="540"/>
        <w:tab w:val="left" w:pos="1080"/>
        <w:tab w:val="left" w:pos="1440"/>
        <w:tab w:val="left" w:pos="1980"/>
        <w:tab w:val="left" w:pos="2520"/>
      </w:tabs>
      <w:ind w:left="1440" w:hanging="1440"/>
    </w:pPr>
    <w:rPr>
      <w:sz w:val="24"/>
      <w:szCs w:val="22"/>
    </w:rPr>
  </w:style>
  <w:style w:type="character" w:customStyle="1" w:styleId="BodyTextIndent3Char">
    <w:name w:val="Body Text Indent 3 Char"/>
    <w:link w:val="BodyTextIndent3"/>
    <w:uiPriority w:val="99"/>
    <w:semiHidden/>
    <w:rsid w:val="00F6054D"/>
    <w:rPr>
      <w:sz w:val="16"/>
      <w:szCs w:val="16"/>
      <w:lang w:val="en-US" w:eastAsia="en-US"/>
    </w:rPr>
  </w:style>
  <w:style w:type="paragraph" w:styleId="BodyText2">
    <w:name w:val="Body Text 2"/>
    <w:basedOn w:val="Normal"/>
    <w:link w:val="BodyText2Char"/>
    <w:uiPriority w:val="99"/>
    <w:rsid w:val="00D750E5"/>
    <w:rPr>
      <w:b/>
      <w:bCs/>
      <w:sz w:val="28"/>
      <w:szCs w:val="22"/>
    </w:rPr>
  </w:style>
  <w:style w:type="character" w:customStyle="1" w:styleId="BodyText2Char">
    <w:name w:val="Body Text 2 Char"/>
    <w:link w:val="BodyText2"/>
    <w:uiPriority w:val="99"/>
    <w:semiHidden/>
    <w:rsid w:val="00F6054D"/>
    <w:rPr>
      <w:szCs w:val="24"/>
      <w:lang w:val="en-US" w:eastAsia="en-US"/>
    </w:rPr>
  </w:style>
  <w:style w:type="paragraph" w:styleId="BodyText3">
    <w:name w:val="Body Text 3"/>
    <w:basedOn w:val="Normal"/>
    <w:link w:val="BodyText3Char"/>
    <w:uiPriority w:val="99"/>
    <w:rsid w:val="00D750E5"/>
    <w:rPr>
      <w:b/>
      <w:bCs/>
      <w:szCs w:val="22"/>
    </w:rPr>
  </w:style>
  <w:style w:type="character" w:customStyle="1" w:styleId="BodyText3Char">
    <w:name w:val="Body Text 3 Char"/>
    <w:link w:val="BodyText3"/>
    <w:uiPriority w:val="99"/>
    <w:semiHidden/>
    <w:rsid w:val="00F6054D"/>
    <w:rPr>
      <w:sz w:val="16"/>
      <w:szCs w:val="16"/>
      <w:lang w:val="en-US" w:eastAsia="en-US"/>
    </w:rPr>
  </w:style>
  <w:style w:type="paragraph" w:styleId="BodyText">
    <w:name w:val="Body Text"/>
    <w:basedOn w:val="Normal"/>
    <w:link w:val="BodyTextChar"/>
    <w:uiPriority w:val="99"/>
    <w:rsid w:val="00D750E5"/>
    <w:rPr>
      <w:b/>
      <w:bCs/>
      <w:sz w:val="24"/>
    </w:rPr>
  </w:style>
  <w:style w:type="character" w:customStyle="1" w:styleId="BodyTextChar">
    <w:name w:val="Body Text Char"/>
    <w:link w:val="BodyText"/>
    <w:uiPriority w:val="99"/>
    <w:semiHidden/>
    <w:rsid w:val="00F6054D"/>
    <w:rPr>
      <w:szCs w:val="24"/>
      <w:lang w:val="en-US" w:eastAsia="en-US"/>
    </w:rPr>
  </w:style>
  <w:style w:type="paragraph" w:customStyle="1" w:styleId="answer">
    <w:name w:val="answer"/>
    <w:basedOn w:val="Normal"/>
    <w:uiPriority w:val="99"/>
    <w:rsid w:val="00D750E5"/>
    <w:pPr>
      <w:tabs>
        <w:tab w:val="left" w:pos="720"/>
        <w:tab w:val="left" w:pos="1440"/>
        <w:tab w:val="left" w:pos="1915"/>
        <w:tab w:val="left" w:pos="2390"/>
        <w:tab w:val="left" w:pos="2880"/>
        <w:tab w:val="left" w:pos="3355"/>
        <w:tab w:val="left" w:pos="3830"/>
        <w:tab w:val="left" w:pos="7920"/>
      </w:tabs>
      <w:spacing w:after="60"/>
      <w:ind w:left="720"/>
    </w:pPr>
    <w:rPr>
      <w:szCs w:val="22"/>
    </w:rPr>
  </w:style>
  <w:style w:type="paragraph" w:styleId="BalloonText">
    <w:name w:val="Balloon Text"/>
    <w:basedOn w:val="Normal"/>
    <w:link w:val="BalloonTextChar"/>
    <w:uiPriority w:val="99"/>
    <w:semiHidden/>
    <w:rsid w:val="00D750E5"/>
    <w:rPr>
      <w:rFonts w:ascii="Tahoma" w:hAnsi="Tahoma" w:cs="Tahoma"/>
      <w:sz w:val="16"/>
      <w:szCs w:val="16"/>
    </w:rPr>
  </w:style>
  <w:style w:type="character" w:customStyle="1" w:styleId="BalloonTextChar">
    <w:name w:val="Balloon Text Char"/>
    <w:link w:val="BalloonText"/>
    <w:uiPriority w:val="99"/>
    <w:semiHidden/>
    <w:rsid w:val="00F6054D"/>
    <w:rPr>
      <w:sz w:val="0"/>
      <w:szCs w:val="0"/>
      <w:lang w:val="en-US" w:eastAsia="en-US"/>
    </w:rPr>
  </w:style>
  <w:style w:type="paragraph" w:customStyle="1" w:styleId="definitions">
    <w:name w:val="definitions"/>
    <w:basedOn w:val="Normal"/>
    <w:uiPriority w:val="99"/>
    <w:rsid w:val="00D750E5"/>
    <w:pPr>
      <w:tabs>
        <w:tab w:val="left" w:pos="540"/>
      </w:tabs>
      <w:spacing w:after="100"/>
      <w:ind w:left="547" w:hanging="547"/>
    </w:pPr>
    <w:rPr>
      <w:szCs w:val="22"/>
    </w:rPr>
  </w:style>
  <w:style w:type="paragraph" w:customStyle="1" w:styleId="Style14ptBoldLeft05">
    <w:name w:val="Style 14 pt Bold Left:  0.5&quot;"/>
    <w:basedOn w:val="Normal"/>
    <w:uiPriority w:val="99"/>
    <w:rsid w:val="00D750E5"/>
    <w:rPr>
      <w:b/>
      <w:bCs/>
      <w:sz w:val="28"/>
      <w:szCs w:val="20"/>
    </w:rPr>
  </w:style>
  <w:style w:type="paragraph" w:customStyle="1" w:styleId="outlinea">
    <w:name w:val="outline a."/>
    <w:basedOn w:val="Normal"/>
    <w:uiPriority w:val="99"/>
    <w:rsid w:val="00D750E5"/>
    <w:pPr>
      <w:tabs>
        <w:tab w:val="left" w:pos="475"/>
        <w:tab w:val="left" w:pos="950"/>
        <w:tab w:val="left" w:pos="1440"/>
        <w:tab w:val="left" w:pos="1915"/>
        <w:tab w:val="left" w:pos="2390"/>
        <w:tab w:val="left" w:pos="2880"/>
        <w:tab w:val="left" w:pos="3355"/>
        <w:tab w:val="left" w:pos="3830"/>
      </w:tabs>
      <w:spacing w:after="100"/>
      <w:ind w:left="1890" w:hanging="1890"/>
    </w:pPr>
    <w:rPr>
      <w:rFonts w:ascii="Arial" w:hAnsi="Arial" w:cs="Arial"/>
      <w:sz w:val="28"/>
      <w:szCs w:val="22"/>
    </w:rPr>
  </w:style>
  <w:style w:type="paragraph" w:customStyle="1" w:styleId="outline1">
    <w:name w:val="outline 1."/>
    <w:basedOn w:val="Normal"/>
    <w:uiPriority w:val="99"/>
    <w:rsid w:val="00D750E5"/>
    <w:pPr>
      <w:tabs>
        <w:tab w:val="left" w:pos="360"/>
        <w:tab w:val="left" w:pos="900"/>
        <w:tab w:val="left" w:pos="1440"/>
        <w:tab w:val="left" w:pos="1915"/>
        <w:tab w:val="left" w:pos="2390"/>
        <w:tab w:val="left" w:pos="2880"/>
        <w:tab w:val="left" w:pos="3355"/>
        <w:tab w:val="left" w:pos="3830"/>
      </w:tabs>
      <w:spacing w:after="100"/>
      <w:ind w:left="1440" w:hanging="1440"/>
    </w:pPr>
    <w:rPr>
      <w:rFonts w:ascii="Arial" w:hAnsi="Arial" w:cs="Arial"/>
      <w:sz w:val="28"/>
      <w:szCs w:val="22"/>
    </w:rPr>
  </w:style>
  <w:style w:type="paragraph" w:customStyle="1" w:styleId="outlinei">
    <w:name w:val="outline i."/>
    <w:basedOn w:val="outlinea"/>
    <w:uiPriority w:val="99"/>
    <w:rsid w:val="00D750E5"/>
    <w:pPr>
      <w:tabs>
        <w:tab w:val="clear" w:pos="1915"/>
        <w:tab w:val="left" w:pos="1944"/>
      </w:tabs>
      <w:ind w:left="2390" w:hanging="2390"/>
    </w:pPr>
  </w:style>
  <w:style w:type="paragraph" w:customStyle="1" w:styleId="OutlineE">
    <w:name w:val="Outline E."/>
    <w:basedOn w:val="BodyTextIndent2"/>
    <w:uiPriority w:val="99"/>
    <w:rsid w:val="00D750E5"/>
    <w:pPr>
      <w:tabs>
        <w:tab w:val="clear" w:pos="540"/>
        <w:tab w:val="clear" w:pos="990"/>
        <w:tab w:val="clear" w:pos="1080"/>
        <w:tab w:val="clear" w:pos="1980"/>
        <w:tab w:val="clear" w:pos="2520"/>
        <w:tab w:val="left" w:pos="475"/>
        <w:tab w:val="left" w:pos="994"/>
        <w:tab w:val="left" w:pos="1915"/>
        <w:tab w:val="left" w:pos="2390"/>
        <w:tab w:val="left" w:pos="2880"/>
        <w:tab w:val="left" w:pos="3355"/>
        <w:tab w:val="left" w:pos="3830"/>
      </w:tabs>
      <w:spacing w:after="100"/>
    </w:pPr>
    <w:rPr>
      <w:rFonts w:ascii="Arial" w:hAnsi="Arial" w:cs="Arial"/>
      <w:b/>
      <w:bCs/>
      <w:sz w:val="28"/>
    </w:rPr>
  </w:style>
  <w:style w:type="paragraph" w:customStyle="1" w:styleId="pptslideshow">
    <w:name w:val="ppt slide show"/>
    <w:basedOn w:val="BodyText2"/>
    <w:uiPriority w:val="99"/>
    <w:rsid w:val="00D750E5"/>
    <w:pPr>
      <w:tabs>
        <w:tab w:val="left" w:pos="540"/>
        <w:tab w:val="left" w:pos="3519"/>
        <w:tab w:val="left" w:pos="6480"/>
      </w:tabs>
    </w:pPr>
    <w:rPr>
      <w:rFonts w:cs="Arial"/>
      <w:sz w:val="20"/>
      <w:szCs w:val="20"/>
    </w:rPr>
  </w:style>
  <w:style w:type="paragraph" w:customStyle="1" w:styleId="Keyterms">
    <w:name w:val="Key terms"/>
    <w:basedOn w:val="Normal"/>
    <w:uiPriority w:val="99"/>
    <w:rsid w:val="00D750E5"/>
    <w:pPr>
      <w:tabs>
        <w:tab w:val="left" w:pos="540"/>
      </w:tabs>
      <w:spacing w:after="60"/>
      <w:ind w:left="540" w:hanging="547"/>
    </w:pPr>
    <w:rPr>
      <w:szCs w:val="22"/>
    </w:rPr>
  </w:style>
  <w:style w:type="character" w:styleId="Hyperlink">
    <w:name w:val="Hyperlink"/>
    <w:uiPriority w:val="99"/>
    <w:rsid w:val="00D750E5"/>
    <w:rPr>
      <w:rFonts w:cs="Times New Roman"/>
      <w:color w:val="0000FF"/>
      <w:u w:val="single"/>
    </w:rPr>
  </w:style>
  <w:style w:type="paragraph" w:customStyle="1" w:styleId="narrative">
    <w:name w:val="narrative"/>
    <w:basedOn w:val="answer"/>
    <w:uiPriority w:val="99"/>
    <w:rsid w:val="00D750E5"/>
    <w:pPr>
      <w:tabs>
        <w:tab w:val="clear" w:pos="720"/>
        <w:tab w:val="left" w:pos="540"/>
      </w:tabs>
      <w:spacing w:after="100"/>
      <w:ind w:left="0"/>
    </w:pPr>
  </w:style>
  <w:style w:type="paragraph" w:customStyle="1" w:styleId="questions">
    <w:name w:val="questions"/>
    <w:basedOn w:val="Normal"/>
    <w:uiPriority w:val="99"/>
    <w:rsid w:val="00D750E5"/>
    <w:pPr>
      <w:numPr>
        <w:numId w:val="2"/>
      </w:numPr>
      <w:tabs>
        <w:tab w:val="left" w:pos="540"/>
      </w:tabs>
      <w:spacing w:after="60"/>
    </w:pPr>
    <w:rPr>
      <w:i/>
      <w:iCs/>
    </w:rPr>
  </w:style>
  <w:style w:type="paragraph" w:customStyle="1" w:styleId="outlineEnotbold">
    <w:name w:val="outline E not bold"/>
    <w:basedOn w:val="OutlineE"/>
    <w:uiPriority w:val="99"/>
    <w:rsid w:val="00D750E5"/>
    <w:rPr>
      <w:b w:val="0"/>
    </w:rPr>
  </w:style>
  <w:style w:type="paragraph" w:customStyle="1" w:styleId="OutlineI0">
    <w:name w:val="Outline I"/>
    <w:basedOn w:val="Normal"/>
    <w:uiPriority w:val="99"/>
    <w:rsid w:val="00D750E5"/>
    <w:pPr>
      <w:tabs>
        <w:tab w:val="left" w:pos="540"/>
        <w:tab w:val="left" w:pos="950"/>
        <w:tab w:val="left" w:pos="1440"/>
        <w:tab w:val="left" w:pos="1915"/>
        <w:tab w:val="left" w:pos="2390"/>
        <w:tab w:val="left" w:pos="2880"/>
        <w:tab w:val="left" w:pos="3355"/>
        <w:tab w:val="left" w:pos="3830"/>
      </w:tabs>
      <w:spacing w:after="100"/>
      <w:ind w:left="547" w:hanging="547"/>
    </w:pPr>
    <w:rPr>
      <w:rFonts w:ascii="Arial" w:hAnsi="Arial"/>
      <w:b/>
      <w:bCs/>
      <w:sz w:val="32"/>
      <w:szCs w:val="22"/>
    </w:rPr>
  </w:style>
  <w:style w:type="paragraph" w:customStyle="1" w:styleId="OUtlineA0">
    <w:name w:val="OUtlineA"/>
    <w:basedOn w:val="BodyTextIndent2"/>
    <w:uiPriority w:val="99"/>
    <w:rsid w:val="00D750E5"/>
    <w:pPr>
      <w:tabs>
        <w:tab w:val="clear" w:pos="990"/>
        <w:tab w:val="clear" w:pos="1080"/>
        <w:tab w:val="clear" w:pos="1980"/>
        <w:tab w:val="clear" w:pos="2520"/>
        <w:tab w:val="left" w:pos="994"/>
        <w:tab w:val="left" w:pos="1915"/>
        <w:tab w:val="left" w:pos="2390"/>
        <w:tab w:val="left" w:pos="2880"/>
        <w:tab w:val="left" w:pos="3355"/>
        <w:tab w:val="left" w:pos="3830"/>
      </w:tabs>
      <w:spacing w:after="100"/>
      <w:ind w:left="994" w:hanging="994"/>
    </w:pPr>
    <w:rPr>
      <w:rFonts w:ascii="Arial" w:hAnsi="Arial"/>
      <w:sz w:val="28"/>
    </w:rPr>
  </w:style>
  <w:style w:type="paragraph" w:customStyle="1" w:styleId="Outline10">
    <w:name w:val="Outline1"/>
    <w:basedOn w:val="Normal"/>
    <w:uiPriority w:val="99"/>
    <w:rsid w:val="00D750E5"/>
    <w:pPr>
      <w:tabs>
        <w:tab w:val="left" w:pos="475"/>
        <w:tab w:val="left" w:pos="950"/>
        <w:tab w:val="left" w:pos="1440"/>
        <w:tab w:val="left" w:pos="1915"/>
        <w:tab w:val="left" w:pos="2390"/>
        <w:tab w:val="left" w:pos="2880"/>
        <w:tab w:val="left" w:pos="3355"/>
        <w:tab w:val="left" w:pos="3830"/>
      </w:tabs>
      <w:spacing w:after="100"/>
      <w:ind w:left="1440" w:hanging="1440"/>
    </w:pPr>
    <w:rPr>
      <w:rFonts w:ascii="Arial" w:hAnsi="Arial"/>
      <w:sz w:val="28"/>
      <w:szCs w:val="22"/>
    </w:rPr>
  </w:style>
  <w:style w:type="paragraph" w:customStyle="1" w:styleId="Outlinea1">
    <w:name w:val="Outline a."/>
    <w:basedOn w:val="Normal"/>
    <w:uiPriority w:val="99"/>
    <w:rsid w:val="00D750E5"/>
    <w:pPr>
      <w:tabs>
        <w:tab w:val="left" w:pos="475"/>
        <w:tab w:val="left" w:pos="950"/>
        <w:tab w:val="left" w:pos="1440"/>
        <w:tab w:val="left" w:pos="1980"/>
        <w:tab w:val="left" w:pos="2390"/>
        <w:tab w:val="left" w:pos="2880"/>
        <w:tab w:val="left" w:pos="3355"/>
        <w:tab w:val="left" w:pos="3830"/>
        <w:tab w:val="left" w:pos="4320"/>
      </w:tabs>
      <w:spacing w:after="100"/>
      <w:ind w:left="1915" w:hanging="1915"/>
    </w:pPr>
    <w:rPr>
      <w:rFonts w:ascii="Arial" w:hAnsi="Arial"/>
      <w:sz w:val="28"/>
      <w:szCs w:val="22"/>
    </w:rPr>
  </w:style>
  <w:style w:type="character" w:customStyle="1" w:styleId="StyleOUtlineABoldChar">
    <w:name w:val="Style OUtlineA + Bold Char"/>
    <w:uiPriority w:val="99"/>
    <w:rsid w:val="00D750E5"/>
    <w:rPr>
      <w:rFonts w:ascii="Arial" w:hAnsi="Arial"/>
      <w:b/>
      <w:sz w:val="22"/>
      <w:lang w:val="en-US" w:eastAsia="en-US"/>
    </w:rPr>
  </w:style>
  <w:style w:type="paragraph" w:customStyle="1" w:styleId="question">
    <w:name w:val="question"/>
    <w:basedOn w:val="Normal"/>
    <w:uiPriority w:val="99"/>
    <w:rsid w:val="00D750E5"/>
    <w:pPr>
      <w:numPr>
        <w:numId w:val="3"/>
      </w:numPr>
      <w:tabs>
        <w:tab w:val="left" w:pos="720"/>
        <w:tab w:val="left" w:pos="1915"/>
        <w:tab w:val="left" w:pos="2390"/>
        <w:tab w:val="left" w:pos="2880"/>
        <w:tab w:val="left" w:pos="3355"/>
        <w:tab w:val="left" w:pos="3830"/>
        <w:tab w:val="left" w:pos="7920"/>
      </w:tabs>
      <w:spacing w:after="60"/>
      <w:jc w:val="both"/>
    </w:pPr>
    <w:rPr>
      <w:rFonts w:ascii="Galliard BT" w:hAnsi="Galliard BT"/>
      <w:i/>
      <w:szCs w:val="22"/>
    </w:rPr>
  </w:style>
  <w:style w:type="paragraph" w:customStyle="1" w:styleId="Outline11">
    <w:name w:val="Outline (1)"/>
    <w:basedOn w:val="Outlinea1"/>
    <w:uiPriority w:val="99"/>
    <w:rsid w:val="00D750E5"/>
    <w:pPr>
      <w:tabs>
        <w:tab w:val="clear" w:pos="2390"/>
        <w:tab w:val="left" w:pos="2520"/>
        <w:tab w:val="left" w:pos="2592"/>
        <w:tab w:val="left" w:pos="4860"/>
        <w:tab w:val="left" w:pos="5400"/>
      </w:tabs>
      <w:ind w:left="2520" w:hanging="2520"/>
    </w:pPr>
  </w:style>
  <w:style w:type="paragraph" w:customStyle="1" w:styleId="StyleOUtlineABold">
    <w:name w:val="Style OUtlineA + Bold"/>
    <w:basedOn w:val="OUtlineA0"/>
    <w:uiPriority w:val="99"/>
    <w:rsid w:val="00D750E5"/>
    <w:rPr>
      <w:b/>
      <w:bCs/>
    </w:rPr>
  </w:style>
  <w:style w:type="paragraph" w:customStyle="1" w:styleId="Definitions0">
    <w:name w:val="Definitions"/>
    <w:basedOn w:val="Normal"/>
    <w:uiPriority w:val="99"/>
    <w:rsid w:val="00D750E5"/>
    <w:pPr>
      <w:tabs>
        <w:tab w:val="left" w:pos="720"/>
        <w:tab w:val="left" w:pos="1440"/>
        <w:tab w:val="left" w:pos="1915"/>
        <w:tab w:val="left" w:pos="2390"/>
        <w:tab w:val="left" w:pos="2880"/>
        <w:tab w:val="left" w:pos="3355"/>
        <w:tab w:val="left" w:pos="3830"/>
        <w:tab w:val="left" w:pos="7920"/>
      </w:tabs>
      <w:spacing w:after="60"/>
      <w:ind w:left="1440" w:hanging="720"/>
    </w:pPr>
    <w:rPr>
      <w:rFonts w:ascii="Galliard BT" w:hAnsi="Galliard BT"/>
      <w:szCs w:val="22"/>
    </w:rPr>
  </w:style>
  <w:style w:type="character" w:styleId="FollowedHyperlink">
    <w:name w:val="FollowedHyperlink"/>
    <w:uiPriority w:val="99"/>
    <w:rsid w:val="00CE6061"/>
    <w:rPr>
      <w:rFonts w:cs="Times New Roman"/>
      <w:color w:val="800080"/>
      <w:u w:val="single"/>
    </w:rPr>
  </w:style>
  <w:style w:type="paragraph" w:styleId="Title">
    <w:name w:val="Title"/>
    <w:basedOn w:val="Normal"/>
    <w:link w:val="TitleChar"/>
    <w:uiPriority w:val="99"/>
    <w:qFormat/>
    <w:rsid w:val="00755E90"/>
    <w:pPr>
      <w:jc w:val="center"/>
    </w:pPr>
    <w:rPr>
      <w:rFonts w:ascii="Arial" w:hAnsi="Arial"/>
      <w:sz w:val="32"/>
      <w:szCs w:val="20"/>
    </w:rPr>
  </w:style>
  <w:style w:type="character" w:customStyle="1" w:styleId="TitleChar">
    <w:name w:val="Title Char"/>
    <w:link w:val="Title"/>
    <w:uiPriority w:val="99"/>
    <w:locked/>
    <w:rsid w:val="00755E90"/>
    <w:rPr>
      <w:rFonts w:ascii="Arial" w:hAnsi="Arial"/>
      <w:sz w:val="32"/>
    </w:rPr>
  </w:style>
  <w:style w:type="paragraph" w:customStyle="1" w:styleId="NormalArial">
    <w:name w:val="Normal + Arial"/>
    <w:aliases w:val="10 pt,Bold,All caps"/>
    <w:basedOn w:val="Normal"/>
    <w:uiPriority w:val="99"/>
    <w:rsid w:val="00BB5551"/>
    <w:pPr>
      <w:tabs>
        <w:tab w:val="left" w:pos="475"/>
        <w:tab w:val="left" w:pos="950"/>
        <w:tab w:val="left" w:pos="1440"/>
        <w:tab w:val="left" w:pos="1915"/>
        <w:tab w:val="left" w:pos="2390"/>
        <w:tab w:val="left" w:pos="2880"/>
        <w:tab w:val="left" w:pos="3355"/>
        <w:tab w:val="left" w:pos="3830"/>
      </w:tabs>
    </w:pPr>
    <w:rPr>
      <w:rFonts w:ascii="Arial" w:hAnsi="Arial" w:cs="Arial"/>
      <w:b/>
      <w:caps/>
      <w:sz w:val="20"/>
      <w:szCs w:val="20"/>
    </w:rPr>
  </w:style>
  <w:style w:type="paragraph" w:styleId="FootnoteText">
    <w:name w:val="footnote text"/>
    <w:basedOn w:val="Normal"/>
    <w:link w:val="FootnoteTextChar"/>
    <w:uiPriority w:val="99"/>
    <w:semiHidden/>
    <w:rsid w:val="006033C5"/>
    <w:rPr>
      <w:rFonts w:ascii="Arial" w:hAnsi="Arial"/>
      <w:sz w:val="20"/>
      <w:szCs w:val="20"/>
    </w:rPr>
  </w:style>
  <w:style w:type="character" w:customStyle="1" w:styleId="FootnoteTextChar">
    <w:name w:val="Footnote Text Char"/>
    <w:link w:val="FootnoteText"/>
    <w:uiPriority w:val="99"/>
    <w:semiHidden/>
    <w:rsid w:val="00F6054D"/>
    <w:rPr>
      <w:sz w:val="20"/>
      <w:szCs w:val="20"/>
      <w:lang w:val="en-US" w:eastAsia="en-US"/>
    </w:rPr>
  </w:style>
  <w:style w:type="character" w:styleId="FootnoteReference">
    <w:name w:val="footnote reference"/>
    <w:uiPriority w:val="99"/>
    <w:semiHidden/>
    <w:rsid w:val="006033C5"/>
    <w:rPr>
      <w:rFonts w:cs="Times New Roman"/>
      <w:vertAlign w:val="superscript"/>
    </w:rPr>
  </w:style>
  <w:style w:type="paragraph" w:customStyle="1" w:styleId="ColorfulList-Accent11">
    <w:name w:val="Colorful List - Accent 11"/>
    <w:basedOn w:val="Normal"/>
    <w:uiPriority w:val="34"/>
    <w:qFormat/>
    <w:rsid w:val="00E33074"/>
    <w:pPr>
      <w:ind w:left="720"/>
    </w:pPr>
  </w:style>
  <w:style w:type="table" w:styleId="TableGrid">
    <w:name w:val="Table Grid"/>
    <w:basedOn w:val="TableNormal"/>
    <w:uiPriority w:val="59"/>
    <w:rsid w:val="00F86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4321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locked/>
    <w:rsid w:val="004321FE"/>
    <w:rPr>
      <w:rFonts w:ascii="Courier New" w:hAnsi="Courier New"/>
    </w:rPr>
  </w:style>
  <w:style w:type="character" w:styleId="CommentReference">
    <w:name w:val="annotation reference"/>
    <w:uiPriority w:val="99"/>
    <w:rsid w:val="00120152"/>
    <w:rPr>
      <w:rFonts w:cs="Times New Roman"/>
      <w:sz w:val="16"/>
    </w:rPr>
  </w:style>
  <w:style w:type="paragraph" w:styleId="CommentText">
    <w:name w:val="annotation text"/>
    <w:basedOn w:val="Normal"/>
    <w:link w:val="CommentTextChar"/>
    <w:uiPriority w:val="99"/>
    <w:rsid w:val="00120152"/>
    <w:rPr>
      <w:sz w:val="20"/>
      <w:szCs w:val="20"/>
    </w:rPr>
  </w:style>
  <w:style w:type="character" w:customStyle="1" w:styleId="CommentTextChar">
    <w:name w:val="Comment Text Char"/>
    <w:link w:val="CommentText"/>
    <w:uiPriority w:val="99"/>
    <w:locked/>
    <w:rsid w:val="00120152"/>
    <w:rPr>
      <w:rFonts w:cs="Times New Roman"/>
    </w:rPr>
  </w:style>
  <w:style w:type="paragraph" w:styleId="CommentSubject">
    <w:name w:val="annotation subject"/>
    <w:basedOn w:val="CommentText"/>
    <w:next w:val="CommentText"/>
    <w:link w:val="CommentSubjectChar"/>
    <w:uiPriority w:val="99"/>
    <w:rsid w:val="00120152"/>
    <w:rPr>
      <w:b/>
      <w:bCs/>
    </w:rPr>
  </w:style>
  <w:style w:type="character" w:customStyle="1" w:styleId="CommentSubjectChar">
    <w:name w:val="Comment Subject Char"/>
    <w:link w:val="CommentSubject"/>
    <w:uiPriority w:val="99"/>
    <w:locked/>
    <w:rsid w:val="00120152"/>
    <w:rPr>
      <w:rFonts w:cs="Times New Roman"/>
      <w:b/>
    </w:rPr>
  </w:style>
  <w:style w:type="paragraph" w:customStyle="1" w:styleId="ColorfulShading-Accent11">
    <w:name w:val="Colorful Shading - Accent 11"/>
    <w:hidden/>
    <w:uiPriority w:val="99"/>
    <w:semiHidden/>
    <w:rsid w:val="003D1298"/>
    <w:rPr>
      <w:sz w:val="22"/>
      <w:szCs w:val="24"/>
    </w:rPr>
  </w:style>
  <w:style w:type="paragraph" w:styleId="NormalWeb">
    <w:name w:val="Normal (Web)"/>
    <w:basedOn w:val="Normal"/>
    <w:uiPriority w:val="99"/>
    <w:unhideWhenUsed/>
    <w:rsid w:val="00ED234A"/>
    <w:pPr>
      <w:spacing w:before="100" w:beforeAutospacing="1" w:after="100" w:afterAutospacing="1"/>
    </w:pPr>
    <w:rPr>
      <w:sz w:val="24"/>
    </w:rPr>
  </w:style>
  <w:style w:type="paragraph" w:customStyle="1" w:styleId="font-sans">
    <w:name w:val="font-sans"/>
    <w:basedOn w:val="Normal"/>
    <w:rsid w:val="009A256B"/>
    <w:pPr>
      <w:spacing w:before="100" w:beforeAutospacing="1" w:after="100" w:afterAutospacing="1"/>
    </w:pPr>
    <w:rPr>
      <w:sz w:val="24"/>
    </w:rPr>
  </w:style>
  <w:style w:type="character" w:customStyle="1" w:styleId="underline">
    <w:name w:val="underline"/>
    <w:rsid w:val="009A256B"/>
  </w:style>
  <w:style w:type="character" w:styleId="HTMLCite">
    <w:name w:val="HTML Cite"/>
    <w:uiPriority w:val="99"/>
    <w:semiHidden/>
    <w:unhideWhenUsed/>
    <w:rsid w:val="009A256B"/>
    <w:rPr>
      <w:i/>
      <w:iCs/>
    </w:rPr>
  </w:style>
  <w:style w:type="paragraph" w:customStyle="1" w:styleId="PPTs">
    <w:name w:val="PPTs"/>
    <w:basedOn w:val="BodyTextIndent"/>
    <w:qFormat/>
    <w:rsid w:val="00FA4539"/>
    <w:pPr>
      <w:tabs>
        <w:tab w:val="clear" w:pos="2880"/>
        <w:tab w:val="left" w:pos="540"/>
        <w:tab w:val="left" w:pos="1260"/>
        <w:tab w:val="left" w:pos="1980"/>
        <w:tab w:val="left" w:pos="2520"/>
        <w:tab w:val="left" w:pos="3240"/>
        <w:tab w:val="left" w:pos="6480"/>
      </w:tabs>
      <w:ind w:left="0"/>
    </w:pPr>
    <w:rPr>
      <w:rFonts w:ascii="Arial" w:hAnsi="Arial" w:cs="Calibri"/>
    </w:rPr>
  </w:style>
  <w:style w:type="paragraph" w:customStyle="1" w:styleId="Boxed1">
    <w:name w:val="Boxed1"/>
    <w:basedOn w:val="BodyTextIndent"/>
    <w:qFormat/>
    <w:rsid w:val="00FA4539"/>
    <w:pPr>
      <w:pBdr>
        <w:top w:val="single" w:sz="4" w:space="5" w:color="auto"/>
      </w:pBdr>
      <w:tabs>
        <w:tab w:val="left" w:pos="1080"/>
        <w:tab w:val="left" w:pos="1980"/>
        <w:tab w:val="left" w:pos="2520"/>
        <w:tab w:val="left" w:pos="4680"/>
      </w:tabs>
      <w:spacing w:after="60"/>
      <w:ind w:left="4680" w:hanging="4680"/>
    </w:pPr>
    <w:rPr>
      <w:b/>
      <w:bCs/>
      <w:smallCaps/>
      <w:sz w:val="28"/>
    </w:rPr>
  </w:style>
  <w:style w:type="paragraph" w:customStyle="1" w:styleId="Boxed2">
    <w:name w:val="Boxed 2"/>
    <w:basedOn w:val="Normal"/>
    <w:qFormat/>
    <w:rsid w:val="00FA4539"/>
    <w:pPr>
      <w:pBdr>
        <w:top w:val="single" w:sz="4" w:space="1" w:color="auto"/>
        <w:bottom w:val="single" w:sz="4" w:space="1" w:color="auto"/>
      </w:pBdr>
      <w:tabs>
        <w:tab w:val="left" w:pos="350"/>
        <w:tab w:val="left" w:pos="475"/>
        <w:tab w:val="left" w:pos="540"/>
        <w:tab w:val="left" w:pos="950"/>
        <w:tab w:val="left" w:pos="1440"/>
        <w:tab w:val="left" w:pos="1915"/>
        <w:tab w:val="left" w:pos="2390"/>
        <w:tab w:val="left" w:pos="2880"/>
        <w:tab w:val="left" w:pos="3355"/>
        <w:tab w:val="left" w:pos="3830"/>
      </w:tabs>
    </w:pPr>
    <w:rPr>
      <w:sz w:val="24"/>
      <w:szCs w:val="22"/>
    </w:rPr>
  </w:style>
  <w:style w:type="paragraph" w:customStyle="1" w:styleId="FirstLevel">
    <w:name w:val="FirstLevel"/>
    <w:basedOn w:val="Normal"/>
    <w:qFormat/>
    <w:rsid w:val="00FA4539"/>
    <w:rPr>
      <w:b/>
      <w:sz w:val="28"/>
      <w:szCs w:val="28"/>
    </w:rPr>
  </w:style>
  <w:style w:type="character" w:customStyle="1" w:styleId="UnresolvedMention1">
    <w:name w:val="Unresolved Mention1"/>
    <w:uiPriority w:val="47"/>
    <w:rsid w:val="00E011B6"/>
    <w:rPr>
      <w:color w:val="808080"/>
      <w:shd w:val="clear" w:color="auto" w:fill="E6E6E6"/>
    </w:rPr>
  </w:style>
  <w:style w:type="paragraph" w:styleId="ListParagraph">
    <w:name w:val="List Paragraph"/>
    <w:basedOn w:val="Normal"/>
    <w:uiPriority w:val="72"/>
    <w:qFormat/>
    <w:rsid w:val="00A1555C"/>
    <w:pPr>
      <w:ind w:left="720"/>
    </w:pPr>
  </w:style>
  <w:style w:type="character" w:styleId="Emphasis">
    <w:name w:val="Emphasis"/>
    <w:uiPriority w:val="20"/>
    <w:qFormat/>
    <w:locked/>
    <w:rsid w:val="00646575"/>
    <w:rPr>
      <w:i/>
      <w:iCs/>
    </w:rPr>
  </w:style>
  <w:style w:type="paragraph" w:customStyle="1" w:styleId="ConnectBoxes">
    <w:name w:val="ConnectBoxes"/>
    <w:basedOn w:val="Normal"/>
    <w:rsid w:val="003E3AB0"/>
    <w:pPr>
      <w:pBdr>
        <w:top w:val="single" w:sz="4" w:space="8" w:color="auto"/>
        <w:left w:val="single" w:sz="4" w:space="4" w:color="auto"/>
        <w:bottom w:val="single" w:sz="4" w:space="7" w:color="auto"/>
        <w:right w:val="single" w:sz="4" w:space="4" w:color="auto"/>
      </w:pBdr>
      <w:shd w:val="clear" w:color="auto" w:fill="D9E2F3" w:themeFill="accent1" w:themeFillTint="33"/>
      <w:suppressAutoHyphens/>
      <w:spacing w:before="120" w:after="120"/>
    </w:pPr>
    <w:rPr>
      <w:b/>
      <w:color w:val="000000"/>
      <w:sz w:val="24"/>
      <w:szCs w:val="22"/>
    </w:rPr>
  </w:style>
  <w:style w:type="paragraph" w:customStyle="1" w:styleId="source">
    <w:name w:val="source"/>
    <w:basedOn w:val="Normal"/>
    <w:rsid w:val="001E6405"/>
    <w:pPr>
      <w:spacing w:before="100" w:beforeAutospacing="1" w:after="100" w:afterAutospacing="1"/>
    </w:pPr>
    <w:rPr>
      <w:sz w:val="24"/>
    </w:rPr>
  </w:style>
  <w:style w:type="character" w:customStyle="1" w:styleId="page-number">
    <w:name w:val="page-number"/>
    <w:basedOn w:val="DefaultParagraphFont"/>
    <w:rsid w:val="00F51902"/>
  </w:style>
  <w:style w:type="character" w:customStyle="1" w:styleId="mhhe-link">
    <w:name w:val="mhhe-link"/>
    <w:basedOn w:val="DefaultParagraphFont"/>
    <w:rsid w:val="00F51902"/>
  </w:style>
  <w:style w:type="character" w:styleId="UnresolvedMention">
    <w:name w:val="Unresolved Mention"/>
    <w:basedOn w:val="DefaultParagraphFont"/>
    <w:uiPriority w:val="99"/>
    <w:semiHidden/>
    <w:unhideWhenUsed/>
    <w:rsid w:val="00F701C6"/>
    <w:rPr>
      <w:color w:val="605E5C"/>
      <w:shd w:val="clear" w:color="auto" w:fill="E1DFDD"/>
    </w:rPr>
  </w:style>
  <w:style w:type="paragraph" w:styleId="Revision">
    <w:name w:val="Revision"/>
    <w:hidden/>
    <w:uiPriority w:val="71"/>
    <w:rsid w:val="001963BA"/>
    <w:rPr>
      <w:sz w:val="22"/>
      <w:szCs w:val="24"/>
    </w:rPr>
  </w:style>
  <w:style w:type="paragraph" w:customStyle="1" w:styleId="Questions0">
    <w:name w:val="Questions"/>
    <w:basedOn w:val="Normal"/>
    <w:qFormat/>
    <w:rsid w:val="008F1C42"/>
    <w:pPr>
      <w:tabs>
        <w:tab w:val="left" w:pos="360"/>
        <w:tab w:val="left" w:pos="1080"/>
      </w:tabs>
      <w:ind w:left="360" w:hanging="360"/>
    </w:pPr>
    <w:rPr>
      <w:b/>
      <w:sz w:val="24"/>
      <w:szCs w:val="22"/>
    </w:rPr>
  </w:style>
  <w:style w:type="paragraph" w:customStyle="1" w:styleId="EEanswers">
    <w:name w:val="EEanswers"/>
    <w:basedOn w:val="BodyTextIndent2"/>
    <w:qFormat/>
    <w:rsid w:val="008F1C42"/>
    <w:pPr>
      <w:tabs>
        <w:tab w:val="clear" w:pos="540"/>
        <w:tab w:val="clear" w:pos="990"/>
        <w:tab w:val="clear" w:pos="1080"/>
        <w:tab w:val="clear" w:pos="1440"/>
        <w:tab w:val="clear" w:pos="1980"/>
        <w:tab w:val="clear" w:pos="2520"/>
      </w:tabs>
      <w:ind w:left="360" w:firstLine="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5864">
      <w:bodyDiv w:val="1"/>
      <w:marLeft w:val="0"/>
      <w:marRight w:val="0"/>
      <w:marTop w:val="0"/>
      <w:marBottom w:val="0"/>
      <w:divBdr>
        <w:top w:val="none" w:sz="0" w:space="0" w:color="auto"/>
        <w:left w:val="none" w:sz="0" w:space="0" w:color="auto"/>
        <w:bottom w:val="none" w:sz="0" w:space="0" w:color="auto"/>
        <w:right w:val="none" w:sz="0" w:space="0" w:color="auto"/>
      </w:divBdr>
    </w:div>
    <w:div w:id="31393483">
      <w:bodyDiv w:val="1"/>
      <w:marLeft w:val="0"/>
      <w:marRight w:val="0"/>
      <w:marTop w:val="0"/>
      <w:marBottom w:val="0"/>
      <w:divBdr>
        <w:top w:val="none" w:sz="0" w:space="0" w:color="auto"/>
        <w:left w:val="none" w:sz="0" w:space="0" w:color="auto"/>
        <w:bottom w:val="none" w:sz="0" w:space="0" w:color="auto"/>
        <w:right w:val="none" w:sz="0" w:space="0" w:color="auto"/>
      </w:divBdr>
    </w:div>
    <w:div w:id="156574363">
      <w:bodyDiv w:val="1"/>
      <w:marLeft w:val="0"/>
      <w:marRight w:val="0"/>
      <w:marTop w:val="0"/>
      <w:marBottom w:val="0"/>
      <w:divBdr>
        <w:top w:val="none" w:sz="0" w:space="0" w:color="auto"/>
        <w:left w:val="none" w:sz="0" w:space="0" w:color="auto"/>
        <w:bottom w:val="none" w:sz="0" w:space="0" w:color="auto"/>
        <w:right w:val="none" w:sz="0" w:space="0" w:color="auto"/>
      </w:divBdr>
    </w:div>
    <w:div w:id="180363201">
      <w:bodyDiv w:val="1"/>
      <w:marLeft w:val="0"/>
      <w:marRight w:val="0"/>
      <w:marTop w:val="0"/>
      <w:marBottom w:val="0"/>
      <w:divBdr>
        <w:top w:val="none" w:sz="0" w:space="0" w:color="auto"/>
        <w:left w:val="none" w:sz="0" w:space="0" w:color="auto"/>
        <w:bottom w:val="none" w:sz="0" w:space="0" w:color="auto"/>
        <w:right w:val="none" w:sz="0" w:space="0" w:color="auto"/>
      </w:divBdr>
    </w:div>
    <w:div w:id="225071925">
      <w:bodyDiv w:val="1"/>
      <w:marLeft w:val="0"/>
      <w:marRight w:val="0"/>
      <w:marTop w:val="0"/>
      <w:marBottom w:val="0"/>
      <w:divBdr>
        <w:top w:val="none" w:sz="0" w:space="0" w:color="auto"/>
        <w:left w:val="none" w:sz="0" w:space="0" w:color="auto"/>
        <w:bottom w:val="none" w:sz="0" w:space="0" w:color="auto"/>
        <w:right w:val="none" w:sz="0" w:space="0" w:color="auto"/>
      </w:divBdr>
    </w:div>
    <w:div w:id="582304401">
      <w:bodyDiv w:val="1"/>
      <w:marLeft w:val="0"/>
      <w:marRight w:val="0"/>
      <w:marTop w:val="0"/>
      <w:marBottom w:val="0"/>
      <w:divBdr>
        <w:top w:val="none" w:sz="0" w:space="0" w:color="auto"/>
        <w:left w:val="none" w:sz="0" w:space="0" w:color="auto"/>
        <w:bottom w:val="none" w:sz="0" w:space="0" w:color="auto"/>
        <w:right w:val="none" w:sz="0" w:space="0" w:color="auto"/>
      </w:divBdr>
    </w:div>
    <w:div w:id="627324088">
      <w:bodyDiv w:val="1"/>
      <w:marLeft w:val="0"/>
      <w:marRight w:val="0"/>
      <w:marTop w:val="0"/>
      <w:marBottom w:val="0"/>
      <w:divBdr>
        <w:top w:val="none" w:sz="0" w:space="0" w:color="auto"/>
        <w:left w:val="none" w:sz="0" w:space="0" w:color="auto"/>
        <w:bottom w:val="none" w:sz="0" w:space="0" w:color="auto"/>
        <w:right w:val="none" w:sz="0" w:space="0" w:color="auto"/>
      </w:divBdr>
    </w:div>
    <w:div w:id="646055363">
      <w:bodyDiv w:val="1"/>
      <w:marLeft w:val="0"/>
      <w:marRight w:val="0"/>
      <w:marTop w:val="0"/>
      <w:marBottom w:val="0"/>
      <w:divBdr>
        <w:top w:val="none" w:sz="0" w:space="0" w:color="auto"/>
        <w:left w:val="none" w:sz="0" w:space="0" w:color="auto"/>
        <w:bottom w:val="none" w:sz="0" w:space="0" w:color="auto"/>
        <w:right w:val="none" w:sz="0" w:space="0" w:color="auto"/>
      </w:divBdr>
    </w:div>
    <w:div w:id="856116864">
      <w:bodyDiv w:val="1"/>
      <w:marLeft w:val="0"/>
      <w:marRight w:val="0"/>
      <w:marTop w:val="0"/>
      <w:marBottom w:val="0"/>
      <w:divBdr>
        <w:top w:val="none" w:sz="0" w:space="0" w:color="auto"/>
        <w:left w:val="none" w:sz="0" w:space="0" w:color="auto"/>
        <w:bottom w:val="none" w:sz="0" w:space="0" w:color="auto"/>
        <w:right w:val="none" w:sz="0" w:space="0" w:color="auto"/>
      </w:divBdr>
    </w:div>
    <w:div w:id="901451325">
      <w:bodyDiv w:val="1"/>
      <w:marLeft w:val="0"/>
      <w:marRight w:val="0"/>
      <w:marTop w:val="0"/>
      <w:marBottom w:val="0"/>
      <w:divBdr>
        <w:top w:val="none" w:sz="0" w:space="0" w:color="auto"/>
        <w:left w:val="none" w:sz="0" w:space="0" w:color="auto"/>
        <w:bottom w:val="none" w:sz="0" w:space="0" w:color="auto"/>
        <w:right w:val="none" w:sz="0" w:space="0" w:color="auto"/>
      </w:divBdr>
    </w:div>
    <w:div w:id="998927185">
      <w:bodyDiv w:val="1"/>
      <w:marLeft w:val="0"/>
      <w:marRight w:val="0"/>
      <w:marTop w:val="0"/>
      <w:marBottom w:val="0"/>
      <w:divBdr>
        <w:top w:val="none" w:sz="0" w:space="0" w:color="auto"/>
        <w:left w:val="none" w:sz="0" w:space="0" w:color="auto"/>
        <w:bottom w:val="none" w:sz="0" w:space="0" w:color="auto"/>
        <w:right w:val="none" w:sz="0" w:space="0" w:color="auto"/>
      </w:divBdr>
    </w:div>
    <w:div w:id="1033650299">
      <w:bodyDiv w:val="1"/>
      <w:marLeft w:val="0"/>
      <w:marRight w:val="0"/>
      <w:marTop w:val="0"/>
      <w:marBottom w:val="0"/>
      <w:divBdr>
        <w:top w:val="none" w:sz="0" w:space="0" w:color="auto"/>
        <w:left w:val="none" w:sz="0" w:space="0" w:color="auto"/>
        <w:bottom w:val="none" w:sz="0" w:space="0" w:color="auto"/>
        <w:right w:val="none" w:sz="0" w:space="0" w:color="auto"/>
      </w:divBdr>
    </w:div>
    <w:div w:id="1261796607">
      <w:bodyDiv w:val="1"/>
      <w:marLeft w:val="0"/>
      <w:marRight w:val="0"/>
      <w:marTop w:val="0"/>
      <w:marBottom w:val="0"/>
      <w:divBdr>
        <w:top w:val="none" w:sz="0" w:space="0" w:color="auto"/>
        <w:left w:val="none" w:sz="0" w:space="0" w:color="auto"/>
        <w:bottom w:val="none" w:sz="0" w:space="0" w:color="auto"/>
        <w:right w:val="none" w:sz="0" w:space="0" w:color="auto"/>
      </w:divBdr>
    </w:div>
    <w:div w:id="1562250149">
      <w:bodyDiv w:val="1"/>
      <w:marLeft w:val="0"/>
      <w:marRight w:val="0"/>
      <w:marTop w:val="0"/>
      <w:marBottom w:val="0"/>
      <w:divBdr>
        <w:top w:val="none" w:sz="0" w:space="0" w:color="auto"/>
        <w:left w:val="none" w:sz="0" w:space="0" w:color="auto"/>
        <w:bottom w:val="none" w:sz="0" w:space="0" w:color="auto"/>
        <w:right w:val="none" w:sz="0" w:space="0" w:color="auto"/>
      </w:divBdr>
    </w:div>
    <w:div w:id="1655446196">
      <w:bodyDiv w:val="1"/>
      <w:marLeft w:val="0"/>
      <w:marRight w:val="0"/>
      <w:marTop w:val="0"/>
      <w:marBottom w:val="0"/>
      <w:divBdr>
        <w:top w:val="none" w:sz="0" w:space="0" w:color="auto"/>
        <w:left w:val="none" w:sz="0" w:space="0" w:color="auto"/>
        <w:bottom w:val="none" w:sz="0" w:space="0" w:color="auto"/>
        <w:right w:val="none" w:sz="0" w:space="0" w:color="auto"/>
      </w:divBdr>
    </w:div>
    <w:div w:id="1717119420">
      <w:bodyDiv w:val="1"/>
      <w:marLeft w:val="0"/>
      <w:marRight w:val="0"/>
      <w:marTop w:val="0"/>
      <w:marBottom w:val="0"/>
      <w:divBdr>
        <w:top w:val="none" w:sz="0" w:space="0" w:color="auto"/>
        <w:left w:val="none" w:sz="0" w:space="0" w:color="auto"/>
        <w:bottom w:val="none" w:sz="0" w:space="0" w:color="auto"/>
        <w:right w:val="none" w:sz="0" w:space="0" w:color="auto"/>
      </w:divBdr>
    </w:div>
    <w:div w:id="1717925291">
      <w:bodyDiv w:val="1"/>
      <w:marLeft w:val="0"/>
      <w:marRight w:val="0"/>
      <w:marTop w:val="0"/>
      <w:marBottom w:val="0"/>
      <w:divBdr>
        <w:top w:val="none" w:sz="0" w:space="0" w:color="auto"/>
        <w:left w:val="none" w:sz="0" w:space="0" w:color="auto"/>
        <w:bottom w:val="none" w:sz="0" w:space="0" w:color="auto"/>
        <w:right w:val="none" w:sz="0" w:space="0" w:color="auto"/>
      </w:divBdr>
    </w:div>
    <w:div w:id="183286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ngspan.co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Users/teresaward/Dropbox/McGrawHill/2023%20Titles/Bateman%20Mgmt%2015e/IM%20(Loren%20Kuzuhara)/1-Revised%20from%20Loren/24f7b7d878eb4badbdc4ce7eb48c241d"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file:///Users/teresaward/Dropbox/McGrawHill/2023%20Titles/Bateman%20Mgmt%2015e/IM%20(Loren%20Kuzuhara)/1-Revised%20from%20Loren/be126fd3c4a44b87aa414e2484d8da1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forbes.com" TargetMode="External"/><Relationship Id="rId2" Type="http://schemas.openxmlformats.org/officeDocument/2006/relationships/hyperlink" Target="http://www.businessweek.com" TargetMode="External"/><Relationship Id="rId1" Type="http://schemas.openxmlformats.org/officeDocument/2006/relationships/hyperlink" Target="file:///E:\Bateman_11e_IM\Keel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46638B-3C6F-45A9-96DA-C5EBCA941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40</Pages>
  <Words>12063</Words>
  <Characters>68761</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0663</CharactersWithSpaces>
  <SharedDoc>false</SharedDoc>
  <HLinks>
    <vt:vector size="174" baseType="variant">
      <vt:variant>
        <vt:i4>5111886</vt:i4>
      </vt:variant>
      <vt:variant>
        <vt:i4>75</vt:i4>
      </vt:variant>
      <vt:variant>
        <vt:i4>0</vt:i4>
      </vt:variant>
      <vt:variant>
        <vt:i4>5</vt:i4>
      </vt:variant>
      <vt:variant>
        <vt:lpwstr>http://www.wingspan.com/</vt:lpwstr>
      </vt:variant>
      <vt:variant>
        <vt:lpwstr/>
      </vt:variant>
      <vt:variant>
        <vt:i4>1966099</vt:i4>
      </vt:variant>
      <vt:variant>
        <vt:i4>72</vt:i4>
      </vt:variant>
      <vt:variant>
        <vt:i4>0</vt:i4>
      </vt:variant>
      <vt:variant>
        <vt:i4>5</vt:i4>
      </vt:variant>
      <vt:variant>
        <vt:lpwstr/>
      </vt:variant>
      <vt:variant>
        <vt:lpwstr>CSAIsabel</vt:lpwstr>
      </vt:variant>
      <vt:variant>
        <vt:i4>1966099</vt:i4>
      </vt:variant>
      <vt:variant>
        <vt:i4>69</vt:i4>
      </vt:variant>
      <vt:variant>
        <vt:i4>0</vt:i4>
      </vt:variant>
      <vt:variant>
        <vt:i4>5</vt:i4>
      </vt:variant>
      <vt:variant>
        <vt:lpwstr/>
      </vt:variant>
      <vt:variant>
        <vt:lpwstr>CSAIsabel</vt:lpwstr>
      </vt:variant>
      <vt:variant>
        <vt:i4>1441794</vt:i4>
      </vt:variant>
      <vt:variant>
        <vt:i4>66</vt:i4>
      </vt:variant>
      <vt:variant>
        <vt:i4>0</vt:i4>
      </vt:variant>
      <vt:variant>
        <vt:i4>5</vt:i4>
      </vt:variant>
      <vt:variant>
        <vt:lpwstr/>
      </vt:variant>
      <vt:variant>
        <vt:lpwstr>CSAEI</vt:lpwstr>
      </vt:variant>
      <vt:variant>
        <vt:i4>7012454</vt:i4>
      </vt:variant>
      <vt:variant>
        <vt:i4>63</vt:i4>
      </vt:variant>
      <vt:variant>
        <vt:i4>0</vt:i4>
      </vt:variant>
      <vt:variant>
        <vt:i4>5</vt:i4>
      </vt:variant>
      <vt:variant>
        <vt:lpwstr/>
      </vt:variant>
      <vt:variant>
        <vt:lpwstr>CSAEmpathy</vt:lpwstr>
      </vt:variant>
      <vt:variant>
        <vt:i4>4587540</vt:i4>
      </vt:variant>
      <vt:variant>
        <vt:i4>60</vt:i4>
      </vt:variant>
      <vt:variant>
        <vt:i4>0</vt:i4>
      </vt:variant>
      <vt:variant>
        <vt:i4>5</vt:i4>
      </vt:variant>
      <vt:variant>
        <vt:lpwstr/>
      </vt:variant>
      <vt:variant>
        <vt:lpwstr>CCD4functions</vt:lpwstr>
      </vt:variant>
      <vt:variant>
        <vt:i4>7274623</vt:i4>
      </vt:variant>
      <vt:variant>
        <vt:i4>57</vt:i4>
      </vt:variant>
      <vt:variant>
        <vt:i4>0</vt:i4>
      </vt:variant>
      <vt:variant>
        <vt:i4>5</vt:i4>
      </vt:variant>
      <vt:variant>
        <vt:lpwstr/>
      </vt:variant>
      <vt:variant>
        <vt:lpwstr>CVCHomeRun</vt:lpwstr>
      </vt:variant>
      <vt:variant>
        <vt:i4>7929959</vt:i4>
      </vt:variant>
      <vt:variant>
        <vt:i4>54</vt:i4>
      </vt:variant>
      <vt:variant>
        <vt:i4>0</vt:i4>
      </vt:variant>
      <vt:variant>
        <vt:i4>5</vt:i4>
      </vt:variant>
      <vt:variant>
        <vt:lpwstr/>
      </vt:variant>
      <vt:variant>
        <vt:lpwstr>CVCManagingBig</vt:lpwstr>
      </vt:variant>
      <vt:variant>
        <vt:i4>6619244</vt:i4>
      </vt:variant>
      <vt:variant>
        <vt:i4>51</vt:i4>
      </vt:variant>
      <vt:variant>
        <vt:i4>0</vt:i4>
      </vt:variant>
      <vt:variant>
        <vt:i4>5</vt:i4>
      </vt:variant>
      <vt:variant>
        <vt:lpwstr/>
      </vt:variant>
      <vt:variant>
        <vt:lpwstr>le2</vt:lpwstr>
      </vt:variant>
      <vt:variant>
        <vt:i4>6619244</vt:i4>
      </vt:variant>
      <vt:variant>
        <vt:i4>48</vt:i4>
      </vt:variant>
      <vt:variant>
        <vt:i4>0</vt:i4>
      </vt:variant>
      <vt:variant>
        <vt:i4>5</vt:i4>
      </vt:variant>
      <vt:variant>
        <vt:lpwstr/>
      </vt:variant>
      <vt:variant>
        <vt:lpwstr>le1</vt:lpwstr>
      </vt:variant>
      <vt:variant>
        <vt:i4>1900563</vt:i4>
      </vt:variant>
      <vt:variant>
        <vt:i4>45</vt:i4>
      </vt:variant>
      <vt:variant>
        <vt:i4>0</vt:i4>
      </vt:variant>
      <vt:variant>
        <vt:i4>5</vt:i4>
      </vt:variant>
      <vt:variant>
        <vt:lpwstr/>
      </vt:variant>
      <vt:variant>
        <vt:lpwstr>SocialEnterprise</vt:lpwstr>
      </vt:variant>
      <vt:variant>
        <vt:i4>6750293</vt:i4>
      </vt:variant>
      <vt:variant>
        <vt:i4>42</vt:i4>
      </vt:variant>
      <vt:variant>
        <vt:i4>0</vt:i4>
      </vt:variant>
      <vt:variant>
        <vt:i4>5</vt:i4>
      </vt:variant>
      <vt:variant>
        <vt:lpwstr/>
      </vt:variant>
      <vt:variant>
        <vt:lpwstr>Concluding_Case</vt:lpwstr>
      </vt:variant>
      <vt:variant>
        <vt:i4>5636154</vt:i4>
      </vt:variant>
      <vt:variant>
        <vt:i4>39</vt:i4>
      </vt:variant>
      <vt:variant>
        <vt:i4>0</vt:i4>
      </vt:variant>
      <vt:variant>
        <vt:i4>5</vt:i4>
      </vt:variant>
      <vt:variant>
        <vt:lpwstr/>
      </vt:variant>
      <vt:variant>
        <vt:lpwstr>EE_3</vt:lpwstr>
      </vt:variant>
      <vt:variant>
        <vt:i4>5701690</vt:i4>
      </vt:variant>
      <vt:variant>
        <vt:i4>36</vt:i4>
      </vt:variant>
      <vt:variant>
        <vt:i4>0</vt:i4>
      </vt:variant>
      <vt:variant>
        <vt:i4>5</vt:i4>
      </vt:variant>
      <vt:variant>
        <vt:lpwstr/>
      </vt:variant>
      <vt:variant>
        <vt:lpwstr>EE_2</vt:lpwstr>
      </vt:variant>
      <vt:variant>
        <vt:i4>5505082</vt:i4>
      </vt:variant>
      <vt:variant>
        <vt:i4>33</vt:i4>
      </vt:variant>
      <vt:variant>
        <vt:i4>0</vt:i4>
      </vt:variant>
      <vt:variant>
        <vt:i4>5</vt:i4>
      </vt:variant>
      <vt:variant>
        <vt:lpwstr/>
      </vt:variant>
      <vt:variant>
        <vt:lpwstr>EE_1</vt:lpwstr>
      </vt:variant>
      <vt:variant>
        <vt:i4>8323180</vt:i4>
      </vt:variant>
      <vt:variant>
        <vt:i4>30</vt:i4>
      </vt:variant>
      <vt:variant>
        <vt:i4>0</vt:i4>
      </vt:variant>
      <vt:variant>
        <vt:i4>5</vt:i4>
      </vt:variant>
      <vt:variant>
        <vt:lpwstr/>
      </vt:variant>
      <vt:variant>
        <vt:lpwstr>concase</vt:lpwstr>
      </vt:variant>
      <vt:variant>
        <vt:i4>0</vt:i4>
      </vt:variant>
      <vt:variant>
        <vt:i4>27</vt:i4>
      </vt:variant>
      <vt:variant>
        <vt:i4>0</vt:i4>
      </vt:variant>
      <vt:variant>
        <vt:i4>5</vt:i4>
      </vt:variant>
      <vt:variant>
        <vt:lpwstr/>
      </vt:variant>
      <vt:variant>
        <vt:lpwstr>ExEX</vt:lpwstr>
      </vt:variant>
      <vt:variant>
        <vt:i4>8257662</vt:i4>
      </vt:variant>
      <vt:variant>
        <vt:i4>24</vt:i4>
      </vt:variant>
      <vt:variant>
        <vt:i4>0</vt:i4>
      </vt:variant>
      <vt:variant>
        <vt:i4>5</vt:i4>
      </vt:variant>
      <vt:variant>
        <vt:lpwstr/>
      </vt:variant>
      <vt:variant>
        <vt:lpwstr>discussion</vt:lpwstr>
      </vt:variant>
      <vt:variant>
        <vt:i4>7471211</vt:i4>
      </vt:variant>
      <vt:variant>
        <vt:i4>21</vt:i4>
      </vt:variant>
      <vt:variant>
        <vt:i4>0</vt:i4>
      </vt:variant>
      <vt:variant>
        <vt:i4>5</vt:i4>
      </vt:variant>
      <vt:variant>
        <vt:lpwstr/>
      </vt:variant>
      <vt:variant>
        <vt:lpwstr>Lecturettes</vt:lpwstr>
      </vt:variant>
      <vt:variant>
        <vt:i4>1900563</vt:i4>
      </vt:variant>
      <vt:variant>
        <vt:i4>18</vt:i4>
      </vt:variant>
      <vt:variant>
        <vt:i4>0</vt:i4>
      </vt:variant>
      <vt:variant>
        <vt:i4>5</vt:i4>
      </vt:variant>
      <vt:variant>
        <vt:lpwstr/>
      </vt:variant>
      <vt:variant>
        <vt:lpwstr>SocialEnterprise</vt:lpwstr>
      </vt:variant>
      <vt:variant>
        <vt:i4>7143551</vt:i4>
      </vt:variant>
      <vt:variant>
        <vt:i4>15</vt:i4>
      </vt:variant>
      <vt:variant>
        <vt:i4>0</vt:i4>
      </vt:variant>
      <vt:variant>
        <vt:i4>5</vt:i4>
      </vt:variant>
      <vt:variant>
        <vt:lpwstr/>
      </vt:variant>
      <vt:variant>
        <vt:lpwstr>BotLine</vt:lpwstr>
      </vt:variant>
      <vt:variant>
        <vt:i4>7667822</vt:i4>
      </vt:variant>
      <vt:variant>
        <vt:i4>12</vt:i4>
      </vt:variant>
      <vt:variant>
        <vt:i4>0</vt:i4>
      </vt:variant>
      <vt:variant>
        <vt:i4>5</vt:i4>
      </vt:variant>
      <vt:variant>
        <vt:lpwstr/>
      </vt:variant>
      <vt:variant>
        <vt:lpwstr>ClssRoadMap</vt:lpwstr>
      </vt:variant>
      <vt:variant>
        <vt:i4>327700</vt:i4>
      </vt:variant>
      <vt:variant>
        <vt:i4>9</vt:i4>
      </vt:variant>
      <vt:variant>
        <vt:i4>0</vt:i4>
      </vt:variant>
      <vt:variant>
        <vt:i4>5</vt:i4>
      </vt:variant>
      <vt:variant>
        <vt:lpwstr/>
      </vt:variant>
      <vt:variant>
        <vt:lpwstr>keyquest</vt:lpwstr>
      </vt:variant>
      <vt:variant>
        <vt:i4>7471203</vt:i4>
      </vt:variant>
      <vt:variant>
        <vt:i4>6</vt:i4>
      </vt:variant>
      <vt:variant>
        <vt:i4>0</vt:i4>
      </vt:variant>
      <vt:variant>
        <vt:i4>5</vt:i4>
      </vt:variant>
      <vt:variant>
        <vt:lpwstr/>
      </vt:variant>
      <vt:variant>
        <vt:lpwstr>CR</vt:lpwstr>
      </vt:variant>
      <vt:variant>
        <vt:i4>6815843</vt:i4>
      </vt:variant>
      <vt:variant>
        <vt:i4>3</vt:i4>
      </vt:variant>
      <vt:variant>
        <vt:i4>0</vt:i4>
      </vt:variant>
      <vt:variant>
        <vt:i4>5</vt:i4>
      </vt:variant>
      <vt:variant>
        <vt:lpwstr/>
      </vt:variant>
      <vt:variant>
        <vt:lpwstr>CHO</vt:lpwstr>
      </vt:variant>
      <vt:variant>
        <vt:i4>7274604</vt:i4>
      </vt:variant>
      <vt:variant>
        <vt:i4>0</vt:i4>
      </vt:variant>
      <vt:variant>
        <vt:i4>0</vt:i4>
      </vt:variant>
      <vt:variant>
        <vt:i4>5</vt:i4>
      </vt:variant>
      <vt:variant>
        <vt:lpwstr/>
      </vt:variant>
      <vt:variant>
        <vt:lpwstr>LO</vt:lpwstr>
      </vt:variant>
      <vt:variant>
        <vt:i4>3407904</vt:i4>
      </vt:variant>
      <vt:variant>
        <vt:i4>6</vt:i4>
      </vt:variant>
      <vt:variant>
        <vt:i4>0</vt:i4>
      </vt:variant>
      <vt:variant>
        <vt:i4>5</vt:i4>
      </vt:variant>
      <vt:variant>
        <vt:lpwstr>http://www.forbes.com/</vt:lpwstr>
      </vt:variant>
      <vt:variant>
        <vt:lpwstr/>
      </vt:variant>
      <vt:variant>
        <vt:i4>5963866</vt:i4>
      </vt:variant>
      <vt:variant>
        <vt:i4>3</vt:i4>
      </vt:variant>
      <vt:variant>
        <vt:i4>0</vt:i4>
      </vt:variant>
      <vt:variant>
        <vt:i4>5</vt:i4>
      </vt:variant>
      <vt:variant>
        <vt:lpwstr>http://www.businessweek.com/</vt:lpwstr>
      </vt:variant>
      <vt:variant>
        <vt:lpwstr/>
      </vt:variant>
      <vt:variant>
        <vt:i4>4259847</vt:i4>
      </vt:variant>
      <vt:variant>
        <vt:i4>0</vt:i4>
      </vt:variant>
      <vt:variant>
        <vt:i4>0</vt:i4>
      </vt:variant>
      <vt:variant>
        <vt:i4>5</vt:i4>
      </vt:variant>
      <vt:variant>
        <vt:lpwstr>file:///E:/Bateman_11e_IM/Keel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Soleymani</dc:creator>
  <cp:lastModifiedBy>Teresa Ward</cp:lastModifiedBy>
  <cp:revision>11</cp:revision>
  <cp:lastPrinted>2010-01-14T12:21:00Z</cp:lastPrinted>
  <dcterms:created xsi:type="dcterms:W3CDTF">2021-09-24T21:23:00Z</dcterms:created>
  <dcterms:modified xsi:type="dcterms:W3CDTF">2021-10-04T14:42:00Z</dcterms:modified>
</cp:coreProperties>
</file>